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338D1C55" w:rsidR="00CF47AD" w:rsidRPr="001B104E" w:rsidRDefault="00F9123D" w:rsidP="000C403C">
      <w:pPr>
        <w:rPr>
          <w:rFonts w:cs="Lucida Grande"/>
        </w:rPr>
      </w:pPr>
      <w:r>
        <w:rPr>
          <w:noProof/>
          <w:lang w:val="en-IN" w:eastAsia="en-IN"/>
        </w:rPr>
        <w:pict w14:anchorId="294019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margin-left:-79.45pt;margin-top:29.25pt;width:357.5pt;height:677.6pt;z-index:25165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left="2066f"/>
            <v:path arrowok="t"/>
          </v:shape>
        </w:pict>
      </w:r>
    </w:p>
    <w:p w14:paraId="70259B77" w14:textId="298BF781" w:rsidR="005B5683" w:rsidRPr="001B104E" w:rsidRDefault="005B5683" w:rsidP="000C403C">
      <w:pPr>
        <w:rPr>
          <w:rFonts w:cs="Lucida Grande"/>
        </w:rPr>
      </w:pPr>
    </w:p>
    <w:p w14:paraId="6DCA1A9D" w14:textId="2D72C721" w:rsidR="0084239E" w:rsidRPr="001B104E" w:rsidRDefault="0084239E" w:rsidP="000C403C">
      <w:pPr>
        <w:rPr>
          <w:rFonts w:cs="Lucida Grande"/>
        </w:rPr>
      </w:pPr>
    </w:p>
    <w:p w14:paraId="7D6BF8EF" w14:textId="2FCBF232" w:rsidR="005B5683" w:rsidRPr="001B104E" w:rsidRDefault="005B5683" w:rsidP="000C403C">
      <w:pPr>
        <w:rPr>
          <w:rFonts w:cs="Lucida Grande"/>
        </w:rPr>
      </w:pPr>
    </w:p>
    <w:p w14:paraId="3239EB6D" w14:textId="4E428220" w:rsidR="00D97770" w:rsidRPr="001B104E" w:rsidRDefault="00D97770" w:rsidP="000C403C">
      <w:pPr>
        <w:rPr>
          <w:rFonts w:cs="Lucida Grande"/>
        </w:rPr>
      </w:pPr>
    </w:p>
    <w:p w14:paraId="73097F26" w14:textId="12EB5360" w:rsidR="00D97770" w:rsidRPr="001B104E" w:rsidRDefault="00D97770" w:rsidP="000C403C">
      <w:pPr>
        <w:rPr>
          <w:rFonts w:cs="Lucida Grande"/>
        </w:rPr>
      </w:pPr>
    </w:p>
    <w:p w14:paraId="4E5FCABE" w14:textId="77777777" w:rsidR="00D97770" w:rsidRPr="001B104E" w:rsidRDefault="00D97770" w:rsidP="000C403C">
      <w:pPr>
        <w:rPr>
          <w:rFonts w:cs="Lucida Grande"/>
        </w:rPr>
      </w:pPr>
    </w:p>
    <w:p w14:paraId="4BF1B144" w14:textId="77777777" w:rsidR="00666A54" w:rsidRPr="001B104E" w:rsidRDefault="00666A54" w:rsidP="000E2921">
      <w:pPr>
        <w:pStyle w:val="CVSubtitle"/>
      </w:pPr>
    </w:p>
    <w:p w14:paraId="122A5A2B" w14:textId="3BD2BFB1" w:rsidR="000E2921" w:rsidRPr="001B104E" w:rsidRDefault="00F9123D" w:rsidP="00545ABC">
      <w:pPr>
        <w:pStyle w:val="CVSubtitle"/>
      </w:pPr>
      <w:r>
        <w:rPr>
          <w:noProof/>
          <w:lang w:val="en-IN" w:eastAsia="en-IN"/>
        </w:rPr>
        <w:pict w14:anchorId="5C5560E9">
          <v:group id="_x0000_s1311" style="position:absolute;margin-left:176.25pt;margin-top:30.8pt;width:250.75pt;height:166.7pt;z-index:251659264" coordorigin="4965,6243" coordsize="5015,3334">
            <v:shapetype id="_x0000_t202" coordsize="21600,21600" o:spt="202" path="m,l,21600r21600,l21600,xe">
              <v:stroke joinstyle="miter"/>
              <v:path gradientshapeok="t" o:connecttype="rect"/>
            </v:shapetype>
            <v:shape id="Text Box 487" o:spid="_x0000_s1117" type="#_x0000_t202" style="position:absolute;left:4965;top:7669;width:5015;height:1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317839353"/>
                      <w:dataBinding w:prefixMappings="xmlns:ns0='http://schemas.openxmlformats.org/package/2006/metadata/core-properties' xmlns:ns1='http://purl.org/dc/elements/1.1/'" w:xpath="/ns0:coreProperties[1]/ns1:title[1]" w:storeItemID="{6C3C8BC8-F283-45AE-878A-BAB7291924A1}"/>
                      <w:text/>
                    </w:sdtPr>
                    <w:sdtEndPr/>
                    <w:sdtContent>
                      <w:p w14:paraId="005F3031" w14:textId="62414124" w:rsidR="008A6445" w:rsidRDefault="008A6445"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3EC61B2C" w:rsidR="008A6445" w:rsidRPr="001F0090" w:rsidRDefault="008A6445" w:rsidP="00054460">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April 2020</w:t>
                    </w:r>
                  </w:p>
                  <w:p w14:paraId="7C6CF9E3" w14:textId="77777777" w:rsidR="008A6445" w:rsidRDefault="008A6445"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5129;top:6243;width:2391;height: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group>
        </w:pict>
      </w:r>
    </w:p>
    <w:p w14:paraId="770A622E" w14:textId="77777777" w:rsidR="00D97770" w:rsidRPr="001B104E" w:rsidRDefault="00D97770" w:rsidP="000C403C">
      <w:pPr>
        <w:rPr>
          <w:rFonts w:cs="Lucida Grande"/>
        </w:rPr>
      </w:pPr>
    </w:p>
    <w:p w14:paraId="64658069" w14:textId="4BDB63E1" w:rsidR="003B17D2" w:rsidRPr="001B104E" w:rsidRDefault="00F9123D" w:rsidP="003B17D2">
      <w:pPr>
        <w:pStyle w:val="CVFrontMatter"/>
      </w:pPr>
      <w:r>
        <w:rPr>
          <w:noProof/>
        </w:rPr>
        <w:pict w14:anchorId="1FBFD5DC">
          <v:group id="Group 8" o:spid="_x0000_s1300" style="position:absolute;left:0;text-align:left;margin-left:184.45pt;margin-top:16.6pt;width:216.8pt;height:27.3pt;z-index:251660288;mso-width-relative:margin;mso-height-relative:margin" coordsize="3120,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">
            <v:shape id="Freeform 15" o:spid="_x0000_s1301" style="position:absolute;left:2876;top:94;width:244;height:287;visibility:visible;mso-wrap-style:square;v-text-anchor:top" coordsize="103,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" path="m103,64v-1,3,-2,3,-5,3c71,67,44,67,16,67v-1,,-3,,-5,c12,83,18,96,32,103v21,11,41,8,58,-8c92,97,94,99,96,101v-9,11,-20,16,-33,17c61,118,60,119,58,119v-1,,-3,,-5,c50,118,46,118,43,117,19,113,2,93,1,69,,48,6,30,24,18,51,,98,12,102,57v1,2,1,4,1,5c103,63,103,64,103,64xm92,58c93,37,73,19,51,19,29,20,10,38,12,58v27,,53,,80,xe" fillcolor="#ef4036" stroked="f">
              <v:path arrowok="t" o:connecttype="custom" o:connectlocs="244,154;232,162;38,162;26,162;76,248;213,229;227,244;149,285;137,287;126,287;102,282;2,166;57,43;242,137;244,150;244,154;218,140;121,46;28,140;218,140" o:connectangles="0,0,0,0,0,0,0,0,0,0,0,0,0,0,0,0,0,0,0,0"/>
              <o:lock v:ext="edit" verticies="t"/>
            </v:shape>
            <v:shape id="Freeform 22" o:spid="_x0000_s1302" style="position:absolute;left:2062;top:108;width:265;height:273;visibility:visible;mso-wrap-style:square;v-text-anchor:top" coordsize="112,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" path="m51,113v-2,,-5,-1,-7,-1c17,106,,84,1,56,2,34,12,17,32,9,53,,73,3,90,17v16,13,22,38,15,60c98,97,81,110,60,112v-1,,-2,1,-3,1c55,113,53,113,51,113xm12,58v,15,5,28,17,37c43,105,58,106,73,99,89,91,96,78,97,61,98,43,92,28,75,19,47,3,11,22,12,58xe" fillcolor="#ef4036" stroked="f">
              <v:path arrowok="t" o:connecttype="custom" o:connectlocs="121,273;104,271;2,135;76,22;213,41;248,186;142,271;135,273;121,273;28,140;69,230;173,239;230,147;177,46;28,140" o:connectangles="0,0,0,0,0,0,0,0,0,0,0,0,0,0,0"/>
              <o:lock v:ext="edit" verticies="t"/>
            </v:shape>
            <v:shape id="Freeform 475" o:spid="_x0000_s1303" style="position:absolute;left:2391;top:108;width:416;height:268;visibility:visible;mso-wrap-style:square;v-text-anchor:top" coordsize="176,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" path="m10,111v-3,,-6,,-10,c,76,,41,,5v4,,7,,10,c10,12,10,19,10,25,20,10,34,4,51,4v18,,31,7,39,25c90,28,91,27,91,26,106,,142,,158,11v12,8,17,19,17,32c176,66,175,88,175,111v-3,,-7,,-10,c165,109,165,108,165,106v,-19,,-38,,-56c165,45,164,41,163,37,160,21,145,12,128,14,107,16,94,30,93,52v,18,,36,,54c93,107,93,109,93,111v-4,,-7,,-11,c82,109,82,108,82,106v,-20,1,-40,,-60c81,19,57,6,32,17,19,23,12,33,11,47v-1,17,,35,-1,53c10,104,10,107,10,111xe" fillcolor="#ef4036" stroked="f">
              <v:path arrowok="t" o:connecttype="custom" o:connectlocs="24,268;0,268;0,12;24,12;24,60;121,10;213,70;215,63;373,27;414,104;414,268;390,268;390,256;390,121;385,89;303,34;220,126;220,256;220,268;194,268;194,256;194,111;76,41;26,113;24,241;24,268" o:connectangles="0,0,0,0,0,0,0,0,0,0,0,0,0,0,0,0,0,0,0,0,0,0,0,0,0,0"/>
            </v:shape>
            <v:shape id="Freeform 596" o:spid="_x0000_s1304" style="position:absolute;left:1707;top:34;width:274;height:342;visibility:visible;mso-wrap-style:square;v-text-anchor:top" coordsize="116,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" path="m116,142v-3,,-6,,-10,c106,120,106,98,106,75v-32,,-64,,-96,c10,97,10,120,10,142v-3,,-6,,-10,c,95,,47,,,3,,6,,10,v,21,,43,,65c42,65,74,65,106,65v,-22,,-43,,-65c109,,113,,116,v,47,,95,,142xe" fillcolor="#ef4036" stroked="f">
              <v:path arrowok="t" o:connecttype="custom" o:connectlocs="274,342;250,342;250,181;24,181;24,342;0,342;0,0;24,0;24,157;250,157;250,0;274,0;274,342" o:connectangles="0,0,0,0,0,0,0,0,0,0,0,0,0"/>
            </v:shape>
            <v:shape id="Freeform 623" o:spid="_x0000_s1305" style="position:absolute;width:352;height:378;visibility:visible;mso-wrap-style:square;v-text-anchor:top" coordsize="149,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" path="m87,v3,1,5,1,8,2c116,6,133,17,145,35v1,2,2,4,3,7c143,42,137,42,132,41v-1,,-2,-1,-2,-2c112,17,83,8,58,18,32,27,14,54,15,82v1,25,20,48,44,57c83,147,109,141,126,121v4,-6,9,-8,16,-7c144,114,146,114,149,114v-1,2,-2,3,-3,4c133,139,114,152,89,156v-1,,-1,,-2,1c82,157,76,157,71,157v-1,-1,-2,-1,-3,-1c37,152,11,129,3,99,1,94,1,90,,86,,81,,76,,71,,70,,69,,69,5,39,21,17,49,6,56,3,64,2,71,v5,,11,,16,xe" fillcolor="#ef4036" stroked="f">
              <v:path arrowok="t" o:connecttype="custom" o:connectlocs="206,0;224,5;343,84;350,101;312,99;307,94;137,43;35,197;139,335;298,291;335,274;352,274;345,284;210,376;206,378;168,378;161,376;7,238;0,207;0,171;0,166;116,14;168,0;206,0" o:connectangles="0,0,0,0,0,0,0,0,0,0,0,0,0,0,0,0,0,0,0,0,0,0,0,0"/>
            </v:shape>
            <v:shape id="Freeform 624" o:spid="_x0000_s1306" style="position:absolute;left:906;top:82;width:294;height:296;visibility:visible;mso-wrap-style:square;v-text-anchor:top" coordsize="12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" path="m55,123v-8,-3,-16,-5,-23,-9c11,101,,76,5,52,10,28,30,9,53,6,91,,124,31,120,69v-33,,-67,,-101,c20,83,26,93,36,101v22,16,53,9,65,-15c102,84,104,83,105,83v4,,8,,12,c114,92,109,100,103,106v-9,8,-20,14,-32,16c70,122,70,122,69,123v-4,,-9,,-14,xm105,56c104,35,83,18,61,18,40,19,20,36,19,56v29,,57,,86,xe" fillcolor="#ef4036" stroked="f">
              <v:path arrowok="t" o:connecttype="custom" o:connectlocs="130,296;76,274;12,125;126,14;285,166;45,166;85,243;239,207;249,200;277,200;244,255;168,294;164,296;130,296;249,135;145,43;45,135;249,135" o:connectangles="0,0,0,0,0,0,0,0,0,0,0,0,0,0,0,0,0,0"/>
              <o:lock v:ext="edit" verticies="t"/>
            </v:shape>
            <v:shape id="Freeform 625" o:spid="_x0000_s1307" style="position:absolute;left:404;top:89;width:299;height:289;visibility:visible;mso-wrap-style:square;v-text-anchor:top" coordsize="126,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" path="m55,120v-5,-2,-11,-4,-17,-6c14,103,,77,5,50,9,25,31,5,57,2,85,,111,18,119,45v7,26,-5,56,-30,68c83,116,76,117,69,120v-4,,-9,,-14,xm19,61v,25,19,46,44,45c87,106,106,86,106,60,106,36,87,15,63,15,38,15,19,36,19,61xe" fillcolor="#ef4036" stroked="f">
              <v:path arrowok="t" o:connecttype="custom" o:connectlocs="131,289;90,275;12,120;135,5;282,108;211,272;164,289;131,289;45,147;150,255;252,145;150,36;45,147" o:connectangles="0,0,0,0,0,0,0,0,0,0,0,0,0"/>
              <o:lock v:ext="edit" verticies="t"/>
            </v:shape>
            <v:shape id="Freeform 626" o:spid="_x0000_s1308" style="position:absolute;left:1247;top:111;width:313;height:267;visibility:visible;mso-wrap-style:square;v-text-anchor:top" coordsize="132,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" path="m54,111v-2,-1,-4,-2,-7,-2c24,104,6,82,3,58,,35,13,10,35,v2,3,4,7,6,11c26,20,18,33,17,50v,14,4,25,14,34c48,102,77,101,94,83,109,66,113,29,81,11,83,7,85,3,87,v33,16,45,61,16,92c94,102,83,108,70,110v-1,,-1,,-2,1c63,111,59,111,54,111xe" fillcolor="#ef4036" stroked="f">
              <v:path arrowok="t" o:connecttype="custom" o:connectlocs="128,267;111,262;7,140;83,0;97,26;40,120;74,202;223,200;192,26;206,0;244,221;166,265;161,267;128,267" o:connectangles="0,0,0,0,0,0,0,0,0,0,0,0,0,0"/>
            </v:shape>
            <v:shape id="Freeform 627" o:spid="_x0000_s1309" style="position:absolute;left:764;top:94;width:109;height:277;visibility:visible;mso-wrap-style:square;v-text-anchor:top" coordsize="46,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" path="m14,115v-5,,-9,,-14,c,78,,41,,3v4,,9,,14,c14,8,14,13,14,17,21,5,32,1,46,v,5,,10,,15c45,15,44,16,43,16,25,18,14,30,14,49v,20,,41,,61c14,111,14,113,14,115xe" fillcolor="#ef4036" stroked="f">
              <v:path arrowok="t" o:connecttype="custom" o:connectlocs="33,277;0,277;0,7;33,7;33,41;109,0;109,36;102,39;33,118;33,265;33,277" o:connectangles="0,0,0,0,0,0,0,0,0,0,0"/>
            </v:shape>
            <v:shape id="Freeform 628" o:spid="_x0000_s1310" style="position:absolute;left:1347;top:89;width:92;height:82;visibility:visible;mso-wrap-style:square;v-text-anchor:top" coordsize="3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" path="m19,34c13,23,7,13,1,3,1,2,,1,,,13,,25,,39,,32,11,26,22,19,34xe" fillcolor="#ef4036" stroked="f">
              <v:path arrowok="t" o:connecttype="custom" o:connectlocs="45,82;2,7;0,0;92,0;45,82" o:connectangles="0,0,0,0,0"/>
            </v:shape>
          </v:group>
        </w:pict>
      </w:r>
    </w:p>
    <w:p w14:paraId="24FC262C" w14:textId="2E1A8E8C" w:rsidR="0030303E" w:rsidRPr="001B104E" w:rsidRDefault="0030303E" w:rsidP="003B17D2">
      <w:pPr>
        <w:pStyle w:val="CVFrontMatter"/>
      </w:pPr>
    </w:p>
    <w:p w14:paraId="78511A48" w14:textId="5273B425" w:rsidR="0030303E" w:rsidRPr="001B104E" w:rsidRDefault="0030303E" w:rsidP="003B17D2">
      <w:pPr>
        <w:pStyle w:val="CVFrontMatter"/>
      </w:pPr>
    </w:p>
    <w:p w14:paraId="39257B51" w14:textId="46552077" w:rsidR="00080E07" w:rsidRPr="001B104E" w:rsidRDefault="00080E07" w:rsidP="003B17D2">
      <w:pPr>
        <w:pStyle w:val="CVFrontMatter"/>
      </w:pPr>
    </w:p>
    <w:p w14:paraId="4ACB3FC9" w14:textId="04F1EDAB" w:rsidR="00054460" w:rsidRPr="001B104E" w:rsidRDefault="00054460" w:rsidP="003B17D2">
      <w:pPr>
        <w:pStyle w:val="CVFrontMatter"/>
      </w:pPr>
    </w:p>
    <w:p w14:paraId="50375AFD" w14:textId="76AA79A4" w:rsidR="00054460" w:rsidRPr="001B104E" w:rsidRDefault="00054460" w:rsidP="003B17D2">
      <w:pPr>
        <w:pStyle w:val="CVFrontMatter"/>
      </w:pPr>
    </w:p>
    <w:p w14:paraId="050991B3" w14:textId="6C719C10" w:rsidR="00054460" w:rsidRPr="001B104E" w:rsidRDefault="00054460" w:rsidP="003B17D2">
      <w:pPr>
        <w:pStyle w:val="CVFrontMatter"/>
      </w:pPr>
    </w:p>
    <w:p w14:paraId="5D7CF46B" w14:textId="1DB98836" w:rsidR="00054460" w:rsidRPr="001B104E" w:rsidRDefault="00054460" w:rsidP="003B17D2">
      <w:pPr>
        <w:pStyle w:val="CVFrontMatter"/>
      </w:pPr>
    </w:p>
    <w:p w14:paraId="71AB4333" w14:textId="523DF596" w:rsidR="00054460" w:rsidRPr="001B104E" w:rsidRDefault="00054460" w:rsidP="003B17D2">
      <w:pPr>
        <w:pStyle w:val="CVFrontMatter"/>
      </w:pPr>
    </w:p>
    <w:p w14:paraId="2E035149" w14:textId="50523689" w:rsidR="00054460" w:rsidRPr="001B104E" w:rsidRDefault="00054460" w:rsidP="003B17D2">
      <w:pPr>
        <w:pStyle w:val="CVFrontMatter"/>
      </w:pPr>
    </w:p>
    <w:p w14:paraId="7D02F783" w14:textId="75DE634F" w:rsidR="00054460" w:rsidRPr="001B104E" w:rsidRDefault="00054460" w:rsidP="003B17D2">
      <w:pPr>
        <w:pStyle w:val="CVFrontMatter"/>
      </w:pPr>
    </w:p>
    <w:p w14:paraId="6F94BE50" w14:textId="317CB95F" w:rsidR="00054460" w:rsidRPr="001B104E" w:rsidRDefault="00F9123D" w:rsidP="003B17D2">
      <w:pPr>
        <w:pStyle w:val="CVFrontMatter"/>
      </w:pPr>
      <w:r>
        <w:rPr>
          <w:noProof/>
          <w:lang w:val="en-IN" w:eastAsia="en-IN"/>
        </w:rPr>
        <w:pict w14:anchorId="18E049B4">
          <v:group id="Group 490" o:spid="_x0000_s1120" style="position:absolute;left:0;text-align:left;margin-left:186.25pt;margin-top:1.95pt;width:322.25pt;height:54.15pt;z-index:251658240"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8A6445" w:rsidRPr="009B35B1" w:rsidRDefault="008A6445"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8A6445" w:rsidRPr="009B35B1" w:rsidRDefault="008A6445"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8A6445" w:rsidRPr="009B35B1" w:rsidRDefault="008A6445"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w:pict>
      </w:r>
    </w:p>
    <w:p w14:paraId="56D398EE" w14:textId="0E9ED8B3" w:rsidR="00054460" w:rsidRPr="001B104E" w:rsidRDefault="00054460" w:rsidP="003B17D2">
      <w:pPr>
        <w:pStyle w:val="CVFrontMatter"/>
      </w:pPr>
    </w:p>
    <w:p w14:paraId="7EEC16A0" w14:textId="422D02E4" w:rsidR="00054460" w:rsidRPr="001B104E" w:rsidRDefault="00054460" w:rsidP="003B17D2">
      <w:pPr>
        <w:pStyle w:val="CVFrontMatter"/>
      </w:pPr>
    </w:p>
    <w:p w14:paraId="53D4CDF4" w14:textId="25EDDD6A" w:rsidR="00054460" w:rsidRPr="001B104E" w:rsidRDefault="00054460" w:rsidP="003B17D2">
      <w:pPr>
        <w:pStyle w:val="CVFrontMatter"/>
      </w:pPr>
    </w:p>
    <w:p w14:paraId="3153E1D5" w14:textId="7A0B764D" w:rsidR="00054460" w:rsidRPr="001B104E" w:rsidRDefault="00054460" w:rsidP="003B17D2">
      <w:pPr>
        <w:pStyle w:val="CVFrontMatter"/>
      </w:pPr>
    </w:p>
    <w:p w14:paraId="24C66495" w14:textId="6A0D5E4D" w:rsidR="00054460" w:rsidRPr="001B104E" w:rsidRDefault="00054460" w:rsidP="003B17D2">
      <w:pPr>
        <w:pStyle w:val="CVFrontMatter"/>
      </w:pPr>
    </w:p>
    <w:p w14:paraId="1DE79654" w14:textId="4C00EFF1" w:rsidR="00054460" w:rsidRPr="001B104E" w:rsidRDefault="00054460" w:rsidP="003B17D2">
      <w:pPr>
        <w:pStyle w:val="CVFrontMatter"/>
      </w:pPr>
    </w:p>
    <w:p w14:paraId="5B01D75A" w14:textId="2C45CE2E" w:rsidR="00054460" w:rsidRPr="001B104E" w:rsidRDefault="00054460" w:rsidP="003B17D2">
      <w:pPr>
        <w:pStyle w:val="CVFrontMatter"/>
      </w:pPr>
    </w:p>
    <w:p w14:paraId="319FF791" w14:textId="77777777" w:rsidR="00753BD0" w:rsidRPr="001B104E" w:rsidRDefault="00753BD0" w:rsidP="001F273E">
      <w:pPr>
        <w:pStyle w:val="CVFrontMatterBrown"/>
      </w:pPr>
      <w:r w:rsidRPr="001B104E">
        <w:t>Copyright</w:t>
      </w:r>
    </w:p>
    <w:p w14:paraId="60E94972" w14:textId="53927B4A" w:rsidR="00C23EE4" w:rsidRPr="001B104E" w:rsidRDefault="00C677B1" w:rsidP="00F63937">
      <w:pPr>
        <w:pStyle w:val="CVFrontMatter2"/>
      </w:pPr>
      <w:r w:rsidRPr="001B104E">
        <w:t>NAVVIS Coreo</w:t>
      </w:r>
      <w:r w:rsidR="00075827" w:rsidRPr="001B104E">
        <w:t xml:space="preserve"> </w:t>
      </w:r>
      <w:r w:rsidR="006A69D2">
        <w:t>Home</w:t>
      </w:r>
      <w:r w:rsidR="00075EED" w:rsidRPr="001B104E">
        <w:t xml:space="preserve"> U</w:t>
      </w:r>
      <w:r w:rsidR="00153861" w:rsidRPr="001B104E">
        <w:t>ser</w:t>
      </w:r>
      <w:r w:rsidR="00075EED" w:rsidRPr="001B104E">
        <w:t xml:space="preserve"> G</w:t>
      </w:r>
      <w:r w:rsidR="00AA0099" w:rsidRPr="001B104E">
        <w:t>uide</w:t>
      </w:r>
    </w:p>
    <w:p w14:paraId="70B37719" w14:textId="4494DC33" w:rsidR="00C23EE4" w:rsidRPr="001B104E" w:rsidRDefault="00C23EE4" w:rsidP="00F63937">
      <w:pPr>
        <w:pStyle w:val="CVFrontMatter2"/>
      </w:pPr>
      <w:r w:rsidRPr="001B104E">
        <w:lastRenderedPageBreak/>
        <w:t xml:space="preserve">Copyright </w:t>
      </w:r>
      <w:r w:rsidR="00EE1983" w:rsidRPr="001B104E">
        <w:t>©</w:t>
      </w:r>
      <w:r w:rsidR="009F174F" w:rsidRPr="001B104E">
        <w:t xml:space="preserve"> 2019 NAVVIS &amp; Company, LLC.</w:t>
      </w:r>
      <w:r w:rsidRPr="001B104E">
        <w:t xml:space="preserve"> All rights reserved.</w:t>
      </w:r>
    </w:p>
    <w:p w14:paraId="1DD073F6" w14:textId="2B0CAD75" w:rsidR="009C732D" w:rsidRPr="001B104E" w:rsidRDefault="009C732D" w:rsidP="00F63937">
      <w:pPr>
        <w:pStyle w:val="CVFrontMatter2"/>
      </w:pPr>
      <w:r w:rsidRPr="001B104E">
        <w:t>The information in this User Guide may change without notice.</w:t>
      </w:r>
    </w:p>
    <w:p w14:paraId="75DD68B2" w14:textId="77777777" w:rsidR="00856F0C" w:rsidRPr="001B104E" w:rsidRDefault="00856F0C" w:rsidP="00856F0C">
      <w:pPr>
        <w:pStyle w:val="CVFrontMatterBrown"/>
      </w:pPr>
      <w:r w:rsidRPr="001B104E">
        <w:t>Trademarks</w:t>
      </w:r>
    </w:p>
    <w:p w14:paraId="1B978723" w14:textId="77777777" w:rsidR="009C732D" w:rsidRPr="001B104E" w:rsidRDefault="009C732D" w:rsidP="00190536">
      <w:pPr>
        <w:pStyle w:val="CVFrontMatter2"/>
        <w:rPr>
          <w:b/>
        </w:rPr>
      </w:pPr>
      <w:r w:rsidRPr="001B104E">
        <w:t>We acknowledge all product names, trade names, or corporate names we mention in this User Guide to be the proprietary property of the registered owners.</w:t>
      </w:r>
    </w:p>
    <w:p w14:paraId="72A79272" w14:textId="2C538810" w:rsidR="00856F0C" w:rsidRPr="001B104E" w:rsidRDefault="00856F0C" w:rsidP="00856F0C">
      <w:pPr>
        <w:pStyle w:val="CVFrontMatterBrown"/>
      </w:pPr>
      <w:r w:rsidRPr="001B104E">
        <w:t>Disclaimer</w:t>
      </w:r>
    </w:p>
    <w:p w14:paraId="6C2ED89C" w14:textId="77777777" w:rsidR="009C732D" w:rsidRPr="001B104E" w:rsidRDefault="009C732D" w:rsidP="00190536">
      <w:pPr>
        <w:pStyle w:val="CVFrontMatter2"/>
      </w:pPr>
      <w:r w:rsidRPr="001B104E">
        <w:t>Names and personal information used in this document are purely fictitious and do not refer to real names or persons.</w:t>
      </w:r>
    </w:p>
    <w:p w14:paraId="275C70D1" w14:textId="479E08B0" w:rsidR="00E40D1F" w:rsidRPr="001B104E" w:rsidRDefault="009C732D" w:rsidP="00190536">
      <w:pPr>
        <w:pStyle w:val="CVFrontMatter2"/>
      </w:pPr>
      <w:r w:rsidRPr="001B104E">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1B104E" w:rsidRDefault="009C732D" w:rsidP="009C732D">
      <w:pPr>
        <w:pStyle w:val="CVFrontMatterBrown"/>
      </w:pPr>
      <w:r w:rsidRPr="001B104E">
        <w:t>Disclaimer of Liability</w:t>
      </w:r>
    </w:p>
    <w:p w14:paraId="7A747C73" w14:textId="12CE8314" w:rsidR="009C732D" w:rsidRPr="001B104E" w:rsidRDefault="009C732D" w:rsidP="00190536">
      <w:pPr>
        <w:pStyle w:val="CVFrontMatter2"/>
      </w:pPr>
      <w:r w:rsidRPr="001B104E">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rsidRPr="001B104E">
        <w:t>t</w:t>
      </w:r>
      <w:r w:rsidRPr="001B104E">
        <w:t>able or known to the author, owner, publisher, administrator, or any other party.</w:t>
      </w:r>
    </w:p>
    <w:p w14:paraId="6109B3FC" w14:textId="3A2D2B97" w:rsidR="009C732D" w:rsidRPr="001B104E" w:rsidRDefault="009C732D" w:rsidP="00190536">
      <w:pPr>
        <w:pStyle w:val="CVFrontMatter2"/>
      </w:pPr>
      <w:r w:rsidRPr="001B104E">
        <w:t>No part of this document may be reproduced or transmitted in any form or by any means, electronic or mechanical, for any purpose, without the express written approval of Navvis &amp; Company, LLC.</w:t>
      </w:r>
    </w:p>
    <w:p w14:paraId="71EE1486" w14:textId="77777777" w:rsidR="009C732D" w:rsidRPr="001B104E" w:rsidRDefault="009C732D" w:rsidP="009C732D">
      <w:pPr>
        <w:spacing w:after="0" w:line="240" w:lineRule="auto"/>
        <w:rPr>
          <w:rFonts w:ascii="Calibri" w:hAnsi="Calibri"/>
          <w:i/>
          <w:sz w:val="20"/>
        </w:rPr>
      </w:pPr>
    </w:p>
    <w:p w14:paraId="0BD3D91B" w14:textId="77777777" w:rsidR="009C732D" w:rsidRPr="001B104E" w:rsidRDefault="009C732D" w:rsidP="009C732D">
      <w:pPr>
        <w:spacing w:after="0" w:line="240" w:lineRule="auto"/>
        <w:rPr>
          <w:rFonts w:cs="Lucida Grande"/>
        </w:rPr>
      </w:pPr>
    </w:p>
    <w:p w14:paraId="2060D5C6" w14:textId="77777777" w:rsidR="00E40D1F" w:rsidRPr="001B104E" w:rsidRDefault="00E40D1F" w:rsidP="00E40D1F">
      <w:pPr>
        <w:spacing w:after="0" w:line="240" w:lineRule="auto"/>
        <w:rPr>
          <w:rFonts w:cs="Lucida Grande"/>
        </w:rPr>
        <w:sectPr w:rsidR="00E40D1F" w:rsidRPr="001B104E" w:rsidSect="00A44AA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680" w:footer="737" w:gutter="0"/>
          <w:pgNumType w:start="1"/>
          <w:cols w:space="720"/>
          <w:titlePg/>
          <w:docGrid w:linePitch="299"/>
        </w:sectPr>
      </w:pPr>
    </w:p>
    <w:p w14:paraId="3C4438CD" w14:textId="77777777" w:rsidR="006344D2" w:rsidRDefault="005B5683" w:rsidP="006344D2">
      <w:pPr>
        <w:pStyle w:val="CVHeading-Preface"/>
        <w:rPr>
          <w:noProof/>
        </w:rPr>
      </w:pPr>
      <w:r w:rsidRPr="001B104E">
        <w:lastRenderedPageBreak/>
        <w:t>Table of Contents</w:t>
      </w:r>
      <w:r w:rsidR="006344D2">
        <w:rPr>
          <w:noProof/>
          <w:color w:val="632423" w:themeColor="accent2" w:themeShade="80"/>
          <w:sz w:val="32"/>
        </w:rPr>
        <w:fldChar w:fldCharType="begin"/>
      </w:r>
      <w:r w:rsidR="006344D2">
        <w:rPr>
          <w:noProof/>
          <w:color w:val="632423" w:themeColor="accent2" w:themeShade="80"/>
          <w:sz w:val="32"/>
        </w:rPr>
        <w:instrText xml:space="preserve"> TOC \o "1-4" \h \z \u </w:instrText>
      </w:r>
      <w:r w:rsidR="006344D2">
        <w:rPr>
          <w:noProof/>
          <w:color w:val="632423" w:themeColor="accent2" w:themeShade="80"/>
          <w:sz w:val="32"/>
        </w:rPr>
        <w:fldChar w:fldCharType="separate"/>
      </w:r>
    </w:p>
    <w:p w14:paraId="2043E6B8" w14:textId="397DCA96" w:rsidR="006344D2" w:rsidRDefault="00F9123D">
      <w:pPr>
        <w:pStyle w:val="TOC1"/>
        <w:rPr>
          <w:rFonts w:asciiTheme="minorHAnsi" w:eastAsiaTheme="minorEastAsia" w:hAnsiTheme="minorHAnsi"/>
          <w:b w:val="0"/>
          <w:bCs w:val="0"/>
          <w:caps w:val="0"/>
          <w:noProof/>
          <w:szCs w:val="22"/>
          <w:lang w:val="en-IN" w:eastAsia="en-IN"/>
        </w:rPr>
      </w:pPr>
      <w:hyperlink w:anchor="_Toc38246637" w:history="1">
        <w:r w:rsidR="006344D2" w:rsidRPr="009C382F">
          <w:rPr>
            <w:rStyle w:val="Hyperlink"/>
            <w:noProof/>
          </w:rPr>
          <w:t>Preface</w:t>
        </w:r>
        <w:r w:rsidR="006344D2">
          <w:rPr>
            <w:noProof/>
            <w:webHidden/>
          </w:rPr>
          <w:tab/>
        </w:r>
        <w:r w:rsidR="006344D2">
          <w:rPr>
            <w:noProof/>
            <w:webHidden/>
          </w:rPr>
          <w:fldChar w:fldCharType="begin"/>
        </w:r>
        <w:r w:rsidR="006344D2">
          <w:rPr>
            <w:noProof/>
            <w:webHidden/>
          </w:rPr>
          <w:instrText xml:space="preserve"> PAGEREF _Toc38246637 \h </w:instrText>
        </w:r>
        <w:r w:rsidR="006344D2">
          <w:rPr>
            <w:noProof/>
            <w:webHidden/>
          </w:rPr>
        </w:r>
        <w:r w:rsidR="006344D2">
          <w:rPr>
            <w:noProof/>
            <w:webHidden/>
          </w:rPr>
          <w:fldChar w:fldCharType="separate"/>
        </w:r>
        <w:r w:rsidR="006344D2">
          <w:rPr>
            <w:noProof/>
            <w:webHidden/>
          </w:rPr>
          <w:t>6</w:t>
        </w:r>
        <w:r w:rsidR="006344D2">
          <w:rPr>
            <w:noProof/>
            <w:webHidden/>
          </w:rPr>
          <w:fldChar w:fldCharType="end"/>
        </w:r>
      </w:hyperlink>
    </w:p>
    <w:p w14:paraId="67F6D6F1" w14:textId="7D47FFFF" w:rsidR="006344D2" w:rsidRDefault="00F9123D">
      <w:pPr>
        <w:pStyle w:val="TOC2"/>
        <w:tabs>
          <w:tab w:val="right" w:leader="dot" w:pos="9350"/>
        </w:tabs>
        <w:rPr>
          <w:rFonts w:asciiTheme="minorHAnsi" w:eastAsiaTheme="minorEastAsia" w:hAnsiTheme="minorHAnsi"/>
          <w:b w:val="0"/>
          <w:smallCaps w:val="0"/>
          <w:noProof/>
          <w:szCs w:val="22"/>
          <w:lang w:val="en-IN" w:eastAsia="en-IN"/>
        </w:rPr>
      </w:pPr>
      <w:hyperlink w:anchor="_Toc38246638" w:history="1">
        <w:r w:rsidR="006344D2" w:rsidRPr="009C382F">
          <w:rPr>
            <w:rStyle w:val="Hyperlink"/>
            <w:noProof/>
          </w:rPr>
          <w:t>About Navvis Coreo Home</w:t>
        </w:r>
        <w:r w:rsidR="006344D2">
          <w:rPr>
            <w:noProof/>
            <w:webHidden/>
          </w:rPr>
          <w:tab/>
        </w:r>
        <w:r w:rsidR="006344D2">
          <w:rPr>
            <w:noProof/>
            <w:webHidden/>
          </w:rPr>
          <w:fldChar w:fldCharType="begin"/>
        </w:r>
        <w:r w:rsidR="006344D2">
          <w:rPr>
            <w:noProof/>
            <w:webHidden/>
          </w:rPr>
          <w:instrText xml:space="preserve"> PAGEREF _Toc38246638 \h </w:instrText>
        </w:r>
        <w:r w:rsidR="006344D2">
          <w:rPr>
            <w:noProof/>
            <w:webHidden/>
          </w:rPr>
        </w:r>
        <w:r w:rsidR="006344D2">
          <w:rPr>
            <w:noProof/>
            <w:webHidden/>
          </w:rPr>
          <w:fldChar w:fldCharType="separate"/>
        </w:r>
        <w:r w:rsidR="006344D2">
          <w:rPr>
            <w:noProof/>
            <w:webHidden/>
          </w:rPr>
          <w:t>6</w:t>
        </w:r>
        <w:r w:rsidR="006344D2">
          <w:rPr>
            <w:noProof/>
            <w:webHidden/>
          </w:rPr>
          <w:fldChar w:fldCharType="end"/>
        </w:r>
      </w:hyperlink>
    </w:p>
    <w:p w14:paraId="03A0BAF0" w14:textId="3A2A2B4D" w:rsidR="006344D2" w:rsidRDefault="00F9123D">
      <w:pPr>
        <w:pStyle w:val="TOC2"/>
        <w:tabs>
          <w:tab w:val="right" w:leader="dot" w:pos="9350"/>
        </w:tabs>
        <w:rPr>
          <w:rFonts w:asciiTheme="minorHAnsi" w:eastAsiaTheme="minorEastAsia" w:hAnsiTheme="minorHAnsi"/>
          <w:b w:val="0"/>
          <w:smallCaps w:val="0"/>
          <w:noProof/>
          <w:szCs w:val="22"/>
          <w:lang w:val="en-IN" w:eastAsia="en-IN"/>
        </w:rPr>
      </w:pPr>
      <w:hyperlink w:anchor="_Toc38246639" w:history="1">
        <w:r w:rsidR="006344D2" w:rsidRPr="009C382F">
          <w:rPr>
            <w:rStyle w:val="Hyperlink"/>
            <w:noProof/>
          </w:rPr>
          <w:t>About Navvis Healthcare</w:t>
        </w:r>
        <w:r w:rsidR="006344D2">
          <w:rPr>
            <w:noProof/>
            <w:webHidden/>
          </w:rPr>
          <w:tab/>
        </w:r>
        <w:r w:rsidR="006344D2">
          <w:rPr>
            <w:noProof/>
            <w:webHidden/>
          </w:rPr>
          <w:fldChar w:fldCharType="begin"/>
        </w:r>
        <w:r w:rsidR="006344D2">
          <w:rPr>
            <w:noProof/>
            <w:webHidden/>
          </w:rPr>
          <w:instrText xml:space="preserve"> PAGEREF _Toc38246639 \h </w:instrText>
        </w:r>
        <w:r w:rsidR="006344D2">
          <w:rPr>
            <w:noProof/>
            <w:webHidden/>
          </w:rPr>
        </w:r>
        <w:r w:rsidR="006344D2">
          <w:rPr>
            <w:noProof/>
            <w:webHidden/>
          </w:rPr>
          <w:fldChar w:fldCharType="separate"/>
        </w:r>
        <w:r w:rsidR="006344D2">
          <w:rPr>
            <w:noProof/>
            <w:webHidden/>
          </w:rPr>
          <w:t>6</w:t>
        </w:r>
        <w:r w:rsidR="006344D2">
          <w:rPr>
            <w:noProof/>
            <w:webHidden/>
          </w:rPr>
          <w:fldChar w:fldCharType="end"/>
        </w:r>
      </w:hyperlink>
    </w:p>
    <w:p w14:paraId="4830456E" w14:textId="0A2A7000" w:rsidR="006344D2" w:rsidRDefault="00F9123D">
      <w:pPr>
        <w:pStyle w:val="TOC2"/>
        <w:tabs>
          <w:tab w:val="right" w:leader="dot" w:pos="9350"/>
        </w:tabs>
        <w:rPr>
          <w:rFonts w:asciiTheme="minorHAnsi" w:eastAsiaTheme="minorEastAsia" w:hAnsiTheme="minorHAnsi"/>
          <w:b w:val="0"/>
          <w:smallCaps w:val="0"/>
          <w:noProof/>
          <w:szCs w:val="22"/>
          <w:lang w:val="en-IN" w:eastAsia="en-IN"/>
        </w:rPr>
      </w:pPr>
      <w:hyperlink w:anchor="_Toc38246640" w:history="1">
        <w:r w:rsidR="006344D2" w:rsidRPr="009C382F">
          <w:rPr>
            <w:rStyle w:val="Hyperlink"/>
            <w:noProof/>
          </w:rPr>
          <w:t>Purpose</w:t>
        </w:r>
        <w:r w:rsidR="006344D2" w:rsidRPr="009C382F">
          <w:rPr>
            <w:rStyle w:val="Hyperlink"/>
            <w:bCs/>
            <w:noProof/>
            <w:spacing w:val="5"/>
          </w:rPr>
          <w:t xml:space="preserve"> </w:t>
        </w:r>
        <w:r w:rsidR="006344D2" w:rsidRPr="009C382F">
          <w:rPr>
            <w:rStyle w:val="Hyperlink"/>
            <w:noProof/>
          </w:rPr>
          <w:t>of</w:t>
        </w:r>
        <w:r w:rsidR="006344D2" w:rsidRPr="009C382F">
          <w:rPr>
            <w:rStyle w:val="Hyperlink"/>
            <w:bCs/>
            <w:noProof/>
            <w:spacing w:val="5"/>
          </w:rPr>
          <w:t xml:space="preserve"> </w:t>
        </w:r>
        <w:r w:rsidR="006344D2" w:rsidRPr="009C382F">
          <w:rPr>
            <w:rStyle w:val="Hyperlink"/>
            <w:noProof/>
          </w:rPr>
          <w:t>this</w:t>
        </w:r>
        <w:r w:rsidR="006344D2" w:rsidRPr="009C382F">
          <w:rPr>
            <w:rStyle w:val="Hyperlink"/>
            <w:bCs/>
            <w:noProof/>
            <w:spacing w:val="5"/>
          </w:rPr>
          <w:t xml:space="preserve"> </w:t>
        </w:r>
        <w:r w:rsidR="006344D2" w:rsidRPr="009C382F">
          <w:rPr>
            <w:rStyle w:val="Hyperlink"/>
            <w:noProof/>
          </w:rPr>
          <w:t>Document</w:t>
        </w:r>
        <w:r w:rsidR="006344D2">
          <w:rPr>
            <w:noProof/>
            <w:webHidden/>
          </w:rPr>
          <w:tab/>
        </w:r>
        <w:r w:rsidR="006344D2">
          <w:rPr>
            <w:noProof/>
            <w:webHidden/>
          </w:rPr>
          <w:fldChar w:fldCharType="begin"/>
        </w:r>
        <w:r w:rsidR="006344D2">
          <w:rPr>
            <w:noProof/>
            <w:webHidden/>
          </w:rPr>
          <w:instrText xml:space="preserve"> PAGEREF _Toc38246640 \h </w:instrText>
        </w:r>
        <w:r w:rsidR="006344D2">
          <w:rPr>
            <w:noProof/>
            <w:webHidden/>
          </w:rPr>
        </w:r>
        <w:r w:rsidR="006344D2">
          <w:rPr>
            <w:noProof/>
            <w:webHidden/>
          </w:rPr>
          <w:fldChar w:fldCharType="separate"/>
        </w:r>
        <w:r w:rsidR="006344D2">
          <w:rPr>
            <w:noProof/>
            <w:webHidden/>
          </w:rPr>
          <w:t>7</w:t>
        </w:r>
        <w:r w:rsidR="006344D2">
          <w:rPr>
            <w:noProof/>
            <w:webHidden/>
          </w:rPr>
          <w:fldChar w:fldCharType="end"/>
        </w:r>
      </w:hyperlink>
    </w:p>
    <w:p w14:paraId="7EE4684C" w14:textId="0F227767" w:rsidR="006344D2" w:rsidRDefault="00F9123D">
      <w:pPr>
        <w:pStyle w:val="TOC2"/>
        <w:tabs>
          <w:tab w:val="right" w:leader="dot" w:pos="9350"/>
        </w:tabs>
        <w:rPr>
          <w:rFonts w:asciiTheme="minorHAnsi" w:eastAsiaTheme="minorEastAsia" w:hAnsiTheme="minorHAnsi"/>
          <w:b w:val="0"/>
          <w:smallCaps w:val="0"/>
          <w:noProof/>
          <w:szCs w:val="22"/>
          <w:lang w:val="en-IN" w:eastAsia="en-IN"/>
        </w:rPr>
      </w:pPr>
      <w:hyperlink w:anchor="_Toc38246641" w:history="1">
        <w:r w:rsidR="006344D2" w:rsidRPr="009C382F">
          <w:rPr>
            <w:rStyle w:val="Hyperlink"/>
            <w:noProof/>
          </w:rPr>
          <w:t>Intended Audience</w:t>
        </w:r>
        <w:r w:rsidR="006344D2">
          <w:rPr>
            <w:noProof/>
            <w:webHidden/>
          </w:rPr>
          <w:tab/>
        </w:r>
        <w:r w:rsidR="006344D2">
          <w:rPr>
            <w:noProof/>
            <w:webHidden/>
          </w:rPr>
          <w:fldChar w:fldCharType="begin"/>
        </w:r>
        <w:r w:rsidR="006344D2">
          <w:rPr>
            <w:noProof/>
            <w:webHidden/>
          </w:rPr>
          <w:instrText xml:space="preserve"> PAGEREF _Toc38246641 \h </w:instrText>
        </w:r>
        <w:r w:rsidR="006344D2">
          <w:rPr>
            <w:noProof/>
            <w:webHidden/>
          </w:rPr>
        </w:r>
        <w:r w:rsidR="006344D2">
          <w:rPr>
            <w:noProof/>
            <w:webHidden/>
          </w:rPr>
          <w:fldChar w:fldCharType="separate"/>
        </w:r>
        <w:r w:rsidR="006344D2">
          <w:rPr>
            <w:noProof/>
            <w:webHidden/>
          </w:rPr>
          <w:t>7</w:t>
        </w:r>
        <w:r w:rsidR="006344D2">
          <w:rPr>
            <w:noProof/>
            <w:webHidden/>
          </w:rPr>
          <w:fldChar w:fldCharType="end"/>
        </w:r>
      </w:hyperlink>
    </w:p>
    <w:p w14:paraId="1B82158F" w14:textId="45AE1ACA" w:rsidR="006344D2" w:rsidRDefault="00F9123D">
      <w:pPr>
        <w:pStyle w:val="TOC2"/>
        <w:tabs>
          <w:tab w:val="right" w:leader="dot" w:pos="9350"/>
        </w:tabs>
        <w:rPr>
          <w:rFonts w:asciiTheme="minorHAnsi" w:eastAsiaTheme="minorEastAsia" w:hAnsiTheme="minorHAnsi"/>
          <w:b w:val="0"/>
          <w:smallCaps w:val="0"/>
          <w:noProof/>
          <w:szCs w:val="22"/>
          <w:lang w:val="en-IN" w:eastAsia="en-IN"/>
        </w:rPr>
      </w:pPr>
      <w:hyperlink w:anchor="_Toc38246642" w:history="1">
        <w:r w:rsidR="006344D2" w:rsidRPr="009C382F">
          <w:rPr>
            <w:rStyle w:val="Hyperlink"/>
            <w:noProof/>
          </w:rPr>
          <w:t>Organization of the Document</w:t>
        </w:r>
        <w:r w:rsidR="006344D2">
          <w:rPr>
            <w:noProof/>
            <w:webHidden/>
          </w:rPr>
          <w:tab/>
        </w:r>
        <w:r w:rsidR="006344D2">
          <w:rPr>
            <w:noProof/>
            <w:webHidden/>
          </w:rPr>
          <w:fldChar w:fldCharType="begin"/>
        </w:r>
        <w:r w:rsidR="006344D2">
          <w:rPr>
            <w:noProof/>
            <w:webHidden/>
          </w:rPr>
          <w:instrText xml:space="preserve"> PAGEREF _Toc38246642 \h </w:instrText>
        </w:r>
        <w:r w:rsidR="006344D2">
          <w:rPr>
            <w:noProof/>
            <w:webHidden/>
          </w:rPr>
        </w:r>
        <w:r w:rsidR="006344D2">
          <w:rPr>
            <w:noProof/>
            <w:webHidden/>
          </w:rPr>
          <w:fldChar w:fldCharType="separate"/>
        </w:r>
        <w:r w:rsidR="006344D2">
          <w:rPr>
            <w:noProof/>
            <w:webHidden/>
          </w:rPr>
          <w:t>7</w:t>
        </w:r>
        <w:r w:rsidR="006344D2">
          <w:rPr>
            <w:noProof/>
            <w:webHidden/>
          </w:rPr>
          <w:fldChar w:fldCharType="end"/>
        </w:r>
      </w:hyperlink>
    </w:p>
    <w:p w14:paraId="6881E2CB" w14:textId="3AA70F08" w:rsidR="006344D2" w:rsidRDefault="00F9123D">
      <w:pPr>
        <w:pStyle w:val="TOC2"/>
        <w:tabs>
          <w:tab w:val="right" w:leader="dot" w:pos="9350"/>
        </w:tabs>
        <w:rPr>
          <w:rFonts w:asciiTheme="minorHAnsi" w:eastAsiaTheme="minorEastAsia" w:hAnsiTheme="minorHAnsi"/>
          <w:b w:val="0"/>
          <w:smallCaps w:val="0"/>
          <w:noProof/>
          <w:szCs w:val="22"/>
          <w:lang w:val="en-IN" w:eastAsia="en-IN"/>
        </w:rPr>
      </w:pPr>
      <w:hyperlink w:anchor="_Toc38246643" w:history="1">
        <w:r w:rsidR="006344D2" w:rsidRPr="009C382F">
          <w:rPr>
            <w:rStyle w:val="Hyperlink"/>
            <w:noProof/>
          </w:rPr>
          <w:t>Conventions</w:t>
        </w:r>
        <w:r w:rsidR="006344D2">
          <w:rPr>
            <w:noProof/>
            <w:webHidden/>
          </w:rPr>
          <w:tab/>
        </w:r>
        <w:r w:rsidR="006344D2">
          <w:rPr>
            <w:noProof/>
            <w:webHidden/>
          </w:rPr>
          <w:fldChar w:fldCharType="begin"/>
        </w:r>
        <w:r w:rsidR="006344D2">
          <w:rPr>
            <w:noProof/>
            <w:webHidden/>
          </w:rPr>
          <w:instrText xml:space="preserve"> PAGEREF _Toc38246643 \h </w:instrText>
        </w:r>
        <w:r w:rsidR="006344D2">
          <w:rPr>
            <w:noProof/>
            <w:webHidden/>
          </w:rPr>
        </w:r>
        <w:r w:rsidR="006344D2">
          <w:rPr>
            <w:noProof/>
            <w:webHidden/>
          </w:rPr>
          <w:fldChar w:fldCharType="separate"/>
        </w:r>
        <w:r w:rsidR="006344D2">
          <w:rPr>
            <w:noProof/>
            <w:webHidden/>
          </w:rPr>
          <w:t>7</w:t>
        </w:r>
        <w:r w:rsidR="006344D2">
          <w:rPr>
            <w:noProof/>
            <w:webHidden/>
          </w:rPr>
          <w:fldChar w:fldCharType="end"/>
        </w:r>
      </w:hyperlink>
    </w:p>
    <w:p w14:paraId="59E66966" w14:textId="4AB7D497" w:rsidR="006344D2" w:rsidRDefault="00F9123D">
      <w:pPr>
        <w:pStyle w:val="TOC2"/>
        <w:tabs>
          <w:tab w:val="right" w:leader="dot" w:pos="9350"/>
        </w:tabs>
        <w:rPr>
          <w:rFonts w:asciiTheme="minorHAnsi" w:eastAsiaTheme="minorEastAsia" w:hAnsiTheme="minorHAnsi"/>
          <w:b w:val="0"/>
          <w:smallCaps w:val="0"/>
          <w:noProof/>
          <w:szCs w:val="22"/>
          <w:lang w:val="en-IN" w:eastAsia="en-IN"/>
        </w:rPr>
      </w:pPr>
      <w:hyperlink w:anchor="_Toc38246644" w:history="1">
        <w:r w:rsidR="006344D2" w:rsidRPr="009C382F">
          <w:rPr>
            <w:rStyle w:val="Hyperlink"/>
            <w:noProof/>
          </w:rPr>
          <w:t>Browsers Versions for Coreo Home</w:t>
        </w:r>
        <w:r w:rsidR="006344D2">
          <w:rPr>
            <w:noProof/>
            <w:webHidden/>
          </w:rPr>
          <w:tab/>
        </w:r>
        <w:r w:rsidR="006344D2">
          <w:rPr>
            <w:noProof/>
            <w:webHidden/>
          </w:rPr>
          <w:fldChar w:fldCharType="begin"/>
        </w:r>
        <w:r w:rsidR="006344D2">
          <w:rPr>
            <w:noProof/>
            <w:webHidden/>
          </w:rPr>
          <w:instrText xml:space="preserve"> PAGEREF _Toc38246644 \h </w:instrText>
        </w:r>
        <w:r w:rsidR="006344D2">
          <w:rPr>
            <w:noProof/>
            <w:webHidden/>
          </w:rPr>
        </w:r>
        <w:r w:rsidR="006344D2">
          <w:rPr>
            <w:noProof/>
            <w:webHidden/>
          </w:rPr>
          <w:fldChar w:fldCharType="separate"/>
        </w:r>
        <w:r w:rsidR="006344D2">
          <w:rPr>
            <w:noProof/>
            <w:webHidden/>
          </w:rPr>
          <w:t>8</w:t>
        </w:r>
        <w:r w:rsidR="006344D2">
          <w:rPr>
            <w:noProof/>
            <w:webHidden/>
          </w:rPr>
          <w:fldChar w:fldCharType="end"/>
        </w:r>
      </w:hyperlink>
    </w:p>
    <w:p w14:paraId="77665E38" w14:textId="7410C5DB" w:rsidR="006344D2" w:rsidRDefault="00F9123D">
      <w:pPr>
        <w:pStyle w:val="TOC1"/>
        <w:rPr>
          <w:rFonts w:asciiTheme="minorHAnsi" w:eastAsiaTheme="minorEastAsia" w:hAnsiTheme="minorHAnsi"/>
          <w:b w:val="0"/>
          <w:bCs w:val="0"/>
          <w:caps w:val="0"/>
          <w:noProof/>
          <w:szCs w:val="22"/>
          <w:lang w:val="en-IN" w:eastAsia="en-IN"/>
        </w:rPr>
      </w:pPr>
      <w:hyperlink w:anchor="_Toc38246645" w:history="1">
        <w:r w:rsidR="006344D2" w:rsidRPr="009C382F">
          <w:rPr>
            <w:rStyle w:val="Hyperlink"/>
            <w:noProof/>
          </w:rPr>
          <w:t>Section I: Individual User</w:t>
        </w:r>
        <w:r w:rsidR="006344D2">
          <w:rPr>
            <w:noProof/>
            <w:webHidden/>
          </w:rPr>
          <w:tab/>
        </w:r>
        <w:r w:rsidR="006344D2">
          <w:rPr>
            <w:noProof/>
            <w:webHidden/>
          </w:rPr>
          <w:fldChar w:fldCharType="begin"/>
        </w:r>
        <w:r w:rsidR="006344D2">
          <w:rPr>
            <w:noProof/>
            <w:webHidden/>
          </w:rPr>
          <w:instrText xml:space="preserve"> PAGEREF _Toc38246645 \h </w:instrText>
        </w:r>
        <w:r w:rsidR="006344D2">
          <w:rPr>
            <w:noProof/>
            <w:webHidden/>
          </w:rPr>
        </w:r>
        <w:r w:rsidR="006344D2">
          <w:rPr>
            <w:noProof/>
            <w:webHidden/>
          </w:rPr>
          <w:fldChar w:fldCharType="separate"/>
        </w:r>
        <w:r w:rsidR="006344D2">
          <w:rPr>
            <w:noProof/>
            <w:webHidden/>
          </w:rPr>
          <w:t>9</w:t>
        </w:r>
        <w:r w:rsidR="006344D2">
          <w:rPr>
            <w:noProof/>
            <w:webHidden/>
          </w:rPr>
          <w:fldChar w:fldCharType="end"/>
        </w:r>
      </w:hyperlink>
    </w:p>
    <w:p w14:paraId="2D398753" w14:textId="6E0E048F" w:rsidR="006344D2" w:rsidRDefault="00F9123D">
      <w:pPr>
        <w:pStyle w:val="TOC1"/>
        <w:rPr>
          <w:rFonts w:asciiTheme="minorHAnsi" w:eastAsiaTheme="minorEastAsia" w:hAnsiTheme="minorHAnsi"/>
          <w:b w:val="0"/>
          <w:bCs w:val="0"/>
          <w:caps w:val="0"/>
          <w:noProof/>
          <w:szCs w:val="22"/>
          <w:lang w:val="en-IN" w:eastAsia="en-IN"/>
        </w:rPr>
      </w:pPr>
      <w:hyperlink w:anchor="_Toc38246646" w:history="1">
        <w:r w:rsidR="006344D2" w:rsidRPr="009C382F">
          <w:rPr>
            <w:rStyle w:val="Hyperlink"/>
            <w:noProof/>
          </w:rPr>
          <w:t>1</w:t>
        </w:r>
        <w:r w:rsidR="006344D2">
          <w:rPr>
            <w:rFonts w:asciiTheme="minorHAnsi" w:eastAsiaTheme="minorEastAsia" w:hAnsiTheme="minorHAnsi"/>
            <w:b w:val="0"/>
            <w:bCs w:val="0"/>
            <w:caps w:val="0"/>
            <w:noProof/>
            <w:szCs w:val="22"/>
            <w:lang w:val="en-IN" w:eastAsia="en-IN"/>
          </w:rPr>
          <w:tab/>
        </w:r>
        <w:r w:rsidR="006344D2" w:rsidRPr="009C382F">
          <w:rPr>
            <w:rStyle w:val="Hyperlink"/>
            <w:noProof/>
          </w:rPr>
          <w:t>Individual Member Onboarding</w:t>
        </w:r>
        <w:r w:rsidR="006344D2">
          <w:rPr>
            <w:noProof/>
            <w:webHidden/>
          </w:rPr>
          <w:tab/>
        </w:r>
        <w:r w:rsidR="006344D2">
          <w:rPr>
            <w:noProof/>
            <w:webHidden/>
          </w:rPr>
          <w:fldChar w:fldCharType="begin"/>
        </w:r>
        <w:r w:rsidR="006344D2">
          <w:rPr>
            <w:noProof/>
            <w:webHidden/>
          </w:rPr>
          <w:instrText xml:space="preserve"> PAGEREF _Toc38246646 \h </w:instrText>
        </w:r>
        <w:r w:rsidR="006344D2">
          <w:rPr>
            <w:noProof/>
            <w:webHidden/>
          </w:rPr>
        </w:r>
        <w:r w:rsidR="006344D2">
          <w:rPr>
            <w:noProof/>
            <w:webHidden/>
          </w:rPr>
          <w:fldChar w:fldCharType="separate"/>
        </w:r>
        <w:r w:rsidR="006344D2">
          <w:rPr>
            <w:noProof/>
            <w:webHidden/>
          </w:rPr>
          <w:t>10</w:t>
        </w:r>
        <w:r w:rsidR="006344D2">
          <w:rPr>
            <w:noProof/>
            <w:webHidden/>
          </w:rPr>
          <w:fldChar w:fldCharType="end"/>
        </w:r>
      </w:hyperlink>
    </w:p>
    <w:p w14:paraId="13095418" w14:textId="214A7BD7" w:rsidR="006344D2" w:rsidRDefault="00F9123D">
      <w:pPr>
        <w:pStyle w:val="TOC1"/>
        <w:rPr>
          <w:rFonts w:asciiTheme="minorHAnsi" w:eastAsiaTheme="minorEastAsia" w:hAnsiTheme="minorHAnsi"/>
          <w:b w:val="0"/>
          <w:bCs w:val="0"/>
          <w:caps w:val="0"/>
          <w:noProof/>
          <w:szCs w:val="22"/>
          <w:lang w:val="en-IN" w:eastAsia="en-IN"/>
        </w:rPr>
      </w:pPr>
      <w:hyperlink w:anchor="_Toc38246647" w:history="1">
        <w:r w:rsidR="006344D2" w:rsidRPr="009C382F">
          <w:rPr>
            <w:rStyle w:val="Hyperlink"/>
            <w:noProof/>
          </w:rPr>
          <w:t>2</w:t>
        </w:r>
        <w:r w:rsidR="006344D2">
          <w:rPr>
            <w:rFonts w:asciiTheme="minorHAnsi" w:eastAsiaTheme="minorEastAsia" w:hAnsiTheme="minorHAnsi"/>
            <w:b w:val="0"/>
            <w:bCs w:val="0"/>
            <w:caps w:val="0"/>
            <w:noProof/>
            <w:szCs w:val="22"/>
            <w:lang w:val="en-IN" w:eastAsia="en-IN"/>
          </w:rPr>
          <w:tab/>
        </w:r>
        <w:r w:rsidR="006344D2" w:rsidRPr="009C382F">
          <w:rPr>
            <w:rStyle w:val="Hyperlink"/>
            <w:noProof/>
          </w:rPr>
          <w:t>Individual Profile</w:t>
        </w:r>
        <w:r w:rsidR="006344D2">
          <w:rPr>
            <w:noProof/>
            <w:webHidden/>
          </w:rPr>
          <w:tab/>
        </w:r>
        <w:r w:rsidR="006344D2">
          <w:rPr>
            <w:noProof/>
            <w:webHidden/>
          </w:rPr>
          <w:fldChar w:fldCharType="begin"/>
        </w:r>
        <w:r w:rsidR="006344D2">
          <w:rPr>
            <w:noProof/>
            <w:webHidden/>
          </w:rPr>
          <w:instrText xml:space="preserve"> PAGEREF _Toc38246647 \h </w:instrText>
        </w:r>
        <w:r w:rsidR="006344D2">
          <w:rPr>
            <w:noProof/>
            <w:webHidden/>
          </w:rPr>
        </w:r>
        <w:r w:rsidR="006344D2">
          <w:rPr>
            <w:noProof/>
            <w:webHidden/>
          </w:rPr>
          <w:fldChar w:fldCharType="separate"/>
        </w:r>
        <w:r w:rsidR="006344D2">
          <w:rPr>
            <w:noProof/>
            <w:webHidden/>
          </w:rPr>
          <w:t>15</w:t>
        </w:r>
        <w:r w:rsidR="006344D2">
          <w:rPr>
            <w:noProof/>
            <w:webHidden/>
          </w:rPr>
          <w:fldChar w:fldCharType="end"/>
        </w:r>
      </w:hyperlink>
    </w:p>
    <w:p w14:paraId="67EBE77F" w14:textId="06504E45" w:rsidR="006344D2" w:rsidRDefault="00F9123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246648" w:history="1">
        <w:r w:rsidR="006344D2" w:rsidRPr="009C382F">
          <w:rPr>
            <w:rStyle w:val="Hyperlink"/>
            <w:noProof/>
          </w:rPr>
          <w:t>2.1</w:t>
        </w:r>
        <w:r w:rsidR="006344D2">
          <w:rPr>
            <w:rFonts w:asciiTheme="minorHAnsi" w:eastAsiaTheme="minorEastAsia" w:hAnsiTheme="minorHAnsi"/>
            <w:b w:val="0"/>
            <w:smallCaps w:val="0"/>
            <w:noProof/>
            <w:szCs w:val="22"/>
            <w:lang w:val="en-IN" w:eastAsia="en-IN"/>
          </w:rPr>
          <w:tab/>
        </w:r>
        <w:r w:rsidR="006344D2" w:rsidRPr="009C382F">
          <w:rPr>
            <w:rStyle w:val="Hyperlink"/>
            <w:noProof/>
          </w:rPr>
          <w:t>Update or Review Your Profile</w:t>
        </w:r>
        <w:r w:rsidR="006344D2">
          <w:rPr>
            <w:noProof/>
            <w:webHidden/>
          </w:rPr>
          <w:tab/>
        </w:r>
        <w:r w:rsidR="006344D2">
          <w:rPr>
            <w:noProof/>
            <w:webHidden/>
          </w:rPr>
          <w:fldChar w:fldCharType="begin"/>
        </w:r>
        <w:r w:rsidR="006344D2">
          <w:rPr>
            <w:noProof/>
            <w:webHidden/>
          </w:rPr>
          <w:instrText xml:space="preserve"> PAGEREF _Toc38246648 \h </w:instrText>
        </w:r>
        <w:r w:rsidR="006344D2">
          <w:rPr>
            <w:noProof/>
            <w:webHidden/>
          </w:rPr>
        </w:r>
        <w:r w:rsidR="006344D2">
          <w:rPr>
            <w:noProof/>
            <w:webHidden/>
          </w:rPr>
          <w:fldChar w:fldCharType="separate"/>
        </w:r>
        <w:r w:rsidR="006344D2">
          <w:rPr>
            <w:noProof/>
            <w:webHidden/>
          </w:rPr>
          <w:t>15</w:t>
        </w:r>
        <w:r w:rsidR="006344D2">
          <w:rPr>
            <w:noProof/>
            <w:webHidden/>
          </w:rPr>
          <w:fldChar w:fldCharType="end"/>
        </w:r>
      </w:hyperlink>
    </w:p>
    <w:p w14:paraId="601CD79D" w14:textId="5C304284" w:rsidR="006344D2" w:rsidRDefault="00F9123D">
      <w:pPr>
        <w:pStyle w:val="TOC1"/>
        <w:rPr>
          <w:rFonts w:asciiTheme="minorHAnsi" w:eastAsiaTheme="minorEastAsia" w:hAnsiTheme="minorHAnsi"/>
          <w:b w:val="0"/>
          <w:bCs w:val="0"/>
          <w:caps w:val="0"/>
          <w:noProof/>
          <w:szCs w:val="22"/>
          <w:lang w:val="en-IN" w:eastAsia="en-IN"/>
        </w:rPr>
      </w:pPr>
      <w:hyperlink w:anchor="_Toc38246649" w:history="1">
        <w:r w:rsidR="006344D2" w:rsidRPr="009C382F">
          <w:rPr>
            <w:rStyle w:val="Hyperlink"/>
            <w:noProof/>
          </w:rPr>
          <w:t>3</w:t>
        </w:r>
        <w:r w:rsidR="006344D2">
          <w:rPr>
            <w:rFonts w:asciiTheme="minorHAnsi" w:eastAsiaTheme="minorEastAsia" w:hAnsiTheme="minorHAnsi"/>
            <w:b w:val="0"/>
            <w:bCs w:val="0"/>
            <w:caps w:val="0"/>
            <w:noProof/>
            <w:szCs w:val="22"/>
            <w:lang w:val="en-IN" w:eastAsia="en-IN"/>
          </w:rPr>
          <w:tab/>
        </w:r>
        <w:r w:rsidR="006344D2" w:rsidRPr="009C382F">
          <w:rPr>
            <w:rStyle w:val="Hyperlink"/>
            <w:noProof/>
          </w:rPr>
          <w:t>Set Up Payments</w:t>
        </w:r>
        <w:r w:rsidR="006344D2">
          <w:rPr>
            <w:noProof/>
            <w:webHidden/>
          </w:rPr>
          <w:tab/>
        </w:r>
        <w:r w:rsidR="006344D2">
          <w:rPr>
            <w:noProof/>
            <w:webHidden/>
          </w:rPr>
          <w:fldChar w:fldCharType="begin"/>
        </w:r>
        <w:r w:rsidR="006344D2">
          <w:rPr>
            <w:noProof/>
            <w:webHidden/>
          </w:rPr>
          <w:instrText xml:space="preserve"> PAGEREF _Toc38246649 \h </w:instrText>
        </w:r>
        <w:r w:rsidR="006344D2">
          <w:rPr>
            <w:noProof/>
            <w:webHidden/>
          </w:rPr>
        </w:r>
        <w:r w:rsidR="006344D2">
          <w:rPr>
            <w:noProof/>
            <w:webHidden/>
          </w:rPr>
          <w:fldChar w:fldCharType="separate"/>
        </w:r>
        <w:r w:rsidR="006344D2">
          <w:rPr>
            <w:noProof/>
            <w:webHidden/>
          </w:rPr>
          <w:t>23</w:t>
        </w:r>
        <w:r w:rsidR="006344D2">
          <w:rPr>
            <w:noProof/>
            <w:webHidden/>
          </w:rPr>
          <w:fldChar w:fldCharType="end"/>
        </w:r>
      </w:hyperlink>
    </w:p>
    <w:p w14:paraId="4D889221" w14:textId="6D8F5190" w:rsidR="006344D2" w:rsidRDefault="00F9123D">
      <w:pPr>
        <w:pStyle w:val="TOC1"/>
        <w:rPr>
          <w:rFonts w:asciiTheme="minorHAnsi" w:eastAsiaTheme="minorEastAsia" w:hAnsiTheme="minorHAnsi"/>
          <w:b w:val="0"/>
          <w:bCs w:val="0"/>
          <w:caps w:val="0"/>
          <w:noProof/>
          <w:szCs w:val="22"/>
          <w:lang w:val="en-IN" w:eastAsia="en-IN"/>
        </w:rPr>
      </w:pPr>
      <w:hyperlink w:anchor="_Toc38246650" w:history="1">
        <w:r w:rsidR="006344D2" w:rsidRPr="009C382F">
          <w:rPr>
            <w:rStyle w:val="Hyperlink"/>
            <w:noProof/>
          </w:rPr>
          <w:t>4</w:t>
        </w:r>
        <w:r w:rsidR="006344D2">
          <w:rPr>
            <w:rFonts w:asciiTheme="minorHAnsi" w:eastAsiaTheme="minorEastAsia" w:hAnsiTheme="minorHAnsi"/>
            <w:b w:val="0"/>
            <w:bCs w:val="0"/>
            <w:caps w:val="0"/>
            <w:noProof/>
            <w:szCs w:val="22"/>
            <w:lang w:val="en-IN" w:eastAsia="en-IN"/>
          </w:rPr>
          <w:tab/>
        </w:r>
        <w:r w:rsidR="006344D2" w:rsidRPr="009C382F">
          <w:rPr>
            <w:rStyle w:val="Hyperlink"/>
            <w:noProof/>
          </w:rPr>
          <w:t>Your Dashboard</w:t>
        </w:r>
        <w:r w:rsidR="006344D2">
          <w:rPr>
            <w:noProof/>
            <w:webHidden/>
          </w:rPr>
          <w:tab/>
        </w:r>
        <w:r w:rsidR="006344D2">
          <w:rPr>
            <w:noProof/>
            <w:webHidden/>
          </w:rPr>
          <w:fldChar w:fldCharType="begin"/>
        </w:r>
        <w:r w:rsidR="006344D2">
          <w:rPr>
            <w:noProof/>
            <w:webHidden/>
          </w:rPr>
          <w:instrText xml:space="preserve"> PAGEREF _Toc38246650 \h </w:instrText>
        </w:r>
        <w:r w:rsidR="006344D2">
          <w:rPr>
            <w:noProof/>
            <w:webHidden/>
          </w:rPr>
        </w:r>
        <w:r w:rsidR="006344D2">
          <w:rPr>
            <w:noProof/>
            <w:webHidden/>
          </w:rPr>
          <w:fldChar w:fldCharType="separate"/>
        </w:r>
        <w:r w:rsidR="006344D2">
          <w:rPr>
            <w:noProof/>
            <w:webHidden/>
          </w:rPr>
          <w:t>25</w:t>
        </w:r>
        <w:r w:rsidR="006344D2">
          <w:rPr>
            <w:noProof/>
            <w:webHidden/>
          </w:rPr>
          <w:fldChar w:fldCharType="end"/>
        </w:r>
      </w:hyperlink>
    </w:p>
    <w:p w14:paraId="0B5ACBA4" w14:textId="4CC393BC" w:rsidR="006344D2" w:rsidRDefault="00F9123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246651" w:history="1">
        <w:r w:rsidR="006344D2" w:rsidRPr="009C382F">
          <w:rPr>
            <w:rStyle w:val="Hyperlink"/>
            <w:noProof/>
          </w:rPr>
          <w:t>4.1</w:t>
        </w:r>
        <w:r w:rsidR="006344D2">
          <w:rPr>
            <w:rFonts w:asciiTheme="minorHAnsi" w:eastAsiaTheme="minorEastAsia" w:hAnsiTheme="minorHAnsi"/>
            <w:b w:val="0"/>
            <w:smallCaps w:val="0"/>
            <w:noProof/>
            <w:szCs w:val="22"/>
            <w:lang w:val="en-IN" w:eastAsia="en-IN"/>
          </w:rPr>
          <w:tab/>
        </w:r>
        <w:r w:rsidR="006344D2" w:rsidRPr="009C382F">
          <w:rPr>
            <w:rStyle w:val="Hyperlink"/>
            <w:noProof/>
          </w:rPr>
          <w:t>Get to Know the Calendar Panel</w:t>
        </w:r>
        <w:r w:rsidR="006344D2">
          <w:rPr>
            <w:noProof/>
            <w:webHidden/>
          </w:rPr>
          <w:tab/>
        </w:r>
        <w:r w:rsidR="006344D2">
          <w:rPr>
            <w:noProof/>
            <w:webHidden/>
          </w:rPr>
          <w:fldChar w:fldCharType="begin"/>
        </w:r>
        <w:r w:rsidR="006344D2">
          <w:rPr>
            <w:noProof/>
            <w:webHidden/>
          </w:rPr>
          <w:instrText xml:space="preserve"> PAGEREF _Toc38246651 \h </w:instrText>
        </w:r>
        <w:r w:rsidR="006344D2">
          <w:rPr>
            <w:noProof/>
            <w:webHidden/>
          </w:rPr>
        </w:r>
        <w:r w:rsidR="006344D2">
          <w:rPr>
            <w:noProof/>
            <w:webHidden/>
          </w:rPr>
          <w:fldChar w:fldCharType="separate"/>
        </w:r>
        <w:r w:rsidR="006344D2">
          <w:rPr>
            <w:noProof/>
            <w:webHidden/>
          </w:rPr>
          <w:t>25</w:t>
        </w:r>
        <w:r w:rsidR="006344D2">
          <w:rPr>
            <w:noProof/>
            <w:webHidden/>
          </w:rPr>
          <w:fldChar w:fldCharType="end"/>
        </w:r>
      </w:hyperlink>
    </w:p>
    <w:p w14:paraId="35430947" w14:textId="1F540061" w:rsidR="006344D2" w:rsidRDefault="00F9123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246652" w:history="1">
        <w:r w:rsidR="006344D2" w:rsidRPr="009C382F">
          <w:rPr>
            <w:rStyle w:val="Hyperlink"/>
            <w:noProof/>
          </w:rPr>
          <w:t>4.1.1</w:t>
        </w:r>
        <w:r w:rsidR="006344D2">
          <w:rPr>
            <w:rFonts w:asciiTheme="minorHAnsi" w:eastAsiaTheme="minorEastAsia" w:hAnsiTheme="minorHAnsi"/>
            <w:b w:val="0"/>
            <w:iCs w:val="0"/>
            <w:smallCaps w:val="0"/>
            <w:noProof/>
            <w:sz w:val="22"/>
            <w:szCs w:val="22"/>
            <w:lang w:val="en-IN" w:eastAsia="en-IN"/>
          </w:rPr>
          <w:tab/>
        </w:r>
        <w:r w:rsidR="006344D2" w:rsidRPr="009C382F">
          <w:rPr>
            <w:rStyle w:val="Hyperlink"/>
            <w:noProof/>
          </w:rPr>
          <w:t>Coreo Home Mobile Device App for Individual users</w:t>
        </w:r>
        <w:r w:rsidR="006344D2">
          <w:rPr>
            <w:noProof/>
            <w:webHidden/>
          </w:rPr>
          <w:tab/>
        </w:r>
        <w:r w:rsidR="006344D2">
          <w:rPr>
            <w:noProof/>
            <w:webHidden/>
          </w:rPr>
          <w:fldChar w:fldCharType="begin"/>
        </w:r>
        <w:r w:rsidR="006344D2">
          <w:rPr>
            <w:noProof/>
            <w:webHidden/>
          </w:rPr>
          <w:instrText xml:space="preserve"> PAGEREF _Toc38246652 \h </w:instrText>
        </w:r>
        <w:r w:rsidR="006344D2">
          <w:rPr>
            <w:noProof/>
            <w:webHidden/>
          </w:rPr>
        </w:r>
        <w:r w:rsidR="006344D2">
          <w:rPr>
            <w:noProof/>
            <w:webHidden/>
          </w:rPr>
          <w:fldChar w:fldCharType="separate"/>
        </w:r>
        <w:r w:rsidR="006344D2">
          <w:rPr>
            <w:noProof/>
            <w:webHidden/>
          </w:rPr>
          <w:t>27</w:t>
        </w:r>
        <w:r w:rsidR="006344D2">
          <w:rPr>
            <w:noProof/>
            <w:webHidden/>
          </w:rPr>
          <w:fldChar w:fldCharType="end"/>
        </w:r>
      </w:hyperlink>
    </w:p>
    <w:p w14:paraId="67C7B332" w14:textId="2DD3AAEC" w:rsidR="006344D2" w:rsidRDefault="00F9123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246653" w:history="1">
        <w:r w:rsidR="006344D2" w:rsidRPr="009C382F">
          <w:rPr>
            <w:rStyle w:val="Hyperlink"/>
            <w:noProof/>
          </w:rPr>
          <w:t>4.2</w:t>
        </w:r>
        <w:r w:rsidR="006344D2">
          <w:rPr>
            <w:rFonts w:asciiTheme="minorHAnsi" w:eastAsiaTheme="minorEastAsia" w:hAnsiTheme="minorHAnsi"/>
            <w:b w:val="0"/>
            <w:smallCaps w:val="0"/>
            <w:noProof/>
            <w:szCs w:val="22"/>
            <w:lang w:val="en-IN" w:eastAsia="en-IN"/>
          </w:rPr>
          <w:tab/>
        </w:r>
        <w:r w:rsidR="006344D2" w:rsidRPr="009C382F">
          <w:rPr>
            <w:rStyle w:val="Hyperlink"/>
            <w:noProof/>
          </w:rPr>
          <w:t>Using the Wizard</w:t>
        </w:r>
        <w:r w:rsidR="006344D2">
          <w:rPr>
            <w:noProof/>
            <w:webHidden/>
          </w:rPr>
          <w:tab/>
        </w:r>
        <w:r w:rsidR="006344D2">
          <w:rPr>
            <w:noProof/>
            <w:webHidden/>
          </w:rPr>
          <w:fldChar w:fldCharType="begin"/>
        </w:r>
        <w:r w:rsidR="006344D2">
          <w:rPr>
            <w:noProof/>
            <w:webHidden/>
          </w:rPr>
          <w:instrText xml:space="preserve"> PAGEREF _Toc38246653 \h </w:instrText>
        </w:r>
        <w:r w:rsidR="006344D2">
          <w:rPr>
            <w:noProof/>
            <w:webHidden/>
          </w:rPr>
        </w:r>
        <w:r w:rsidR="006344D2">
          <w:rPr>
            <w:noProof/>
            <w:webHidden/>
          </w:rPr>
          <w:fldChar w:fldCharType="separate"/>
        </w:r>
        <w:r w:rsidR="006344D2">
          <w:rPr>
            <w:noProof/>
            <w:webHidden/>
          </w:rPr>
          <w:t>28</w:t>
        </w:r>
        <w:r w:rsidR="006344D2">
          <w:rPr>
            <w:noProof/>
            <w:webHidden/>
          </w:rPr>
          <w:fldChar w:fldCharType="end"/>
        </w:r>
      </w:hyperlink>
    </w:p>
    <w:p w14:paraId="73326D29" w14:textId="1D03CD88" w:rsidR="006344D2" w:rsidRDefault="00F9123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246654" w:history="1">
        <w:r w:rsidR="006344D2" w:rsidRPr="009C382F">
          <w:rPr>
            <w:rStyle w:val="Hyperlink"/>
            <w:noProof/>
          </w:rPr>
          <w:t>4.3</w:t>
        </w:r>
        <w:r w:rsidR="006344D2">
          <w:rPr>
            <w:rFonts w:asciiTheme="minorHAnsi" w:eastAsiaTheme="minorEastAsia" w:hAnsiTheme="minorHAnsi"/>
            <w:b w:val="0"/>
            <w:smallCaps w:val="0"/>
            <w:noProof/>
            <w:szCs w:val="22"/>
            <w:lang w:val="en-IN" w:eastAsia="en-IN"/>
          </w:rPr>
          <w:tab/>
        </w:r>
        <w:r w:rsidR="006344D2" w:rsidRPr="009C382F">
          <w:rPr>
            <w:rStyle w:val="Hyperlink"/>
            <w:noProof/>
          </w:rPr>
          <w:t>Browse Providers</w:t>
        </w:r>
        <w:r w:rsidR="006344D2">
          <w:rPr>
            <w:noProof/>
            <w:webHidden/>
          </w:rPr>
          <w:tab/>
        </w:r>
        <w:r w:rsidR="006344D2">
          <w:rPr>
            <w:noProof/>
            <w:webHidden/>
          </w:rPr>
          <w:fldChar w:fldCharType="begin"/>
        </w:r>
        <w:r w:rsidR="006344D2">
          <w:rPr>
            <w:noProof/>
            <w:webHidden/>
          </w:rPr>
          <w:instrText xml:space="preserve"> PAGEREF _Toc38246654 \h </w:instrText>
        </w:r>
        <w:r w:rsidR="006344D2">
          <w:rPr>
            <w:noProof/>
            <w:webHidden/>
          </w:rPr>
        </w:r>
        <w:r w:rsidR="006344D2">
          <w:rPr>
            <w:noProof/>
            <w:webHidden/>
          </w:rPr>
          <w:fldChar w:fldCharType="separate"/>
        </w:r>
        <w:r w:rsidR="006344D2">
          <w:rPr>
            <w:noProof/>
            <w:webHidden/>
          </w:rPr>
          <w:t>29</w:t>
        </w:r>
        <w:r w:rsidR="006344D2">
          <w:rPr>
            <w:noProof/>
            <w:webHidden/>
          </w:rPr>
          <w:fldChar w:fldCharType="end"/>
        </w:r>
      </w:hyperlink>
    </w:p>
    <w:p w14:paraId="7092C297" w14:textId="05F663F7" w:rsidR="006344D2" w:rsidRDefault="00F9123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246655" w:history="1">
        <w:r w:rsidR="006344D2" w:rsidRPr="009C382F">
          <w:rPr>
            <w:rStyle w:val="Hyperlink"/>
            <w:noProof/>
          </w:rPr>
          <w:t>4.4</w:t>
        </w:r>
        <w:r w:rsidR="006344D2">
          <w:rPr>
            <w:rFonts w:asciiTheme="minorHAnsi" w:eastAsiaTheme="minorEastAsia" w:hAnsiTheme="minorHAnsi"/>
            <w:b w:val="0"/>
            <w:smallCaps w:val="0"/>
            <w:noProof/>
            <w:szCs w:val="22"/>
            <w:lang w:val="en-IN" w:eastAsia="en-IN"/>
          </w:rPr>
          <w:tab/>
        </w:r>
        <w:r w:rsidR="006344D2" w:rsidRPr="009C382F">
          <w:rPr>
            <w:rStyle w:val="Hyperlink"/>
            <w:noProof/>
          </w:rPr>
          <w:t>Engage Provider</w:t>
        </w:r>
        <w:r w:rsidR="006344D2">
          <w:rPr>
            <w:noProof/>
            <w:webHidden/>
          </w:rPr>
          <w:tab/>
        </w:r>
        <w:r w:rsidR="006344D2">
          <w:rPr>
            <w:noProof/>
            <w:webHidden/>
          </w:rPr>
          <w:fldChar w:fldCharType="begin"/>
        </w:r>
        <w:r w:rsidR="006344D2">
          <w:rPr>
            <w:noProof/>
            <w:webHidden/>
          </w:rPr>
          <w:instrText xml:space="preserve"> PAGEREF _Toc38246655 \h </w:instrText>
        </w:r>
        <w:r w:rsidR="006344D2">
          <w:rPr>
            <w:noProof/>
            <w:webHidden/>
          </w:rPr>
        </w:r>
        <w:r w:rsidR="006344D2">
          <w:rPr>
            <w:noProof/>
            <w:webHidden/>
          </w:rPr>
          <w:fldChar w:fldCharType="separate"/>
        </w:r>
        <w:r w:rsidR="006344D2">
          <w:rPr>
            <w:noProof/>
            <w:webHidden/>
          </w:rPr>
          <w:t>30</w:t>
        </w:r>
        <w:r w:rsidR="006344D2">
          <w:rPr>
            <w:noProof/>
            <w:webHidden/>
          </w:rPr>
          <w:fldChar w:fldCharType="end"/>
        </w:r>
      </w:hyperlink>
    </w:p>
    <w:p w14:paraId="49400F12" w14:textId="121FAE5A" w:rsidR="006344D2" w:rsidRDefault="00F9123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246656" w:history="1">
        <w:r w:rsidR="006344D2" w:rsidRPr="009C382F">
          <w:rPr>
            <w:rStyle w:val="Hyperlink"/>
            <w:noProof/>
          </w:rPr>
          <w:t>4.5</w:t>
        </w:r>
        <w:r w:rsidR="006344D2">
          <w:rPr>
            <w:rFonts w:asciiTheme="minorHAnsi" w:eastAsiaTheme="minorEastAsia" w:hAnsiTheme="minorHAnsi"/>
            <w:b w:val="0"/>
            <w:smallCaps w:val="0"/>
            <w:noProof/>
            <w:szCs w:val="22"/>
            <w:lang w:val="en-IN" w:eastAsia="en-IN"/>
          </w:rPr>
          <w:tab/>
        </w:r>
        <w:r w:rsidR="006344D2" w:rsidRPr="009C382F">
          <w:rPr>
            <w:rStyle w:val="Hyperlink"/>
            <w:noProof/>
          </w:rPr>
          <w:t>Create and Post a Service Request</w:t>
        </w:r>
        <w:r w:rsidR="006344D2">
          <w:rPr>
            <w:noProof/>
            <w:webHidden/>
          </w:rPr>
          <w:tab/>
        </w:r>
        <w:r w:rsidR="006344D2">
          <w:rPr>
            <w:noProof/>
            <w:webHidden/>
          </w:rPr>
          <w:fldChar w:fldCharType="begin"/>
        </w:r>
        <w:r w:rsidR="006344D2">
          <w:rPr>
            <w:noProof/>
            <w:webHidden/>
          </w:rPr>
          <w:instrText xml:space="preserve"> PAGEREF _Toc38246656 \h </w:instrText>
        </w:r>
        <w:r w:rsidR="006344D2">
          <w:rPr>
            <w:noProof/>
            <w:webHidden/>
          </w:rPr>
        </w:r>
        <w:r w:rsidR="006344D2">
          <w:rPr>
            <w:noProof/>
            <w:webHidden/>
          </w:rPr>
          <w:fldChar w:fldCharType="separate"/>
        </w:r>
        <w:r w:rsidR="006344D2">
          <w:rPr>
            <w:noProof/>
            <w:webHidden/>
          </w:rPr>
          <w:t>31</w:t>
        </w:r>
        <w:r w:rsidR="006344D2">
          <w:rPr>
            <w:noProof/>
            <w:webHidden/>
          </w:rPr>
          <w:fldChar w:fldCharType="end"/>
        </w:r>
      </w:hyperlink>
    </w:p>
    <w:p w14:paraId="398EF4E4" w14:textId="7566D623" w:rsidR="006344D2" w:rsidRDefault="00F9123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246657" w:history="1">
        <w:r w:rsidR="006344D2" w:rsidRPr="009C382F">
          <w:rPr>
            <w:rStyle w:val="Hyperlink"/>
            <w:noProof/>
          </w:rPr>
          <w:t>4.5.1</w:t>
        </w:r>
        <w:r w:rsidR="006344D2">
          <w:rPr>
            <w:rFonts w:asciiTheme="minorHAnsi" w:eastAsiaTheme="minorEastAsia" w:hAnsiTheme="minorHAnsi"/>
            <w:b w:val="0"/>
            <w:iCs w:val="0"/>
            <w:smallCaps w:val="0"/>
            <w:noProof/>
            <w:sz w:val="22"/>
            <w:szCs w:val="22"/>
            <w:lang w:val="en-IN" w:eastAsia="en-IN"/>
          </w:rPr>
          <w:tab/>
        </w:r>
        <w:r w:rsidR="006344D2" w:rsidRPr="009C382F">
          <w:rPr>
            <w:rStyle w:val="Hyperlink"/>
            <w:noProof/>
          </w:rPr>
          <w:t>Service</w:t>
        </w:r>
        <w:r w:rsidR="006344D2">
          <w:rPr>
            <w:noProof/>
            <w:webHidden/>
          </w:rPr>
          <w:tab/>
        </w:r>
        <w:r w:rsidR="006344D2">
          <w:rPr>
            <w:noProof/>
            <w:webHidden/>
          </w:rPr>
          <w:fldChar w:fldCharType="begin"/>
        </w:r>
        <w:r w:rsidR="006344D2">
          <w:rPr>
            <w:noProof/>
            <w:webHidden/>
          </w:rPr>
          <w:instrText xml:space="preserve"> PAGEREF _Toc38246657 \h </w:instrText>
        </w:r>
        <w:r w:rsidR="006344D2">
          <w:rPr>
            <w:noProof/>
            <w:webHidden/>
          </w:rPr>
        </w:r>
        <w:r w:rsidR="006344D2">
          <w:rPr>
            <w:noProof/>
            <w:webHidden/>
          </w:rPr>
          <w:fldChar w:fldCharType="separate"/>
        </w:r>
        <w:r w:rsidR="006344D2">
          <w:rPr>
            <w:noProof/>
            <w:webHidden/>
          </w:rPr>
          <w:t>32</w:t>
        </w:r>
        <w:r w:rsidR="006344D2">
          <w:rPr>
            <w:noProof/>
            <w:webHidden/>
          </w:rPr>
          <w:fldChar w:fldCharType="end"/>
        </w:r>
      </w:hyperlink>
    </w:p>
    <w:p w14:paraId="3C559004" w14:textId="290BE647" w:rsidR="006344D2" w:rsidRDefault="00F9123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246658" w:history="1">
        <w:r w:rsidR="006344D2" w:rsidRPr="009C382F">
          <w:rPr>
            <w:rStyle w:val="Hyperlink"/>
            <w:noProof/>
          </w:rPr>
          <w:t>4.5.2</w:t>
        </w:r>
        <w:r w:rsidR="006344D2">
          <w:rPr>
            <w:rFonts w:asciiTheme="minorHAnsi" w:eastAsiaTheme="minorEastAsia" w:hAnsiTheme="minorHAnsi"/>
            <w:b w:val="0"/>
            <w:iCs w:val="0"/>
            <w:smallCaps w:val="0"/>
            <w:noProof/>
            <w:sz w:val="22"/>
            <w:szCs w:val="22"/>
            <w:lang w:val="en-IN" w:eastAsia="en-IN"/>
          </w:rPr>
          <w:tab/>
        </w:r>
        <w:r w:rsidR="006344D2" w:rsidRPr="009C382F">
          <w:rPr>
            <w:rStyle w:val="Hyperlink"/>
            <w:noProof/>
          </w:rPr>
          <w:t>Preference</w:t>
        </w:r>
        <w:r w:rsidR="006344D2">
          <w:rPr>
            <w:noProof/>
            <w:webHidden/>
          </w:rPr>
          <w:tab/>
        </w:r>
        <w:r w:rsidR="006344D2">
          <w:rPr>
            <w:noProof/>
            <w:webHidden/>
          </w:rPr>
          <w:fldChar w:fldCharType="begin"/>
        </w:r>
        <w:r w:rsidR="006344D2">
          <w:rPr>
            <w:noProof/>
            <w:webHidden/>
          </w:rPr>
          <w:instrText xml:space="preserve"> PAGEREF _Toc38246658 \h </w:instrText>
        </w:r>
        <w:r w:rsidR="006344D2">
          <w:rPr>
            <w:noProof/>
            <w:webHidden/>
          </w:rPr>
        </w:r>
        <w:r w:rsidR="006344D2">
          <w:rPr>
            <w:noProof/>
            <w:webHidden/>
          </w:rPr>
          <w:fldChar w:fldCharType="separate"/>
        </w:r>
        <w:r w:rsidR="006344D2">
          <w:rPr>
            <w:noProof/>
            <w:webHidden/>
          </w:rPr>
          <w:t>33</w:t>
        </w:r>
        <w:r w:rsidR="006344D2">
          <w:rPr>
            <w:noProof/>
            <w:webHidden/>
          </w:rPr>
          <w:fldChar w:fldCharType="end"/>
        </w:r>
      </w:hyperlink>
    </w:p>
    <w:p w14:paraId="3982C458" w14:textId="57629D7E" w:rsidR="006344D2" w:rsidRDefault="00F9123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246659" w:history="1">
        <w:r w:rsidR="006344D2" w:rsidRPr="009C382F">
          <w:rPr>
            <w:rStyle w:val="Hyperlink"/>
            <w:noProof/>
          </w:rPr>
          <w:t>4.5.3</w:t>
        </w:r>
        <w:r w:rsidR="006344D2">
          <w:rPr>
            <w:rFonts w:asciiTheme="minorHAnsi" w:eastAsiaTheme="minorEastAsia" w:hAnsiTheme="minorHAnsi"/>
            <w:b w:val="0"/>
            <w:iCs w:val="0"/>
            <w:smallCaps w:val="0"/>
            <w:noProof/>
            <w:sz w:val="22"/>
            <w:szCs w:val="22"/>
            <w:lang w:val="en-IN" w:eastAsia="en-IN"/>
          </w:rPr>
          <w:tab/>
        </w:r>
        <w:r w:rsidR="006344D2" w:rsidRPr="009C382F">
          <w:rPr>
            <w:rStyle w:val="Hyperlink"/>
            <w:noProof/>
          </w:rPr>
          <w:t>Questionnaire</w:t>
        </w:r>
        <w:r w:rsidR="006344D2">
          <w:rPr>
            <w:noProof/>
            <w:webHidden/>
          </w:rPr>
          <w:tab/>
        </w:r>
        <w:r w:rsidR="006344D2">
          <w:rPr>
            <w:noProof/>
            <w:webHidden/>
          </w:rPr>
          <w:fldChar w:fldCharType="begin"/>
        </w:r>
        <w:r w:rsidR="006344D2">
          <w:rPr>
            <w:noProof/>
            <w:webHidden/>
          </w:rPr>
          <w:instrText xml:space="preserve"> PAGEREF _Toc38246659 \h </w:instrText>
        </w:r>
        <w:r w:rsidR="006344D2">
          <w:rPr>
            <w:noProof/>
            <w:webHidden/>
          </w:rPr>
        </w:r>
        <w:r w:rsidR="006344D2">
          <w:rPr>
            <w:noProof/>
            <w:webHidden/>
          </w:rPr>
          <w:fldChar w:fldCharType="separate"/>
        </w:r>
        <w:r w:rsidR="006344D2">
          <w:rPr>
            <w:noProof/>
            <w:webHidden/>
          </w:rPr>
          <w:t>37</w:t>
        </w:r>
        <w:r w:rsidR="006344D2">
          <w:rPr>
            <w:noProof/>
            <w:webHidden/>
          </w:rPr>
          <w:fldChar w:fldCharType="end"/>
        </w:r>
      </w:hyperlink>
    </w:p>
    <w:p w14:paraId="68B3241B" w14:textId="505222F6" w:rsidR="006344D2" w:rsidRDefault="00F9123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246660" w:history="1">
        <w:r w:rsidR="006344D2" w:rsidRPr="009C382F">
          <w:rPr>
            <w:rStyle w:val="Hyperlink"/>
            <w:noProof/>
          </w:rPr>
          <w:t>4.5.4</w:t>
        </w:r>
        <w:r w:rsidR="006344D2">
          <w:rPr>
            <w:rFonts w:asciiTheme="minorHAnsi" w:eastAsiaTheme="minorEastAsia" w:hAnsiTheme="minorHAnsi"/>
            <w:b w:val="0"/>
            <w:iCs w:val="0"/>
            <w:smallCaps w:val="0"/>
            <w:noProof/>
            <w:sz w:val="22"/>
            <w:szCs w:val="22"/>
            <w:lang w:val="en-IN" w:eastAsia="en-IN"/>
          </w:rPr>
          <w:tab/>
        </w:r>
        <w:r w:rsidR="006344D2" w:rsidRPr="009C382F">
          <w:rPr>
            <w:rStyle w:val="Hyperlink"/>
            <w:noProof/>
          </w:rPr>
          <w:t>Review</w:t>
        </w:r>
        <w:r w:rsidR="006344D2">
          <w:rPr>
            <w:noProof/>
            <w:webHidden/>
          </w:rPr>
          <w:tab/>
        </w:r>
        <w:r w:rsidR="006344D2">
          <w:rPr>
            <w:noProof/>
            <w:webHidden/>
          </w:rPr>
          <w:fldChar w:fldCharType="begin"/>
        </w:r>
        <w:r w:rsidR="006344D2">
          <w:rPr>
            <w:noProof/>
            <w:webHidden/>
          </w:rPr>
          <w:instrText xml:space="preserve"> PAGEREF _Toc38246660 \h </w:instrText>
        </w:r>
        <w:r w:rsidR="006344D2">
          <w:rPr>
            <w:noProof/>
            <w:webHidden/>
          </w:rPr>
        </w:r>
        <w:r w:rsidR="006344D2">
          <w:rPr>
            <w:noProof/>
            <w:webHidden/>
          </w:rPr>
          <w:fldChar w:fldCharType="separate"/>
        </w:r>
        <w:r w:rsidR="006344D2">
          <w:rPr>
            <w:noProof/>
            <w:webHidden/>
          </w:rPr>
          <w:t>37</w:t>
        </w:r>
        <w:r w:rsidR="006344D2">
          <w:rPr>
            <w:noProof/>
            <w:webHidden/>
          </w:rPr>
          <w:fldChar w:fldCharType="end"/>
        </w:r>
      </w:hyperlink>
    </w:p>
    <w:p w14:paraId="3B7D0C3B" w14:textId="544939C6" w:rsidR="006344D2" w:rsidRDefault="00F9123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246661" w:history="1">
        <w:r w:rsidR="006344D2" w:rsidRPr="009C382F">
          <w:rPr>
            <w:rStyle w:val="Hyperlink"/>
            <w:noProof/>
          </w:rPr>
          <w:t>4.6</w:t>
        </w:r>
        <w:r w:rsidR="006344D2">
          <w:rPr>
            <w:rFonts w:asciiTheme="minorHAnsi" w:eastAsiaTheme="minorEastAsia" w:hAnsiTheme="minorHAnsi"/>
            <w:b w:val="0"/>
            <w:smallCaps w:val="0"/>
            <w:noProof/>
            <w:szCs w:val="22"/>
            <w:lang w:val="en-IN" w:eastAsia="en-IN"/>
          </w:rPr>
          <w:tab/>
        </w:r>
        <w:r w:rsidR="006344D2" w:rsidRPr="009C382F">
          <w:rPr>
            <w:rStyle w:val="Hyperlink"/>
            <w:noProof/>
          </w:rPr>
          <w:t>Visit(s) Schedule</w:t>
        </w:r>
        <w:r w:rsidR="006344D2">
          <w:rPr>
            <w:noProof/>
            <w:webHidden/>
          </w:rPr>
          <w:tab/>
        </w:r>
        <w:r w:rsidR="006344D2">
          <w:rPr>
            <w:noProof/>
            <w:webHidden/>
          </w:rPr>
          <w:fldChar w:fldCharType="begin"/>
        </w:r>
        <w:r w:rsidR="006344D2">
          <w:rPr>
            <w:noProof/>
            <w:webHidden/>
          </w:rPr>
          <w:instrText xml:space="preserve"> PAGEREF _Toc38246661 \h </w:instrText>
        </w:r>
        <w:r w:rsidR="006344D2">
          <w:rPr>
            <w:noProof/>
            <w:webHidden/>
          </w:rPr>
        </w:r>
        <w:r w:rsidR="006344D2">
          <w:rPr>
            <w:noProof/>
            <w:webHidden/>
          </w:rPr>
          <w:fldChar w:fldCharType="separate"/>
        </w:r>
        <w:r w:rsidR="006344D2">
          <w:rPr>
            <w:noProof/>
            <w:webHidden/>
          </w:rPr>
          <w:t>38</w:t>
        </w:r>
        <w:r w:rsidR="006344D2">
          <w:rPr>
            <w:noProof/>
            <w:webHidden/>
          </w:rPr>
          <w:fldChar w:fldCharType="end"/>
        </w:r>
      </w:hyperlink>
    </w:p>
    <w:p w14:paraId="474B06E7" w14:textId="431CB1AA" w:rsidR="006344D2" w:rsidRDefault="00F9123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246662" w:history="1">
        <w:r w:rsidR="006344D2" w:rsidRPr="009C382F">
          <w:rPr>
            <w:rStyle w:val="Hyperlink"/>
            <w:noProof/>
          </w:rPr>
          <w:t>4.7</w:t>
        </w:r>
        <w:r w:rsidR="006344D2">
          <w:rPr>
            <w:rFonts w:asciiTheme="minorHAnsi" w:eastAsiaTheme="minorEastAsia" w:hAnsiTheme="minorHAnsi"/>
            <w:b w:val="0"/>
            <w:smallCaps w:val="0"/>
            <w:noProof/>
            <w:szCs w:val="22"/>
            <w:lang w:val="en-IN" w:eastAsia="en-IN"/>
          </w:rPr>
          <w:tab/>
        </w:r>
        <w:r w:rsidR="006344D2" w:rsidRPr="009C382F">
          <w:rPr>
            <w:rStyle w:val="Hyperlink"/>
            <w:noProof/>
          </w:rPr>
          <w:t>Submit Feedback</w:t>
        </w:r>
        <w:r w:rsidR="006344D2">
          <w:rPr>
            <w:noProof/>
            <w:webHidden/>
          </w:rPr>
          <w:tab/>
        </w:r>
        <w:r w:rsidR="006344D2">
          <w:rPr>
            <w:noProof/>
            <w:webHidden/>
          </w:rPr>
          <w:fldChar w:fldCharType="begin"/>
        </w:r>
        <w:r w:rsidR="006344D2">
          <w:rPr>
            <w:noProof/>
            <w:webHidden/>
          </w:rPr>
          <w:instrText xml:space="preserve"> PAGEREF _Toc38246662 \h </w:instrText>
        </w:r>
        <w:r w:rsidR="006344D2">
          <w:rPr>
            <w:noProof/>
            <w:webHidden/>
          </w:rPr>
        </w:r>
        <w:r w:rsidR="006344D2">
          <w:rPr>
            <w:noProof/>
            <w:webHidden/>
          </w:rPr>
          <w:fldChar w:fldCharType="separate"/>
        </w:r>
        <w:r w:rsidR="006344D2">
          <w:rPr>
            <w:noProof/>
            <w:webHidden/>
          </w:rPr>
          <w:t>43</w:t>
        </w:r>
        <w:r w:rsidR="006344D2">
          <w:rPr>
            <w:noProof/>
            <w:webHidden/>
          </w:rPr>
          <w:fldChar w:fldCharType="end"/>
        </w:r>
      </w:hyperlink>
    </w:p>
    <w:p w14:paraId="2454B319" w14:textId="384C0367" w:rsidR="006344D2" w:rsidRDefault="00F9123D">
      <w:pPr>
        <w:pStyle w:val="TOC1"/>
        <w:rPr>
          <w:rFonts w:asciiTheme="minorHAnsi" w:eastAsiaTheme="minorEastAsia" w:hAnsiTheme="minorHAnsi"/>
          <w:b w:val="0"/>
          <w:bCs w:val="0"/>
          <w:caps w:val="0"/>
          <w:noProof/>
          <w:szCs w:val="22"/>
          <w:lang w:val="en-IN" w:eastAsia="en-IN"/>
        </w:rPr>
      </w:pPr>
      <w:hyperlink w:anchor="_Toc38246663" w:history="1">
        <w:r w:rsidR="006344D2" w:rsidRPr="009C382F">
          <w:rPr>
            <w:rStyle w:val="Hyperlink"/>
            <w:noProof/>
          </w:rPr>
          <w:t>5</w:t>
        </w:r>
        <w:r w:rsidR="006344D2">
          <w:rPr>
            <w:rFonts w:asciiTheme="minorHAnsi" w:eastAsiaTheme="minorEastAsia" w:hAnsiTheme="minorHAnsi"/>
            <w:b w:val="0"/>
            <w:bCs w:val="0"/>
            <w:caps w:val="0"/>
            <w:noProof/>
            <w:szCs w:val="22"/>
            <w:lang w:val="en-IN" w:eastAsia="en-IN"/>
          </w:rPr>
          <w:tab/>
        </w:r>
        <w:r w:rsidR="006344D2" w:rsidRPr="009C382F">
          <w:rPr>
            <w:rStyle w:val="Hyperlink"/>
            <w:noProof/>
          </w:rPr>
          <w:t>Header Bar</w:t>
        </w:r>
        <w:r w:rsidR="006344D2">
          <w:rPr>
            <w:noProof/>
            <w:webHidden/>
          </w:rPr>
          <w:tab/>
        </w:r>
        <w:r w:rsidR="006344D2">
          <w:rPr>
            <w:noProof/>
            <w:webHidden/>
          </w:rPr>
          <w:fldChar w:fldCharType="begin"/>
        </w:r>
        <w:r w:rsidR="006344D2">
          <w:rPr>
            <w:noProof/>
            <w:webHidden/>
          </w:rPr>
          <w:instrText xml:space="preserve"> PAGEREF _Toc38246663 \h </w:instrText>
        </w:r>
        <w:r w:rsidR="006344D2">
          <w:rPr>
            <w:noProof/>
            <w:webHidden/>
          </w:rPr>
        </w:r>
        <w:r w:rsidR="006344D2">
          <w:rPr>
            <w:noProof/>
            <w:webHidden/>
          </w:rPr>
          <w:fldChar w:fldCharType="separate"/>
        </w:r>
        <w:r w:rsidR="006344D2">
          <w:rPr>
            <w:noProof/>
            <w:webHidden/>
          </w:rPr>
          <w:t>45</w:t>
        </w:r>
        <w:r w:rsidR="006344D2">
          <w:rPr>
            <w:noProof/>
            <w:webHidden/>
          </w:rPr>
          <w:fldChar w:fldCharType="end"/>
        </w:r>
      </w:hyperlink>
    </w:p>
    <w:p w14:paraId="60677E20" w14:textId="569E7626" w:rsidR="006344D2" w:rsidRDefault="00F9123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246664" w:history="1">
        <w:r w:rsidR="006344D2" w:rsidRPr="009C382F">
          <w:rPr>
            <w:rStyle w:val="Hyperlink"/>
            <w:noProof/>
          </w:rPr>
          <w:t>5.1</w:t>
        </w:r>
        <w:r w:rsidR="006344D2">
          <w:rPr>
            <w:rFonts w:asciiTheme="minorHAnsi" w:eastAsiaTheme="minorEastAsia" w:hAnsiTheme="minorHAnsi"/>
            <w:b w:val="0"/>
            <w:smallCaps w:val="0"/>
            <w:noProof/>
            <w:szCs w:val="22"/>
            <w:lang w:val="en-IN" w:eastAsia="en-IN"/>
          </w:rPr>
          <w:tab/>
        </w:r>
        <w:r w:rsidR="006344D2" w:rsidRPr="009C382F">
          <w:rPr>
            <w:rStyle w:val="Hyperlink"/>
            <w:noProof/>
          </w:rPr>
          <w:t>Video Conferencing</w:t>
        </w:r>
        <w:r w:rsidR="006344D2">
          <w:rPr>
            <w:noProof/>
            <w:webHidden/>
          </w:rPr>
          <w:tab/>
        </w:r>
        <w:r w:rsidR="006344D2">
          <w:rPr>
            <w:noProof/>
            <w:webHidden/>
          </w:rPr>
          <w:fldChar w:fldCharType="begin"/>
        </w:r>
        <w:r w:rsidR="006344D2">
          <w:rPr>
            <w:noProof/>
            <w:webHidden/>
          </w:rPr>
          <w:instrText xml:space="preserve"> PAGEREF _Toc38246664 \h </w:instrText>
        </w:r>
        <w:r w:rsidR="006344D2">
          <w:rPr>
            <w:noProof/>
            <w:webHidden/>
          </w:rPr>
        </w:r>
        <w:r w:rsidR="006344D2">
          <w:rPr>
            <w:noProof/>
            <w:webHidden/>
          </w:rPr>
          <w:fldChar w:fldCharType="separate"/>
        </w:r>
        <w:r w:rsidR="006344D2">
          <w:rPr>
            <w:noProof/>
            <w:webHidden/>
          </w:rPr>
          <w:t>46</w:t>
        </w:r>
        <w:r w:rsidR="006344D2">
          <w:rPr>
            <w:noProof/>
            <w:webHidden/>
          </w:rPr>
          <w:fldChar w:fldCharType="end"/>
        </w:r>
      </w:hyperlink>
    </w:p>
    <w:p w14:paraId="7D5E8CBB" w14:textId="0551CE3F" w:rsidR="006344D2" w:rsidRDefault="00F9123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246665" w:history="1">
        <w:r w:rsidR="006344D2" w:rsidRPr="009C382F">
          <w:rPr>
            <w:rStyle w:val="Hyperlink"/>
            <w:noProof/>
          </w:rPr>
          <w:t>5.2</w:t>
        </w:r>
        <w:r w:rsidR="006344D2">
          <w:rPr>
            <w:rFonts w:asciiTheme="minorHAnsi" w:eastAsiaTheme="minorEastAsia" w:hAnsiTheme="minorHAnsi"/>
            <w:b w:val="0"/>
            <w:smallCaps w:val="0"/>
            <w:noProof/>
            <w:szCs w:val="22"/>
            <w:lang w:val="en-IN" w:eastAsia="en-IN"/>
          </w:rPr>
          <w:tab/>
        </w:r>
        <w:r w:rsidR="006344D2" w:rsidRPr="009C382F">
          <w:rPr>
            <w:rStyle w:val="Hyperlink"/>
            <w:noProof/>
          </w:rPr>
          <w:t>Messaging</w:t>
        </w:r>
        <w:r w:rsidR="006344D2">
          <w:rPr>
            <w:noProof/>
            <w:webHidden/>
          </w:rPr>
          <w:tab/>
        </w:r>
        <w:r w:rsidR="006344D2">
          <w:rPr>
            <w:noProof/>
            <w:webHidden/>
          </w:rPr>
          <w:fldChar w:fldCharType="begin"/>
        </w:r>
        <w:r w:rsidR="006344D2">
          <w:rPr>
            <w:noProof/>
            <w:webHidden/>
          </w:rPr>
          <w:instrText xml:space="preserve"> PAGEREF _Toc38246665 \h </w:instrText>
        </w:r>
        <w:r w:rsidR="006344D2">
          <w:rPr>
            <w:noProof/>
            <w:webHidden/>
          </w:rPr>
        </w:r>
        <w:r w:rsidR="006344D2">
          <w:rPr>
            <w:noProof/>
            <w:webHidden/>
          </w:rPr>
          <w:fldChar w:fldCharType="separate"/>
        </w:r>
        <w:r w:rsidR="006344D2">
          <w:rPr>
            <w:noProof/>
            <w:webHidden/>
          </w:rPr>
          <w:t>48</w:t>
        </w:r>
        <w:r w:rsidR="006344D2">
          <w:rPr>
            <w:noProof/>
            <w:webHidden/>
          </w:rPr>
          <w:fldChar w:fldCharType="end"/>
        </w:r>
      </w:hyperlink>
    </w:p>
    <w:p w14:paraId="2F49CC7C" w14:textId="500578DA" w:rsidR="006344D2" w:rsidRDefault="00F9123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246666" w:history="1">
        <w:r w:rsidR="006344D2" w:rsidRPr="009C382F">
          <w:rPr>
            <w:rStyle w:val="Hyperlink"/>
            <w:noProof/>
          </w:rPr>
          <w:t>5.3</w:t>
        </w:r>
        <w:r w:rsidR="006344D2">
          <w:rPr>
            <w:rFonts w:asciiTheme="minorHAnsi" w:eastAsiaTheme="minorEastAsia" w:hAnsiTheme="minorHAnsi"/>
            <w:b w:val="0"/>
            <w:smallCaps w:val="0"/>
            <w:noProof/>
            <w:szCs w:val="22"/>
            <w:lang w:val="en-IN" w:eastAsia="en-IN"/>
          </w:rPr>
          <w:tab/>
        </w:r>
        <w:r w:rsidR="006344D2" w:rsidRPr="009C382F">
          <w:rPr>
            <w:rStyle w:val="Hyperlink"/>
            <w:noProof/>
          </w:rPr>
          <w:t>Profile Icon</w:t>
        </w:r>
        <w:r w:rsidR="006344D2">
          <w:rPr>
            <w:noProof/>
            <w:webHidden/>
          </w:rPr>
          <w:tab/>
        </w:r>
        <w:r w:rsidR="006344D2">
          <w:rPr>
            <w:noProof/>
            <w:webHidden/>
          </w:rPr>
          <w:fldChar w:fldCharType="begin"/>
        </w:r>
        <w:r w:rsidR="006344D2">
          <w:rPr>
            <w:noProof/>
            <w:webHidden/>
          </w:rPr>
          <w:instrText xml:space="preserve"> PAGEREF _Toc38246666 \h </w:instrText>
        </w:r>
        <w:r w:rsidR="006344D2">
          <w:rPr>
            <w:noProof/>
            <w:webHidden/>
          </w:rPr>
        </w:r>
        <w:r w:rsidR="006344D2">
          <w:rPr>
            <w:noProof/>
            <w:webHidden/>
          </w:rPr>
          <w:fldChar w:fldCharType="separate"/>
        </w:r>
        <w:r w:rsidR="006344D2">
          <w:rPr>
            <w:noProof/>
            <w:webHidden/>
          </w:rPr>
          <w:t>49</w:t>
        </w:r>
        <w:r w:rsidR="006344D2">
          <w:rPr>
            <w:noProof/>
            <w:webHidden/>
          </w:rPr>
          <w:fldChar w:fldCharType="end"/>
        </w:r>
      </w:hyperlink>
    </w:p>
    <w:p w14:paraId="3D366FEA" w14:textId="78876AA5" w:rsidR="006344D2" w:rsidRDefault="00F9123D">
      <w:pPr>
        <w:pStyle w:val="TOC1"/>
        <w:rPr>
          <w:rFonts w:asciiTheme="minorHAnsi" w:eastAsiaTheme="minorEastAsia" w:hAnsiTheme="minorHAnsi"/>
          <w:b w:val="0"/>
          <w:bCs w:val="0"/>
          <w:caps w:val="0"/>
          <w:noProof/>
          <w:szCs w:val="22"/>
          <w:lang w:val="en-IN" w:eastAsia="en-IN"/>
        </w:rPr>
      </w:pPr>
      <w:hyperlink w:anchor="_Toc38246667" w:history="1">
        <w:r w:rsidR="006344D2" w:rsidRPr="009C382F">
          <w:rPr>
            <w:rStyle w:val="Hyperlink"/>
            <w:noProof/>
          </w:rPr>
          <w:t>6</w:t>
        </w:r>
        <w:r w:rsidR="006344D2">
          <w:rPr>
            <w:rFonts w:asciiTheme="minorHAnsi" w:eastAsiaTheme="minorEastAsia" w:hAnsiTheme="minorHAnsi"/>
            <w:b w:val="0"/>
            <w:bCs w:val="0"/>
            <w:caps w:val="0"/>
            <w:noProof/>
            <w:szCs w:val="22"/>
            <w:lang w:val="en-IN" w:eastAsia="en-IN"/>
          </w:rPr>
          <w:tab/>
        </w:r>
        <w:r w:rsidR="006344D2" w:rsidRPr="009C382F">
          <w:rPr>
            <w:rStyle w:val="Hyperlink"/>
            <w:noProof/>
          </w:rPr>
          <w:t>Settings</w:t>
        </w:r>
        <w:r w:rsidR="006344D2" w:rsidRPr="009C382F">
          <w:rPr>
            <w:rStyle w:val="Hyperlink"/>
            <w:rFonts w:cstheme="majorHAnsi"/>
            <w:noProof/>
          </w:rPr>
          <w:t>–</w:t>
        </w:r>
        <w:r w:rsidR="006344D2" w:rsidRPr="009C382F">
          <w:rPr>
            <w:rStyle w:val="Hyperlink"/>
            <w:noProof/>
          </w:rPr>
          <w:t>Configure Notifications</w:t>
        </w:r>
        <w:r w:rsidR="006344D2">
          <w:rPr>
            <w:noProof/>
            <w:webHidden/>
          </w:rPr>
          <w:tab/>
        </w:r>
        <w:r w:rsidR="006344D2">
          <w:rPr>
            <w:noProof/>
            <w:webHidden/>
          </w:rPr>
          <w:fldChar w:fldCharType="begin"/>
        </w:r>
        <w:r w:rsidR="006344D2">
          <w:rPr>
            <w:noProof/>
            <w:webHidden/>
          </w:rPr>
          <w:instrText xml:space="preserve"> PAGEREF _Toc38246667 \h </w:instrText>
        </w:r>
        <w:r w:rsidR="006344D2">
          <w:rPr>
            <w:noProof/>
            <w:webHidden/>
          </w:rPr>
        </w:r>
        <w:r w:rsidR="006344D2">
          <w:rPr>
            <w:noProof/>
            <w:webHidden/>
          </w:rPr>
          <w:fldChar w:fldCharType="separate"/>
        </w:r>
        <w:r w:rsidR="006344D2">
          <w:rPr>
            <w:noProof/>
            <w:webHidden/>
          </w:rPr>
          <w:t>50</w:t>
        </w:r>
        <w:r w:rsidR="006344D2">
          <w:rPr>
            <w:noProof/>
            <w:webHidden/>
          </w:rPr>
          <w:fldChar w:fldCharType="end"/>
        </w:r>
      </w:hyperlink>
    </w:p>
    <w:p w14:paraId="6C7026B1" w14:textId="2B715CF2" w:rsidR="006344D2" w:rsidRDefault="00F9123D">
      <w:pPr>
        <w:pStyle w:val="TOC1"/>
        <w:rPr>
          <w:rFonts w:asciiTheme="minorHAnsi" w:eastAsiaTheme="minorEastAsia" w:hAnsiTheme="minorHAnsi"/>
          <w:b w:val="0"/>
          <w:bCs w:val="0"/>
          <w:caps w:val="0"/>
          <w:noProof/>
          <w:szCs w:val="22"/>
          <w:lang w:val="en-IN" w:eastAsia="en-IN"/>
        </w:rPr>
      </w:pPr>
      <w:hyperlink w:anchor="_Toc38246668" w:history="1">
        <w:r w:rsidR="006344D2" w:rsidRPr="009C382F">
          <w:rPr>
            <w:rStyle w:val="Hyperlink"/>
            <w:noProof/>
          </w:rPr>
          <w:t>Section II: Guardian User</w:t>
        </w:r>
        <w:r w:rsidR="006344D2">
          <w:rPr>
            <w:noProof/>
            <w:webHidden/>
          </w:rPr>
          <w:tab/>
        </w:r>
        <w:r w:rsidR="006344D2">
          <w:rPr>
            <w:noProof/>
            <w:webHidden/>
          </w:rPr>
          <w:fldChar w:fldCharType="begin"/>
        </w:r>
        <w:r w:rsidR="006344D2">
          <w:rPr>
            <w:noProof/>
            <w:webHidden/>
          </w:rPr>
          <w:instrText xml:space="preserve"> PAGEREF _Toc38246668 \h </w:instrText>
        </w:r>
        <w:r w:rsidR="006344D2">
          <w:rPr>
            <w:noProof/>
            <w:webHidden/>
          </w:rPr>
        </w:r>
        <w:r w:rsidR="006344D2">
          <w:rPr>
            <w:noProof/>
            <w:webHidden/>
          </w:rPr>
          <w:fldChar w:fldCharType="separate"/>
        </w:r>
        <w:r w:rsidR="006344D2">
          <w:rPr>
            <w:noProof/>
            <w:webHidden/>
          </w:rPr>
          <w:t>52</w:t>
        </w:r>
        <w:r w:rsidR="006344D2">
          <w:rPr>
            <w:noProof/>
            <w:webHidden/>
          </w:rPr>
          <w:fldChar w:fldCharType="end"/>
        </w:r>
      </w:hyperlink>
    </w:p>
    <w:p w14:paraId="25894778" w14:textId="27E506D0" w:rsidR="006344D2" w:rsidRDefault="00F9123D">
      <w:pPr>
        <w:pStyle w:val="TOC1"/>
        <w:rPr>
          <w:rFonts w:asciiTheme="minorHAnsi" w:eastAsiaTheme="minorEastAsia" w:hAnsiTheme="minorHAnsi"/>
          <w:b w:val="0"/>
          <w:bCs w:val="0"/>
          <w:caps w:val="0"/>
          <w:noProof/>
          <w:szCs w:val="22"/>
          <w:lang w:val="en-IN" w:eastAsia="en-IN"/>
        </w:rPr>
      </w:pPr>
      <w:hyperlink w:anchor="_Toc38246669" w:history="1">
        <w:r w:rsidR="006344D2" w:rsidRPr="009C382F">
          <w:rPr>
            <w:rStyle w:val="Hyperlink"/>
            <w:noProof/>
          </w:rPr>
          <w:t>1</w:t>
        </w:r>
        <w:r w:rsidR="006344D2">
          <w:rPr>
            <w:rFonts w:asciiTheme="minorHAnsi" w:eastAsiaTheme="minorEastAsia" w:hAnsiTheme="minorHAnsi"/>
            <w:b w:val="0"/>
            <w:bCs w:val="0"/>
            <w:caps w:val="0"/>
            <w:noProof/>
            <w:szCs w:val="22"/>
            <w:lang w:val="en-IN" w:eastAsia="en-IN"/>
          </w:rPr>
          <w:tab/>
        </w:r>
        <w:r w:rsidR="006344D2" w:rsidRPr="009C382F">
          <w:rPr>
            <w:rStyle w:val="Hyperlink"/>
            <w:noProof/>
          </w:rPr>
          <w:t>Guardian Onboarding</w:t>
        </w:r>
        <w:r w:rsidR="006344D2">
          <w:rPr>
            <w:noProof/>
            <w:webHidden/>
          </w:rPr>
          <w:tab/>
        </w:r>
        <w:r w:rsidR="006344D2">
          <w:rPr>
            <w:noProof/>
            <w:webHidden/>
          </w:rPr>
          <w:fldChar w:fldCharType="begin"/>
        </w:r>
        <w:r w:rsidR="006344D2">
          <w:rPr>
            <w:noProof/>
            <w:webHidden/>
          </w:rPr>
          <w:instrText xml:space="preserve"> PAGEREF _Toc38246669 \h </w:instrText>
        </w:r>
        <w:r w:rsidR="006344D2">
          <w:rPr>
            <w:noProof/>
            <w:webHidden/>
          </w:rPr>
        </w:r>
        <w:r w:rsidR="006344D2">
          <w:rPr>
            <w:noProof/>
            <w:webHidden/>
          </w:rPr>
          <w:fldChar w:fldCharType="separate"/>
        </w:r>
        <w:r w:rsidR="006344D2">
          <w:rPr>
            <w:noProof/>
            <w:webHidden/>
          </w:rPr>
          <w:t>53</w:t>
        </w:r>
        <w:r w:rsidR="006344D2">
          <w:rPr>
            <w:noProof/>
            <w:webHidden/>
          </w:rPr>
          <w:fldChar w:fldCharType="end"/>
        </w:r>
      </w:hyperlink>
    </w:p>
    <w:p w14:paraId="1E87811D" w14:textId="7ED35826" w:rsidR="006344D2" w:rsidRDefault="00F9123D">
      <w:pPr>
        <w:pStyle w:val="TOC1"/>
        <w:rPr>
          <w:rFonts w:asciiTheme="minorHAnsi" w:eastAsiaTheme="minorEastAsia" w:hAnsiTheme="minorHAnsi"/>
          <w:b w:val="0"/>
          <w:bCs w:val="0"/>
          <w:caps w:val="0"/>
          <w:noProof/>
          <w:szCs w:val="22"/>
          <w:lang w:val="en-IN" w:eastAsia="en-IN"/>
        </w:rPr>
      </w:pPr>
      <w:hyperlink w:anchor="_Toc38246670" w:history="1">
        <w:r w:rsidR="006344D2" w:rsidRPr="009C382F">
          <w:rPr>
            <w:rStyle w:val="Hyperlink"/>
            <w:noProof/>
          </w:rPr>
          <w:t>2</w:t>
        </w:r>
        <w:r w:rsidR="006344D2">
          <w:rPr>
            <w:rFonts w:asciiTheme="minorHAnsi" w:eastAsiaTheme="minorEastAsia" w:hAnsiTheme="minorHAnsi"/>
            <w:b w:val="0"/>
            <w:bCs w:val="0"/>
            <w:caps w:val="0"/>
            <w:noProof/>
            <w:szCs w:val="22"/>
            <w:lang w:val="en-IN" w:eastAsia="en-IN"/>
          </w:rPr>
          <w:tab/>
        </w:r>
        <w:r w:rsidR="006344D2" w:rsidRPr="009C382F">
          <w:rPr>
            <w:rStyle w:val="Hyperlink"/>
            <w:noProof/>
          </w:rPr>
          <w:t>Guardian Profile</w:t>
        </w:r>
        <w:r w:rsidR="006344D2">
          <w:rPr>
            <w:noProof/>
            <w:webHidden/>
          </w:rPr>
          <w:tab/>
        </w:r>
        <w:r w:rsidR="006344D2">
          <w:rPr>
            <w:noProof/>
            <w:webHidden/>
          </w:rPr>
          <w:fldChar w:fldCharType="begin"/>
        </w:r>
        <w:r w:rsidR="006344D2">
          <w:rPr>
            <w:noProof/>
            <w:webHidden/>
          </w:rPr>
          <w:instrText xml:space="preserve"> PAGEREF _Toc38246670 \h </w:instrText>
        </w:r>
        <w:r w:rsidR="006344D2">
          <w:rPr>
            <w:noProof/>
            <w:webHidden/>
          </w:rPr>
        </w:r>
        <w:r w:rsidR="006344D2">
          <w:rPr>
            <w:noProof/>
            <w:webHidden/>
          </w:rPr>
          <w:fldChar w:fldCharType="separate"/>
        </w:r>
        <w:r w:rsidR="006344D2">
          <w:rPr>
            <w:noProof/>
            <w:webHidden/>
          </w:rPr>
          <w:t>56</w:t>
        </w:r>
        <w:r w:rsidR="006344D2">
          <w:rPr>
            <w:noProof/>
            <w:webHidden/>
          </w:rPr>
          <w:fldChar w:fldCharType="end"/>
        </w:r>
      </w:hyperlink>
    </w:p>
    <w:p w14:paraId="4F710A0E" w14:textId="38A8CCF6" w:rsidR="006344D2" w:rsidRDefault="00F9123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246671" w:history="1">
        <w:r w:rsidR="006344D2" w:rsidRPr="009C382F">
          <w:rPr>
            <w:rStyle w:val="Hyperlink"/>
            <w:noProof/>
          </w:rPr>
          <w:t>2.1</w:t>
        </w:r>
        <w:r w:rsidR="006344D2">
          <w:rPr>
            <w:rFonts w:asciiTheme="minorHAnsi" w:eastAsiaTheme="minorEastAsia" w:hAnsiTheme="minorHAnsi"/>
            <w:b w:val="0"/>
            <w:smallCaps w:val="0"/>
            <w:noProof/>
            <w:szCs w:val="22"/>
            <w:lang w:val="en-IN" w:eastAsia="en-IN"/>
          </w:rPr>
          <w:tab/>
        </w:r>
        <w:r w:rsidR="006344D2" w:rsidRPr="009C382F">
          <w:rPr>
            <w:rStyle w:val="Hyperlink"/>
            <w:noProof/>
          </w:rPr>
          <w:t>Guardian</w:t>
        </w:r>
        <w:r w:rsidR="006344D2" w:rsidRPr="009C382F">
          <w:rPr>
            <w:rStyle w:val="Hyperlink"/>
            <w:rFonts w:cs="Calibri"/>
            <w:noProof/>
          </w:rPr>
          <w:t>–Be a Guardian to the</w:t>
        </w:r>
        <w:r w:rsidR="006344D2" w:rsidRPr="009C382F">
          <w:rPr>
            <w:rStyle w:val="Hyperlink"/>
            <w:noProof/>
          </w:rPr>
          <w:t xml:space="preserve"> Individual that You Add</w:t>
        </w:r>
        <w:r w:rsidR="006344D2">
          <w:rPr>
            <w:noProof/>
            <w:webHidden/>
          </w:rPr>
          <w:tab/>
        </w:r>
        <w:r w:rsidR="006344D2">
          <w:rPr>
            <w:noProof/>
            <w:webHidden/>
          </w:rPr>
          <w:fldChar w:fldCharType="begin"/>
        </w:r>
        <w:r w:rsidR="006344D2">
          <w:rPr>
            <w:noProof/>
            <w:webHidden/>
          </w:rPr>
          <w:instrText xml:space="preserve"> PAGEREF _Toc38246671 \h </w:instrText>
        </w:r>
        <w:r w:rsidR="006344D2">
          <w:rPr>
            <w:noProof/>
            <w:webHidden/>
          </w:rPr>
        </w:r>
        <w:r w:rsidR="006344D2">
          <w:rPr>
            <w:noProof/>
            <w:webHidden/>
          </w:rPr>
          <w:fldChar w:fldCharType="separate"/>
        </w:r>
        <w:r w:rsidR="006344D2">
          <w:rPr>
            <w:noProof/>
            <w:webHidden/>
          </w:rPr>
          <w:t>58</w:t>
        </w:r>
        <w:r w:rsidR="006344D2">
          <w:rPr>
            <w:noProof/>
            <w:webHidden/>
          </w:rPr>
          <w:fldChar w:fldCharType="end"/>
        </w:r>
      </w:hyperlink>
    </w:p>
    <w:p w14:paraId="3E9B90BB" w14:textId="4972BA78" w:rsidR="006344D2" w:rsidRDefault="00F9123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246672" w:history="1">
        <w:r w:rsidR="006344D2" w:rsidRPr="009C382F">
          <w:rPr>
            <w:rStyle w:val="Hyperlink"/>
            <w:noProof/>
          </w:rPr>
          <w:t>2.2</w:t>
        </w:r>
        <w:r w:rsidR="006344D2">
          <w:rPr>
            <w:rFonts w:asciiTheme="minorHAnsi" w:eastAsiaTheme="minorEastAsia" w:hAnsiTheme="minorHAnsi"/>
            <w:b w:val="0"/>
            <w:smallCaps w:val="0"/>
            <w:noProof/>
            <w:szCs w:val="22"/>
            <w:lang w:val="en-IN" w:eastAsia="en-IN"/>
          </w:rPr>
          <w:tab/>
        </w:r>
        <w:r w:rsidR="006344D2" w:rsidRPr="009C382F">
          <w:rPr>
            <w:rStyle w:val="Hyperlink"/>
            <w:noProof/>
          </w:rPr>
          <w:t>Member–You are the Member Needing Services</w:t>
        </w:r>
        <w:r w:rsidR="006344D2">
          <w:rPr>
            <w:noProof/>
            <w:webHidden/>
          </w:rPr>
          <w:tab/>
        </w:r>
        <w:r w:rsidR="006344D2">
          <w:rPr>
            <w:noProof/>
            <w:webHidden/>
          </w:rPr>
          <w:fldChar w:fldCharType="begin"/>
        </w:r>
        <w:r w:rsidR="006344D2">
          <w:rPr>
            <w:noProof/>
            <w:webHidden/>
          </w:rPr>
          <w:instrText xml:space="preserve"> PAGEREF _Toc38246672 \h </w:instrText>
        </w:r>
        <w:r w:rsidR="006344D2">
          <w:rPr>
            <w:noProof/>
            <w:webHidden/>
          </w:rPr>
        </w:r>
        <w:r w:rsidR="006344D2">
          <w:rPr>
            <w:noProof/>
            <w:webHidden/>
          </w:rPr>
          <w:fldChar w:fldCharType="separate"/>
        </w:r>
        <w:r w:rsidR="006344D2">
          <w:rPr>
            <w:noProof/>
            <w:webHidden/>
          </w:rPr>
          <w:t>60</w:t>
        </w:r>
        <w:r w:rsidR="006344D2">
          <w:rPr>
            <w:noProof/>
            <w:webHidden/>
          </w:rPr>
          <w:fldChar w:fldCharType="end"/>
        </w:r>
      </w:hyperlink>
    </w:p>
    <w:p w14:paraId="710C2102" w14:textId="43036196" w:rsidR="006344D2" w:rsidRDefault="00F9123D">
      <w:pPr>
        <w:pStyle w:val="TOC1"/>
        <w:rPr>
          <w:rFonts w:asciiTheme="minorHAnsi" w:eastAsiaTheme="minorEastAsia" w:hAnsiTheme="minorHAnsi"/>
          <w:b w:val="0"/>
          <w:bCs w:val="0"/>
          <w:caps w:val="0"/>
          <w:noProof/>
          <w:szCs w:val="22"/>
          <w:lang w:val="en-IN" w:eastAsia="en-IN"/>
        </w:rPr>
      </w:pPr>
      <w:hyperlink w:anchor="_Toc38246673" w:history="1">
        <w:r w:rsidR="006344D2" w:rsidRPr="009C382F">
          <w:rPr>
            <w:rStyle w:val="Hyperlink"/>
            <w:noProof/>
          </w:rPr>
          <w:t>3</w:t>
        </w:r>
        <w:r w:rsidR="006344D2">
          <w:rPr>
            <w:rFonts w:asciiTheme="minorHAnsi" w:eastAsiaTheme="minorEastAsia" w:hAnsiTheme="minorHAnsi"/>
            <w:b w:val="0"/>
            <w:bCs w:val="0"/>
            <w:caps w:val="0"/>
            <w:noProof/>
            <w:szCs w:val="22"/>
            <w:lang w:val="en-IN" w:eastAsia="en-IN"/>
          </w:rPr>
          <w:tab/>
        </w:r>
        <w:r w:rsidR="006344D2" w:rsidRPr="009C382F">
          <w:rPr>
            <w:rStyle w:val="Hyperlink"/>
            <w:noProof/>
          </w:rPr>
          <w:t>Acting on Behalf of a Dependent Member</w:t>
        </w:r>
        <w:r w:rsidR="006344D2">
          <w:rPr>
            <w:noProof/>
            <w:webHidden/>
          </w:rPr>
          <w:tab/>
        </w:r>
        <w:r w:rsidR="006344D2">
          <w:rPr>
            <w:noProof/>
            <w:webHidden/>
          </w:rPr>
          <w:fldChar w:fldCharType="begin"/>
        </w:r>
        <w:r w:rsidR="006344D2">
          <w:rPr>
            <w:noProof/>
            <w:webHidden/>
          </w:rPr>
          <w:instrText xml:space="preserve"> PAGEREF _Toc38246673 \h </w:instrText>
        </w:r>
        <w:r w:rsidR="006344D2">
          <w:rPr>
            <w:noProof/>
            <w:webHidden/>
          </w:rPr>
        </w:r>
        <w:r w:rsidR="006344D2">
          <w:rPr>
            <w:noProof/>
            <w:webHidden/>
          </w:rPr>
          <w:fldChar w:fldCharType="separate"/>
        </w:r>
        <w:r w:rsidR="006344D2">
          <w:rPr>
            <w:noProof/>
            <w:webHidden/>
          </w:rPr>
          <w:t>61</w:t>
        </w:r>
        <w:r w:rsidR="006344D2">
          <w:rPr>
            <w:noProof/>
            <w:webHidden/>
          </w:rPr>
          <w:fldChar w:fldCharType="end"/>
        </w:r>
      </w:hyperlink>
    </w:p>
    <w:p w14:paraId="795B4A13" w14:textId="29CC3DAD" w:rsidR="006344D2" w:rsidRDefault="00F9123D">
      <w:pPr>
        <w:pStyle w:val="TOC1"/>
        <w:rPr>
          <w:rFonts w:asciiTheme="minorHAnsi" w:eastAsiaTheme="minorEastAsia" w:hAnsiTheme="minorHAnsi"/>
          <w:b w:val="0"/>
          <w:bCs w:val="0"/>
          <w:caps w:val="0"/>
          <w:noProof/>
          <w:szCs w:val="22"/>
          <w:lang w:val="en-IN" w:eastAsia="en-IN"/>
        </w:rPr>
      </w:pPr>
      <w:hyperlink w:anchor="_Toc38246674" w:history="1">
        <w:r w:rsidR="006344D2" w:rsidRPr="009C382F">
          <w:rPr>
            <w:rStyle w:val="Hyperlink"/>
            <w:noProof/>
            <w:lang w:val="en-IN"/>
          </w:rPr>
          <w:t>4</w:t>
        </w:r>
        <w:r w:rsidR="006344D2">
          <w:rPr>
            <w:rFonts w:asciiTheme="minorHAnsi" w:eastAsiaTheme="minorEastAsia" w:hAnsiTheme="minorHAnsi"/>
            <w:b w:val="0"/>
            <w:bCs w:val="0"/>
            <w:caps w:val="0"/>
            <w:noProof/>
            <w:szCs w:val="22"/>
            <w:lang w:val="en-IN" w:eastAsia="en-IN"/>
          </w:rPr>
          <w:tab/>
        </w:r>
        <w:r w:rsidR="006344D2" w:rsidRPr="009C382F">
          <w:rPr>
            <w:rStyle w:val="Hyperlink"/>
            <w:noProof/>
            <w:lang w:val="en-IN"/>
          </w:rPr>
          <w:t>Accounts of Inactive and Deceased Dependents</w:t>
        </w:r>
        <w:r w:rsidR="006344D2">
          <w:rPr>
            <w:noProof/>
            <w:webHidden/>
          </w:rPr>
          <w:tab/>
        </w:r>
        <w:r w:rsidR="006344D2">
          <w:rPr>
            <w:noProof/>
            <w:webHidden/>
          </w:rPr>
          <w:fldChar w:fldCharType="begin"/>
        </w:r>
        <w:r w:rsidR="006344D2">
          <w:rPr>
            <w:noProof/>
            <w:webHidden/>
          </w:rPr>
          <w:instrText xml:space="preserve"> PAGEREF _Toc38246674 \h </w:instrText>
        </w:r>
        <w:r w:rsidR="006344D2">
          <w:rPr>
            <w:noProof/>
            <w:webHidden/>
          </w:rPr>
        </w:r>
        <w:r w:rsidR="006344D2">
          <w:rPr>
            <w:noProof/>
            <w:webHidden/>
          </w:rPr>
          <w:fldChar w:fldCharType="separate"/>
        </w:r>
        <w:r w:rsidR="006344D2">
          <w:rPr>
            <w:noProof/>
            <w:webHidden/>
          </w:rPr>
          <w:t>62</w:t>
        </w:r>
        <w:r w:rsidR="006344D2">
          <w:rPr>
            <w:noProof/>
            <w:webHidden/>
          </w:rPr>
          <w:fldChar w:fldCharType="end"/>
        </w:r>
      </w:hyperlink>
    </w:p>
    <w:p w14:paraId="3E35C0F3" w14:textId="1824DC1C" w:rsidR="006344D2" w:rsidRDefault="00F9123D">
      <w:pPr>
        <w:pStyle w:val="TOC1"/>
        <w:rPr>
          <w:rFonts w:asciiTheme="minorHAnsi" w:eastAsiaTheme="minorEastAsia" w:hAnsiTheme="minorHAnsi"/>
          <w:b w:val="0"/>
          <w:bCs w:val="0"/>
          <w:caps w:val="0"/>
          <w:noProof/>
          <w:szCs w:val="22"/>
          <w:lang w:val="en-IN" w:eastAsia="en-IN"/>
        </w:rPr>
      </w:pPr>
      <w:hyperlink w:anchor="_Toc38246675" w:history="1">
        <w:r w:rsidR="006344D2" w:rsidRPr="009C382F">
          <w:rPr>
            <w:rStyle w:val="Hyperlink"/>
            <w:noProof/>
          </w:rPr>
          <w:t>Section III: Entity User</w:t>
        </w:r>
        <w:r w:rsidR="006344D2">
          <w:rPr>
            <w:noProof/>
            <w:webHidden/>
          </w:rPr>
          <w:tab/>
        </w:r>
        <w:r w:rsidR="006344D2">
          <w:rPr>
            <w:noProof/>
            <w:webHidden/>
          </w:rPr>
          <w:fldChar w:fldCharType="begin"/>
        </w:r>
        <w:r w:rsidR="006344D2">
          <w:rPr>
            <w:noProof/>
            <w:webHidden/>
          </w:rPr>
          <w:instrText xml:space="preserve"> PAGEREF _Toc38246675 \h </w:instrText>
        </w:r>
        <w:r w:rsidR="006344D2">
          <w:rPr>
            <w:noProof/>
            <w:webHidden/>
          </w:rPr>
        </w:r>
        <w:r w:rsidR="006344D2">
          <w:rPr>
            <w:noProof/>
            <w:webHidden/>
          </w:rPr>
          <w:fldChar w:fldCharType="separate"/>
        </w:r>
        <w:r w:rsidR="006344D2">
          <w:rPr>
            <w:noProof/>
            <w:webHidden/>
          </w:rPr>
          <w:t>64</w:t>
        </w:r>
        <w:r w:rsidR="006344D2">
          <w:rPr>
            <w:noProof/>
            <w:webHidden/>
          </w:rPr>
          <w:fldChar w:fldCharType="end"/>
        </w:r>
      </w:hyperlink>
    </w:p>
    <w:p w14:paraId="2F380278" w14:textId="298C8FBB" w:rsidR="006344D2" w:rsidRDefault="00F9123D">
      <w:pPr>
        <w:pStyle w:val="TOC1"/>
        <w:rPr>
          <w:rFonts w:asciiTheme="minorHAnsi" w:eastAsiaTheme="minorEastAsia" w:hAnsiTheme="minorHAnsi"/>
          <w:b w:val="0"/>
          <w:bCs w:val="0"/>
          <w:caps w:val="0"/>
          <w:noProof/>
          <w:szCs w:val="22"/>
          <w:lang w:val="en-IN" w:eastAsia="en-IN"/>
        </w:rPr>
      </w:pPr>
      <w:hyperlink w:anchor="_Toc38246676" w:history="1">
        <w:r w:rsidR="006344D2" w:rsidRPr="009C382F">
          <w:rPr>
            <w:rStyle w:val="Hyperlink"/>
            <w:noProof/>
          </w:rPr>
          <w:t>1</w:t>
        </w:r>
        <w:r w:rsidR="006344D2">
          <w:rPr>
            <w:rFonts w:asciiTheme="minorHAnsi" w:eastAsiaTheme="minorEastAsia" w:hAnsiTheme="minorHAnsi"/>
            <w:b w:val="0"/>
            <w:bCs w:val="0"/>
            <w:caps w:val="0"/>
            <w:noProof/>
            <w:szCs w:val="22"/>
            <w:lang w:val="en-IN" w:eastAsia="en-IN"/>
          </w:rPr>
          <w:tab/>
        </w:r>
        <w:r w:rsidR="006344D2" w:rsidRPr="009C382F">
          <w:rPr>
            <w:rStyle w:val="Hyperlink"/>
            <w:noProof/>
          </w:rPr>
          <w:t>Entity User Onboarding</w:t>
        </w:r>
        <w:r w:rsidR="006344D2">
          <w:rPr>
            <w:noProof/>
            <w:webHidden/>
          </w:rPr>
          <w:tab/>
        </w:r>
        <w:r w:rsidR="006344D2">
          <w:rPr>
            <w:noProof/>
            <w:webHidden/>
          </w:rPr>
          <w:fldChar w:fldCharType="begin"/>
        </w:r>
        <w:r w:rsidR="006344D2">
          <w:rPr>
            <w:noProof/>
            <w:webHidden/>
          </w:rPr>
          <w:instrText xml:space="preserve"> PAGEREF _Toc38246676 \h </w:instrText>
        </w:r>
        <w:r w:rsidR="006344D2">
          <w:rPr>
            <w:noProof/>
            <w:webHidden/>
          </w:rPr>
        </w:r>
        <w:r w:rsidR="006344D2">
          <w:rPr>
            <w:noProof/>
            <w:webHidden/>
          </w:rPr>
          <w:fldChar w:fldCharType="separate"/>
        </w:r>
        <w:r w:rsidR="006344D2">
          <w:rPr>
            <w:noProof/>
            <w:webHidden/>
          </w:rPr>
          <w:t>65</w:t>
        </w:r>
        <w:r w:rsidR="006344D2">
          <w:rPr>
            <w:noProof/>
            <w:webHidden/>
          </w:rPr>
          <w:fldChar w:fldCharType="end"/>
        </w:r>
      </w:hyperlink>
    </w:p>
    <w:p w14:paraId="12C3876B" w14:textId="09FB47F0" w:rsidR="006344D2" w:rsidRDefault="00F9123D">
      <w:pPr>
        <w:pStyle w:val="TOC1"/>
        <w:rPr>
          <w:rFonts w:asciiTheme="minorHAnsi" w:eastAsiaTheme="minorEastAsia" w:hAnsiTheme="minorHAnsi"/>
          <w:b w:val="0"/>
          <w:bCs w:val="0"/>
          <w:caps w:val="0"/>
          <w:noProof/>
          <w:szCs w:val="22"/>
          <w:lang w:val="en-IN" w:eastAsia="en-IN"/>
        </w:rPr>
      </w:pPr>
      <w:hyperlink w:anchor="_Toc38246677" w:history="1">
        <w:r w:rsidR="006344D2" w:rsidRPr="009C382F">
          <w:rPr>
            <w:rStyle w:val="Hyperlink"/>
            <w:noProof/>
          </w:rPr>
          <w:t>2</w:t>
        </w:r>
        <w:r w:rsidR="006344D2">
          <w:rPr>
            <w:rFonts w:asciiTheme="minorHAnsi" w:eastAsiaTheme="minorEastAsia" w:hAnsiTheme="minorHAnsi"/>
            <w:b w:val="0"/>
            <w:bCs w:val="0"/>
            <w:caps w:val="0"/>
            <w:noProof/>
            <w:szCs w:val="22"/>
            <w:lang w:val="en-IN" w:eastAsia="en-IN"/>
          </w:rPr>
          <w:tab/>
        </w:r>
        <w:r w:rsidR="006344D2" w:rsidRPr="009C382F">
          <w:rPr>
            <w:rStyle w:val="Hyperlink"/>
            <w:noProof/>
          </w:rPr>
          <w:t>Entity User Profile</w:t>
        </w:r>
        <w:r w:rsidR="006344D2">
          <w:rPr>
            <w:noProof/>
            <w:webHidden/>
          </w:rPr>
          <w:tab/>
        </w:r>
        <w:r w:rsidR="006344D2">
          <w:rPr>
            <w:noProof/>
            <w:webHidden/>
          </w:rPr>
          <w:fldChar w:fldCharType="begin"/>
        </w:r>
        <w:r w:rsidR="006344D2">
          <w:rPr>
            <w:noProof/>
            <w:webHidden/>
          </w:rPr>
          <w:instrText xml:space="preserve"> PAGEREF _Toc38246677 \h </w:instrText>
        </w:r>
        <w:r w:rsidR="006344D2">
          <w:rPr>
            <w:noProof/>
            <w:webHidden/>
          </w:rPr>
        </w:r>
        <w:r w:rsidR="006344D2">
          <w:rPr>
            <w:noProof/>
            <w:webHidden/>
          </w:rPr>
          <w:fldChar w:fldCharType="separate"/>
        </w:r>
        <w:r w:rsidR="006344D2">
          <w:rPr>
            <w:noProof/>
            <w:webHidden/>
          </w:rPr>
          <w:t>67</w:t>
        </w:r>
        <w:r w:rsidR="006344D2">
          <w:rPr>
            <w:noProof/>
            <w:webHidden/>
          </w:rPr>
          <w:fldChar w:fldCharType="end"/>
        </w:r>
      </w:hyperlink>
    </w:p>
    <w:p w14:paraId="722ED4D5" w14:textId="5D8CD9E9" w:rsidR="006344D2" w:rsidRDefault="00F9123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246678" w:history="1">
        <w:r w:rsidR="006344D2" w:rsidRPr="009C382F">
          <w:rPr>
            <w:rStyle w:val="Hyperlink"/>
            <w:noProof/>
          </w:rPr>
          <w:t>2.1</w:t>
        </w:r>
        <w:r w:rsidR="006344D2">
          <w:rPr>
            <w:rFonts w:asciiTheme="minorHAnsi" w:eastAsiaTheme="minorEastAsia" w:hAnsiTheme="minorHAnsi"/>
            <w:b w:val="0"/>
            <w:smallCaps w:val="0"/>
            <w:noProof/>
            <w:szCs w:val="22"/>
            <w:lang w:val="en-IN" w:eastAsia="en-IN"/>
          </w:rPr>
          <w:tab/>
        </w:r>
        <w:r w:rsidR="006344D2" w:rsidRPr="009C382F">
          <w:rPr>
            <w:rStyle w:val="Hyperlink"/>
            <w:noProof/>
          </w:rPr>
          <w:t>Update or Review Your Profile</w:t>
        </w:r>
        <w:r w:rsidR="006344D2">
          <w:rPr>
            <w:noProof/>
            <w:webHidden/>
          </w:rPr>
          <w:tab/>
        </w:r>
        <w:r w:rsidR="006344D2">
          <w:rPr>
            <w:noProof/>
            <w:webHidden/>
          </w:rPr>
          <w:fldChar w:fldCharType="begin"/>
        </w:r>
        <w:r w:rsidR="006344D2">
          <w:rPr>
            <w:noProof/>
            <w:webHidden/>
          </w:rPr>
          <w:instrText xml:space="preserve"> PAGEREF _Toc38246678 \h </w:instrText>
        </w:r>
        <w:r w:rsidR="006344D2">
          <w:rPr>
            <w:noProof/>
            <w:webHidden/>
          </w:rPr>
        </w:r>
        <w:r w:rsidR="006344D2">
          <w:rPr>
            <w:noProof/>
            <w:webHidden/>
          </w:rPr>
          <w:fldChar w:fldCharType="separate"/>
        </w:r>
        <w:r w:rsidR="006344D2">
          <w:rPr>
            <w:noProof/>
            <w:webHidden/>
          </w:rPr>
          <w:t>68</w:t>
        </w:r>
        <w:r w:rsidR="006344D2">
          <w:rPr>
            <w:noProof/>
            <w:webHidden/>
          </w:rPr>
          <w:fldChar w:fldCharType="end"/>
        </w:r>
      </w:hyperlink>
    </w:p>
    <w:p w14:paraId="09A7DBBB" w14:textId="7177A318" w:rsidR="006344D2" w:rsidRDefault="00F9123D">
      <w:pPr>
        <w:pStyle w:val="TOC1"/>
        <w:rPr>
          <w:rFonts w:asciiTheme="minorHAnsi" w:eastAsiaTheme="minorEastAsia" w:hAnsiTheme="minorHAnsi"/>
          <w:b w:val="0"/>
          <w:bCs w:val="0"/>
          <w:caps w:val="0"/>
          <w:noProof/>
          <w:szCs w:val="22"/>
          <w:lang w:val="en-IN" w:eastAsia="en-IN"/>
        </w:rPr>
      </w:pPr>
      <w:hyperlink w:anchor="_Toc38246679" w:history="1">
        <w:r w:rsidR="006344D2" w:rsidRPr="009C382F">
          <w:rPr>
            <w:rStyle w:val="Hyperlink"/>
            <w:noProof/>
          </w:rPr>
          <w:t>3</w:t>
        </w:r>
        <w:r w:rsidR="006344D2">
          <w:rPr>
            <w:rFonts w:asciiTheme="minorHAnsi" w:eastAsiaTheme="minorEastAsia" w:hAnsiTheme="minorHAnsi"/>
            <w:b w:val="0"/>
            <w:bCs w:val="0"/>
            <w:caps w:val="0"/>
            <w:noProof/>
            <w:szCs w:val="22"/>
            <w:lang w:val="en-IN" w:eastAsia="en-IN"/>
          </w:rPr>
          <w:tab/>
        </w:r>
        <w:r w:rsidR="006344D2" w:rsidRPr="009C382F">
          <w:rPr>
            <w:rStyle w:val="Hyperlink"/>
            <w:noProof/>
          </w:rPr>
          <w:t>Dashboard</w:t>
        </w:r>
        <w:r w:rsidR="006344D2">
          <w:rPr>
            <w:noProof/>
            <w:webHidden/>
          </w:rPr>
          <w:tab/>
        </w:r>
        <w:r w:rsidR="006344D2">
          <w:rPr>
            <w:noProof/>
            <w:webHidden/>
          </w:rPr>
          <w:fldChar w:fldCharType="begin"/>
        </w:r>
        <w:r w:rsidR="006344D2">
          <w:rPr>
            <w:noProof/>
            <w:webHidden/>
          </w:rPr>
          <w:instrText xml:space="preserve"> PAGEREF _Toc38246679 \h </w:instrText>
        </w:r>
        <w:r w:rsidR="006344D2">
          <w:rPr>
            <w:noProof/>
            <w:webHidden/>
          </w:rPr>
        </w:r>
        <w:r w:rsidR="006344D2">
          <w:rPr>
            <w:noProof/>
            <w:webHidden/>
          </w:rPr>
          <w:fldChar w:fldCharType="separate"/>
        </w:r>
        <w:r w:rsidR="006344D2">
          <w:rPr>
            <w:noProof/>
            <w:webHidden/>
          </w:rPr>
          <w:t>70</w:t>
        </w:r>
        <w:r w:rsidR="006344D2">
          <w:rPr>
            <w:noProof/>
            <w:webHidden/>
          </w:rPr>
          <w:fldChar w:fldCharType="end"/>
        </w:r>
      </w:hyperlink>
    </w:p>
    <w:p w14:paraId="07A53B3A" w14:textId="4C765990" w:rsidR="006344D2" w:rsidRDefault="00F9123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246680" w:history="1">
        <w:r w:rsidR="006344D2" w:rsidRPr="009C382F">
          <w:rPr>
            <w:rStyle w:val="Hyperlink"/>
            <w:noProof/>
          </w:rPr>
          <w:t>3.1</w:t>
        </w:r>
        <w:r w:rsidR="006344D2">
          <w:rPr>
            <w:rFonts w:asciiTheme="minorHAnsi" w:eastAsiaTheme="minorEastAsia" w:hAnsiTheme="minorHAnsi"/>
            <w:b w:val="0"/>
            <w:smallCaps w:val="0"/>
            <w:noProof/>
            <w:szCs w:val="22"/>
            <w:lang w:val="en-IN" w:eastAsia="en-IN"/>
          </w:rPr>
          <w:tab/>
        </w:r>
        <w:r w:rsidR="006344D2" w:rsidRPr="009C382F">
          <w:rPr>
            <w:rStyle w:val="Hyperlink"/>
            <w:noProof/>
          </w:rPr>
          <w:t>Individuals Tab</w:t>
        </w:r>
        <w:r w:rsidR="006344D2">
          <w:rPr>
            <w:noProof/>
            <w:webHidden/>
          </w:rPr>
          <w:tab/>
        </w:r>
        <w:r w:rsidR="006344D2">
          <w:rPr>
            <w:noProof/>
            <w:webHidden/>
          </w:rPr>
          <w:fldChar w:fldCharType="begin"/>
        </w:r>
        <w:r w:rsidR="006344D2">
          <w:rPr>
            <w:noProof/>
            <w:webHidden/>
          </w:rPr>
          <w:instrText xml:space="preserve"> PAGEREF _Toc38246680 \h </w:instrText>
        </w:r>
        <w:r w:rsidR="006344D2">
          <w:rPr>
            <w:noProof/>
            <w:webHidden/>
          </w:rPr>
        </w:r>
        <w:r w:rsidR="006344D2">
          <w:rPr>
            <w:noProof/>
            <w:webHidden/>
          </w:rPr>
          <w:fldChar w:fldCharType="separate"/>
        </w:r>
        <w:r w:rsidR="006344D2">
          <w:rPr>
            <w:noProof/>
            <w:webHidden/>
          </w:rPr>
          <w:t>70</w:t>
        </w:r>
        <w:r w:rsidR="006344D2">
          <w:rPr>
            <w:noProof/>
            <w:webHidden/>
          </w:rPr>
          <w:fldChar w:fldCharType="end"/>
        </w:r>
      </w:hyperlink>
    </w:p>
    <w:p w14:paraId="68DDCC93" w14:textId="6A533ED6" w:rsidR="006344D2" w:rsidRDefault="00F9123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246681" w:history="1">
        <w:r w:rsidR="006344D2" w:rsidRPr="009C382F">
          <w:rPr>
            <w:rStyle w:val="Hyperlink"/>
            <w:noProof/>
          </w:rPr>
          <w:t>3.1.1</w:t>
        </w:r>
        <w:r w:rsidR="006344D2">
          <w:rPr>
            <w:rFonts w:asciiTheme="minorHAnsi" w:eastAsiaTheme="minorEastAsia" w:hAnsiTheme="minorHAnsi"/>
            <w:b w:val="0"/>
            <w:iCs w:val="0"/>
            <w:smallCaps w:val="0"/>
            <w:noProof/>
            <w:sz w:val="22"/>
            <w:szCs w:val="22"/>
            <w:lang w:val="en-IN" w:eastAsia="en-IN"/>
          </w:rPr>
          <w:tab/>
        </w:r>
        <w:r w:rsidR="006344D2" w:rsidRPr="009C382F">
          <w:rPr>
            <w:rStyle w:val="Hyperlink"/>
            <w:noProof/>
          </w:rPr>
          <w:t>Individuals in Total in the Population</w:t>
        </w:r>
        <w:r w:rsidR="006344D2">
          <w:rPr>
            <w:noProof/>
            <w:webHidden/>
          </w:rPr>
          <w:tab/>
        </w:r>
        <w:r w:rsidR="006344D2">
          <w:rPr>
            <w:noProof/>
            <w:webHidden/>
          </w:rPr>
          <w:fldChar w:fldCharType="begin"/>
        </w:r>
        <w:r w:rsidR="006344D2">
          <w:rPr>
            <w:noProof/>
            <w:webHidden/>
          </w:rPr>
          <w:instrText xml:space="preserve"> PAGEREF _Toc38246681 \h </w:instrText>
        </w:r>
        <w:r w:rsidR="006344D2">
          <w:rPr>
            <w:noProof/>
            <w:webHidden/>
          </w:rPr>
        </w:r>
        <w:r w:rsidR="006344D2">
          <w:rPr>
            <w:noProof/>
            <w:webHidden/>
          </w:rPr>
          <w:fldChar w:fldCharType="separate"/>
        </w:r>
        <w:r w:rsidR="006344D2">
          <w:rPr>
            <w:noProof/>
            <w:webHidden/>
          </w:rPr>
          <w:t>70</w:t>
        </w:r>
        <w:r w:rsidR="006344D2">
          <w:rPr>
            <w:noProof/>
            <w:webHidden/>
          </w:rPr>
          <w:fldChar w:fldCharType="end"/>
        </w:r>
      </w:hyperlink>
    </w:p>
    <w:p w14:paraId="1FFE1F90" w14:textId="13EFF9D6" w:rsidR="006344D2" w:rsidRPr="006344D2" w:rsidRDefault="00F9123D" w:rsidP="006344D2">
      <w:pPr>
        <w:pStyle w:val="TOC4"/>
        <w:rPr>
          <w:rFonts w:eastAsiaTheme="minorEastAsia"/>
          <w:sz w:val="22"/>
          <w:szCs w:val="22"/>
          <w:lang w:val="en-IN" w:eastAsia="en-IN"/>
        </w:rPr>
      </w:pPr>
      <w:hyperlink w:anchor="_Toc38246682" w:history="1">
        <w:r w:rsidR="006344D2" w:rsidRPr="006344D2">
          <w:rPr>
            <w:rStyle w:val="Hyperlink"/>
          </w:rPr>
          <w:t>3.1.1.1</w:t>
        </w:r>
        <w:r w:rsidR="006344D2" w:rsidRPr="006344D2">
          <w:rPr>
            <w:rFonts w:eastAsiaTheme="minorEastAsia"/>
            <w:sz w:val="22"/>
            <w:szCs w:val="22"/>
            <w:lang w:val="en-IN" w:eastAsia="en-IN"/>
          </w:rPr>
          <w:tab/>
        </w:r>
        <w:r w:rsidR="006344D2" w:rsidRPr="006344D2">
          <w:rPr>
            <w:rStyle w:val="Hyperlink"/>
          </w:rPr>
          <w:t>Processing the Visit on Behalf of the Entity Service Provider</w:t>
        </w:r>
        <w:r w:rsidR="006344D2" w:rsidRPr="006344D2">
          <w:rPr>
            <w:webHidden/>
          </w:rPr>
          <w:tab/>
        </w:r>
        <w:r w:rsidR="006344D2" w:rsidRPr="006344D2">
          <w:rPr>
            <w:webHidden/>
          </w:rPr>
          <w:fldChar w:fldCharType="begin"/>
        </w:r>
        <w:r w:rsidR="006344D2" w:rsidRPr="006344D2">
          <w:rPr>
            <w:webHidden/>
          </w:rPr>
          <w:instrText xml:space="preserve"> PAGEREF _Toc38246682 \h </w:instrText>
        </w:r>
        <w:r w:rsidR="006344D2" w:rsidRPr="006344D2">
          <w:rPr>
            <w:webHidden/>
          </w:rPr>
        </w:r>
        <w:r w:rsidR="006344D2" w:rsidRPr="006344D2">
          <w:rPr>
            <w:webHidden/>
          </w:rPr>
          <w:fldChar w:fldCharType="separate"/>
        </w:r>
        <w:r w:rsidR="006344D2" w:rsidRPr="006344D2">
          <w:rPr>
            <w:webHidden/>
          </w:rPr>
          <w:t>71</w:t>
        </w:r>
        <w:r w:rsidR="006344D2" w:rsidRPr="006344D2">
          <w:rPr>
            <w:webHidden/>
          </w:rPr>
          <w:fldChar w:fldCharType="end"/>
        </w:r>
      </w:hyperlink>
    </w:p>
    <w:p w14:paraId="730D89F6" w14:textId="037C2EF4" w:rsidR="006344D2" w:rsidRDefault="00F9123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246683" w:history="1">
        <w:r w:rsidR="006344D2" w:rsidRPr="009C382F">
          <w:rPr>
            <w:rStyle w:val="Hyperlink"/>
            <w:noProof/>
          </w:rPr>
          <w:t>3.1.2</w:t>
        </w:r>
        <w:r w:rsidR="006344D2">
          <w:rPr>
            <w:rFonts w:asciiTheme="minorHAnsi" w:eastAsiaTheme="minorEastAsia" w:hAnsiTheme="minorHAnsi"/>
            <w:b w:val="0"/>
            <w:iCs w:val="0"/>
            <w:smallCaps w:val="0"/>
            <w:noProof/>
            <w:sz w:val="22"/>
            <w:szCs w:val="22"/>
            <w:lang w:val="en-IN" w:eastAsia="en-IN"/>
          </w:rPr>
          <w:tab/>
        </w:r>
        <w:r w:rsidR="006344D2" w:rsidRPr="009C382F">
          <w:rPr>
            <w:rStyle w:val="Hyperlink"/>
            <w:noProof/>
          </w:rPr>
          <w:t>Individual with Feedback Alerts</w:t>
        </w:r>
        <w:r w:rsidR="006344D2">
          <w:rPr>
            <w:noProof/>
            <w:webHidden/>
          </w:rPr>
          <w:tab/>
        </w:r>
        <w:r w:rsidR="006344D2">
          <w:rPr>
            <w:noProof/>
            <w:webHidden/>
          </w:rPr>
          <w:fldChar w:fldCharType="begin"/>
        </w:r>
        <w:r w:rsidR="006344D2">
          <w:rPr>
            <w:noProof/>
            <w:webHidden/>
          </w:rPr>
          <w:instrText xml:space="preserve"> PAGEREF _Toc38246683 \h </w:instrText>
        </w:r>
        <w:r w:rsidR="006344D2">
          <w:rPr>
            <w:noProof/>
            <w:webHidden/>
          </w:rPr>
        </w:r>
        <w:r w:rsidR="006344D2">
          <w:rPr>
            <w:noProof/>
            <w:webHidden/>
          </w:rPr>
          <w:fldChar w:fldCharType="separate"/>
        </w:r>
        <w:r w:rsidR="006344D2">
          <w:rPr>
            <w:noProof/>
            <w:webHidden/>
          </w:rPr>
          <w:t>72</w:t>
        </w:r>
        <w:r w:rsidR="006344D2">
          <w:rPr>
            <w:noProof/>
            <w:webHidden/>
          </w:rPr>
          <w:fldChar w:fldCharType="end"/>
        </w:r>
      </w:hyperlink>
    </w:p>
    <w:p w14:paraId="69729A7A" w14:textId="6AF97EC0" w:rsidR="006344D2" w:rsidRDefault="00F9123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246684" w:history="1">
        <w:r w:rsidR="006344D2" w:rsidRPr="009C382F">
          <w:rPr>
            <w:rStyle w:val="Hyperlink"/>
            <w:noProof/>
          </w:rPr>
          <w:t>3.1.3</w:t>
        </w:r>
        <w:r w:rsidR="006344D2">
          <w:rPr>
            <w:rFonts w:asciiTheme="minorHAnsi" w:eastAsiaTheme="minorEastAsia" w:hAnsiTheme="minorHAnsi"/>
            <w:b w:val="0"/>
            <w:iCs w:val="0"/>
            <w:smallCaps w:val="0"/>
            <w:noProof/>
            <w:sz w:val="22"/>
            <w:szCs w:val="22"/>
            <w:lang w:val="en-IN" w:eastAsia="en-IN"/>
          </w:rPr>
          <w:tab/>
        </w:r>
        <w:r w:rsidR="006344D2" w:rsidRPr="009C382F">
          <w:rPr>
            <w:rStyle w:val="Hyperlink"/>
            <w:noProof/>
          </w:rPr>
          <w:t>Individuals with Visits in the Period</w:t>
        </w:r>
        <w:r w:rsidR="006344D2">
          <w:rPr>
            <w:noProof/>
            <w:webHidden/>
          </w:rPr>
          <w:tab/>
        </w:r>
        <w:r w:rsidR="006344D2">
          <w:rPr>
            <w:noProof/>
            <w:webHidden/>
          </w:rPr>
          <w:fldChar w:fldCharType="begin"/>
        </w:r>
        <w:r w:rsidR="006344D2">
          <w:rPr>
            <w:noProof/>
            <w:webHidden/>
          </w:rPr>
          <w:instrText xml:space="preserve"> PAGEREF _Toc38246684 \h </w:instrText>
        </w:r>
        <w:r w:rsidR="006344D2">
          <w:rPr>
            <w:noProof/>
            <w:webHidden/>
          </w:rPr>
        </w:r>
        <w:r w:rsidR="006344D2">
          <w:rPr>
            <w:noProof/>
            <w:webHidden/>
          </w:rPr>
          <w:fldChar w:fldCharType="separate"/>
        </w:r>
        <w:r w:rsidR="006344D2">
          <w:rPr>
            <w:noProof/>
            <w:webHidden/>
          </w:rPr>
          <w:t>72</w:t>
        </w:r>
        <w:r w:rsidR="006344D2">
          <w:rPr>
            <w:noProof/>
            <w:webHidden/>
          </w:rPr>
          <w:fldChar w:fldCharType="end"/>
        </w:r>
      </w:hyperlink>
    </w:p>
    <w:p w14:paraId="6C9D1AC0" w14:textId="32679F01" w:rsidR="006344D2" w:rsidRDefault="00F9123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246685" w:history="1">
        <w:r w:rsidR="006344D2" w:rsidRPr="009C382F">
          <w:rPr>
            <w:rStyle w:val="Hyperlink"/>
            <w:noProof/>
          </w:rPr>
          <w:t>3.2</w:t>
        </w:r>
        <w:r w:rsidR="006344D2">
          <w:rPr>
            <w:rFonts w:asciiTheme="minorHAnsi" w:eastAsiaTheme="minorEastAsia" w:hAnsiTheme="minorHAnsi"/>
            <w:b w:val="0"/>
            <w:smallCaps w:val="0"/>
            <w:noProof/>
            <w:szCs w:val="22"/>
            <w:lang w:val="en-IN" w:eastAsia="en-IN"/>
          </w:rPr>
          <w:tab/>
        </w:r>
        <w:r w:rsidR="006344D2" w:rsidRPr="009C382F">
          <w:rPr>
            <w:rStyle w:val="Hyperlink"/>
            <w:noProof/>
          </w:rPr>
          <w:t>Service Providers Tab</w:t>
        </w:r>
        <w:r w:rsidR="006344D2">
          <w:rPr>
            <w:noProof/>
            <w:webHidden/>
          </w:rPr>
          <w:tab/>
        </w:r>
        <w:r w:rsidR="006344D2">
          <w:rPr>
            <w:noProof/>
            <w:webHidden/>
          </w:rPr>
          <w:fldChar w:fldCharType="begin"/>
        </w:r>
        <w:r w:rsidR="006344D2">
          <w:rPr>
            <w:noProof/>
            <w:webHidden/>
          </w:rPr>
          <w:instrText xml:space="preserve"> PAGEREF _Toc38246685 \h </w:instrText>
        </w:r>
        <w:r w:rsidR="006344D2">
          <w:rPr>
            <w:noProof/>
            <w:webHidden/>
          </w:rPr>
        </w:r>
        <w:r w:rsidR="006344D2">
          <w:rPr>
            <w:noProof/>
            <w:webHidden/>
          </w:rPr>
          <w:fldChar w:fldCharType="separate"/>
        </w:r>
        <w:r w:rsidR="006344D2">
          <w:rPr>
            <w:noProof/>
            <w:webHidden/>
          </w:rPr>
          <w:t>73</w:t>
        </w:r>
        <w:r w:rsidR="006344D2">
          <w:rPr>
            <w:noProof/>
            <w:webHidden/>
          </w:rPr>
          <w:fldChar w:fldCharType="end"/>
        </w:r>
      </w:hyperlink>
    </w:p>
    <w:p w14:paraId="62182F2F" w14:textId="39B48B33" w:rsidR="006344D2" w:rsidRDefault="00F9123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246686" w:history="1">
        <w:r w:rsidR="006344D2" w:rsidRPr="009C382F">
          <w:rPr>
            <w:rStyle w:val="Hyperlink"/>
            <w:noProof/>
          </w:rPr>
          <w:t>3.2.1</w:t>
        </w:r>
        <w:r w:rsidR="006344D2">
          <w:rPr>
            <w:rFonts w:asciiTheme="minorHAnsi" w:eastAsiaTheme="minorEastAsia" w:hAnsiTheme="minorHAnsi"/>
            <w:b w:val="0"/>
            <w:iCs w:val="0"/>
            <w:smallCaps w:val="0"/>
            <w:noProof/>
            <w:sz w:val="22"/>
            <w:szCs w:val="22"/>
            <w:lang w:val="en-IN" w:eastAsia="en-IN"/>
          </w:rPr>
          <w:tab/>
        </w:r>
        <w:r w:rsidR="006344D2" w:rsidRPr="009C382F">
          <w:rPr>
            <w:rStyle w:val="Hyperlink"/>
            <w:noProof/>
          </w:rPr>
          <w:t>Providers in Total in the Population</w:t>
        </w:r>
        <w:r w:rsidR="006344D2">
          <w:rPr>
            <w:noProof/>
            <w:webHidden/>
          </w:rPr>
          <w:tab/>
        </w:r>
        <w:r w:rsidR="006344D2">
          <w:rPr>
            <w:noProof/>
            <w:webHidden/>
          </w:rPr>
          <w:fldChar w:fldCharType="begin"/>
        </w:r>
        <w:r w:rsidR="006344D2">
          <w:rPr>
            <w:noProof/>
            <w:webHidden/>
          </w:rPr>
          <w:instrText xml:space="preserve"> PAGEREF _Toc38246686 \h </w:instrText>
        </w:r>
        <w:r w:rsidR="006344D2">
          <w:rPr>
            <w:noProof/>
            <w:webHidden/>
          </w:rPr>
        </w:r>
        <w:r w:rsidR="006344D2">
          <w:rPr>
            <w:noProof/>
            <w:webHidden/>
          </w:rPr>
          <w:fldChar w:fldCharType="separate"/>
        </w:r>
        <w:r w:rsidR="006344D2">
          <w:rPr>
            <w:noProof/>
            <w:webHidden/>
          </w:rPr>
          <w:t>73</w:t>
        </w:r>
        <w:r w:rsidR="006344D2">
          <w:rPr>
            <w:noProof/>
            <w:webHidden/>
          </w:rPr>
          <w:fldChar w:fldCharType="end"/>
        </w:r>
      </w:hyperlink>
    </w:p>
    <w:p w14:paraId="54D70C98" w14:textId="78D2C45C" w:rsidR="006344D2" w:rsidRDefault="00F9123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246687" w:history="1">
        <w:r w:rsidR="006344D2" w:rsidRPr="009C382F">
          <w:rPr>
            <w:rStyle w:val="Hyperlink"/>
            <w:noProof/>
          </w:rPr>
          <w:t>3.2.2</w:t>
        </w:r>
        <w:r w:rsidR="006344D2">
          <w:rPr>
            <w:rFonts w:asciiTheme="minorHAnsi" w:eastAsiaTheme="minorEastAsia" w:hAnsiTheme="minorHAnsi"/>
            <w:b w:val="0"/>
            <w:iCs w:val="0"/>
            <w:smallCaps w:val="0"/>
            <w:noProof/>
            <w:sz w:val="22"/>
            <w:szCs w:val="22"/>
            <w:lang w:val="en-IN" w:eastAsia="en-IN"/>
          </w:rPr>
          <w:tab/>
        </w:r>
        <w:r w:rsidR="006344D2" w:rsidRPr="009C382F">
          <w:rPr>
            <w:rStyle w:val="Hyperlink"/>
            <w:noProof/>
          </w:rPr>
          <w:t>Providers with Feedback Alerts</w:t>
        </w:r>
        <w:r w:rsidR="006344D2">
          <w:rPr>
            <w:noProof/>
            <w:webHidden/>
          </w:rPr>
          <w:tab/>
        </w:r>
        <w:r w:rsidR="006344D2">
          <w:rPr>
            <w:noProof/>
            <w:webHidden/>
          </w:rPr>
          <w:fldChar w:fldCharType="begin"/>
        </w:r>
        <w:r w:rsidR="006344D2">
          <w:rPr>
            <w:noProof/>
            <w:webHidden/>
          </w:rPr>
          <w:instrText xml:space="preserve"> PAGEREF _Toc38246687 \h </w:instrText>
        </w:r>
        <w:r w:rsidR="006344D2">
          <w:rPr>
            <w:noProof/>
            <w:webHidden/>
          </w:rPr>
        </w:r>
        <w:r w:rsidR="006344D2">
          <w:rPr>
            <w:noProof/>
            <w:webHidden/>
          </w:rPr>
          <w:fldChar w:fldCharType="separate"/>
        </w:r>
        <w:r w:rsidR="006344D2">
          <w:rPr>
            <w:noProof/>
            <w:webHidden/>
          </w:rPr>
          <w:t>74</w:t>
        </w:r>
        <w:r w:rsidR="006344D2">
          <w:rPr>
            <w:noProof/>
            <w:webHidden/>
          </w:rPr>
          <w:fldChar w:fldCharType="end"/>
        </w:r>
      </w:hyperlink>
    </w:p>
    <w:p w14:paraId="590AF9FC" w14:textId="7EDD6B03" w:rsidR="006344D2" w:rsidRDefault="00F9123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246688" w:history="1">
        <w:r w:rsidR="006344D2" w:rsidRPr="009C382F">
          <w:rPr>
            <w:rStyle w:val="Hyperlink"/>
            <w:noProof/>
          </w:rPr>
          <w:t>3.2.3</w:t>
        </w:r>
        <w:r w:rsidR="006344D2">
          <w:rPr>
            <w:rFonts w:asciiTheme="minorHAnsi" w:eastAsiaTheme="minorEastAsia" w:hAnsiTheme="minorHAnsi"/>
            <w:b w:val="0"/>
            <w:iCs w:val="0"/>
            <w:smallCaps w:val="0"/>
            <w:noProof/>
            <w:sz w:val="22"/>
            <w:szCs w:val="22"/>
            <w:lang w:val="en-IN" w:eastAsia="en-IN"/>
          </w:rPr>
          <w:tab/>
        </w:r>
        <w:r w:rsidR="006344D2" w:rsidRPr="009C382F">
          <w:rPr>
            <w:rStyle w:val="Hyperlink"/>
            <w:noProof/>
          </w:rPr>
          <w:t>Providers with Visits in the Period</w:t>
        </w:r>
        <w:r w:rsidR="006344D2">
          <w:rPr>
            <w:noProof/>
            <w:webHidden/>
          </w:rPr>
          <w:tab/>
        </w:r>
        <w:r w:rsidR="006344D2">
          <w:rPr>
            <w:noProof/>
            <w:webHidden/>
          </w:rPr>
          <w:fldChar w:fldCharType="begin"/>
        </w:r>
        <w:r w:rsidR="006344D2">
          <w:rPr>
            <w:noProof/>
            <w:webHidden/>
          </w:rPr>
          <w:instrText xml:space="preserve"> PAGEREF _Toc38246688 \h </w:instrText>
        </w:r>
        <w:r w:rsidR="006344D2">
          <w:rPr>
            <w:noProof/>
            <w:webHidden/>
          </w:rPr>
        </w:r>
        <w:r w:rsidR="006344D2">
          <w:rPr>
            <w:noProof/>
            <w:webHidden/>
          </w:rPr>
          <w:fldChar w:fldCharType="separate"/>
        </w:r>
        <w:r w:rsidR="006344D2">
          <w:rPr>
            <w:noProof/>
            <w:webHidden/>
          </w:rPr>
          <w:t>75</w:t>
        </w:r>
        <w:r w:rsidR="006344D2">
          <w:rPr>
            <w:noProof/>
            <w:webHidden/>
          </w:rPr>
          <w:fldChar w:fldCharType="end"/>
        </w:r>
      </w:hyperlink>
    </w:p>
    <w:p w14:paraId="15251F6D" w14:textId="31034BE7" w:rsidR="006344D2" w:rsidRDefault="00F9123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246689" w:history="1">
        <w:r w:rsidR="006344D2" w:rsidRPr="009C382F">
          <w:rPr>
            <w:rStyle w:val="Hyperlink"/>
            <w:noProof/>
          </w:rPr>
          <w:t>3.2.4</w:t>
        </w:r>
        <w:r w:rsidR="006344D2">
          <w:rPr>
            <w:rFonts w:asciiTheme="minorHAnsi" w:eastAsiaTheme="minorEastAsia" w:hAnsiTheme="minorHAnsi"/>
            <w:b w:val="0"/>
            <w:iCs w:val="0"/>
            <w:smallCaps w:val="0"/>
            <w:noProof/>
            <w:sz w:val="22"/>
            <w:szCs w:val="22"/>
            <w:lang w:val="en-IN" w:eastAsia="en-IN"/>
          </w:rPr>
          <w:tab/>
        </w:r>
        <w:r w:rsidR="006344D2" w:rsidRPr="009C382F">
          <w:rPr>
            <w:rStyle w:val="Hyperlink"/>
            <w:noProof/>
          </w:rPr>
          <w:t>Providers with Low Ratings</w:t>
        </w:r>
        <w:r w:rsidR="006344D2">
          <w:rPr>
            <w:noProof/>
            <w:webHidden/>
          </w:rPr>
          <w:tab/>
        </w:r>
        <w:r w:rsidR="006344D2">
          <w:rPr>
            <w:noProof/>
            <w:webHidden/>
          </w:rPr>
          <w:fldChar w:fldCharType="begin"/>
        </w:r>
        <w:r w:rsidR="006344D2">
          <w:rPr>
            <w:noProof/>
            <w:webHidden/>
          </w:rPr>
          <w:instrText xml:space="preserve"> PAGEREF _Toc38246689 \h </w:instrText>
        </w:r>
        <w:r w:rsidR="006344D2">
          <w:rPr>
            <w:noProof/>
            <w:webHidden/>
          </w:rPr>
        </w:r>
        <w:r w:rsidR="006344D2">
          <w:rPr>
            <w:noProof/>
            <w:webHidden/>
          </w:rPr>
          <w:fldChar w:fldCharType="separate"/>
        </w:r>
        <w:r w:rsidR="006344D2">
          <w:rPr>
            <w:noProof/>
            <w:webHidden/>
          </w:rPr>
          <w:t>76</w:t>
        </w:r>
        <w:r w:rsidR="006344D2">
          <w:rPr>
            <w:noProof/>
            <w:webHidden/>
          </w:rPr>
          <w:fldChar w:fldCharType="end"/>
        </w:r>
      </w:hyperlink>
    </w:p>
    <w:p w14:paraId="4C335B22" w14:textId="5D966BB2" w:rsidR="006344D2" w:rsidRDefault="00F9123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246690" w:history="1">
        <w:r w:rsidR="006344D2" w:rsidRPr="009C382F">
          <w:rPr>
            <w:rStyle w:val="Hyperlink"/>
            <w:noProof/>
          </w:rPr>
          <w:t>3.2.5</w:t>
        </w:r>
        <w:r w:rsidR="006344D2">
          <w:rPr>
            <w:rFonts w:asciiTheme="minorHAnsi" w:eastAsiaTheme="minorEastAsia" w:hAnsiTheme="minorHAnsi"/>
            <w:b w:val="0"/>
            <w:iCs w:val="0"/>
            <w:smallCaps w:val="0"/>
            <w:noProof/>
            <w:sz w:val="22"/>
            <w:szCs w:val="22"/>
            <w:lang w:val="en-IN" w:eastAsia="en-IN"/>
          </w:rPr>
          <w:tab/>
        </w:r>
        <w:r w:rsidR="006344D2" w:rsidRPr="009C382F">
          <w:rPr>
            <w:rStyle w:val="Hyperlink"/>
            <w:noProof/>
          </w:rPr>
          <w:t>Providers with Low Task Completion</w:t>
        </w:r>
        <w:r w:rsidR="006344D2">
          <w:rPr>
            <w:noProof/>
            <w:webHidden/>
          </w:rPr>
          <w:tab/>
        </w:r>
        <w:r w:rsidR="006344D2">
          <w:rPr>
            <w:noProof/>
            <w:webHidden/>
          </w:rPr>
          <w:fldChar w:fldCharType="begin"/>
        </w:r>
        <w:r w:rsidR="006344D2">
          <w:rPr>
            <w:noProof/>
            <w:webHidden/>
          </w:rPr>
          <w:instrText xml:space="preserve"> PAGEREF _Toc38246690 \h </w:instrText>
        </w:r>
        <w:r w:rsidR="006344D2">
          <w:rPr>
            <w:noProof/>
            <w:webHidden/>
          </w:rPr>
        </w:r>
        <w:r w:rsidR="006344D2">
          <w:rPr>
            <w:noProof/>
            <w:webHidden/>
          </w:rPr>
          <w:fldChar w:fldCharType="separate"/>
        </w:r>
        <w:r w:rsidR="006344D2">
          <w:rPr>
            <w:noProof/>
            <w:webHidden/>
          </w:rPr>
          <w:t>76</w:t>
        </w:r>
        <w:r w:rsidR="006344D2">
          <w:rPr>
            <w:noProof/>
            <w:webHidden/>
          </w:rPr>
          <w:fldChar w:fldCharType="end"/>
        </w:r>
      </w:hyperlink>
    </w:p>
    <w:p w14:paraId="693C0C94" w14:textId="6C9A3EC5" w:rsidR="006344D2" w:rsidRDefault="00F9123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246691" w:history="1">
        <w:r w:rsidR="006344D2" w:rsidRPr="009C382F">
          <w:rPr>
            <w:rStyle w:val="Hyperlink"/>
            <w:noProof/>
          </w:rPr>
          <w:t>3.3</w:t>
        </w:r>
        <w:r w:rsidR="006344D2">
          <w:rPr>
            <w:rFonts w:asciiTheme="minorHAnsi" w:eastAsiaTheme="minorEastAsia" w:hAnsiTheme="minorHAnsi"/>
            <w:b w:val="0"/>
            <w:smallCaps w:val="0"/>
            <w:noProof/>
            <w:szCs w:val="22"/>
            <w:lang w:val="en-IN" w:eastAsia="en-IN"/>
          </w:rPr>
          <w:tab/>
        </w:r>
        <w:r w:rsidR="006344D2" w:rsidRPr="009C382F">
          <w:rPr>
            <w:rStyle w:val="Hyperlink"/>
            <w:noProof/>
          </w:rPr>
          <w:t>Service Requests Tab</w:t>
        </w:r>
        <w:r w:rsidR="006344D2">
          <w:rPr>
            <w:noProof/>
            <w:webHidden/>
          </w:rPr>
          <w:tab/>
        </w:r>
        <w:r w:rsidR="006344D2">
          <w:rPr>
            <w:noProof/>
            <w:webHidden/>
          </w:rPr>
          <w:fldChar w:fldCharType="begin"/>
        </w:r>
        <w:r w:rsidR="006344D2">
          <w:rPr>
            <w:noProof/>
            <w:webHidden/>
          </w:rPr>
          <w:instrText xml:space="preserve"> PAGEREF _Toc38246691 \h </w:instrText>
        </w:r>
        <w:r w:rsidR="006344D2">
          <w:rPr>
            <w:noProof/>
            <w:webHidden/>
          </w:rPr>
        </w:r>
        <w:r w:rsidR="006344D2">
          <w:rPr>
            <w:noProof/>
            <w:webHidden/>
          </w:rPr>
          <w:fldChar w:fldCharType="separate"/>
        </w:r>
        <w:r w:rsidR="006344D2">
          <w:rPr>
            <w:noProof/>
            <w:webHidden/>
          </w:rPr>
          <w:t>77</w:t>
        </w:r>
        <w:r w:rsidR="006344D2">
          <w:rPr>
            <w:noProof/>
            <w:webHidden/>
          </w:rPr>
          <w:fldChar w:fldCharType="end"/>
        </w:r>
      </w:hyperlink>
    </w:p>
    <w:p w14:paraId="3FBB72D1" w14:textId="54D6B813" w:rsidR="006344D2" w:rsidRDefault="00F9123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246692" w:history="1">
        <w:r w:rsidR="006344D2" w:rsidRPr="009C382F">
          <w:rPr>
            <w:rStyle w:val="Hyperlink"/>
            <w:noProof/>
          </w:rPr>
          <w:t>3.3.1</w:t>
        </w:r>
        <w:r w:rsidR="006344D2">
          <w:rPr>
            <w:rFonts w:asciiTheme="minorHAnsi" w:eastAsiaTheme="minorEastAsia" w:hAnsiTheme="minorHAnsi"/>
            <w:b w:val="0"/>
            <w:iCs w:val="0"/>
            <w:smallCaps w:val="0"/>
            <w:noProof/>
            <w:sz w:val="22"/>
            <w:szCs w:val="22"/>
            <w:lang w:val="en-IN" w:eastAsia="en-IN"/>
          </w:rPr>
          <w:tab/>
        </w:r>
        <w:r w:rsidR="006344D2" w:rsidRPr="009C382F">
          <w:rPr>
            <w:rStyle w:val="Hyperlink"/>
            <w:noProof/>
          </w:rPr>
          <w:t>Requests in Total in The Population</w:t>
        </w:r>
        <w:r w:rsidR="006344D2">
          <w:rPr>
            <w:noProof/>
            <w:webHidden/>
          </w:rPr>
          <w:tab/>
        </w:r>
        <w:r w:rsidR="006344D2">
          <w:rPr>
            <w:noProof/>
            <w:webHidden/>
          </w:rPr>
          <w:fldChar w:fldCharType="begin"/>
        </w:r>
        <w:r w:rsidR="006344D2">
          <w:rPr>
            <w:noProof/>
            <w:webHidden/>
          </w:rPr>
          <w:instrText xml:space="preserve"> PAGEREF _Toc38246692 \h </w:instrText>
        </w:r>
        <w:r w:rsidR="006344D2">
          <w:rPr>
            <w:noProof/>
            <w:webHidden/>
          </w:rPr>
        </w:r>
        <w:r w:rsidR="006344D2">
          <w:rPr>
            <w:noProof/>
            <w:webHidden/>
          </w:rPr>
          <w:fldChar w:fldCharType="separate"/>
        </w:r>
        <w:r w:rsidR="006344D2">
          <w:rPr>
            <w:noProof/>
            <w:webHidden/>
          </w:rPr>
          <w:t>77</w:t>
        </w:r>
        <w:r w:rsidR="006344D2">
          <w:rPr>
            <w:noProof/>
            <w:webHidden/>
          </w:rPr>
          <w:fldChar w:fldCharType="end"/>
        </w:r>
      </w:hyperlink>
    </w:p>
    <w:p w14:paraId="153088BB" w14:textId="5F774661" w:rsidR="006344D2" w:rsidRDefault="00F9123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246693" w:history="1">
        <w:r w:rsidR="006344D2" w:rsidRPr="009C382F">
          <w:rPr>
            <w:rStyle w:val="Hyperlink"/>
            <w:noProof/>
          </w:rPr>
          <w:t>3.3.2</w:t>
        </w:r>
        <w:r w:rsidR="006344D2">
          <w:rPr>
            <w:rFonts w:asciiTheme="minorHAnsi" w:eastAsiaTheme="minorEastAsia" w:hAnsiTheme="minorHAnsi"/>
            <w:b w:val="0"/>
            <w:iCs w:val="0"/>
            <w:smallCaps w:val="0"/>
            <w:noProof/>
            <w:sz w:val="22"/>
            <w:szCs w:val="22"/>
            <w:lang w:val="en-IN" w:eastAsia="en-IN"/>
          </w:rPr>
          <w:tab/>
        </w:r>
        <w:r w:rsidR="006344D2" w:rsidRPr="009C382F">
          <w:rPr>
            <w:rStyle w:val="Hyperlink"/>
            <w:noProof/>
          </w:rPr>
          <w:t>Requests with Open Status</w:t>
        </w:r>
        <w:r w:rsidR="006344D2">
          <w:rPr>
            <w:noProof/>
            <w:webHidden/>
          </w:rPr>
          <w:tab/>
        </w:r>
        <w:r w:rsidR="006344D2">
          <w:rPr>
            <w:noProof/>
            <w:webHidden/>
          </w:rPr>
          <w:fldChar w:fldCharType="begin"/>
        </w:r>
        <w:r w:rsidR="006344D2">
          <w:rPr>
            <w:noProof/>
            <w:webHidden/>
          </w:rPr>
          <w:instrText xml:space="preserve"> PAGEREF _Toc38246693 \h </w:instrText>
        </w:r>
        <w:r w:rsidR="006344D2">
          <w:rPr>
            <w:noProof/>
            <w:webHidden/>
          </w:rPr>
        </w:r>
        <w:r w:rsidR="006344D2">
          <w:rPr>
            <w:noProof/>
            <w:webHidden/>
          </w:rPr>
          <w:fldChar w:fldCharType="separate"/>
        </w:r>
        <w:r w:rsidR="006344D2">
          <w:rPr>
            <w:noProof/>
            <w:webHidden/>
          </w:rPr>
          <w:t>78</w:t>
        </w:r>
        <w:r w:rsidR="006344D2">
          <w:rPr>
            <w:noProof/>
            <w:webHidden/>
          </w:rPr>
          <w:fldChar w:fldCharType="end"/>
        </w:r>
      </w:hyperlink>
    </w:p>
    <w:p w14:paraId="01FA2862" w14:textId="5F1CDCB5" w:rsidR="006344D2" w:rsidRDefault="00F9123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246694" w:history="1">
        <w:r w:rsidR="006344D2" w:rsidRPr="009C382F">
          <w:rPr>
            <w:rStyle w:val="Hyperlink"/>
            <w:noProof/>
          </w:rPr>
          <w:t>3.3.3</w:t>
        </w:r>
        <w:r w:rsidR="006344D2">
          <w:rPr>
            <w:rFonts w:asciiTheme="minorHAnsi" w:eastAsiaTheme="minorEastAsia" w:hAnsiTheme="minorHAnsi"/>
            <w:b w:val="0"/>
            <w:iCs w:val="0"/>
            <w:smallCaps w:val="0"/>
            <w:noProof/>
            <w:sz w:val="22"/>
            <w:szCs w:val="22"/>
            <w:lang w:val="en-IN" w:eastAsia="en-IN"/>
          </w:rPr>
          <w:tab/>
        </w:r>
        <w:r w:rsidR="006344D2" w:rsidRPr="009C382F">
          <w:rPr>
            <w:rStyle w:val="Hyperlink"/>
            <w:noProof/>
          </w:rPr>
          <w:t>Requests Cancelled in the Period</w:t>
        </w:r>
        <w:r w:rsidR="006344D2">
          <w:rPr>
            <w:noProof/>
            <w:webHidden/>
          </w:rPr>
          <w:tab/>
        </w:r>
        <w:r w:rsidR="006344D2">
          <w:rPr>
            <w:noProof/>
            <w:webHidden/>
          </w:rPr>
          <w:fldChar w:fldCharType="begin"/>
        </w:r>
        <w:r w:rsidR="006344D2">
          <w:rPr>
            <w:noProof/>
            <w:webHidden/>
          </w:rPr>
          <w:instrText xml:space="preserve"> PAGEREF _Toc38246694 \h </w:instrText>
        </w:r>
        <w:r w:rsidR="006344D2">
          <w:rPr>
            <w:noProof/>
            <w:webHidden/>
          </w:rPr>
        </w:r>
        <w:r w:rsidR="006344D2">
          <w:rPr>
            <w:noProof/>
            <w:webHidden/>
          </w:rPr>
          <w:fldChar w:fldCharType="separate"/>
        </w:r>
        <w:r w:rsidR="006344D2">
          <w:rPr>
            <w:noProof/>
            <w:webHidden/>
          </w:rPr>
          <w:t>78</w:t>
        </w:r>
        <w:r w:rsidR="006344D2">
          <w:rPr>
            <w:noProof/>
            <w:webHidden/>
          </w:rPr>
          <w:fldChar w:fldCharType="end"/>
        </w:r>
      </w:hyperlink>
    </w:p>
    <w:p w14:paraId="74EBDEC9" w14:textId="5953B7E0" w:rsidR="006344D2" w:rsidRDefault="00F9123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246695" w:history="1">
        <w:r w:rsidR="006344D2" w:rsidRPr="009C382F">
          <w:rPr>
            <w:rStyle w:val="Hyperlink"/>
            <w:noProof/>
          </w:rPr>
          <w:t>3.4</w:t>
        </w:r>
        <w:r w:rsidR="006344D2">
          <w:rPr>
            <w:rFonts w:asciiTheme="minorHAnsi" w:eastAsiaTheme="minorEastAsia" w:hAnsiTheme="minorHAnsi"/>
            <w:b w:val="0"/>
            <w:smallCaps w:val="0"/>
            <w:noProof/>
            <w:szCs w:val="22"/>
            <w:lang w:val="en-IN" w:eastAsia="en-IN"/>
          </w:rPr>
          <w:tab/>
        </w:r>
        <w:r w:rsidR="006344D2" w:rsidRPr="009C382F">
          <w:rPr>
            <w:rStyle w:val="Hyperlink"/>
            <w:noProof/>
          </w:rPr>
          <w:t>Service Visits Tab</w:t>
        </w:r>
        <w:r w:rsidR="006344D2">
          <w:rPr>
            <w:noProof/>
            <w:webHidden/>
          </w:rPr>
          <w:tab/>
        </w:r>
        <w:r w:rsidR="006344D2">
          <w:rPr>
            <w:noProof/>
            <w:webHidden/>
          </w:rPr>
          <w:fldChar w:fldCharType="begin"/>
        </w:r>
        <w:r w:rsidR="006344D2">
          <w:rPr>
            <w:noProof/>
            <w:webHidden/>
          </w:rPr>
          <w:instrText xml:space="preserve"> PAGEREF _Toc38246695 \h </w:instrText>
        </w:r>
        <w:r w:rsidR="006344D2">
          <w:rPr>
            <w:noProof/>
            <w:webHidden/>
          </w:rPr>
        </w:r>
        <w:r w:rsidR="006344D2">
          <w:rPr>
            <w:noProof/>
            <w:webHidden/>
          </w:rPr>
          <w:fldChar w:fldCharType="separate"/>
        </w:r>
        <w:r w:rsidR="006344D2">
          <w:rPr>
            <w:noProof/>
            <w:webHidden/>
          </w:rPr>
          <w:t>79</w:t>
        </w:r>
        <w:r w:rsidR="006344D2">
          <w:rPr>
            <w:noProof/>
            <w:webHidden/>
          </w:rPr>
          <w:fldChar w:fldCharType="end"/>
        </w:r>
      </w:hyperlink>
    </w:p>
    <w:p w14:paraId="17CEC527" w14:textId="67729465" w:rsidR="006344D2" w:rsidRDefault="00F9123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246696" w:history="1">
        <w:r w:rsidR="006344D2" w:rsidRPr="009C382F">
          <w:rPr>
            <w:rStyle w:val="Hyperlink"/>
            <w:noProof/>
          </w:rPr>
          <w:t>3.4.1</w:t>
        </w:r>
        <w:r w:rsidR="006344D2">
          <w:rPr>
            <w:rFonts w:asciiTheme="minorHAnsi" w:eastAsiaTheme="minorEastAsia" w:hAnsiTheme="minorHAnsi"/>
            <w:b w:val="0"/>
            <w:iCs w:val="0"/>
            <w:smallCaps w:val="0"/>
            <w:noProof/>
            <w:sz w:val="22"/>
            <w:szCs w:val="22"/>
            <w:lang w:val="en-IN" w:eastAsia="en-IN"/>
          </w:rPr>
          <w:tab/>
        </w:r>
        <w:r w:rsidR="006344D2" w:rsidRPr="009C382F">
          <w:rPr>
            <w:rStyle w:val="Hyperlink"/>
            <w:noProof/>
          </w:rPr>
          <w:t>Visits in Total in the Population</w:t>
        </w:r>
        <w:r w:rsidR="006344D2">
          <w:rPr>
            <w:noProof/>
            <w:webHidden/>
          </w:rPr>
          <w:tab/>
        </w:r>
        <w:r w:rsidR="006344D2">
          <w:rPr>
            <w:noProof/>
            <w:webHidden/>
          </w:rPr>
          <w:fldChar w:fldCharType="begin"/>
        </w:r>
        <w:r w:rsidR="006344D2">
          <w:rPr>
            <w:noProof/>
            <w:webHidden/>
          </w:rPr>
          <w:instrText xml:space="preserve"> PAGEREF _Toc38246696 \h </w:instrText>
        </w:r>
        <w:r w:rsidR="006344D2">
          <w:rPr>
            <w:noProof/>
            <w:webHidden/>
          </w:rPr>
        </w:r>
        <w:r w:rsidR="006344D2">
          <w:rPr>
            <w:noProof/>
            <w:webHidden/>
          </w:rPr>
          <w:fldChar w:fldCharType="separate"/>
        </w:r>
        <w:r w:rsidR="006344D2">
          <w:rPr>
            <w:noProof/>
            <w:webHidden/>
          </w:rPr>
          <w:t>79</w:t>
        </w:r>
        <w:r w:rsidR="006344D2">
          <w:rPr>
            <w:noProof/>
            <w:webHidden/>
          </w:rPr>
          <w:fldChar w:fldCharType="end"/>
        </w:r>
      </w:hyperlink>
    </w:p>
    <w:p w14:paraId="726E2495" w14:textId="437436F6" w:rsidR="006344D2" w:rsidRDefault="00F9123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246697" w:history="1">
        <w:r w:rsidR="006344D2" w:rsidRPr="009C382F">
          <w:rPr>
            <w:rStyle w:val="Hyperlink"/>
            <w:noProof/>
          </w:rPr>
          <w:t>3.4.2</w:t>
        </w:r>
        <w:r w:rsidR="006344D2">
          <w:rPr>
            <w:rFonts w:asciiTheme="minorHAnsi" w:eastAsiaTheme="minorEastAsia" w:hAnsiTheme="minorHAnsi"/>
            <w:b w:val="0"/>
            <w:iCs w:val="0"/>
            <w:smallCaps w:val="0"/>
            <w:noProof/>
            <w:sz w:val="22"/>
            <w:szCs w:val="22"/>
            <w:lang w:val="en-IN" w:eastAsia="en-IN"/>
          </w:rPr>
          <w:tab/>
        </w:r>
        <w:r w:rsidR="006344D2" w:rsidRPr="009C382F">
          <w:rPr>
            <w:rStyle w:val="Hyperlink"/>
            <w:noProof/>
          </w:rPr>
          <w:t>Visits Overdue in the Period</w:t>
        </w:r>
        <w:r w:rsidR="006344D2">
          <w:rPr>
            <w:noProof/>
            <w:webHidden/>
          </w:rPr>
          <w:tab/>
        </w:r>
        <w:r w:rsidR="006344D2">
          <w:rPr>
            <w:noProof/>
            <w:webHidden/>
          </w:rPr>
          <w:fldChar w:fldCharType="begin"/>
        </w:r>
        <w:r w:rsidR="006344D2">
          <w:rPr>
            <w:noProof/>
            <w:webHidden/>
          </w:rPr>
          <w:instrText xml:space="preserve"> PAGEREF _Toc38246697 \h </w:instrText>
        </w:r>
        <w:r w:rsidR="006344D2">
          <w:rPr>
            <w:noProof/>
            <w:webHidden/>
          </w:rPr>
        </w:r>
        <w:r w:rsidR="006344D2">
          <w:rPr>
            <w:noProof/>
            <w:webHidden/>
          </w:rPr>
          <w:fldChar w:fldCharType="separate"/>
        </w:r>
        <w:r w:rsidR="006344D2">
          <w:rPr>
            <w:noProof/>
            <w:webHidden/>
          </w:rPr>
          <w:t>79</w:t>
        </w:r>
        <w:r w:rsidR="006344D2">
          <w:rPr>
            <w:noProof/>
            <w:webHidden/>
          </w:rPr>
          <w:fldChar w:fldCharType="end"/>
        </w:r>
      </w:hyperlink>
    </w:p>
    <w:p w14:paraId="067E69E9" w14:textId="408390B5" w:rsidR="006344D2" w:rsidRDefault="00F9123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246698" w:history="1">
        <w:r w:rsidR="006344D2" w:rsidRPr="009C382F">
          <w:rPr>
            <w:rStyle w:val="Hyperlink"/>
            <w:noProof/>
          </w:rPr>
          <w:t>3.4.3</w:t>
        </w:r>
        <w:r w:rsidR="006344D2">
          <w:rPr>
            <w:rFonts w:asciiTheme="minorHAnsi" w:eastAsiaTheme="minorEastAsia" w:hAnsiTheme="minorHAnsi"/>
            <w:b w:val="0"/>
            <w:iCs w:val="0"/>
            <w:smallCaps w:val="0"/>
            <w:noProof/>
            <w:sz w:val="22"/>
            <w:szCs w:val="22"/>
            <w:lang w:val="en-IN" w:eastAsia="en-IN"/>
          </w:rPr>
          <w:tab/>
        </w:r>
        <w:r w:rsidR="006344D2" w:rsidRPr="009C382F">
          <w:rPr>
            <w:rStyle w:val="Hyperlink"/>
            <w:noProof/>
          </w:rPr>
          <w:t>Visits with Low Task Completion</w:t>
        </w:r>
        <w:r w:rsidR="006344D2">
          <w:rPr>
            <w:noProof/>
            <w:webHidden/>
          </w:rPr>
          <w:tab/>
        </w:r>
        <w:r w:rsidR="006344D2">
          <w:rPr>
            <w:noProof/>
            <w:webHidden/>
          </w:rPr>
          <w:fldChar w:fldCharType="begin"/>
        </w:r>
        <w:r w:rsidR="006344D2">
          <w:rPr>
            <w:noProof/>
            <w:webHidden/>
          </w:rPr>
          <w:instrText xml:space="preserve"> PAGEREF _Toc38246698 \h </w:instrText>
        </w:r>
        <w:r w:rsidR="006344D2">
          <w:rPr>
            <w:noProof/>
            <w:webHidden/>
          </w:rPr>
        </w:r>
        <w:r w:rsidR="006344D2">
          <w:rPr>
            <w:noProof/>
            <w:webHidden/>
          </w:rPr>
          <w:fldChar w:fldCharType="separate"/>
        </w:r>
        <w:r w:rsidR="006344D2">
          <w:rPr>
            <w:noProof/>
            <w:webHidden/>
          </w:rPr>
          <w:t>79</w:t>
        </w:r>
        <w:r w:rsidR="006344D2">
          <w:rPr>
            <w:noProof/>
            <w:webHidden/>
          </w:rPr>
          <w:fldChar w:fldCharType="end"/>
        </w:r>
      </w:hyperlink>
    </w:p>
    <w:p w14:paraId="3AB1B3D6" w14:textId="4AADDD0E" w:rsidR="006344D2" w:rsidRDefault="00F9123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246699" w:history="1">
        <w:r w:rsidR="006344D2" w:rsidRPr="009C382F">
          <w:rPr>
            <w:rStyle w:val="Hyperlink"/>
            <w:noProof/>
          </w:rPr>
          <w:t>3.4.4</w:t>
        </w:r>
        <w:r w:rsidR="006344D2">
          <w:rPr>
            <w:rFonts w:asciiTheme="minorHAnsi" w:eastAsiaTheme="minorEastAsia" w:hAnsiTheme="minorHAnsi"/>
            <w:b w:val="0"/>
            <w:iCs w:val="0"/>
            <w:smallCaps w:val="0"/>
            <w:noProof/>
            <w:sz w:val="22"/>
            <w:szCs w:val="22"/>
            <w:lang w:val="en-IN" w:eastAsia="en-IN"/>
          </w:rPr>
          <w:tab/>
        </w:r>
        <w:r w:rsidR="006344D2" w:rsidRPr="009C382F">
          <w:rPr>
            <w:rStyle w:val="Hyperlink"/>
            <w:noProof/>
          </w:rPr>
          <w:t>Visits Cancelled in The Period</w:t>
        </w:r>
        <w:r w:rsidR="006344D2">
          <w:rPr>
            <w:noProof/>
            <w:webHidden/>
          </w:rPr>
          <w:tab/>
        </w:r>
        <w:r w:rsidR="006344D2">
          <w:rPr>
            <w:noProof/>
            <w:webHidden/>
          </w:rPr>
          <w:fldChar w:fldCharType="begin"/>
        </w:r>
        <w:r w:rsidR="006344D2">
          <w:rPr>
            <w:noProof/>
            <w:webHidden/>
          </w:rPr>
          <w:instrText xml:space="preserve"> PAGEREF _Toc38246699 \h </w:instrText>
        </w:r>
        <w:r w:rsidR="006344D2">
          <w:rPr>
            <w:noProof/>
            <w:webHidden/>
          </w:rPr>
        </w:r>
        <w:r w:rsidR="006344D2">
          <w:rPr>
            <w:noProof/>
            <w:webHidden/>
          </w:rPr>
          <w:fldChar w:fldCharType="separate"/>
        </w:r>
        <w:r w:rsidR="006344D2">
          <w:rPr>
            <w:noProof/>
            <w:webHidden/>
          </w:rPr>
          <w:t>79</w:t>
        </w:r>
        <w:r w:rsidR="006344D2">
          <w:rPr>
            <w:noProof/>
            <w:webHidden/>
          </w:rPr>
          <w:fldChar w:fldCharType="end"/>
        </w:r>
      </w:hyperlink>
    </w:p>
    <w:p w14:paraId="4E4CE851" w14:textId="004BEAF3" w:rsidR="006344D2" w:rsidRDefault="00F9123D">
      <w:pPr>
        <w:pStyle w:val="TOC1"/>
        <w:rPr>
          <w:rFonts w:asciiTheme="minorHAnsi" w:eastAsiaTheme="minorEastAsia" w:hAnsiTheme="minorHAnsi"/>
          <w:b w:val="0"/>
          <w:bCs w:val="0"/>
          <w:caps w:val="0"/>
          <w:noProof/>
          <w:szCs w:val="22"/>
          <w:lang w:val="en-IN" w:eastAsia="en-IN"/>
        </w:rPr>
      </w:pPr>
      <w:hyperlink w:anchor="_Toc38246700" w:history="1">
        <w:r w:rsidR="006344D2" w:rsidRPr="009C382F">
          <w:rPr>
            <w:rStyle w:val="Hyperlink"/>
            <w:noProof/>
          </w:rPr>
          <w:t>4</w:t>
        </w:r>
        <w:r w:rsidR="006344D2">
          <w:rPr>
            <w:rFonts w:asciiTheme="minorHAnsi" w:eastAsiaTheme="minorEastAsia" w:hAnsiTheme="minorHAnsi"/>
            <w:b w:val="0"/>
            <w:bCs w:val="0"/>
            <w:caps w:val="0"/>
            <w:noProof/>
            <w:szCs w:val="22"/>
            <w:lang w:val="en-IN" w:eastAsia="en-IN"/>
          </w:rPr>
          <w:tab/>
        </w:r>
        <w:r w:rsidR="006344D2" w:rsidRPr="009C382F">
          <w:rPr>
            <w:rStyle w:val="Hyperlink"/>
            <w:noProof/>
          </w:rPr>
          <w:t>Video Conferencing, Messaging, and Settings</w:t>
        </w:r>
        <w:r w:rsidR="006344D2">
          <w:rPr>
            <w:noProof/>
            <w:webHidden/>
          </w:rPr>
          <w:tab/>
        </w:r>
        <w:r w:rsidR="006344D2">
          <w:rPr>
            <w:noProof/>
            <w:webHidden/>
          </w:rPr>
          <w:fldChar w:fldCharType="begin"/>
        </w:r>
        <w:r w:rsidR="006344D2">
          <w:rPr>
            <w:noProof/>
            <w:webHidden/>
          </w:rPr>
          <w:instrText xml:space="preserve"> PAGEREF _Toc38246700 \h </w:instrText>
        </w:r>
        <w:r w:rsidR="006344D2">
          <w:rPr>
            <w:noProof/>
            <w:webHidden/>
          </w:rPr>
        </w:r>
        <w:r w:rsidR="006344D2">
          <w:rPr>
            <w:noProof/>
            <w:webHidden/>
          </w:rPr>
          <w:fldChar w:fldCharType="separate"/>
        </w:r>
        <w:r w:rsidR="006344D2">
          <w:rPr>
            <w:noProof/>
            <w:webHidden/>
          </w:rPr>
          <w:t>79</w:t>
        </w:r>
        <w:r w:rsidR="006344D2">
          <w:rPr>
            <w:noProof/>
            <w:webHidden/>
          </w:rPr>
          <w:fldChar w:fldCharType="end"/>
        </w:r>
      </w:hyperlink>
    </w:p>
    <w:p w14:paraId="77794184" w14:textId="2B465086" w:rsidR="006344D2" w:rsidRDefault="00F9123D">
      <w:pPr>
        <w:pStyle w:val="TOC1"/>
        <w:rPr>
          <w:rFonts w:asciiTheme="minorHAnsi" w:eastAsiaTheme="minorEastAsia" w:hAnsiTheme="minorHAnsi"/>
          <w:b w:val="0"/>
          <w:bCs w:val="0"/>
          <w:caps w:val="0"/>
          <w:noProof/>
          <w:szCs w:val="22"/>
          <w:lang w:val="en-IN" w:eastAsia="en-IN"/>
        </w:rPr>
      </w:pPr>
      <w:hyperlink w:anchor="_Toc38246701" w:history="1">
        <w:r w:rsidR="006344D2" w:rsidRPr="009C382F">
          <w:rPr>
            <w:rStyle w:val="Hyperlink"/>
            <w:noProof/>
          </w:rPr>
          <w:t>5</w:t>
        </w:r>
        <w:r w:rsidR="006344D2">
          <w:rPr>
            <w:rFonts w:asciiTheme="minorHAnsi" w:eastAsiaTheme="minorEastAsia" w:hAnsiTheme="minorHAnsi"/>
            <w:b w:val="0"/>
            <w:bCs w:val="0"/>
            <w:caps w:val="0"/>
            <w:noProof/>
            <w:szCs w:val="22"/>
            <w:lang w:val="en-IN" w:eastAsia="en-IN"/>
          </w:rPr>
          <w:tab/>
        </w:r>
        <w:r w:rsidR="006344D2" w:rsidRPr="009C382F">
          <w:rPr>
            <w:rStyle w:val="Hyperlink"/>
            <w:noProof/>
          </w:rPr>
          <w:t>Engaging with a Patient</w:t>
        </w:r>
        <w:r w:rsidR="006344D2">
          <w:rPr>
            <w:noProof/>
            <w:webHidden/>
          </w:rPr>
          <w:tab/>
        </w:r>
        <w:r w:rsidR="006344D2">
          <w:rPr>
            <w:noProof/>
            <w:webHidden/>
          </w:rPr>
          <w:fldChar w:fldCharType="begin"/>
        </w:r>
        <w:r w:rsidR="006344D2">
          <w:rPr>
            <w:noProof/>
            <w:webHidden/>
          </w:rPr>
          <w:instrText xml:space="preserve"> PAGEREF _Toc38246701 \h </w:instrText>
        </w:r>
        <w:r w:rsidR="006344D2">
          <w:rPr>
            <w:noProof/>
            <w:webHidden/>
          </w:rPr>
        </w:r>
        <w:r w:rsidR="006344D2">
          <w:rPr>
            <w:noProof/>
            <w:webHidden/>
          </w:rPr>
          <w:fldChar w:fldCharType="separate"/>
        </w:r>
        <w:r w:rsidR="006344D2">
          <w:rPr>
            <w:noProof/>
            <w:webHidden/>
          </w:rPr>
          <w:t>80</w:t>
        </w:r>
        <w:r w:rsidR="006344D2">
          <w:rPr>
            <w:noProof/>
            <w:webHidden/>
          </w:rPr>
          <w:fldChar w:fldCharType="end"/>
        </w:r>
      </w:hyperlink>
    </w:p>
    <w:p w14:paraId="01D359D8" w14:textId="773BFC56" w:rsidR="006344D2" w:rsidRDefault="00F9123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246702" w:history="1">
        <w:r w:rsidR="006344D2" w:rsidRPr="009C382F">
          <w:rPr>
            <w:rStyle w:val="Hyperlink"/>
            <w:noProof/>
          </w:rPr>
          <w:t>5.1.1</w:t>
        </w:r>
        <w:r w:rsidR="006344D2">
          <w:rPr>
            <w:rFonts w:asciiTheme="minorHAnsi" w:eastAsiaTheme="minorEastAsia" w:hAnsiTheme="minorHAnsi"/>
            <w:b w:val="0"/>
            <w:iCs w:val="0"/>
            <w:smallCaps w:val="0"/>
            <w:noProof/>
            <w:sz w:val="22"/>
            <w:szCs w:val="22"/>
            <w:lang w:val="en-IN" w:eastAsia="en-IN"/>
          </w:rPr>
          <w:tab/>
        </w:r>
        <w:r w:rsidR="006344D2" w:rsidRPr="009C382F">
          <w:rPr>
            <w:rStyle w:val="Hyperlink"/>
            <w:noProof/>
          </w:rPr>
          <w:t>Schedule Type</w:t>
        </w:r>
        <w:r w:rsidR="006344D2" w:rsidRPr="009C382F">
          <w:rPr>
            <w:rStyle w:val="Hyperlink"/>
            <w:rFonts w:cstheme="majorHAnsi"/>
            <w:noProof/>
          </w:rPr>
          <w:t>–</w:t>
        </w:r>
        <w:r w:rsidR="006344D2" w:rsidRPr="009C382F">
          <w:rPr>
            <w:rStyle w:val="Hyperlink"/>
            <w:noProof/>
          </w:rPr>
          <w:t>Assessment</w:t>
        </w:r>
        <w:r w:rsidR="006344D2">
          <w:rPr>
            <w:noProof/>
            <w:webHidden/>
          </w:rPr>
          <w:tab/>
        </w:r>
        <w:r w:rsidR="006344D2">
          <w:rPr>
            <w:noProof/>
            <w:webHidden/>
          </w:rPr>
          <w:fldChar w:fldCharType="begin"/>
        </w:r>
        <w:r w:rsidR="006344D2">
          <w:rPr>
            <w:noProof/>
            <w:webHidden/>
          </w:rPr>
          <w:instrText xml:space="preserve"> PAGEREF _Toc38246702 \h </w:instrText>
        </w:r>
        <w:r w:rsidR="006344D2">
          <w:rPr>
            <w:noProof/>
            <w:webHidden/>
          </w:rPr>
        </w:r>
        <w:r w:rsidR="006344D2">
          <w:rPr>
            <w:noProof/>
            <w:webHidden/>
          </w:rPr>
          <w:fldChar w:fldCharType="separate"/>
        </w:r>
        <w:r w:rsidR="006344D2">
          <w:rPr>
            <w:noProof/>
            <w:webHidden/>
          </w:rPr>
          <w:t>81</w:t>
        </w:r>
        <w:r w:rsidR="006344D2">
          <w:rPr>
            <w:noProof/>
            <w:webHidden/>
          </w:rPr>
          <w:fldChar w:fldCharType="end"/>
        </w:r>
      </w:hyperlink>
    </w:p>
    <w:p w14:paraId="242A74BC" w14:textId="7EF61741" w:rsidR="006344D2" w:rsidRDefault="00F9123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246703" w:history="1">
        <w:r w:rsidR="006344D2" w:rsidRPr="009C382F">
          <w:rPr>
            <w:rStyle w:val="Hyperlink"/>
            <w:noProof/>
          </w:rPr>
          <w:t>5.1.2</w:t>
        </w:r>
        <w:r w:rsidR="006344D2">
          <w:rPr>
            <w:rFonts w:asciiTheme="minorHAnsi" w:eastAsiaTheme="minorEastAsia" w:hAnsiTheme="minorHAnsi"/>
            <w:b w:val="0"/>
            <w:iCs w:val="0"/>
            <w:smallCaps w:val="0"/>
            <w:noProof/>
            <w:sz w:val="22"/>
            <w:szCs w:val="22"/>
            <w:lang w:val="en-IN" w:eastAsia="en-IN"/>
          </w:rPr>
          <w:tab/>
        </w:r>
        <w:r w:rsidR="006344D2" w:rsidRPr="009C382F">
          <w:rPr>
            <w:rStyle w:val="Hyperlink"/>
            <w:noProof/>
          </w:rPr>
          <w:t>Schedule Type</w:t>
        </w:r>
        <w:r w:rsidR="006344D2" w:rsidRPr="009C382F">
          <w:rPr>
            <w:rStyle w:val="Hyperlink"/>
            <w:rFonts w:cstheme="majorHAnsi"/>
            <w:noProof/>
          </w:rPr>
          <w:t>–</w:t>
        </w:r>
        <w:r w:rsidR="006344D2" w:rsidRPr="009C382F">
          <w:rPr>
            <w:rStyle w:val="Hyperlink"/>
            <w:noProof/>
          </w:rPr>
          <w:t>Standard</w:t>
        </w:r>
        <w:r w:rsidR="006344D2">
          <w:rPr>
            <w:noProof/>
            <w:webHidden/>
          </w:rPr>
          <w:tab/>
        </w:r>
        <w:r w:rsidR="006344D2">
          <w:rPr>
            <w:noProof/>
            <w:webHidden/>
          </w:rPr>
          <w:fldChar w:fldCharType="begin"/>
        </w:r>
        <w:r w:rsidR="006344D2">
          <w:rPr>
            <w:noProof/>
            <w:webHidden/>
          </w:rPr>
          <w:instrText xml:space="preserve"> PAGEREF _Toc38246703 \h </w:instrText>
        </w:r>
        <w:r w:rsidR="006344D2">
          <w:rPr>
            <w:noProof/>
            <w:webHidden/>
          </w:rPr>
        </w:r>
        <w:r w:rsidR="006344D2">
          <w:rPr>
            <w:noProof/>
            <w:webHidden/>
          </w:rPr>
          <w:fldChar w:fldCharType="separate"/>
        </w:r>
        <w:r w:rsidR="006344D2">
          <w:rPr>
            <w:noProof/>
            <w:webHidden/>
          </w:rPr>
          <w:t>83</w:t>
        </w:r>
        <w:r w:rsidR="006344D2">
          <w:rPr>
            <w:noProof/>
            <w:webHidden/>
          </w:rPr>
          <w:fldChar w:fldCharType="end"/>
        </w:r>
      </w:hyperlink>
    </w:p>
    <w:p w14:paraId="0BCD0BCC" w14:textId="60754E85" w:rsidR="006344D2" w:rsidRDefault="00F9123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246704" w:history="1">
        <w:r w:rsidR="006344D2" w:rsidRPr="009C382F">
          <w:rPr>
            <w:rStyle w:val="Hyperlink"/>
            <w:noProof/>
          </w:rPr>
          <w:t>5.1.3</w:t>
        </w:r>
        <w:r w:rsidR="006344D2">
          <w:rPr>
            <w:rFonts w:asciiTheme="minorHAnsi" w:eastAsiaTheme="minorEastAsia" w:hAnsiTheme="minorHAnsi"/>
            <w:b w:val="0"/>
            <w:iCs w:val="0"/>
            <w:smallCaps w:val="0"/>
            <w:noProof/>
            <w:sz w:val="22"/>
            <w:szCs w:val="22"/>
            <w:lang w:val="en-IN" w:eastAsia="en-IN"/>
          </w:rPr>
          <w:tab/>
        </w:r>
        <w:r w:rsidR="006344D2" w:rsidRPr="009C382F">
          <w:rPr>
            <w:rStyle w:val="Hyperlink"/>
            <w:noProof/>
          </w:rPr>
          <w:t>Entity Process</w:t>
        </w:r>
        <w:r w:rsidR="006344D2">
          <w:rPr>
            <w:noProof/>
            <w:webHidden/>
          </w:rPr>
          <w:tab/>
        </w:r>
        <w:r w:rsidR="006344D2">
          <w:rPr>
            <w:noProof/>
            <w:webHidden/>
          </w:rPr>
          <w:fldChar w:fldCharType="begin"/>
        </w:r>
        <w:r w:rsidR="006344D2">
          <w:rPr>
            <w:noProof/>
            <w:webHidden/>
          </w:rPr>
          <w:instrText xml:space="preserve"> PAGEREF _Toc38246704 \h </w:instrText>
        </w:r>
        <w:r w:rsidR="006344D2">
          <w:rPr>
            <w:noProof/>
            <w:webHidden/>
          </w:rPr>
        </w:r>
        <w:r w:rsidR="006344D2">
          <w:rPr>
            <w:noProof/>
            <w:webHidden/>
          </w:rPr>
          <w:fldChar w:fldCharType="separate"/>
        </w:r>
        <w:r w:rsidR="006344D2">
          <w:rPr>
            <w:noProof/>
            <w:webHidden/>
          </w:rPr>
          <w:t>87</w:t>
        </w:r>
        <w:r w:rsidR="006344D2">
          <w:rPr>
            <w:noProof/>
            <w:webHidden/>
          </w:rPr>
          <w:fldChar w:fldCharType="end"/>
        </w:r>
      </w:hyperlink>
    </w:p>
    <w:p w14:paraId="544A3DC4" w14:textId="6A07A064" w:rsidR="006344D2" w:rsidRDefault="00F9123D">
      <w:pPr>
        <w:pStyle w:val="TOC1"/>
        <w:rPr>
          <w:rFonts w:asciiTheme="minorHAnsi" w:eastAsiaTheme="minorEastAsia" w:hAnsiTheme="minorHAnsi"/>
          <w:b w:val="0"/>
          <w:bCs w:val="0"/>
          <w:caps w:val="0"/>
          <w:noProof/>
          <w:szCs w:val="22"/>
          <w:lang w:val="en-IN" w:eastAsia="en-IN"/>
        </w:rPr>
      </w:pPr>
      <w:hyperlink w:anchor="_Toc38246705" w:history="1">
        <w:r w:rsidR="006344D2" w:rsidRPr="009C382F">
          <w:rPr>
            <w:rStyle w:val="Hyperlink"/>
            <w:noProof/>
            <w:lang w:val="en-IN"/>
          </w:rPr>
          <w:t>6</w:t>
        </w:r>
        <w:r w:rsidR="006344D2">
          <w:rPr>
            <w:rFonts w:asciiTheme="minorHAnsi" w:eastAsiaTheme="minorEastAsia" w:hAnsiTheme="minorHAnsi"/>
            <w:b w:val="0"/>
            <w:bCs w:val="0"/>
            <w:caps w:val="0"/>
            <w:noProof/>
            <w:szCs w:val="22"/>
            <w:lang w:val="en-IN" w:eastAsia="en-IN"/>
          </w:rPr>
          <w:tab/>
        </w:r>
        <w:r w:rsidR="006344D2" w:rsidRPr="009C382F">
          <w:rPr>
            <w:rStyle w:val="Hyperlink"/>
            <w:noProof/>
            <w:lang w:val="en-IN"/>
          </w:rPr>
          <w:t>Inactive and Deceased Individuals</w:t>
        </w:r>
        <w:r w:rsidR="006344D2">
          <w:rPr>
            <w:noProof/>
            <w:webHidden/>
          </w:rPr>
          <w:tab/>
        </w:r>
        <w:r w:rsidR="006344D2">
          <w:rPr>
            <w:noProof/>
            <w:webHidden/>
          </w:rPr>
          <w:fldChar w:fldCharType="begin"/>
        </w:r>
        <w:r w:rsidR="006344D2">
          <w:rPr>
            <w:noProof/>
            <w:webHidden/>
          </w:rPr>
          <w:instrText xml:space="preserve"> PAGEREF _Toc38246705 \h </w:instrText>
        </w:r>
        <w:r w:rsidR="006344D2">
          <w:rPr>
            <w:noProof/>
            <w:webHidden/>
          </w:rPr>
        </w:r>
        <w:r w:rsidR="006344D2">
          <w:rPr>
            <w:noProof/>
            <w:webHidden/>
          </w:rPr>
          <w:fldChar w:fldCharType="separate"/>
        </w:r>
        <w:r w:rsidR="006344D2">
          <w:rPr>
            <w:noProof/>
            <w:webHidden/>
          </w:rPr>
          <w:t>87</w:t>
        </w:r>
        <w:r w:rsidR="006344D2">
          <w:rPr>
            <w:noProof/>
            <w:webHidden/>
          </w:rPr>
          <w:fldChar w:fldCharType="end"/>
        </w:r>
      </w:hyperlink>
    </w:p>
    <w:p w14:paraId="3F306BEF" w14:textId="26369A46" w:rsidR="006344D2" w:rsidRDefault="00F9123D">
      <w:pPr>
        <w:pStyle w:val="TOC1"/>
        <w:rPr>
          <w:rFonts w:asciiTheme="minorHAnsi" w:eastAsiaTheme="minorEastAsia" w:hAnsiTheme="minorHAnsi"/>
          <w:b w:val="0"/>
          <w:bCs w:val="0"/>
          <w:caps w:val="0"/>
          <w:noProof/>
          <w:szCs w:val="22"/>
          <w:lang w:val="en-IN" w:eastAsia="en-IN"/>
        </w:rPr>
      </w:pPr>
      <w:hyperlink w:anchor="_Toc38246706" w:history="1">
        <w:r w:rsidR="006344D2" w:rsidRPr="009C382F">
          <w:rPr>
            <w:rStyle w:val="Hyperlink"/>
            <w:noProof/>
          </w:rPr>
          <w:t>Section IV: Entity Service Provider (ESP) User</w:t>
        </w:r>
        <w:r w:rsidR="006344D2">
          <w:rPr>
            <w:noProof/>
            <w:webHidden/>
          </w:rPr>
          <w:tab/>
        </w:r>
        <w:r w:rsidR="006344D2">
          <w:rPr>
            <w:noProof/>
            <w:webHidden/>
          </w:rPr>
          <w:fldChar w:fldCharType="begin"/>
        </w:r>
        <w:r w:rsidR="006344D2">
          <w:rPr>
            <w:noProof/>
            <w:webHidden/>
          </w:rPr>
          <w:instrText xml:space="preserve"> PAGEREF _Toc38246706 \h </w:instrText>
        </w:r>
        <w:r w:rsidR="006344D2">
          <w:rPr>
            <w:noProof/>
            <w:webHidden/>
          </w:rPr>
        </w:r>
        <w:r w:rsidR="006344D2">
          <w:rPr>
            <w:noProof/>
            <w:webHidden/>
          </w:rPr>
          <w:fldChar w:fldCharType="separate"/>
        </w:r>
        <w:r w:rsidR="006344D2">
          <w:rPr>
            <w:noProof/>
            <w:webHidden/>
          </w:rPr>
          <w:t>90</w:t>
        </w:r>
        <w:r w:rsidR="006344D2">
          <w:rPr>
            <w:noProof/>
            <w:webHidden/>
          </w:rPr>
          <w:fldChar w:fldCharType="end"/>
        </w:r>
      </w:hyperlink>
    </w:p>
    <w:p w14:paraId="3FA98099" w14:textId="5C34CE58" w:rsidR="006344D2" w:rsidRDefault="00F9123D">
      <w:pPr>
        <w:pStyle w:val="TOC1"/>
        <w:rPr>
          <w:rFonts w:asciiTheme="minorHAnsi" w:eastAsiaTheme="minorEastAsia" w:hAnsiTheme="minorHAnsi"/>
          <w:b w:val="0"/>
          <w:bCs w:val="0"/>
          <w:caps w:val="0"/>
          <w:noProof/>
          <w:szCs w:val="22"/>
          <w:lang w:val="en-IN" w:eastAsia="en-IN"/>
        </w:rPr>
      </w:pPr>
      <w:hyperlink w:anchor="_Toc38246707" w:history="1">
        <w:r w:rsidR="006344D2" w:rsidRPr="009C382F">
          <w:rPr>
            <w:rStyle w:val="Hyperlink"/>
            <w:noProof/>
          </w:rPr>
          <w:t>1</w:t>
        </w:r>
        <w:r w:rsidR="006344D2">
          <w:rPr>
            <w:rFonts w:asciiTheme="minorHAnsi" w:eastAsiaTheme="minorEastAsia" w:hAnsiTheme="minorHAnsi"/>
            <w:b w:val="0"/>
            <w:bCs w:val="0"/>
            <w:caps w:val="0"/>
            <w:noProof/>
            <w:szCs w:val="22"/>
            <w:lang w:val="en-IN" w:eastAsia="en-IN"/>
          </w:rPr>
          <w:tab/>
        </w:r>
        <w:r w:rsidR="006344D2" w:rsidRPr="009C382F">
          <w:rPr>
            <w:rStyle w:val="Hyperlink"/>
            <w:noProof/>
          </w:rPr>
          <w:t>ESP Onboarding</w:t>
        </w:r>
        <w:r w:rsidR="006344D2">
          <w:rPr>
            <w:noProof/>
            <w:webHidden/>
          </w:rPr>
          <w:tab/>
        </w:r>
        <w:r w:rsidR="006344D2">
          <w:rPr>
            <w:noProof/>
            <w:webHidden/>
          </w:rPr>
          <w:fldChar w:fldCharType="begin"/>
        </w:r>
        <w:r w:rsidR="006344D2">
          <w:rPr>
            <w:noProof/>
            <w:webHidden/>
          </w:rPr>
          <w:instrText xml:space="preserve"> PAGEREF _Toc38246707 \h </w:instrText>
        </w:r>
        <w:r w:rsidR="006344D2">
          <w:rPr>
            <w:noProof/>
            <w:webHidden/>
          </w:rPr>
        </w:r>
        <w:r w:rsidR="006344D2">
          <w:rPr>
            <w:noProof/>
            <w:webHidden/>
          </w:rPr>
          <w:fldChar w:fldCharType="separate"/>
        </w:r>
        <w:r w:rsidR="006344D2">
          <w:rPr>
            <w:noProof/>
            <w:webHidden/>
          </w:rPr>
          <w:t>91</w:t>
        </w:r>
        <w:r w:rsidR="006344D2">
          <w:rPr>
            <w:noProof/>
            <w:webHidden/>
          </w:rPr>
          <w:fldChar w:fldCharType="end"/>
        </w:r>
      </w:hyperlink>
    </w:p>
    <w:p w14:paraId="64B74013" w14:textId="218AD633" w:rsidR="006344D2" w:rsidRDefault="00F9123D">
      <w:pPr>
        <w:pStyle w:val="TOC1"/>
        <w:rPr>
          <w:rFonts w:asciiTheme="minorHAnsi" w:eastAsiaTheme="minorEastAsia" w:hAnsiTheme="minorHAnsi"/>
          <w:b w:val="0"/>
          <w:bCs w:val="0"/>
          <w:caps w:val="0"/>
          <w:noProof/>
          <w:szCs w:val="22"/>
          <w:lang w:val="en-IN" w:eastAsia="en-IN"/>
        </w:rPr>
      </w:pPr>
      <w:hyperlink w:anchor="_Toc38246708" w:history="1">
        <w:r w:rsidR="006344D2" w:rsidRPr="009C382F">
          <w:rPr>
            <w:rStyle w:val="Hyperlink"/>
            <w:noProof/>
          </w:rPr>
          <w:t>2</w:t>
        </w:r>
        <w:r w:rsidR="006344D2">
          <w:rPr>
            <w:rFonts w:asciiTheme="minorHAnsi" w:eastAsiaTheme="minorEastAsia" w:hAnsiTheme="minorHAnsi"/>
            <w:b w:val="0"/>
            <w:bCs w:val="0"/>
            <w:caps w:val="0"/>
            <w:noProof/>
            <w:szCs w:val="22"/>
            <w:lang w:val="en-IN" w:eastAsia="en-IN"/>
          </w:rPr>
          <w:tab/>
        </w:r>
        <w:r w:rsidR="006344D2" w:rsidRPr="009C382F">
          <w:rPr>
            <w:rStyle w:val="Hyperlink"/>
            <w:noProof/>
          </w:rPr>
          <w:t>ESP Profile</w:t>
        </w:r>
        <w:r w:rsidR="006344D2">
          <w:rPr>
            <w:noProof/>
            <w:webHidden/>
          </w:rPr>
          <w:tab/>
        </w:r>
        <w:r w:rsidR="006344D2">
          <w:rPr>
            <w:noProof/>
            <w:webHidden/>
          </w:rPr>
          <w:fldChar w:fldCharType="begin"/>
        </w:r>
        <w:r w:rsidR="006344D2">
          <w:rPr>
            <w:noProof/>
            <w:webHidden/>
          </w:rPr>
          <w:instrText xml:space="preserve"> PAGEREF _Toc38246708 \h </w:instrText>
        </w:r>
        <w:r w:rsidR="006344D2">
          <w:rPr>
            <w:noProof/>
            <w:webHidden/>
          </w:rPr>
        </w:r>
        <w:r w:rsidR="006344D2">
          <w:rPr>
            <w:noProof/>
            <w:webHidden/>
          </w:rPr>
          <w:fldChar w:fldCharType="separate"/>
        </w:r>
        <w:r w:rsidR="006344D2">
          <w:rPr>
            <w:noProof/>
            <w:webHidden/>
          </w:rPr>
          <w:t>91</w:t>
        </w:r>
        <w:r w:rsidR="006344D2">
          <w:rPr>
            <w:noProof/>
            <w:webHidden/>
          </w:rPr>
          <w:fldChar w:fldCharType="end"/>
        </w:r>
      </w:hyperlink>
    </w:p>
    <w:p w14:paraId="65221894" w14:textId="4E76C1F1" w:rsidR="006344D2" w:rsidRDefault="00F9123D">
      <w:pPr>
        <w:pStyle w:val="TOC1"/>
        <w:rPr>
          <w:rFonts w:asciiTheme="minorHAnsi" w:eastAsiaTheme="minorEastAsia" w:hAnsiTheme="minorHAnsi"/>
          <w:b w:val="0"/>
          <w:bCs w:val="0"/>
          <w:caps w:val="0"/>
          <w:noProof/>
          <w:szCs w:val="22"/>
          <w:lang w:val="en-IN" w:eastAsia="en-IN"/>
        </w:rPr>
      </w:pPr>
      <w:hyperlink w:anchor="_Toc38246709" w:history="1">
        <w:r w:rsidR="006344D2" w:rsidRPr="009C382F">
          <w:rPr>
            <w:rStyle w:val="Hyperlink"/>
            <w:noProof/>
          </w:rPr>
          <w:t>3</w:t>
        </w:r>
        <w:r w:rsidR="006344D2">
          <w:rPr>
            <w:rFonts w:asciiTheme="minorHAnsi" w:eastAsiaTheme="minorEastAsia" w:hAnsiTheme="minorHAnsi"/>
            <w:b w:val="0"/>
            <w:bCs w:val="0"/>
            <w:caps w:val="0"/>
            <w:noProof/>
            <w:szCs w:val="22"/>
            <w:lang w:val="en-IN" w:eastAsia="en-IN"/>
          </w:rPr>
          <w:tab/>
        </w:r>
        <w:r w:rsidR="006344D2" w:rsidRPr="009C382F">
          <w:rPr>
            <w:rStyle w:val="Hyperlink"/>
            <w:noProof/>
          </w:rPr>
          <w:t>Dashboard</w:t>
        </w:r>
        <w:r w:rsidR="006344D2">
          <w:rPr>
            <w:noProof/>
            <w:webHidden/>
          </w:rPr>
          <w:tab/>
        </w:r>
        <w:r w:rsidR="006344D2">
          <w:rPr>
            <w:noProof/>
            <w:webHidden/>
          </w:rPr>
          <w:fldChar w:fldCharType="begin"/>
        </w:r>
        <w:r w:rsidR="006344D2">
          <w:rPr>
            <w:noProof/>
            <w:webHidden/>
          </w:rPr>
          <w:instrText xml:space="preserve"> PAGEREF _Toc38246709 \h </w:instrText>
        </w:r>
        <w:r w:rsidR="006344D2">
          <w:rPr>
            <w:noProof/>
            <w:webHidden/>
          </w:rPr>
        </w:r>
        <w:r w:rsidR="006344D2">
          <w:rPr>
            <w:noProof/>
            <w:webHidden/>
          </w:rPr>
          <w:fldChar w:fldCharType="separate"/>
        </w:r>
        <w:r w:rsidR="006344D2">
          <w:rPr>
            <w:noProof/>
            <w:webHidden/>
          </w:rPr>
          <w:t>92</w:t>
        </w:r>
        <w:r w:rsidR="006344D2">
          <w:rPr>
            <w:noProof/>
            <w:webHidden/>
          </w:rPr>
          <w:fldChar w:fldCharType="end"/>
        </w:r>
      </w:hyperlink>
    </w:p>
    <w:p w14:paraId="6815D362" w14:textId="49696471" w:rsidR="006344D2" w:rsidRDefault="00F9123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246710" w:history="1">
        <w:r w:rsidR="006344D2" w:rsidRPr="009C382F">
          <w:rPr>
            <w:rStyle w:val="Hyperlink"/>
            <w:noProof/>
          </w:rPr>
          <w:t>3.1</w:t>
        </w:r>
        <w:r w:rsidR="006344D2">
          <w:rPr>
            <w:rFonts w:asciiTheme="minorHAnsi" w:eastAsiaTheme="minorEastAsia" w:hAnsiTheme="minorHAnsi"/>
            <w:b w:val="0"/>
            <w:smallCaps w:val="0"/>
            <w:noProof/>
            <w:szCs w:val="22"/>
            <w:lang w:val="en-IN" w:eastAsia="en-IN"/>
          </w:rPr>
          <w:tab/>
        </w:r>
        <w:r w:rsidR="006344D2" w:rsidRPr="009C382F">
          <w:rPr>
            <w:rStyle w:val="Hyperlink"/>
            <w:noProof/>
          </w:rPr>
          <w:t>Coreo Home Mobile Device App for ESPs</w:t>
        </w:r>
        <w:r w:rsidR="006344D2">
          <w:rPr>
            <w:noProof/>
            <w:webHidden/>
          </w:rPr>
          <w:tab/>
        </w:r>
        <w:r w:rsidR="006344D2">
          <w:rPr>
            <w:noProof/>
            <w:webHidden/>
          </w:rPr>
          <w:fldChar w:fldCharType="begin"/>
        </w:r>
        <w:r w:rsidR="006344D2">
          <w:rPr>
            <w:noProof/>
            <w:webHidden/>
          </w:rPr>
          <w:instrText xml:space="preserve"> PAGEREF _Toc38246710 \h </w:instrText>
        </w:r>
        <w:r w:rsidR="006344D2">
          <w:rPr>
            <w:noProof/>
            <w:webHidden/>
          </w:rPr>
        </w:r>
        <w:r w:rsidR="006344D2">
          <w:rPr>
            <w:noProof/>
            <w:webHidden/>
          </w:rPr>
          <w:fldChar w:fldCharType="separate"/>
        </w:r>
        <w:r w:rsidR="006344D2">
          <w:rPr>
            <w:noProof/>
            <w:webHidden/>
          </w:rPr>
          <w:t>93</w:t>
        </w:r>
        <w:r w:rsidR="006344D2">
          <w:rPr>
            <w:noProof/>
            <w:webHidden/>
          </w:rPr>
          <w:fldChar w:fldCharType="end"/>
        </w:r>
      </w:hyperlink>
    </w:p>
    <w:p w14:paraId="285B4CD7" w14:textId="206CFBCB" w:rsidR="006344D2" w:rsidRDefault="00F9123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246711" w:history="1">
        <w:r w:rsidR="006344D2" w:rsidRPr="009C382F">
          <w:rPr>
            <w:rStyle w:val="Hyperlink"/>
            <w:noProof/>
          </w:rPr>
          <w:t>3.2</w:t>
        </w:r>
        <w:r w:rsidR="006344D2">
          <w:rPr>
            <w:rFonts w:asciiTheme="minorHAnsi" w:eastAsiaTheme="minorEastAsia" w:hAnsiTheme="minorHAnsi"/>
            <w:b w:val="0"/>
            <w:smallCaps w:val="0"/>
            <w:noProof/>
            <w:szCs w:val="22"/>
            <w:lang w:val="en-IN" w:eastAsia="en-IN"/>
          </w:rPr>
          <w:tab/>
        </w:r>
        <w:r w:rsidR="006344D2" w:rsidRPr="009C382F">
          <w:rPr>
            <w:rStyle w:val="Hyperlink"/>
            <w:noProof/>
          </w:rPr>
          <w:t>Start the Visit Process</w:t>
        </w:r>
        <w:r w:rsidR="006344D2">
          <w:rPr>
            <w:noProof/>
            <w:webHidden/>
          </w:rPr>
          <w:tab/>
        </w:r>
        <w:r w:rsidR="006344D2">
          <w:rPr>
            <w:noProof/>
            <w:webHidden/>
          </w:rPr>
          <w:fldChar w:fldCharType="begin"/>
        </w:r>
        <w:r w:rsidR="006344D2">
          <w:rPr>
            <w:noProof/>
            <w:webHidden/>
          </w:rPr>
          <w:instrText xml:space="preserve"> PAGEREF _Toc38246711 \h </w:instrText>
        </w:r>
        <w:r w:rsidR="006344D2">
          <w:rPr>
            <w:noProof/>
            <w:webHidden/>
          </w:rPr>
        </w:r>
        <w:r w:rsidR="006344D2">
          <w:rPr>
            <w:noProof/>
            <w:webHidden/>
          </w:rPr>
          <w:fldChar w:fldCharType="separate"/>
        </w:r>
        <w:r w:rsidR="006344D2">
          <w:rPr>
            <w:noProof/>
            <w:webHidden/>
          </w:rPr>
          <w:t>94</w:t>
        </w:r>
        <w:r w:rsidR="006344D2">
          <w:rPr>
            <w:noProof/>
            <w:webHidden/>
          </w:rPr>
          <w:fldChar w:fldCharType="end"/>
        </w:r>
      </w:hyperlink>
    </w:p>
    <w:p w14:paraId="519F9FB5" w14:textId="723B22B4" w:rsidR="006344D2" w:rsidRDefault="00F9123D">
      <w:pPr>
        <w:pStyle w:val="TOC1"/>
        <w:rPr>
          <w:rFonts w:asciiTheme="minorHAnsi" w:eastAsiaTheme="minorEastAsia" w:hAnsiTheme="minorHAnsi"/>
          <w:b w:val="0"/>
          <w:bCs w:val="0"/>
          <w:caps w:val="0"/>
          <w:noProof/>
          <w:szCs w:val="22"/>
          <w:lang w:val="en-IN" w:eastAsia="en-IN"/>
        </w:rPr>
      </w:pPr>
      <w:hyperlink w:anchor="_Toc38246712" w:history="1">
        <w:r w:rsidR="006344D2" w:rsidRPr="009C382F">
          <w:rPr>
            <w:rStyle w:val="Hyperlink"/>
            <w:noProof/>
          </w:rPr>
          <w:t>Section V: Care Team User</w:t>
        </w:r>
        <w:r w:rsidR="006344D2">
          <w:rPr>
            <w:noProof/>
            <w:webHidden/>
          </w:rPr>
          <w:tab/>
        </w:r>
        <w:r w:rsidR="006344D2">
          <w:rPr>
            <w:noProof/>
            <w:webHidden/>
          </w:rPr>
          <w:fldChar w:fldCharType="begin"/>
        </w:r>
        <w:r w:rsidR="006344D2">
          <w:rPr>
            <w:noProof/>
            <w:webHidden/>
          </w:rPr>
          <w:instrText xml:space="preserve"> PAGEREF _Toc38246712 \h </w:instrText>
        </w:r>
        <w:r w:rsidR="006344D2">
          <w:rPr>
            <w:noProof/>
            <w:webHidden/>
          </w:rPr>
        </w:r>
        <w:r w:rsidR="006344D2">
          <w:rPr>
            <w:noProof/>
            <w:webHidden/>
          </w:rPr>
          <w:fldChar w:fldCharType="separate"/>
        </w:r>
        <w:r w:rsidR="006344D2">
          <w:rPr>
            <w:noProof/>
            <w:webHidden/>
          </w:rPr>
          <w:t>99</w:t>
        </w:r>
        <w:r w:rsidR="006344D2">
          <w:rPr>
            <w:noProof/>
            <w:webHidden/>
          </w:rPr>
          <w:fldChar w:fldCharType="end"/>
        </w:r>
      </w:hyperlink>
    </w:p>
    <w:p w14:paraId="73BEC728" w14:textId="210448C0" w:rsidR="006344D2" w:rsidRDefault="00F9123D">
      <w:pPr>
        <w:pStyle w:val="TOC1"/>
        <w:rPr>
          <w:rFonts w:asciiTheme="minorHAnsi" w:eastAsiaTheme="minorEastAsia" w:hAnsiTheme="minorHAnsi"/>
          <w:b w:val="0"/>
          <w:bCs w:val="0"/>
          <w:caps w:val="0"/>
          <w:noProof/>
          <w:szCs w:val="22"/>
          <w:lang w:val="en-IN" w:eastAsia="en-IN"/>
        </w:rPr>
      </w:pPr>
      <w:hyperlink w:anchor="_Toc38246713" w:history="1">
        <w:r w:rsidR="006344D2" w:rsidRPr="009C382F">
          <w:rPr>
            <w:rStyle w:val="Hyperlink"/>
            <w:noProof/>
          </w:rPr>
          <w:t>1</w:t>
        </w:r>
        <w:r w:rsidR="006344D2">
          <w:rPr>
            <w:rFonts w:asciiTheme="minorHAnsi" w:eastAsiaTheme="minorEastAsia" w:hAnsiTheme="minorHAnsi"/>
            <w:b w:val="0"/>
            <w:bCs w:val="0"/>
            <w:caps w:val="0"/>
            <w:noProof/>
            <w:szCs w:val="22"/>
            <w:lang w:val="en-IN" w:eastAsia="en-IN"/>
          </w:rPr>
          <w:tab/>
        </w:r>
        <w:r w:rsidR="006344D2" w:rsidRPr="009C382F">
          <w:rPr>
            <w:rStyle w:val="Hyperlink"/>
            <w:noProof/>
          </w:rPr>
          <w:t>Care Team User Onboarding</w:t>
        </w:r>
        <w:r w:rsidR="006344D2">
          <w:rPr>
            <w:noProof/>
            <w:webHidden/>
          </w:rPr>
          <w:tab/>
        </w:r>
        <w:r w:rsidR="006344D2">
          <w:rPr>
            <w:noProof/>
            <w:webHidden/>
          </w:rPr>
          <w:fldChar w:fldCharType="begin"/>
        </w:r>
        <w:r w:rsidR="006344D2">
          <w:rPr>
            <w:noProof/>
            <w:webHidden/>
          </w:rPr>
          <w:instrText xml:space="preserve"> PAGEREF _Toc38246713 \h </w:instrText>
        </w:r>
        <w:r w:rsidR="006344D2">
          <w:rPr>
            <w:noProof/>
            <w:webHidden/>
          </w:rPr>
        </w:r>
        <w:r w:rsidR="006344D2">
          <w:rPr>
            <w:noProof/>
            <w:webHidden/>
          </w:rPr>
          <w:fldChar w:fldCharType="separate"/>
        </w:r>
        <w:r w:rsidR="006344D2">
          <w:rPr>
            <w:noProof/>
            <w:webHidden/>
          </w:rPr>
          <w:t>100</w:t>
        </w:r>
        <w:r w:rsidR="006344D2">
          <w:rPr>
            <w:noProof/>
            <w:webHidden/>
          </w:rPr>
          <w:fldChar w:fldCharType="end"/>
        </w:r>
      </w:hyperlink>
    </w:p>
    <w:p w14:paraId="78EB32A7" w14:textId="5605ACD4" w:rsidR="006344D2" w:rsidRDefault="00F9123D">
      <w:pPr>
        <w:pStyle w:val="TOC1"/>
        <w:rPr>
          <w:rFonts w:asciiTheme="minorHAnsi" w:eastAsiaTheme="minorEastAsia" w:hAnsiTheme="minorHAnsi"/>
          <w:b w:val="0"/>
          <w:bCs w:val="0"/>
          <w:caps w:val="0"/>
          <w:noProof/>
          <w:szCs w:val="22"/>
          <w:lang w:val="en-IN" w:eastAsia="en-IN"/>
        </w:rPr>
      </w:pPr>
      <w:hyperlink w:anchor="_Toc38246714" w:history="1">
        <w:r w:rsidR="006344D2" w:rsidRPr="009C382F">
          <w:rPr>
            <w:rStyle w:val="Hyperlink"/>
            <w:noProof/>
          </w:rPr>
          <w:t>2</w:t>
        </w:r>
        <w:r w:rsidR="006344D2">
          <w:rPr>
            <w:rFonts w:asciiTheme="minorHAnsi" w:eastAsiaTheme="minorEastAsia" w:hAnsiTheme="minorHAnsi"/>
            <w:b w:val="0"/>
            <w:bCs w:val="0"/>
            <w:caps w:val="0"/>
            <w:noProof/>
            <w:szCs w:val="22"/>
            <w:lang w:val="en-IN" w:eastAsia="en-IN"/>
          </w:rPr>
          <w:tab/>
        </w:r>
        <w:r w:rsidR="006344D2" w:rsidRPr="009C382F">
          <w:rPr>
            <w:rStyle w:val="Hyperlink"/>
            <w:noProof/>
          </w:rPr>
          <w:t>Dashboard</w:t>
        </w:r>
        <w:r w:rsidR="006344D2">
          <w:rPr>
            <w:noProof/>
            <w:webHidden/>
          </w:rPr>
          <w:tab/>
        </w:r>
        <w:r w:rsidR="006344D2">
          <w:rPr>
            <w:noProof/>
            <w:webHidden/>
          </w:rPr>
          <w:fldChar w:fldCharType="begin"/>
        </w:r>
        <w:r w:rsidR="006344D2">
          <w:rPr>
            <w:noProof/>
            <w:webHidden/>
          </w:rPr>
          <w:instrText xml:space="preserve"> PAGEREF _Toc38246714 \h </w:instrText>
        </w:r>
        <w:r w:rsidR="006344D2">
          <w:rPr>
            <w:noProof/>
            <w:webHidden/>
          </w:rPr>
        </w:r>
        <w:r w:rsidR="006344D2">
          <w:rPr>
            <w:noProof/>
            <w:webHidden/>
          </w:rPr>
          <w:fldChar w:fldCharType="separate"/>
        </w:r>
        <w:r w:rsidR="006344D2">
          <w:rPr>
            <w:noProof/>
            <w:webHidden/>
          </w:rPr>
          <w:t>100</w:t>
        </w:r>
        <w:r w:rsidR="006344D2">
          <w:rPr>
            <w:noProof/>
            <w:webHidden/>
          </w:rPr>
          <w:fldChar w:fldCharType="end"/>
        </w:r>
      </w:hyperlink>
    </w:p>
    <w:p w14:paraId="72032AE0" w14:textId="6C222423" w:rsidR="006344D2" w:rsidRDefault="00F9123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246715" w:history="1">
        <w:r w:rsidR="006344D2" w:rsidRPr="009C382F">
          <w:rPr>
            <w:rStyle w:val="Hyperlink"/>
            <w:noProof/>
          </w:rPr>
          <w:t>2.1</w:t>
        </w:r>
        <w:r w:rsidR="006344D2">
          <w:rPr>
            <w:rFonts w:asciiTheme="minorHAnsi" w:eastAsiaTheme="minorEastAsia" w:hAnsiTheme="minorHAnsi"/>
            <w:b w:val="0"/>
            <w:smallCaps w:val="0"/>
            <w:noProof/>
            <w:szCs w:val="22"/>
            <w:lang w:val="en-IN" w:eastAsia="en-IN"/>
          </w:rPr>
          <w:tab/>
        </w:r>
        <w:r w:rsidR="006344D2" w:rsidRPr="009C382F">
          <w:rPr>
            <w:rStyle w:val="Hyperlink"/>
            <w:noProof/>
          </w:rPr>
          <w:t>Individuals Tab</w:t>
        </w:r>
        <w:r w:rsidR="006344D2">
          <w:rPr>
            <w:noProof/>
            <w:webHidden/>
          </w:rPr>
          <w:tab/>
        </w:r>
        <w:r w:rsidR="006344D2">
          <w:rPr>
            <w:noProof/>
            <w:webHidden/>
          </w:rPr>
          <w:fldChar w:fldCharType="begin"/>
        </w:r>
        <w:r w:rsidR="006344D2">
          <w:rPr>
            <w:noProof/>
            <w:webHidden/>
          </w:rPr>
          <w:instrText xml:space="preserve"> PAGEREF _Toc38246715 \h </w:instrText>
        </w:r>
        <w:r w:rsidR="006344D2">
          <w:rPr>
            <w:noProof/>
            <w:webHidden/>
          </w:rPr>
        </w:r>
        <w:r w:rsidR="006344D2">
          <w:rPr>
            <w:noProof/>
            <w:webHidden/>
          </w:rPr>
          <w:fldChar w:fldCharType="separate"/>
        </w:r>
        <w:r w:rsidR="006344D2">
          <w:rPr>
            <w:noProof/>
            <w:webHidden/>
          </w:rPr>
          <w:t>100</w:t>
        </w:r>
        <w:r w:rsidR="006344D2">
          <w:rPr>
            <w:noProof/>
            <w:webHidden/>
          </w:rPr>
          <w:fldChar w:fldCharType="end"/>
        </w:r>
      </w:hyperlink>
    </w:p>
    <w:p w14:paraId="7E90B71A" w14:textId="5AF0D93B" w:rsidR="006344D2" w:rsidRDefault="00F9123D">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hyperlink w:anchor="_Toc38246716" w:history="1">
        <w:r w:rsidR="006344D2" w:rsidRPr="009C382F">
          <w:rPr>
            <w:rStyle w:val="Hyperlink"/>
            <w:noProof/>
          </w:rPr>
          <w:t>2.1.1</w:t>
        </w:r>
        <w:r w:rsidR="006344D2">
          <w:rPr>
            <w:rFonts w:asciiTheme="minorHAnsi" w:eastAsiaTheme="minorEastAsia" w:hAnsiTheme="minorHAnsi"/>
            <w:b w:val="0"/>
            <w:iCs w:val="0"/>
            <w:smallCaps w:val="0"/>
            <w:noProof/>
            <w:sz w:val="22"/>
            <w:szCs w:val="22"/>
            <w:lang w:val="en-IN" w:eastAsia="en-IN"/>
          </w:rPr>
          <w:tab/>
        </w:r>
        <w:r w:rsidR="006344D2" w:rsidRPr="009C382F">
          <w:rPr>
            <w:rStyle w:val="Hyperlink"/>
            <w:noProof/>
          </w:rPr>
          <w:t>Care Team User Acting on Behalf of the Patient</w:t>
        </w:r>
        <w:r w:rsidR="006344D2">
          <w:rPr>
            <w:noProof/>
            <w:webHidden/>
          </w:rPr>
          <w:tab/>
        </w:r>
        <w:r w:rsidR="006344D2">
          <w:rPr>
            <w:noProof/>
            <w:webHidden/>
          </w:rPr>
          <w:fldChar w:fldCharType="begin"/>
        </w:r>
        <w:r w:rsidR="006344D2">
          <w:rPr>
            <w:noProof/>
            <w:webHidden/>
          </w:rPr>
          <w:instrText xml:space="preserve"> PAGEREF _Toc38246716 \h </w:instrText>
        </w:r>
        <w:r w:rsidR="006344D2">
          <w:rPr>
            <w:noProof/>
            <w:webHidden/>
          </w:rPr>
        </w:r>
        <w:r w:rsidR="006344D2">
          <w:rPr>
            <w:noProof/>
            <w:webHidden/>
          </w:rPr>
          <w:fldChar w:fldCharType="separate"/>
        </w:r>
        <w:r w:rsidR="006344D2">
          <w:rPr>
            <w:noProof/>
            <w:webHidden/>
          </w:rPr>
          <w:t>101</w:t>
        </w:r>
        <w:r w:rsidR="006344D2">
          <w:rPr>
            <w:noProof/>
            <w:webHidden/>
          </w:rPr>
          <w:fldChar w:fldCharType="end"/>
        </w:r>
      </w:hyperlink>
    </w:p>
    <w:p w14:paraId="10CD57A9" w14:textId="34AB6CDA" w:rsidR="006344D2" w:rsidRDefault="00F9123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246717" w:history="1">
        <w:r w:rsidR="006344D2" w:rsidRPr="009C382F">
          <w:rPr>
            <w:rStyle w:val="Hyperlink"/>
            <w:noProof/>
          </w:rPr>
          <w:t>2.2</w:t>
        </w:r>
        <w:r w:rsidR="006344D2">
          <w:rPr>
            <w:rFonts w:asciiTheme="minorHAnsi" w:eastAsiaTheme="minorEastAsia" w:hAnsiTheme="minorHAnsi"/>
            <w:b w:val="0"/>
            <w:smallCaps w:val="0"/>
            <w:noProof/>
            <w:szCs w:val="22"/>
            <w:lang w:val="en-IN" w:eastAsia="en-IN"/>
          </w:rPr>
          <w:tab/>
        </w:r>
        <w:r w:rsidR="006344D2" w:rsidRPr="009C382F">
          <w:rPr>
            <w:rStyle w:val="Hyperlink"/>
            <w:noProof/>
          </w:rPr>
          <w:t>Service Providers Tab</w:t>
        </w:r>
        <w:r w:rsidR="006344D2">
          <w:rPr>
            <w:noProof/>
            <w:webHidden/>
          </w:rPr>
          <w:tab/>
        </w:r>
        <w:r w:rsidR="006344D2">
          <w:rPr>
            <w:noProof/>
            <w:webHidden/>
          </w:rPr>
          <w:fldChar w:fldCharType="begin"/>
        </w:r>
        <w:r w:rsidR="006344D2">
          <w:rPr>
            <w:noProof/>
            <w:webHidden/>
          </w:rPr>
          <w:instrText xml:space="preserve"> PAGEREF _Toc38246717 \h </w:instrText>
        </w:r>
        <w:r w:rsidR="006344D2">
          <w:rPr>
            <w:noProof/>
            <w:webHidden/>
          </w:rPr>
        </w:r>
        <w:r w:rsidR="006344D2">
          <w:rPr>
            <w:noProof/>
            <w:webHidden/>
          </w:rPr>
          <w:fldChar w:fldCharType="separate"/>
        </w:r>
        <w:r w:rsidR="006344D2">
          <w:rPr>
            <w:noProof/>
            <w:webHidden/>
          </w:rPr>
          <w:t>104</w:t>
        </w:r>
        <w:r w:rsidR="006344D2">
          <w:rPr>
            <w:noProof/>
            <w:webHidden/>
          </w:rPr>
          <w:fldChar w:fldCharType="end"/>
        </w:r>
      </w:hyperlink>
    </w:p>
    <w:p w14:paraId="30A8A192" w14:textId="701E5CEB" w:rsidR="006344D2" w:rsidRDefault="00F9123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246718" w:history="1">
        <w:r w:rsidR="006344D2" w:rsidRPr="009C382F">
          <w:rPr>
            <w:rStyle w:val="Hyperlink"/>
            <w:noProof/>
          </w:rPr>
          <w:t>2.3</w:t>
        </w:r>
        <w:r w:rsidR="006344D2">
          <w:rPr>
            <w:rFonts w:asciiTheme="minorHAnsi" w:eastAsiaTheme="minorEastAsia" w:hAnsiTheme="minorHAnsi"/>
            <w:b w:val="0"/>
            <w:smallCaps w:val="0"/>
            <w:noProof/>
            <w:szCs w:val="22"/>
            <w:lang w:val="en-IN" w:eastAsia="en-IN"/>
          </w:rPr>
          <w:tab/>
        </w:r>
        <w:r w:rsidR="006344D2" w:rsidRPr="009C382F">
          <w:rPr>
            <w:rStyle w:val="Hyperlink"/>
            <w:noProof/>
          </w:rPr>
          <w:t>Service Requests Tab</w:t>
        </w:r>
        <w:r w:rsidR="006344D2">
          <w:rPr>
            <w:noProof/>
            <w:webHidden/>
          </w:rPr>
          <w:tab/>
        </w:r>
        <w:r w:rsidR="006344D2">
          <w:rPr>
            <w:noProof/>
            <w:webHidden/>
          </w:rPr>
          <w:fldChar w:fldCharType="begin"/>
        </w:r>
        <w:r w:rsidR="006344D2">
          <w:rPr>
            <w:noProof/>
            <w:webHidden/>
          </w:rPr>
          <w:instrText xml:space="preserve"> PAGEREF _Toc38246718 \h </w:instrText>
        </w:r>
        <w:r w:rsidR="006344D2">
          <w:rPr>
            <w:noProof/>
            <w:webHidden/>
          </w:rPr>
        </w:r>
        <w:r w:rsidR="006344D2">
          <w:rPr>
            <w:noProof/>
            <w:webHidden/>
          </w:rPr>
          <w:fldChar w:fldCharType="separate"/>
        </w:r>
        <w:r w:rsidR="006344D2">
          <w:rPr>
            <w:noProof/>
            <w:webHidden/>
          </w:rPr>
          <w:t>106</w:t>
        </w:r>
        <w:r w:rsidR="006344D2">
          <w:rPr>
            <w:noProof/>
            <w:webHidden/>
          </w:rPr>
          <w:fldChar w:fldCharType="end"/>
        </w:r>
      </w:hyperlink>
    </w:p>
    <w:p w14:paraId="504B3A33" w14:textId="6C4566D8" w:rsidR="006344D2" w:rsidRDefault="00F9123D">
      <w:pPr>
        <w:pStyle w:val="TOC2"/>
        <w:tabs>
          <w:tab w:val="left" w:pos="880"/>
          <w:tab w:val="right" w:leader="dot" w:pos="9350"/>
        </w:tabs>
        <w:rPr>
          <w:rFonts w:asciiTheme="minorHAnsi" w:eastAsiaTheme="minorEastAsia" w:hAnsiTheme="minorHAnsi"/>
          <w:b w:val="0"/>
          <w:smallCaps w:val="0"/>
          <w:noProof/>
          <w:szCs w:val="22"/>
          <w:lang w:val="en-IN" w:eastAsia="en-IN"/>
        </w:rPr>
      </w:pPr>
      <w:hyperlink w:anchor="_Toc38246719" w:history="1">
        <w:r w:rsidR="006344D2" w:rsidRPr="009C382F">
          <w:rPr>
            <w:rStyle w:val="Hyperlink"/>
            <w:noProof/>
          </w:rPr>
          <w:t>2.4</w:t>
        </w:r>
        <w:r w:rsidR="006344D2">
          <w:rPr>
            <w:rFonts w:asciiTheme="minorHAnsi" w:eastAsiaTheme="minorEastAsia" w:hAnsiTheme="minorHAnsi"/>
            <w:b w:val="0"/>
            <w:smallCaps w:val="0"/>
            <w:noProof/>
            <w:szCs w:val="22"/>
            <w:lang w:val="en-IN" w:eastAsia="en-IN"/>
          </w:rPr>
          <w:tab/>
        </w:r>
        <w:r w:rsidR="006344D2" w:rsidRPr="009C382F">
          <w:rPr>
            <w:rStyle w:val="Hyperlink"/>
            <w:noProof/>
          </w:rPr>
          <w:t>Service Visits Tab</w:t>
        </w:r>
        <w:r w:rsidR="006344D2">
          <w:rPr>
            <w:noProof/>
            <w:webHidden/>
          </w:rPr>
          <w:tab/>
        </w:r>
        <w:r w:rsidR="006344D2">
          <w:rPr>
            <w:noProof/>
            <w:webHidden/>
          </w:rPr>
          <w:fldChar w:fldCharType="begin"/>
        </w:r>
        <w:r w:rsidR="006344D2">
          <w:rPr>
            <w:noProof/>
            <w:webHidden/>
          </w:rPr>
          <w:instrText xml:space="preserve"> PAGEREF _Toc38246719 \h </w:instrText>
        </w:r>
        <w:r w:rsidR="006344D2">
          <w:rPr>
            <w:noProof/>
            <w:webHidden/>
          </w:rPr>
        </w:r>
        <w:r w:rsidR="006344D2">
          <w:rPr>
            <w:noProof/>
            <w:webHidden/>
          </w:rPr>
          <w:fldChar w:fldCharType="separate"/>
        </w:r>
        <w:r w:rsidR="006344D2">
          <w:rPr>
            <w:noProof/>
            <w:webHidden/>
          </w:rPr>
          <w:t>108</w:t>
        </w:r>
        <w:r w:rsidR="006344D2">
          <w:rPr>
            <w:noProof/>
            <w:webHidden/>
          </w:rPr>
          <w:fldChar w:fldCharType="end"/>
        </w:r>
      </w:hyperlink>
    </w:p>
    <w:p w14:paraId="7104A066" w14:textId="010B5200" w:rsidR="006344D2" w:rsidRDefault="00F9123D">
      <w:pPr>
        <w:pStyle w:val="TOC1"/>
        <w:rPr>
          <w:rFonts w:asciiTheme="minorHAnsi" w:eastAsiaTheme="minorEastAsia" w:hAnsiTheme="minorHAnsi"/>
          <w:b w:val="0"/>
          <w:bCs w:val="0"/>
          <w:caps w:val="0"/>
          <w:noProof/>
          <w:szCs w:val="22"/>
          <w:lang w:val="en-IN" w:eastAsia="en-IN"/>
        </w:rPr>
      </w:pPr>
      <w:hyperlink w:anchor="_Toc38246720" w:history="1">
        <w:r w:rsidR="006344D2" w:rsidRPr="009C382F">
          <w:rPr>
            <w:rStyle w:val="Hyperlink"/>
            <w:noProof/>
            <w:lang w:val="en-IN"/>
          </w:rPr>
          <w:t>3</w:t>
        </w:r>
        <w:r w:rsidR="006344D2">
          <w:rPr>
            <w:rFonts w:asciiTheme="minorHAnsi" w:eastAsiaTheme="minorEastAsia" w:hAnsiTheme="minorHAnsi"/>
            <w:b w:val="0"/>
            <w:bCs w:val="0"/>
            <w:caps w:val="0"/>
            <w:noProof/>
            <w:szCs w:val="22"/>
            <w:lang w:val="en-IN" w:eastAsia="en-IN"/>
          </w:rPr>
          <w:tab/>
        </w:r>
        <w:r w:rsidR="006344D2" w:rsidRPr="009C382F">
          <w:rPr>
            <w:rStyle w:val="Hyperlink"/>
            <w:noProof/>
            <w:lang w:val="en-IN"/>
          </w:rPr>
          <w:t>Handling Inactive and Deceased Individuals’ Accounts</w:t>
        </w:r>
        <w:r w:rsidR="006344D2">
          <w:rPr>
            <w:noProof/>
            <w:webHidden/>
          </w:rPr>
          <w:tab/>
        </w:r>
        <w:r w:rsidR="006344D2">
          <w:rPr>
            <w:noProof/>
            <w:webHidden/>
          </w:rPr>
          <w:fldChar w:fldCharType="begin"/>
        </w:r>
        <w:r w:rsidR="006344D2">
          <w:rPr>
            <w:noProof/>
            <w:webHidden/>
          </w:rPr>
          <w:instrText xml:space="preserve"> PAGEREF _Toc38246720 \h </w:instrText>
        </w:r>
        <w:r w:rsidR="006344D2">
          <w:rPr>
            <w:noProof/>
            <w:webHidden/>
          </w:rPr>
        </w:r>
        <w:r w:rsidR="006344D2">
          <w:rPr>
            <w:noProof/>
            <w:webHidden/>
          </w:rPr>
          <w:fldChar w:fldCharType="separate"/>
        </w:r>
        <w:r w:rsidR="006344D2">
          <w:rPr>
            <w:noProof/>
            <w:webHidden/>
          </w:rPr>
          <w:t>108</w:t>
        </w:r>
        <w:r w:rsidR="006344D2">
          <w:rPr>
            <w:noProof/>
            <w:webHidden/>
          </w:rPr>
          <w:fldChar w:fldCharType="end"/>
        </w:r>
      </w:hyperlink>
    </w:p>
    <w:p w14:paraId="598A5C25" w14:textId="21947365" w:rsidR="006344D2" w:rsidRDefault="00F9123D">
      <w:pPr>
        <w:pStyle w:val="TOC1"/>
        <w:rPr>
          <w:rFonts w:asciiTheme="minorHAnsi" w:eastAsiaTheme="minorEastAsia" w:hAnsiTheme="minorHAnsi"/>
          <w:b w:val="0"/>
          <w:bCs w:val="0"/>
          <w:caps w:val="0"/>
          <w:noProof/>
          <w:szCs w:val="22"/>
          <w:lang w:val="en-IN" w:eastAsia="en-IN"/>
        </w:rPr>
      </w:pPr>
      <w:hyperlink w:anchor="_Toc38246721" w:history="1">
        <w:r w:rsidR="006344D2" w:rsidRPr="009C382F">
          <w:rPr>
            <w:rStyle w:val="Hyperlink"/>
            <w:noProof/>
          </w:rPr>
          <w:t>4</w:t>
        </w:r>
        <w:r w:rsidR="006344D2">
          <w:rPr>
            <w:rFonts w:asciiTheme="minorHAnsi" w:eastAsiaTheme="minorEastAsia" w:hAnsiTheme="minorHAnsi"/>
            <w:b w:val="0"/>
            <w:bCs w:val="0"/>
            <w:caps w:val="0"/>
            <w:noProof/>
            <w:szCs w:val="22"/>
            <w:lang w:val="en-IN" w:eastAsia="en-IN"/>
          </w:rPr>
          <w:tab/>
        </w:r>
        <w:r w:rsidR="006344D2" w:rsidRPr="009C382F">
          <w:rPr>
            <w:rStyle w:val="Hyperlink"/>
            <w:noProof/>
          </w:rPr>
          <w:t>Video Conferencing and Messaging</w:t>
        </w:r>
        <w:r w:rsidR="006344D2">
          <w:rPr>
            <w:noProof/>
            <w:webHidden/>
          </w:rPr>
          <w:tab/>
        </w:r>
        <w:r w:rsidR="006344D2">
          <w:rPr>
            <w:noProof/>
            <w:webHidden/>
          </w:rPr>
          <w:fldChar w:fldCharType="begin"/>
        </w:r>
        <w:r w:rsidR="006344D2">
          <w:rPr>
            <w:noProof/>
            <w:webHidden/>
          </w:rPr>
          <w:instrText xml:space="preserve"> PAGEREF _Toc38246721 \h </w:instrText>
        </w:r>
        <w:r w:rsidR="006344D2">
          <w:rPr>
            <w:noProof/>
            <w:webHidden/>
          </w:rPr>
        </w:r>
        <w:r w:rsidR="006344D2">
          <w:rPr>
            <w:noProof/>
            <w:webHidden/>
          </w:rPr>
          <w:fldChar w:fldCharType="separate"/>
        </w:r>
        <w:r w:rsidR="006344D2">
          <w:rPr>
            <w:noProof/>
            <w:webHidden/>
          </w:rPr>
          <w:t>108</w:t>
        </w:r>
        <w:r w:rsidR="006344D2">
          <w:rPr>
            <w:noProof/>
            <w:webHidden/>
          </w:rPr>
          <w:fldChar w:fldCharType="end"/>
        </w:r>
      </w:hyperlink>
    </w:p>
    <w:p w14:paraId="2BFDD148" w14:textId="194CAF3B" w:rsidR="006344D2" w:rsidRDefault="00F9123D">
      <w:pPr>
        <w:pStyle w:val="TOC1"/>
        <w:rPr>
          <w:rFonts w:asciiTheme="minorHAnsi" w:eastAsiaTheme="minorEastAsia" w:hAnsiTheme="minorHAnsi"/>
          <w:b w:val="0"/>
          <w:bCs w:val="0"/>
          <w:caps w:val="0"/>
          <w:noProof/>
          <w:szCs w:val="22"/>
          <w:lang w:val="en-IN" w:eastAsia="en-IN"/>
        </w:rPr>
      </w:pPr>
      <w:hyperlink w:anchor="_Toc38246722" w:history="1">
        <w:r w:rsidR="006344D2" w:rsidRPr="009C382F">
          <w:rPr>
            <w:rStyle w:val="Hyperlink"/>
            <w:noProof/>
          </w:rPr>
          <w:t>5</w:t>
        </w:r>
        <w:r w:rsidR="006344D2">
          <w:rPr>
            <w:rFonts w:asciiTheme="minorHAnsi" w:eastAsiaTheme="minorEastAsia" w:hAnsiTheme="minorHAnsi"/>
            <w:b w:val="0"/>
            <w:bCs w:val="0"/>
            <w:caps w:val="0"/>
            <w:noProof/>
            <w:szCs w:val="22"/>
            <w:lang w:val="en-IN" w:eastAsia="en-IN"/>
          </w:rPr>
          <w:tab/>
        </w:r>
        <w:r w:rsidR="006344D2" w:rsidRPr="009C382F">
          <w:rPr>
            <w:rStyle w:val="Hyperlink"/>
            <w:noProof/>
          </w:rPr>
          <w:t>Geomap View</w:t>
        </w:r>
        <w:r w:rsidR="006344D2">
          <w:rPr>
            <w:noProof/>
            <w:webHidden/>
          </w:rPr>
          <w:tab/>
        </w:r>
        <w:r w:rsidR="006344D2">
          <w:rPr>
            <w:noProof/>
            <w:webHidden/>
          </w:rPr>
          <w:fldChar w:fldCharType="begin"/>
        </w:r>
        <w:r w:rsidR="006344D2">
          <w:rPr>
            <w:noProof/>
            <w:webHidden/>
          </w:rPr>
          <w:instrText xml:space="preserve"> PAGEREF _Toc38246722 \h </w:instrText>
        </w:r>
        <w:r w:rsidR="006344D2">
          <w:rPr>
            <w:noProof/>
            <w:webHidden/>
          </w:rPr>
        </w:r>
        <w:r w:rsidR="006344D2">
          <w:rPr>
            <w:noProof/>
            <w:webHidden/>
          </w:rPr>
          <w:fldChar w:fldCharType="separate"/>
        </w:r>
        <w:r w:rsidR="006344D2">
          <w:rPr>
            <w:noProof/>
            <w:webHidden/>
          </w:rPr>
          <w:t>109</w:t>
        </w:r>
        <w:r w:rsidR="006344D2">
          <w:rPr>
            <w:noProof/>
            <w:webHidden/>
          </w:rPr>
          <w:fldChar w:fldCharType="end"/>
        </w:r>
      </w:hyperlink>
    </w:p>
    <w:p w14:paraId="435288D4" w14:textId="42714850" w:rsidR="006344D2" w:rsidRDefault="00F9123D">
      <w:pPr>
        <w:pStyle w:val="TOC1"/>
        <w:rPr>
          <w:rFonts w:asciiTheme="minorHAnsi" w:eastAsiaTheme="minorEastAsia" w:hAnsiTheme="minorHAnsi"/>
          <w:b w:val="0"/>
          <w:bCs w:val="0"/>
          <w:caps w:val="0"/>
          <w:noProof/>
          <w:szCs w:val="22"/>
          <w:lang w:val="en-IN" w:eastAsia="en-IN"/>
        </w:rPr>
      </w:pPr>
      <w:hyperlink w:anchor="_Toc38246723" w:history="1">
        <w:r w:rsidR="006344D2" w:rsidRPr="009C382F">
          <w:rPr>
            <w:rStyle w:val="Hyperlink"/>
            <w:noProof/>
          </w:rPr>
          <w:t>6</w:t>
        </w:r>
        <w:r w:rsidR="006344D2">
          <w:rPr>
            <w:rFonts w:asciiTheme="minorHAnsi" w:eastAsiaTheme="minorEastAsia" w:hAnsiTheme="minorHAnsi"/>
            <w:b w:val="0"/>
            <w:bCs w:val="0"/>
            <w:caps w:val="0"/>
            <w:noProof/>
            <w:szCs w:val="22"/>
            <w:lang w:val="en-IN" w:eastAsia="en-IN"/>
          </w:rPr>
          <w:tab/>
        </w:r>
        <w:r w:rsidR="006344D2" w:rsidRPr="009C382F">
          <w:rPr>
            <w:rStyle w:val="Hyperlink"/>
            <w:noProof/>
          </w:rPr>
          <w:t>Glossary</w:t>
        </w:r>
        <w:r w:rsidR="006344D2">
          <w:rPr>
            <w:noProof/>
            <w:webHidden/>
          </w:rPr>
          <w:tab/>
        </w:r>
        <w:r w:rsidR="006344D2">
          <w:rPr>
            <w:noProof/>
            <w:webHidden/>
          </w:rPr>
          <w:fldChar w:fldCharType="begin"/>
        </w:r>
        <w:r w:rsidR="006344D2">
          <w:rPr>
            <w:noProof/>
            <w:webHidden/>
          </w:rPr>
          <w:instrText xml:space="preserve"> PAGEREF _Toc38246723 \h </w:instrText>
        </w:r>
        <w:r w:rsidR="006344D2">
          <w:rPr>
            <w:noProof/>
            <w:webHidden/>
          </w:rPr>
        </w:r>
        <w:r w:rsidR="006344D2">
          <w:rPr>
            <w:noProof/>
            <w:webHidden/>
          </w:rPr>
          <w:fldChar w:fldCharType="separate"/>
        </w:r>
        <w:r w:rsidR="006344D2">
          <w:rPr>
            <w:noProof/>
            <w:webHidden/>
          </w:rPr>
          <w:t>111</w:t>
        </w:r>
        <w:r w:rsidR="006344D2">
          <w:rPr>
            <w:noProof/>
            <w:webHidden/>
          </w:rPr>
          <w:fldChar w:fldCharType="end"/>
        </w:r>
      </w:hyperlink>
    </w:p>
    <w:p w14:paraId="50580668" w14:textId="502F1CB9" w:rsidR="006344D2" w:rsidRDefault="00F9123D">
      <w:pPr>
        <w:pStyle w:val="TOC1"/>
        <w:rPr>
          <w:rFonts w:asciiTheme="minorHAnsi" w:eastAsiaTheme="minorEastAsia" w:hAnsiTheme="minorHAnsi"/>
          <w:b w:val="0"/>
          <w:bCs w:val="0"/>
          <w:caps w:val="0"/>
          <w:noProof/>
          <w:szCs w:val="22"/>
          <w:lang w:val="en-IN" w:eastAsia="en-IN"/>
        </w:rPr>
      </w:pPr>
      <w:hyperlink w:anchor="_Toc38246724" w:history="1">
        <w:r w:rsidR="006344D2" w:rsidRPr="009C382F">
          <w:rPr>
            <w:rStyle w:val="Hyperlink"/>
            <w:noProof/>
          </w:rPr>
          <w:t>7</w:t>
        </w:r>
        <w:r w:rsidR="006344D2">
          <w:rPr>
            <w:rFonts w:asciiTheme="minorHAnsi" w:eastAsiaTheme="minorEastAsia" w:hAnsiTheme="minorHAnsi"/>
            <w:b w:val="0"/>
            <w:bCs w:val="0"/>
            <w:caps w:val="0"/>
            <w:noProof/>
            <w:szCs w:val="22"/>
            <w:lang w:val="en-IN" w:eastAsia="en-IN"/>
          </w:rPr>
          <w:tab/>
        </w:r>
        <w:r w:rsidR="006344D2" w:rsidRPr="009C382F">
          <w:rPr>
            <w:rStyle w:val="Hyperlink"/>
            <w:noProof/>
          </w:rPr>
          <w:t>Index</w:t>
        </w:r>
        <w:r w:rsidR="006344D2">
          <w:rPr>
            <w:noProof/>
            <w:webHidden/>
          </w:rPr>
          <w:tab/>
        </w:r>
        <w:r w:rsidR="006344D2">
          <w:rPr>
            <w:noProof/>
            <w:webHidden/>
          </w:rPr>
          <w:fldChar w:fldCharType="begin"/>
        </w:r>
        <w:r w:rsidR="006344D2">
          <w:rPr>
            <w:noProof/>
            <w:webHidden/>
          </w:rPr>
          <w:instrText xml:space="preserve"> PAGEREF _Toc38246724 \h </w:instrText>
        </w:r>
        <w:r w:rsidR="006344D2">
          <w:rPr>
            <w:noProof/>
            <w:webHidden/>
          </w:rPr>
        </w:r>
        <w:r w:rsidR="006344D2">
          <w:rPr>
            <w:noProof/>
            <w:webHidden/>
          </w:rPr>
          <w:fldChar w:fldCharType="separate"/>
        </w:r>
        <w:r w:rsidR="006344D2">
          <w:rPr>
            <w:noProof/>
            <w:webHidden/>
          </w:rPr>
          <w:t>112</w:t>
        </w:r>
        <w:r w:rsidR="006344D2">
          <w:rPr>
            <w:noProof/>
            <w:webHidden/>
          </w:rPr>
          <w:fldChar w:fldCharType="end"/>
        </w:r>
      </w:hyperlink>
    </w:p>
    <w:p w14:paraId="63AF54E6" w14:textId="302CA860" w:rsidR="005B5683" w:rsidRPr="001B104E" w:rsidRDefault="006344D2" w:rsidP="006344D2">
      <w:pPr>
        <w:pStyle w:val="CVHeading-Preface"/>
      </w:pPr>
      <w:r>
        <w:rPr>
          <w:noProof/>
          <w:color w:val="632423" w:themeColor="accent2" w:themeShade="80"/>
          <w:sz w:val="32"/>
        </w:rPr>
        <w:fldChar w:fldCharType="end"/>
      </w:r>
    </w:p>
    <w:p w14:paraId="5858D9F7" w14:textId="77777777" w:rsidR="005B5683" w:rsidRPr="001B104E" w:rsidRDefault="005B5683" w:rsidP="000C403C">
      <w:pPr>
        <w:rPr>
          <w:rFonts w:cs="Lucida Grande"/>
          <w:b/>
          <w:bCs/>
        </w:rPr>
        <w:sectPr w:rsidR="005B5683" w:rsidRPr="001B104E" w:rsidSect="00A44AA2">
          <w:headerReference w:type="first" r:id="rId16"/>
          <w:footerReference w:type="first" r:id="rId17"/>
          <w:pgSz w:w="12240" w:h="15840"/>
          <w:pgMar w:top="1440" w:right="1440" w:bottom="1440" w:left="1440" w:header="737" w:footer="737" w:gutter="0"/>
          <w:cols w:space="720"/>
          <w:titlePg/>
          <w:docGrid w:linePitch="299"/>
        </w:sectPr>
      </w:pPr>
    </w:p>
    <w:p w14:paraId="63AEAD79" w14:textId="31FDB804" w:rsidR="00411695" w:rsidRPr="001B104E" w:rsidRDefault="00411695" w:rsidP="00212CBF">
      <w:pPr>
        <w:pStyle w:val="CVPreHeading1Underline"/>
      </w:pPr>
      <w:bookmarkStart w:id="0" w:name="_Toc19292111"/>
      <w:bookmarkStart w:id="1" w:name="_Toc38246637"/>
      <w:r w:rsidRPr="001B104E">
        <w:lastRenderedPageBreak/>
        <w:t>Preface</w:t>
      </w:r>
      <w:bookmarkEnd w:id="0"/>
      <w:bookmarkEnd w:id="1"/>
    </w:p>
    <w:p w14:paraId="3F41E581" w14:textId="26AD4B6F" w:rsidR="00411695" w:rsidRPr="001B104E" w:rsidRDefault="00410006" w:rsidP="00FE0AEC">
      <w:pPr>
        <w:pStyle w:val="ChapterBodyCopy"/>
      </w:pPr>
      <w:r w:rsidRPr="001B104E">
        <w:t>Welcome to the r</w:t>
      </w:r>
      <w:r w:rsidR="00411695" w:rsidRPr="001B104E">
        <w:t>eleas</w:t>
      </w:r>
      <w:r w:rsidR="003B0203" w:rsidRPr="001B104E">
        <w:t>e</w:t>
      </w:r>
      <w:r w:rsidRPr="001B104E">
        <w:t xml:space="preserve"> of the NAVVIS Coreo</w:t>
      </w:r>
      <w:r w:rsidR="00075827" w:rsidRPr="001B104E">
        <w:t xml:space="preserve"> </w:t>
      </w:r>
      <w:r w:rsidR="00231E55">
        <w:t>Home</w:t>
      </w:r>
      <w:r w:rsidR="00BD7306" w:rsidRPr="001B104E">
        <w:t xml:space="preserve"> U</w:t>
      </w:r>
      <w:r w:rsidR="00866759" w:rsidRPr="001B104E">
        <w:t>ser</w:t>
      </w:r>
      <w:r w:rsidR="00BD7306" w:rsidRPr="001B104E">
        <w:t xml:space="preserve"> G</w:t>
      </w:r>
      <w:r w:rsidR="00411695" w:rsidRPr="001B104E">
        <w:t>uide.</w:t>
      </w:r>
    </w:p>
    <w:p w14:paraId="6C63587F" w14:textId="2CA66230" w:rsidR="00B62EA2" w:rsidRPr="001B104E" w:rsidRDefault="00B62EA2" w:rsidP="00212CBF">
      <w:pPr>
        <w:pStyle w:val="CVPre2Heading"/>
      </w:pPr>
      <w:bookmarkStart w:id="2" w:name="_Toc38246638"/>
      <w:r w:rsidRPr="000B3E2C">
        <w:t xml:space="preserve">About Navvis Coreo </w:t>
      </w:r>
      <w:r w:rsidR="006A69D2" w:rsidRPr="000B3E2C">
        <w:t>Home</w:t>
      </w:r>
      <w:bookmarkEnd w:id="2"/>
    </w:p>
    <w:p w14:paraId="7F489510" w14:textId="4FB8D9C3" w:rsidR="00B46CA1" w:rsidRDefault="00A21ABC" w:rsidP="00B62EA2">
      <w:pPr>
        <w:pStyle w:val="ChapterBodyCopy"/>
      </w:pPr>
      <w:r>
        <w:t>Navvis Coreo Home is</w:t>
      </w:r>
      <w:r w:rsidR="00B46CA1" w:rsidRPr="00B46CA1">
        <w:t xml:space="preserve"> a HIPAA</w:t>
      </w:r>
      <w:r w:rsidR="00B46CA1">
        <w:t xml:space="preserve"> </w:t>
      </w:r>
      <w:r w:rsidR="00B46CA1" w:rsidRPr="001B104E">
        <w:t>(Health Insurance Portability and Accountability Act)</w:t>
      </w:r>
      <w:r>
        <w:t>-Compliant cloud solution. It</w:t>
      </w:r>
      <w:r w:rsidR="00B46CA1" w:rsidRPr="00B46CA1">
        <w:t xml:space="preserve"> is an element of the Coreo ecosystem that engages and guides individuals to caregiver and community services.</w:t>
      </w:r>
    </w:p>
    <w:p w14:paraId="677291AB" w14:textId="77777777" w:rsidR="00B46CA1" w:rsidRDefault="00B46CA1" w:rsidP="00B46CA1">
      <w:pPr>
        <w:pStyle w:val="ChapterBodyCopy"/>
      </w:pPr>
      <w:r>
        <w:t>The Coreo Home platform is an extension of Navvis Solution to coordinate, engage and guide patients with community Service Provider services driving a paradigm shift in Navvis’s mission to never stop caring as a holistic approach to population management. The goal is to serve as a catalyst to create a sustainable community system that advances the health and well-being goals of consumers, providers, employers, communities, and government.</w:t>
      </w:r>
    </w:p>
    <w:p w14:paraId="20C36F23" w14:textId="7DD29F4A" w:rsidR="00B46CA1" w:rsidRDefault="00FB7014" w:rsidP="00B46CA1">
      <w:pPr>
        <w:pStyle w:val="ChapterBodyCopy"/>
      </w:pPr>
      <w:r>
        <w:t xml:space="preserve">Coreo Home </w:t>
      </w:r>
      <w:r w:rsidR="00B46CA1">
        <w:t xml:space="preserve">represents another tool to support </w:t>
      </w:r>
      <w:r>
        <w:t>the Navvis Solution, which allows</w:t>
      </w:r>
      <w:r w:rsidR="00B46CA1">
        <w:t xml:space="preserve"> the management and delivery of care across the full continuum of health.</w:t>
      </w:r>
    </w:p>
    <w:p w14:paraId="2B3B66EA" w14:textId="07575BE6" w:rsidR="00B46CA1" w:rsidRDefault="00FB7014" w:rsidP="00B62EA2">
      <w:pPr>
        <w:pStyle w:val="ChapterBodyCopy"/>
      </w:pPr>
      <w:r w:rsidRPr="00FB7014">
        <w:t>The Coreo Home solution facilitates the delivery of a wide array of services for patients and members in need of care for their physical, mental, and social needs. Some of the examples of the types of services supported by Coreo Home that would be provided by service providers and community resources are illustrated in the following image:</w:t>
      </w:r>
    </w:p>
    <w:p w14:paraId="47E21568" w14:textId="32F3EF10" w:rsidR="00B46CA1" w:rsidRDefault="00FB7014" w:rsidP="00FB7014">
      <w:pPr>
        <w:pStyle w:val="CVFigure"/>
      </w:pPr>
      <w:r>
        <w:drawing>
          <wp:inline distT="0" distB="0" distL="0" distR="0" wp14:anchorId="5326F85A" wp14:editId="053B090A">
            <wp:extent cx="3133725" cy="189640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About CH - Intro - UG.png"/>
                    <pic:cNvPicPr/>
                  </pic:nvPicPr>
                  <pic:blipFill>
                    <a:blip r:embed="rId18">
                      <a:extLst>
                        <a:ext uri="{28A0092B-C50C-407E-A947-70E740481C1C}">
                          <a14:useLocalDpi xmlns:a14="http://schemas.microsoft.com/office/drawing/2010/main" val="0"/>
                        </a:ext>
                      </a:extLst>
                    </a:blip>
                    <a:stretch>
                      <a:fillRect/>
                    </a:stretch>
                  </pic:blipFill>
                  <pic:spPr>
                    <a:xfrm>
                      <a:off x="0" y="0"/>
                      <a:ext cx="3136954" cy="1898355"/>
                    </a:xfrm>
                    <a:prstGeom prst="rect">
                      <a:avLst/>
                    </a:prstGeom>
                  </pic:spPr>
                </pic:pic>
              </a:graphicData>
            </a:graphic>
          </wp:inline>
        </w:drawing>
      </w:r>
    </w:p>
    <w:p w14:paraId="7133AEB5" w14:textId="688EF93A" w:rsidR="00856F0C" w:rsidRPr="001B104E" w:rsidRDefault="00856F0C" w:rsidP="00212CBF">
      <w:pPr>
        <w:pStyle w:val="CVPre2Heading"/>
      </w:pPr>
      <w:bookmarkStart w:id="3" w:name="_Toc24647955"/>
      <w:bookmarkStart w:id="4" w:name="_Toc38246639"/>
      <w:r w:rsidRPr="001B104E">
        <w:t xml:space="preserve">About Navvis </w:t>
      </w:r>
      <w:bookmarkEnd w:id="3"/>
      <w:r w:rsidR="00E408A4" w:rsidRPr="001B104E">
        <w:t>Healthcare</w:t>
      </w:r>
      <w:bookmarkEnd w:id="4"/>
    </w:p>
    <w:p w14:paraId="53AB2E93" w14:textId="77777777" w:rsidR="00A21ABC" w:rsidRDefault="00DA4C12" w:rsidP="00B62EA2">
      <w:pPr>
        <w:pStyle w:val="ChapterBodyCopy"/>
      </w:pPr>
      <w:r w:rsidRPr="001B104E">
        <w:t>Navvis Healthcare</w:t>
      </w:r>
      <w:r w:rsidR="00B62EA2" w:rsidRPr="001B104E">
        <w:t xml:space="preserve"> provides counsel to health systems, hospitals</w:t>
      </w:r>
      <w:r w:rsidR="00332BEE" w:rsidRPr="001B104E">
        <w:t>,</w:t>
      </w:r>
      <w:r w:rsidR="00B62EA2" w:rsidRPr="001B104E">
        <w:t xml:space="preserve"> and physician groups</w:t>
      </w:r>
      <w:r w:rsidR="00A21ABC">
        <w:t xml:space="preserve"> i</w:t>
      </w:r>
      <w:r w:rsidR="00B62EA2" w:rsidRPr="001B104E">
        <w:t>n the</w:t>
      </w:r>
      <w:r w:rsidR="00A21ABC">
        <w:t xml:space="preserve"> following areas:</w:t>
      </w:r>
    </w:p>
    <w:p w14:paraId="5BDC0CC7" w14:textId="605E49EB" w:rsidR="00A21ABC" w:rsidRDefault="00A21ABC" w:rsidP="00A21ABC">
      <w:pPr>
        <w:pStyle w:val="ListBullet2"/>
      </w:pPr>
      <w:r>
        <w:t>Development of innovative</w:t>
      </w:r>
    </w:p>
    <w:p w14:paraId="5ED73238" w14:textId="27780C02" w:rsidR="00A21ABC" w:rsidRDefault="00A21ABC" w:rsidP="00A21ABC">
      <w:pPr>
        <w:pStyle w:val="ListBullet2"/>
      </w:pPr>
      <w:r>
        <w:t>Providing m</w:t>
      </w:r>
      <w:r w:rsidR="00B62EA2" w:rsidRPr="001B104E">
        <w:t>arket-linked strategies to build future</w:t>
      </w:r>
      <w:r>
        <w:t>-ready health systems</w:t>
      </w:r>
    </w:p>
    <w:p w14:paraId="14DEA346" w14:textId="1DA6DCE0" w:rsidR="00B62EA2" w:rsidRPr="001B104E" w:rsidRDefault="00A21ABC" w:rsidP="00A21ABC">
      <w:pPr>
        <w:pStyle w:val="ListBullet2"/>
      </w:pPr>
      <w:r>
        <w:t>Cultivating</w:t>
      </w:r>
      <w:r w:rsidR="00B62EA2" w:rsidRPr="001B104E">
        <w:t xml:space="preserve"> tomorrow’s leaders</w:t>
      </w:r>
      <w:r>
        <w:t xml:space="preserve"> and </w:t>
      </w:r>
      <w:r w:rsidR="00B62EA2" w:rsidRPr="001B104E">
        <w:t>s</w:t>
      </w:r>
      <w:r>
        <w:t>trengthening strategic performance</w:t>
      </w:r>
    </w:p>
    <w:p w14:paraId="5E0E6AF1" w14:textId="3E4B4B60" w:rsidR="00FE0AEC" w:rsidRPr="001B104E" w:rsidRDefault="00FE0AEC" w:rsidP="00212CBF">
      <w:pPr>
        <w:pStyle w:val="CVPre2Heading"/>
      </w:pPr>
      <w:bookmarkStart w:id="5" w:name="_Toc38246640"/>
      <w:r w:rsidRPr="001B104E">
        <w:lastRenderedPageBreak/>
        <w:t>Purpose</w:t>
      </w:r>
      <w:r w:rsidRPr="001B104E">
        <w:rPr>
          <w:rStyle w:val="IntenseReference"/>
        </w:rPr>
        <w:t xml:space="preserve"> </w:t>
      </w:r>
      <w:r w:rsidRPr="001B104E">
        <w:t>of</w:t>
      </w:r>
      <w:r w:rsidRPr="001B104E">
        <w:rPr>
          <w:rStyle w:val="IntenseReference"/>
        </w:rPr>
        <w:t xml:space="preserve"> </w:t>
      </w:r>
      <w:r w:rsidRPr="001B104E">
        <w:t>this</w:t>
      </w:r>
      <w:r w:rsidRPr="001B104E">
        <w:rPr>
          <w:rStyle w:val="IntenseReference"/>
        </w:rPr>
        <w:t xml:space="preserve"> </w:t>
      </w:r>
      <w:r w:rsidR="00212CBF" w:rsidRPr="001B104E">
        <w:t>D</w:t>
      </w:r>
      <w:r w:rsidRPr="001B104E">
        <w:t>ocument</w:t>
      </w:r>
      <w:bookmarkEnd w:id="5"/>
    </w:p>
    <w:p w14:paraId="6A297AA9" w14:textId="6479A677" w:rsidR="00FE0AEC" w:rsidRPr="001B104E" w:rsidRDefault="00FE0AEC" w:rsidP="00FE0AEC">
      <w:pPr>
        <w:pStyle w:val="ChapterBodyCopy"/>
      </w:pPr>
      <w:r w:rsidRPr="001B104E">
        <w:t xml:space="preserve">This guide is the </w:t>
      </w:r>
      <w:r w:rsidR="00332BEE" w:rsidRPr="001B104E">
        <w:t>primary</w:t>
      </w:r>
      <w:r w:rsidRPr="001B104E">
        <w:t xml:space="preserve"> source of information about </w:t>
      </w:r>
      <w:r w:rsidR="00FF54F9">
        <w:t xml:space="preserve">the </w:t>
      </w:r>
      <w:r w:rsidRPr="001B104E">
        <w:t>Navvis Coreo</w:t>
      </w:r>
      <w:r w:rsidR="00075827" w:rsidRPr="001B104E">
        <w:t xml:space="preserve"> </w:t>
      </w:r>
      <w:r w:rsidR="00682A51">
        <w:t>Home</w:t>
      </w:r>
      <w:r w:rsidR="00FF54F9">
        <w:t xml:space="preserve"> application</w:t>
      </w:r>
      <w:r w:rsidRPr="001B104E">
        <w:t>. It contains overviews, processes, and procedure</w:t>
      </w:r>
      <w:r w:rsidR="00332BEE" w:rsidRPr="001B104E">
        <w:t>s</w:t>
      </w:r>
      <w:r w:rsidRPr="001B104E">
        <w:t xml:space="preserve"> to use the Coreo</w:t>
      </w:r>
      <w:r w:rsidR="00075827" w:rsidRPr="001B104E">
        <w:t xml:space="preserve"> </w:t>
      </w:r>
      <w:r w:rsidR="00682A51">
        <w:t>Home</w:t>
      </w:r>
      <w:r w:rsidRPr="001B104E">
        <w:t xml:space="preserve"> application effectively.</w:t>
      </w:r>
    </w:p>
    <w:p w14:paraId="0C0434C6" w14:textId="6E21E4E0" w:rsidR="001547CB" w:rsidRPr="001B104E" w:rsidRDefault="001547CB" w:rsidP="00A21ABC">
      <w:pPr>
        <w:pStyle w:val="ChapterBodyCopy"/>
      </w:pPr>
      <w:r w:rsidRPr="001B104E">
        <w:t xml:space="preserve">You can refer to the Navvis Unified Ecosystem Experience (UEE) User Guide and the Navvis Coreo </w:t>
      </w:r>
      <w:r w:rsidR="00682A51">
        <w:t>View</w:t>
      </w:r>
      <w:r w:rsidRPr="001B104E">
        <w:t xml:space="preserve"> User Guide for additional sources of information.</w:t>
      </w:r>
    </w:p>
    <w:p w14:paraId="5453A0CD" w14:textId="288E4512" w:rsidR="00FE0AEC" w:rsidRPr="001B104E" w:rsidRDefault="00212CBF" w:rsidP="00212CBF">
      <w:pPr>
        <w:pStyle w:val="CVPre2Heading"/>
      </w:pPr>
      <w:bookmarkStart w:id="6" w:name="_Toc38246641"/>
      <w:r w:rsidRPr="00C94DD1">
        <w:t>Intended A</w:t>
      </w:r>
      <w:r w:rsidR="00FE0AEC" w:rsidRPr="00C94DD1">
        <w:t>udience</w:t>
      </w:r>
      <w:bookmarkEnd w:id="6"/>
    </w:p>
    <w:p w14:paraId="0CE4276A" w14:textId="7F13AB31" w:rsidR="00C864DD" w:rsidRPr="003009AB" w:rsidRDefault="00C864DD" w:rsidP="00C864DD">
      <w:pPr>
        <w:pStyle w:val="ListNumber"/>
        <w:spacing w:before="120"/>
      </w:pPr>
      <w:r w:rsidRPr="003009AB">
        <w:rPr>
          <w:b/>
        </w:rPr>
        <w:t>Users</w:t>
      </w:r>
      <w:r>
        <w:rPr>
          <w:b/>
        </w:rPr>
        <w:fldChar w:fldCharType="begin"/>
      </w:r>
      <w:r>
        <w:instrText xml:space="preserve"> XE "</w:instrText>
      </w:r>
      <w:r w:rsidRPr="008709CD">
        <w:rPr>
          <w:b/>
        </w:rPr>
        <w:instrText>Users</w:instrText>
      </w:r>
      <w:r>
        <w:instrText xml:space="preserve">" \i </w:instrText>
      </w:r>
      <w:r>
        <w:rPr>
          <w:b/>
        </w:rPr>
        <w:fldChar w:fldCharType="end"/>
      </w:r>
      <w:r w:rsidRPr="003009AB">
        <w:t xml:space="preserve">: The users of the </w:t>
      </w:r>
      <w:r w:rsidRPr="001B104E">
        <w:t xml:space="preserve">Coreo </w:t>
      </w:r>
      <w:r w:rsidR="001947B7">
        <w:t>Home</w:t>
      </w:r>
      <w:r w:rsidRPr="001B104E">
        <w:t xml:space="preserve"> </w:t>
      </w:r>
      <w:r w:rsidRPr="003009AB">
        <w:t>application include the following personnel:</w:t>
      </w:r>
    </w:p>
    <w:p w14:paraId="5CFF0571" w14:textId="77777777" w:rsidR="00C864DD" w:rsidRPr="003009AB" w:rsidRDefault="00C864DD" w:rsidP="00C864DD">
      <w:pPr>
        <w:pStyle w:val="ListBullet"/>
      </w:pPr>
      <w:r w:rsidRPr="003009AB">
        <w:t>Employees, consultants, contractors, or agents of the clinicians or patients who have been invited by the clinician or patient to access and use the service to participate in the care of the patient</w:t>
      </w:r>
    </w:p>
    <w:p w14:paraId="3E809565" w14:textId="2415446E" w:rsidR="00C864DD" w:rsidRDefault="00C864DD" w:rsidP="00C864DD">
      <w:pPr>
        <w:pStyle w:val="ListBullet"/>
      </w:pPr>
      <w:r w:rsidRPr="003009AB">
        <w:t>Any other person involved in the care of the patient, including patient's care providers, patient's insurer or payer, or a social worker, or government agencies</w:t>
      </w:r>
    </w:p>
    <w:p w14:paraId="5EEF02D4" w14:textId="20A52ADD" w:rsidR="00C94DD1" w:rsidRPr="003009AB" w:rsidRDefault="00C94DD1" w:rsidP="00C94DD1">
      <w:pPr>
        <w:pStyle w:val="ListBullet"/>
      </w:pPr>
      <w:r>
        <w:t xml:space="preserve">Entities and Organizations involved in community services catering to </w:t>
      </w:r>
      <w:r w:rsidR="00A21ABC">
        <w:t xml:space="preserve">the </w:t>
      </w:r>
      <w:r w:rsidRPr="00FB7014">
        <w:t>physical, mental, and social needs</w:t>
      </w:r>
      <w:r>
        <w:t xml:space="preserve"> of the population</w:t>
      </w:r>
      <w:r w:rsidRPr="00FB7014">
        <w:t>.</w:t>
      </w:r>
    </w:p>
    <w:p w14:paraId="65F01942" w14:textId="2577F4D4" w:rsidR="00C864DD" w:rsidRPr="003009AB" w:rsidRDefault="00A21ABC" w:rsidP="00C864DD">
      <w:pPr>
        <w:pStyle w:val="ListNumber"/>
        <w:spacing w:before="120"/>
      </w:pPr>
      <w:r>
        <w:rPr>
          <w:b/>
        </w:rPr>
        <w:t>Care Team Users:</w:t>
      </w:r>
      <w:r w:rsidR="00C864DD" w:rsidRPr="003009AB">
        <w:t xml:space="preserve"> The </w:t>
      </w:r>
      <w:r w:rsidR="00C864DD" w:rsidRPr="001B104E">
        <w:t xml:space="preserve">Coreo </w:t>
      </w:r>
      <w:r w:rsidR="003F4A4A">
        <w:t>Home</w:t>
      </w:r>
      <w:r w:rsidR="00C864DD" w:rsidRPr="001B104E">
        <w:t xml:space="preserve"> </w:t>
      </w:r>
      <w:r>
        <w:t>care-</w:t>
      </w:r>
      <w:r w:rsidR="00E13DD8">
        <w:t>team</w:t>
      </w:r>
      <w:r>
        <w:t xml:space="preserve"> users</w:t>
      </w:r>
      <w:r w:rsidR="00E13DD8">
        <w:t xml:space="preserve"> </w:t>
      </w:r>
      <w:r w:rsidR="00C864DD" w:rsidRPr="003009AB">
        <w:t xml:space="preserve">are assigned the task of managing other users of the </w:t>
      </w:r>
      <w:r w:rsidR="00C864DD" w:rsidRPr="001B104E">
        <w:t xml:space="preserve">Coreo </w:t>
      </w:r>
      <w:r w:rsidR="003F4A4A">
        <w:t>Home</w:t>
      </w:r>
      <w:r w:rsidR="00C864DD" w:rsidRPr="001B104E">
        <w:t xml:space="preserve"> </w:t>
      </w:r>
      <w:r w:rsidR="00C864DD" w:rsidRPr="003009AB">
        <w:t>application.</w:t>
      </w:r>
    </w:p>
    <w:p w14:paraId="0DD77A4E" w14:textId="278FC596" w:rsidR="00FE0AEC" w:rsidRPr="001B104E" w:rsidRDefault="00212CBF" w:rsidP="00212CBF">
      <w:pPr>
        <w:pStyle w:val="CVPre2Heading"/>
      </w:pPr>
      <w:bookmarkStart w:id="7" w:name="_Toc38246642"/>
      <w:r w:rsidRPr="00565184">
        <w:t>Organization of the D</w:t>
      </w:r>
      <w:r w:rsidR="00FE0AEC" w:rsidRPr="00565184">
        <w:t>ocument</w:t>
      </w:r>
      <w:bookmarkEnd w:id="7"/>
    </w:p>
    <w:p w14:paraId="1E7BBEE1" w14:textId="36BE877F" w:rsidR="00FE0AEC" w:rsidRDefault="00FE0AEC" w:rsidP="00EF3B85">
      <w:pPr>
        <w:pStyle w:val="ChapterBodyCopy"/>
      </w:pPr>
      <w:commentRangeStart w:id="8"/>
      <w:r w:rsidRPr="001B104E">
        <w:t>This documen</w:t>
      </w:r>
      <w:r w:rsidR="00D2177F" w:rsidRPr="001B104E">
        <w:t>t contains the following modules</w:t>
      </w:r>
      <w:r w:rsidRPr="001B104E">
        <w:t>:</w:t>
      </w:r>
      <w:commentRangeEnd w:id="8"/>
      <w:r w:rsidR="00532720">
        <w:rPr>
          <w:rStyle w:val="CommentReference"/>
          <w:rFonts w:asciiTheme="minorHAnsi" w:hAnsiTheme="minorHAnsi"/>
          <w:color w:val="auto"/>
        </w:rPr>
        <w:commentReference w:id="8"/>
      </w:r>
    </w:p>
    <w:p w14:paraId="4660ECD3" w14:textId="5CA6FCBD" w:rsidR="00A7369D" w:rsidRDefault="00A7369D" w:rsidP="00EF3B85">
      <w:pPr>
        <w:pStyle w:val="ChapterBodyCopy"/>
      </w:pPr>
      <w:r>
        <w:t>Individual User</w:t>
      </w:r>
    </w:p>
    <w:p w14:paraId="0D3ABE33" w14:textId="7FD20262" w:rsidR="00A7369D" w:rsidRDefault="00A7369D" w:rsidP="00EF3B85">
      <w:pPr>
        <w:pStyle w:val="ChapterBodyCopy"/>
      </w:pPr>
      <w:r>
        <w:t>Guardian User</w:t>
      </w:r>
    </w:p>
    <w:p w14:paraId="36B26383" w14:textId="282AB654" w:rsidR="00A7369D" w:rsidRDefault="00A7369D" w:rsidP="00EF3B85">
      <w:pPr>
        <w:pStyle w:val="ChapterBodyCopy"/>
      </w:pPr>
      <w:r>
        <w:t>Entity User</w:t>
      </w:r>
    </w:p>
    <w:p w14:paraId="09A1849E" w14:textId="1B0F6A1B" w:rsidR="00A7369D" w:rsidRDefault="00A7369D" w:rsidP="00EF3B85">
      <w:pPr>
        <w:pStyle w:val="ChapterBodyCopy"/>
      </w:pPr>
      <w:r>
        <w:t>Entity Service Provider User</w:t>
      </w:r>
    </w:p>
    <w:p w14:paraId="39664256" w14:textId="79B497D9" w:rsidR="00A7369D" w:rsidRDefault="00A7369D" w:rsidP="00EF3B85">
      <w:pPr>
        <w:pStyle w:val="ChapterBodyCopy"/>
      </w:pPr>
      <w:r>
        <w:t>Care Team</w:t>
      </w:r>
    </w:p>
    <w:p w14:paraId="57033688" w14:textId="77777777" w:rsidR="00A4125B" w:rsidRPr="001B104E" w:rsidRDefault="00A4125B" w:rsidP="00A4125B">
      <w:pPr>
        <w:pStyle w:val="CVspacebeforetable"/>
      </w:pPr>
    </w:p>
    <w:p w14:paraId="29733EBD" w14:textId="7B71B69F" w:rsidR="00FE0AEC" w:rsidRPr="001B104E" w:rsidRDefault="00FE0AEC" w:rsidP="00212CBF">
      <w:pPr>
        <w:pStyle w:val="CVPre2Heading"/>
      </w:pPr>
      <w:bookmarkStart w:id="9" w:name="_Toc38246643"/>
      <w:r w:rsidRPr="001B104E">
        <w:t>Conventions</w:t>
      </w:r>
      <w:bookmarkEnd w:id="9"/>
    </w:p>
    <w:p w14:paraId="453A91C1" w14:textId="77777777" w:rsidR="00FE0AEC" w:rsidRPr="001B104E" w:rsidRDefault="00FE0AEC" w:rsidP="00FE0AEC">
      <w:pPr>
        <w:pStyle w:val="ChapterBodyCopy"/>
      </w:pPr>
      <w:r w:rsidRPr="001B104E">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rsidRPr="001B104E"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Pr="001B104E" w:rsidRDefault="00D24206" w:rsidP="00A44AA2">
            <w:pPr>
              <w:pStyle w:val="Whitechartheaderinformation"/>
            </w:pPr>
            <w:r w:rsidRPr="001B104E">
              <w:t>Convention</w:t>
            </w:r>
          </w:p>
        </w:tc>
        <w:tc>
          <w:tcPr>
            <w:tcW w:w="7087" w:type="dxa"/>
            <w:tcBorders>
              <w:bottom w:val="single" w:sz="4" w:space="0" w:color="auto"/>
            </w:tcBorders>
            <w:shd w:val="clear" w:color="auto" w:fill="808080" w:themeFill="background1" w:themeFillShade="80"/>
          </w:tcPr>
          <w:p w14:paraId="76007127" w14:textId="77777777" w:rsidR="007E4A66" w:rsidRPr="001B104E" w:rsidRDefault="00D24206" w:rsidP="00A44AA2">
            <w:pPr>
              <w:pStyle w:val="Whitechartheaderinformation"/>
            </w:pPr>
            <w:r w:rsidRPr="001B104E">
              <w:t>Item</w:t>
            </w:r>
          </w:p>
        </w:tc>
      </w:tr>
      <w:tr w:rsidR="007E4A66" w:rsidRPr="001B104E" w14:paraId="2FF0DD24" w14:textId="77777777" w:rsidTr="00A52238">
        <w:trPr>
          <w:jc w:val="center"/>
        </w:trPr>
        <w:tc>
          <w:tcPr>
            <w:tcW w:w="1560" w:type="dxa"/>
            <w:shd w:val="clear" w:color="auto" w:fill="FFFFFF" w:themeFill="background1"/>
          </w:tcPr>
          <w:p w14:paraId="0281E507" w14:textId="28C0B2A0" w:rsidR="007E4A66" w:rsidRPr="001B104E" w:rsidRDefault="00A51E3B" w:rsidP="0092055D">
            <w:pPr>
              <w:pStyle w:val="CVTabletext"/>
            </w:pPr>
            <w:r w:rsidRPr="001B104E">
              <w:rPr>
                <w:b/>
              </w:rPr>
              <w:t>B</w:t>
            </w:r>
            <w:r w:rsidR="00D24206" w:rsidRPr="001B104E">
              <w:rPr>
                <w:b/>
              </w:rPr>
              <w:t>oldface</w:t>
            </w:r>
            <w:r w:rsidR="00D24206" w:rsidRPr="001B104E">
              <w:t xml:space="preserve"> font</w:t>
            </w:r>
          </w:p>
        </w:tc>
        <w:tc>
          <w:tcPr>
            <w:tcW w:w="7087" w:type="dxa"/>
            <w:shd w:val="clear" w:color="auto" w:fill="FFFFFF" w:themeFill="background1"/>
          </w:tcPr>
          <w:p w14:paraId="4C3BDF43" w14:textId="188A05C8" w:rsidR="007E4A66" w:rsidRPr="001B104E" w:rsidRDefault="00D24206" w:rsidP="00DA67DE">
            <w:pPr>
              <w:pStyle w:val="CVTabletext"/>
            </w:pPr>
            <w:r w:rsidRPr="001B104E">
              <w:rPr>
                <w:b/>
              </w:rPr>
              <w:t>Menu</w:t>
            </w:r>
            <w:r w:rsidRPr="001B104E">
              <w:t xml:space="preserve"> items, </w:t>
            </w:r>
            <w:r w:rsidR="00F52C4A" w:rsidRPr="001B104E">
              <w:rPr>
                <w:b/>
              </w:rPr>
              <w:t>T</w:t>
            </w:r>
            <w:r w:rsidRPr="001B104E">
              <w:rPr>
                <w:b/>
              </w:rPr>
              <w:t>ab</w:t>
            </w:r>
            <w:r w:rsidRPr="001B104E">
              <w:t xml:space="preserve"> names, </w:t>
            </w:r>
            <w:r w:rsidR="00F52C4A" w:rsidRPr="001B104E">
              <w:rPr>
                <w:b/>
              </w:rPr>
              <w:t>T</w:t>
            </w:r>
            <w:r w:rsidRPr="001B104E">
              <w:rPr>
                <w:b/>
              </w:rPr>
              <w:t>ext</w:t>
            </w:r>
            <w:r w:rsidRPr="001B104E">
              <w:t xml:space="preserve"> </w:t>
            </w:r>
            <w:r w:rsidRPr="001B104E">
              <w:rPr>
                <w:b/>
              </w:rPr>
              <w:t>box</w:t>
            </w:r>
            <w:r w:rsidR="00F52C4A" w:rsidRPr="001B104E">
              <w:t xml:space="preserve"> names, </w:t>
            </w:r>
            <w:r w:rsidR="00F52C4A" w:rsidRPr="001B104E">
              <w:rPr>
                <w:b/>
              </w:rPr>
              <w:t>L</w:t>
            </w:r>
            <w:r w:rsidRPr="001B104E">
              <w:rPr>
                <w:b/>
              </w:rPr>
              <w:t>ist</w:t>
            </w:r>
            <w:r w:rsidRPr="001B104E">
              <w:t xml:space="preserve"> </w:t>
            </w:r>
            <w:r w:rsidRPr="001B104E">
              <w:rPr>
                <w:b/>
              </w:rPr>
              <w:t>box</w:t>
            </w:r>
            <w:r w:rsidRPr="001B104E">
              <w:t xml:space="preserve"> names, </w:t>
            </w:r>
            <w:r w:rsidR="0092055D" w:rsidRPr="001B104E">
              <w:rPr>
                <w:b/>
              </w:rPr>
              <w:t>B</w:t>
            </w:r>
            <w:r w:rsidRPr="001B104E">
              <w:rPr>
                <w:b/>
              </w:rPr>
              <w:t>utton</w:t>
            </w:r>
            <w:r w:rsidRPr="001B104E">
              <w:t xml:space="preserve"> names and</w:t>
            </w:r>
            <w:r w:rsidR="00F52C4A" w:rsidRPr="001B104E">
              <w:t xml:space="preserve"> </w:t>
            </w:r>
            <w:r w:rsidR="00F52C4A" w:rsidRPr="001B104E">
              <w:rPr>
                <w:b/>
              </w:rPr>
              <w:t>N</w:t>
            </w:r>
            <w:r w:rsidRPr="001B104E">
              <w:rPr>
                <w:b/>
              </w:rPr>
              <w:t>avigation</w:t>
            </w:r>
            <w:r w:rsidRPr="001B104E">
              <w:t xml:space="preserve"> paths </w:t>
            </w:r>
            <w:r w:rsidR="00C553A7" w:rsidRPr="001B104E">
              <w:t xml:space="preserve">as displayed in the Coreo </w:t>
            </w:r>
            <w:r w:rsidR="00DA67DE">
              <w:t>Home</w:t>
            </w:r>
            <w:r w:rsidR="00C553A7" w:rsidRPr="001B104E">
              <w:t xml:space="preserve"> application user interface (UI)</w:t>
            </w:r>
          </w:p>
        </w:tc>
      </w:tr>
      <w:tr w:rsidR="0061396F" w:rsidRPr="001B104E" w14:paraId="61DF3F37" w14:textId="77777777" w:rsidTr="00A52238">
        <w:trPr>
          <w:trHeight w:val="70"/>
          <w:jc w:val="center"/>
        </w:trPr>
        <w:tc>
          <w:tcPr>
            <w:tcW w:w="1560" w:type="dxa"/>
            <w:shd w:val="clear" w:color="auto" w:fill="FFFFFF" w:themeFill="background1"/>
          </w:tcPr>
          <w:p w14:paraId="11E79B80" w14:textId="740781DD" w:rsidR="0061396F" w:rsidRPr="001B104E" w:rsidRDefault="0061396F" w:rsidP="0092055D">
            <w:pPr>
              <w:pStyle w:val="CVTabletext"/>
              <w:rPr>
                <w:rStyle w:val="Hyperlink"/>
                <w:i/>
              </w:rPr>
            </w:pPr>
            <w:r w:rsidRPr="001B104E">
              <w:rPr>
                <w:i/>
              </w:rPr>
              <w:lastRenderedPageBreak/>
              <w:t>Example</w:t>
            </w:r>
          </w:p>
        </w:tc>
        <w:tc>
          <w:tcPr>
            <w:tcW w:w="7087" w:type="dxa"/>
            <w:shd w:val="clear" w:color="auto" w:fill="FFFFFF" w:themeFill="background1"/>
          </w:tcPr>
          <w:p w14:paraId="7D452D13" w14:textId="067B124E" w:rsidR="0061396F" w:rsidRPr="001B104E" w:rsidRDefault="0061396F" w:rsidP="0092055D">
            <w:pPr>
              <w:pStyle w:val="CVTabletext"/>
              <w:rPr>
                <w:i/>
              </w:rPr>
            </w:pPr>
            <w:r w:rsidRPr="001B104E">
              <w:rPr>
                <w:i/>
              </w:rPr>
              <w:t>Examples to leverage the concepts</w:t>
            </w:r>
          </w:p>
        </w:tc>
      </w:tr>
      <w:tr w:rsidR="007E4A66" w:rsidRPr="001B104E" w14:paraId="31E6B0C3" w14:textId="77777777" w:rsidTr="00A52238">
        <w:trPr>
          <w:trHeight w:val="70"/>
          <w:jc w:val="center"/>
        </w:trPr>
        <w:tc>
          <w:tcPr>
            <w:tcW w:w="1560" w:type="dxa"/>
            <w:shd w:val="clear" w:color="auto" w:fill="FFFFFF" w:themeFill="background1"/>
          </w:tcPr>
          <w:p w14:paraId="466089B7" w14:textId="77777777" w:rsidR="007E4A66" w:rsidRPr="001B104E" w:rsidRDefault="00D24206" w:rsidP="0092055D">
            <w:pPr>
              <w:pStyle w:val="CVTabletext"/>
              <w:rPr>
                <w:rStyle w:val="Hyperlink"/>
              </w:rPr>
            </w:pPr>
            <w:r w:rsidRPr="001B104E">
              <w:rPr>
                <w:rStyle w:val="Hyperlink"/>
              </w:rPr>
              <w:t>Text in blue</w:t>
            </w:r>
          </w:p>
        </w:tc>
        <w:tc>
          <w:tcPr>
            <w:tcW w:w="7087" w:type="dxa"/>
            <w:shd w:val="clear" w:color="auto" w:fill="FFFFFF" w:themeFill="background1"/>
          </w:tcPr>
          <w:p w14:paraId="009010F1" w14:textId="77777777" w:rsidR="007E4A66" w:rsidRPr="001B104E" w:rsidRDefault="00D24206" w:rsidP="0092055D">
            <w:pPr>
              <w:pStyle w:val="CVTabletext"/>
            </w:pPr>
            <w:r w:rsidRPr="001B104E">
              <w:t>Hyperlinks</w:t>
            </w:r>
          </w:p>
        </w:tc>
      </w:tr>
      <w:tr w:rsidR="007E4A66" w:rsidRPr="001B104E" w14:paraId="4093DF94" w14:textId="77777777" w:rsidTr="00A52238">
        <w:trPr>
          <w:jc w:val="center"/>
        </w:trPr>
        <w:tc>
          <w:tcPr>
            <w:tcW w:w="1560" w:type="dxa"/>
            <w:shd w:val="clear" w:color="auto" w:fill="FFFFFF" w:themeFill="background1"/>
            <w:vAlign w:val="center"/>
          </w:tcPr>
          <w:p w14:paraId="7A18000E" w14:textId="24775C8D" w:rsidR="00BB1211" w:rsidRPr="001B104E" w:rsidRDefault="00A52238" w:rsidP="00A52238">
            <w:pPr>
              <w:pStyle w:val="CVTabletext"/>
              <w:jc w:val="center"/>
            </w:pPr>
            <w:r w:rsidRPr="001B104E">
              <w:rPr>
                <w:noProof/>
                <w:lang w:val="en-IN" w:eastAsia="en-IN"/>
              </w:rPr>
              <w:drawing>
                <wp:inline distT="0" distB="0" distL="0" distR="0" wp14:anchorId="6B00B6B4" wp14:editId="44D66C6B">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Pr="001B104E" w:rsidRDefault="00BB1211" w:rsidP="0092055D">
            <w:pPr>
              <w:pStyle w:val="CVTabletext"/>
            </w:pPr>
            <w:r w:rsidRPr="001B104E">
              <w:t xml:space="preserve">Note: </w:t>
            </w:r>
            <w:r w:rsidR="00D24206" w:rsidRPr="001B104E">
              <w:t>Notes contain h</w:t>
            </w:r>
            <w:r w:rsidR="00E735B9" w:rsidRPr="001B104E">
              <w:t xml:space="preserve">elpful suggestions. A note </w:t>
            </w:r>
            <w:r w:rsidR="00D24206" w:rsidRPr="001B104E">
              <w:t>inform</w:t>
            </w:r>
            <w:r w:rsidR="00E735B9" w:rsidRPr="001B104E">
              <w:t>s</w:t>
            </w:r>
            <w:r w:rsidR="00D24206" w:rsidRPr="001B104E">
              <w:t xml:space="preserve"> the reader about any deviation in the sequence of instructions or helps the reader save time in understanding why something is not working.</w:t>
            </w:r>
          </w:p>
        </w:tc>
      </w:tr>
      <w:tr w:rsidR="007E4A66" w:rsidRPr="001B104E" w14:paraId="603AADCF" w14:textId="77777777" w:rsidTr="00A52238">
        <w:trPr>
          <w:trHeight w:val="826"/>
          <w:jc w:val="center"/>
        </w:trPr>
        <w:tc>
          <w:tcPr>
            <w:tcW w:w="1560" w:type="dxa"/>
            <w:shd w:val="clear" w:color="auto" w:fill="FFFFFF" w:themeFill="background1"/>
          </w:tcPr>
          <w:p w14:paraId="03F50FEE" w14:textId="1226632B" w:rsidR="00BB1211" w:rsidRPr="001B104E" w:rsidRDefault="00F9123D" w:rsidP="00BB1211">
            <w:pPr>
              <w:pStyle w:val="CVTabletext"/>
              <w:jc w:val="center"/>
            </w:pPr>
            <w:r>
              <w:rPr>
                <w:noProof/>
              </w:rPr>
              <w:pict w14:anchorId="2C0D7E4E">
                <v:shape id="Freeform 5" o:spid="_x0000_s1124" style="position:absolute;left:0;text-align:left;margin-left:16.25pt;margin-top:4.25pt;width:33.8pt;height:33.75pt;z-index:251656192;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Pr="001B104E" w:rsidRDefault="00BB1211" w:rsidP="00E735B9">
            <w:pPr>
              <w:pStyle w:val="CVTabletext"/>
            </w:pPr>
            <w:r w:rsidRPr="001B104E">
              <w:t xml:space="preserve">Tip: </w:t>
            </w:r>
            <w:r w:rsidR="00E735B9" w:rsidRPr="001B104E">
              <w:t xml:space="preserve">The information </w:t>
            </w:r>
            <w:r w:rsidR="00D24206" w:rsidRPr="001B104E">
              <w:t>help</w:t>
            </w:r>
            <w:r w:rsidR="00E735B9" w:rsidRPr="001B104E">
              <w:t>s</w:t>
            </w:r>
            <w:r w:rsidR="00D24206" w:rsidRPr="001B104E">
              <w:t xml:space="preserve"> the user solve a problem faster, or to perform</w:t>
            </w:r>
            <w:r w:rsidR="00645983" w:rsidRPr="001B104E">
              <w:t xml:space="preserve"> an action </w:t>
            </w:r>
            <w:r w:rsidR="00E735B9" w:rsidRPr="001B104E">
              <w:t>differentl</w:t>
            </w:r>
            <w:r w:rsidR="00645983" w:rsidRPr="001B104E">
              <w:t>y.</w:t>
            </w:r>
          </w:p>
        </w:tc>
      </w:tr>
    </w:tbl>
    <w:p w14:paraId="50A74C6C" w14:textId="77777777" w:rsidR="007E582B" w:rsidRPr="001B104E" w:rsidRDefault="007E582B" w:rsidP="007E582B">
      <w:pPr>
        <w:pStyle w:val="CVspacebeforetable"/>
      </w:pPr>
    </w:p>
    <w:p w14:paraId="617F117F" w14:textId="4B5B0FDD" w:rsidR="005C2385" w:rsidRPr="001B104E" w:rsidRDefault="00B511D7" w:rsidP="00212CBF">
      <w:pPr>
        <w:pStyle w:val="CVPre2Heading"/>
      </w:pPr>
      <w:bookmarkStart w:id="10" w:name="_Toc38246644"/>
      <w:r w:rsidRPr="00F1541D">
        <w:t>Browsers V</w:t>
      </w:r>
      <w:r w:rsidR="005C2385" w:rsidRPr="00F1541D">
        <w:t>ersions for Coreo</w:t>
      </w:r>
      <w:r w:rsidR="00D01BCD" w:rsidRPr="00F1541D">
        <w:t xml:space="preserve"> </w:t>
      </w:r>
      <w:r w:rsidR="00812FBB" w:rsidRPr="00F1541D">
        <w:t>Home</w:t>
      </w:r>
      <w:bookmarkEnd w:id="10"/>
    </w:p>
    <w:p w14:paraId="7317ACE4" w14:textId="17D04151" w:rsidR="005C2385" w:rsidRPr="001B104E" w:rsidRDefault="005C2385" w:rsidP="005C2385">
      <w:pPr>
        <w:pStyle w:val="ChapterBodyCopy"/>
      </w:pPr>
      <w:r w:rsidRPr="001B104E">
        <w:t>The Coreo</w:t>
      </w:r>
      <w:r w:rsidR="00152FFE" w:rsidRPr="001B104E">
        <w:t xml:space="preserve"> </w:t>
      </w:r>
      <w:r w:rsidR="00333417">
        <w:t>Home</w:t>
      </w:r>
      <w:r w:rsidRPr="001B104E">
        <w:t xml:space="preserve"> application is available on desktops, laptops, IOS devices</w:t>
      </w:r>
      <w:r w:rsidR="00E735B9" w:rsidRPr="001B104E">
        <w:t>,</w:t>
      </w:r>
      <w:r w:rsidR="000F0DD1" w:rsidRPr="001B104E">
        <w:t xml:space="preserve"> and android tablets on the browser versions</w:t>
      </w:r>
      <w:r w:rsidR="003661FC" w:rsidRPr="001B104E">
        <w:t>,</w:t>
      </w:r>
      <w:r w:rsidR="000F0DD1" w:rsidRPr="001B104E">
        <w:t xml:space="preserve"> as mentioned in the following table, and on higher </w:t>
      </w:r>
      <w:r w:rsidR="00990502">
        <w:t xml:space="preserve">browser </w:t>
      </w:r>
      <w:r w:rsidR="006E6AF9">
        <w:t>versions:</w:t>
      </w:r>
    </w:p>
    <w:tbl>
      <w:tblPr>
        <w:tblStyle w:val="TableGrid"/>
        <w:tblW w:w="0" w:type="auto"/>
        <w:tblInd w:w="108" w:type="dxa"/>
        <w:tblLook w:val="04A0" w:firstRow="1" w:lastRow="0" w:firstColumn="1" w:lastColumn="0" w:noHBand="0" w:noVBand="1"/>
      </w:tblPr>
      <w:tblGrid>
        <w:gridCol w:w="2268"/>
        <w:gridCol w:w="2552"/>
      </w:tblGrid>
      <w:tr w:rsidR="005C2385" w:rsidRPr="001B104E" w14:paraId="6DC0D43D" w14:textId="77777777" w:rsidTr="006E6AF9">
        <w:trPr>
          <w:tblHeader/>
        </w:trPr>
        <w:tc>
          <w:tcPr>
            <w:tcW w:w="2268" w:type="dxa"/>
            <w:tcBorders>
              <w:bottom w:val="single" w:sz="4" w:space="0" w:color="auto"/>
            </w:tcBorders>
            <w:shd w:val="clear" w:color="auto" w:fill="365F91" w:themeFill="accent1" w:themeFillShade="BF"/>
          </w:tcPr>
          <w:p w14:paraId="4DAEF749" w14:textId="77777777" w:rsidR="005C2385" w:rsidRPr="001B104E" w:rsidRDefault="005C2385" w:rsidP="006E26B4">
            <w:pPr>
              <w:pStyle w:val="Whitechartheaderinformation"/>
            </w:pPr>
            <w:r w:rsidRPr="001B104E">
              <w:t>Browser</w:t>
            </w:r>
          </w:p>
        </w:tc>
        <w:tc>
          <w:tcPr>
            <w:tcW w:w="2552" w:type="dxa"/>
            <w:tcBorders>
              <w:bottom w:val="single" w:sz="4" w:space="0" w:color="auto"/>
            </w:tcBorders>
            <w:shd w:val="clear" w:color="auto" w:fill="808080" w:themeFill="background1" w:themeFillShade="80"/>
          </w:tcPr>
          <w:p w14:paraId="4C5180A3" w14:textId="77777777" w:rsidR="005C2385" w:rsidRPr="001B104E" w:rsidRDefault="005C2385" w:rsidP="006E26B4">
            <w:pPr>
              <w:pStyle w:val="Whitechartheaderinformation"/>
            </w:pPr>
            <w:r w:rsidRPr="001B104E">
              <w:t>Version</w:t>
            </w:r>
          </w:p>
        </w:tc>
      </w:tr>
      <w:tr w:rsidR="005C2385" w:rsidRPr="001B104E" w14:paraId="137AF24E" w14:textId="77777777" w:rsidTr="006E6AF9">
        <w:tc>
          <w:tcPr>
            <w:tcW w:w="2268" w:type="dxa"/>
            <w:shd w:val="clear" w:color="auto" w:fill="FFFFFF" w:themeFill="background1"/>
          </w:tcPr>
          <w:p w14:paraId="199B1F00" w14:textId="73445BDC" w:rsidR="005C2385" w:rsidRPr="001B104E" w:rsidRDefault="00661255" w:rsidP="00441904">
            <w:pPr>
              <w:pStyle w:val="CVTabletext"/>
            </w:pPr>
            <w:r w:rsidRPr="001B104E">
              <w:t>Google</w:t>
            </w:r>
            <w:r w:rsidR="005C2385" w:rsidRPr="001B104E">
              <w:t xml:space="preserve"> Chrome</w:t>
            </w:r>
          </w:p>
        </w:tc>
        <w:tc>
          <w:tcPr>
            <w:tcW w:w="2552" w:type="dxa"/>
            <w:shd w:val="clear" w:color="auto" w:fill="FFFFFF" w:themeFill="background1"/>
          </w:tcPr>
          <w:p w14:paraId="6F00F9C5" w14:textId="6434FECE" w:rsidR="005C2385" w:rsidRPr="001B104E" w:rsidRDefault="00990502" w:rsidP="00441904">
            <w:pPr>
              <w:pStyle w:val="CVTabletext"/>
            </w:pPr>
            <w:r>
              <w:t>80.0.3</w:t>
            </w:r>
          </w:p>
        </w:tc>
      </w:tr>
      <w:tr w:rsidR="005C2385" w:rsidRPr="001B104E" w14:paraId="062AEA41" w14:textId="77777777" w:rsidTr="006E6AF9">
        <w:tc>
          <w:tcPr>
            <w:tcW w:w="2268" w:type="dxa"/>
            <w:shd w:val="clear" w:color="auto" w:fill="FFFFFF" w:themeFill="background1"/>
          </w:tcPr>
          <w:p w14:paraId="4F5F9BFB" w14:textId="415AEC30" w:rsidR="005C2385" w:rsidRPr="001B104E" w:rsidRDefault="005C2385" w:rsidP="00441904">
            <w:pPr>
              <w:pStyle w:val="CVTabletext"/>
              <w:rPr>
                <w:rStyle w:val="Hyperlink"/>
              </w:rPr>
            </w:pPr>
            <w:r w:rsidRPr="001B104E">
              <w:t>Safari</w:t>
            </w:r>
          </w:p>
        </w:tc>
        <w:tc>
          <w:tcPr>
            <w:tcW w:w="2552" w:type="dxa"/>
            <w:shd w:val="clear" w:color="auto" w:fill="FFFFFF" w:themeFill="background1"/>
          </w:tcPr>
          <w:p w14:paraId="21EFC37A" w14:textId="7E72904C" w:rsidR="005C2385" w:rsidRPr="001B104E" w:rsidRDefault="006E6AF9" w:rsidP="006E6AF9">
            <w:pPr>
              <w:pStyle w:val="CVTabletext"/>
            </w:pPr>
            <w:r>
              <w:t xml:space="preserve">11.1.2; </w:t>
            </w:r>
            <w:r w:rsidR="00990502">
              <w:t>13.0.5</w:t>
            </w:r>
            <w:r>
              <w:t xml:space="preserve"> </w:t>
            </w:r>
          </w:p>
        </w:tc>
      </w:tr>
      <w:tr w:rsidR="006E6AF9" w:rsidRPr="001B104E" w14:paraId="44B4D89C" w14:textId="77777777" w:rsidTr="006E6AF9">
        <w:tc>
          <w:tcPr>
            <w:tcW w:w="2268" w:type="dxa"/>
            <w:shd w:val="clear" w:color="auto" w:fill="FFFFFF" w:themeFill="background1"/>
          </w:tcPr>
          <w:p w14:paraId="6A09BE4C" w14:textId="23D21D05" w:rsidR="006E6AF9" w:rsidRPr="001B104E" w:rsidRDefault="006E6AF9" w:rsidP="00441904">
            <w:pPr>
              <w:pStyle w:val="CVTabletext"/>
            </w:pPr>
            <w:r>
              <w:t>Internet Explorer</w:t>
            </w:r>
          </w:p>
        </w:tc>
        <w:tc>
          <w:tcPr>
            <w:tcW w:w="2552" w:type="dxa"/>
            <w:shd w:val="clear" w:color="auto" w:fill="FFFFFF" w:themeFill="background1"/>
          </w:tcPr>
          <w:p w14:paraId="12D65CDA" w14:textId="269048DA" w:rsidR="006E6AF9" w:rsidRDefault="006E6AF9" w:rsidP="00441904">
            <w:pPr>
              <w:pStyle w:val="CVTabletext"/>
            </w:pPr>
            <w:r>
              <w:t>11.16</w:t>
            </w:r>
          </w:p>
        </w:tc>
      </w:tr>
      <w:tr w:rsidR="00990502" w:rsidRPr="001B104E" w14:paraId="21A24E84" w14:textId="77777777" w:rsidTr="006E6AF9">
        <w:tc>
          <w:tcPr>
            <w:tcW w:w="2268" w:type="dxa"/>
            <w:shd w:val="clear" w:color="auto" w:fill="FFFFFF" w:themeFill="background1"/>
          </w:tcPr>
          <w:p w14:paraId="5E41CDBD" w14:textId="2C3BD91C" w:rsidR="00990502" w:rsidRPr="001B104E" w:rsidRDefault="00990502" w:rsidP="00990502">
            <w:pPr>
              <w:pStyle w:val="CVTabletext"/>
            </w:pPr>
            <w:r>
              <w:t>Firefox</w:t>
            </w:r>
          </w:p>
        </w:tc>
        <w:tc>
          <w:tcPr>
            <w:tcW w:w="2552" w:type="dxa"/>
            <w:shd w:val="clear" w:color="auto" w:fill="FFFFFF" w:themeFill="background1"/>
          </w:tcPr>
          <w:p w14:paraId="1D7EB995" w14:textId="4D174949" w:rsidR="00990502" w:rsidRPr="001B104E" w:rsidRDefault="00990502" w:rsidP="00990502">
            <w:pPr>
              <w:pStyle w:val="CVTabletext"/>
            </w:pPr>
            <w:r>
              <w:t>74.0</w:t>
            </w:r>
          </w:p>
        </w:tc>
      </w:tr>
    </w:tbl>
    <w:p w14:paraId="1E1F5CC5" w14:textId="77777777" w:rsidR="00531930" w:rsidRPr="001B104E" w:rsidRDefault="00531930" w:rsidP="00531930">
      <w:pPr>
        <w:pStyle w:val="CVspacebeforetable"/>
      </w:pPr>
    </w:p>
    <w:p w14:paraId="48A67AE4" w14:textId="0292D0A3" w:rsidR="00A41E38" w:rsidRPr="001B104E" w:rsidRDefault="00A41E38">
      <w:pPr>
        <w:spacing w:after="0" w:line="240" w:lineRule="auto"/>
        <w:rPr>
          <w:rFonts w:ascii="Calibri" w:hAnsi="Calibri"/>
          <w:color w:val="000000" w:themeColor="text1"/>
        </w:rPr>
      </w:pPr>
    </w:p>
    <w:p w14:paraId="18479372" w14:textId="77777777" w:rsidR="00A41E38" w:rsidRPr="001B104E" w:rsidRDefault="00A41E38" w:rsidP="00A4125B">
      <w:pPr>
        <w:pStyle w:val="ChapterBodyCopy"/>
        <w:sectPr w:rsidR="00A41E38" w:rsidRPr="001B104E" w:rsidSect="00A44AA2">
          <w:footerReference w:type="even" r:id="rId22"/>
          <w:pgSz w:w="12240" w:h="15840"/>
          <w:pgMar w:top="1440" w:right="1800" w:bottom="1440" w:left="1800" w:header="720" w:footer="720" w:gutter="0"/>
          <w:cols w:space="720"/>
        </w:sectPr>
      </w:pPr>
    </w:p>
    <w:p w14:paraId="56236859" w14:textId="555E92C7" w:rsidR="003555D1" w:rsidRPr="001B104E" w:rsidRDefault="003555D1" w:rsidP="00A4125B">
      <w:pPr>
        <w:pStyle w:val="ChapterBodyCopy"/>
      </w:pPr>
    </w:p>
    <w:p w14:paraId="2831B443" w14:textId="423D9658" w:rsidR="00A41E38" w:rsidRPr="001B104E" w:rsidRDefault="00A41E38" w:rsidP="00A4125B">
      <w:pPr>
        <w:pStyle w:val="ChapterBodyCopy"/>
      </w:pPr>
    </w:p>
    <w:p w14:paraId="4FBD72FA" w14:textId="77777777" w:rsidR="00A41E38" w:rsidRPr="001B104E" w:rsidRDefault="00A41E38" w:rsidP="00A4125B">
      <w:pPr>
        <w:pStyle w:val="ChapterBodyCopy"/>
      </w:pPr>
    </w:p>
    <w:p w14:paraId="140D03D4" w14:textId="77777777" w:rsidR="003555D1" w:rsidRPr="001B104E" w:rsidRDefault="003555D1" w:rsidP="00A4125B">
      <w:pPr>
        <w:pStyle w:val="ChapterBodyCopy"/>
      </w:pPr>
    </w:p>
    <w:p w14:paraId="1FC35E27" w14:textId="77777777" w:rsidR="00A55E5D" w:rsidRDefault="00A55E5D" w:rsidP="0014506D">
      <w:pPr>
        <w:pStyle w:val="ChapterBodyCopy"/>
      </w:pPr>
    </w:p>
    <w:p w14:paraId="186333BA" w14:textId="77777777" w:rsidR="00A55E5D" w:rsidRDefault="00A55E5D" w:rsidP="0014506D">
      <w:pPr>
        <w:pStyle w:val="ChapterBodyCopy"/>
      </w:pPr>
    </w:p>
    <w:p w14:paraId="5D2DE430" w14:textId="613CA4F4" w:rsidR="006F4FE0" w:rsidRPr="001B104E" w:rsidRDefault="00823EA0" w:rsidP="001C3A8B">
      <w:pPr>
        <w:pStyle w:val="ExhibitnewCVTitle"/>
        <w:ind w:left="1125"/>
      </w:pPr>
      <w:bookmarkStart w:id="11" w:name="_Toc38246645"/>
      <w:r>
        <w:t>Section I</w:t>
      </w:r>
      <w:r w:rsidR="001C3A8B" w:rsidRPr="001C3A8B">
        <w:t xml:space="preserve">: </w:t>
      </w:r>
      <w:bookmarkStart w:id="12" w:name="Section1IndividualUser"/>
      <w:r w:rsidR="001C3A8B">
        <w:t xml:space="preserve">Individual </w:t>
      </w:r>
      <w:r w:rsidR="00B849D0">
        <w:t>User</w:t>
      </w:r>
      <w:bookmarkEnd w:id="11"/>
      <w:bookmarkEnd w:id="12"/>
    </w:p>
    <w:p w14:paraId="12D327A8" w14:textId="68210855" w:rsidR="00C61212" w:rsidRDefault="00C61212" w:rsidP="001E1A99"/>
    <w:p w14:paraId="56498AA1" w14:textId="77777777" w:rsidR="001C3A8B" w:rsidRPr="001B104E" w:rsidRDefault="001C3A8B" w:rsidP="001E1A99"/>
    <w:p w14:paraId="5BD9CA58" w14:textId="77777777" w:rsidR="00C61212" w:rsidRPr="001B104E" w:rsidRDefault="00C61212" w:rsidP="00C61212">
      <w:pPr>
        <w:jc w:val="center"/>
      </w:pPr>
    </w:p>
    <w:p w14:paraId="4D3486A2" w14:textId="77777777" w:rsidR="00C61212" w:rsidRPr="001B104E" w:rsidRDefault="00C61212" w:rsidP="00F878B0"/>
    <w:p w14:paraId="731DC792" w14:textId="77777777" w:rsidR="00C61212" w:rsidRPr="001B104E" w:rsidRDefault="00C61212" w:rsidP="00F878B0">
      <w:pPr>
        <w:sectPr w:rsidR="00C61212" w:rsidRPr="001B104E" w:rsidSect="00A44AA2">
          <w:pgSz w:w="12240" w:h="15840"/>
          <w:pgMar w:top="1440" w:right="1800" w:bottom="1440" w:left="1800" w:header="720" w:footer="720" w:gutter="0"/>
          <w:cols w:space="720"/>
        </w:sectPr>
      </w:pPr>
    </w:p>
    <w:p w14:paraId="587E1A42" w14:textId="073D3B4C" w:rsidR="00291873" w:rsidRPr="002874C9" w:rsidRDefault="00904B67" w:rsidP="008A35E5">
      <w:pPr>
        <w:pStyle w:val="Heading1"/>
        <w:numPr>
          <w:ilvl w:val="0"/>
          <w:numId w:val="16"/>
        </w:numPr>
      </w:pPr>
      <w:bookmarkStart w:id="13" w:name="_Toc38246646"/>
      <w:r>
        <w:lastRenderedPageBreak/>
        <w:t xml:space="preserve">Individual </w:t>
      </w:r>
      <w:r w:rsidR="009144D3">
        <w:t xml:space="preserve">Member </w:t>
      </w:r>
      <w:r w:rsidR="00EE3D53" w:rsidRPr="002874C9">
        <w:t>On</w:t>
      </w:r>
      <w:r w:rsidR="00070AA9" w:rsidRPr="002874C9">
        <w:t>boarding</w:t>
      </w:r>
      <w:bookmarkEnd w:id="13"/>
    </w:p>
    <w:p w14:paraId="2F34C03C" w14:textId="411C1D61" w:rsidR="00301D06" w:rsidRPr="00270D1C" w:rsidRDefault="00C97510" w:rsidP="00270D1C">
      <w:pPr>
        <w:pStyle w:val="ChapterBodyCopy"/>
      </w:pPr>
      <w:r>
        <w:t>Let’s</w:t>
      </w:r>
      <w:r w:rsidR="00270D1C">
        <w:t xml:space="preserve"> </w:t>
      </w:r>
      <w:r w:rsidR="00AE201D" w:rsidRPr="00270D1C">
        <w:t xml:space="preserve">get started </w:t>
      </w:r>
      <w:r w:rsidR="00A21ABC">
        <w:t>with the Coreo Home application. Y</w:t>
      </w:r>
      <w:r w:rsidR="00AE201D" w:rsidRPr="00270D1C">
        <w:t xml:space="preserve">ou will receive an </w:t>
      </w:r>
      <w:r w:rsidR="00270D1C">
        <w:t>invitation</w:t>
      </w:r>
      <w:r w:rsidR="00A21ABC">
        <w:t xml:space="preserve"> </w:t>
      </w:r>
      <w:r w:rsidR="00AE201D" w:rsidRPr="00270D1C">
        <w:t xml:space="preserve">email </w:t>
      </w:r>
      <w:r w:rsidR="00270D1C">
        <w:t xml:space="preserve">from the Navvis administrator </w:t>
      </w:r>
      <w:r w:rsidR="00AE201D" w:rsidRPr="00270D1C">
        <w:t>to your registered email address</w:t>
      </w:r>
      <w:r w:rsidR="00A21ABC">
        <w:t>,</w:t>
      </w:r>
      <w:r w:rsidR="00AE201D" w:rsidRPr="00270D1C">
        <w:t xml:space="preserve"> or a text message to your re</w:t>
      </w:r>
      <w:r w:rsidR="00267AA3" w:rsidRPr="00270D1C">
        <w:t>gistered phone number</w:t>
      </w:r>
      <w:r w:rsidR="00AE201D" w:rsidRPr="00270D1C">
        <w:t>.</w:t>
      </w:r>
    </w:p>
    <w:p w14:paraId="43CA6662" w14:textId="34A49FAA" w:rsidR="00301D06" w:rsidRPr="001B104E" w:rsidRDefault="00301D06" w:rsidP="00270D1C">
      <w:pPr>
        <w:pStyle w:val="ChapterBodyCopy"/>
      </w:pPr>
      <w:r w:rsidRPr="001B104E">
        <w:t>Foll</w:t>
      </w:r>
      <w:r>
        <w:t xml:space="preserve">ow these steps to </w:t>
      </w:r>
      <w:r w:rsidR="00C338CE">
        <w:t>create</w:t>
      </w:r>
      <w:r>
        <w:t xml:space="preserve"> your</w:t>
      </w:r>
      <w:r w:rsidRPr="001B104E">
        <w:t xml:space="preserve"> </w:t>
      </w:r>
      <w:r w:rsidR="00270D1C">
        <w:t xml:space="preserve">Coreo Home </w:t>
      </w:r>
      <w:r>
        <w:t>account</w:t>
      </w:r>
      <w:r w:rsidR="009144D3">
        <w:t xml:space="preserve"> as an individual user</w:t>
      </w:r>
      <w:r w:rsidRPr="001B104E">
        <w:t>:</w:t>
      </w:r>
    </w:p>
    <w:p w14:paraId="3D64136C" w14:textId="1A08123C" w:rsidR="00DD27FD" w:rsidRDefault="00E462A8" w:rsidP="001B62E3">
      <w:pPr>
        <w:pStyle w:val="ListNumber"/>
        <w:numPr>
          <w:ilvl w:val="0"/>
          <w:numId w:val="48"/>
        </w:numPr>
      </w:pPr>
      <w:r>
        <w:t>Click the Invitation link</w:t>
      </w:r>
      <w:r w:rsidR="00301D06">
        <w:t xml:space="preserve"> in the email or message</w:t>
      </w:r>
      <w:r w:rsidR="00DD27FD">
        <w:t xml:space="preserve">. </w:t>
      </w:r>
      <w:r w:rsidR="009027F7">
        <w:t>The link</w:t>
      </w:r>
      <w:r w:rsidR="00DD27FD">
        <w:t xml:space="preserve"> leads you to a screen </w:t>
      </w:r>
      <w:r w:rsidR="009027F7">
        <w:t>that</w:t>
      </w:r>
      <w:r w:rsidR="00DD27FD">
        <w:t xml:space="preserve"> guide</w:t>
      </w:r>
      <w:r w:rsidR="009027F7">
        <w:t>s</w:t>
      </w:r>
      <w:r w:rsidR="00DD27FD">
        <w:t xml:space="preserve"> you through the onboarding process.</w:t>
      </w:r>
    </w:p>
    <w:p w14:paraId="60F8D8E2" w14:textId="2EC672F9" w:rsidR="00E462A8" w:rsidRDefault="00E8157D" w:rsidP="00413495">
      <w:pPr>
        <w:pStyle w:val="CVFigure"/>
      </w:pPr>
      <w:r>
        <w:drawing>
          <wp:inline distT="0" distB="0" distL="0" distR="0" wp14:anchorId="0E358BC2" wp14:editId="62E724CD">
            <wp:extent cx="5146771" cy="2809875"/>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1 PatientOnboarding2.png"/>
                    <pic:cNvPicPr/>
                  </pic:nvPicPr>
                  <pic:blipFill>
                    <a:blip r:embed="rId23">
                      <a:extLst>
                        <a:ext uri="{28A0092B-C50C-407E-A947-70E740481C1C}">
                          <a14:useLocalDpi xmlns:a14="http://schemas.microsoft.com/office/drawing/2010/main" val="0"/>
                        </a:ext>
                      </a:extLst>
                    </a:blip>
                    <a:stretch>
                      <a:fillRect/>
                    </a:stretch>
                  </pic:blipFill>
                  <pic:spPr>
                    <a:xfrm>
                      <a:off x="0" y="0"/>
                      <a:ext cx="5171116" cy="2823166"/>
                    </a:xfrm>
                    <a:prstGeom prst="rect">
                      <a:avLst/>
                    </a:prstGeom>
                  </pic:spPr>
                </pic:pic>
              </a:graphicData>
            </a:graphic>
          </wp:inline>
        </w:drawing>
      </w:r>
    </w:p>
    <w:p w14:paraId="11BC1893" w14:textId="6F108C16" w:rsidR="00D06AB9" w:rsidRDefault="00413495" w:rsidP="00D06AB9">
      <w:pPr>
        <w:pStyle w:val="CVFigureCaption"/>
        <w:tabs>
          <w:tab w:val="left" w:pos="993"/>
        </w:tabs>
      </w:pPr>
      <w:r>
        <w:t>Choose your profile type</w:t>
      </w:r>
    </w:p>
    <w:p w14:paraId="530CE2DB" w14:textId="2AF830B8" w:rsidR="007A5F54" w:rsidRDefault="00C040BB" w:rsidP="007A5F54">
      <w:pPr>
        <w:pStyle w:val="ListNumber"/>
      </w:pPr>
      <w:r>
        <w:t xml:space="preserve">On the first onboarding screen, </w:t>
      </w:r>
      <w:r w:rsidR="00405757">
        <w:t>select</w:t>
      </w:r>
      <w:r>
        <w:t xml:space="preserve"> </w:t>
      </w:r>
      <w:r w:rsidR="007A5F54">
        <w:t xml:space="preserve">the </w:t>
      </w:r>
      <w:r w:rsidR="007A5F54" w:rsidRPr="007A5F54">
        <w:rPr>
          <w:b/>
        </w:rPr>
        <w:t>Member</w:t>
      </w:r>
      <w:r w:rsidR="007A5F54">
        <w:t xml:space="preserve"> option and click </w:t>
      </w:r>
      <w:r w:rsidR="007A5F54" w:rsidRPr="007A5F54">
        <w:rPr>
          <w:b/>
        </w:rPr>
        <w:t>NEXT</w:t>
      </w:r>
      <w:r w:rsidR="007A5F54">
        <w:t>.</w:t>
      </w:r>
    </w:p>
    <w:p w14:paraId="278FDAE0" w14:textId="1B207070" w:rsidR="00405757" w:rsidRDefault="00405757" w:rsidP="00405757">
      <w:pPr>
        <w:pStyle w:val="ListNumber"/>
      </w:pPr>
      <w:r>
        <w:t xml:space="preserve">Enter your personal information and your email address on the </w:t>
      </w:r>
      <w:r w:rsidRPr="00405757">
        <w:rPr>
          <w:b/>
        </w:rPr>
        <w:t>Create my user</w:t>
      </w:r>
      <w:r>
        <w:t xml:space="preserve"> screen. The email address will serve as the username for your Coreo Home account.</w:t>
      </w:r>
    </w:p>
    <w:p w14:paraId="062FDB3C" w14:textId="7E3E456C" w:rsidR="007A5F54" w:rsidRDefault="00E8157D" w:rsidP="009F32C9">
      <w:pPr>
        <w:pStyle w:val="CVFigure"/>
      </w:pPr>
      <w:r>
        <w:lastRenderedPageBreak/>
        <w:drawing>
          <wp:inline distT="0" distB="0" distL="0" distR="0" wp14:anchorId="35FA2EAE" wp14:editId="689BB731">
            <wp:extent cx="5260079" cy="2686050"/>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2 PatientOnboarding3.png"/>
                    <pic:cNvPicPr/>
                  </pic:nvPicPr>
                  <pic:blipFill>
                    <a:blip r:embed="rId24">
                      <a:extLst>
                        <a:ext uri="{28A0092B-C50C-407E-A947-70E740481C1C}">
                          <a14:useLocalDpi xmlns:a14="http://schemas.microsoft.com/office/drawing/2010/main" val="0"/>
                        </a:ext>
                      </a:extLst>
                    </a:blip>
                    <a:stretch>
                      <a:fillRect/>
                    </a:stretch>
                  </pic:blipFill>
                  <pic:spPr>
                    <a:xfrm>
                      <a:off x="0" y="0"/>
                      <a:ext cx="5293808" cy="2703274"/>
                    </a:xfrm>
                    <a:prstGeom prst="rect">
                      <a:avLst/>
                    </a:prstGeom>
                  </pic:spPr>
                </pic:pic>
              </a:graphicData>
            </a:graphic>
          </wp:inline>
        </w:drawing>
      </w:r>
    </w:p>
    <w:p w14:paraId="3FA90EA9" w14:textId="315334E3" w:rsidR="009F32C9" w:rsidRDefault="00F56724" w:rsidP="00F56724">
      <w:pPr>
        <w:pStyle w:val="CVFigureCaption"/>
        <w:tabs>
          <w:tab w:val="left" w:pos="993"/>
        </w:tabs>
      </w:pPr>
      <w:r>
        <w:t>Create my User</w:t>
      </w:r>
    </w:p>
    <w:p w14:paraId="5BFDFED9" w14:textId="729AB3FB" w:rsidR="00E462A8" w:rsidRDefault="00C338CE" w:rsidP="00E04818">
      <w:pPr>
        <w:pStyle w:val="ListNumber"/>
      </w:pPr>
      <w:r>
        <w:t xml:space="preserve">Click the </w:t>
      </w:r>
      <w:r w:rsidRPr="00C338CE">
        <w:rPr>
          <w:b/>
        </w:rPr>
        <w:t>SEND VERIFICATION LINK</w:t>
      </w:r>
      <w:r>
        <w:t xml:space="preserve"> button</w:t>
      </w:r>
      <w:r w:rsidR="002D4134">
        <w:t xml:space="preserve">. </w:t>
      </w:r>
      <w:r w:rsidR="00A21ABC">
        <w:t>You will receive a</w:t>
      </w:r>
      <w:r w:rsidR="009027F7">
        <w:t xml:space="preserve"> verificatio</w:t>
      </w:r>
      <w:r w:rsidR="00A21ABC">
        <w:t>n link</w:t>
      </w:r>
      <w:r w:rsidR="009027F7">
        <w:t xml:space="preserve"> </w:t>
      </w:r>
      <w:r w:rsidR="00A21ABC">
        <w:t>in</w:t>
      </w:r>
      <w:r w:rsidR="009027F7">
        <w:t xml:space="preserve"> </w:t>
      </w:r>
      <w:r w:rsidR="004657CC">
        <w:t>your email address</w:t>
      </w:r>
      <w:r w:rsidR="00405757">
        <w:t xml:space="preserve"> that you </w:t>
      </w:r>
      <w:r w:rsidR="00A21ABC">
        <w:t>just</w:t>
      </w:r>
      <w:r w:rsidR="00405757">
        <w:t xml:space="preserve"> entered</w:t>
      </w:r>
      <w:r w:rsidR="009524CF">
        <w:t>.</w:t>
      </w:r>
    </w:p>
    <w:p w14:paraId="67B33C89" w14:textId="63A7AF6E" w:rsidR="004657CC" w:rsidRDefault="004657CC" w:rsidP="004657CC">
      <w:pPr>
        <w:pStyle w:val="ListNumber"/>
      </w:pPr>
      <w:r>
        <w:t xml:space="preserve">Go to your mail inbox and click the </w:t>
      </w:r>
      <w:r w:rsidR="00405757">
        <w:t xml:space="preserve">set </w:t>
      </w:r>
      <w:r>
        <w:t>password link to set the password</w:t>
      </w:r>
      <w:r w:rsidR="00405757">
        <w:t xml:space="preserve"> for your account</w:t>
      </w:r>
      <w:r>
        <w:t>.</w:t>
      </w:r>
    </w:p>
    <w:p w14:paraId="393998FF" w14:textId="5439AFD7" w:rsidR="002F731E" w:rsidRDefault="002F731E" w:rsidP="002F731E">
      <w:pPr>
        <w:pStyle w:val="CVFigure"/>
      </w:pPr>
      <w:r>
        <w:drawing>
          <wp:inline distT="0" distB="0" distL="0" distR="0" wp14:anchorId="441BA7B8" wp14:editId="6195C3BD">
            <wp:extent cx="4345662" cy="2133600"/>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PatientOnboarding VerfEmail 5.png"/>
                    <pic:cNvPicPr/>
                  </pic:nvPicPr>
                  <pic:blipFill>
                    <a:blip r:embed="rId25">
                      <a:extLst>
                        <a:ext uri="{28A0092B-C50C-407E-A947-70E740481C1C}">
                          <a14:useLocalDpi xmlns:a14="http://schemas.microsoft.com/office/drawing/2010/main" val="0"/>
                        </a:ext>
                      </a:extLst>
                    </a:blip>
                    <a:stretch>
                      <a:fillRect/>
                    </a:stretch>
                  </pic:blipFill>
                  <pic:spPr>
                    <a:xfrm>
                      <a:off x="0" y="0"/>
                      <a:ext cx="4421310" cy="2170741"/>
                    </a:xfrm>
                    <a:prstGeom prst="rect">
                      <a:avLst/>
                    </a:prstGeom>
                  </pic:spPr>
                </pic:pic>
              </a:graphicData>
            </a:graphic>
          </wp:inline>
        </w:drawing>
      </w:r>
    </w:p>
    <w:p w14:paraId="0D4CC97E" w14:textId="72D437A3" w:rsidR="002F731E" w:rsidRDefault="002F731E" w:rsidP="004657CC">
      <w:pPr>
        <w:pStyle w:val="CVFigureCaption"/>
        <w:tabs>
          <w:tab w:val="left" w:pos="993"/>
        </w:tabs>
      </w:pPr>
      <w:r>
        <w:t>Ver</w:t>
      </w:r>
      <w:r w:rsidR="00A21ABC">
        <w:t>i</w:t>
      </w:r>
      <w:r>
        <w:t>fication Email</w:t>
      </w:r>
    </w:p>
    <w:p w14:paraId="0FFF7ACB" w14:textId="0EB06D20" w:rsidR="009524CF" w:rsidRDefault="007811E8" w:rsidP="007B442C">
      <w:pPr>
        <w:pStyle w:val="ListNumber"/>
      </w:pPr>
      <w:r>
        <w:t xml:space="preserve">On the </w:t>
      </w:r>
      <w:r w:rsidRPr="007B442C">
        <w:rPr>
          <w:b/>
        </w:rPr>
        <w:t>Set My Password</w:t>
      </w:r>
      <w:r>
        <w:t xml:space="preserve"> screen, enter </w:t>
      </w:r>
      <w:r w:rsidR="007B442C">
        <w:t>a</w:t>
      </w:r>
      <w:r>
        <w:t xml:space="preserve"> new password</w:t>
      </w:r>
      <w:r w:rsidR="007B442C">
        <w:t xml:space="preserve"> for your Coreo Home account and reenter the </w:t>
      </w:r>
      <w:r w:rsidR="00405757">
        <w:t xml:space="preserve">same </w:t>
      </w:r>
      <w:r w:rsidR="007B442C">
        <w:t xml:space="preserve">password in the </w:t>
      </w:r>
      <w:r w:rsidR="007B442C" w:rsidRPr="007B442C">
        <w:rPr>
          <w:b/>
        </w:rPr>
        <w:t>Confirm New Password</w:t>
      </w:r>
      <w:r w:rsidR="007B442C">
        <w:t xml:space="preserve"> box.</w:t>
      </w:r>
    </w:p>
    <w:p w14:paraId="3A5A0497" w14:textId="01797C02" w:rsidR="007811E8" w:rsidRDefault="00270D1C" w:rsidP="007811E8">
      <w:pPr>
        <w:pStyle w:val="CVFigure"/>
      </w:pPr>
      <w:r>
        <w:lastRenderedPageBreak/>
        <w:drawing>
          <wp:inline distT="0" distB="0" distL="0" distR="0" wp14:anchorId="2C97186B" wp14:editId="50164FFD">
            <wp:extent cx="5219700" cy="2905875"/>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 PatientOnboarding6.png"/>
                    <pic:cNvPicPr/>
                  </pic:nvPicPr>
                  <pic:blipFill>
                    <a:blip r:embed="rId26">
                      <a:extLst>
                        <a:ext uri="{28A0092B-C50C-407E-A947-70E740481C1C}">
                          <a14:useLocalDpi xmlns:a14="http://schemas.microsoft.com/office/drawing/2010/main" val="0"/>
                        </a:ext>
                      </a:extLst>
                    </a:blip>
                    <a:stretch>
                      <a:fillRect/>
                    </a:stretch>
                  </pic:blipFill>
                  <pic:spPr>
                    <a:xfrm>
                      <a:off x="0" y="0"/>
                      <a:ext cx="5223607" cy="2908050"/>
                    </a:xfrm>
                    <a:prstGeom prst="rect">
                      <a:avLst/>
                    </a:prstGeom>
                  </pic:spPr>
                </pic:pic>
              </a:graphicData>
            </a:graphic>
          </wp:inline>
        </w:drawing>
      </w:r>
    </w:p>
    <w:p w14:paraId="7EBA24BF" w14:textId="69B2F537" w:rsidR="009524CF" w:rsidRDefault="00E30DDB" w:rsidP="00E30DDB">
      <w:pPr>
        <w:pStyle w:val="CVFigureCaption"/>
        <w:tabs>
          <w:tab w:val="left" w:pos="993"/>
        </w:tabs>
      </w:pPr>
      <w:r>
        <w:t>Set My Password screen</w:t>
      </w:r>
    </w:p>
    <w:p w14:paraId="14930A94" w14:textId="4CEAD152" w:rsidR="007B442C" w:rsidRDefault="007B442C" w:rsidP="007B442C">
      <w:pPr>
        <w:pStyle w:val="ListNumber"/>
      </w:pPr>
      <w:r w:rsidRPr="007B442C">
        <w:t xml:space="preserve">Choose a security question from the </w:t>
      </w:r>
      <w:r>
        <w:t xml:space="preserve">drop-down </w:t>
      </w:r>
      <w:r w:rsidR="00A21ABC">
        <w:t>list.</w:t>
      </w:r>
    </w:p>
    <w:p w14:paraId="065D0647" w14:textId="0491B3F3" w:rsidR="009524CF" w:rsidRDefault="007B442C" w:rsidP="007B442C">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64B12FEA" w14:textId="3710FB3C" w:rsidR="007B442C" w:rsidRDefault="007B442C" w:rsidP="007B442C">
      <w:pPr>
        <w:pStyle w:val="ListNumber"/>
      </w:pPr>
      <w:r>
        <w:t xml:space="preserve">Click the </w:t>
      </w:r>
      <w:bookmarkStart w:id="14" w:name="EndUserLicenseAgreementLink"/>
      <w:r w:rsidRPr="007B442C">
        <w:rPr>
          <w:b/>
        </w:rPr>
        <w:t>End User License Agreement</w:t>
      </w:r>
      <w:r>
        <w:t xml:space="preserve"> </w:t>
      </w:r>
      <w:bookmarkEnd w:id="14"/>
      <w:r>
        <w:t>link to open the End User License Agreement (EULA) screen.</w:t>
      </w:r>
    </w:p>
    <w:p w14:paraId="55586096" w14:textId="76A70E97" w:rsidR="00270D1C" w:rsidRDefault="00A11E10" w:rsidP="00A11E10">
      <w:pPr>
        <w:pStyle w:val="CVFigure"/>
      </w:pPr>
      <w:r>
        <w:drawing>
          <wp:inline distT="0" distB="0" distL="0" distR="0" wp14:anchorId="4C891431" wp14:editId="1812E879">
            <wp:extent cx="3267075" cy="200562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 EULA.png"/>
                    <pic:cNvPicPr/>
                  </pic:nvPicPr>
                  <pic:blipFill>
                    <a:blip r:embed="rId27">
                      <a:extLst>
                        <a:ext uri="{28A0092B-C50C-407E-A947-70E740481C1C}">
                          <a14:useLocalDpi xmlns:a14="http://schemas.microsoft.com/office/drawing/2010/main" val="0"/>
                        </a:ext>
                      </a:extLst>
                    </a:blip>
                    <a:stretch>
                      <a:fillRect/>
                    </a:stretch>
                  </pic:blipFill>
                  <pic:spPr>
                    <a:xfrm>
                      <a:off x="0" y="0"/>
                      <a:ext cx="3298233" cy="2024749"/>
                    </a:xfrm>
                    <a:prstGeom prst="rect">
                      <a:avLst/>
                    </a:prstGeom>
                  </pic:spPr>
                </pic:pic>
              </a:graphicData>
            </a:graphic>
          </wp:inline>
        </w:drawing>
      </w:r>
    </w:p>
    <w:p w14:paraId="01E7BC15" w14:textId="16A7C0B1" w:rsidR="00A11E10" w:rsidRDefault="00A11E10" w:rsidP="00A11E10">
      <w:pPr>
        <w:pStyle w:val="CVFigureCaption"/>
        <w:tabs>
          <w:tab w:val="left" w:pos="993"/>
        </w:tabs>
      </w:pPr>
      <w:r>
        <w:t>EULA screen</w:t>
      </w:r>
    </w:p>
    <w:p w14:paraId="019126FD" w14:textId="0F43B7BC" w:rsidR="00A11E10" w:rsidRDefault="007B442C" w:rsidP="00E30DDB">
      <w:pPr>
        <w:pStyle w:val="ChapterBodyCopy"/>
      </w:pPr>
      <w:r w:rsidRPr="007B442C">
        <w:t xml:space="preserve">The </w:t>
      </w:r>
      <w:bookmarkStart w:id="15" w:name="EULAscreen"/>
      <w:r w:rsidRPr="007B442C">
        <w:t xml:space="preserve">EULA screen </w:t>
      </w:r>
      <w:bookmarkEnd w:id="15"/>
      <w:r w:rsidRPr="007B442C">
        <w:t xml:space="preserve">displays </w:t>
      </w:r>
      <w:r>
        <w:t>when you sign in as a first-time user of the Coreo Home application</w:t>
      </w:r>
      <w:r w:rsidR="00A11E10">
        <w:t xml:space="preserve">. You are required to accept the EULA terms and conditions </w:t>
      </w:r>
      <w:r w:rsidR="00A11E10" w:rsidRPr="007B442C">
        <w:t>be</w:t>
      </w:r>
      <w:r w:rsidR="00A11E10">
        <w:t>fore completing your profile creation.</w:t>
      </w:r>
    </w:p>
    <w:p w14:paraId="0E9260A5" w14:textId="2184162F" w:rsidR="00A11E10" w:rsidRDefault="00A11E10" w:rsidP="00A11E10">
      <w:pPr>
        <w:pStyle w:val="ListNumber"/>
      </w:pPr>
      <w:r>
        <w:t xml:space="preserve">Select the </w:t>
      </w:r>
      <w:r w:rsidRPr="00A11E10">
        <w:rPr>
          <w:b/>
        </w:rPr>
        <w:t>Acknowledge and Accept</w:t>
      </w:r>
      <w:r>
        <w:t xml:space="preserve"> button after reading the terms and conditions.</w:t>
      </w:r>
      <w:r w:rsidR="007B442C" w:rsidRPr="007B442C">
        <w:t xml:space="preserve"> </w:t>
      </w:r>
    </w:p>
    <w:p w14:paraId="3DF9D653" w14:textId="674D9337" w:rsidR="00E30DDB" w:rsidRDefault="00A11E10" w:rsidP="00A11E10">
      <w:pPr>
        <w:pStyle w:val="ListNumber"/>
      </w:pPr>
      <w:r>
        <w:t xml:space="preserve">On the </w:t>
      </w:r>
      <w:r w:rsidRPr="007B442C">
        <w:rPr>
          <w:b/>
        </w:rPr>
        <w:t>Set My Password</w:t>
      </w:r>
      <w:r>
        <w:t xml:space="preserve"> screen, s</w:t>
      </w:r>
      <w:r w:rsidR="00E30DDB">
        <w:t xml:space="preserve">elect the check box after </w:t>
      </w:r>
      <w:r>
        <w:t xml:space="preserve">accepting the </w:t>
      </w:r>
      <w:r w:rsidR="00E30DDB">
        <w:t>EULA.</w:t>
      </w:r>
    </w:p>
    <w:p w14:paraId="26159171" w14:textId="282289FA" w:rsidR="00A11E10" w:rsidRDefault="00A11E10" w:rsidP="00931135">
      <w:pPr>
        <w:pStyle w:val="CVChapterBodyCopy"/>
      </w:pPr>
      <w:r>
        <w:rPr>
          <w:noProof/>
          <w:lang w:val="en-IN" w:eastAsia="en-IN"/>
        </w:rPr>
        <w:lastRenderedPageBreak/>
        <w:drawing>
          <wp:inline distT="0" distB="0" distL="0" distR="0" wp14:anchorId="5013FBE2" wp14:editId="782F6F56">
            <wp:extent cx="5124450" cy="330954"/>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6 PatientOnboarding EULA Chevk box.png"/>
                    <pic:cNvPicPr/>
                  </pic:nvPicPr>
                  <pic:blipFill>
                    <a:blip r:embed="rId28">
                      <a:extLst>
                        <a:ext uri="{28A0092B-C50C-407E-A947-70E740481C1C}">
                          <a14:useLocalDpi xmlns:a14="http://schemas.microsoft.com/office/drawing/2010/main" val="0"/>
                        </a:ext>
                      </a:extLst>
                    </a:blip>
                    <a:stretch>
                      <a:fillRect/>
                    </a:stretch>
                  </pic:blipFill>
                  <pic:spPr>
                    <a:xfrm>
                      <a:off x="0" y="0"/>
                      <a:ext cx="5242464" cy="338576"/>
                    </a:xfrm>
                    <a:prstGeom prst="rect">
                      <a:avLst/>
                    </a:prstGeom>
                  </pic:spPr>
                </pic:pic>
              </a:graphicData>
            </a:graphic>
          </wp:inline>
        </w:drawing>
      </w:r>
    </w:p>
    <w:p w14:paraId="08E2BC1A" w14:textId="5DB5D6F1" w:rsidR="00E30DDB" w:rsidRDefault="00931135" w:rsidP="00931135">
      <w:pPr>
        <w:pStyle w:val="ListNumber"/>
      </w:pPr>
      <w:r>
        <w:t xml:space="preserve">Select the </w:t>
      </w:r>
      <w:r w:rsidRPr="00931135">
        <w:rPr>
          <w:b/>
        </w:rPr>
        <w:t>SUBMIT</w:t>
      </w:r>
      <w:r>
        <w:t xml:space="preserve"> button to complete the password setting.</w:t>
      </w:r>
      <w:r w:rsidR="00EA2CE5">
        <w:t xml:space="preserve"> You are taken to the </w:t>
      </w:r>
      <w:r w:rsidR="00EA2CE5" w:rsidRPr="00EA2CE5">
        <w:rPr>
          <w:b/>
        </w:rPr>
        <w:t>Create a Profile</w:t>
      </w:r>
      <w:r w:rsidR="00EA2CE5">
        <w:t xml:space="preserve"> screen.</w:t>
      </w:r>
    </w:p>
    <w:p w14:paraId="7A0D2121" w14:textId="708D21BA" w:rsidR="00931135" w:rsidRDefault="00EA2CE5" w:rsidP="00EA2CE5">
      <w:pPr>
        <w:pStyle w:val="CVFigure"/>
      </w:pPr>
      <w:r>
        <w:drawing>
          <wp:inline distT="0" distB="0" distL="0" distR="0" wp14:anchorId="7153BFEC" wp14:editId="2C4E92B1">
            <wp:extent cx="4653197" cy="2289976"/>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7 PatientOnboarding8.png"/>
                    <pic:cNvPicPr/>
                  </pic:nvPicPr>
                  <pic:blipFill>
                    <a:blip r:embed="rId29">
                      <a:extLst>
                        <a:ext uri="{28A0092B-C50C-407E-A947-70E740481C1C}">
                          <a14:useLocalDpi xmlns:a14="http://schemas.microsoft.com/office/drawing/2010/main" val="0"/>
                        </a:ext>
                      </a:extLst>
                    </a:blip>
                    <a:stretch>
                      <a:fillRect/>
                    </a:stretch>
                  </pic:blipFill>
                  <pic:spPr>
                    <a:xfrm>
                      <a:off x="0" y="0"/>
                      <a:ext cx="4687599" cy="2306906"/>
                    </a:xfrm>
                    <a:prstGeom prst="rect">
                      <a:avLst/>
                    </a:prstGeom>
                  </pic:spPr>
                </pic:pic>
              </a:graphicData>
            </a:graphic>
          </wp:inline>
        </w:drawing>
      </w:r>
    </w:p>
    <w:p w14:paraId="38490AD6" w14:textId="24B17BD5" w:rsidR="00671B4D" w:rsidRDefault="00EA2CE5" w:rsidP="00EA2CE5">
      <w:pPr>
        <w:pStyle w:val="CVFigureCaption"/>
        <w:tabs>
          <w:tab w:val="left" w:pos="993"/>
        </w:tabs>
      </w:pPr>
      <w:r>
        <w:t>Create a Profile</w:t>
      </w:r>
    </w:p>
    <w:p w14:paraId="47E85BCB" w14:textId="70D49676" w:rsidR="00EA2CE5" w:rsidRDefault="00EA2CE5" w:rsidP="00EA2CE5">
      <w:pPr>
        <w:pStyle w:val="ListNumber"/>
      </w:pPr>
      <w:r>
        <w:t xml:space="preserve">Enter your address details and click </w:t>
      </w:r>
      <w:r w:rsidRPr="00EA2CE5">
        <w:rPr>
          <w:b/>
        </w:rPr>
        <w:t>NEXT</w:t>
      </w:r>
      <w:r>
        <w:t>.</w:t>
      </w:r>
    </w:p>
    <w:p w14:paraId="269D2C79" w14:textId="7E65DA79" w:rsidR="000465E0" w:rsidRDefault="000465E0" w:rsidP="008954CC">
      <w:pPr>
        <w:pStyle w:val="ChapterBodyCopy"/>
      </w:pPr>
      <w:r>
        <w:t xml:space="preserve">Adding your guardian is an optional step. </w:t>
      </w:r>
      <w:r w:rsidRPr="000465E0">
        <w:rPr>
          <w:highlight w:val="cyan"/>
        </w:rPr>
        <w:t>You can add your guardian details even after signing into your account</w:t>
      </w:r>
      <w:r>
        <w:t>.</w:t>
      </w:r>
    </w:p>
    <w:p w14:paraId="247B59C8" w14:textId="06581A8A" w:rsidR="008954CC" w:rsidRDefault="00616BAB" w:rsidP="008954CC">
      <w:pPr>
        <w:pStyle w:val="ChapterBodyCopy"/>
      </w:pPr>
      <w:r>
        <w:t>On completion of</w:t>
      </w:r>
      <w:r w:rsidR="008954CC">
        <w:t xml:space="preserve"> all the steps, you are </w:t>
      </w:r>
      <w:bookmarkStart w:id="16" w:name="SuccessfullyOnboarded"/>
      <w:r w:rsidR="006421A8">
        <w:t xml:space="preserve">onboarded </w:t>
      </w:r>
      <w:r w:rsidR="008954CC">
        <w:t>successfully</w:t>
      </w:r>
      <w:bookmarkEnd w:id="16"/>
      <w:r w:rsidR="008954CC">
        <w:t>.</w:t>
      </w:r>
    </w:p>
    <w:p w14:paraId="194DB5EB" w14:textId="65724F15" w:rsidR="008954CC" w:rsidRDefault="009144D3" w:rsidP="008954CC">
      <w:pPr>
        <w:pStyle w:val="ChapterBodyCopy"/>
      </w:pPr>
      <w:r>
        <w:rPr>
          <w:noProof/>
          <w:lang w:val="en-IN" w:eastAsia="en-IN"/>
        </w:rPr>
        <w:drawing>
          <wp:inline distT="0" distB="0" distL="0" distR="0" wp14:anchorId="6D50B5B0" wp14:editId="2FAE3749">
            <wp:extent cx="1828800" cy="1633221"/>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8 PatientOnboarding10.png"/>
                    <pic:cNvPicPr/>
                  </pic:nvPicPr>
                  <pic:blipFill>
                    <a:blip r:embed="rId30">
                      <a:extLst>
                        <a:ext uri="{28A0092B-C50C-407E-A947-70E740481C1C}">
                          <a14:useLocalDpi xmlns:a14="http://schemas.microsoft.com/office/drawing/2010/main" val="0"/>
                        </a:ext>
                      </a:extLst>
                    </a:blip>
                    <a:stretch>
                      <a:fillRect/>
                    </a:stretch>
                  </pic:blipFill>
                  <pic:spPr>
                    <a:xfrm>
                      <a:off x="0" y="0"/>
                      <a:ext cx="1856124" cy="1657623"/>
                    </a:xfrm>
                    <a:prstGeom prst="rect">
                      <a:avLst/>
                    </a:prstGeom>
                  </pic:spPr>
                </pic:pic>
              </a:graphicData>
            </a:graphic>
          </wp:inline>
        </w:drawing>
      </w:r>
    </w:p>
    <w:p w14:paraId="77A17E9C" w14:textId="66E5A94F" w:rsidR="008954CC" w:rsidRDefault="008954CC" w:rsidP="008954CC">
      <w:pPr>
        <w:pStyle w:val="ListNumber"/>
      </w:pPr>
      <w:r>
        <w:t xml:space="preserve">Click </w:t>
      </w:r>
      <w:r w:rsidR="0030555D">
        <w:t xml:space="preserve">the </w:t>
      </w:r>
      <w:r w:rsidR="0030555D" w:rsidRPr="0030555D">
        <w:rPr>
          <w:b/>
        </w:rPr>
        <w:t>Continue</w:t>
      </w:r>
      <w:r w:rsidR="00851DA8">
        <w:t xml:space="preserve"> button to proceed with the sign in.</w:t>
      </w:r>
    </w:p>
    <w:p w14:paraId="306F263B" w14:textId="29F5DEAD" w:rsidR="00851DA8" w:rsidRDefault="0030555D" w:rsidP="008954CC">
      <w:pPr>
        <w:pStyle w:val="ListNumber"/>
      </w:pPr>
      <w:r>
        <w:t xml:space="preserve">On the Welcome screen, enter your </w:t>
      </w:r>
      <w:r w:rsidR="00616BAB">
        <w:t>registered email address</w:t>
      </w:r>
      <w:r w:rsidR="00A21ABC">
        <w:t>,</w:t>
      </w:r>
      <w:r w:rsidR="00616BAB">
        <w:t xml:space="preserve"> which </w:t>
      </w:r>
      <w:r w:rsidR="00851DA8">
        <w:t>would be</w:t>
      </w:r>
      <w:r w:rsidR="00616BAB">
        <w:t xml:space="preserve"> your user name</w:t>
      </w:r>
      <w:r w:rsidR="0094083E">
        <w:t>,</w:t>
      </w:r>
      <w:r w:rsidR="00616BAB">
        <w:t xml:space="preserve"> </w:t>
      </w:r>
      <w:r>
        <w:t xml:space="preserve">and </w:t>
      </w:r>
      <w:r w:rsidR="00616BAB">
        <w:t xml:space="preserve">enter </w:t>
      </w:r>
      <w:r w:rsidR="00851DA8">
        <w:t>the password.</w:t>
      </w:r>
    </w:p>
    <w:p w14:paraId="4D50D030" w14:textId="5A2D3402" w:rsidR="00EA2CE5" w:rsidRDefault="0030555D" w:rsidP="00EA2CE5">
      <w:pPr>
        <w:pStyle w:val="ChapterBodyCopy"/>
      </w:pPr>
      <w:r>
        <w:rPr>
          <w:noProof/>
          <w:lang w:val="en-IN" w:eastAsia="en-IN"/>
        </w:rPr>
        <w:lastRenderedPageBreak/>
        <w:drawing>
          <wp:inline distT="0" distB="0" distL="0" distR="0" wp14:anchorId="53534242" wp14:editId="4C346D50">
            <wp:extent cx="2304564" cy="2257425"/>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9 PatientOnboarding.png"/>
                    <pic:cNvPicPr/>
                  </pic:nvPicPr>
                  <pic:blipFill>
                    <a:blip r:embed="rId31">
                      <a:extLst>
                        <a:ext uri="{28A0092B-C50C-407E-A947-70E740481C1C}">
                          <a14:useLocalDpi xmlns:a14="http://schemas.microsoft.com/office/drawing/2010/main" val="0"/>
                        </a:ext>
                      </a:extLst>
                    </a:blip>
                    <a:stretch>
                      <a:fillRect/>
                    </a:stretch>
                  </pic:blipFill>
                  <pic:spPr>
                    <a:xfrm>
                      <a:off x="0" y="0"/>
                      <a:ext cx="2393104" cy="2344154"/>
                    </a:xfrm>
                    <a:prstGeom prst="rect">
                      <a:avLst/>
                    </a:prstGeom>
                  </pic:spPr>
                </pic:pic>
              </a:graphicData>
            </a:graphic>
          </wp:inline>
        </w:drawing>
      </w:r>
    </w:p>
    <w:p w14:paraId="13311223" w14:textId="77777777" w:rsidR="00904B67" w:rsidRDefault="00904B67" w:rsidP="00904B67">
      <w:pPr>
        <w:pStyle w:val="CVspacebeforetable"/>
      </w:pPr>
    </w:p>
    <w:p w14:paraId="007B85B5" w14:textId="77777777" w:rsidR="00904B67" w:rsidRDefault="00904B67" w:rsidP="00904B67">
      <w:pPr>
        <w:pStyle w:val="ListNumber"/>
      </w:pPr>
      <w:r>
        <w:t xml:space="preserve">Select </w:t>
      </w:r>
      <w:r w:rsidRPr="00616BAB">
        <w:rPr>
          <w:b/>
        </w:rPr>
        <w:t>Login</w:t>
      </w:r>
      <w:r>
        <w:t xml:space="preserve"> to sign in to your Coreo Home account.</w:t>
      </w:r>
    </w:p>
    <w:p w14:paraId="7D48FCB2" w14:textId="7B74889E" w:rsidR="00EA2CE5" w:rsidRDefault="0030555D" w:rsidP="00EA2CE5">
      <w:pPr>
        <w:pStyle w:val="ChapterBodyCopy"/>
        <w:rPr>
          <w:noProof/>
          <w:lang w:val="en-IN" w:eastAsia="en-IN"/>
        </w:rPr>
      </w:pPr>
      <w:r>
        <w:t xml:space="preserve">As a first-time user, Coreo Home takes you to the </w:t>
      </w:r>
      <w:hyperlink w:anchor="BrowsePorviderScreenFig" w:history="1">
        <w:r w:rsidRPr="00CE5625">
          <w:rPr>
            <w:rStyle w:val="Hyperlink"/>
            <w:rFonts w:cstheme="minorBidi"/>
            <w:b/>
            <w:noProof/>
            <w:lang w:val="en-IN" w:eastAsia="en-IN"/>
          </w:rPr>
          <w:t>Browser Provider</w:t>
        </w:r>
        <w:r w:rsidRPr="00CE5625">
          <w:rPr>
            <w:rStyle w:val="Hyperlink"/>
            <w:rFonts w:cstheme="minorBidi"/>
            <w:noProof/>
            <w:lang w:val="en-IN" w:eastAsia="en-IN"/>
          </w:rPr>
          <w:t xml:space="preserve"> screen</w:t>
        </w:r>
      </w:hyperlink>
      <w:r>
        <w:rPr>
          <w:noProof/>
          <w:lang w:val="en-IN" w:eastAsia="en-IN"/>
        </w:rPr>
        <w:t>.</w:t>
      </w:r>
    </w:p>
    <w:p w14:paraId="22540D2E" w14:textId="3EA4F437" w:rsidR="0079103E" w:rsidRDefault="009144D3" w:rsidP="00EA2CE5">
      <w:pPr>
        <w:pStyle w:val="ChapterBodyCopy"/>
        <w:rPr>
          <w:noProof/>
          <w:lang w:val="en-IN" w:eastAsia="en-IN"/>
        </w:rPr>
      </w:pPr>
      <w:r>
        <w:rPr>
          <w:noProof/>
          <w:lang w:val="en-IN" w:eastAsia="en-IN"/>
        </w:rPr>
        <w:t>To sign in to your account as an existing user, g</w:t>
      </w:r>
      <w:r w:rsidR="0079103E">
        <w:rPr>
          <w:noProof/>
          <w:lang w:val="en-IN" w:eastAsia="en-IN"/>
        </w:rPr>
        <w:t xml:space="preserve">o to </w:t>
      </w:r>
      <w:hyperlink r:id="rId32" w:anchor="/" w:history="1">
        <w:r w:rsidR="0079103E" w:rsidRPr="000C142B">
          <w:rPr>
            <w:rStyle w:val="Hyperlink"/>
            <w:rFonts w:cstheme="minorBidi"/>
            <w:noProof/>
            <w:highlight w:val="yellow"/>
            <w:lang w:val="en-IN" w:eastAsia="en-IN"/>
          </w:rPr>
          <w:t>https://pftest-gen.coreoflowsandbox.com/#/</w:t>
        </w:r>
      </w:hyperlink>
      <w:r w:rsidR="0079103E" w:rsidRPr="000C142B">
        <w:rPr>
          <w:noProof/>
          <w:highlight w:val="yellow"/>
          <w:lang w:val="en-IN" w:eastAsia="en-IN"/>
        </w:rPr>
        <w:t>.</w:t>
      </w:r>
      <w:r w:rsidR="0079103E">
        <w:rPr>
          <w:noProof/>
          <w:lang w:val="en-IN" w:eastAsia="en-IN"/>
        </w:rPr>
        <w:t xml:space="preserve"> An individual user and a guardian user have the same sign</w:t>
      </w:r>
      <w:r w:rsidR="00A21ABC">
        <w:rPr>
          <w:noProof/>
          <w:lang w:val="en-IN" w:eastAsia="en-IN"/>
        </w:rPr>
        <w:t>-</w:t>
      </w:r>
      <w:r w:rsidR="0079103E">
        <w:rPr>
          <w:noProof/>
          <w:lang w:val="en-IN" w:eastAsia="en-IN"/>
        </w:rPr>
        <w:t>in screen.</w:t>
      </w:r>
    </w:p>
    <w:p w14:paraId="6E137195" w14:textId="7E8D4DD4" w:rsidR="0079103E" w:rsidRDefault="003E0802" w:rsidP="00904B67">
      <w:pPr>
        <w:pStyle w:val="CVFigure"/>
      </w:pPr>
      <w:r>
        <w:drawing>
          <wp:inline distT="0" distB="0" distL="0" distR="0" wp14:anchorId="0DEFC710" wp14:editId="29F3E67B">
            <wp:extent cx="1955800" cy="1969957"/>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10 PatientOnboarding.png"/>
                    <pic:cNvPicPr/>
                  </pic:nvPicPr>
                  <pic:blipFill>
                    <a:blip r:embed="rId33">
                      <a:extLst>
                        <a:ext uri="{28A0092B-C50C-407E-A947-70E740481C1C}">
                          <a14:useLocalDpi xmlns:a14="http://schemas.microsoft.com/office/drawing/2010/main" val="0"/>
                        </a:ext>
                      </a:extLst>
                    </a:blip>
                    <a:stretch>
                      <a:fillRect/>
                    </a:stretch>
                  </pic:blipFill>
                  <pic:spPr>
                    <a:xfrm>
                      <a:off x="0" y="0"/>
                      <a:ext cx="1967213" cy="1981453"/>
                    </a:xfrm>
                    <a:prstGeom prst="rect">
                      <a:avLst/>
                    </a:prstGeom>
                  </pic:spPr>
                </pic:pic>
              </a:graphicData>
            </a:graphic>
          </wp:inline>
        </w:drawing>
      </w:r>
    </w:p>
    <w:p w14:paraId="56B9BD2C" w14:textId="5BB54E30" w:rsidR="00904B67" w:rsidRDefault="00904B67" w:rsidP="00904B67">
      <w:pPr>
        <w:pStyle w:val="CVFigureCaption"/>
        <w:tabs>
          <w:tab w:val="left" w:pos="993"/>
        </w:tabs>
      </w:pPr>
      <w:r>
        <w:t>Coreo Home Sign In screen</w:t>
      </w:r>
    </w:p>
    <w:p w14:paraId="219C1271" w14:textId="798872EF" w:rsidR="00D67646" w:rsidRDefault="00D67646" w:rsidP="00D67646">
      <w:pPr>
        <w:pStyle w:val="ChapterBodyCopy"/>
        <w:rPr>
          <w:noProof/>
          <w:lang w:val="en-IN" w:eastAsia="en-IN"/>
        </w:rPr>
      </w:pPr>
      <w:r>
        <w:rPr>
          <w:noProof/>
          <w:lang w:val="en-IN" w:eastAsia="en-IN"/>
        </w:rPr>
        <w:t xml:space="preserve">During subsequest logins, in case you forget you password,click the </w:t>
      </w:r>
      <w:r w:rsidRPr="00D67646">
        <w:rPr>
          <w:b/>
          <w:noProof/>
          <w:lang w:val="en-IN" w:eastAsia="en-IN"/>
        </w:rPr>
        <w:t>Forget Password</w:t>
      </w:r>
      <w:r>
        <w:rPr>
          <w:noProof/>
          <w:lang w:val="en-IN" w:eastAsia="en-IN"/>
        </w:rPr>
        <w:t xml:space="preserve"> button on the Welcome screen. Coreo Home guides you through a series steps to reset a new password for your account.</w:t>
      </w:r>
    </w:p>
    <w:p w14:paraId="396ED6B6" w14:textId="0D12B450" w:rsidR="00904B67" w:rsidRPr="00904B67" w:rsidRDefault="00FA66F5" w:rsidP="00904B67">
      <w:pPr>
        <w:pStyle w:val="HeadingNoNumering"/>
        <w:rPr>
          <w:noProof/>
          <w:lang w:val="en-IN" w:eastAsia="en-IN"/>
        </w:rPr>
      </w:pPr>
      <w:r>
        <w:rPr>
          <w:noProof/>
          <w:lang w:val="en-IN" w:eastAsia="en-IN"/>
        </w:rPr>
        <w:t>Inactive and Deceased Patient Accounts</w:t>
      </w:r>
    </w:p>
    <w:p w14:paraId="1639D5F6" w14:textId="067B680D" w:rsidR="00904B67" w:rsidRPr="00904B67" w:rsidRDefault="00904B67" w:rsidP="00904B67">
      <w:pPr>
        <w:pStyle w:val="ChapterBodyCopy"/>
        <w:rPr>
          <w:noProof/>
          <w:lang w:val="en-IN" w:eastAsia="en-IN"/>
        </w:rPr>
      </w:pPr>
      <w:r w:rsidRPr="00904B67">
        <w:rPr>
          <w:noProof/>
          <w:lang w:val="en-IN" w:eastAsia="en-IN"/>
        </w:rPr>
        <w:t xml:space="preserve">Patients </w:t>
      </w:r>
      <w:r w:rsidR="00CB0FAB">
        <w:rPr>
          <w:noProof/>
          <w:lang w:val="en-IN" w:eastAsia="en-IN"/>
        </w:rPr>
        <w:t xml:space="preserve">in Coreo Analytics and Coreo Home </w:t>
      </w:r>
      <w:r w:rsidRPr="00904B67">
        <w:rPr>
          <w:noProof/>
          <w:lang w:val="en-IN" w:eastAsia="en-IN"/>
        </w:rPr>
        <w:t>are flagged as Inactive due to multiple reasons. The primary reasons are when the member doesn’t meet the eligibility criteria of the health plan or when the contract has expired.</w:t>
      </w:r>
    </w:p>
    <w:p w14:paraId="20D7FF2A" w14:textId="06E930BF" w:rsidR="00904B67" w:rsidRDefault="00904B67" w:rsidP="00904B67">
      <w:pPr>
        <w:pStyle w:val="ChapterBodyCopy"/>
        <w:rPr>
          <w:noProof/>
          <w:lang w:val="en-IN" w:eastAsia="en-IN"/>
        </w:rPr>
      </w:pPr>
      <w:r w:rsidRPr="00904B67">
        <w:rPr>
          <w:noProof/>
          <w:lang w:val="en-IN" w:eastAsia="en-IN"/>
        </w:rPr>
        <w:t>If you are an inactive patient, you cannot sign in to your Coreo Home user account.</w:t>
      </w:r>
    </w:p>
    <w:p w14:paraId="3AFFC988" w14:textId="743C9F9E" w:rsidR="00904B67" w:rsidRDefault="00904B67" w:rsidP="00904B67">
      <w:pPr>
        <w:pStyle w:val="CVFigure"/>
      </w:pPr>
      <w:r>
        <w:lastRenderedPageBreak/>
        <w:drawing>
          <wp:inline distT="0" distB="0" distL="0" distR="0" wp14:anchorId="24745A2D" wp14:editId="6672CB1A">
            <wp:extent cx="2559643" cy="2876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1 Inactive &amp; De -- patient 1.png"/>
                    <pic:cNvPicPr/>
                  </pic:nvPicPr>
                  <pic:blipFill>
                    <a:blip r:embed="rId34">
                      <a:extLst>
                        <a:ext uri="{28A0092B-C50C-407E-A947-70E740481C1C}">
                          <a14:useLocalDpi xmlns:a14="http://schemas.microsoft.com/office/drawing/2010/main" val="0"/>
                        </a:ext>
                      </a:extLst>
                    </a:blip>
                    <a:stretch>
                      <a:fillRect/>
                    </a:stretch>
                  </pic:blipFill>
                  <pic:spPr>
                    <a:xfrm>
                      <a:off x="0" y="0"/>
                      <a:ext cx="2588909" cy="2909439"/>
                    </a:xfrm>
                    <a:prstGeom prst="rect">
                      <a:avLst/>
                    </a:prstGeom>
                  </pic:spPr>
                </pic:pic>
              </a:graphicData>
            </a:graphic>
          </wp:inline>
        </w:drawing>
      </w:r>
    </w:p>
    <w:p w14:paraId="54C4747F" w14:textId="1D759C8D" w:rsidR="00904B67" w:rsidRDefault="00904B67" w:rsidP="00904B67">
      <w:pPr>
        <w:pStyle w:val="CVFigureCaption"/>
      </w:pPr>
      <w:r>
        <w:t>sign in for an Inactive or a Deceased patient account</w:t>
      </w:r>
    </w:p>
    <w:p w14:paraId="53D2297D" w14:textId="4A013CA9" w:rsidR="00904B67" w:rsidRDefault="00A21ABC" w:rsidP="00EA2CE5">
      <w:pPr>
        <w:pStyle w:val="ChapterBodyCopy"/>
        <w:rPr>
          <w:noProof/>
          <w:lang w:val="en-IN" w:eastAsia="en-IN"/>
        </w:rPr>
      </w:pPr>
      <w:r>
        <w:rPr>
          <w:noProof/>
          <w:lang w:val="en-IN" w:eastAsia="en-IN"/>
        </w:rPr>
        <w:t>When</w:t>
      </w:r>
      <w:r w:rsidR="00904B67">
        <w:rPr>
          <w:noProof/>
          <w:lang w:val="en-IN" w:eastAsia="en-IN"/>
        </w:rPr>
        <w:t xml:space="preserve"> you try to si</w:t>
      </w:r>
      <w:r>
        <w:rPr>
          <w:noProof/>
          <w:lang w:val="en-IN" w:eastAsia="en-IN"/>
        </w:rPr>
        <w:t>gn</w:t>
      </w:r>
      <w:r w:rsidR="00904B67">
        <w:rPr>
          <w:noProof/>
          <w:lang w:val="en-IN" w:eastAsia="en-IN"/>
        </w:rPr>
        <w:t xml:space="preserve"> in to an Inactive accou</w:t>
      </w:r>
      <w:r>
        <w:rPr>
          <w:noProof/>
          <w:lang w:val="en-IN" w:eastAsia="en-IN"/>
        </w:rPr>
        <w:t>nt</w:t>
      </w:r>
      <w:r w:rsidR="00904B67">
        <w:rPr>
          <w:noProof/>
          <w:lang w:val="en-IN" w:eastAsia="en-IN"/>
        </w:rPr>
        <w:t xml:space="preserve">, </w:t>
      </w:r>
      <w:r>
        <w:rPr>
          <w:noProof/>
          <w:lang w:val="en-IN" w:eastAsia="en-IN"/>
        </w:rPr>
        <w:t xml:space="preserve">then </w:t>
      </w:r>
      <w:r w:rsidR="00904B67">
        <w:rPr>
          <w:noProof/>
          <w:lang w:val="en-IN" w:eastAsia="en-IN"/>
        </w:rPr>
        <w:t>you</w:t>
      </w:r>
      <w:r>
        <w:rPr>
          <w:noProof/>
          <w:lang w:val="en-IN" w:eastAsia="en-IN"/>
        </w:rPr>
        <w:t xml:space="preserve"> will get the following</w:t>
      </w:r>
      <w:r w:rsidR="00904B67">
        <w:rPr>
          <w:noProof/>
          <w:lang w:val="en-IN" w:eastAsia="en-IN"/>
        </w:rPr>
        <w:t xml:space="preserve"> message</w:t>
      </w:r>
      <w:r>
        <w:rPr>
          <w:noProof/>
          <w:lang w:val="en-IN" w:eastAsia="en-IN"/>
        </w:rPr>
        <w:t>:</w:t>
      </w:r>
      <w:r w:rsidR="00904B67">
        <w:rPr>
          <w:noProof/>
          <w:lang w:val="en-IN" w:eastAsia="en-IN"/>
        </w:rPr>
        <w:t xml:space="preserve"> </w:t>
      </w:r>
      <w:r>
        <w:rPr>
          <w:noProof/>
          <w:lang w:val="en-IN" w:eastAsia="en-IN"/>
        </w:rPr>
        <w:t>Your account has been locked, please contact the administrator</w:t>
      </w:r>
      <w:r w:rsidR="00904B67">
        <w:rPr>
          <w:noProof/>
          <w:lang w:val="en-IN" w:eastAsia="en-IN"/>
        </w:rPr>
        <w:t>.</w:t>
      </w:r>
    </w:p>
    <w:p w14:paraId="446DC6FB" w14:textId="78BB226C" w:rsidR="00904B67" w:rsidRDefault="00904B67" w:rsidP="00EA2CE5">
      <w:pPr>
        <w:pStyle w:val="ChapterBodyCopy"/>
        <w:rPr>
          <w:noProof/>
          <w:lang w:val="en-IN" w:eastAsia="en-IN"/>
        </w:rPr>
      </w:pPr>
      <w:r>
        <w:rPr>
          <w:noProof/>
          <w:lang w:val="en-IN" w:eastAsia="en-IN"/>
        </w:rPr>
        <w:t>Likewise, Coreo Home locks a deceased member’s account and doesn’t allow to sign in to the account.</w:t>
      </w:r>
    </w:p>
    <w:p w14:paraId="3727D611" w14:textId="0E536347" w:rsidR="00D96D2C" w:rsidRDefault="0030555D" w:rsidP="00B021D8">
      <w:pPr>
        <w:pStyle w:val="Heading1"/>
      </w:pPr>
      <w:bookmarkStart w:id="17" w:name="_Toc38246647"/>
      <w:r>
        <w:t>Individual</w:t>
      </w:r>
      <w:r w:rsidR="00B021D8">
        <w:t xml:space="preserve"> Profile</w:t>
      </w:r>
      <w:bookmarkEnd w:id="17"/>
    </w:p>
    <w:p w14:paraId="0A8D7801" w14:textId="4C84AC7F" w:rsidR="00A21ABC" w:rsidRDefault="00626517" w:rsidP="0030555D">
      <w:pPr>
        <w:pStyle w:val="ChapterBodyCopy"/>
      </w:pPr>
      <w:r>
        <w:t xml:space="preserve">Help your service providers </w:t>
      </w:r>
      <w:r w:rsidR="00F904E0">
        <w:t xml:space="preserve">to </w:t>
      </w:r>
      <w:r>
        <w:t>learn more about you by completing your profile. Add</w:t>
      </w:r>
      <w:r w:rsidR="00A21ABC">
        <w:t xml:space="preserve"> the following to your profile:</w:t>
      </w:r>
    </w:p>
    <w:p w14:paraId="20C4B785" w14:textId="56D5BC0C" w:rsidR="00626517" w:rsidRDefault="00A21ABC" w:rsidP="0030555D">
      <w:pPr>
        <w:pStyle w:val="ChapterBodyCopy"/>
      </w:pPr>
      <w:r>
        <w:t>Y</w:t>
      </w:r>
      <w:r w:rsidR="00626517">
        <w:t xml:space="preserve">our name, phone number, age, height, weight, emergency contact numbers, clinical conditions, languages </w:t>
      </w:r>
      <w:r>
        <w:t>that you speak</w:t>
      </w:r>
      <w:r w:rsidR="00626517">
        <w:t>, and your guardian details.</w:t>
      </w:r>
    </w:p>
    <w:p w14:paraId="67EB5A86" w14:textId="4B04B81E" w:rsidR="00A132D3" w:rsidRDefault="00626517" w:rsidP="0030555D">
      <w:pPr>
        <w:pStyle w:val="ChapterBodyCopy"/>
      </w:pPr>
      <w:r>
        <w:t>Be sure to include a picture of yourself.</w:t>
      </w:r>
    </w:p>
    <w:p w14:paraId="0F182B32" w14:textId="7AFC61AF" w:rsidR="00626517" w:rsidRDefault="00626517" w:rsidP="0030555D">
      <w:pPr>
        <w:pStyle w:val="ChapterBodyCopy"/>
      </w:pPr>
      <w:r w:rsidRPr="00626517">
        <w:t>Your profile photo helps your service provider to know who you are. Upload a clear and recent photo so that it’s</w:t>
      </w:r>
      <w:r w:rsidR="002F218A">
        <w:t xml:space="preserve"> easier for the care</w:t>
      </w:r>
      <w:r>
        <w:t>giver to recognize you.</w:t>
      </w:r>
    </w:p>
    <w:p w14:paraId="758C2ED1" w14:textId="1AA5B0C9" w:rsidR="00D96D2C" w:rsidRDefault="008D6DB1" w:rsidP="00C47035">
      <w:pPr>
        <w:pStyle w:val="Heading2"/>
        <w:tabs>
          <w:tab w:val="clear" w:pos="4406"/>
          <w:tab w:val="left" w:pos="284"/>
        </w:tabs>
      </w:pPr>
      <w:bookmarkStart w:id="18" w:name="_Edit_Your_Profile"/>
      <w:bookmarkStart w:id="19" w:name="_Toc38246648"/>
      <w:bookmarkEnd w:id="18"/>
      <w:r>
        <w:t>Update</w:t>
      </w:r>
      <w:r w:rsidR="00626517">
        <w:t xml:space="preserve"> </w:t>
      </w:r>
      <w:r w:rsidR="00173D64">
        <w:t xml:space="preserve">or Review </w:t>
      </w:r>
      <w:r w:rsidR="00626517">
        <w:t>Your</w:t>
      </w:r>
      <w:r w:rsidR="00A132D3">
        <w:t xml:space="preserve"> Profile</w:t>
      </w:r>
      <w:bookmarkEnd w:id="19"/>
    </w:p>
    <w:p w14:paraId="6D97ED4E" w14:textId="0BAC7475" w:rsidR="00D553AE" w:rsidRDefault="004C09B3" w:rsidP="0030555D">
      <w:pPr>
        <w:pStyle w:val="ChapterBodyCopy"/>
        <w:rPr>
          <w:noProof/>
          <w:lang w:val="en-IN" w:eastAsia="en-IN"/>
        </w:rPr>
      </w:pPr>
      <w:r>
        <w:rPr>
          <w:noProof/>
          <w:lang w:val="en-IN" w:eastAsia="en-IN"/>
        </w:rPr>
        <w:t xml:space="preserve">When you </w:t>
      </w:r>
      <w:r w:rsidR="00D813EE">
        <w:rPr>
          <w:noProof/>
          <w:lang w:val="en-IN" w:eastAsia="en-IN"/>
        </w:rPr>
        <w:t>sign</w:t>
      </w:r>
      <w:r>
        <w:rPr>
          <w:noProof/>
          <w:lang w:val="en-IN" w:eastAsia="en-IN"/>
        </w:rPr>
        <w:t xml:space="preserve"> in</w:t>
      </w:r>
      <w:r w:rsidR="007C06C4">
        <w:rPr>
          <w:noProof/>
          <w:lang w:val="en-IN" w:eastAsia="en-IN"/>
        </w:rPr>
        <w:t xml:space="preserve"> </w:t>
      </w:r>
      <w:r>
        <w:rPr>
          <w:noProof/>
          <w:lang w:val="en-IN" w:eastAsia="en-IN"/>
        </w:rPr>
        <w:t xml:space="preserve">to your </w:t>
      </w:r>
      <w:r w:rsidR="000B2B43">
        <w:rPr>
          <w:noProof/>
          <w:lang w:val="en-IN" w:eastAsia="en-IN"/>
        </w:rPr>
        <w:t>account</w:t>
      </w:r>
      <w:r>
        <w:rPr>
          <w:noProof/>
          <w:lang w:val="en-IN" w:eastAsia="en-IN"/>
        </w:rPr>
        <w:t xml:space="preserve"> for the first time as a new user, Coreo Home takes you to the </w:t>
      </w:r>
      <w:r w:rsidRPr="007F759A">
        <w:rPr>
          <w:b/>
          <w:noProof/>
          <w:lang w:val="en-IN" w:eastAsia="en-IN"/>
        </w:rPr>
        <w:t>Browser Provider</w:t>
      </w:r>
      <w:r>
        <w:rPr>
          <w:noProof/>
          <w:lang w:val="en-IN" w:eastAsia="en-IN"/>
        </w:rPr>
        <w:t xml:space="preserve"> screen.</w:t>
      </w:r>
    </w:p>
    <w:p w14:paraId="6AEE1368" w14:textId="338D1CB2" w:rsidR="001027BD" w:rsidRDefault="006D5B92" w:rsidP="001027BD">
      <w:pPr>
        <w:pStyle w:val="CVChapterBodyCopy"/>
      </w:pPr>
      <w:r>
        <w:t>U</w:t>
      </w:r>
      <w:r w:rsidR="008D6DB1">
        <w:t>pdate or review</w:t>
      </w:r>
      <w:r w:rsidR="001027BD">
        <w:t xml:space="preserve"> your profile details:</w:t>
      </w:r>
    </w:p>
    <w:p w14:paraId="4A6B6874" w14:textId="493C3964" w:rsidR="001027BD" w:rsidRDefault="001027BD" w:rsidP="00A33574">
      <w:pPr>
        <w:pStyle w:val="ListNumber"/>
        <w:numPr>
          <w:ilvl w:val="0"/>
          <w:numId w:val="24"/>
        </w:numPr>
      </w:pPr>
      <w:r>
        <w:t>Select th</w:t>
      </w:r>
      <w:r w:rsidR="0015618A">
        <w:t>e profile logo on the side menu or the upper-right corner of the header bar.</w:t>
      </w:r>
    </w:p>
    <w:p w14:paraId="371C8090" w14:textId="63FD3E13" w:rsidR="00397F34" w:rsidRDefault="00CE1DD6" w:rsidP="00397F34">
      <w:pPr>
        <w:pStyle w:val="CVFigure"/>
      </w:pPr>
      <w:r>
        <w:lastRenderedPageBreak/>
        <w:drawing>
          <wp:inline distT="0" distB="0" distL="0" distR="0" wp14:anchorId="05433A3E" wp14:editId="2EE0FFEB">
            <wp:extent cx="4745977" cy="212140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atientProfile 1.png"/>
                    <pic:cNvPicPr/>
                  </pic:nvPicPr>
                  <pic:blipFill>
                    <a:blip r:embed="rId35">
                      <a:extLst>
                        <a:ext uri="{28A0092B-C50C-407E-A947-70E740481C1C}">
                          <a14:useLocalDpi xmlns:a14="http://schemas.microsoft.com/office/drawing/2010/main" val="0"/>
                        </a:ext>
                      </a:extLst>
                    </a:blip>
                    <a:stretch>
                      <a:fillRect/>
                    </a:stretch>
                  </pic:blipFill>
                  <pic:spPr>
                    <a:xfrm>
                      <a:off x="0" y="0"/>
                      <a:ext cx="4769303" cy="2131834"/>
                    </a:xfrm>
                    <a:prstGeom prst="rect">
                      <a:avLst/>
                    </a:prstGeom>
                  </pic:spPr>
                </pic:pic>
              </a:graphicData>
            </a:graphic>
          </wp:inline>
        </w:drawing>
      </w:r>
    </w:p>
    <w:p w14:paraId="58E7FEE3" w14:textId="4EB1E9BA" w:rsidR="00397F34" w:rsidRDefault="00397F34" w:rsidP="009453D5">
      <w:pPr>
        <w:pStyle w:val="CVFigureCaption"/>
        <w:tabs>
          <w:tab w:val="left" w:pos="1134"/>
        </w:tabs>
      </w:pPr>
      <w:bookmarkStart w:id="20" w:name="BrowsePorviderScreenFig"/>
      <w:r>
        <w:t>Browse Provideers screen</w:t>
      </w:r>
    </w:p>
    <w:bookmarkEnd w:id="20"/>
    <w:p w14:paraId="1A606D2D" w14:textId="557F9F5C" w:rsidR="001027BD" w:rsidRPr="00D553AE" w:rsidRDefault="00B849D0" w:rsidP="00B849D0">
      <w:pPr>
        <w:pStyle w:val="ListNumber"/>
      </w:pPr>
      <w:r>
        <w:t xml:space="preserve">The Profile page opens. </w:t>
      </w:r>
      <w:r w:rsidR="001027BD">
        <w:t xml:space="preserve">Select the </w:t>
      </w:r>
      <w:r w:rsidR="001027BD" w:rsidRPr="00B849D0">
        <w:rPr>
          <w:b/>
        </w:rPr>
        <w:t>Edit</w:t>
      </w:r>
      <w:r w:rsidR="001027BD">
        <w:t xml:space="preserve"> </w:t>
      </w:r>
      <w:r w:rsidR="00322BBC">
        <w:t>b</w:t>
      </w:r>
      <w:r w:rsidR="004D567C">
        <w:t>utton (p</w:t>
      </w:r>
      <w:r w:rsidR="00322BBC">
        <w:t xml:space="preserve">en icon) </w:t>
      </w:r>
      <w:r w:rsidR="00DD68F4">
        <w:t xml:space="preserve">in the upper-right corner of the </w:t>
      </w:r>
      <w:r w:rsidR="00B42575" w:rsidRPr="00B849D0">
        <w:rPr>
          <w:b/>
        </w:rPr>
        <w:t>Profile</w:t>
      </w:r>
      <w:r w:rsidR="00B42575">
        <w:t xml:space="preserve"> </w:t>
      </w:r>
      <w:r w:rsidR="00DD68F4">
        <w:t>page</w:t>
      </w:r>
      <w:r w:rsidR="001027BD">
        <w:t>.</w:t>
      </w:r>
    </w:p>
    <w:p w14:paraId="4DDF7428" w14:textId="7CF9E290" w:rsidR="00805197" w:rsidRDefault="008A6445" w:rsidP="00805197">
      <w:pPr>
        <w:pStyle w:val="CVFigure"/>
      </w:pPr>
      <w:r>
        <w:drawing>
          <wp:inline distT="0" distB="0" distL="0" distR="0" wp14:anchorId="1975B4A9" wp14:editId="0BC0A293">
            <wp:extent cx="4829175" cy="354530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atientProfile 2.png"/>
                    <pic:cNvPicPr/>
                  </pic:nvPicPr>
                  <pic:blipFill>
                    <a:blip r:embed="rId36">
                      <a:extLst>
                        <a:ext uri="{28A0092B-C50C-407E-A947-70E740481C1C}">
                          <a14:useLocalDpi xmlns:a14="http://schemas.microsoft.com/office/drawing/2010/main" val="0"/>
                        </a:ext>
                      </a:extLst>
                    </a:blip>
                    <a:stretch>
                      <a:fillRect/>
                    </a:stretch>
                  </pic:blipFill>
                  <pic:spPr>
                    <a:xfrm>
                      <a:off x="0" y="0"/>
                      <a:ext cx="4833356" cy="3548377"/>
                    </a:xfrm>
                    <a:prstGeom prst="rect">
                      <a:avLst/>
                    </a:prstGeom>
                  </pic:spPr>
                </pic:pic>
              </a:graphicData>
            </a:graphic>
          </wp:inline>
        </w:drawing>
      </w:r>
    </w:p>
    <w:p w14:paraId="092B1F72" w14:textId="2DB45711" w:rsidR="00D96D2C" w:rsidRDefault="00805197" w:rsidP="008253AD">
      <w:pPr>
        <w:pStyle w:val="CVFigureCaption"/>
        <w:tabs>
          <w:tab w:val="left" w:pos="1134"/>
        </w:tabs>
      </w:pPr>
      <w:r>
        <w:t>Profile page</w:t>
      </w:r>
    </w:p>
    <w:p w14:paraId="723A5154" w14:textId="13D7240A" w:rsidR="00D96D2C" w:rsidRDefault="00C95772" w:rsidP="00F45FDE">
      <w:pPr>
        <w:pStyle w:val="CVChapterBodyCopy"/>
      </w:pPr>
      <w:r>
        <w:t xml:space="preserve">The </w:t>
      </w:r>
      <w:r w:rsidRPr="00C95772">
        <w:rPr>
          <w:b/>
        </w:rPr>
        <w:t>Edit Personal Details</w:t>
      </w:r>
      <w:r>
        <w:t xml:space="preserve"> screen opens.</w:t>
      </w:r>
    </w:p>
    <w:p w14:paraId="2014C0AB" w14:textId="6DDFAEED" w:rsidR="00D96D2C" w:rsidRDefault="008A6445" w:rsidP="00B42575">
      <w:pPr>
        <w:pStyle w:val="CVFigure"/>
      </w:pPr>
      <w:r>
        <w:lastRenderedPageBreak/>
        <w:drawing>
          <wp:inline distT="0" distB="0" distL="0" distR="0" wp14:anchorId="3946A612" wp14:editId="0E089D78">
            <wp:extent cx="3853039" cy="38766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atientProfile 3.png"/>
                    <pic:cNvPicPr/>
                  </pic:nvPicPr>
                  <pic:blipFill>
                    <a:blip r:embed="rId37">
                      <a:extLst>
                        <a:ext uri="{28A0092B-C50C-407E-A947-70E740481C1C}">
                          <a14:useLocalDpi xmlns:a14="http://schemas.microsoft.com/office/drawing/2010/main" val="0"/>
                        </a:ext>
                      </a:extLst>
                    </a:blip>
                    <a:stretch>
                      <a:fillRect/>
                    </a:stretch>
                  </pic:blipFill>
                  <pic:spPr>
                    <a:xfrm>
                      <a:off x="0" y="0"/>
                      <a:ext cx="3857597" cy="3881261"/>
                    </a:xfrm>
                    <a:prstGeom prst="rect">
                      <a:avLst/>
                    </a:prstGeom>
                  </pic:spPr>
                </pic:pic>
              </a:graphicData>
            </a:graphic>
          </wp:inline>
        </w:drawing>
      </w:r>
    </w:p>
    <w:p w14:paraId="479F5512" w14:textId="09B44813" w:rsidR="00B42575" w:rsidRDefault="009C1FA0" w:rsidP="00D75B01">
      <w:pPr>
        <w:pStyle w:val="CVFigureCaption"/>
        <w:tabs>
          <w:tab w:val="left" w:pos="993"/>
        </w:tabs>
      </w:pPr>
      <w:r>
        <w:t>Edit Personal Details screen</w:t>
      </w:r>
    </w:p>
    <w:p w14:paraId="3371F6A8" w14:textId="38AAF443" w:rsidR="00BD3174" w:rsidRDefault="00BD3174" w:rsidP="009C1FA0">
      <w:pPr>
        <w:pStyle w:val="ListNumber"/>
      </w:pPr>
      <w:r>
        <w:t>Se</w:t>
      </w:r>
      <w:r w:rsidR="004D567C">
        <w:t>lect the e</w:t>
      </w:r>
      <w:r w:rsidR="000619D3">
        <w:t xml:space="preserve">dit </w:t>
      </w:r>
      <w:r>
        <w:t xml:space="preserve">icon </w:t>
      </w:r>
      <w:r w:rsidR="004D567C">
        <w:t xml:space="preserve">on the profile logo </w:t>
      </w:r>
      <w:r>
        <w:t>and upload your picture.</w:t>
      </w:r>
    </w:p>
    <w:p w14:paraId="43D75F0C" w14:textId="4FF27105" w:rsidR="000475B9" w:rsidRDefault="009C1FA0" w:rsidP="000475B9">
      <w:pPr>
        <w:pStyle w:val="ListNumber"/>
      </w:pPr>
      <w:r>
        <w:t>Enter the required details</w:t>
      </w:r>
      <w:r w:rsidR="00394E92">
        <w:t xml:space="preserve"> on the </w:t>
      </w:r>
      <w:r w:rsidR="00394E92" w:rsidRPr="00394E92">
        <w:rPr>
          <w:b/>
        </w:rPr>
        <w:t>Edit Personal Details</w:t>
      </w:r>
      <w:r w:rsidR="00394E92">
        <w:t xml:space="preserve"> page</w:t>
      </w:r>
      <w:r>
        <w:t xml:space="preserve"> </w:t>
      </w:r>
      <w:r w:rsidR="00394E92">
        <w:t xml:space="preserve">such as </w:t>
      </w:r>
      <w:r w:rsidR="00322BBC">
        <w:t>name, gender, age, phone number, height (in Inches)</w:t>
      </w:r>
      <w:r w:rsidR="004D567C">
        <w:t>,</w:t>
      </w:r>
      <w:r w:rsidR="00322BBC">
        <w:t xml:space="preserve"> and weight (in </w:t>
      </w:r>
      <w:r w:rsidR="000B4E15">
        <w:t>Lbs</w:t>
      </w:r>
      <w:r w:rsidR="00322BBC">
        <w:t>)</w:t>
      </w:r>
      <w:r w:rsidR="000475B9">
        <w:t>.</w:t>
      </w:r>
      <w:r w:rsidR="00D6219E">
        <w:t xml:space="preserve"> </w:t>
      </w:r>
      <w:r w:rsidR="00A21ABC">
        <w:t>A p</w:t>
      </w:r>
      <w:r w:rsidR="000475B9">
        <w:t>hone number is necessary without which you will not be able to save the changes.</w:t>
      </w:r>
    </w:p>
    <w:p w14:paraId="0556CDD2" w14:textId="24B69C9D" w:rsidR="00B42575" w:rsidRDefault="000475B9" w:rsidP="009C1FA0">
      <w:pPr>
        <w:pStyle w:val="ListNumber"/>
      </w:pPr>
      <w:r>
        <w:t>S</w:t>
      </w:r>
      <w:r w:rsidR="009C1FA0">
        <w:t xml:space="preserve">elect the </w:t>
      </w:r>
      <w:r w:rsidR="009C1FA0" w:rsidRPr="009C1FA0">
        <w:rPr>
          <w:b/>
        </w:rPr>
        <w:t>Save</w:t>
      </w:r>
      <w:r w:rsidR="009C1FA0">
        <w:t xml:space="preserve"> button to save the change</w:t>
      </w:r>
      <w:r>
        <w:t xml:space="preserve">s that you made to your </w:t>
      </w:r>
      <w:r w:rsidR="004D567C">
        <w:t>personal details</w:t>
      </w:r>
      <w:r>
        <w:t xml:space="preserve"> and to go back to the </w:t>
      </w:r>
      <w:r w:rsidRPr="000475B9">
        <w:rPr>
          <w:b/>
        </w:rPr>
        <w:t>Profile</w:t>
      </w:r>
      <w:r>
        <w:t xml:space="preserve"> page.</w:t>
      </w:r>
    </w:p>
    <w:p w14:paraId="4771A7EF" w14:textId="31DAE04A" w:rsidR="00B42575" w:rsidRDefault="00D46E7F" w:rsidP="00D46E7F">
      <w:pPr>
        <w:pStyle w:val="ListNumber"/>
      </w:pPr>
      <w:r>
        <w:t xml:space="preserve">Similarly, on the </w:t>
      </w:r>
      <w:r w:rsidRPr="00D46E7F">
        <w:rPr>
          <w:b/>
        </w:rPr>
        <w:t>Profile</w:t>
      </w:r>
      <w:r>
        <w:t xml:space="preserve"> page, </w:t>
      </w:r>
      <w:r w:rsidR="00EF203B">
        <w:t>you can update</w:t>
      </w:r>
      <w:r>
        <w:t xml:space="preserve"> your emergency contact number and your attorney contact numbers</w:t>
      </w:r>
      <w:r w:rsidR="004A31CD">
        <w:t>.</w:t>
      </w:r>
    </w:p>
    <w:p w14:paraId="528BF99E" w14:textId="790D75EF" w:rsidR="00603639" w:rsidRDefault="00603639" w:rsidP="00603639">
      <w:pPr>
        <w:pStyle w:val="CVFigure"/>
      </w:pPr>
      <w:r>
        <w:drawing>
          <wp:inline distT="0" distB="0" distL="0" distR="0" wp14:anchorId="423A74DE" wp14:editId="271B5B6A">
            <wp:extent cx="5486400" cy="2063115"/>
            <wp:effectExtent l="0" t="0" r="0" b="0"/>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 name="PatientProfile 4.png"/>
                    <pic:cNvPicPr/>
                  </pic:nvPicPr>
                  <pic:blipFill>
                    <a:blip r:embed="rId38">
                      <a:extLst>
                        <a:ext uri="{28A0092B-C50C-407E-A947-70E740481C1C}">
                          <a14:useLocalDpi xmlns:a14="http://schemas.microsoft.com/office/drawing/2010/main" val="0"/>
                        </a:ext>
                      </a:extLst>
                    </a:blip>
                    <a:stretch>
                      <a:fillRect/>
                    </a:stretch>
                  </pic:blipFill>
                  <pic:spPr>
                    <a:xfrm>
                      <a:off x="0" y="0"/>
                      <a:ext cx="5486400" cy="2063115"/>
                    </a:xfrm>
                    <a:prstGeom prst="rect">
                      <a:avLst/>
                    </a:prstGeom>
                  </pic:spPr>
                </pic:pic>
              </a:graphicData>
            </a:graphic>
          </wp:inline>
        </w:drawing>
      </w:r>
    </w:p>
    <w:p w14:paraId="147252EE" w14:textId="44CC36F3" w:rsidR="00603639" w:rsidRDefault="00F76D60" w:rsidP="00D75B01">
      <w:pPr>
        <w:pStyle w:val="CVFigureCaption"/>
        <w:tabs>
          <w:tab w:val="left" w:pos="993"/>
        </w:tabs>
      </w:pPr>
      <w:r>
        <w:lastRenderedPageBreak/>
        <w:t>Profile page</w:t>
      </w:r>
    </w:p>
    <w:p w14:paraId="436C56B5" w14:textId="67F349D5" w:rsidR="00603639" w:rsidRDefault="000333D2" w:rsidP="000333D2">
      <w:pPr>
        <w:pStyle w:val="CVChapterBodyCopy"/>
      </w:pPr>
      <w:r>
        <w:t>Update</w:t>
      </w:r>
      <w:r w:rsidR="00F76D60">
        <w:t xml:space="preserve"> you</w:t>
      </w:r>
      <w:r>
        <w:t>r</w:t>
      </w:r>
      <w:r w:rsidR="000619D3">
        <w:t xml:space="preserve"> clinical conditions</w:t>
      </w:r>
      <w:r>
        <w:t xml:space="preserve"> so that the service provider can send a caregiver based on </w:t>
      </w:r>
      <w:r w:rsidRPr="000333D2">
        <w:t>your</w:t>
      </w:r>
      <w:r>
        <w:t xml:space="preserve"> specialized needs</w:t>
      </w:r>
      <w:r w:rsidR="00A21ABC">
        <w:t>,</w:t>
      </w:r>
      <w:r>
        <w:t xml:space="preserve"> as updated in this section.</w:t>
      </w:r>
    </w:p>
    <w:p w14:paraId="35DC8344" w14:textId="5A1B28BD" w:rsidR="00603639" w:rsidRDefault="000333D2" w:rsidP="000333D2">
      <w:pPr>
        <w:pStyle w:val="ListNumber"/>
      </w:pPr>
      <w:r>
        <w:t xml:space="preserve">On the </w:t>
      </w:r>
      <w:r w:rsidRPr="000333D2">
        <w:rPr>
          <w:b/>
        </w:rPr>
        <w:t>Profile</w:t>
      </w:r>
      <w:r>
        <w:t xml:space="preserve"> page, in the </w:t>
      </w:r>
      <w:r w:rsidRPr="00EF203B">
        <w:rPr>
          <w:b/>
        </w:rPr>
        <w:t>Clinical Conditions</w:t>
      </w:r>
      <w:r>
        <w:t xml:space="preserve"> section, select the </w:t>
      </w:r>
      <w:r w:rsidR="00EF203B">
        <w:t>e</w:t>
      </w:r>
      <w:r>
        <w:t>dit icon.</w:t>
      </w:r>
    </w:p>
    <w:p w14:paraId="023F7652" w14:textId="504B701D" w:rsidR="000333D2" w:rsidRDefault="003F0012" w:rsidP="000333D2">
      <w:pPr>
        <w:pStyle w:val="CVFigure"/>
      </w:pPr>
      <w:r>
        <w:drawing>
          <wp:inline distT="0" distB="0" distL="0" distR="0" wp14:anchorId="7918EAEA" wp14:editId="1ED0DB06">
            <wp:extent cx="4057650" cy="3200565"/>
            <wp:effectExtent l="0" t="0" r="0" b="0"/>
            <wp:docPr id="606" name="Picture 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 name="PatientProfile 5.png"/>
                    <pic:cNvPicPr/>
                  </pic:nvPicPr>
                  <pic:blipFill>
                    <a:blip r:embed="rId39">
                      <a:extLst>
                        <a:ext uri="{28A0092B-C50C-407E-A947-70E740481C1C}">
                          <a14:useLocalDpi xmlns:a14="http://schemas.microsoft.com/office/drawing/2010/main" val="0"/>
                        </a:ext>
                      </a:extLst>
                    </a:blip>
                    <a:stretch>
                      <a:fillRect/>
                    </a:stretch>
                  </pic:blipFill>
                  <pic:spPr>
                    <a:xfrm>
                      <a:off x="0" y="0"/>
                      <a:ext cx="4060755" cy="3203014"/>
                    </a:xfrm>
                    <a:prstGeom prst="rect">
                      <a:avLst/>
                    </a:prstGeom>
                  </pic:spPr>
                </pic:pic>
              </a:graphicData>
            </a:graphic>
          </wp:inline>
        </w:drawing>
      </w:r>
    </w:p>
    <w:p w14:paraId="0C198DF9" w14:textId="42A42691" w:rsidR="00603639" w:rsidRDefault="000333D2" w:rsidP="00880E1F">
      <w:pPr>
        <w:pStyle w:val="CVFigureCaption"/>
        <w:tabs>
          <w:tab w:val="left" w:pos="993"/>
        </w:tabs>
      </w:pPr>
      <w:r>
        <w:t>Profile page</w:t>
      </w:r>
      <w:r w:rsidR="004F6846">
        <w:t>–Clinical Condition</w:t>
      </w:r>
      <w:r w:rsidR="00BA597B">
        <w:t xml:space="preserve"> and Edit Clinical Condition page</w:t>
      </w:r>
    </w:p>
    <w:p w14:paraId="0C1D51DA" w14:textId="33A3706F" w:rsidR="00603639" w:rsidRDefault="003C6A80" w:rsidP="003C6A80">
      <w:pPr>
        <w:pStyle w:val="ListNumber"/>
      </w:pPr>
      <w:r>
        <w:t>Select the drop-down arrow and choose your clinical condition from the list.</w:t>
      </w:r>
    </w:p>
    <w:p w14:paraId="201D2F50" w14:textId="7C612985" w:rsidR="00FB34C7" w:rsidRDefault="00FB34C7" w:rsidP="003C6A80">
      <w:pPr>
        <w:pStyle w:val="ListNumber"/>
      </w:pPr>
      <w:r>
        <w:t xml:space="preserve">Select the </w:t>
      </w:r>
      <w:r w:rsidRPr="00A21ABC">
        <w:rPr>
          <w:b/>
        </w:rPr>
        <w:t>Save</w:t>
      </w:r>
      <w:r>
        <w:t xml:space="preserve"> button </w:t>
      </w:r>
      <w:r w:rsidR="00A21ABC">
        <w:t>o</w:t>
      </w:r>
      <w:r>
        <w:t xml:space="preserve">n the </w:t>
      </w:r>
      <w:r w:rsidRPr="00FB34C7">
        <w:rPr>
          <w:b/>
        </w:rPr>
        <w:t>Edit Clinical Condition</w:t>
      </w:r>
      <w:r w:rsidR="00A21ABC">
        <w:t xml:space="preserve"> page to update</w:t>
      </w:r>
      <w:r>
        <w:t xml:space="preserve"> the changes to the </w:t>
      </w:r>
      <w:r w:rsidRPr="00FB34C7">
        <w:rPr>
          <w:b/>
        </w:rPr>
        <w:t>Profile</w:t>
      </w:r>
      <w:r>
        <w:t xml:space="preserve"> page.</w:t>
      </w:r>
    </w:p>
    <w:p w14:paraId="0EC3C614" w14:textId="65687F5A" w:rsidR="004209B9" w:rsidRDefault="004209B9" w:rsidP="003C6A80">
      <w:pPr>
        <w:pStyle w:val="ListNumber"/>
      </w:pPr>
      <w:r>
        <w:t xml:space="preserve">In the </w:t>
      </w:r>
      <w:r w:rsidRPr="004209B9">
        <w:rPr>
          <w:b/>
        </w:rPr>
        <w:t>Point of Service</w:t>
      </w:r>
      <w:r>
        <w:t xml:space="preserve"> section, select the Edit icon. The </w:t>
      </w:r>
      <w:r w:rsidRPr="004209B9">
        <w:rPr>
          <w:b/>
        </w:rPr>
        <w:t>Edit Point of Service</w:t>
      </w:r>
      <w:r>
        <w:t xml:space="preserve"> page opens.</w:t>
      </w:r>
    </w:p>
    <w:p w14:paraId="4E0599C5" w14:textId="40E3935E" w:rsidR="00603639" w:rsidRDefault="005A308B" w:rsidP="005A308B">
      <w:pPr>
        <w:pStyle w:val="CVFigure"/>
      </w:pPr>
      <w:r>
        <w:lastRenderedPageBreak/>
        <w:drawing>
          <wp:inline distT="0" distB="0" distL="0" distR="0" wp14:anchorId="759951D1" wp14:editId="71F01199">
            <wp:extent cx="4295955" cy="3038492"/>
            <wp:effectExtent l="0" t="0" r="0" b="0"/>
            <wp:docPr id="653" name="Picture 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 name="PatientProfile 6.png"/>
                    <pic:cNvPicPr/>
                  </pic:nvPicPr>
                  <pic:blipFill>
                    <a:blip r:embed="rId40">
                      <a:extLst>
                        <a:ext uri="{28A0092B-C50C-407E-A947-70E740481C1C}">
                          <a14:useLocalDpi xmlns:a14="http://schemas.microsoft.com/office/drawing/2010/main" val="0"/>
                        </a:ext>
                      </a:extLst>
                    </a:blip>
                    <a:stretch>
                      <a:fillRect/>
                    </a:stretch>
                  </pic:blipFill>
                  <pic:spPr>
                    <a:xfrm>
                      <a:off x="0" y="0"/>
                      <a:ext cx="4308522" cy="3047380"/>
                    </a:xfrm>
                    <a:prstGeom prst="rect">
                      <a:avLst/>
                    </a:prstGeom>
                  </pic:spPr>
                </pic:pic>
              </a:graphicData>
            </a:graphic>
          </wp:inline>
        </w:drawing>
      </w:r>
    </w:p>
    <w:p w14:paraId="6E5B36DD" w14:textId="6629302F" w:rsidR="005A308B" w:rsidRDefault="005A308B" w:rsidP="008253AD">
      <w:pPr>
        <w:pStyle w:val="CVFigureCaption"/>
        <w:tabs>
          <w:tab w:val="left" w:pos="1134"/>
        </w:tabs>
      </w:pPr>
      <w:r>
        <w:t>Edit Point of Service page</w:t>
      </w:r>
    </w:p>
    <w:p w14:paraId="528E7939" w14:textId="7BE5CDFF" w:rsidR="005A308B" w:rsidRDefault="005A308B" w:rsidP="005A308B">
      <w:pPr>
        <w:pStyle w:val="ListNumber"/>
      </w:pPr>
      <w:r>
        <w:t>Enter your address details</w:t>
      </w:r>
      <w:r w:rsidR="00A21ABC">
        <w:t>,</w:t>
      </w:r>
      <w:r>
        <w:t xml:space="preserve"> which include </w:t>
      </w:r>
      <w:r w:rsidRPr="005A308B">
        <w:rPr>
          <w:b/>
        </w:rPr>
        <w:t>Address Type</w:t>
      </w:r>
      <w:r>
        <w:t xml:space="preserve"> (May include Home, Office, or Business), </w:t>
      </w:r>
      <w:r w:rsidRPr="005A308B">
        <w:rPr>
          <w:b/>
        </w:rPr>
        <w:t>Street</w:t>
      </w:r>
      <w:r>
        <w:t xml:space="preserve"> name, </w:t>
      </w:r>
      <w:r w:rsidRPr="005A308B">
        <w:rPr>
          <w:b/>
        </w:rPr>
        <w:t>City</w:t>
      </w:r>
      <w:r>
        <w:t xml:space="preserve">, </w:t>
      </w:r>
      <w:r w:rsidRPr="005A308B">
        <w:rPr>
          <w:b/>
        </w:rPr>
        <w:t>State</w:t>
      </w:r>
      <w:r>
        <w:t xml:space="preserve"> name</w:t>
      </w:r>
      <w:r w:rsidR="00A21ABC">
        <w:t>,</w:t>
      </w:r>
      <w:r w:rsidRPr="005A308B">
        <w:t xml:space="preserve"> </w:t>
      </w:r>
      <w:r>
        <w:t xml:space="preserve">and the </w:t>
      </w:r>
      <w:r w:rsidRPr="005A308B">
        <w:rPr>
          <w:b/>
        </w:rPr>
        <w:t>Zip</w:t>
      </w:r>
      <w:r>
        <w:t xml:space="preserve"> code.</w:t>
      </w:r>
    </w:p>
    <w:p w14:paraId="48EDFF72" w14:textId="5ED4F249" w:rsidR="005A308B" w:rsidRDefault="005A308B" w:rsidP="005A308B">
      <w:pPr>
        <w:pStyle w:val="ListNumber"/>
      </w:pPr>
      <w:r>
        <w:t xml:space="preserve">Select the </w:t>
      </w:r>
      <w:r w:rsidRPr="005A308B">
        <w:rPr>
          <w:b/>
        </w:rPr>
        <w:t>Mark it as Preferred Point of Service</w:t>
      </w:r>
      <w:r>
        <w:t xml:space="preserve"> check box to mark the address as your primary address where you would want your services to be offered.</w:t>
      </w:r>
    </w:p>
    <w:p w14:paraId="2A5FCEA9" w14:textId="292D6117" w:rsidR="005A308B" w:rsidRDefault="005A308B" w:rsidP="005A308B">
      <w:pPr>
        <w:pStyle w:val="ListNumber"/>
      </w:pPr>
      <w:r>
        <w:t xml:space="preserve">Select </w:t>
      </w:r>
      <w:r w:rsidRPr="005A308B">
        <w:rPr>
          <w:b/>
        </w:rPr>
        <w:t>Save</w:t>
      </w:r>
      <w:r>
        <w:t xml:space="preserve"> to save the changes and go back to the </w:t>
      </w:r>
      <w:r w:rsidRPr="008C1407">
        <w:rPr>
          <w:b/>
        </w:rPr>
        <w:t>Profile</w:t>
      </w:r>
      <w:r>
        <w:t xml:space="preserve"> page.</w:t>
      </w:r>
    </w:p>
    <w:p w14:paraId="4CF28320" w14:textId="0BE9F4EF" w:rsidR="008C1407" w:rsidRDefault="008C1407" w:rsidP="005A308B">
      <w:pPr>
        <w:pStyle w:val="ListNumber"/>
      </w:pPr>
      <w:r>
        <w:t>Similarly, update your secondary address details.</w:t>
      </w:r>
    </w:p>
    <w:p w14:paraId="7F026054" w14:textId="456F47B0" w:rsidR="005A308B" w:rsidRDefault="008C1407" w:rsidP="005A308B">
      <w:pPr>
        <w:pStyle w:val="ListNumber"/>
      </w:pPr>
      <w:r>
        <w:t xml:space="preserve">In the </w:t>
      </w:r>
      <w:r w:rsidRPr="008C1407">
        <w:rPr>
          <w:b/>
        </w:rPr>
        <w:t>Languages Spoken</w:t>
      </w:r>
      <w:r>
        <w:t xml:space="preserve"> section on the </w:t>
      </w:r>
      <w:r w:rsidRPr="008C1407">
        <w:rPr>
          <w:b/>
        </w:rPr>
        <w:t>Profile</w:t>
      </w:r>
      <w:r>
        <w:t xml:space="preserve"> page, enter the languages that you know. This information helps the service provider to send a caregiver who can communicate with you in the languages of your choice.</w:t>
      </w:r>
    </w:p>
    <w:p w14:paraId="591DF51E" w14:textId="60DD1D8F" w:rsidR="0079335D" w:rsidRDefault="0079335D" w:rsidP="005A308B">
      <w:pPr>
        <w:pStyle w:val="ListNumber"/>
      </w:pPr>
      <w:r>
        <w:t xml:space="preserve">In the </w:t>
      </w:r>
      <w:r w:rsidRPr="0079335D">
        <w:rPr>
          <w:b/>
        </w:rPr>
        <w:t>My Connections</w:t>
      </w:r>
      <w:r>
        <w:t xml:space="preserve"> section on the </w:t>
      </w:r>
      <w:r w:rsidRPr="0079335D">
        <w:rPr>
          <w:b/>
        </w:rPr>
        <w:t>Profile</w:t>
      </w:r>
      <w:r>
        <w:t xml:space="preserve"> page, you can add details of these </w:t>
      </w:r>
      <w:r w:rsidR="008B48AF">
        <w:t>members</w:t>
      </w:r>
      <w:r>
        <w:t>:</w:t>
      </w:r>
    </w:p>
    <w:p w14:paraId="111A8123" w14:textId="77777777" w:rsidR="00A20863" w:rsidRPr="0079335D" w:rsidRDefault="00A20863" w:rsidP="00A20863">
      <w:pPr>
        <w:pStyle w:val="ListBullet"/>
        <w:rPr>
          <w:b/>
        </w:rPr>
      </w:pPr>
      <w:r w:rsidRPr="0079335D">
        <w:rPr>
          <w:b/>
        </w:rPr>
        <w:t>Individuals</w:t>
      </w:r>
      <w:r>
        <w:rPr>
          <w:b/>
        </w:rPr>
        <w:t xml:space="preserve">: </w:t>
      </w:r>
      <w:r w:rsidRPr="0079335D">
        <w:t>An individual is the one for whom you are the guardian. You can be a guardian fo</w:t>
      </w:r>
      <w:r>
        <w:t>r more than one individual</w:t>
      </w:r>
      <w:r w:rsidRPr="0079335D">
        <w:t>.</w:t>
      </w:r>
    </w:p>
    <w:p w14:paraId="40D8DE7A" w14:textId="705BE40D" w:rsidR="00A20863" w:rsidRPr="0079335D" w:rsidRDefault="00A20863" w:rsidP="00A20863">
      <w:pPr>
        <w:pStyle w:val="ListBullet"/>
        <w:rPr>
          <w:b/>
        </w:rPr>
      </w:pPr>
      <w:r w:rsidRPr="0079335D">
        <w:rPr>
          <w:b/>
        </w:rPr>
        <w:t>Guardians</w:t>
      </w:r>
      <w:r>
        <w:rPr>
          <w:b/>
        </w:rPr>
        <w:t xml:space="preserve">: </w:t>
      </w:r>
      <w:r w:rsidRPr="00A56C67">
        <w:t>Your guardian. You</w:t>
      </w:r>
      <w:r w:rsidR="00C95F88">
        <w:t>,</w:t>
      </w:r>
      <w:r w:rsidRPr="00A56C67">
        <w:t xml:space="preserve"> as an individual</w:t>
      </w:r>
      <w:r w:rsidR="00A21ABC">
        <w:t>,</w:t>
      </w:r>
      <w:r w:rsidRPr="00A56C67">
        <w:t xml:space="preserve"> can have more than one guardian.</w:t>
      </w:r>
    </w:p>
    <w:p w14:paraId="428E3CA4" w14:textId="7B89E7BF" w:rsidR="005A308B" w:rsidRDefault="003F0012" w:rsidP="0092214A">
      <w:pPr>
        <w:pStyle w:val="CVFigure"/>
      </w:pPr>
      <w:r>
        <w:lastRenderedPageBreak/>
        <w:drawing>
          <wp:inline distT="0" distB="0" distL="0" distR="0" wp14:anchorId="748C7F92" wp14:editId="4D101F35">
            <wp:extent cx="3971090" cy="2536166"/>
            <wp:effectExtent l="0" t="0" r="0" b="0"/>
            <wp:docPr id="602" name="Picture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 name="PatientProfile 7.png"/>
                    <pic:cNvPicPr/>
                  </pic:nvPicPr>
                  <pic:blipFill>
                    <a:blip r:embed="rId41">
                      <a:extLst>
                        <a:ext uri="{28A0092B-C50C-407E-A947-70E740481C1C}">
                          <a14:useLocalDpi xmlns:a14="http://schemas.microsoft.com/office/drawing/2010/main" val="0"/>
                        </a:ext>
                      </a:extLst>
                    </a:blip>
                    <a:stretch>
                      <a:fillRect/>
                    </a:stretch>
                  </pic:blipFill>
                  <pic:spPr>
                    <a:xfrm>
                      <a:off x="0" y="0"/>
                      <a:ext cx="3980069" cy="2541900"/>
                    </a:xfrm>
                    <a:prstGeom prst="rect">
                      <a:avLst/>
                    </a:prstGeom>
                  </pic:spPr>
                </pic:pic>
              </a:graphicData>
            </a:graphic>
          </wp:inline>
        </w:drawing>
      </w:r>
    </w:p>
    <w:p w14:paraId="49EEC55A" w14:textId="606B98A5" w:rsidR="005A308B" w:rsidRDefault="0092214A" w:rsidP="0092214A">
      <w:pPr>
        <w:pStyle w:val="CVFigureCaption"/>
      </w:pPr>
      <w:r>
        <w:t>Profile page–My Connections section</w:t>
      </w:r>
    </w:p>
    <w:p w14:paraId="785E0A16" w14:textId="7DCB9E13" w:rsidR="00A20863" w:rsidRDefault="00A20863" w:rsidP="0092214A">
      <w:pPr>
        <w:pStyle w:val="ListNumber"/>
      </w:pPr>
      <w:r>
        <w:t xml:space="preserve">To add an individual that you wish to be the guardian for, select the plus icon button for </w:t>
      </w:r>
      <w:r w:rsidRPr="00A20863">
        <w:rPr>
          <w:b/>
        </w:rPr>
        <w:t>Individuals</w:t>
      </w:r>
      <w:r>
        <w:t>.</w:t>
      </w:r>
      <w:r w:rsidR="00041616">
        <w:t xml:space="preserve"> The </w:t>
      </w:r>
      <w:r w:rsidR="00041616" w:rsidRPr="00041616">
        <w:rPr>
          <w:b/>
        </w:rPr>
        <w:t>Add an Individual</w:t>
      </w:r>
      <w:r w:rsidR="00041616">
        <w:t xml:space="preserve"> page opens.</w:t>
      </w:r>
    </w:p>
    <w:p w14:paraId="6029F6E4" w14:textId="7A12B454" w:rsidR="003F0012" w:rsidRDefault="003F0012" w:rsidP="003F0012">
      <w:pPr>
        <w:pStyle w:val="ListNumber"/>
      </w:pPr>
      <w:r>
        <w:t xml:space="preserve">Select the </w:t>
      </w:r>
      <w:r w:rsidRPr="00041616">
        <w:rPr>
          <w:b/>
        </w:rPr>
        <w:t>Guardian</w:t>
      </w:r>
      <w:r>
        <w:t xml:space="preserve"> profile type and click </w:t>
      </w:r>
      <w:r w:rsidRPr="003F0012">
        <w:rPr>
          <w:b/>
        </w:rPr>
        <w:t>Next</w:t>
      </w:r>
      <w:r>
        <w:t>.</w:t>
      </w:r>
    </w:p>
    <w:p w14:paraId="10F5822B" w14:textId="2739421A" w:rsidR="00041616" w:rsidRDefault="003F0012" w:rsidP="00041616">
      <w:pPr>
        <w:pStyle w:val="CVFigure"/>
      </w:pPr>
      <w:r>
        <w:drawing>
          <wp:inline distT="0" distB="0" distL="0" distR="0" wp14:anchorId="5AA9A73A" wp14:editId="58EA58FD">
            <wp:extent cx="2135239" cy="2130725"/>
            <wp:effectExtent l="0" t="0" r="0" b="0"/>
            <wp:docPr id="600" name="Picture 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 name="Fig 16 Add an Individual.png"/>
                    <pic:cNvPicPr/>
                  </pic:nvPicPr>
                  <pic:blipFill>
                    <a:blip r:embed="rId42">
                      <a:extLst>
                        <a:ext uri="{28A0092B-C50C-407E-A947-70E740481C1C}">
                          <a14:useLocalDpi xmlns:a14="http://schemas.microsoft.com/office/drawing/2010/main" val="0"/>
                        </a:ext>
                      </a:extLst>
                    </a:blip>
                    <a:stretch>
                      <a:fillRect/>
                    </a:stretch>
                  </pic:blipFill>
                  <pic:spPr>
                    <a:xfrm>
                      <a:off x="0" y="0"/>
                      <a:ext cx="2138474" cy="2133953"/>
                    </a:xfrm>
                    <a:prstGeom prst="rect">
                      <a:avLst/>
                    </a:prstGeom>
                  </pic:spPr>
                </pic:pic>
              </a:graphicData>
            </a:graphic>
          </wp:inline>
        </w:drawing>
      </w:r>
    </w:p>
    <w:p w14:paraId="1E165CFC" w14:textId="071D31C7" w:rsidR="00041616" w:rsidRDefault="00041616" w:rsidP="00041616">
      <w:pPr>
        <w:pStyle w:val="CVFigureCaption"/>
      </w:pPr>
      <w:r>
        <w:t>Add an Individual page</w:t>
      </w:r>
    </w:p>
    <w:p w14:paraId="33407D32" w14:textId="77777777" w:rsidR="003F0012" w:rsidRDefault="003F0012" w:rsidP="00041616">
      <w:pPr>
        <w:pStyle w:val="ListNumber"/>
      </w:pPr>
      <w:r>
        <w:t>On the next screen, enter these details of your dependent member:</w:t>
      </w:r>
    </w:p>
    <w:p w14:paraId="2D852815" w14:textId="6BAD3E2C" w:rsidR="003F0012" w:rsidRPr="003F0012" w:rsidRDefault="003F0012" w:rsidP="003F0012">
      <w:pPr>
        <w:pStyle w:val="ListBullet3"/>
        <w:rPr>
          <w:b/>
        </w:rPr>
      </w:pPr>
      <w:r w:rsidRPr="003F0012">
        <w:rPr>
          <w:b/>
        </w:rPr>
        <w:t>First Name</w:t>
      </w:r>
    </w:p>
    <w:p w14:paraId="61E2B82F" w14:textId="77777777" w:rsidR="003F0012" w:rsidRPr="003F0012" w:rsidRDefault="003F0012" w:rsidP="003F0012">
      <w:pPr>
        <w:pStyle w:val="ListBullet3"/>
        <w:rPr>
          <w:b/>
        </w:rPr>
      </w:pPr>
      <w:r w:rsidRPr="003F0012">
        <w:rPr>
          <w:b/>
        </w:rPr>
        <w:t>Last Name</w:t>
      </w:r>
    </w:p>
    <w:p w14:paraId="4CAF5D76" w14:textId="77777777" w:rsidR="003F0012" w:rsidRPr="003F0012" w:rsidRDefault="003F0012" w:rsidP="003F0012">
      <w:pPr>
        <w:pStyle w:val="ListBullet3"/>
        <w:rPr>
          <w:b/>
        </w:rPr>
      </w:pPr>
      <w:r w:rsidRPr="003F0012">
        <w:rPr>
          <w:b/>
        </w:rPr>
        <w:t>Gender</w:t>
      </w:r>
    </w:p>
    <w:p w14:paraId="3D7D674C" w14:textId="343D632A" w:rsidR="00041616" w:rsidRPr="003F0012" w:rsidRDefault="003F0012" w:rsidP="003F0012">
      <w:pPr>
        <w:pStyle w:val="ListBullet3"/>
        <w:rPr>
          <w:b/>
        </w:rPr>
      </w:pPr>
      <w:r w:rsidRPr="003F0012">
        <w:rPr>
          <w:b/>
        </w:rPr>
        <w:t>Date of Birth</w:t>
      </w:r>
    </w:p>
    <w:p w14:paraId="2BCE4F31" w14:textId="245582A8" w:rsidR="005E3F51" w:rsidRDefault="003F0012" w:rsidP="005E3F51">
      <w:pPr>
        <w:pStyle w:val="CVFigure"/>
      </w:pPr>
      <w:r>
        <w:lastRenderedPageBreak/>
        <w:drawing>
          <wp:inline distT="0" distB="0" distL="0" distR="0" wp14:anchorId="7F8227B1" wp14:editId="5136480F">
            <wp:extent cx="4057650" cy="3345683"/>
            <wp:effectExtent l="0" t="0" r="0" b="0"/>
            <wp:docPr id="609" name="Picture 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 name="Fig 17 Add an Individual.png"/>
                    <pic:cNvPicPr/>
                  </pic:nvPicPr>
                  <pic:blipFill>
                    <a:blip r:embed="rId43">
                      <a:extLst>
                        <a:ext uri="{28A0092B-C50C-407E-A947-70E740481C1C}">
                          <a14:useLocalDpi xmlns:a14="http://schemas.microsoft.com/office/drawing/2010/main" val="0"/>
                        </a:ext>
                      </a:extLst>
                    </a:blip>
                    <a:stretch>
                      <a:fillRect/>
                    </a:stretch>
                  </pic:blipFill>
                  <pic:spPr>
                    <a:xfrm>
                      <a:off x="0" y="0"/>
                      <a:ext cx="4061169" cy="3348584"/>
                    </a:xfrm>
                    <a:prstGeom prst="rect">
                      <a:avLst/>
                    </a:prstGeom>
                  </pic:spPr>
                </pic:pic>
              </a:graphicData>
            </a:graphic>
          </wp:inline>
        </w:drawing>
      </w:r>
    </w:p>
    <w:p w14:paraId="3FC871A7" w14:textId="2C98D7F8" w:rsidR="005E3F51" w:rsidRDefault="000C01C2" w:rsidP="005E3F51">
      <w:pPr>
        <w:pStyle w:val="CVFigureCaption"/>
      </w:pPr>
      <w:r>
        <w:t>Add an individual</w:t>
      </w:r>
      <w:r w:rsidR="00EA144D">
        <w:t>–enter member details</w:t>
      </w:r>
    </w:p>
    <w:p w14:paraId="686CC36C" w14:textId="41A324CB" w:rsidR="00556AC7" w:rsidRDefault="001E209B" w:rsidP="00556AC7">
      <w:pPr>
        <w:pStyle w:val="ListNumber"/>
      </w:pPr>
      <w:r>
        <w:t xml:space="preserve">Select the </w:t>
      </w:r>
      <w:r w:rsidRPr="001E209B">
        <w:rPr>
          <w:b/>
        </w:rPr>
        <w:t>Search</w:t>
      </w:r>
      <w:r>
        <w:t xml:space="preserve"> button to search the individual based on the</w:t>
      </w:r>
      <w:r w:rsidR="00556AC7">
        <w:t xml:space="preserve"> details that you have entered. </w:t>
      </w:r>
      <w:r>
        <w:t xml:space="preserve">The </w:t>
      </w:r>
      <w:r w:rsidR="00556AC7">
        <w:t xml:space="preserve">individual’s </w:t>
      </w:r>
      <w:r w:rsidR="003F0012">
        <w:t xml:space="preserve">profile card </w:t>
      </w:r>
      <w:r w:rsidR="00DA1494">
        <w:t>displays</w:t>
      </w:r>
      <w:r w:rsidR="00556AC7">
        <w:t>.</w:t>
      </w:r>
      <w:r w:rsidR="00EA144D">
        <w:t xml:space="preserve"> The individual’s details are fetched from the Coreo Analytics application.</w:t>
      </w:r>
    </w:p>
    <w:p w14:paraId="24261EFA" w14:textId="18B1B9D3" w:rsidR="001E209B" w:rsidRDefault="001E209B" w:rsidP="00556AC7">
      <w:pPr>
        <w:pStyle w:val="ListNumber"/>
      </w:pPr>
      <w:r>
        <w:t>Select the individual</w:t>
      </w:r>
      <w:r w:rsidR="003F0012">
        <w:t>’s</w:t>
      </w:r>
      <w:r>
        <w:t xml:space="preserve"> profile</w:t>
      </w:r>
      <w:r w:rsidR="003F0012">
        <w:t xml:space="preserve"> card</w:t>
      </w:r>
      <w:r>
        <w:t>.</w:t>
      </w:r>
      <w:r w:rsidR="00556AC7">
        <w:t xml:space="preserve"> A tick mark displays indicating that you have</w:t>
      </w:r>
      <w:r w:rsidR="003F0012">
        <w:t xml:space="preserve"> selected the card</w:t>
      </w:r>
      <w:r w:rsidR="00556AC7">
        <w:t>.</w:t>
      </w:r>
    </w:p>
    <w:p w14:paraId="2515E46F" w14:textId="6B264A47" w:rsidR="001E209B" w:rsidRDefault="003F0012" w:rsidP="0092214A">
      <w:pPr>
        <w:pStyle w:val="ListNumber"/>
      </w:pPr>
      <w:r>
        <w:t>S</w:t>
      </w:r>
      <w:r w:rsidR="001E209B">
        <w:t xml:space="preserve">elect </w:t>
      </w:r>
      <w:r w:rsidR="001E209B" w:rsidRPr="001E209B">
        <w:rPr>
          <w:b/>
        </w:rPr>
        <w:t>Add</w:t>
      </w:r>
      <w:r w:rsidR="001E209B">
        <w:t>.</w:t>
      </w:r>
    </w:p>
    <w:p w14:paraId="535D35C8" w14:textId="35DA59A5" w:rsidR="00DA1494" w:rsidRDefault="001E209B" w:rsidP="00DA1494">
      <w:pPr>
        <w:pStyle w:val="ListNumber"/>
      </w:pPr>
      <w:r>
        <w:t xml:space="preserve">Select </w:t>
      </w:r>
      <w:r w:rsidRPr="001E209B">
        <w:rPr>
          <w:b/>
        </w:rPr>
        <w:t>Confirm</w:t>
      </w:r>
      <w:r>
        <w:t xml:space="preserve"> in the message box to proceed with adding the individual</w:t>
      </w:r>
      <w:r w:rsidR="003F0012">
        <w:t xml:space="preserve"> as your dependent</w:t>
      </w:r>
      <w:r>
        <w:t>.</w:t>
      </w:r>
      <w:r w:rsidR="003F0012">
        <w:t xml:space="preserve"> </w:t>
      </w:r>
      <w:r w:rsidR="00DA1494">
        <w:t>The individual is added to your profile page.</w:t>
      </w:r>
    </w:p>
    <w:p w14:paraId="6EDAA7D8" w14:textId="2CB91D8B" w:rsidR="00B53F4F" w:rsidRDefault="003F0012" w:rsidP="00B53F4F">
      <w:pPr>
        <w:pStyle w:val="CVFigure"/>
      </w:pPr>
      <w:r>
        <w:drawing>
          <wp:inline distT="0" distB="0" distL="0" distR="0" wp14:anchorId="54AF1A0A" wp14:editId="57C9D9FD">
            <wp:extent cx="3552994" cy="2171700"/>
            <wp:effectExtent l="0" t="0" r="0" b="0"/>
            <wp:docPr id="610" name="Picture 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 name="PatientProfile 10 Indi 10.png"/>
                    <pic:cNvPicPr/>
                  </pic:nvPicPr>
                  <pic:blipFill>
                    <a:blip r:embed="rId44">
                      <a:extLst>
                        <a:ext uri="{28A0092B-C50C-407E-A947-70E740481C1C}">
                          <a14:useLocalDpi xmlns:a14="http://schemas.microsoft.com/office/drawing/2010/main" val="0"/>
                        </a:ext>
                      </a:extLst>
                    </a:blip>
                    <a:stretch>
                      <a:fillRect/>
                    </a:stretch>
                  </pic:blipFill>
                  <pic:spPr>
                    <a:xfrm>
                      <a:off x="0" y="0"/>
                      <a:ext cx="3568128" cy="2180950"/>
                    </a:xfrm>
                    <a:prstGeom prst="rect">
                      <a:avLst/>
                    </a:prstGeom>
                  </pic:spPr>
                </pic:pic>
              </a:graphicData>
            </a:graphic>
          </wp:inline>
        </w:drawing>
      </w:r>
    </w:p>
    <w:p w14:paraId="3950E56F" w14:textId="38310893" w:rsidR="00B53F4F" w:rsidRDefault="00B53F4F" w:rsidP="00B53F4F">
      <w:pPr>
        <w:pStyle w:val="CVFigureCaption"/>
      </w:pPr>
      <w:r>
        <w:t>Profile page–Individual added</w:t>
      </w:r>
      <w:r w:rsidR="00A511B0">
        <w:t xml:space="preserve"> to your (patient)</w:t>
      </w:r>
      <w:r>
        <w:t xml:space="preserve"> profile</w:t>
      </w:r>
    </w:p>
    <w:p w14:paraId="48BFC7E2" w14:textId="005A2A7F" w:rsidR="0092214A" w:rsidRDefault="0092214A" w:rsidP="0092214A">
      <w:pPr>
        <w:pStyle w:val="ListNumber"/>
      </w:pPr>
      <w:r>
        <w:lastRenderedPageBreak/>
        <w:t xml:space="preserve">To add your guardian, select the Add button </w:t>
      </w:r>
      <w:r w:rsidR="00981F4E">
        <w:t xml:space="preserve">under </w:t>
      </w:r>
      <w:r w:rsidR="00981F4E" w:rsidRPr="00981F4E">
        <w:rPr>
          <w:b/>
        </w:rPr>
        <w:t>My Connections</w:t>
      </w:r>
      <w:r w:rsidR="00981F4E">
        <w:t xml:space="preserve"> on the </w:t>
      </w:r>
      <w:r w:rsidR="00981F4E" w:rsidRPr="00981F4E">
        <w:rPr>
          <w:b/>
        </w:rPr>
        <w:t>Profile</w:t>
      </w:r>
      <w:r w:rsidR="00981F4E">
        <w:t xml:space="preserve"> page. T</w:t>
      </w:r>
      <w:r>
        <w:t xml:space="preserve">he </w:t>
      </w:r>
      <w:r w:rsidRPr="0092214A">
        <w:rPr>
          <w:b/>
        </w:rPr>
        <w:t>Add Guardian</w:t>
      </w:r>
      <w:r>
        <w:t xml:space="preserve"> page</w:t>
      </w:r>
      <w:r w:rsidR="00981F4E">
        <w:t xml:space="preserve"> opens</w:t>
      </w:r>
      <w:r>
        <w:t>.</w:t>
      </w:r>
    </w:p>
    <w:p w14:paraId="577024A6" w14:textId="1D3FB8D8" w:rsidR="0092214A" w:rsidRDefault="00EE5BC2" w:rsidP="0092214A">
      <w:pPr>
        <w:pStyle w:val="CVFigure"/>
      </w:pPr>
      <w:r>
        <w:drawing>
          <wp:inline distT="0" distB="0" distL="0" distR="0" wp14:anchorId="30A2F2DD" wp14:editId="41032429">
            <wp:extent cx="4248150" cy="2025247"/>
            <wp:effectExtent l="0" t="0" r="0" b="0"/>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 name="Fig 19 Add Guardian Page.png"/>
                    <pic:cNvPicPr/>
                  </pic:nvPicPr>
                  <pic:blipFill>
                    <a:blip r:embed="rId45">
                      <a:extLst>
                        <a:ext uri="{28A0092B-C50C-407E-A947-70E740481C1C}">
                          <a14:useLocalDpi xmlns:a14="http://schemas.microsoft.com/office/drawing/2010/main" val="0"/>
                        </a:ext>
                      </a:extLst>
                    </a:blip>
                    <a:stretch>
                      <a:fillRect/>
                    </a:stretch>
                  </pic:blipFill>
                  <pic:spPr>
                    <a:xfrm>
                      <a:off x="0" y="0"/>
                      <a:ext cx="4261387" cy="2031558"/>
                    </a:xfrm>
                    <a:prstGeom prst="rect">
                      <a:avLst/>
                    </a:prstGeom>
                  </pic:spPr>
                </pic:pic>
              </a:graphicData>
            </a:graphic>
          </wp:inline>
        </w:drawing>
      </w:r>
    </w:p>
    <w:p w14:paraId="5D7A495D" w14:textId="3272DD20" w:rsidR="0092214A" w:rsidRDefault="0092214A" w:rsidP="00630DED">
      <w:pPr>
        <w:pStyle w:val="CVFigureCaption"/>
        <w:tabs>
          <w:tab w:val="left" w:pos="1134"/>
        </w:tabs>
      </w:pPr>
      <w:r>
        <w:t>Add Guardian page</w:t>
      </w:r>
    </w:p>
    <w:p w14:paraId="7B99E997" w14:textId="58A09130" w:rsidR="0092214A" w:rsidRDefault="0092214A" w:rsidP="0092214A">
      <w:pPr>
        <w:pStyle w:val="ListNumber"/>
      </w:pPr>
      <w:r>
        <w:t xml:space="preserve">Enter these details: The guardian’s first name, last name, email address, </w:t>
      </w:r>
      <w:r w:rsidR="00EE5BC2">
        <w:t xml:space="preserve">and your </w:t>
      </w:r>
      <w:r>
        <w:t>contact number.</w:t>
      </w:r>
    </w:p>
    <w:p w14:paraId="21228C88" w14:textId="28CBED08" w:rsidR="0092214A" w:rsidRDefault="0092214A" w:rsidP="0092214A">
      <w:pPr>
        <w:pStyle w:val="ListNumber"/>
      </w:pPr>
      <w:r>
        <w:t xml:space="preserve">Select the </w:t>
      </w:r>
      <w:r w:rsidRPr="0092214A">
        <w:rPr>
          <w:b/>
        </w:rPr>
        <w:t>Send Invitation</w:t>
      </w:r>
      <w:r>
        <w:t xml:space="preserve"> button to send an email</w:t>
      </w:r>
      <w:r w:rsidR="00FF170F">
        <w:t xml:space="preserve"> </w:t>
      </w:r>
      <w:r>
        <w:t>invite to your guardian to create a guardian account in Coreo Home.</w:t>
      </w:r>
    </w:p>
    <w:p w14:paraId="7B0B82D4" w14:textId="15441135" w:rsidR="0092214A" w:rsidRDefault="0092214A" w:rsidP="00EE5BC2">
      <w:pPr>
        <w:pStyle w:val="ChapterBodyCopy"/>
      </w:pPr>
      <w:r>
        <w:t xml:space="preserve">Once your guardian </w:t>
      </w:r>
      <w:r w:rsidR="003F0012">
        <w:rPr>
          <w:highlight w:val="cyan"/>
        </w:rPr>
        <w:t>accepts the invitati</w:t>
      </w:r>
      <w:r w:rsidR="003F0012">
        <w:t>on</w:t>
      </w:r>
      <w:r>
        <w:t>,</w:t>
      </w:r>
      <w:r w:rsidR="003F0012">
        <w:t xml:space="preserve"> Coreo Home takes your guardian</w:t>
      </w:r>
      <w:r>
        <w:t xml:space="preserve"> through a series o</w:t>
      </w:r>
      <w:r w:rsidR="003F0012">
        <w:t>f steps to onboard them</w:t>
      </w:r>
      <w:r>
        <w:t xml:space="preserve"> to the Coreo Home-Guardian account.</w:t>
      </w:r>
    </w:p>
    <w:p w14:paraId="2A664B9D" w14:textId="371FA0A9" w:rsidR="0092214A" w:rsidRDefault="00EE5BC2" w:rsidP="00A511B0">
      <w:pPr>
        <w:pStyle w:val="CVFigure"/>
      </w:pPr>
      <w:r>
        <w:drawing>
          <wp:inline distT="0" distB="0" distL="0" distR="0" wp14:anchorId="536339D4" wp14:editId="2D6FD544">
            <wp:extent cx="3419475" cy="2867372"/>
            <wp:effectExtent l="0" t="0" r="0" b="0"/>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 name="PatientProfile 9.png"/>
                    <pic:cNvPicPr/>
                  </pic:nvPicPr>
                  <pic:blipFill>
                    <a:blip r:embed="rId46">
                      <a:extLst>
                        <a:ext uri="{28A0092B-C50C-407E-A947-70E740481C1C}">
                          <a14:useLocalDpi xmlns:a14="http://schemas.microsoft.com/office/drawing/2010/main" val="0"/>
                        </a:ext>
                      </a:extLst>
                    </a:blip>
                    <a:stretch>
                      <a:fillRect/>
                    </a:stretch>
                  </pic:blipFill>
                  <pic:spPr>
                    <a:xfrm>
                      <a:off x="0" y="0"/>
                      <a:ext cx="3425825" cy="2872697"/>
                    </a:xfrm>
                    <a:prstGeom prst="rect">
                      <a:avLst/>
                    </a:prstGeom>
                  </pic:spPr>
                </pic:pic>
              </a:graphicData>
            </a:graphic>
          </wp:inline>
        </w:drawing>
      </w:r>
    </w:p>
    <w:p w14:paraId="5DAC5620" w14:textId="750B313E" w:rsidR="00A511B0" w:rsidRDefault="00A511B0" w:rsidP="00A511B0">
      <w:pPr>
        <w:pStyle w:val="CVFigureCaption"/>
      </w:pPr>
      <w:r>
        <w:t>Profile page–Guardian added to your (patient) profile</w:t>
      </w:r>
    </w:p>
    <w:p w14:paraId="3479F5FF" w14:textId="62C4EE4F" w:rsidR="007C64ED" w:rsidRPr="00EE5BC2" w:rsidRDefault="002F06F3" w:rsidP="00EE5BC2">
      <w:pPr>
        <w:pStyle w:val="ChapterBodyCopy"/>
      </w:pPr>
      <w:r w:rsidRPr="00EE5BC2">
        <w:t>Once your guardian has onboarded successfully, you can view your guardian details on your profile page.</w:t>
      </w:r>
    </w:p>
    <w:p w14:paraId="45DF1958" w14:textId="308BF959" w:rsidR="007C64ED" w:rsidRDefault="004430EE" w:rsidP="007C64ED">
      <w:pPr>
        <w:pStyle w:val="Heading1"/>
      </w:pPr>
      <w:bookmarkStart w:id="21" w:name="_Set_Up_Payments"/>
      <w:bookmarkStart w:id="22" w:name="_Toc38246649"/>
      <w:bookmarkEnd w:id="21"/>
      <w:r>
        <w:lastRenderedPageBreak/>
        <w:t>Set U</w:t>
      </w:r>
      <w:r w:rsidR="007C64ED">
        <w:t>p Payments</w:t>
      </w:r>
      <w:bookmarkEnd w:id="22"/>
    </w:p>
    <w:p w14:paraId="1ADC196A" w14:textId="7EC0BA1D" w:rsidR="007C64ED" w:rsidRDefault="007C64ED" w:rsidP="007C64ED">
      <w:pPr>
        <w:pStyle w:val="CVChapterBodyCopy"/>
      </w:pPr>
      <w:r>
        <w:t>Follow these steps to set up your payment cards to be able to make payments to your service provider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5D492B" w:rsidRPr="00BF249F" w14:paraId="2D94DD1C" w14:textId="77777777" w:rsidTr="001547D3">
        <w:trPr>
          <w:trHeight w:val="989"/>
        </w:trPr>
        <w:tc>
          <w:tcPr>
            <w:tcW w:w="993" w:type="dxa"/>
            <w:vAlign w:val="center"/>
          </w:tcPr>
          <w:p w14:paraId="57CA4F8A" w14:textId="77777777" w:rsidR="005D492B" w:rsidRPr="00BF249F" w:rsidRDefault="005D492B" w:rsidP="001547D3">
            <w:pPr>
              <w:pStyle w:val="ChapterBodyCopy"/>
            </w:pPr>
            <w:r w:rsidRPr="00BF249F">
              <w:rPr>
                <w:noProof/>
                <w:lang w:val="en-IN" w:eastAsia="en-IN"/>
              </w:rPr>
              <w:drawing>
                <wp:inline distT="0" distB="0" distL="0" distR="0" wp14:anchorId="0B4DAE8F" wp14:editId="47803B8D">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70375859" w14:textId="50E714DA" w:rsidR="00F12DF6" w:rsidRDefault="00F12DF6" w:rsidP="001547D3">
            <w:pPr>
              <w:pStyle w:val="CVCalloutNote"/>
            </w:pPr>
            <w:r>
              <w:t>You need not set up payment cards whe</w:t>
            </w:r>
            <w:r w:rsidR="003C7B11">
              <w:t xml:space="preserve">n engaging with </w:t>
            </w:r>
            <w:r w:rsidR="00630DED">
              <w:t>an Entity who is facilitating the service request</w:t>
            </w:r>
            <w:r w:rsidR="003C7B11">
              <w:t>.</w:t>
            </w:r>
          </w:p>
          <w:p w14:paraId="075A4850" w14:textId="6AF9AE7E" w:rsidR="005D492B" w:rsidRPr="00BF249F" w:rsidRDefault="003C7B11" w:rsidP="003C7B11">
            <w:pPr>
              <w:pStyle w:val="CVCalloutNote"/>
            </w:pPr>
            <w:r>
              <w:t>However, y</w:t>
            </w:r>
            <w:r w:rsidR="005D492B">
              <w:t>ou cannot engage with individual service providers without saving your payment card.</w:t>
            </w:r>
          </w:p>
        </w:tc>
      </w:tr>
    </w:tbl>
    <w:p w14:paraId="42F34FEA" w14:textId="66A69FF2" w:rsidR="005D492B" w:rsidRDefault="003C7B11" w:rsidP="005D492B">
      <w:pPr>
        <w:pStyle w:val="CVspacebeforetable"/>
      </w:pPr>
      <w:r>
        <w:t>s</w:t>
      </w:r>
    </w:p>
    <w:p w14:paraId="08C7C630" w14:textId="77777777" w:rsidR="007C64ED" w:rsidRDefault="007C64ED" w:rsidP="00A33574">
      <w:pPr>
        <w:pStyle w:val="ListNumber"/>
        <w:numPr>
          <w:ilvl w:val="0"/>
          <w:numId w:val="25"/>
        </w:numPr>
      </w:pPr>
      <w:r>
        <w:t xml:space="preserve">On the side menu, select </w:t>
      </w:r>
      <w:r>
        <w:rPr>
          <w:b/>
        </w:rPr>
        <w:t>Payments</w:t>
      </w:r>
      <w:r>
        <w:t xml:space="preserve"> to open the </w:t>
      </w:r>
      <w:r>
        <w:rPr>
          <w:b/>
        </w:rPr>
        <w:t>Payments</w:t>
      </w:r>
      <w:r>
        <w:t xml:space="preserve"> screen.</w:t>
      </w:r>
    </w:p>
    <w:p w14:paraId="730AC845" w14:textId="77777777" w:rsidR="007C64ED" w:rsidRDefault="007C64ED" w:rsidP="007C64ED">
      <w:pPr>
        <w:pStyle w:val="CVFigure"/>
      </w:pPr>
      <w:r>
        <w:drawing>
          <wp:inline distT="0" distB="0" distL="0" distR="0" wp14:anchorId="6C3B628C" wp14:editId="1D796BBF">
            <wp:extent cx="4349363" cy="19763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tients PMT1.png"/>
                    <pic:cNvPicPr/>
                  </pic:nvPicPr>
                  <pic:blipFill>
                    <a:blip r:embed="rId47">
                      <a:extLst>
                        <a:ext uri="{28A0092B-C50C-407E-A947-70E740481C1C}">
                          <a14:useLocalDpi xmlns:a14="http://schemas.microsoft.com/office/drawing/2010/main" val="0"/>
                        </a:ext>
                      </a:extLst>
                    </a:blip>
                    <a:stretch>
                      <a:fillRect/>
                    </a:stretch>
                  </pic:blipFill>
                  <pic:spPr>
                    <a:xfrm>
                      <a:off x="0" y="0"/>
                      <a:ext cx="4378171" cy="1989432"/>
                    </a:xfrm>
                    <a:prstGeom prst="rect">
                      <a:avLst/>
                    </a:prstGeom>
                  </pic:spPr>
                </pic:pic>
              </a:graphicData>
            </a:graphic>
          </wp:inline>
        </w:drawing>
      </w:r>
    </w:p>
    <w:p w14:paraId="7FB1FF0A" w14:textId="77777777" w:rsidR="007C64ED" w:rsidRDefault="007C64ED" w:rsidP="007C64ED">
      <w:pPr>
        <w:pStyle w:val="CVFigureCaption"/>
      </w:pPr>
      <w:r>
        <w:t>Payments screen</w:t>
      </w:r>
    </w:p>
    <w:p w14:paraId="6A922C20" w14:textId="77777777" w:rsidR="007C64ED" w:rsidRDefault="007C64ED" w:rsidP="007C64ED">
      <w:pPr>
        <w:pStyle w:val="ListNumber"/>
      </w:pPr>
      <w:r>
        <w:t xml:space="preserve">Select the </w:t>
      </w:r>
      <w:r w:rsidRPr="00063238">
        <w:rPr>
          <w:b/>
        </w:rPr>
        <w:t>Add New Card</w:t>
      </w:r>
      <w:r>
        <w:t xml:space="preserve"> button to open the </w:t>
      </w:r>
      <w:r w:rsidRPr="00855E25">
        <w:rPr>
          <w:b/>
        </w:rPr>
        <w:t>Add New Card</w:t>
      </w:r>
      <w:r>
        <w:t xml:space="preserve"> window.</w:t>
      </w:r>
    </w:p>
    <w:p w14:paraId="04B3AD75" w14:textId="77777777" w:rsidR="007C64ED" w:rsidRDefault="007C64ED" w:rsidP="007C64ED">
      <w:pPr>
        <w:pStyle w:val="CVFigure"/>
      </w:pPr>
      <w:r>
        <w:drawing>
          <wp:inline distT="0" distB="0" distL="0" distR="0" wp14:anchorId="6F4A93A9" wp14:editId="56274F9C">
            <wp:extent cx="4349115" cy="199082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atients PMT 2.png"/>
                    <pic:cNvPicPr/>
                  </pic:nvPicPr>
                  <pic:blipFill>
                    <a:blip r:embed="rId48">
                      <a:extLst>
                        <a:ext uri="{28A0092B-C50C-407E-A947-70E740481C1C}">
                          <a14:useLocalDpi xmlns:a14="http://schemas.microsoft.com/office/drawing/2010/main" val="0"/>
                        </a:ext>
                      </a:extLst>
                    </a:blip>
                    <a:stretch>
                      <a:fillRect/>
                    </a:stretch>
                  </pic:blipFill>
                  <pic:spPr>
                    <a:xfrm>
                      <a:off x="0" y="0"/>
                      <a:ext cx="4375759" cy="2003025"/>
                    </a:xfrm>
                    <a:prstGeom prst="rect">
                      <a:avLst/>
                    </a:prstGeom>
                  </pic:spPr>
                </pic:pic>
              </a:graphicData>
            </a:graphic>
          </wp:inline>
        </w:drawing>
      </w:r>
    </w:p>
    <w:p w14:paraId="7C120F35" w14:textId="77777777" w:rsidR="007C64ED" w:rsidRPr="00063238" w:rsidRDefault="007C64ED" w:rsidP="007C64ED">
      <w:pPr>
        <w:pStyle w:val="CVFigureCaption"/>
      </w:pPr>
      <w:r>
        <w:t>Add New Card window</w:t>
      </w:r>
    </w:p>
    <w:p w14:paraId="5BDE5CD0" w14:textId="69DD445E" w:rsidR="007C64ED" w:rsidRDefault="007C64ED" w:rsidP="007C64ED">
      <w:pPr>
        <w:pStyle w:val="ListNumber"/>
      </w:pPr>
      <w:r>
        <w:t>Enter the card number, the CVC/CVV number</w:t>
      </w:r>
      <w:r w:rsidR="00FF170F">
        <w:t>,</w:t>
      </w:r>
      <w:r>
        <w:t xml:space="preserve"> and the card expiry date of your payment card.</w:t>
      </w:r>
    </w:p>
    <w:p w14:paraId="7C9B7B70" w14:textId="77777777" w:rsidR="007C64ED" w:rsidRDefault="007C64ED" w:rsidP="007C64ED">
      <w:pPr>
        <w:pStyle w:val="ListNumber"/>
      </w:pPr>
      <w:r>
        <w:t xml:space="preserve">Select </w:t>
      </w:r>
      <w:r w:rsidRPr="00CA6126">
        <w:rPr>
          <w:b/>
        </w:rPr>
        <w:t>Save</w:t>
      </w:r>
      <w:r>
        <w:rPr>
          <w:b/>
        </w:rPr>
        <w:t xml:space="preserve"> </w:t>
      </w:r>
      <w:r w:rsidRPr="00CA6126">
        <w:t>to save th</w:t>
      </w:r>
      <w:r>
        <w:t>e card details.</w:t>
      </w:r>
    </w:p>
    <w:p w14:paraId="464E0F18" w14:textId="543EB8B1" w:rsidR="007C64ED" w:rsidRDefault="007C64ED" w:rsidP="007C64ED">
      <w:pPr>
        <w:pStyle w:val="CVChapterBodyCopy"/>
      </w:pPr>
      <w:r>
        <w:lastRenderedPageBreak/>
        <w:t>A message box displays indicating that you ha</w:t>
      </w:r>
      <w:r w:rsidR="00243FF4">
        <w:t xml:space="preserve">ve successfully saved the card. </w:t>
      </w:r>
      <w:r>
        <w:t>You can view the saved card.</w:t>
      </w:r>
    </w:p>
    <w:p w14:paraId="3BA5E5DC" w14:textId="77777777" w:rsidR="007C64ED" w:rsidRDefault="007C64ED" w:rsidP="007C64ED">
      <w:pPr>
        <w:pStyle w:val="CVFigure"/>
      </w:pPr>
      <w:r>
        <w:drawing>
          <wp:inline distT="0" distB="0" distL="0" distR="0" wp14:anchorId="4453FE77" wp14:editId="3D25E99D">
            <wp:extent cx="4675010" cy="21037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atients PMT 3.png"/>
                    <pic:cNvPicPr/>
                  </pic:nvPicPr>
                  <pic:blipFill>
                    <a:blip r:embed="rId49">
                      <a:extLst>
                        <a:ext uri="{28A0092B-C50C-407E-A947-70E740481C1C}">
                          <a14:useLocalDpi xmlns:a14="http://schemas.microsoft.com/office/drawing/2010/main" val="0"/>
                        </a:ext>
                      </a:extLst>
                    </a:blip>
                    <a:stretch>
                      <a:fillRect/>
                    </a:stretch>
                  </pic:blipFill>
                  <pic:spPr>
                    <a:xfrm>
                      <a:off x="0" y="0"/>
                      <a:ext cx="4705785" cy="2117604"/>
                    </a:xfrm>
                    <a:prstGeom prst="rect">
                      <a:avLst/>
                    </a:prstGeom>
                  </pic:spPr>
                </pic:pic>
              </a:graphicData>
            </a:graphic>
          </wp:inline>
        </w:drawing>
      </w:r>
    </w:p>
    <w:p w14:paraId="666FF01A" w14:textId="77777777" w:rsidR="007C64ED" w:rsidRDefault="007C64ED" w:rsidP="007C64ED">
      <w:pPr>
        <w:pStyle w:val="CVFigureCaption"/>
      </w:pPr>
      <w:r>
        <w:t>Payments-saved card</w:t>
      </w:r>
    </w:p>
    <w:p w14:paraId="6F5B04B6" w14:textId="7225E017" w:rsidR="00C35924" w:rsidRDefault="007C64ED" w:rsidP="007C64ED">
      <w:pPr>
        <w:pStyle w:val="ListNumber"/>
      </w:pPr>
      <w:r>
        <w:t xml:space="preserve">To add multiple payment cards, select the </w:t>
      </w:r>
      <w:r w:rsidRPr="00691BB6">
        <w:rPr>
          <w:b/>
        </w:rPr>
        <w:t>Add New Card</w:t>
      </w:r>
      <w:r>
        <w:t xml:space="preserve"> button</w:t>
      </w:r>
      <w:r w:rsidR="00FF170F">
        <w:t>,</w:t>
      </w:r>
      <w:r>
        <w:t xml:space="preserve"> and repeat the process to save another card.</w:t>
      </w:r>
    </w:p>
    <w:p w14:paraId="0B8AB1D2" w14:textId="77777777" w:rsidR="00C35924" w:rsidRDefault="00C35924">
      <w:pPr>
        <w:spacing w:after="0" w:line="240" w:lineRule="auto"/>
        <w:rPr>
          <w:rFonts w:ascii="Calibri" w:hAnsi="Calibri"/>
          <w:sz w:val="24"/>
        </w:rPr>
      </w:pPr>
      <w:r>
        <w:br w:type="page"/>
      </w:r>
    </w:p>
    <w:p w14:paraId="00D95FC4" w14:textId="77777777" w:rsidR="005D492B" w:rsidRDefault="005D492B" w:rsidP="005D492B">
      <w:pPr>
        <w:pStyle w:val="CVspacebeforetable"/>
      </w:pPr>
    </w:p>
    <w:p w14:paraId="24FDE777" w14:textId="541D71E1" w:rsidR="00671B4D" w:rsidRDefault="00A7506E" w:rsidP="009A5A33">
      <w:pPr>
        <w:pStyle w:val="Heading1"/>
      </w:pPr>
      <w:bookmarkStart w:id="23" w:name="_Toc38246650"/>
      <w:r>
        <w:t xml:space="preserve">Your </w:t>
      </w:r>
      <w:r w:rsidR="009A5A33">
        <w:t>Dashboard</w:t>
      </w:r>
      <w:bookmarkEnd w:id="23"/>
    </w:p>
    <w:p w14:paraId="45057A38" w14:textId="0059254A" w:rsidR="00286459" w:rsidRDefault="00286459" w:rsidP="00DC0C40">
      <w:pPr>
        <w:pStyle w:val="CVChapterBodyCopy"/>
      </w:pPr>
      <w:r w:rsidRPr="00286459">
        <w:t xml:space="preserve">Your dashboard is the main screen you see when you </w:t>
      </w:r>
      <w:r w:rsidR="00391A8E">
        <w:t>sign</w:t>
      </w:r>
      <w:r w:rsidR="00FE5D8B">
        <w:t xml:space="preserve"> in</w:t>
      </w:r>
      <w:r w:rsidR="008C2B31">
        <w:t xml:space="preserve"> </w:t>
      </w:r>
      <w:r w:rsidRPr="00286459">
        <w:t xml:space="preserve">to </w:t>
      </w:r>
      <w:r w:rsidR="00D97487">
        <w:t>Coreo Home as an existing user.</w:t>
      </w:r>
    </w:p>
    <w:p w14:paraId="6A30ED45" w14:textId="3946E0EB" w:rsidR="00286459" w:rsidRDefault="00ED7FC0" w:rsidP="00DC0C40">
      <w:pPr>
        <w:pStyle w:val="CVChapterBodyCopy"/>
      </w:pPr>
      <w:r>
        <w:t>However, when</w:t>
      </w:r>
      <w:r w:rsidR="008C2B31">
        <w:t xml:space="preserve"> you</w:t>
      </w:r>
      <w:r w:rsidR="00286459" w:rsidRPr="00286459">
        <w:t xml:space="preserve"> </w:t>
      </w:r>
      <w:r w:rsidR="00244F9F">
        <w:t>sign in</w:t>
      </w:r>
      <w:r w:rsidR="00286459" w:rsidRPr="00286459">
        <w:t xml:space="preserve"> </w:t>
      </w:r>
      <w:r w:rsidR="008C2B31">
        <w:t xml:space="preserve">for the first time </w:t>
      </w:r>
      <w:r w:rsidR="00286459" w:rsidRPr="00286459">
        <w:t xml:space="preserve">as a new member, </w:t>
      </w:r>
      <w:r w:rsidR="009101DA">
        <w:t>Coreo Home takes you to</w:t>
      </w:r>
      <w:r w:rsidR="00286459" w:rsidRPr="00286459">
        <w:t xml:space="preserve"> the </w:t>
      </w:r>
      <w:r w:rsidR="00286459" w:rsidRPr="00286459">
        <w:rPr>
          <w:b/>
        </w:rPr>
        <w:t>Browse Providers</w:t>
      </w:r>
      <w:r w:rsidR="00286459" w:rsidRPr="00286459">
        <w:t xml:space="preserve"> screen. You can navigate to the dashboard from the side menu.</w:t>
      </w:r>
    </w:p>
    <w:p w14:paraId="38446B85" w14:textId="65A78CFA" w:rsidR="00C32D3F" w:rsidRDefault="00243FF4" w:rsidP="00DC7E52">
      <w:pPr>
        <w:pStyle w:val="CVFigure"/>
      </w:pPr>
      <w:r>
        <w:drawing>
          <wp:inline distT="0" distB="0" distL="0" distR="0" wp14:anchorId="67D82FE1" wp14:editId="728012FC">
            <wp:extent cx="5281896" cy="2476500"/>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Dashboard 1.png"/>
                    <pic:cNvPicPr/>
                  </pic:nvPicPr>
                  <pic:blipFill>
                    <a:blip r:embed="rId50">
                      <a:extLst>
                        <a:ext uri="{28A0092B-C50C-407E-A947-70E740481C1C}">
                          <a14:useLocalDpi xmlns:a14="http://schemas.microsoft.com/office/drawing/2010/main" val="0"/>
                        </a:ext>
                      </a:extLst>
                    </a:blip>
                    <a:stretch>
                      <a:fillRect/>
                    </a:stretch>
                  </pic:blipFill>
                  <pic:spPr>
                    <a:xfrm>
                      <a:off x="0" y="0"/>
                      <a:ext cx="5285817" cy="2478339"/>
                    </a:xfrm>
                    <a:prstGeom prst="rect">
                      <a:avLst/>
                    </a:prstGeom>
                  </pic:spPr>
                </pic:pic>
              </a:graphicData>
            </a:graphic>
          </wp:inline>
        </w:drawing>
      </w:r>
    </w:p>
    <w:p w14:paraId="116C0620" w14:textId="3083C479" w:rsidR="00C32D3F" w:rsidRDefault="00C32D3F" w:rsidP="00DF150A">
      <w:pPr>
        <w:pStyle w:val="CVFigureCaption"/>
        <w:tabs>
          <w:tab w:val="left" w:pos="1134"/>
        </w:tabs>
      </w:pPr>
      <w:r>
        <w:t>Dashboard screen</w:t>
      </w:r>
      <w:r w:rsidR="006C2FEB">
        <w:t>-</w:t>
      </w:r>
      <w:r w:rsidR="00A14F84">
        <w:t>upon first</w:t>
      </w:r>
      <w:r w:rsidR="00FF170F">
        <w:t>-</w:t>
      </w:r>
      <w:r w:rsidR="00A14F84">
        <w:t>time sign in</w:t>
      </w:r>
    </w:p>
    <w:p w14:paraId="1851E6C0" w14:textId="4C7804D9" w:rsidR="00EF164A" w:rsidRDefault="00EF164A" w:rsidP="00EF164A">
      <w:pPr>
        <w:pStyle w:val="CVChapterBodyCopy"/>
      </w:pPr>
      <w:r>
        <w:t xml:space="preserve">The dashboard has </w:t>
      </w:r>
      <w:r w:rsidR="00B76C4B">
        <w:t>two</w:t>
      </w:r>
      <w:r>
        <w:t xml:space="preserve"> sections:</w:t>
      </w:r>
    </w:p>
    <w:p w14:paraId="2FC58D1B" w14:textId="1FE44C3F" w:rsidR="006F0C7A" w:rsidRPr="00950D47" w:rsidRDefault="00BF6FB7" w:rsidP="009B70AE">
      <w:pPr>
        <w:pStyle w:val="CVChapterBodyCopyStepIndent3"/>
        <w:rPr>
          <w:color w:val="000000" w:themeColor="text1"/>
        </w:rPr>
      </w:pPr>
      <w:r w:rsidRPr="00950D47">
        <w:rPr>
          <w:color w:val="000000" w:themeColor="text1"/>
        </w:rPr>
        <w:t>Calendar P</w:t>
      </w:r>
      <w:r w:rsidR="009760D9" w:rsidRPr="00950D47">
        <w:rPr>
          <w:color w:val="000000" w:themeColor="text1"/>
        </w:rPr>
        <w:t>anel</w:t>
      </w:r>
    </w:p>
    <w:p w14:paraId="7C2EBF84" w14:textId="5222FCF6" w:rsidR="00C0041F" w:rsidRPr="00950D47" w:rsidRDefault="0001214F" w:rsidP="009B70AE">
      <w:pPr>
        <w:pStyle w:val="CVChapterBodyCopyStepIndent3"/>
        <w:rPr>
          <w:color w:val="000000" w:themeColor="text1"/>
        </w:rPr>
      </w:pPr>
      <w:r w:rsidRPr="00950D47">
        <w:rPr>
          <w:color w:val="000000" w:themeColor="text1"/>
        </w:rPr>
        <w:t>Wizard</w:t>
      </w:r>
      <w:r w:rsidR="00BF6FB7" w:rsidRPr="00950D47">
        <w:rPr>
          <w:color w:val="000000" w:themeColor="text1"/>
        </w:rPr>
        <w:t xml:space="preserve"> P</w:t>
      </w:r>
      <w:r w:rsidR="009760D9" w:rsidRPr="00950D47">
        <w:rPr>
          <w:color w:val="000000" w:themeColor="text1"/>
        </w:rPr>
        <w:t>anel</w:t>
      </w:r>
    </w:p>
    <w:p w14:paraId="225537D0" w14:textId="437AD41C" w:rsidR="004D28DA" w:rsidRDefault="00A7506E" w:rsidP="00E17ACB">
      <w:pPr>
        <w:pStyle w:val="Heading2"/>
        <w:tabs>
          <w:tab w:val="clear" w:pos="4406"/>
          <w:tab w:val="left" w:pos="567"/>
        </w:tabs>
      </w:pPr>
      <w:bookmarkStart w:id="24" w:name="_Toc38246651"/>
      <w:r>
        <w:t>Get to Know</w:t>
      </w:r>
      <w:r w:rsidR="004D28DA">
        <w:t xml:space="preserve"> the Calendar Panel</w:t>
      </w:r>
      <w:bookmarkEnd w:id="24"/>
    </w:p>
    <w:p w14:paraId="4E374A4E" w14:textId="63FDB53A" w:rsidR="00A7506E" w:rsidRDefault="006A232A" w:rsidP="00AF791A">
      <w:pPr>
        <w:pStyle w:val="ChapterBodyCopy"/>
      </w:pPr>
      <w:r>
        <w:t>Use the Calendar Panel to do these tasks:</w:t>
      </w:r>
    </w:p>
    <w:p w14:paraId="3E0BA61B" w14:textId="77777777" w:rsidR="00A7506E" w:rsidRDefault="00A7506E" w:rsidP="00A7506E">
      <w:pPr>
        <w:pStyle w:val="ListBullet2"/>
      </w:pPr>
      <w:r>
        <w:t xml:space="preserve">Create a new service request using the </w:t>
      </w:r>
      <w:r w:rsidRPr="00C979CD">
        <w:rPr>
          <w:b/>
        </w:rPr>
        <w:t>New Request</w:t>
      </w:r>
      <w:r>
        <w:t xml:space="preserve"> button in this section when you have signed in to Coreo Home as a new member;</w:t>
      </w:r>
    </w:p>
    <w:p w14:paraId="5FF03EF6" w14:textId="77777777" w:rsidR="00A7506E" w:rsidRDefault="00A7506E" w:rsidP="00A7506E">
      <w:pPr>
        <w:pStyle w:val="ListBullet2"/>
      </w:pPr>
      <w:r>
        <w:t xml:space="preserve">Look through the available service providers by using the </w:t>
      </w:r>
      <w:r w:rsidRPr="00C979CD">
        <w:rPr>
          <w:b/>
        </w:rPr>
        <w:t>Browse Providers</w:t>
      </w:r>
      <w:r>
        <w:t xml:space="preserve"> button.</w:t>
      </w:r>
    </w:p>
    <w:p w14:paraId="1EAC4573" w14:textId="77777777" w:rsidR="00A7506E" w:rsidRPr="00754944" w:rsidRDefault="00A7506E" w:rsidP="00A7506E">
      <w:pPr>
        <w:pStyle w:val="ListBullet2"/>
      </w:pPr>
      <w:r>
        <w:t>If you have created service requests, t</w:t>
      </w:r>
      <w:r w:rsidRPr="00933C71">
        <w:t>rack your service</w:t>
      </w:r>
      <w:r>
        <w:t xml:space="preserve"> visits collectively in this section</w:t>
      </w:r>
      <w:r w:rsidRPr="00933C71">
        <w:t>.</w:t>
      </w:r>
    </w:p>
    <w:p w14:paraId="1355AE2F" w14:textId="28A7F38E" w:rsidR="00AF791A" w:rsidRDefault="000176D1" w:rsidP="00AF791A">
      <w:pPr>
        <w:pStyle w:val="ChapterBodyCopy"/>
      </w:pPr>
      <w:r>
        <w:t xml:space="preserve">Once you </w:t>
      </w:r>
      <w:r w:rsidRPr="000176D1">
        <w:rPr>
          <w:highlight w:val="cyan"/>
        </w:rPr>
        <w:t xml:space="preserve">create </w:t>
      </w:r>
      <w:r w:rsidR="00AF791A">
        <w:rPr>
          <w:highlight w:val="cyan"/>
        </w:rPr>
        <w:t xml:space="preserve">your </w:t>
      </w:r>
      <w:r w:rsidRPr="000176D1">
        <w:rPr>
          <w:highlight w:val="cyan"/>
        </w:rPr>
        <w:t>service request</w:t>
      </w:r>
      <w:r>
        <w:t>s, the related service visit cards are created</w:t>
      </w:r>
      <w:r w:rsidR="00AF791A">
        <w:t>, and you can view all your scheduled service visits in one place on the dashboard.</w:t>
      </w:r>
    </w:p>
    <w:p w14:paraId="3D0DCFA2" w14:textId="77777777" w:rsidR="00E17ACB" w:rsidRDefault="00E17ACB">
      <w:pPr>
        <w:spacing w:after="0" w:line="240" w:lineRule="auto"/>
        <w:rPr>
          <w:rFonts w:ascii="Calibri" w:hAnsi="Calibri"/>
          <w:color w:val="000000" w:themeColor="text1"/>
          <w:sz w:val="24"/>
        </w:rPr>
      </w:pPr>
      <w:r>
        <w:br w:type="page"/>
      </w:r>
    </w:p>
    <w:p w14:paraId="70022C58" w14:textId="36901E58" w:rsidR="000176D1" w:rsidRDefault="00AF791A" w:rsidP="000176D1">
      <w:pPr>
        <w:pStyle w:val="ChapterBodyCopy"/>
      </w:pPr>
      <w:r>
        <w:lastRenderedPageBreak/>
        <w:t>Th</w:t>
      </w:r>
      <w:r w:rsidR="000176D1">
        <w:t>e calendar panel displays the service visit cards in rows</w:t>
      </w:r>
      <w:r w:rsidR="00A21ABC">
        <w:t>,</w:t>
      </w:r>
      <w:r>
        <w:t xml:space="preserve"> and t</w:t>
      </w:r>
      <w:r w:rsidR="000176D1">
        <w:t xml:space="preserve">he calendar helps you to sort your visits based </w:t>
      </w:r>
      <w:r>
        <w:t>up</w:t>
      </w:r>
      <w:r w:rsidR="000176D1">
        <w:t xml:space="preserve">on </w:t>
      </w:r>
      <w:r>
        <w:t>the month and day</w:t>
      </w:r>
      <w:r w:rsidR="000176D1">
        <w:t>.</w:t>
      </w:r>
    </w:p>
    <w:p w14:paraId="4C3D5489" w14:textId="410397A1" w:rsidR="00C35924" w:rsidRDefault="00A14F84" w:rsidP="00C35924">
      <w:pPr>
        <w:pStyle w:val="CVFigure"/>
      </w:pPr>
      <w:r>
        <w:drawing>
          <wp:inline distT="0" distB="0" distL="0" distR="0" wp14:anchorId="41DCC4FE" wp14:editId="36653D6A">
            <wp:extent cx="5223868" cy="2476500"/>
            <wp:effectExtent l="0" t="0" r="0" b="0"/>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Dashboard 1a with Service Visits.png"/>
                    <pic:cNvPicPr/>
                  </pic:nvPicPr>
                  <pic:blipFill>
                    <a:blip r:embed="rId51">
                      <a:extLst>
                        <a:ext uri="{28A0092B-C50C-407E-A947-70E740481C1C}">
                          <a14:useLocalDpi xmlns:a14="http://schemas.microsoft.com/office/drawing/2010/main" val="0"/>
                        </a:ext>
                      </a:extLst>
                    </a:blip>
                    <a:stretch>
                      <a:fillRect/>
                    </a:stretch>
                  </pic:blipFill>
                  <pic:spPr>
                    <a:xfrm>
                      <a:off x="0" y="0"/>
                      <a:ext cx="5256260" cy="2491856"/>
                    </a:xfrm>
                    <a:prstGeom prst="rect">
                      <a:avLst/>
                    </a:prstGeom>
                  </pic:spPr>
                </pic:pic>
              </a:graphicData>
            </a:graphic>
          </wp:inline>
        </w:drawing>
      </w:r>
    </w:p>
    <w:p w14:paraId="4341041D" w14:textId="63A25F9A" w:rsidR="00A14F84" w:rsidRDefault="00A14F84" w:rsidP="00A14F84">
      <w:pPr>
        <w:pStyle w:val="CVFigureCaption"/>
        <w:tabs>
          <w:tab w:val="left" w:pos="1134"/>
        </w:tabs>
      </w:pPr>
      <w:r>
        <w:t>Dashboard screen-with service visits</w:t>
      </w:r>
    </w:p>
    <w:p w14:paraId="4808E052" w14:textId="77777777" w:rsidR="000176D1" w:rsidRDefault="000176D1" w:rsidP="001B62E3">
      <w:pPr>
        <w:pStyle w:val="ListNumber"/>
        <w:numPr>
          <w:ilvl w:val="0"/>
          <w:numId w:val="45"/>
        </w:numPr>
      </w:pPr>
      <w:r>
        <w:t xml:space="preserve">Click the </w:t>
      </w:r>
      <w:r w:rsidRPr="00C86989">
        <w:rPr>
          <w:b/>
        </w:rPr>
        <w:t>From</w:t>
      </w:r>
      <w:r>
        <w:t xml:space="preserve"> arrow and select the month for which you want to view the scheduled visits. The related service visit cards are shown.</w:t>
      </w:r>
    </w:p>
    <w:p w14:paraId="17928248" w14:textId="23EEF10F" w:rsidR="000176D1" w:rsidRPr="00CA2A3A" w:rsidRDefault="000176D1" w:rsidP="000176D1">
      <w:pPr>
        <w:pStyle w:val="ChapterBodyCopy"/>
      </w:pPr>
      <w:r>
        <w:t xml:space="preserve">The horizontal dots below each date indicates that the visits are scheduled for the day. One dot implies one visit; two dots - two visits, </w:t>
      </w:r>
      <w:r w:rsidR="00A14F84">
        <w:t>and</w:t>
      </w:r>
      <w:r>
        <w:t xml:space="preserve"> three dots indicate</w:t>
      </w:r>
      <w:r w:rsidR="00A14F84">
        <w:t xml:space="preserve"> three or more</w:t>
      </w:r>
      <w:r>
        <w:t xml:space="preserve"> visits.</w:t>
      </w:r>
    </w:p>
    <w:p w14:paraId="6A9CCB7C" w14:textId="45141245" w:rsidR="000176D1" w:rsidRDefault="00C86989" w:rsidP="00C86989">
      <w:pPr>
        <w:pStyle w:val="ListNumber"/>
      </w:pPr>
      <w:r>
        <w:t>If required,</w:t>
      </w:r>
      <w:r w:rsidR="000176D1">
        <w:t xml:space="preserve"> use the left chevron icon (&lt;) to navigate to the starting days of the month and the right icon (&gt;) to navigate to the later part of the month.</w:t>
      </w:r>
    </w:p>
    <w:p w14:paraId="50392703" w14:textId="184DD1B3" w:rsidR="00A60559" w:rsidRDefault="00A60559" w:rsidP="00C86989">
      <w:pPr>
        <w:pStyle w:val="ListNumber"/>
      </w:pPr>
      <w:r>
        <w:t xml:space="preserve">Click the </w:t>
      </w:r>
      <w:r w:rsidRPr="00A60559">
        <w:rPr>
          <w:b/>
        </w:rPr>
        <w:t>Today</w:t>
      </w:r>
      <w:r>
        <w:t xml:space="preserve"> button to </w:t>
      </w:r>
      <w:r w:rsidR="004D28DA">
        <w:t>view</w:t>
      </w:r>
      <w:r>
        <w:t xml:space="preserve"> the service visits scheduled for the current day.</w:t>
      </w:r>
    </w:p>
    <w:p w14:paraId="76927873" w14:textId="1AEB96FE" w:rsidR="00C86989" w:rsidRDefault="00C86989" w:rsidP="00C86989">
      <w:pPr>
        <w:pStyle w:val="HeadingNoNumering"/>
      </w:pPr>
      <w:r>
        <w:t>Service Visit Card</w:t>
      </w:r>
    </w:p>
    <w:p w14:paraId="1C375141" w14:textId="7AAB9454" w:rsidR="000176D1" w:rsidRDefault="000176D1" w:rsidP="000176D1">
      <w:pPr>
        <w:pStyle w:val="ChapterBodyCopy"/>
      </w:pPr>
      <w:r>
        <w:t xml:space="preserve">A service visit card displays </w:t>
      </w:r>
      <w:r w:rsidR="00A21ABC">
        <w:t xml:space="preserve">the </w:t>
      </w:r>
      <w:r>
        <w:t>time at which the visit starts, the type of servic</w:t>
      </w:r>
      <w:r w:rsidR="00C86989">
        <w:t>es that you have booked</w:t>
      </w:r>
      <w:r>
        <w:t xml:space="preserve">, and the </w:t>
      </w:r>
      <w:r w:rsidR="00C86989">
        <w:t>provider’s</w:t>
      </w:r>
      <w:r>
        <w:t xml:space="preserve"> name.</w:t>
      </w:r>
    </w:p>
    <w:p w14:paraId="345FD746" w14:textId="5744F4DF" w:rsidR="00A14F84" w:rsidRDefault="00A14F84" w:rsidP="000176D1">
      <w:pPr>
        <w:pStyle w:val="ChapterBodyCopy"/>
      </w:pPr>
      <w:r>
        <w:rPr>
          <w:noProof/>
          <w:lang w:val="en-IN" w:eastAsia="en-IN"/>
        </w:rPr>
        <w:drawing>
          <wp:inline distT="0" distB="0" distL="0" distR="0" wp14:anchorId="0B72E4BC" wp14:editId="64F1ECB0">
            <wp:extent cx="3746984" cy="1295400"/>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Dashboard 1b Service Visit Card.png"/>
                    <pic:cNvPicPr/>
                  </pic:nvPicPr>
                  <pic:blipFill>
                    <a:blip r:embed="rId52">
                      <a:extLst>
                        <a:ext uri="{28A0092B-C50C-407E-A947-70E740481C1C}">
                          <a14:useLocalDpi xmlns:a14="http://schemas.microsoft.com/office/drawing/2010/main" val="0"/>
                        </a:ext>
                      </a:extLst>
                    </a:blip>
                    <a:stretch>
                      <a:fillRect/>
                    </a:stretch>
                  </pic:blipFill>
                  <pic:spPr>
                    <a:xfrm>
                      <a:off x="0" y="0"/>
                      <a:ext cx="3802256" cy="1314509"/>
                    </a:xfrm>
                    <a:prstGeom prst="rect">
                      <a:avLst/>
                    </a:prstGeom>
                  </pic:spPr>
                </pic:pic>
              </a:graphicData>
            </a:graphic>
          </wp:inline>
        </w:drawing>
      </w:r>
    </w:p>
    <w:p w14:paraId="2FC53699" w14:textId="6998D946" w:rsidR="00683DFF" w:rsidRDefault="000176D1" w:rsidP="000176D1">
      <w:pPr>
        <w:pStyle w:val="ChapterBodyCopy"/>
      </w:pPr>
      <w:r>
        <w:t>Click the three vertical dots</w:t>
      </w:r>
      <w:r w:rsidR="006A232A">
        <w:t xml:space="preserve"> icon</w:t>
      </w:r>
      <w:r>
        <w:t xml:space="preserve"> next to the </w:t>
      </w:r>
      <w:r w:rsidR="00683DFF">
        <w:t>provider’s</w:t>
      </w:r>
      <w:r w:rsidR="00E17ACB">
        <w:t xml:space="preserve"> name</w:t>
      </w:r>
      <w:r w:rsidR="00683DFF">
        <w:t xml:space="preserve"> to </w:t>
      </w:r>
      <w:r w:rsidR="006A232A">
        <w:t>open the drop-down list, and</w:t>
      </w:r>
      <w:r w:rsidR="00683DFF">
        <w:t xml:space="preserve"> select from the following options:</w:t>
      </w:r>
    </w:p>
    <w:p w14:paraId="35444EB6" w14:textId="67E2724E" w:rsidR="00683DFF" w:rsidRPr="00A60559" w:rsidRDefault="00683DFF" w:rsidP="00A60559">
      <w:pPr>
        <w:pStyle w:val="ListBullet"/>
        <w:rPr>
          <w:b/>
        </w:rPr>
      </w:pPr>
      <w:r w:rsidRPr="00A60559">
        <w:rPr>
          <w:b/>
        </w:rPr>
        <w:t>Cancel</w:t>
      </w:r>
      <w:r w:rsidR="00A60559">
        <w:rPr>
          <w:b/>
        </w:rPr>
        <w:t xml:space="preserve">: </w:t>
      </w:r>
      <w:r w:rsidR="00A60559" w:rsidRPr="00A60559">
        <w:t>Cancel the scheduled visit.</w:t>
      </w:r>
    </w:p>
    <w:p w14:paraId="425FA035" w14:textId="1A002FA4" w:rsidR="00683DFF" w:rsidRPr="00A60559" w:rsidRDefault="00683DFF" w:rsidP="00A60559">
      <w:pPr>
        <w:pStyle w:val="ListBullet"/>
        <w:rPr>
          <w:b/>
        </w:rPr>
      </w:pPr>
      <w:r w:rsidRPr="00A60559">
        <w:rPr>
          <w:b/>
        </w:rPr>
        <w:t>Phone Call</w:t>
      </w:r>
      <w:r w:rsidR="00A60559">
        <w:rPr>
          <w:b/>
        </w:rPr>
        <w:t xml:space="preserve">: </w:t>
      </w:r>
      <w:r w:rsidR="00A60559" w:rsidRPr="00A60559">
        <w:t>Make a phone call to the provider.</w:t>
      </w:r>
    </w:p>
    <w:p w14:paraId="2784DEEB" w14:textId="792AF097" w:rsidR="00A60559" w:rsidRPr="00A60559" w:rsidRDefault="00F9123D" w:rsidP="00A60559">
      <w:pPr>
        <w:pStyle w:val="ListBullet"/>
        <w:rPr>
          <w:b/>
        </w:rPr>
      </w:pPr>
      <w:hyperlink w:anchor="Messaging" w:history="1">
        <w:r w:rsidR="00683DFF" w:rsidRPr="00A60559">
          <w:rPr>
            <w:rStyle w:val="Hyperlink"/>
            <w:rFonts w:cstheme="minorBidi"/>
            <w:b/>
          </w:rPr>
          <w:t>Conversation</w:t>
        </w:r>
      </w:hyperlink>
      <w:r w:rsidR="00A60559">
        <w:rPr>
          <w:b/>
        </w:rPr>
        <w:t xml:space="preserve">: </w:t>
      </w:r>
      <w:r w:rsidR="00A60559" w:rsidRPr="00A60559">
        <w:t>Have text conversations with other members.</w:t>
      </w:r>
      <w:r w:rsidR="00BF3307">
        <w:t xml:space="preserve"> You can chat with your service providers, guardians, or your dependent members.</w:t>
      </w:r>
    </w:p>
    <w:p w14:paraId="3B6113F0" w14:textId="41B36A77" w:rsidR="007C7A2B" w:rsidRPr="00CB0019" w:rsidRDefault="00F9123D" w:rsidP="00D1603E">
      <w:pPr>
        <w:pStyle w:val="ListBullet"/>
        <w:rPr>
          <w:b/>
        </w:rPr>
      </w:pPr>
      <w:hyperlink w:anchor="VideoConf" w:history="1">
        <w:r w:rsidR="00A60559" w:rsidRPr="00A60559">
          <w:rPr>
            <w:rStyle w:val="Hyperlink"/>
            <w:rFonts w:cstheme="minorBidi"/>
            <w:b/>
          </w:rPr>
          <w:t>Video Conference</w:t>
        </w:r>
      </w:hyperlink>
      <w:r w:rsidR="00A60559">
        <w:rPr>
          <w:b/>
        </w:rPr>
        <w:t xml:space="preserve">: </w:t>
      </w:r>
      <w:r w:rsidR="00A60559" w:rsidRPr="00A60559">
        <w:t>Video conference</w:t>
      </w:r>
      <w:r w:rsidR="00BF3307">
        <w:t xml:space="preserve"> with your service providers, </w:t>
      </w:r>
      <w:r w:rsidR="00A60559" w:rsidRPr="00A60559">
        <w:t>guardians</w:t>
      </w:r>
      <w:r w:rsidR="00A21ABC">
        <w:t>,</w:t>
      </w:r>
      <w:r w:rsidR="00A60559" w:rsidRPr="00A60559">
        <w:t xml:space="preserve"> or dependent members.</w:t>
      </w:r>
    </w:p>
    <w:p w14:paraId="7F8063B9" w14:textId="1787E9BE" w:rsidR="00CB0019" w:rsidRDefault="00BF3307" w:rsidP="00695E76">
      <w:pPr>
        <w:pStyle w:val="CVHeading3"/>
      </w:pPr>
      <w:bookmarkStart w:id="25" w:name="_Toc38246652"/>
      <w:bookmarkStart w:id="26" w:name="CHappMobileDevice"/>
      <w:r>
        <w:t xml:space="preserve">Coreo Home </w:t>
      </w:r>
      <w:r w:rsidR="00695E76">
        <w:t>Mobile Device App for Individual users</w:t>
      </w:r>
      <w:bookmarkEnd w:id="25"/>
    </w:p>
    <w:bookmarkEnd w:id="26"/>
    <w:p w14:paraId="7DAE96B1" w14:textId="1C48E724" w:rsidR="00BD7D5B" w:rsidRPr="003B18D0" w:rsidRDefault="002B506C" w:rsidP="003B18D0">
      <w:pPr>
        <w:pStyle w:val="ChapterBodyCopy"/>
      </w:pPr>
      <w:r w:rsidRPr="003B18D0">
        <w:t>Download the</w:t>
      </w:r>
      <w:r w:rsidR="006F6E8B" w:rsidRPr="003B18D0">
        <w:t xml:space="preserve"> </w:t>
      </w:r>
      <w:r w:rsidR="00BD7D5B" w:rsidRPr="003B18D0">
        <w:t>Core Home</w:t>
      </w:r>
      <w:r w:rsidR="006F6E8B" w:rsidRPr="003B18D0">
        <w:t xml:space="preserve"> </w:t>
      </w:r>
      <w:r w:rsidR="00E605F6" w:rsidRPr="003B18D0">
        <w:t xml:space="preserve">mobile </w:t>
      </w:r>
      <w:r w:rsidRPr="003B18D0">
        <w:t xml:space="preserve">app on your </w:t>
      </w:r>
      <w:r w:rsidRPr="003B18D0">
        <w:rPr>
          <w:highlight w:val="cyan"/>
        </w:rPr>
        <w:t>smartphone or tablet</w:t>
      </w:r>
      <w:r w:rsidRPr="003B18D0">
        <w:t xml:space="preserve"> and sign in to your user account</w:t>
      </w:r>
      <w:r w:rsidR="00BD7D5B" w:rsidRPr="003B18D0">
        <w:t>.</w:t>
      </w:r>
    </w:p>
    <w:p w14:paraId="5C29CAE0" w14:textId="7D46B0EE" w:rsidR="003B59F4" w:rsidRDefault="00A00B30" w:rsidP="00A00B30">
      <w:pPr>
        <w:pStyle w:val="ChapterBodyCopy"/>
      </w:pPr>
      <w:r w:rsidRPr="00A00B30">
        <w:rPr>
          <w:noProof/>
          <w:lang w:val="en-IN" w:eastAsia="en-IN"/>
        </w:rPr>
        <w:drawing>
          <wp:inline distT="0" distB="0" distL="0" distR="0" wp14:anchorId="21AB6D8E" wp14:editId="30120C55">
            <wp:extent cx="966301" cy="9715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0 Patient CH icon.jpeg"/>
                    <pic:cNvPicPr/>
                  </pic:nvPicPr>
                  <pic:blipFill>
                    <a:blip r:embed="rId53">
                      <a:extLst>
                        <a:ext uri="{28A0092B-C50C-407E-A947-70E740481C1C}">
                          <a14:useLocalDpi xmlns:a14="http://schemas.microsoft.com/office/drawing/2010/main" val="0"/>
                        </a:ext>
                      </a:extLst>
                    </a:blip>
                    <a:stretch>
                      <a:fillRect/>
                    </a:stretch>
                  </pic:blipFill>
                  <pic:spPr>
                    <a:xfrm>
                      <a:off x="0" y="0"/>
                      <a:ext cx="995771" cy="1001180"/>
                    </a:xfrm>
                    <a:prstGeom prst="rect">
                      <a:avLst/>
                    </a:prstGeom>
                  </pic:spPr>
                </pic:pic>
              </a:graphicData>
            </a:graphic>
          </wp:inline>
        </w:drawing>
      </w:r>
    </w:p>
    <w:p w14:paraId="1BFE8802" w14:textId="51B16130" w:rsidR="00FD1063" w:rsidRDefault="00FD1063" w:rsidP="00FD1063">
      <w:pPr>
        <w:pStyle w:val="CVFigCaptionNoNumbering"/>
      </w:pPr>
      <w:r>
        <w:t>Coreo Home mobile app icon - Individual</w:t>
      </w:r>
    </w:p>
    <w:p w14:paraId="600EEA3D" w14:textId="0711A7EE" w:rsidR="00BD7D5B" w:rsidRDefault="0006791C" w:rsidP="00CB0019">
      <w:pPr>
        <w:pStyle w:val="ChapterBodyCopy"/>
      </w:pPr>
      <w:r w:rsidRPr="0006791C">
        <w:t>The scree</w:t>
      </w:r>
      <w:r w:rsidR="003B18D0">
        <w:t>ns in the Coreo Home Web and the M</w:t>
      </w:r>
      <w:r w:rsidRPr="0006791C">
        <w:t xml:space="preserve">obile app have the same foundational structure with slight variation in the way you navigate </w:t>
      </w:r>
      <w:r w:rsidR="003B18D0">
        <w:t xml:space="preserve">through </w:t>
      </w:r>
      <w:r w:rsidRPr="0006791C">
        <w:t>the app. The variations in the mobile app are summarized here.</w:t>
      </w:r>
    </w:p>
    <w:p w14:paraId="7B7EA0D2" w14:textId="006AC3F1" w:rsidR="00CB0019" w:rsidRDefault="00CB0019" w:rsidP="00CB0019">
      <w:pPr>
        <w:pStyle w:val="ChapterBodyCopy"/>
      </w:pPr>
      <w:r>
        <w:t xml:space="preserve">The </w:t>
      </w:r>
      <w:bookmarkStart w:id="27" w:name="MobileDashboardIndiAcc"/>
      <w:r w:rsidRPr="001D2546">
        <w:rPr>
          <w:b/>
        </w:rPr>
        <w:t>Dashboard</w:t>
      </w:r>
      <w:r>
        <w:t xml:space="preserve"> screen </w:t>
      </w:r>
      <w:r w:rsidR="002B1133">
        <w:t xml:space="preserve">of an Individual </w:t>
      </w:r>
      <w:bookmarkEnd w:id="27"/>
      <w:r>
        <w:t xml:space="preserve">in the mobile </w:t>
      </w:r>
      <w:r w:rsidR="00883273">
        <w:t>app</w:t>
      </w:r>
      <w:r w:rsidR="002B1133">
        <w:t xml:space="preserve"> </w:t>
      </w:r>
      <w:r>
        <w:t>is as illustrated:</w:t>
      </w:r>
    </w:p>
    <w:p w14:paraId="43EC98CB" w14:textId="605ADC57" w:rsidR="00CB0019" w:rsidRDefault="0006791C" w:rsidP="00CB0019">
      <w:pPr>
        <w:pStyle w:val="CVFigure"/>
      </w:pPr>
      <w:r>
        <w:drawing>
          <wp:inline distT="0" distB="0" distL="0" distR="0" wp14:anchorId="23E30411" wp14:editId="3F6FDE0A">
            <wp:extent cx="2579146" cy="3200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bile Patient 1a.png"/>
                    <pic:cNvPicPr/>
                  </pic:nvPicPr>
                  <pic:blipFill>
                    <a:blip r:embed="rId54">
                      <a:extLst>
                        <a:ext uri="{28A0092B-C50C-407E-A947-70E740481C1C}">
                          <a14:useLocalDpi xmlns:a14="http://schemas.microsoft.com/office/drawing/2010/main" val="0"/>
                        </a:ext>
                      </a:extLst>
                    </a:blip>
                    <a:stretch>
                      <a:fillRect/>
                    </a:stretch>
                  </pic:blipFill>
                  <pic:spPr>
                    <a:xfrm>
                      <a:off x="0" y="0"/>
                      <a:ext cx="2582921" cy="3205084"/>
                    </a:xfrm>
                    <a:prstGeom prst="rect">
                      <a:avLst/>
                    </a:prstGeom>
                  </pic:spPr>
                </pic:pic>
              </a:graphicData>
            </a:graphic>
          </wp:inline>
        </w:drawing>
      </w:r>
      <w:r>
        <w:t xml:space="preserve">     </w:t>
      </w:r>
      <w:r w:rsidR="00CB0019">
        <w:t xml:space="preserve">  </w:t>
      </w:r>
      <w:r w:rsidR="00CB0019" w:rsidRPr="00243FF4">
        <w:drawing>
          <wp:inline distT="0" distB="0" distL="0" distR="0" wp14:anchorId="02672D3F" wp14:editId="41A5F236">
            <wp:extent cx="2457450" cy="3170555"/>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Mobile Patient 1b.jpeg"/>
                    <pic:cNvPicPr/>
                  </pic:nvPicPr>
                  <pic:blipFill>
                    <a:blip r:embed="rId55">
                      <a:extLst>
                        <a:ext uri="{28A0092B-C50C-407E-A947-70E740481C1C}">
                          <a14:useLocalDpi xmlns:a14="http://schemas.microsoft.com/office/drawing/2010/main" val="0"/>
                        </a:ext>
                      </a:extLst>
                    </a:blip>
                    <a:stretch>
                      <a:fillRect/>
                    </a:stretch>
                  </pic:blipFill>
                  <pic:spPr>
                    <a:xfrm>
                      <a:off x="0" y="0"/>
                      <a:ext cx="2461260" cy="3175471"/>
                    </a:xfrm>
                    <a:prstGeom prst="rect">
                      <a:avLst/>
                    </a:prstGeom>
                  </pic:spPr>
                </pic:pic>
              </a:graphicData>
            </a:graphic>
          </wp:inline>
        </w:drawing>
      </w:r>
    </w:p>
    <w:p w14:paraId="66AE6B00" w14:textId="4DA855E7" w:rsidR="00CB0019" w:rsidRPr="00243FF4" w:rsidRDefault="00CB0019" w:rsidP="00606FC6">
      <w:pPr>
        <w:pStyle w:val="CVFigureCaption"/>
        <w:tabs>
          <w:tab w:val="left" w:pos="1134"/>
        </w:tabs>
      </w:pPr>
      <w:r>
        <w:t>Dashboard</w:t>
      </w:r>
      <w:r>
        <w:tab/>
      </w:r>
      <w:r>
        <w:tab/>
      </w:r>
      <w:r>
        <w:tab/>
        <w:t xml:space="preserve">Figure </w:t>
      </w:r>
      <w:r w:rsidR="00745524">
        <w:t>b</w:t>
      </w:r>
      <w:r>
        <w:t>. Dashboard with service visits</w:t>
      </w:r>
    </w:p>
    <w:p w14:paraId="5FC6A7F3" w14:textId="6E27E4B5" w:rsidR="00CB0019" w:rsidRDefault="006F6E8B" w:rsidP="00CB0019">
      <w:pPr>
        <w:pStyle w:val="ChapterBodyCopy"/>
      </w:pPr>
      <w:r>
        <w:t xml:space="preserve">You can navigate </w:t>
      </w:r>
      <w:r w:rsidR="00BF2772">
        <w:t xml:space="preserve">through </w:t>
      </w:r>
      <w:r>
        <w:t xml:space="preserve">the app using the bottom </w:t>
      </w:r>
      <w:r w:rsidR="008451EA">
        <w:t>tab bar.</w:t>
      </w:r>
    </w:p>
    <w:p w14:paraId="6D3F39D8" w14:textId="2C419C3E" w:rsidR="008451EA" w:rsidRDefault="008451EA" w:rsidP="00CB0019">
      <w:pPr>
        <w:pStyle w:val="ChapterBodyCopy"/>
      </w:pPr>
      <w:r>
        <w:t xml:space="preserve">The bottom tab bar icons </w:t>
      </w:r>
      <w:r w:rsidR="00E96A6A">
        <w:t>are</w:t>
      </w:r>
      <w:r>
        <w:t xml:space="preserve"> listed below:</w:t>
      </w:r>
    </w:p>
    <w:p w14:paraId="1AD37D92" w14:textId="69728D8B" w:rsidR="008451EA" w:rsidRPr="00E96A6A" w:rsidRDefault="008451EA" w:rsidP="0006791C">
      <w:pPr>
        <w:pStyle w:val="ListBullet"/>
        <w:rPr>
          <w:b/>
        </w:rPr>
      </w:pPr>
      <w:r w:rsidRPr="00E96A6A">
        <w:rPr>
          <w:b/>
        </w:rPr>
        <w:lastRenderedPageBreak/>
        <w:t>Dashboard</w:t>
      </w:r>
      <w:r w:rsidR="00BF3307">
        <w:rPr>
          <w:b/>
        </w:rPr>
        <w:t xml:space="preserve">: </w:t>
      </w:r>
      <w:r w:rsidR="00BF3307" w:rsidRPr="00BF3307">
        <w:t>The home screen where you can view your scheduled visits and create new requests.</w:t>
      </w:r>
      <w:r w:rsidR="00BF3307">
        <w:rPr>
          <w:b/>
        </w:rPr>
        <w:t xml:space="preserve"> </w:t>
      </w:r>
    </w:p>
    <w:p w14:paraId="2AF42CC3" w14:textId="5D9089AA" w:rsidR="008451EA" w:rsidRPr="00E96A6A" w:rsidRDefault="008451EA" w:rsidP="0006791C">
      <w:pPr>
        <w:pStyle w:val="ListBullet"/>
        <w:rPr>
          <w:b/>
        </w:rPr>
      </w:pPr>
      <w:r w:rsidRPr="00E96A6A">
        <w:rPr>
          <w:b/>
        </w:rPr>
        <w:t>Requests</w:t>
      </w:r>
      <w:r w:rsidR="00E96A6A">
        <w:rPr>
          <w:b/>
        </w:rPr>
        <w:t xml:space="preserve">: </w:t>
      </w:r>
      <w:r w:rsidR="00E96A6A" w:rsidRPr="00BF3307">
        <w:t xml:space="preserve">View </w:t>
      </w:r>
      <w:r w:rsidR="00BF3307" w:rsidRPr="00BF3307">
        <w:t>your service requests</w:t>
      </w:r>
      <w:r w:rsidR="00BF3307">
        <w:t xml:space="preserve"> with </w:t>
      </w:r>
      <w:r w:rsidR="00A21ABC">
        <w:t>their</w:t>
      </w:r>
      <w:r w:rsidR="00BF3307">
        <w:t xml:space="preserve"> status.</w:t>
      </w:r>
    </w:p>
    <w:p w14:paraId="438D030B" w14:textId="6380F707" w:rsidR="008451EA" w:rsidRPr="00E96A6A" w:rsidRDefault="008451EA" w:rsidP="0006791C">
      <w:pPr>
        <w:pStyle w:val="ListBullet"/>
        <w:rPr>
          <w:b/>
        </w:rPr>
      </w:pPr>
      <w:r w:rsidRPr="00E96A6A">
        <w:rPr>
          <w:b/>
        </w:rPr>
        <w:t>Providers</w:t>
      </w:r>
      <w:r w:rsidR="00BF3307">
        <w:rPr>
          <w:b/>
        </w:rPr>
        <w:t xml:space="preserve">: </w:t>
      </w:r>
      <w:r w:rsidR="00BF3307" w:rsidRPr="00BF3307">
        <w:t>Browse providers.</w:t>
      </w:r>
    </w:p>
    <w:p w14:paraId="480768B0" w14:textId="77777777" w:rsidR="00BF3307" w:rsidRDefault="008451EA" w:rsidP="0006791C">
      <w:pPr>
        <w:pStyle w:val="ListBullet"/>
      </w:pPr>
      <w:r w:rsidRPr="00E96A6A">
        <w:rPr>
          <w:b/>
        </w:rPr>
        <w:t>Conversations</w:t>
      </w:r>
      <w:r w:rsidR="00BF3307">
        <w:rPr>
          <w:b/>
        </w:rPr>
        <w:t xml:space="preserve">: </w:t>
      </w:r>
      <w:r w:rsidR="00BF3307">
        <w:t>You can chat with your service providers, guardians, or your dependent members.</w:t>
      </w:r>
    </w:p>
    <w:p w14:paraId="17F5561A" w14:textId="49D947AF" w:rsidR="008451EA" w:rsidRPr="00A00B30" w:rsidRDefault="008451EA" w:rsidP="0006791C">
      <w:pPr>
        <w:pStyle w:val="ListBullet"/>
        <w:rPr>
          <w:b/>
        </w:rPr>
      </w:pPr>
      <w:r w:rsidRPr="00E96A6A">
        <w:rPr>
          <w:b/>
        </w:rPr>
        <w:t>Menu</w:t>
      </w:r>
      <w:r w:rsidR="00A06B56">
        <w:rPr>
          <w:b/>
        </w:rPr>
        <w:t xml:space="preserve">: </w:t>
      </w:r>
      <w:r w:rsidR="00A06B56" w:rsidRPr="00A06B56">
        <w:rPr>
          <w:highlight w:val="cyan"/>
        </w:rPr>
        <w:t>Add your guardian or a dependent member</w:t>
      </w:r>
      <w:r w:rsidR="00A06B56" w:rsidRPr="00A06B56">
        <w:t xml:space="preserve">, view the fulfilled visits in </w:t>
      </w:r>
      <w:r w:rsidR="00A06B56" w:rsidRPr="00A06B56">
        <w:rPr>
          <w:b/>
        </w:rPr>
        <w:t>View</w:t>
      </w:r>
      <w:r w:rsidR="00A06B56" w:rsidRPr="00A06B56">
        <w:t xml:space="preserve"> </w:t>
      </w:r>
      <w:r w:rsidR="00A06B56" w:rsidRPr="00A06B56">
        <w:rPr>
          <w:b/>
        </w:rPr>
        <w:t>History</w:t>
      </w:r>
      <w:r w:rsidR="00A06B56">
        <w:t xml:space="preserve">, </w:t>
      </w:r>
      <w:r w:rsidR="00A06B56" w:rsidRPr="00A06B56">
        <w:t xml:space="preserve">do a </w:t>
      </w:r>
      <w:r w:rsidR="00A06B56" w:rsidRPr="00A06B56">
        <w:rPr>
          <w:highlight w:val="cyan"/>
        </w:rPr>
        <w:t>video conference</w:t>
      </w:r>
      <w:r w:rsidR="00A06B56" w:rsidRPr="00A06B56">
        <w:t xml:space="preserve"> with other members, or change the</w:t>
      </w:r>
      <w:r w:rsidR="00A06B56">
        <w:t xml:space="preserve"> </w:t>
      </w:r>
      <w:r w:rsidR="00A06B56" w:rsidRPr="00BE36B9">
        <w:rPr>
          <w:highlight w:val="cyan"/>
        </w:rPr>
        <w:t>notification</w:t>
      </w:r>
      <w:r w:rsidR="00A06B56" w:rsidRPr="00A06B56">
        <w:t xml:space="preserve"> </w:t>
      </w:r>
      <w:r w:rsidR="00A06B56" w:rsidRPr="00A06B56">
        <w:rPr>
          <w:highlight w:val="cyan"/>
        </w:rPr>
        <w:t>settings</w:t>
      </w:r>
      <w:r w:rsidR="00A06B56" w:rsidRPr="00A06B56">
        <w:t>.</w:t>
      </w:r>
    </w:p>
    <w:p w14:paraId="2F9FD6C6" w14:textId="63B665CB" w:rsidR="00A00B30" w:rsidRPr="00E96A6A" w:rsidRDefault="00A41111" w:rsidP="00A00B30">
      <w:pPr>
        <w:pStyle w:val="CVChapterBodyCopyIndent1"/>
      </w:pPr>
      <w:r>
        <w:rPr>
          <w:noProof/>
          <w:lang w:val="en-IN" w:eastAsia="en-IN"/>
        </w:rPr>
        <w:drawing>
          <wp:inline distT="0" distB="0" distL="0" distR="0" wp14:anchorId="676BFD8D" wp14:editId="1649CD86">
            <wp:extent cx="2668122" cy="3667125"/>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2 Mobile Patient menu screen 2.png"/>
                    <pic:cNvPicPr/>
                  </pic:nvPicPr>
                  <pic:blipFill>
                    <a:blip r:embed="rId56">
                      <a:extLst>
                        <a:ext uri="{28A0092B-C50C-407E-A947-70E740481C1C}">
                          <a14:useLocalDpi xmlns:a14="http://schemas.microsoft.com/office/drawing/2010/main" val="0"/>
                        </a:ext>
                      </a:extLst>
                    </a:blip>
                    <a:stretch>
                      <a:fillRect/>
                    </a:stretch>
                  </pic:blipFill>
                  <pic:spPr>
                    <a:xfrm>
                      <a:off x="0" y="0"/>
                      <a:ext cx="2679649" cy="3682968"/>
                    </a:xfrm>
                    <a:prstGeom prst="rect">
                      <a:avLst/>
                    </a:prstGeom>
                  </pic:spPr>
                </pic:pic>
              </a:graphicData>
            </a:graphic>
          </wp:inline>
        </w:drawing>
      </w:r>
    </w:p>
    <w:p w14:paraId="09FA5AC2" w14:textId="0BB47571" w:rsidR="008451EA" w:rsidRPr="00A7506E" w:rsidRDefault="00A00B30" w:rsidP="00A00B30">
      <w:pPr>
        <w:pStyle w:val="CVFigureCaption"/>
        <w:tabs>
          <w:tab w:val="left" w:pos="426"/>
          <w:tab w:val="left" w:pos="1418"/>
          <w:tab w:val="left" w:pos="1560"/>
        </w:tabs>
        <w:ind w:left="426"/>
      </w:pPr>
      <w:r>
        <w:t>Menu screen</w:t>
      </w:r>
    </w:p>
    <w:p w14:paraId="76A03C9D" w14:textId="74532255" w:rsidR="00A7506E" w:rsidRPr="00950D47" w:rsidRDefault="00A7506E" w:rsidP="00E17ACB">
      <w:pPr>
        <w:pStyle w:val="Heading2"/>
        <w:tabs>
          <w:tab w:val="clear" w:pos="4406"/>
          <w:tab w:val="left" w:pos="567"/>
        </w:tabs>
      </w:pPr>
      <w:bookmarkStart w:id="28" w:name="_Toc38246653"/>
      <w:r>
        <w:t>Using the Wizard</w:t>
      </w:r>
      <w:bookmarkEnd w:id="28"/>
    </w:p>
    <w:p w14:paraId="72A80FD8" w14:textId="0E082392" w:rsidR="00950D47" w:rsidRDefault="00950D47" w:rsidP="00950D47">
      <w:pPr>
        <w:pStyle w:val="ChapterBodyCopy"/>
      </w:pPr>
      <w:r>
        <w:t xml:space="preserve">The wizard guides you through a sequence of steps to create </w:t>
      </w:r>
      <w:r w:rsidR="00E17ACB">
        <w:t xml:space="preserve">and post </w:t>
      </w:r>
      <w:r>
        <w:t>a service request.</w:t>
      </w:r>
    </w:p>
    <w:p w14:paraId="42EF8F20" w14:textId="3ED28084" w:rsidR="00950D47" w:rsidRPr="00950D47" w:rsidRDefault="00950D47" w:rsidP="00950D47">
      <w:pPr>
        <w:pStyle w:val="ChapterBodyCopy"/>
        <w:rPr>
          <w:b/>
        </w:rPr>
      </w:pPr>
      <w:r w:rsidRPr="00950D47">
        <w:rPr>
          <w:b/>
        </w:rPr>
        <w:t>Step 1 – Browse Providers</w:t>
      </w:r>
    </w:p>
    <w:p w14:paraId="2C992E15" w14:textId="6777463F" w:rsidR="00950D47" w:rsidRPr="00950D47" w:rsidRDefault="00950D47" w:rsidP="00950D47">
      <w:pPr>
        <w:pStyle w:val="ChapterBodyCopy"/>
        <w:rPr>
          <w:b/>
        </w:rPr>
      </w:pPr>
      <w:r w:rsidRPr="00950D47">
        <w:rPr>
          <w:b/>
        </w:rPr>
        <w:t>Step 2 – Engage Provider</w:t>
      </w:r>
    </w:p>
    <w:p w14:paraId="65CED040" w14:textId="54BAB610" w:rsidR="00950D47" w:rsidRPr="00950D47" w:rsidRDefault="00950D47" w:rsidP="00950D47">
      <w:pPr>
        <w:pStyle w:val="ChapterBodyCopy"/>
        <w:rPr>
          <w:b/>
        </w:rPr>
      </w:pPr>
      <w:r w:rsidRPr="00950D47">
        <w:rPr>
          <w:b/>
        </w:rPr>
        <w:t>Step 3 – Create Request</w:t>
      </w:r>
    </w:p>
    <w:p w14:paraId="36CAAED0" w14:textId="10A00A32" w:rsidR="00950D47" w:rsidRPr="00950D47" w:rsidRDefault="00950D47" w:rsidP="00950D47">
      <w:pPr>
        <w:pStyle w:val="ChapterBodyCopy"/>
        <w:rPr>
          <w:b/>
        </w:rPr>
      </w:pPr>
      <w:r w:rsidRPr="00950D47">
        <w:rPr>
          <w:b/>
        </w:rPr>
        <w:t>Step 4 – Visit(s) Schedule</w:t>
      </w:r>
    </w:p>
    <w:p w14:paraId="4F48B172" w14:textId="1CA6EE74" w:rsidR="00950D47" w:rsidRPr="00950D47" w:rsidRDefault="00950D47" w:rsidP="00950D47">
      <w:pPr>
        <w:pStyle w:val="ChapterBodyCopy"/>
        <w:rPr>
          <w:b/>
        </w:rPr>
      </w:pPr>
      <w:r w:rsidRPr="00950D47">
        <w:rPr>
          <w:b/>
        </w:rPr>
        <w:t>Step 5 – Submit Feedback</w:t>
      </w:r>
    </w:p>
    <w:p w14:paraId="3474D845" w14:textId="2E483F23" w:rsidR="00950D47" w:rsidRDefault="00950D47" w:rsidP="00950D47">
      <w:pPr>
        <w:pStyle w:val="ChapterBodyCopy"/>
      </w:pPr>
      <w:r>
        <w:lastRenderedPageBreak/>
        <w:t xml:space="preserve">When you sign in for the first time, you are on the </w:t>
      </w:r>
      <w:r w:rsidRPr="003E37A7">
        <w:rPr>
          <w:b/>
        </w:rPr>
        <w:t>Browse Providers</w:t>
      </w:r>
      <w:r>
        <w:t xml:space="preserve"> page, which is </w:t>
      </w:r>
      <w:r w:rsidR="00E17ACB">
        <w:t xml:space="preserve">the first </w:t>
      </w:r>
      <w:r>
        <w:t>step</w:t>
      </w:r>
      <w:r w:rsidR="00E17ACB">
        <w:t xml:space="preserve"> when</w:t>
      </w:r>
      <w:r>
        <w:t xml:space="preserve"> creating a </w:t>
      </w:r>
      <w:r w:rsidR="00E17ACB">
        <w:t xml:space="preserve">new </w:t>
      </w:r>
      <w:r>
        <w:t xml:space="preserve">service request. However, when you sign in as an existing user, Coreo Home takes you to the </w:t>
      </w:r>
      <w:r w:rsidRPr="001D2546">
        <w:rPr>
          <w:b/>
        </w:rPr>
        <w:t>Dashboard</w:t>
      </w:r>
      <w:r>
        <w:t xml:space="preserve"> screen, which will be your home screen.</w:t>
      </w:r>
    </w:p>
    <w:p w14:paraId="24AAF08B" w14:textId="5392DDE4" w:rsidR="00D92267" w:rsidRDefault="00D92267" w:rsidP="00D92267">
      <w:pPr>
        <w:pStyle w:val="ChapterBodyCopy"/>
      </w:pPr>
      <w:r>
        <w:t xml:space="preserve">In the Coreo Home </w:t>
      </w:r>
      <w:r w:rsidRPr="00D92267">
        <w:rPr>
          <w:highlight w:val="cyan"/>
        </w:rPr>
        <w:t>mobile app</w:t>
      </w:r>
      <w:r>
        <w:t xml:space="preserve">, the wizard panel is placed below the calendar panel on the dashboard, scroll down to access it. In the desktop app, the wizard panel </w:t>
      </w:r>
      <w:r w:rsidR="00A21ABC">
        <w:t>is</w:t>
      </w:r>
      <w:r>
        <w:t xml:space="preserve"> adjacent to the calendar panel.</w:t>
      </w:r>
    </w:p>
    <w:p w14:paraId="75DDAB17" w14:textId="5309ABDC" w:rsidR="0016470F" w:rsidRDefault="0016470F" w:rsidP="00E17ACB">
      <w:pPr>
        <w:pStyle w:val="Heading2"/>
        <w:tabs>
          <w:tab w:val="clear" w:pos="4406"/>
          <w:tab w:val="left" w:pos="567"/>
        </w:tabs>
      </w:pPr>
      <w:bookmarkStart w:id="29" w:name="_Toc38246654"/>
      <w:r>
        <w:t>Browse Providers</w:t>
      </w:r>
      <w:bookmarkEnd w:id="29"/>
    </w:p>
    <w:p w14:paraId="24838C76" w14:textId="48D4DCE9" w:rsidR="00BC4C55" w:rsidRDefault="00BC4C55" w:rsidP="002B506C">
      <w:pPr>
        <w:pStyle w:val="ChapterBodyCopy"/>
      </w:pPr>
      <w:r>
        <w:rPr>
          <w:noProof/>
          <w:lang w:val="en-IN" w:eastAsia="en-IN"/>
        </w:rPr>
        <w:drawing>
          <wp:inline distT="0" distB="0" distL="0" distR="0" wp14:anchorId="292BA146" wp14:editId="285E413B">
            <wp:extent cx="1038184" cy="834390"/>
            <wp:effectExtent l="0" t="0" r="0" b="0"/>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 name="Step1 BrowseProviders.png"/>
                    <pic:cNvPicPr/>
                  </pic:nvPicPr>
                  <pic:blipFill>
                    <a:blip r:embed="rId57">
                      <a:extLst>
                        <a:ext uri="{28A0092B-C50C-407E-A947-70E740481C1C}">
                          <a14:useLocalDpi xmlns:a14="http://schemas.microsoft.com/office/drawing/2010/main" val="0"/>
                        </a:ext>
                      </a:extLst>
                    </a:blip>
                    <a:stretch>
                      <a:fillRect/>
                    </a:stretch>
                  </pic:blipFill>
                  <pic:spPr>
                    <a:xfrm>
                      <a:off x="0" y="0"/>
                      <a:ext cx="1062388" cy="853843"/>
                    </a:xfrm>
                    <a:prstGeom prst="rect">
                      <a:avLst/>
                    </a:prstGeom>
                  </pic:spPr>
                </pic:pic>
              </a:graphicData>
            </a:graphic>
          </wp:inline>
        </w:drawing>
      </w:r>
    </w:p>
    <w:p w14:paraId="42F36557" w14:textId="14CD9880" w:rsidR="000C7714" w:rsidRDefault="000C7714" w:rsidP="00475F28">
      <w:pPr>
        <w:pStyle w:val="CVChapterBodyCopy"/>
      </w:pPr>
      <w:r>
        <w:t>The user can have the service requests fulfilled by the following two types of providers</w:t>
      </w:r>
      <w:r w:rsidR="00EA39BD">
        <w:t>:</w:t>
      </w:r>
    </w:p>
    <w:p w14:paraId="52F9001F" w14:textId="36B4B6B1" w:rsidR="000C7714" w:rsidRDefault="000C7714" w:rsidP="00AA4EBA">
      <w:pPr>
        <w:pStyle w:val="ListBullet"/>
      </w:pPr>
      <w:r>
        <w:t>Entity</w:t>
      </w:r>
      <w:r w:rsidR="00AA4EBA">
        <w:t xml:space="preserve"> User (EU)</w:t>
      </w:r>
      <w:r>
        <w:t xml:space="preserve">: </w:t>
      </w:r>
      <w:r w:rsidR="00A21ABC">
        <w:t>The EU accepts your service requests, creates a plan based on your request, schedules the visits, and fulfils the visit process. H</w:t>
      </w:r>
      <w:r w:rsidRPr="0079373C">
        <w:t>owever, the payment</w:t>
      </w:r>
      <w:r w:rsidR="00A21ABC">
        <w:t xml:space="preserve"> for the fulfilled visit</w:t>
      </w:r>
      <w:r w:rsidRPr="0079373C">
        <w:t xml:space="preserve"> </w:t>
      </w:r>
      <w:r w:rsidR="00B9061C">
        <w:t>is</w:t>
      </w:r>
      <w:r w:rsidRPr="0079373C">
        <w:t xml:space="preserve"> not </w:t>
      </w:r>
      <w:r w:rsidR="00C10331">
        <w:t>handled</w:t>
      </w:r>
      <w:r w:rsidRPr="0079373C">
        <w:t xml:space="preserve"> in Coreo Home.</w:t>
      </w:r>
    </w:p>
    <w:p w14:paraId="698DCFCB" w14:textId="50747895" w:rsidR="00DA013F" w:rsidRDefault="00DA013F" w:rsidP="002B506C">
      <w:pPr>
        <w:pStyle w:val="ChapterBodyCopy"/>
      </w:pPr>
      <w:r>
        <w:rPr>
          <w:noProof/>
          <w:lang w:val="en-IN" w:eastAsia="en-IN"/>
        </w:rPr>
        <w:drawing>
          <wp:inline distT="0" distB="0" distL="0" distR="0" wp14:anchorId="11C6459D" wp14:editId="42F94D13">
            <wp:extent cx="3472753" cy="1133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616767" cy="1180480"/>
                    </a:xfrm>
                    <a:prstGeom prst="rect">
                      <a:avLst/>
                    </a:prstGeom>
                    <a:noFill/>
                    <a:ln>
                      <a:noFill/>
                    </a:ln>
                  </pic:spPr>
                </pic:pic>
              </a:graphicData>
            </a:graphic>
          </wp:inline>
        </w:drawing>
      </w:r>
    </w:p>
    <w:p w14:paraId="1F42C67F" w14:textId="77777777" w:rsidR="00DA013F" w:rsidRDefault="00DA013F" w:rsidP="00FA5A26">
      <w:pPr>
        <w:pStyle w:val="CVspacebeforetable"/>
      </w:pPr>
    </w:p>
    <w:p w14:paraId="6C9713FC" w14:textId="1489A35C" w:rsidR="00DA013F" w:rsidRDefault="000C7714" w:rsidP="00AA4EBA">
      <w:pPr>
        <w:pStyle w:val="ListBullet"/>
      </w:pPr>
      <w:r>
        <w:t>Individual Service Provider</w:t>
      </w:r>
      <w:r w:rsidR="007545BB">
        <w:t xml:space="preserve"> (ISP)</w:t>
      </w:r>
      <w:r>
        <w:t xml:space="preserve">: </w:t>
      </w:r>
      <w:r w:rsidRPr="0079373C">
        <w:t xml:space="preserve">For the service request fulfilled by an individual service provider, the visit processes are scheduled, completed, and the payments </w:t>
      </w:r>
      <w:r w:rsidR="00A21ABC">
        <w:t xml:space="preserve">also </w:t>
      </w:r>
      <w:r w:rsidRPr="0079373C">
        <w:t>are processed</w:t>
      </w:r>
      <w:r w:rsidR="00A21ABC">
        <w:t xml:space="preserve"> in Coreo Home</w:t>
      </w:r>
      <w:r w:rsidRPr="0079373C">
        <w:t>.</w:t>
      </w:r>
    </w:p>
    <w:p w14:paraId="35869235" w14:textId="23967398" w:rsidR="000C7714" w:rsidRDefault="007545BB" w:rsidP="002B506C">
      <w:pPr>
        <w:pStyle w:val="ChapterBodyCopy"/>
      </w:pPr>
      <w:r>
        <w:t xml:space="preserve">An ISP has </w:t>
      </w:r>
      <w:r w:rsidR="00DA013F">
        <w:t xml:space="preserve">the per hour rate and the age displayed on the </w:t>
      </w:r>
      <w:r w:rsidR="00DA013F" w:rsidRPr="00DA013F">
        <w:rPr>
          <w:b/>
        </w:rPr>
        <w:t>Browse</w:t>
      </w:r>
      <w:r w:rsidR="00DA013F">
        <w:t xml:space="preserve"> </w:t>
      </w:r>
      <w:r w:rsidR="00DA013F" w:rsidRPr="00DA013F">
        <w:rPr>
          <w:b/>
        </w:rPr>
        <w:t>Providers</w:t>
      </w:r>
      <w:r w:rsidR="00DA013F">
        <w:t xml:space="preserve"> screen. Whereas the entity does not have these details displayed.</w:t>
      </w:r>
    </w:p>
    <w:p w14:paraId="2C569EF3" w14:textId="5162A358" w:rsidR="00DA013F" w:rsidRDefault="00C94AEE" w:rsidP="002B506C">
      <w:pPr>
        <w:pStyle w:val="ChapterBodyCopy"/>
      </w:pPr>
      <w:r>
        <w:rPr>
          <w:noProof/>
          <w:lang w:val="en-IN" w:eastAsia="en-IN"/>
        </w:rPr>
        <w:drawing>
          <wp:inline distT="0" distB="0" distL="0" distR="0" wp14:anchorId="50214082" wp14:editId="710EA72B">
            <wp:extent cx="3516740" cy="11049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Dashboard 3b.png"/>
                    <pic:cNvPicPr/>
                  </pic:nvPicPr>
                  <pic:blipFill>
                    <a:blip r:embed="rId59">
                      <a:extLst>
                        <a:ext uri="{28A0092B-C50C-407E-A947-70E740481C1C}">
                          <a14:useLocalDpi xmlns:a14="http://schemas.microsoft.com/office/drawing/2010/main" val="0"/>
                        </a:ext>
                      </a:extLst>
                    </a:blip>
                    <a:stretch>
                      <a:fillRect/>
                    </a:stretch>
                  </pic:blipFill>
                  <pic:spPr>
                    <a:xfrm>
                      <a:off x="0" y="0"/>
                      <a:ext cx="3569268" cy="1121403"/>
                    </a:xfrm>
                    <a:prstGeom prst="rect">
                      <a:avLst/>
                    </a:prstGeom>
                  </pic:spPr>
                </pic:pic>
              </a:graphicData>
            </a:graphic>
          </wp:inline>
        </w:drawing>
      </w:r>
    </w:p>
    <w:p w14:paraId="6248086B" w14:textId="0BEA71F4" w:rsidR="00F73B18" w:rsidRDefault="00F73B18" w:rsidP="00475F28">
      <w:pPr>
        <w:pStyle w:val="CVChapterBodyCopy"/>
      </w:pPr>
      <w:r>
        <w:t xml:space="preserve">Follow these steps to search </w:t>
      </w:r>
      <w:r w:rsidR="00475F28">
        <w:t xml:space="preserve">for </w:t>
      </w:r>
      <w:r>
        <w:t>the</w:t>
      </w:r>
      <w:r w:rsidR="007E0279">
        <w:t xml:space="preserve"> service providers</w:t>
      </w:r>
      <w:r w:rsidR="00BF7867">
        <w:t xml:space="preserve"> and entities</w:t>
      </w:r>
      <w:r w:rsidR="007E0279">
        <w:t>:</w:t>
      </w:r>
    </w:p>
    <w:p w14:paraId="6DE6C9FA" w14:textId="47118A77" w:rsidR="00DE3CA9" w:rsidRDefault="00DE3CA9" w:rsidP="008A35E5">
      <w:pPr>
        <w:pStyle w:val="ListNumber"/>
        <w:numPr>
          <w:ilvl w:val="0"/>
          <w:numId w:val="19"/>
        </w:numPr>
      </w:pPr>
      <w:r>
        <w:t xml:space="preserve">On the side menu, select </w:t>
      </w:r>
      <w:r w:rsidRPr="00CA5F3F">
        <w:rPr>
          <w:b/>
        </w:rPr>
        <w:t>Browse Providers</w:t>
      </w:r>
      <w:r>
        <w:t xml:space="preserve"> to open the </w:t>
      </w:r>
      <w:r w:rsidRPr="00CA5F3F">
        <w:rPr>
          <w:b/>
        </w:rPr>
        <w:t>Browse Providers</w:t>
      </w:r>
      <w:r>
        <w:t xml:space="preserve"> </w:t>
      </w:r>
      <w:r w:rsidR="00BF7867">
        <w:t>page</w:t>
      </w:r>
      <w:r>
        <w:t>.</w:t>
      </w:r>
    </w:p>
    <w:p w14:paraId="07788A13" w14:textId="492FA127" w:rsidR="00475F28" w:rsidRDefault="00C94AEE" w:rsidP="00475F28">
      <w:pPr>
        <w:pStyle w:val="CVFigure"/>
      </w:pPr>
      <w:r>
        <w:lastRenderedPageBreak/>
        <w:drawing>
          <wp:inline distT="0" distB="0" distL="0" distR="0" wp14:anchorId="434629FD" wp14:editId="5A301195">
            <wp:extent cx="5272921" cy="235267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Dashboard 4.png"/>
                    <pic:cNvPicPr/>
                  </pic:nvPicPr>
                  <pic:blipFill>
                    <a:blip r:embed="rId60">
                      <a:extLst>
                        <a:ext uri="{28A0092B-C50C-407E-A947-70E740481C1C}">
                          <a14:useLocalDpi xmlns:a14="http://schemas.microsoft.com/office/drawing/2010/main" val="0"/>
                        </a:ext>
                      </a:extLst>
                    </a:blip>
                    <a:stretch>
                      <a:fillRect/>
                    </a:stretch>
                  </pic:blipFill>
                  <pic:spPr>
                    <a:xfrm>
                      <a:off x="0" y="0"/>
                      <a:ext cx="5273469" cy="2352920"/>
                    </a:xfrm>
                    <a:prstGeom prst="rect">
                      <a:avLst/>
                    </a:prstGeom>
                  </pic:spPr>
                </pic:pic>
              </a:graphicData>
            </a:graphic>
          </wp:inline>
        </w:drawing>
      </w:r>
    </w:p>
    <w:p w14:paraId="7C11D013" w14:textId="21E7B2E1" w:rsidR="00475F28" w:rsidRPr="00475F28" w:rsidRDefault="00475F28" w:rsidP="00D3630D">
      <w:pPr>
        <w:pStyle w:val="CVFigureCaption"/>
        <w:tabs>
          <w:tab w:val="left" w:pos="1134"/>
        </w:tabs>
      </w:pPr>
      <w:r>
        <w:t>Browse Providers screen</w:t>
      </w:r>
    </w:p>
    <w:p w14:paraId="0163348E" w14:textId="0CBED603" w:rsidR="002E248D" w:rsidRDefault="00133EDD" w:rsidP="008A35E5">
      <w:pPr>
        <w:pStyle w:val="ListNumber"/>
        <w:numPr>
          <w:ilvl w:val="0"/>
          <w:numId w:val="19"/>
        </w:numPr>
      </w:pPr>
      <w:r>
        <w:t xml:space="preserve">Choose the </w:t>
      </w:r>
      <w:r w:rsidR="00656D38">
        <w:t>s</w:t>
      </w:r>
      <w:r>
        <w:t xml:space="preserve">ervice </w:t>
      </w:r>
      <w:r w:rsidR="00656D38">
        <w:t>c</w:t>
      </w:r>
      <w:r>
        <w:t>ategories from these tabs:</w:t>
      </w:r>
    </w:p>
    <w:p w14:paraId="564BE990" w14:textId="4D62F969" w:rsidR="00133EDD" w:rsidRPr="006F4F7E" w:rsidRDefault="00130FB8" w:rsidP="006F4F7E">
      <w:pPr>
        <w:pStyle w:val="ListBullet"/>
        <w:rPr>
          <w:b/>
        </w:rPr>
      </w:pPr>
      <w:r w:rsidRPr="006F4F7E">
        <w:rPr>
          <w:b/>
        </w:rPr>
        <w:t>Activities Of Daily Living</w:t>
      </w:r>
    </w:p>
    <w:p w14:paraId="4C53B460" w14:textId="6DD0D2DD" w:rsidR="00130FB8" w:rsidRPr="006F4F7E" w:rsidRDefault="00130FB8" w:rsidP="006F4F7E">
      <w:pPr>
        <w:pStyle w:val="ListBullet"/>
        <w:rPr>
          <w:b/>
        </w:rPr>
      </w:pPr>
      <w:r w:rsidRPr="006F4F7E">
        <w:rPr>
          <w:b/>
        </w:rPr>
        <w:t>Help At Home</w:t>
      </w:r>
    </w:p>
    <w:p w14:paraId="7F365BD2" w14:textId="3C721DD4" w:rsidR="00130FB8" w:rsidRPr="006F4F7E" w:rsidRDefault="00130FB8" w:rsidP="006F4F7E">
      <w:pPr>
        <w:pStyle w:val="ListBullet"/>
        <w:rPr>
          <w:b/>
        </w:rPr>
      </w:pPr>
      <w:r w:rsidRPr="006F4F7E">
        <w:rPr>
          <w:b/>
        </w:rPr>
        <w:t>Groceries And Nutrition</w:t>
      </w:r>
    </w:p>
    <w:p w14:paraId="5DA484DC" w14:textId="3E6043E1" w:rsidR="00130FB8" w:rsidRPr="006F4F7E" w:rsidRDefault="00130FB8" w:rsidP="006F4F7E">
      <w:pPr>
        <w:pStyle w:val="ListBullet"/>
        <w:rPr>
          <w:b/>
        </w:rPr>
      </w:pPr>
      <w:r w:rsidRPr="006F4F7E">
        <w:rPr>
          <w:b/>
        </w:rPr>
        <w:t>Transportation</w:t>
      </w:r>
    </w:p>
    <w:p w14:paraId="5B8FD38E" w14:textId="05AD46F8" w:rsidR="00B108E3" w:rsidRDefault="00601ACB" w:rsidP="00601ACB">
      <w:pPr>
        <w:pStyle w:val="CVChapterBodyCopy"/>
      </w:pPr>
      <w:r>
        <w:t>On selecting each of the above tabs, the vendors who offer the related services under each category are listed.</w:t>
      </w:r>
    </w:p>
    <w:p w14:paraId="63884F9D" w14:textId="167ED243" w:rsidR="00E13D34" w:rsidRDefault="00E13D34" w:rsidP="00316829">
      <w:pPr>
        <w:pStyle w:val="ListNumber"/>
      </w:pPr>
      <w:r>
        <w:t xml:space="preserve">Click the </w:t>
      </w:r>
      <w:r w:rsidR="00656D38">
        <w:t>service provider</w:t>
      </w:r>
      <w:r w:rsidR="00976C7B">
        <w:t xml:space="preserve">’s </w:t>
      </w:r>
      <w:r>
        <w:t>name</w:t>
      </w:r>
      <w:r w:rsidR="00A21ABC">
        <w:t>,</w:t>
      </w:r>
      <w:r>
        <w:t xml:space="preserve"> or the profile picture to </w:t>
      </w:r>
      <w:r w:rsidR="00656D38">
        <w:t>view the</w:t>
      </w:r>
      <w:r w:rsidR="00976C7B">
        <w:t xml:space="preserve"> </w:t>
      </w:r>
      <w:r w:rsidR="00656D38">
        <w:t xml:space="preserve">profile details, types of services offered, service location, </w:t>
      </w:r>
      <w:r w:rsidR="00976C7B">
        <w:t>available time</w:t>
      </w:r>
      <w:r w:rsidR="00A21ABC">
        <w:t>-</w:t>
      </w:r>
      <w:r w:rsidR="00976C7B">
        <w:t>slots</w:t>
      </w:r>
      <w:r w:rsidR="00A21ABC">
        <w:t>,</w:t>
      </w:r>
      <w:r w:rsidR="00656D38">
        <w:t xml:space="preserve"> among others.</w:t>
      </w:r>
    </w:p>
    <w:p w14:paraId="2AD46550" w14:textId="295AA749" w:rsidR="0016470F" w:rsidRDefault="0016470F" w:rsidP="000C01C2">
      <w:pPr>
        <w:pStyle w:val="Heading2"/>
        <w:tabs>
          <w:tab w:val="clear" w:pos="4406"/>
        </w:tabs>
      </w:pPr>
      <w:bookmarkStart w:id="30" w:name="_Toc38246655"/>
      <w:r>
        <w:t>Engage Provider</w:t>
      </w:r>
      <w:bookmarkEnd w:id="30"/>
    </w:p>
    <w:p w14:paraId="317D304F" w14:textId="6A2B4C23" w:rsidR="00DE3CA9" w:rsidRDefault="00DE3CA9" w:rsidP="00DE3CA9">
      <w:pPr>
        <w:pStyle w:val="CVFigure"/>
      </w:pPr>
      <w:r>
        <w:drawing>
          <wp:inline distT="0" distB="0" distL="0" distR="0" wp14:anchorId="1A14C4BE" wp14:editId="011F6FCD">
            <wp:extent cx="1095375" cy="892528"/>
            <wp:effectExtent l="0" t="0" r="0" b="0"/>
            <wp:docPr id="632" name="Picture 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 name="Step2 EngageProviders.png"/>
                    <pic:cNvPicPr/>
                  </pic:nvPicPr>
                  <pic:blipFill>
                    <a:blip r:embed="rId61">
                      <a:extLst>
                        <a:ext uri="{28A0092B-C50C-407E-A947-70E740481C1C}">
                          <a14:useLocalDpi xmlns:a14="http://schemas.microsoft.com/office/drawing/2010/main" val="0"/>
                        </a:ext>
                      </a:extLst>
                    </a:blip>
                    <a:stretch>
                      <a:fillRect/>
                    </a:stretch>
                  </pic:blipFill>
                  <pic:spPr>
                    <a:xfrm>
                      <a:off x="0" y="0"/>
                      <a:ext cx="1105362" cy="900665"/>
                    </a:xfrm>
                    <a:prstGeom prst="rect">
                      <a:avLst/>
                    </a:prstGeom>
                  </pic:spPr>
                </pic:pic>
              </a:graphicData>
            </a:graphic>
          </wp:inline>
        </w:drawing>
      </w:r>
    </w:p>
    <w:p w14:paraId="14D56383" w14:textId="77777777" w:rsidR="00DE3CA9" w:rsidRDefault="00DE3CA9" w:rsidP="00DE3CA9">
      <w:pPr>
        <w:pStyle w:val="CVspacebeforetable"/>
      </w:pPr>
    </w:p>
    <w:p w14:paraId="5FC6190F" w14:textId="2B103688" w:rsidR="001D08C7" w:rsidRDefault="001D08C7" w:rsidP="00F21CDA">
      <w:pPr>
        <w:pStyle w:val="ListNumber"/>
      </w:pPr>
      <w:r>
        <w:t>Choose the required service provider</w:t>
      </w:r>
      <w:r w:rsidR="00BB6782">
        <w:t xml:space="preserve"> </w:t>
      </w:r>
      <w:r w:rsidR="00674412">
        <w:t>on</w:t>
      </w:r>
      <w:r w:rsidR="00BB6782">
        <w:t xml:space="preserve"> the </w:t>
      </w:r>
      <w:r w:rsidR="00BB6782" w:rsidRPr="00BB6782">
        <w:rPr>
          <w:b/>
        </w:rPr>
        <w:t>Browse Providers</w:t>
      </w:r>
      <w:r w:rsidR="00BB6782">
        <w:t xml:space="preserve"> screen.</w:t>
      </w:r>
      <w:r w:rsidR="001547D3">
        <w:t xml:space="preserve"> You can engage with two diffe</w:t>
      </w:r>
      <w:r w:rsidR="00F21CDA">
        <w:t>rent types of providers, entities</w:t>
      </w:r>
      <w:r w:rsidR="00A21ABC">
        <w:t>,</w:t>
      </w:r>
      <w:r w:rsidR="00F21CDA">
        <w:t xml:space="preserve"> </w:t>
      </w:r>
      <w:r w:rsidR="002F7922">
        <w:t>or</w:t>
      </w:r>
      <w:r w:rsidR="00F21CDA">
        <w:t xml:space="preserve"> individual service providers.</w:t>
      </w:r>
    </w:p>
    <w:p w14:paraId="3A67A93A" w14:textId="03B56C4A" w:rsidR="00C97C65" w:rsidRDefault="001D08C7" w:rsidP="00C97C65">
      <w:pPr>
        <w:pStyle w:val="ListNumber"/>
      </w:pPr>
      <w:r>
        <w:t xml:space="preserve">Select the </w:t>
      </w:r>
      <w:r w:rsidRPr="0000236C">
        <w:rPr>
          <w:b/>
        </w:rPr>
        <w:t>Engage</w:t>
      </w:r>
      <w:r>
        <w:t xml:space="preserve"> button</w:t>
      </w:r>
      <w:r w:rsidR="00C97C65">
        <w:t xml:space="preserve">. The </w:t>
      </w:r>
      <w:r w:rsidR="00C97C65" w:rsidRPr="00C97C65">
        <w:rPr>
          <w:b/>
        </w:rPr>
        <w:t>Create New Service Request</w:t>
      </w:r>
      <w:r w:rsidR="00C97C65">
        <w:t xml:space="preserve"> screen opens.</w:t>
      </w:r>
    </w:p>
    <w:p w14:paraId="6207F3C6" w14:textId="394666A9" w:rsidR="00F67DD7" w:rsidRDefault="00316533" w:rsidP="00F67DD7">
      <w:pPr>
        <w:pStyle w:val="CVFigure"/>
      </w:pPr>
      <w:r>
        <w:lastRenderedPageBreak/>
        <w:drawing>
          <wp:inline distT="0" distB="0" distL="0" distR="0" wp14:anchorId="5CDD340A" wp14:editId="2E10C9D0">
            <wp:extent cx="5105400" cy="220288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ashboard 6.png"/>
                    <pic:cNvPicPr/>
                  </pic:nvPicPr>
                  <pic:blipFill>
                    <a:blip r:embed="rId62">
                      <a:extLst>
                        <a:ext uri="{28A0092B-C50C-407E-A947-70E740481C1C}">
                          <a14:useLocalDpi xmlns:a14="http://schemas.microsoft.com/office/drawing/2010/main" val="0"/>
                        </a:ext>
                      </a:extLst>
                    </a:blip>
                    <a:stretch>
                      <a:fillRect/>
                    </a:stretch>
                  </pic:blipFill>
                  <pic:spPr>
                    <a:xfrm>
                      <a:off x="0" y="0"/>
                      <a:ext cx="5114223" cy="2206693"/>
                    </a:xfrm>
                    <a:prstGeom prst="rect">
                      <a:avLst/>
                    </a:prstGeom>
                  </pic:spPr>
                </pic:pic>
              </a:graphicData>
            </a:graphic>
          </wp:inline>
        </w:drawing>
      </w:r>
    </w:p>
    <w:p w14:paraId="2001133B" w14:textId="46CC42B5" w:rsidR="00F67DD7" w:rsidRDefault="00F67DD7" w:rsidP="00F67DD7">
      <w:pPr>
        <w:pStyle w:val="CVFigureCaption"/>
      </w:pPr>
      <w:r>
        <w:t>Create New Service Request screen</w:t>
      </w:r>
    </w:p>
    <w:p w14:paraId="4CAF38EF" w14:textId="00FC70EB" w:rsidR="00F67DD7" w:rsidRDefault="00623E2F" w:rsidP="00623E2F">
      <w:pPr>
        <w:pStyle w:val="CVChapterBodyCopy"/>
      </w:pPr>
      <w:r>
        <w:t>You can also open</w:t>
      </w:r>
      <w:r w:rsidR="00A21ABC">
        <w:t xml:space="preserve"> the </w:t>
      </w:r>
      <w:r w:rsidRPr="00C97C65">
        <w:rPr>
          <w:b/>
        </w:rPr>
        <w:t>Create New Service Request</w:t>
      </w:r>
      <w:r>
        <w:t xml:space="preserve"> screen from the wizard in step 3.</w:t>
      </w:r>
    </w:p>
    <w:p w14:paraId="26E51100" w14:textId="2B36B8AA" w:rsidR="00BE5D14" w:rsidRDefault="00BE5D14" w:rsidP="000C01C2">
      <w:pPr>
        <w:pStyle w:val="Heading2"/>
        <w:tabs>
          <w:tab w:val="clear" w:pos="4406"/>
          <w:tab w:val="num" w:pos="567"/>
        </w:tabs>
      </w:pPr>
      <w:bookmarkStart w:id="31" w:name="_Toc38246656"/>
      <w:bookmarkStart w:id="32" w:name="CreateServiceRequest"/>
      <w:r>
        <w:t xml:space="preserve">Create </w:t>
      </w:r>
      <w:r w:rsidR="00CD46AF">
        <w:t xml:space="preserve">and Post a Service </w:t>
      </w:r>
      <w:r>
        <w:t>Request</w:t>
      </w:r>
      <w:bookmarkEnd w:id="31"/>
    </w:p>
    <w:bookmarkEnd w:id="32"/>
    <w:p w14:paraId="0BDE2178" w14:textId="407C691C" w:rsidR="00462C6C" w:rsidRDefault="009E5E8A" w:rsidP="00BE5D14">
      <w:pPr>
        <w:pStyle w:val="CVChapterBodyCopy"/>
      </w:pPr>
      <w:r>
        <w:rPr>
          <w:noProof/>
          <w:lang w:val="en-IN" w:eastAsia="en-IN"/>
        </w:rPr>
        <w:drawing>
          <wp:inline distT="0" distB="0" distL="0" distR="0" wp14:anchorId="7FD924F2" wp14:editId="551B0F32">
            <wp:extent cx="1019175" cy="948219"/>
            <wp:effectExtent l="0" t="0" r="0" b="0"/>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 name="Step3 CreateRequest.png"/>
                    <pic:cNvPicPr/>
                  </pic:nvPicPr>
                  <pic:blipFill>
                    <a:blip r:embed="rId63">
                      <a:extLst>
                        <a:ext uri="{28A0092B-C50C-407E-A947-70E740481C1C}">
                          <a14:useLocalDpi xmlns:a14="http://schemas.microsoft.com/office/drawing/2010/main" val="0"/>
                        </a:ext>
                      </a:extLst>
                    </a:blip>
                    <a:stretch>
                      <a:fillRect/>
                    </a:stretch>
                  </pic:blipFill>
                  <pic:spPr>
                    <a:xfrm>
                      <a:off x="0" y="0"/>
                      <a:ext cx="1045623" cy="972825"/>
                    </a:xfrm>
                    <a:prstGeom prst="rect">
                      <a:avLst/>
                    </a:prstGeom>
                  </pic:spPr>
                </pic:pic>
              </a:graphicData>
            </a:graphic>
          </wp:inline>
        </w:drawing>
      </w:r>
    </w:p>
    <w:p w14:paraId="5C3E1295" w14:textId="55CF5F79" w:rsidR="00BE5D14" w:rsidRDefault="00BE5D14" w:rsidP="00BE5D14">
      <w:pPr>
        <w:pStyle w:val="CVChapterBodyCopy"/>
      </w:pPr>
      <w:r>
        <w:t xml:space="preserve">Coreo Home takes you through four steps on the </w:t>
      </w:r>
      <w:r w:rsidRPr="0065154A">
        <w:rPr>
          <w:b/>
        </w:rPr>
        <w:t>Create New Service Request</w:t>
      </w:r>
      <w:r>
        <w:t xml:space="preserve"> screen to hire a service provider.</w:t>
      </w:r>
    </w:p>
    <w:p w14:paraId="545BCDC5" w14:textId="77777777" w:rsidR="00BE5D14" w:rsidRPr="00332924" w:rsidRDefault="00BE5D14" w:rsidP="00215F1E">
      <w:pPr>
        <w:pStyle w:val="ListNumber2"/>
        <w:rPr>
          <w:b/>
        </w:rPr>
      </w:pPr>
      <w:r w:rsidRPr="00332924">
        <w:rPr>
          <w:b/>
        </w:rPr>
        <w:t>Service</w:t>
      </w:r>
    </w:p>
    <w:p w14:paraId="60F1F121" w14:textId="77777777" w:rsidR="00BE5D14" w:rsidRPr="00332924" w:rsidRDefault="00BE5D14" w:rsidP="00215F1E">
      <w:pPr>
        <w:pStyle w:val="ListNumber2"/>
        <w:rPr>
          <w:b/>
        </w:rPr>
      </w:pPr>
      <w:r w:rsidRPr="00332924">
        <w:rPr>
          <w:b/>
        </w:rPr>
        <w:t>Preference</w:t>
      </w:r>
    </w:p>
    <w:p w14:paraId="3CBC74C7" w14:textId="77777777" w:rsidR="00BE5D14" w:rsidRPr="00332924" w:rsidRDefault="00BE5D14" w:rsidP="00215F1E">
      <w:pPr>
        <w:pStyle w:val="ListNumber2"/>
        <w:rPr>
          <w:b/>
        </w:rPr>
      </w:pPr>
      <w:r w:rsidRPr="00332924">
        <w:rPr>
          <w:b/>
        </w:rPr>
        <w:t>Questionnaire</w:t>
      </w:r>
    </w:p>
    <w:p w14:paraId="24D8BE73" w14:textId="77777777" w:rsidR="00BE5D14" w:rsidRPr="00332924" w:rsidRDefault="00BE5D14" w:rsidP="00215F1E">
      <w:pPr>
        <w:pStyle w:val="ListNumber2"/>
        <w:rPr>
          <w:b/>
        </w:rPr>
      </w:pPr>
      <w:r w:rsidRPr="00332924">
        <w:rPr>
          <w:b/>
        </w:rPr>
        <w:t>Review</w:t>
      </w:r>
    </w:p>
    <w:p w14:paraId="64E6419B" w14:textId="1E811BFF" w:rsidR="00B22C21" w:rsidRDefault="000E49B6" w:rsidP="00B22C21">
      <w:pPr>
        <w:pStyle w:val="CVFigure"/>
      </w:pPr>
      <w:r>
        <w:lastRenderedPageBreak/>
        <w:drawing>
          <wp:inline distT="0" distB="0" distL="0" distR="0" wp14:anchorId="5A1BCA32" wp14:editId="0A22E651">
            <wp:extent cx="5188821" cy="3067050"/>
            <wp:effectExtent l="0" t="0" r="0" b="0"/>
            <wp:docPr id="633"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 name="Dashboard 5.png"/>
                    <pic:cNvPicPr/>
                  </pic:nvPicPr>
                  <pic:blipFill>
                    <a:blip r:embed="rId64">
                      <a:extLst>
                        <a:ext uri="{28A0092B-C50C-407E-A947-70E740481C1C}">
                          <a14:useLocalDpi xmlns:a14="http://schemas.microsoft.com/office/drawing/2010/main" val="0"/>
                        </a:ext>
                      </a:extLst>
                    </a:blip>
                    <a:stretch>
                      <a:fillRect/>
                    </a:stretch>
                  </pic:blipFill>
                  <pic:spPr>
                    <a:xfrm>
                      <a:off x="0" y="0"/>
                      <a:ext cx="5200129" cy="3073734"/>
                    </a:xfrm>
                    <a:prstGeom prst="rect">
                      <a:avLst/>
                    </a:prstGeom>
                  </pic:spPr>
                </pic:pic>
              </a:graphicData>
            </a:graphic>
          </wp:inline>
        </w:drawing>
      </w:r>
    </w:p>
    <w:p w14:paraId="5B6DBE7C" w14:textId="720422F2" w:rsidR="00B22C21" w:rsidRDefault="00B22C21" w:rsidP="00F90F61">
      <w:pPr>
        <w:pStyle w:val="CVFigureCaption"/>
        <w:tabs>
          <w:tab w:val="left" w:pos="1134"/>
        </w:tabs>
      </w:pPr>
      <w:r w:rsidRPr="00D3630D">
        <w:t>Create</w:t>
      </w:r>
      <w:r>
        <w:t xml:space="preserve"> New Service Request</w:t>
      </w:r>
      <w:r w:rsidR="00E34B5A">
        <w:t xml:space="preserve"> screen</w:t>
      </w:r>
    </w:p>
    <w:p w14:paraId="1627F419" w14:textId="62B07A19" w:rsidR="00320D8A" w:rsidRDefault="00320D8A" w:rsidP="005D492B">
      <w:pPr>
        <w:pStyle w:val="CVHeading3"/>
      </w:pPr>
      <w:bookmarkStart w:id="33" w:name="_Toc38246657"/>
      <w:r w:rsidRPr="00F17A6A">
        <w:t>Service</w:t>
      </w:r>
      <w:bookmarkEnd w:id="33"/>
    </w:p>
    <w:p w14:paraId="19055F22" w14:textId="21D2B441" w:rsidR="001D08C7" w:rsidRDefault="00E34B5A" w:rsidP="00A33574">
      <w:pPr>
        <w:pStyle w:val="ListNumber"/>
        <w:numPr>
          <w:ilvl w:val="0"/>
          <w:numId w:val="20"/>
        </w:numPr>
      </w:pPr>
      <w:r>
        <w:t xml:space="preserve">Select the </w:t>
      </w:r>
      <w:r w:rsidRPr="00317FAC">
        <w:rPr>
          <w:b/>
        </w:rPr>
        <w:t>Service Category</w:t>
      </w:r>
      <w:r>
        <w:t xml:space="preserve"> from the following</w:t>
      </w:r>
      <w:r w:rsidR="00ED7FC0">
        <w:t xml:space="preserve"> options</w:t>
      </w:r>
      <w:r>
        <w: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3261"/>
        <w:gridCol w:w="1559"/>
      </w:tblGrid>
      <w:tr w:rsidR="00C101B6" w:rsidRPr="001B104E" w14:paraId="5FA81534" w14:textId="77777777" w:rsidTr="00653567">
        <w:trPr>
          <w:cantSplit/>
          <w:tblHeader/>
        </w:trPr>
        <w:tc>
          <w:tcPr>
            <w:tcW w:w="3261" w:type="dxa"/>
            <w:shd w:val="clear" w:color="auto" w:fill="auto"/>
            <w:vAlign w:val="center"/>
          </w:tcPr>
          <w:p w14:paraId="500465FA" w14:textId="6F6EC049" w:rsidR="00C101B6" w:rsidRPr="001B104E" w:rsidRDefault="00566180" w:rsidP="00653567">
            <w:pPr>
              <w:pStyle w:val="ListBullet"/>
            </w:pPr>
            <w:r w:rsidRPr="00653567">
              <w:rPr>
                <w:b/>
              </w:rPr>
              <w:t>Activities Of Daily Living</w:t>
            </w:r>
            <w:r w:rsidR="00810BA1" w:rsidRPr="00653567">
              <w:rPr>
                <w:b/>
              </w:rPr>
              <w:t>:</w:t>
            </w:r>
          </w:p>
        </w:tc>
        <w:tc>
          <w:tcPr>
            <w:tcW w:w="1559" w:type="dxa"/>
            <w:shd w:val="clear" w:color="auto" w:fill="auto"/>
          </w:tcPr>
          <w:p w14:paraId="53C8F692" w14:textId="5CC02936" w:rsidR="00566180" w:rsidRPr="003B1B5B" w:rsidRDefault="001475E5" w:rsidP="00D652C1">
            <w:pPr>
              <w:pStyle w:val="CVTableTextCenter"/>
              <w:jc w:val="left"/>
              <w:rPr>
                <w:b/>
              </w:rPr>
            </w:pPr>
            <w:r>
              <w:object w:dxaOrig="2730" w:dyaOrig="2790" w14:anchorId="5AAAB2A6">
                <v:shape id="_x0000_i1025" type="#_x0000_t75" style="width:51.75pt;height:51.75pt" o:ole="">
                  <v:imagedata r:id="rId65" o:title=""/>
                </v:shape>
                <o:OLEObject Type="Embed" ProgID="PBrush" ShapeID="_x0000_i1025" DrawAspect="Content" ObjectID="_1648954978" r:id="rId66"/>
              </w:object>
            </w:r>
          </w:p>
        </w:tc>
      </w:tr>
      <w:tr w:rsidR="00C101B6" w:rsidRPr="001B104E" w14:paraId="73BD260E" w14:textId="77777777" w:rsidTr="00653567">
        <w:trPr>
          <w:cantSplit/>
          <w:tblHeader/>
        </w:trPr>
        <w:tc>
          <w:tcPr>
            <w:tcW w:w="3261" w:type="dxa"/>
            <w:shd w:val="clear" w:color="auto" w:fill="auto"/>
            <w:vAlign w:val="center"/>
          </w:tcPr>
          <w:p w14:paraId="4E4267BF" w14:textId="0F2917B8" w:rsidR="00C101B6" w:rsidRPr="001B104E" w:rsidRDefault="00566180" w:rsidP="00653567">
            <w:pPr>
              <w:pStyle w:val="ListBullet"/>
            </w:pPr>
            <w:r w:rsidRPr="00653567">
              <w:rPr>
                <w:b/>
              </w:rPr>
              <w:t>Help At Home</w:t>
            </w:r>
            <w:r w:rsidR="00810BA1">
              <w:t>:</w:t>
            </w:r>
          </w:p>
        </w:tc>
        <w:tc>
          <w:tcPr>
            <w:tcW w:w="1559" w:type="dxa"/>
            <w:shd w:val="clear" w:color="auto" w:fill="auto"/>
          </w:tcPr>
          <w:p w14:paraId="6492EDE4" w14:textId="2B6E2A5A" w:rsidR="00566180" w:rsidRPr="003B1B5B" w:rsidRDefault="001475E5" w:rsidP="00D652C1">
            <w:pPr>
              <w:pStyle w:val="CVTableTextCenter"/>
              <w:jc w:val="left"/>
              <w:rPr>
                <w:b/>
              </w:rPr>
            </w:pPr>
            <w:r>
              <w:object w:dxaOrig="2565" w:dyaOrig="2730" w14:anchorId="7B458945">
                <v:shape id="_x0000_i1026" type="#_x0000_t75" style="width:46.5pt;height:49.5pt" o:ole="">
                  <v:imagedata r:id="rId67" o:title=""/>
                </v:shape>
                <o:OLEObject Type="Embed" ProgID="PBrush" ShapeID="_x0000_i1026" DrawAspect="Content" ObjectID="_1648954979" r:id="rId68"/>
              </w:object>
            </w:r>
          </w:p>
        </w:tc>
      </w:tr>
      <w:tr w:rsidR="00C101B6" w:rsidRPr="001B104E" w14:paraId="41663E64" w14:textId="77777777" w:rsidTr="00653567">
        <w:trPr>
          <w:cantSplit/>
          <w:tblHeader/>
        </w:trPr>
        <w:tc>
          <w:tcPr>
            <w:tcW w:w="3261" w:type="dxa"/>
            <w:shd w:val="clear" w:color="auto" w:fill="auto"/>
            <w:vAlign w:val="center"/>
          </w:tcPr>
          <w:p w14:paraId="3A69EC4F" w14:textId="5CAF1231" w:rsidR="00C101B6" w:rsidRPr="001B104E" w:rsidRDefault="00566180" w:rsidP="00653567">
            <w:pPr>
              <w:pStyle w:val="ListBullet"/>
            </w:pPr>
            <w:r w:rsidRPr="00653567">
              <w:rPr>
                <w:b/>
              </w:rPr>
              <w:t>Groceries And Nutrition</w:t>
            </w:r>
            <w:r w:rsidR="00810BA1">
              <w:t>:</w:t>
            </w:r>
          </w:p>
        </w:tc>
        <w:tc>
          <w:tcPr>
            <w:tcW w:w="1559" w:type="dxa"/>
            <w:shd w:val="clear" w:color="auto" w:fill="auto"/>
          </w:tcPr>
          <w:p w14:paraId="0C9B6B0B" w14:textId="437F9531" w:rsidR="00566180" w:rsidRPr="003B1B5B" w:rsidRDefault="001475E5" w:rsidP="00D652C1">
            <w:pPr>
              <w:pStyle w:val="CVTableTextCenter"/>
              <w:jc w:val="left"/>
              <w:rPr>
                <w:b/>
              </w:rPr>
            </w:pPr>
            <w:r>
              <w:object w:dxaOrig="2610" w:dyaOrig="2820" w14:anchorId="5D71C5D1">
                <v:shape id="_x0000_i1027" type="#_x0000_t75" style="width:45.75pt;height:49.5pt" o:ole="">
                  <v:imagedata r:id="rId69" o:title=""/>
                </v:shape>
                <o:OLEObject Type="Embed" ProgID="PBrush" ShapeID="_x0000_i1027" DrawAspect="Content" ObjectID="_1648954980" r:id="rId70"/>
              </w:object>
            </w:r>
          </w:p>
        </w:tc>
      </w:tr>
      <w:tr w:rsidR="00C101B6" w:rsidRPr="001B104E" w14:paraId="35929DFC" w14:textId="77777777" w:rsidTr="00653567">
        <w:trPr>
          <w:cantSplit/>
          <w:tblHeader/>
        </w:trPr>
        <w:tc>
          <w:tcPr>
            <w:tcW w:w="3261" w:type="dxa"/>
            <w:shd w:val="clear" w:color="auto" w:fill="auto"/>
            <w:vAlign w:val="center"/>
          </w:tcPr>
          <w:p w14:paraId="0A74616A" w14:textId="323AAA92" w:rsidR="00C101B6" w:rsidRPr="00D652C1" w:rsidRDefault="00566180" w:rsidP="00653567">
            <w:pPr>
              <w:pStyle w:val="ListBullet"/>
            </w:pPr>
            <w:r w:rsidRPr="00653567">
              <w:rPr>
                <w:b/>
              </w:rPr>
              <w:t>Transportation</w:t>
            </w:r>
            <w:r w:rsidR="00810BA1">
              <w:t>:</w:t>
            </w:r>
          </w:p>
        </w:tc>
        <w:tc>
          <w:tcPr>
            <w:tcW w:w="1559" w:type="dxa"/>
            <w:shd w:val="clear" w:color="auto" w:fill="auto"/>
          </w:tcPr>
          <w:p w14:paraId="2DC9E63E" w14:textId="0E5057B0" w:rsidR="00566180" w:rsidRPr="003B1B5B" w:rsidRDefault="006D7079" w:rsidP="00D652C1">
            <w:pPr>
              <w:pStyle w:val="CVTableTextCenter"/>
              <w:jc w:val="left"/>
              <w:rPr>
                <w:b/>
              </w:rPr>
            </w:pPr>
            <w:r>
              <w:object w:dxaOrig="2595" w:dyaOrig="2715" w14:anchorId="27676849">
                <v:shape id="_x0000_i1028" type="#_x0000_t75" style="width:49.5pt;height:52.5pt" o:ole="">
                  <v:imagedata r:id="rId71" o:title=""/>
                </v:shape>
                <o:OLEObject Type="Embed" ProgID="PBrush" ShapeID="_x0000_i1028" DrawAspect="Content" ObjectID="_1648954981" r:id="rId72"/>
              </w:object>
            </w:r>
          </w:p>
        </w:tc>
      </w:tr>
    </w:tbl>
    <w:p w14:paraId="1BB3271E" w14:textId="4EE9B2F9" w:rsidR="00D54087" w:rsidRDefault="00D54087" w:rsidP="00B63D03">
      <w:pPr>
        <w:pStyle w:val="CVChapterBodyCopy"/>
      </w:pPr>
      <w:r w:rsidRPr="00E34B5A">
        <w:rPr>
          <w:b/>
        </w:rPr>
        <w:t>Activities Of Daily Living</w:t>
      </w:r>
      <w:r>
        <w:t xml:space="preserve"> is the default service category</w:t>
      </w:r>
      <w:r w:rsidR="00441FF1">
        <w:t>. U</w:t>
      </w:r>
      <w:r>
        <w:t>nder each of the four service categories, the related service types are listed.</w:t>
      </w:r>
    </w:p>
    <w:p w14:paraId="27362291" w14:textId="2A3459C0" w:rsidR="00AF7A36" w:rsidRDefault="007833C0" w:rsidP="00E34B5A">
      <w:pPr>
        <w:pStyle w:val="CVChapterBodyCopy"/>
        <w:rPr>
          <w:b/>
        </w:rPr>
      </w:pPr>
      <w:r>
        <w:rPr>
          <w:b/>
          <w:noProof/>
          <w:lang w:val="en-IN" w:eastAsia="en-IN"/>
        </w:rPr>
        <w:lastRenderedPageBreak/>
        <w:drawing>
          <wp:inline distT="0" distB="0" distL="0" distR="0" wp14:anchorId="3563EA06" wp14:editId="77EA77DB">
            <wp:extent cx="5165575" cy="2228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ashboard 7.png"/>
                    <pic:cNvPicPr/>
                  </pic:nvPicPr>
                  <pic:blipFill>
                    <a:blip r:embed="rId62">
                      <a:extLst>
                        <a:ext uri="{28A0092B-C50C-407E-A947-70E740481C1C}">
                          <a14:useLocalDpi xmlns:a14="http://schemas.microsoft.com/office/drawing/2010/main" val="0"/>
                        </a:ext>
                      </a:extLst>
                    </a:blip>
                    <a:stretch>
                      <a:fillRect/>
                    </a:stretch>
                  </pic:blipFill>
                  <pic:spPr>
                    <a:xfrm>
                      <a:off x="0" y="0"/>
                      <a:ext cx="5182606" cy="2236198"/>
                    </a:xfrm>
                    <a:prstGeom prst="rect">
                      <a:avLst/>
                    </a:prstGeom>
                  </pic:spPr>
                </pic:pic>
              </a:graphicData>
            </a:graphic>
          </wp:inline>
        </w:drawing>
      </w:r>
    </w:p>
    <w:p w14:paraId="2D8D3E66" w14:textId="31D071FF" w:rsidR="001E67CC" w:rsidRDefault="001E67CC" w:rsidP="00FF001C">
      <w:pPr>
        <w:pStyle w:val="CVFigureCaption"/>
        <w:tabs>
          <w:tab w:val="left" w:pos="1134"/>
        </w:tabs>
      </w:pPr>
      <w:r>
        <w:t>Create New Service Request screen–</w:t>
      </w:r>
      <w:r w:rsidR="00C17994">
        <w:t>Service page</w:t>
      </w:r>
    </w:p>
    <w:p w14:paraId="67793DAA" w14:textId="0D3816F0" w:rsidR="000D0C2C" w:rsidRPr="000D0C2C" w:rsidRDefault="00296BFA" w:rsidP="00103310">
      <w:pPr>
        <w:pStyle w:val="ListNumber"/>
      </w:pPr>
      <w:r>
        <w:t>Choose</w:t>
      </w:r>
      <w:r w:rsidR="000656C0">
        <w:t xml:space="preserve"> the service types</w:t>
      </w:r>
      <w:r>
        <w:t xml:space="preserve">. </w:t>
      </w:r>
      <w:r w:rsidRPr="00FA2F25">
        <w:rPr>
          <w:i/>
        </w:rPr>
        <w:t>For example,</w:t>
      </w:r>
      <w:r w:rsidR="00A1333C">
        <w:rPr>
          <w:i/>
        </w:rPr>
        <w:t xml:space="preserve"> </w:t>
      </w:r>
      <w:r w:rsidR="009E1B79">
        <w:rPr>
          <w:i/>
        </w:rPr>
        <w:t xml:space="preserve">you can </w:t>
      </w:r>
      <w:r w:rsidR="00A1333C">
        <w:rPr>
          <w:i/>
        </w:rPr>
        <w:t>choose</w:t>
      </w:r>
      <w:r w:rsidRPr="00FA2F25">
        <w:rPr>
          <w:i/>
        </w:rPr>
        <w:t xml:space="preserve"> </w:t>
      </w:r>
      <w:r w:rsidRPr="00FA2F25">
        <w:rPr>
          <w:b/>
          <w:i/>
        </w:rPr>
        <w:t>Ambulation and Mobility</w:t>
      </w:r>
      <w:r w:rsidRPr="00FA2F25">
        <w:rPr>
          <w:i/>
        </w:rPr>
        <w:t xml:space="preserve"> and </w:t>
      </w:r>
      <w:r w:rsidRPr="00FA2F25">
        <w:rPr>
          <w:b/>
          <w:i/>
        </w:rPr>
        <w:t>Bathing</w:t>
      </w:r>
      <w:r w:rsidR="00A21ABC">
        <w:rPr>
          <w:b/>
          <w:i/>
        </w:rPr>
        <w:t>,</w:t>
      </w:r>
      <w:r w:rsidR="00B63D03">
        <w:rPr>
          <w:b/>
          <w:i/>
        </w:rPr>
        <w:t xml:space="preserve"> </w:t>
      </w:r>
      <w:r w:rsidR="00A1333C" w:rsidRPr="00A1333C">
        <w:rPr>
          <w:i/>
        </w:rPr>
        <w:t>which</w:t>
      </w:r>
      <w:r w:rsidR="00A1333C">
        <w:rPr>
          <w:b/>
          <w:i/>
        </w:rPr>
        <w:t xml:space="preserve"> </w:t>
      </w:r>
      <w:r w:rsidR="00B63D03" w:rsidRPr="00B63D03">
        <w:rPr>
          <w:i/>
        </w:rPr>
        <w:t>are</w:t>
      </w:r>
      <w:r w:rsidR="00B63D03">
        <w:rPr>
          <w:b/>
          <w:i/>
        </w:rPr>
        <w:t xml:space="preserve"> </w:t>
      </w:r>
      <w:r w:rsidR="00B63D03" w:rsidRPr="00B63D03">
        <w:rPr>
          <w:i/>
        </w:rPr>
        <w:t>two of the service types under the</w:t>
      </w:r>
      <w:r w:rsidR="00B63D03">
        <w:rPr>
          <w:b/>
          <w:i/>
        </w:rPr>
        <w:t xml:space="preserve"> Activities of Daily Living</w:t>
      </w:r>
      <w:r w:rsidRPr="00FA2F25">
        <w:rPr>
          <w:i/>
        </w:rPr>
        <w:t>.</w:t>
      </w:r>
    </w:p>
    <w:p w14:paraId="60C0BFD6" w14:textId="666262E8" w:rsidR="000656C0" w:rsidRDefault="006471F3" w:rsidP="00103310">
      <w:pPr>
        <w:pStyle w:val="ListNumber"/>
      </w:pPr>
      <w:r w:rsidRPr="00FA2F25">
        <w:rPr>
          <w:i/>
        </w:rPr>
        <w:t xml:space="preserve">Similarly, </w:t>
      </w:r>
      <w:r w:rsidR="00D91938" w:rsidRPr="00FA2F25">
        <w:rPr>
          <w:i/>
        </w:rPr>
        <w:t>under</w:t>
      </w:r>
      <w:r w:rsidRPr="00FA2F25">
        <w:rPr>
          <w:i/>
        </w:rPr>
        <w:t xml:space="preserve"> the </w:t>
      </w:r>
      <w:r w:rsidRPr="00FA2F25">
        <w:rPr>
          <w:b/>
          <w:i/>
        </w:rPr>
        <w:t>Help At Home</w:t>
      </w:r>
      <w:r w:rsidRPr="00FA2F25">
        <w:rPr>
          <w:i/>
        </w:rPr>
        <w:t xml:space="preserve"> service category</w:t>
      </w:r>
      <w:r w:rsidR="00D91938" w:rsidRPr="00FA2F25">
        <w:rPr>
          <w:i/>
        </w:rPr>
        <w:t xml:space="preserve">, choose the service types </w:t>
      </w:r>
      <w:r w:rsidR="00D91938" w:rsidRPr="00FA2F25">
        <w:rPr>
          <w:b/>
          <w:i/>
        </w:rPr>
        <w:t>Companionship and Errands</w:t>
      </w:r>
      <w:r w:rsidR="00D91938" w:rsidRPr="00FA2F25">
        <w:rPr>
          <w:i/>
        </w:rPr>
        <w:t xml:space="preserve">, </w:t>
      </w:r>
      <w:r w:rsidR="00D91938" w:rsidRPr="00FA2F25">
        <w:rPr>
          <w:b/>
          <w:i/>
        </w:rPr>
        <w:t>Food Prep</w:t>
      </w:r>
      <w:r w:rsidR="00D91938" w:rsidRPr="00FA2F25">
        <w:rPr>
          <w:i/>
        </w:rPr>
        <w:t xml:space="preserve">, and </w:t>
      </w:r>
      <w:r w:rsidR="00D91938" w:rsidRPr="00FA2F25">
        <w:rPr>
          <w:b/>
          <w:i/>
        </w:rPr>
        <w:t>House Keeping</w:t>
      </w:r>
      <w:r w:rsidR="00D91938" w:rsidRPr="00FA2F25">
        <w:rPr>
          <w:i/>
        </w:rPr>
        <w:t>.</w:t>
      </w:r>
    </w:p>
    <w:p w14:paraId="17063080" w14:textId="4CCB3CEC" w:rsidR="00103310" w:rsidRDefault="00103310" w:rsidP="00103310">
      <w:pPr>
        <w:pStyle w:val="ListNumber"/>
      </w:pPr>
      <w:r>
        <w:t xml:space="preserve">Enter the additional information about yourself or your requirements, if </w:t>
      </w:r>
      <w:r w:rsidR="00441FF1">
        <w:t>needed</w:t>
      </w:r>
      <w:r>
        <w:t>.</w:t>
      </w:r>
    </w:p>
    <w:p w14:paraId="70A6558B" w14:textId="194AFAAB" w:rsidR="007833C0" w:rsidRDefault="00D57E40" w:rsidP="00103310">
      <w:pPr>
        <w:pStyle w:val="ListNumber"/>
      </w:pPr>
      <w:r>
        <w:t xml:space="preserve">Select </w:t>
      </w:r>
      <w:r w:rsidR="006D6A15">
        <w:t xml:space="preserve">the </w:t>
      </w:r>
      <w:r w:rsidRPr="00D57E40">
        <w:rPr>
          <w:b/>
        </w:rPr>
        <w:t>Next</w:t>
      </w:r>
      <w:r w:rsidR="000D4BA3">
        <w:t xml:space="preserve"> </w:t>
      </w:r>
      <w:r w:rsidR="007833C0">
        <w:t>button.</w:t>
      </w:r>
    </w:p>
    <w:p w14:paraId="0E7FC841" w14:textId="09A868BC" w:rsidR="008A1D76" w:rsidRDefault="008A1D76" w:rsidP="005D492B">
      <w:pPr>
        <w:pStyle w:val="CVHeading3"/>
      </w:pPr>
      <w:bookmarkStart w:id="34" w:name="_Toc38246658"/>
      <w:r>
        <w:t>Preference</w:t>
      </w:r>
      <w:bookmarkEnd w:id="34"/>
    </w:p>
    <w:p w14:paraId="52F8A046" w14:textId="776C2F9D" w:rsidR="00D57E40" w:rsidRDefault="00A1333C" w:rsidP="007833C0">
      <w:pPr>
        <w:pStyle w:val="CVChapterBodyCopy"/>
      </w:pPr>
      <w:r>
        <w:t>T</w:t>
      </w:r>
      <w:r w:rsidR="006D6A15">
        <w:t xml:space="preserve">he </w:t>
      </w:r>
      <w:r w:rsidR="006D6A15" w:rsidRPr="007833C0">
        <w:rPr>
          <w:b/>
        </w:rPr>
        <w:t>Create</w:t>
      </w:r>
      <w:r w:rsidR="006D6A15" w:rsidRPr="006D6A15">
        <w:t xml:space="preserve"> </w:t>
      </w:r>
      <w:r w:rsidR="006D6A15" w:rsidRPr="007833C0">
        <w:rPr>
          <w:b/>
        </w:rPr>
        <w:t>New Service Request</w:t>
      </w:r>
      <w:r w:rsidR="007833C0" w:rsidRPr="008A1D76">
        <w:rPr>
          <w:rFonts w:cs="Calibri"/>
        </w:rPr>
        <w:t>–</w:t>
      </w:r>
      <w:r w:rsidRPr="007833C0">
        <w:t>Preference</w:t>
      </w:r>
      <w:r>
        <w:t xml:space="preserve"> </w:t>
      </w:r>
      <w:r w:rsidR="006D6A15">
        <w:t>page</w:t>
      </w:r>
      <w:r w:rsidRPr="00A1333C">
        <w:t xml:space="preserve"> </w:t>
      </w:r>
      <w:r>
        <w:t>opens</w:t>
      </w:r>
      <w:r w:rsidR="000D4BA3">
        <w:t>.</w:t>
      </w:r>
    </w:p>
    <w:p w14:paraId="35A02B2B" w14:textId="3AB90A35" w:rsidR="006471F3" w:rsidRDefault="00D04DCD" w:rsidP="00612B5A">
      <w:pPr>
        <w:pStyle w:val="CVFigure"/>
      </w:pPr>
      <w:r>
        <w:drawing>
          <wp:inline distT="0" distB="0" distL="0" distR="0" wp14:anchorId="67C95F9B" wp14:editId="790502DE">
            <wp:extent cx="5219085" cy="2578735"/>
            <wp:effectExtent l="0" t="0" r="0" b="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Dashboard 8.png"/>
                    <pic:cNvPicPr/>
                  </pic:nvPicPr>
                  <pic:blipFill>
                    <a:blip r:embed="rId73">
                      <a:extLst>
                        <a:ext uri="{28A0092B-C50C-407E-A947-70E740481C1C}">
                          <a14:useLocalDpi xmlns:a14="http://schemas.microsoft.com/office/drawing/2010/main" val="0"/>
                        </a:ext>
                      </a:extLst>
                    </a:blip>
                    <a:stretch>
                      <a:fillRect/>
                    </a:stretch>
                  </pic:blipFill>
                  <pic:spPr>
                    <a:xfrm>
                      <a:off x="0" y="0"/>
                      <a:ext cx="5234727" cy="2586464"/>
                    </a:xfrm>
                    <a:prstGeom prst="rect">
                      <a:avLst/>
                    </a:prstGeom>
                  </pic:spPr>
                </pic:pic>
              </a:graphicData>
            </a:graphic>
          </wp:inline>
        </w:drawing>
      </w:r>
    </w:p>
    <w:p w14:paraId="63152054" w14:textId="40ED4DEB" w:rsidR="00E34B5A" w:rsidRDefault="007833C0" w:rsidP="007833C0">
      <w:pPr>
        <w:pStyle w:val="CVFigureCaption"/>
        <w:tabs>
          <w:tab w:val="left" w:pos="1134"/>
        </w:tabs>
      </w:pPr>
      <w:r>
        <w:t>Create New Service Request screen–Prefer</w:t>
      </w:r>
      <w:r w:rsidR="00A21ABC">
        <w:t>e</w:t>
      </w:r>
      <w:r>
        <w:t>nce page</w:t>
      </w:r>
    </w:p>
    <w:p w14:paraId="19F09881" w14:textId="40CDC1CF" w:rsidR="003A6553" w:rsidRDefault="003A6553" w:rsidP="00B71952">
      <w:pPr>
        <w:pStyle w:val="ListNumber"/>
      </w:pPr>
      <w:r>
        <w:t>Select the schedule type from these two options:</w:t>
      </w:r>
    </w:p>
    <w:p w14:paraId="30910C13" w14:textId="7C0D0FD6" w:rsidR="003A6553" w:rsidRPr="00050FB8" w:rsidRDefault="003A6553" w:rsidP="003A6553">
      <w:pPr>
        <w:pStyle w:val="ListBullet"/>
      </w:pPr>
      <w:r w:rsidRPr="003A6553">
        <w:rPr>
          <w:b/>
        </w:rPr>
        <w:lastRenderedPageBreak/>
        <w:t>One Time</w:t>
      </w:r>
      <w:r w:rsidR="00214964">
        <w:rPr>
          <w:b/>
        </w:rPr>
        <w:t>:</w:t>
      </w:r>
      <w:r w:rsidR="00214964" w:rsidRPr="00421475">
        <w:t xml:space="preserve"> </w:t>
      </w:r>
      <w:r w:rsidR="00DD554E" w:rsidRPr="00050FB8">
        <w:t xml:space="preserve">Use this option </w:t>
      </w:r>
      <w:r w:rsidR="00E6671C">
        <w:t>to schedule a single-time service for a date of your choice. You can have a maximum of three slots</w:t>
      </w:r>
      <w:r w:rsidR="000A1ACD">
        <w:t xml:space="preserve"> or visits</w:t>
      </w:r>
      <w:r w:rsidR="00E6671C">
        <w:t xml:space="preserve">, </w:t>
      </w:r>
      <w:r w:rsidR="00E6671C" w:rsidRPr="00E6671C">
        <w:rPr>
          <w:b/>
        </w:rPr>
        <w:t>Morning</w:t>
      </w:r>
      <w:r w:rsidR="00E6671C">
        <w:t xml:space="preserve">, </w:t>
      </w:r>
      <w:r w:rsidR="00E6671C" w:rsidRPr="00E6671C">
        <w:rPr>
          <w:b/>
        </w:rPr>
        <w:t>Afternoon</w:t>
      </w:r>
      <w:r w:rsidR="00E6671C">
        <w:t xml:space="preserve">, and </w:t>
      </w:r>
      <w:r w:rsidR="00E6671C" w:rsidRPr="00E6671C">
        <w:rPr>
          <w:b/>
        </w:rPr>
        <w:t>Evening</w:t>
      </w:r>
      <w:r w:rsidR="00A03B42">
        <w:rPr>
          <w:b/>
        </w:rPr>
        <w:t xml:space="preserve"> </w:t>
      </w:r>
      <w:r w:rsidR="00A03B42" w:rsidRPr="00A03B42">
        <w:t>for a</w:t>
      </w:r>
      <w:r w:rsidR="00A03B42">
        <w:rPr>
          <w:b/>
        </w:rPr>
        <w:t xml:space="preserve"> One Time </w:t>
      </w:r>
      <w:r w:rsidR="00A03B42" w:rsidRPr="00A03B42">
        <w:t>schedule type.</w:t>
      </w:r>
    </w:p>
    <w:p w14:paraId="317EDC33" w14:textId="6B12CADB" w:rsidR="003A6553" w:rsidRPr="00266228" w:rsidRDefault="003A6553" w:rsidP="003A6553">
      <w:pPr>
        <w:pStyle w:val="ListBullet"/>
        <w:rPr>
          <w:b/>
        </w:rPr>
      </w:pPr>
      <w:r w:rsidRPr="003A6553">
        <w:rPr>
          <w:b/>
        </w:rPr>
        <w:t>Recurring</w:t>
      </w:r>
      <w:r w:rsidR="00421475">
        <w:rPr>
          <w:b/>
        </w:rPr>
        <w:t>:</w:t>
      </w:r>
      <w:r w:rsidR="00421475" w:rsidRPr="00421475">
        <w:t xml:space="preserve"> Use this option</w:t>
      </w:r>
      <w:r w:rsidR="008B7707">
        <w:t xml:space="preserve"> to schedule multiple visits at regular intervals</w:t>
      </w:r>
      <w:r w:rsidR="00CF5891">
        <w:t xml:space="preserve"> until a date of your choice.</w:t>
      </w:r>
    </w:p>
    <w:p w14:paraId="4AFD2F57" w14:textId="7C972F6E" w:rsidR="00266228" w:rsidRDefault="00572B9B" w:rsidP="00A769EB">
      <w:pPr>
        <w:pStyle w:val="HeadingNoNumering"/>
      </w:pPr>
      <w:r w:rsidRPr="00792C89">
        <w:t>Schedule</w:t>
      </w:r>
      <w:r>
        <w:t xml:space="preserve"> Type</w:t>
      </w:r>
      <w:r>
        <w:rPr>
          <w:rFonts w:cstheme="majorHAnsi"/>
        </w:rPr>
        <w:t>–</w:t>
      </w:r>
      <w:r w:rsidR="00B76C85">
        <w:t>One Time</w:t>
      </w:r>
    </w:p>
    <w:p w14:paraId="6E91765D" w14:textId="4D083C17" w:rsidR="00B76C85" w:rsidRDefault="003C7A46" w:rsidP="00B76C85">
      <w:pPr>
        <w:pStyle w:val="CVChapterBodyCopy"/>
      </w:pPr>
      <w:r>
        <w:t xml:space="preserve">Under the </w:t>
      </w:r>
      <w:r w:rsidRPr="003C7A46">
        <w:rPr>
          <w:b/>
        </w:rPr>
        <w:t>Schedule Type</w:t>
      </w:r>
      <w:r>
        <w:t xml:space="preserve">, </w:t>
      </w:r>
      <w:r w:rsidRPr="003C7A46">
        <w:rPr>
          <w:b/>
        </w:rPr>
        <w:t>One Time</w:t>
      </w:r>
      <w:r>
        <w:t xml:space="preserve"> is the default selection.</w:t>
      </w:r>
    </w:p>
    <w:p w14:paraId="4FF61486" w14:textId="357D16C7" w:rsidR="00365519" w:rsidRDefault="00EC5EEE" w:rsidP="00B76C85">
      <w:pPr>
        <w:pStyle w:val="CVChapterBodyCopy"/>
      </w:pPr>
      <w:r>
        <w:rPr>
          <w:noProof/>
          <w:lang w:val="en-IN" w:eastAsia="en-IN"/>
        </w:rPr>
        <w:drawing>
          <wp:inline distT="0" distB="0" distL="0" distR="0" wp14:anchorId="1ADFAC28" wp14:editId="504BF7A8">
            <wp:extent cx="5276850" cy="2441154"/>
            <wp:effectExtent l="0" t="0" r="0" b="0"/>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 name="Dashboard 9.png"/>
                    <pic:cNvPicPr/>
                  </pic:nvPicPr>
                  <pic:blipFill>
                    <a:blip r:embed="rId74">
                      <a:extLst>
                        <a:ext uri="{28A0092B-C50C-407E-A947-70E740481C1C}">
                          <a14:useLocalDpi xmlns:a14="http://schemas.microsoft.com/office/drawing/2010/main" val="0"/>
                        </a:ext>
                      </a:extLst>
                    </a:blip>
                    <a:stretch>
                      <a:fillRect/>
                    </a:stretch>
                  </pic:blipFill>
                  <pic:spPr>
                    <a:xfrm>
                      <a:off x="0" y="0"/>
                      <a:ext cx="5279222" cy="2442251"/>
                    </a:xfrm>
                    <a:prstGeom prst="rect">
                      <a:avLst/>
                    </a:prstGeom>
                  </pic:spPr>
                </pic:pic>
              </a:graphicData>
            </a:graphic>
          </wp:inline>
        </w:drawing>
      </w:r>
    </w:p>
    <w:p w14:paraId="133475D6" w14:textId="7A1A77EB" w:rsidR="000E49B6" w:rsidRDefault="000E49B6" w:rsidP="00761D75">
      <w:pPr>
        <w:pStyle w:val="CVFigureCaption"/>
        <w:tabs>
          <w:tab w:val="left" w:pos="1134"/>
        </w:tabs>
      </w:pPr>
      <w:r>
        <w:t>Create New Service Request</w:t>
      </w:r>
      <w:r w:rsidR="006C1458">
        <w:t xml:space="preserve"> screen</w:t>
      </w:r>
    </w:p>
    <w:p w14:paraId="6477635C" w14:textId="5451D4AF" w:rsidR="006C1458" w:rsidRDefault="00B41F07" w:rsidP="00B71952">
      <w:pPr>
        <w:pStyle w:val="ListNumber"/>
      </w:pPr>
      <w:r>
        <w:t>Select the calenda</w:t>
      </w:r>
      <w:r w:rsidR="006C1458">
        <w:t>r icon</w:t>
      </w:r>
      <w:r w:rsidR="009A7AA0">
        <w:t xml:space="preserve"> to select the preferred date.</w:t>
      </w:r>
    </w:p>
    <w:p w14:paraId="62593229" w14:textId="7E1E94F5" w:rsidR="009A7AA0" w:rsidRDefault="009A7AA0" w:rsidP="00970BB4">
      <w:pPr>
        <w:pStyle w:val="ListNumber"/>
      </w:pPr>
      <w:r>
        <w:t xml:space="preserve">Select the preferred slot </w:t>
      </w:r>
      <w:r w:rsidR="000B6CEA">
        <w:t>for</w:t>
      </w:r>
      <w:r>
        <w:t xml:space="preserve"> which you want to receive the services from these options</w:t>
      </w:r>
      <w:r w:rsidR="003447EF">
        <w:t>:</w:t>
      </w:r>
    </w:p>
    <w:p w14:paraId="53CC3837" w14:textId="74B1B7D2" w:rsidR="009A7AA0" w:rsidRPr="00BD353B" w:rsidRDefault="009A7AA0" w:rsidP="00BD353B">
      <w:pPr>
        <w:pStyle w:val="ListBullet"/>
        <w:rPr>
          <w:b/>
        </w:rPr>
      </w:pPr>
      <w:r w:rsidRPr="00BD353B">
        <w:rPr>
          <w:b/>
        </w:rPr>
        <w:t>Morning</w:t>
      </w:r>
    </w:p>
    <w:p w14:paraId="28AD956F" w14:textId="7AF802EE" w:rsidR="009A7AA0" w:rsidRPr="00BD353B" w:rsidRDefault="004430EE" w:rsidP="00BD353B">
      <w:pPr>
        <w:pStyle w:val="ListBullet"/>
        <w:rPr>
          <w:b/>
        </w:rPr>
      </w:pPr>
      <w:r>
        <w:rPr>
          <w:b/>
        </w:rPr>
        <w:t>Afternoon</w:t>
      </w:r>
    </w:p>
    <w:p w14:paraId="5244EC4B" w14:textId="1B5C42F9" w:rsidR="009A7AA0" w:rsidRDefault="009A7AA0" w:rsidP="00BD353B">
      <w:pPr>
        <w:pStyle w:val="ListBullet"/>
        <w:rPr>
          <w:b/>
        </w:rPr>
      </w:pPr>
      <w:r w:rsidRPr="00BD353B">
        <w:rPr>
          <w:b/>
        </w:rPr>
        <w:t>Evening</w:t>
      </w:r>
    </w:p>
    <w:p w14:paraId="5A1687E9" w14:textId="366A8ADE" w:rsidR="003C768A" w:rsidRDefault="003C768A" w:rsidP="00970BB4">
      <w:pPr>
        <w:pStyle w:val="ListNumber"/>
      </w:pPr>
      <w:r>
        <w:t>Scroll the screen down.</w:t>
      </w:r>
    </w:p>
    <w:p w14:paraId="246C33C8" w14:textId="66F82E56" w:rsidR="009A7AA0" w:rsidRDefault="009E35D9" w:rsidP="00970BB4">
      <w:pPr>
        <w:pStyle w:val="ListNumber"/>
      </w:pPr>
      <w:r>
        <w:t>Select the location at which you want to receive the service</w:t>
      </w:r>
      <w:r w:rsidR="00970BB4">
        <w:t xml:space="preserve"> under </w:t>
      </w:r>
      <w:r w:rsidR="00970BB4" w:rsidRPr="00970BB4">
        <w:rPr>
          <w:b/>
        </w:rPr>
        <w:t>Point of Service</w:t>
      </w:r>
      <w:r>
        <w:t>.</w:t>
      </w:r>
    </w:p>
    <w:p w14:paraId="49B0A0FF" w14:textId="7BF81F1D" w:rsidR="003C768A" w:rsidRDefault="003C768A" w:rsidP="003C768A">
      <w:pPr>
        <w:pStyle w:val="CVFigure"/>
      </w:pPr>
      <w:r>
        <w:lastRenderedPageBreak/>
        <w:drawing>
          <wp:inline distT="0" distB="0" distL="0" distR="0" wp14:anchorId="78CEA6D3" wp14:editId="0D68CF5C">
            <wp:extent cx="5246446" cy="2457450"/>
            <wp:effectExtent l="0" t="0" r="0" b="0"/>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 name="Dashboard 10.png"/>
                    <pic:cNvPicPr/>
                  </pic:nvPicPr>
                  <pic:blipFill>
                    <a:blip r:embed="rId75">
                      <a:extLst>
                        <a:ext uri="{28A0092B-C50C-407E-A947-70E740481C1C}">
                          <a14:useLocalDpi xmlns:a14="http://schemas.microsoft.com/office/drawing/2010/main" val="0"/>
                        </a:ext>
                      </a:extLst>
                    </a:blip>
                    <a:stretch>
                      <a:fillRect/>
                    </a:stretch>
                  </pic:blipFill>
                  <pic:spPr>
                    <a:xfrm>
                      <a:off x="0" y="0"/>
                      <a:ext cx="5259252" cy="2463448"/>
                    </a:xfrm>
                    <a:prstGeom prst="rect">
                      <a:avLst/>
                    </a:prstGeom>
                  </pic:spPr>
                </pic:pic>
              </a:graphicData>
            </a:graphic>
          </wp:inline>
        </w:drawing>
      </w:r>
    </w:p>
    <w:p w14:paraId="614912B1" w14:textId="77777777" w:rsidR="00EC5EEE" w:rsidRDefault="00EC5EEE" w:rsidP="00EC5EEE">
      <w:pPr>
        <w:pStyle w:val="CVFigureCaption"/>
        <w:tabs>
          <w:tab w:val="left" w:pos="1134"/>
        </w:tabs>
      </w:pPr>
      <w:r>
        <w:t>Create New Service Request screen</w:t>
      </w:r>
    </w:p>
    <w:p w14:paraId="349713AA" w14:textId="45511508" w:rsidR="00626FE3" w:rsidRDefault="003447EF" w:rsidP="00970BB4">
      <w:pPr>
        <w:pStyle w:val="ListNumber"/>
      </w:pPr>
      <w:r>
        <w:t>Select the gender preference of the caregiver from these options:</w:t>
      </w:r>
    </w:p>
    <w:p w14:paraId="0545E62F" w14:textId="4EBFCE54" w:rsidR="003447EF" w:rsidRPr="003447EF" w:rsidRDefault="003447EF" w:rsidP="003447EF">
      <w:pPr>
        <w:pStyle w:val="ListBullet"/>
        <w:rPr>
          <w:b/>
        </w:rPr>
      </w:pPr>
      <w:r w:rsidRPr="003447EF">
        <w:rPr>
          <w:b/>
        </w:rPr>
        <w:t>Male</w:t>
      </w:r>
    </w:p>
    <w:p w14:paraId="2F5B3CFD" w14:textId="19E1F689" w:rsidR="003447EF" w:rsidRPr="003447EF" w:rsidRDefault="003447EF" w:rsidP="003447EF">
      <w:pPr>
        <w:pStyle w:val="ListBullet"/>
        <w:rPr>
          <w:b/>
        </w:rPr>
      </w:pPr>
      <w:r w:rsidRPr="003447EF">
        <w:rPr>
          <w:b/>
        </w:rPr>
        <w:t>Female</w:t>
      </w:r>
    </w:p>
    <w:p w14:paraId="0CBBA52A" w14:textId="2A175D62" w:rsidR="003447EF" w:rsidRPr="003447EF" w:rsidRDefault="003447EF" w:rsidP="003447EF">
      <w:pPr>
        <w:pStyle w:val="ListBullet"/>
        <w:rPr>
          <w:b/>
        </w:rPr>
      </w:pPr>
      <w:r w:rsidRPr="003447EF">
        <w:rPr>
          <w:b/>
        </w:rPr>
        <w:t>No Preference</w:t>
      </w:r>
    </w:p>
    <w:p w14:paraId="43960607" w14:textId="6FAE7629" w:rsidR="00970BB4" w:rsidRDefault="00EC1B34" w:rsidP="00EC1B34">
      <w:pPr>
        <w:pStyle w:val="ListNumber"/>
      </w:pPr>
      <w:r>
        <w:t xml:space="preserve">Select the </w:t>
      </w:r>
      <w:r w:rsidRPr="00EC1B34">
        <w:rPr>
          <w:b/>
        </w:rPr>
        <w:t>Next</w:t>
      </w:r>
      <w:r w:rsidR="00145616">
        <w:t xml:space="preserve"> button to open the </w:t>
      </w:r>
      <w:r w:rsidR="00145616" w:rsidRPr="00404668">
        <w:rPr>
          <w:b/>
        </w:rPr>
        <w:t>Questionnaire</w:t>
      </w:r>
      <w:r w:rsidR="00145616">
        <w:t>.</w:t>
      </w:r>
    </w:p>
    <w:p w14:paraId="5847AFB2" w14:textId="04696A5E" w:rsidR="005B36E3" w:rsidRDefault="005B36E3" w:rsidP="002A67F3">
      <w:pPr>
        <w:pStyle w:val="HeadingNoNumering"/>
      </w:pPr>
      <w:r>
        <w:t>Schedule Type</w:t>
      </w:r>
      <w:r>
        <w:rPr>
          <w:rFonts w:cstheme="majorHAnsi"/>
        </w:rPr>
        <w:t>–</w:t>
      </w:r>
      <w:r>
        <w:t>Recurring</w:t>
      </w:r>
    </w:p>
    <w:p w14:paraId="00EA35B1" w14:textId="2F355053" w:rsidR="00A25E2A" w:rsidRDefault="00A25E2A" w:rsidP="00A25E2A">
      <w:pPr>
        <w:pStyle w:val="CVChapterBodyCopy"/>
      </w:pPr>
      <w:r>
        <w:t xml:space="preserve">Under the </w:t>
      </w:r>
      <w:r w:rsidRPr="003C7A46">
        <w:rPr>
          <w:b/>
        </w:rPr>
        <w:t>Schedule Type</w:t>
      </w:r>
      <w:r>
        <w:t xml:space="preserve">, select the </w:t>
      </w:r>
      <w:r w:rsidRPr="00A25E2A">
        <w:rPr>
          <w:b/>
        </w:rPr>
        <w:t>Recurring</w:t>
      </w:r>
      <w:r>
        <w:t xml:space="preserve"> button to schedule multiple visits </w:t>
      </w:r>
      <w:r w:rsidR="00376D5B">
        <w:t xml:space="preserve">periodically until </w:t>
      </w:r>
      <w:r w:rsidR="00A21ABC">
        <w:t xml:space="preserve">the </w:t>
      </w:r>
      <w:r w:rsidR="00376D5B">
        <w:t>selected date</w:t>
      </w:r>
      <w:r>
        <w:t>.</w:t>
      </w:r>
    </w:p>
    <w:p w14:paraId="65CD9E8B" w14:textId="3B3E107C" w:rsidR="00F11D54" w:rsidRDefault="009D72E6" w:rsidP="00F11D54">
      <w:pPr>
        <w:pStyle w:val="CVFigure"/>
      </w:pPr>
      <w:r>
        <w:drawing>
          <wp:inline distT="0" distB="0" distL="0" distR="0" wp14:anchorId="570B25C9" wp14:editId="08E7C269">
            <wp:extent cx="5230368" cy="2468080"/>
            <wp:effectExtent l="0" t="0" r="0" b="0"/>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 name="Untitled 15.png"/>
                    <pic:cNvPicPr/>
                  </pic:nvPicPr>
                  <pic:blipFill>
                    <a:blip r:embed="rId76">
                      <a:extLst>
                        <a:ext uri="{28A0092B-C50C-407E-A947-70E740481C1C}">
                          <a14:useLocalDpi xmlns:a14="http://schemas.microsoft.com/office/drawing/2010/main" val="0"/>
                        </a:ext>
                      </a:extLst>
                    </a:blip>
                    <a:stretch>
                      <a:fillRect/>
                    </a:stretch>
                  </pic:blipFill>
                  <pic:spPr>
                    <a:xfrm>
                      <a:off x="0" y="0"/>
                      <a:ext cx="5236882" cy="2471154"/>
                    </a:xfrm>
                    <a:prstGeom prst="rect">
                      <a:avLst/>
                    </a:prstGeom>
                  </pic:spPr>
                </pic:pic>
              </a:graphicData>
            </a:graphic>
          </wp:inline>
        </w:drawing>
      </w:r>
    </w:p>
    <w:p w14:paraId="12F7F71D" w14:textId="4B5331DE" w:rsidR="005B36E3" w:rsidRDefault="00BF405B" w:rsidP="00F11D54">
      <w:pPr>
        <w:pStyle w:val="CVFigureCaption"/>
      </w:pPr>
      <w:r>
        <w:t>Create New Service Request–Schedule type-Recurring</w:t>
      </w:r>
    </w:p>
    <w:p w14:paraId="14097668" w14:textId="413416EE" w:rsidR="00F04917" w:rsidRDefault="00F04917" w:rsidP="00A33574">
      <w:pPr>
        <w:pStyle w:val="ListNumber"/>
        <w:numPr>
          <w:ilvl w:val="0"/>
          <w:numId w:val="23"/>
        </w:numPr>
      </w:pPr>
      <w:r>
        <w:t>Select the recurring pattern</w:t>
      </w:r>
      <w:r w:rsidR="00C5700A">
        <w:t xml:space="preserve"> from</w:t>
      </w:r>
      <w:r w:rsidR="00136062">
        <w:t xml:space="preserve"> one of </w:t>
      </w:r>
      <w:r w:rsidR="00C5700A">
        <w:t>these</w:t>
      </w:r>
      <w:r w:rsidR="00136062">
        <w:t xml:space="preserve"> two</w:t>
      </w:r>
      <w:r w:rsidR="00C5700A">
        <w:t xml:space="preserve"> options:</w:t>
      </w:r>
    </w:p>
    <w:p w14:paraId="7587AC11" w14:textId="349BC36D" w:rsidR="00C5700A" w:rsidRPr="00BF6DD0" w:rsidRDefault="00C5700A" w:rsidP="00C5700A">
      <w:pPr>
        <w:pStyle w:val="ListBullet"/>
        <w:rPr>
          <w:b/>
        </w:rPr>
      </w:pPr>
      <w:r w:rsidRPr="00BF6DD0">
        <w:rPr>
          <w:b/>
        </w:rPr>
        <w:lastRenderedPageBreak/>
        <w:t>Weekly</w:t>
      </w:r>
    </w:p>
    <w:p w14:paraId="56A50E87" w14:textId="5A48551F" w:rsidR="00C5700A" w:rsidRDefault="00C5700A" w:rsidP="00C5700A">
      <w:pPr>
        <w:pStyle w:val="ListBullet"/>
        <w:rPr>
          <w:b/>
        </w:rPr>
      </w:pPr>
      <w:r w:rsidRPr="00BF6DD0">
        <w:rPr>
          <w:b/>
        </w:rPr>
        <w:t>Monthly</w:t>
      </w:r>
    </w:p>
    <w:p w14:paraId="59F05BA8" w14:textId="22F7E57C" w:rsidR="00C5700A" w:rsidRDefault="006D3BFD" w:rsidP="00A33574">
      <w:pPr>
        <w:pStyle w:val="ListNumber"/>
        <w:numPr>
          <w:ilvl w:val="0"/>
          <w:numId w:val="23"/>
        </w:numPr>
      </w:pPr>
      <w:r>
        <w:t xml:space="preserve">In the </w:t>
      </w:r>
      <w:r w:rsidRPr="006D3BFD">
        <w:rPr>
          <w:b/>
        </w:rPr>
        <w:t>Start</w:t>
      </w:r>
      <w:r>
        <w:t xml:space="preserve"> box, s</w:t>
      </w:r>
      <w:r w:rsidR="00DB545C">
        <w:t>elect the start</w:t>
      </w:r>
      <w:r w:rsidR="00B54607">
        <w:t>ing</w:t>
      </w:r>
      <w:r w:rsidR="00DB545C">
        <w:t xml:space="preserve"> date of the </w:t>
      </w:r>
      <w:r w:rsidR="00BF6DD0">
        <w:t xml:space="preserve">recurrence </w:t>
      </w:r>
      <w:r w:rsidR="00DB545C">
        <w:t xml:space="preserve">period </w:t>
      </w:r>
      <w:r w:rsidR="00BF6DD0">
        <w:t>that</w:t>
      </w:r>
      <w:r w:rsidR="00DB545C">
        <w:t xml:space="preserve"> you want to book the service for.</w:t>
      </w:r>
    </w:p>
    <w:p w14:paraId="49B48A29" w14:textId="26AC9E88" w:rsidR="00C9706D" w:rsidRDefault="00BF6DD0" w:rsidP="00A33574">
      <w:pPr>
        <w:pStyle w:val="ListNumber"/>
        <w:numPr>
          <w:ilvl w:val="0"/>
          <w:numId w:val="23"/>
        </w:numPr>
      </w:pPr>
      <w:r>
        <w:t>Select t</w:t>
      </w:r>
      <w:r w:rsidR="00C9706D">
        <w:t>h</w:t>
      </w:r>
      <w:r>
        <w:t xml:space="preserve">e end date of the recurrence period from </w:t>
      </w:r>
      <w:r w:rsidR="00136062">
        <w:t xml:space="preserve">one of </w:t>
      </w:r>
      <w:r>
        <w:t>these two options:</w:t>
      </w:r>
    </w:p>
    <w:p w14:paraId="7C64D90E" w14:textId="224BFFE8" w:rsidR="00BF6DD0" w:rsidRDefault="00B54607" w:rsidP="00501994">
      <w:pPr>
        <w:pStyle w:val="ListBullet"/>
      </w:pPr>
      <w:r w:rsidRPr="00B54607">
        <w:rPr>
          <w:b/>
        </w:rPr>
        <w:t>End after</w:t>
      </w:r>
      <w:r w:rsidRPr="00A434DE">
        <w:t xml:space="preserve">: </w:t>
      </w:r>
      <w:r w:rsidR="00F13482">
        <w:t>Y</w:t>
      </w:r>
      <w:r>
        <w:t xml:space="preserve">our service period ends after the number of occurrences that you have </w:t>
      </w:r>
      <w:r w:rsidR="00A563AB">
        <w:t>entered</w:t>
      </w:r>
      <w:r>
        <w:t xml:space="preserve"> here.</w:t>
      </w:r>
    </w:p>
    <w:p w14:paraId="58A537D4" w14:textId="3EB80D4B" w:rsidR="00151C91" w:rsidRDefault="00151C91" w:rsidP="00151C91">
      <w:pPr>
        <w:pStyle w:val="List2"/>
      </w:pPr>
      <w:r>
        <w:rPr>
          <w:noProof/>
          <w:lang w:val="en-IN" w:eastAsia="en-IN"/>
        </w:rPr>
        <w:drawing>
          <wp:inline distT="0" distB="0" distL="0" distR="0" wp14:anchorId="35E2CBBD" wp14:editId="3E19DC49">
            <wp:extent cx="3196590" cy="503447"/>
            <wp:effectExtent l="0" t="0" r="0" b="0"/>
            <wp:docPr id="643" name="Picture 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 name="End after - Occurances.png"/>
                    <pic:cNvPicPr/>
                  </pic:nvPicPr>
                  <pic:blipFill>
                    <a:blip r:embed="rId77">
                      <a:extLst>
                        <a:ext uri="{28A0092B-C50C-407E-A947-70E740481C1C}">
                          <a14:useLocalDpi xmlns:a14="http://schemas.microsoft.com/office/drawing/2010/main" val="0"/>
                        </a:ext>
                      </a:extLst>
                    </a:blip>
                    <a:stretch>
                      <a:fillRect/>
                    </a:stretch>
                  </pic:blipFill>
                  <pic:spPr>
                    <a:xfrm>
                      <a:off x="0" y="0"/>
                      <a:ext cx="3458136" cy="544639"/>
                    </a:xfrm>
                    <a:prstGeom prst="rect">
                      <a:avLst/>
                    </a:prstGeom>
                  </pic:spPr>
                </pic:pic>
              </a:graphicData>
            </a:graphic>
          </wp:inline>
        </w:drawing>
      </w:r>
    </w:p>
    <w:p w14:paraId="6ED48ADF" w14:textId="298D7E6E" w:rsidR="00B54607" w:rsidRPr="00583A3A" w:rsidRDefault="00B54607" w:rsidP="00501994">
      <w:pPr>
        <w:pStyle w:val="ListBullet"/>
        <w:rPr>
          <w:b/>
        </w:rPr>
      </w:pPr>
      <w:r w:rsidRPr="00B54607">
        <w:rPr>
          <w:b/>
        </w:rPr>
        <w:t>End by</w:t>
      </w:r>
      <w:r w:rsidR="00A563AB">
        <w:t>: Y</w:t>
      </w:r>
      <w:r w:rsidR="00F13482">
        <w:t xml:space="preserve">our service ends </w:t>
      </w:r>
      <w:r w:rsidR="00583A3A" w:rsidRPr="00583A3A">
        <w:t>after the date that you have specified here.</w:t>
      </w:r>
    </w:p>
    <w:p w14:paraId="34381236" w14:textId="7D2D2B7F" w:rsidR="00583A3A" w:rsidRDefault="00501994" w:rsidP="00501994">
      <w:pPr>
        <w:pStyle w:val="List2"/>
      </w:pPr>
      <w:r>
        <w:rPr>
          <w:noProof/>
          <w:lang w:val="en-IN" w:eastAsia="en-IN"/>
        </w:rPr>
        <w:drawing>
          <wp:inline distT="0" distB="0" distL="0" distR="0" wp14:anchorId="7EF6F60E" wp14:editId="0124A175">
            <wp:extent cx="3246760" cy="417830"/>
            <wp:effectExtent l="0" t="0" r="0" b="0"/>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End by option.png"/>
                    <pic:cNvPicPr/>
                  </pic:nvPicPr>
                  <pic:blipFill>
                    <a:blip r:embed="rId78">
                      <a:extLst>
                        <a:ext uri="{28A0092B-C50C-407E-A947-70E740481C1C}">
                          <a14:useLocalDpi xmlns:a14="http://schemas.microsoft.com/office/drawing/2010/main" val="0"/>
                        </a:ext>
                      </a:extLst>
                    </a:blip>
                    <a:stretch>
                      <a:fillRect/>
                    </a:stretch>
                  </pic:blipFill>
                  <pic:spPr>
                    <a:xfrm>
                      <a:off x="0" y="0"/>
                      <a:ext cx="3395452" cy="436965"/>
                    </a:xfrm>
                    <a:prstGeom prst="rect">
                      <a:avLst/>
                    </a:prstGeom>
                  </pic:spPr>
                </pic:pic>
              </a:graphicData>
            </a:graphic>
          </wp:inline>
        </w:drawing>
      </w:r>
    </w:p>
    <w:p w14:paraId="48EA9E6C" w14:textId="77777777" w:rsidR="000B6CEA" w:rsidRDefault="000B6CEA" w:rsidP="000B6CEA">
      <w:pPr>
        <w:pStyle w:val="CVspacebeforetable"/>
      </w:pPr>
    </w:p>
    <w:p w14:paraId="1857CB79" w14:textId="581E80B8" w:rsidR="008D2558" w:rsidRDefault="008D2558" w:rsidP="008D2558">
      <w:pPr>
        <w:pStyle w:val="ListNumber"/>
      </w:pPr>
      <w:r>
        <w:t>Select the preferred slot</w:t>
      </w:r>
      <w:r w:rsidR="000B6CEA">
        <w:t>s</w:t>
      </w:r>
      <w:r>
        <w:t xml:space="preserve"> </w:t>
      </w:r>
      <w:r w:rsidR="000B6CEA">
        <w:t>for</w:t>
      </w:r>
      <w:r>
        <w:t xml:space="preserve"> which you want to receive</w:t>
      </w:r>
      <w:r w:rsidR="000B6CEA">
        <w:t xml:space="preserve"> the services</w:t>
      </w:r>
      <w:r>
        <w:t>:</w:t>
      </w:r>
    </w:p>
    <w:p w14:paraId="2E22C45A" w14:textId="6841564C" w:rsidR="009D72E6" w:rsidRDefault="00D3379F" w:rsidP="006066CA">
      <w:pPr>
        <w:pStyle w:val="List2"/>
      </w:pPr>
      <w:r>
        <w:rPr>
          <w:noProof/>
          <w:lang w:val="en-IN" w:eastAsia="en-IN"/>
        </w:rPr>
        <w:drawing>
          <wp:inline distT="0" distB="0" distL="0" distR="0" wp14:anchorId="3D86E8DD" wp14:editId="7552BD2C">
            <wp:extent cx="5162550" cy="921970"/>
            <wp:effectExtent l="0" t="0" r="0" b="0"/>
            <wp:docPr id="642" name="Picture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 name="Slots.png"/>
                    <pic:cNvPicPr/>
                  </pic:nvPicPr>
                  <pic:blipFill>
                    <a:blip r:embed="rId79">
                      <a:extLst>
                        <a:ext uri="{28A0092B-C50C-407E-A947-70E740481C1C}">
                          <a14:useLocalDpi xmlns:a14="http://schemas.microsoft.com/office/drawing/2010/main" val="0"/>
                        </a:ext>
                      </a:extLst>
                    </a:blip>
                    <a:stretch>
                      <a:fillRect/>
                    </a:stretch>
                  </pic:blipFill>
                  <pic:spPr>
                    <a:xfrm>
                      <a:off x="0" y="0"/>
                      <a:ext cx="5192274" cy="927278"/>
                    </a:xfrm>
                    <a:prstGeom prst="rect">
                      <a:avLst/>
                    </a:prstGeom>
                  </pic:spPr>
                </pic:pic>
              </a:graphicData>
            </a:graphic>
          </wp:inline>
        </w:drawing>
      </w:r>
    </w:p>
    <w:p w14:paraId="2D9892AD" w14:textId="67BABD80" w:rsidR="000B6CEA" w:rsidRDefault="000B6CEA" w:rsidP="000B6CEA">
      <w:pPr>
        <w:pStyle w:val="CVspacebeforetable"/>
      </w:pPr>
    </w:p>
    <w:p w14:paraId="0204D802" w14:textId="18C9580E" w:rsidR="000B6CEA" w:rsidRPr="00691D85" w:rsidRDefault="00701B35" w:rsidP="000B6CEA">
      <w:pPr>
        <w:pStyle w:val="CVChapterBodyCopy"/>
        <w:rPr>
          <w:i/>
        </w:rPr>
      </w:pPr>
      <w:r w:rsidRPr="005E4C8E">
        <w:rPr>
          <w:b/>
          <w:i/>
        </w:rPr>
        <w:t>Example</w:t>
      </w:r>
      <w:r w:rsidRPr="00691D85">
        <w:rPr>
          <w:i/>
        </w:rPr>
        <w:t>: Y</w:t>
      </w:r>
      <w:r w:rsidR="000B6CEA" w:rsidRPr="00691D85">
        <w:rPr>
          <w:i/>
        </w:rPr>
        <w:t>ou enter 6 occurre</w:t>
      </w:r>
      <w:r w:rsidR="00EA0304" w:rsidRPr="00691D85">
        <w:rPr>
          <w:i/>
        </w:rPr>
        <w:t xml:space="preserve">nces </w:t>
      </w:r>
      <w:r w:rsidR="001B7C92" w:rsidRPr="00691D85">
        <w:rPr>
          <w:i/>
        </w:rPr>
        <w:t>and select</w:t>
      </w:r>
      <w:r w:rsidR="00EA0304" w:rsidRPr="00691D85">
        <w:rPr>
          <w:i/>
        </w:rPr>
        <w:t xml:space="preserve"> 6 slots (Monday – Morning, Afternoon, Evening; Tuesday </w:t>
      </w:r>
      <w:r w:rsidR="00EA0304" w:rsidRPr="00691D85">
        <w:rPr>
          <w:rFonts w:cs="Calibri"/>
          <w:i/>
        </w:rPr>
        <w:t>–</w:t>
      </w:r>
      <w:r w:rsidR="00EA0304" w:rsidRPr="00691D85">
        <w:rPr>
          <w:i/>
        </w:rPr>
        <w:t xml:space="preserve"> Morning; and Thursday </w:t>
      </w:r>
      <w:r w:rsidR="00EA0304" w:rsidRPr="00691D85">
        <w:rPr>
          <w:rFonts w:cs="Calibri"/>
          <w:i/>
        </w:rPr>
        <w:t>–</w:t>
      </w:r>
      <w:r w:rsidR="00EA0304" w:rsidRPr="00691D85">
        <w:rPr>
          <w:i/>
        </w:rPr>
        <w:t xml:space="preserve"> Morning, afternoon)</w:t>
      </w:r>
      <w:r w:rsidR="00441FF1">
        <w:rPr>
          <w:i/>
        </w:rPr>
        <w:t>.</w:t>
      </w:r>
      <w:r w:rsidR="001B7C92" w:rsidRPr="00691D85">
        <w:rPr>
          <w:i/>
        </w:rPr>
        <w:t xml:space="preserve"> </w:t>
      </w:r>
      <w:r w:rsidR="00441FF1">
        <w:rPr>
          <w:i/>
        </w:rPr>
        <w:t>T</w:t>
      </w:r>
      <w:r w:rsidR="001B7C92" w:rsidRPr="00691D85">
        <w:rPr>
          <w:i/>
        </w:rPr>
        <w:t xml:space="preserve">he service visit </w:t>
      </w:r>
      <w:r w:rsidR="002C5E1D" w:rsidRPr="00691D85">
        <w:rPr>
          <w:i/>
        </w:rPr>
        <w:t xml:space="preserve">begins </w:t>
      </w:r>
      <w:r w:rsidR="001B7C92" w:rsidRPr="00691D85">
        <w:rPr>
          <w:i/>
        </w:rPr>
        <w:t xml:space="preserve">from the </w:t>
      </w:r>
      <w:r w:rsidR="002C5E1D" w:rsidRPr="00691D85">
        <w:rPr>
          <w:i/>
        </w:rPr>
        <w:t>start date that you have given</w:t>
      </w:r>
      <w:r w:rsidR="00A21ABC">
        <w:rPr>
          <w:i/>
        </w:rPr>
        <w:t>,</w:t>
      </w:r>
      <w:r w:rsidR="002C5E1D" w:rsidRPr="00691D85">
        <w:rPr>
          <w:i/>
        </w:rPr>
        <w:t xml:space="preserve"> and you would be receiving the visits for the selected slots.</w:t>
      </w:r>
    </w:p>
    <w:p w14:paraId="1A35C00B" w14:textId="0C9E59EC" w:rsidR="002C5E1D" w:rsidRPr="005E4C8E" w:rsidRDefault="002C5E1D" w:rsidP="000B6CEA">
      <w:pPr>
        <w:pStyle w:val="CVChapterBodyCopy"/>
      </w:pPr>
      <w:r w:rsidRPr="005E4C8E">
        <w:t xml:space="preserve">If you select </w:t>
      </w:r>
      <w:r w:rsidR="00A21ABC">
        <w:t xml:space="preserve">a </w:t>
      </w:r>
      <w:r w:rsidRPr="005E4C8E">
        <w:t>lesser number of slots than the number of occurrences</w:t>
      </w:r>
      <w:r w:rsidR="003E361A" w:rsidRPr="005E4C8E">
        <w:t>, the remaining slots are serviced the following week.</w:t>
      </w:r>
    </w:p>
    <w:p w14:paraId="1352A179" w14:textId="7C255101" w:rsidR="002C5E1D" w:rsidRDefault="002C5E1D" w:rsidP="00701B35">
      <w:pPr>
        <w:pStyle w:val="CVChapterBodyCopy"/>
        <w:rPr>
          <w:i/>
        </w:rPr>
      </w:pPr>
      <w:r w:rsidRPr="005E4C8E">
        <w:rPr>
          <w:b/>
          <w:i/>
        </w:rPr>
        <w:t>Example</w:t>
      </w:r>
      <w:r w:rsidRPr="00691D85">
        <w:rPr>
          <w:i/>
        </w:rPr>
        <w:t>: You enter 6 occurrences and select only 3 slots (Monday –</w:t>
      </w:r>
      <w:r w:rsidR="006D102B" w:rsidRPr="00691D85">
        <w:rPr>
          <w:i/>
        </w:rPr>
        <w:t xml:space="preserve"> Morning; Tuesday </w:t>
      </w:r>
      <w:r w:rsidR="006D102B" w:rsidRPr="00691D85">
        <w:rPr>
          <w:rFonts w:cs="Calibri"/>
          <w:i/>
        </w:rPr>
        <w:t>–</w:t>
      </w:r>
      <w:r w:rsidR="006D102B" w:rsidRPr="00691D85">
        <w:rPr>
          <w:i/>
        </w:rPr>
        <w:t xml:space="preserve"> Morning; and Wednesday – Morning</w:t>
      </w:r>
      <w:r w:rsidRPr="00691D85">
        <w:rPr>
          <w:i/>
        </w:rPr>
        <w:t>)</w:t>
      </w:r>
      <w:r w:rsidR="00441FF1">
        <w:rPr>
          <w:i/>
        </w:rPr>
        <w:t>.</w:t>
      </w:r>
      <w:r w:rsidR="00647FF9" w:rsidRPr="00691D85">
        <w:rPr>
          <w:i/>
        </w:rPr>
        <w:t xml:space="preserve"> </w:t>
      </w:r>
      <w:r w:rsidR="00441FF1">
        <w:rPr>
          <w:i/>
        </w:rPr>
        <w:t>T</w:t>
      </w:r>
      <w:r w:rsidR="00647FF9" w:rsidRPr="00691D85">
        <w:rPr>
          <w:i/>
        </w:rPr>
        <w:t xml:space="preserve">he remaining 3 slots are serviced the next week in the same pattern (Monday – Morning; Tuesday </w:t>
      </w:r>
      <w:r w:rsidR="00647FF9" w:rsidRPr="00691D85">
        <w:rPr>
          <w:rFonts w:cs="Calibri"/>
          <w:i/>
        </w:rPr>
        <w:t>–</w:t>
      </w:r>
      <w:r w:rsidR="00647FF9" w:rsidRPr="00691D85">
        <w:rPr>
          <w:i/>
        </w:rPr>
        <w:t xml:space="preserve"> Morning; and Wednesday – Morning).</w:t>
      </w:r>
    </w:p>
    <w:p w14:paraId="599E5DE4" w14:textId="7C70B1AE" w:rsidR="00DC246A" w:rsidRDefault="00E12C70" w:rsidP="00701B35">
      <w:pPr>
        <w:pStyle w:val="CVChapterBodyCopy"/>
      </w:pPr>
      <w:r w:rsidRPr="007B7CAD">
        <w:t xml:space="preserve">Similarly, if you select the </w:t>
      </w:r>
      <w:r w:rsidRPr="007B7CAD">
        <w:rPr>
          <w:b/>
        </w:rPr>
        <w:t>Monthly</w:t>
      </w:r>
      <w:r w:rsidRPr="007B7CAD">
        <w:t xml:space="preserve"> option, you shall receive the service for the slots that you se</w:t>
      </w:r>
      <w:r w:rsidR="007B7CAD" w:rsidRPr="007B7CAD">
        <w:t xml:space="preserve">lect </w:t>
      </w:r>
      <w:r w:rsidR="00441FF1">
        <w:t>periodically</w:t>
      </w:r>
      <w:r w:rsidR="007B7CAD" w:rsidRPr="007B7CAD">
        <w:t>, based on the number of occurrences or</w:t>
      </w:r>
      <w:r w:rsidR="007B7CAD">
        <w:t xml:space="preserve"> </w:t>
      </w:r>
      <w:r w:rsidR="007B7CAD" w:rsidRPr="007B7CAD">
        <w:t>the end-by date.</w:t>
      </w:r>
    </w:p>
    <w:p w14:paraId="0D31EAA6" w14:textId="77777777" w:rsidR="00404668" w:rsidRDefault="00404668" w:rsidP="00404668">
      <w:pPr>
        <w:pStyle w:val="ListNumber"/>
      </w:pPr>
      <w:r>
        <w:t>Scroll the screen down.</w:t>
      </w:r>
    </w:p>
    <w:p w14:paraId="4F03A344" w14:textId="5FF6125A" w:rsidR="00404668" w:rsidRDefault="00404668" w:rsidP="00404668">
      <w:pPr>
        <w:pStyle w:val="ListNumber"/>
      </w:pPr>
      <w:r>
        <w:t xml:space="preserve">Select the location at which you want to receive the service under </w:t>
      </w:r>
      <w:r w:rsidRPr="00970BB4">
        <w:rPr>
          <w:b/>
        </w:rPr>
        <w:t>Point of Service</w:t>
      </w:r>
      <w:r>
        <w:t>.</w:t>
      </w:r>
    </w:p>
    <w:p w14:paraId="7E2AF73C" w14:textId="39C8754F" w:rsidR="00404668" w:rsidRDefault="00404668" w:rsidP="00404668">
      <w:pPr>
        <w:pStyle w:val="ListNumber"/>
      </w:pPr>
      <w:r>
        <w:t>Select the gender preference of the caregiver.</w:t>
      </w:r>
    </w:p>
    <w:p w14:paraId="445433D3" w14:textId="77777777" w:rsidR="00404668" w:rsidRDefault="00404668" w:rsidP="00404668">
      <w:pPr>
        <w:pStyle w:val="ListNumber"/>
      </w:pPr>
      <w:r>
        <w:lastRenderedPageBreak/>
        <w:t xml:space="preserve">Select the </w:t>
      </w:r>
      <w:r w:rsidRPr="00EC1B34">
        <w:rPr>
          <w:b/>
        </w:rPr>
        <w:t>Next</w:t>
      </w:r>
      <w:r>
        <w:t xml:space="preserve"> button to open the Questionnaire.</w:t>
      </w:r>
    </w:p>
    <w:p w14:paraId="4B0CCF00" w14:textId="1FB5C5DD" w:rsidR="00682B0D" w:rsidRDefault="00682B0D" w:rsidP="00316533">
      <w:pPr>
        <w:pStyle w:val="CVHeading3"/>
        <w:tabs>
          <w:tab w:val="left" w:pos="851"/>
        </w:tabs>
      </w:pPr>
      <w:bookmarkStart w:id="35" w:name="_Toc38246659"/>
      <w:r>
        <w:t>Questionnaire</w:t>
      </w:r>
      <w:bookmarkEnd w:id="35"/>
    </w:p>
    <w:p w14:paraId="5CA89FD5" w14:textId="31CD549B" w:rsidR="00CF53A4" w:rsidRDefault="00CF53A4" w:rsidP="00A33574">
      <w:pPr>
        <w:pStyle w:val="ListNumber"/>
        <w:numPr>
          <w:ilvl w:val="0"/>
          <w:numId w:val="22"/>
        </w:numPr>
      </w:pPr>
      <w:r>
        <w:t xml:space="preserve">Fill in the questionnaire to help the caregiver provide you better service based on the </w:t>
      </w:r>
      <w:r w:rsidR="00D21937">
        <w:t>answers that you give</w:t>
      </w:r>
      <w:r>
        <w:t xml:space="preserve"> in the questionnaire.</w:t>
      </w:r>
    </w:p>
    <w:p w14:paraId="2FE50B87" w14:textId="1500158A" w:rsidR="00EC5EEE" w:rsidRDefault="008A1D76" w:rsidP="00EC5EEE">
      <w:pPr>
        <w:pStyle w:val="CVFigure"/>
      </w:pPr>
      <w:r>
        <w:drawing>
          <wp:inline distT="0" distB="0" distL="0" distR="0" wp14:anchorId="3F470635" wp14:editId="02303F9E">
            <wp:extent cx="5010150" cy="2717890"/>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Dashboard 11.png"/>
                    <pic:cNvPicPr/>
                  </pic:nvPicPr>
                  <pic:blipFill>
                    <a:blip r:embed="rId80">
                      <a:extLst>
                        <a:ext uri="{28A0092B-C50C-407E-A947-70E740481C1C}">
                          <a14:useLocalDpi xmlns:a14="http://schemas.microsoft.com/office/drawing/2010/main" val="0"/>
                        </a:ext>
                      </a:extLst>
                    </a:blip>
                    <a:stretch>
                      <a:fillRect/>
                    </a:stretch>
                  </pic:blipFill>
                  <pic:spPr>
                    <a:xfrm>
                      <a:off x="0" y="0"/>
                      <a:ext cx="5016097" cy="2721116"/>
                    </a:xfrm>
                    <a:prstGeom prst="rect">
                      <a:avLst/>
                    </a:prstGeom>
                  </pic:spPr>
                </pic:pic>
              </a:graphicData>
            </a:graphic>
          </wp:inline>
        </w:drawing>
      </w:r>
    </w:p>
    <w:p w14:paraId="461D1E8D" w14:textId="49D1872C" w:rsidR="00EC5EEE" w:rsidRDefault="00EC5EEE" w:rsidP="00EC5EEE">
      <w:pPr>
        <w:pStyle w:val="CVFigureCaption"/>
        <w:tabs>
          <w:tab w:val="left" w:pos="1134"/>
        </w:tabs>
      </w:pPr>
      <w:r>
        <w:t>Create New Service Request screen</w:t>
      </w:r>
      <w:r w:rsidR="00913528">
        <w:t>–Questionnaire</w:t>
      </w:r>
    </w:p>
    <w:p w14:paraId="138F2306" w14:textId="27428347" w:rsidR="00413D66" w:rsidRDefault="00413D66" w:rsidP="00D565D7">
      <w:pPr>
        <w:pStyle w:val="ListNumber"/>
      </w:pPr>
      <w:r>
        <w:t xml:space="preserve">Select the </w:t>
      </w:r>
      <w:r w:rsidRPr="00413D66">
        <w:rPr>
          <w:b/>
        </w:rPr>
        <w:t>Next</w:t>
      </w:r>
      <w:r>
        <w:t xml:space="preserve"> button</w:t>
      </w:r>
      <w:r w:rsidR="008A1D76">
        <w:t xml:space="preserve"> to open the </w:t>
      </w:r>
      <w:r w:rsidR="008A1D76" w:rsidRPr="008A1D76">
        <w:rPr>
          <w:b/>
        </w:rPr>
        <w:t>Review</w:t>
      </w:r>
      <w:r w:rsidR="008A1D76">
        <w:t xml:space="preserve"> screen</w:t>
      </w:r>
      <w:r>
        <w:t>.</w:t>
      </w:r>
    </w:p>
    <w:p w14:paraId="7FEEEB9D" w14:textId="2621118C" w:rsidR="004C7FF0" w:rsidRDefault="004C7FF0" w:rsidP="005D492B">
      <w:pPr>
        <w:pStyle w:val="CVHeading3"/>
      </w:pPr>
      <w:bookmarkStart w:id="36" w:name="_Toc38246660"/>
      <w:r>
        <w:t>Review</w:t>
      </w:r>
      <w:bookmarkEnd w:id="36"/>
    </w:p>
    <w:p w14:paraId="59718219" w14:textId="4497D021" w:rsidR="00413D66" w:rsidRDefault="00D21937" w:rsidP="00D21937">
      <w:pPr>
        <w:pStyle w:val="ListNumber"/>
      </w:pPr>
      <w:r>
        <w:t>Go through the details that you have provided in the previous three stages on the Review page.</w:t>
      </w:r>
    </w:p>
    <w:p w14:paraId="3E56E3C9" w14:textId="49A648CC" w:rsidR="00CF53A4" w:rsidRDefault="002C311F" w:rsidP="00D21937">
      <w:pPr>
        <w:pStyle w:val="CVFigure"/>
      </w:pPr>
      <w:r>
        <w:drawing>
          <wp:inline distT="0" distB="0" distL="0" distR="0" wp14:anchorId="0B43A722" wp14:editId="10054E5E">
            <wp:extent cx="5168348" cy="2444198"/>
            <wp:effectExtent l="0" t="0" r="0" b="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Dashboard 12.png"/>
                    <pic:cNvPicPr/>
                  </pic:nvPicPr>
                  <pic:blipFill>
                    <a:blip r:embed="rId81">
                      <a:extLst>
                        <a:ext uri="{28A0092B-C50C-407E-A947-70E740481C1C}">
                          <a14:useLocalDpi xmlns:a14="http://schemas.microsoft.com/office/drawing/2010/main" val="0"/>
                        </a:ext>
                      </a:extLst>
                    </a:blip>
                    <a:stretch>
                      <a:fillRect/>
                    </a:stretch>
                  </pic:blipFill>
                  <pic:spPr>
                    <a:xfrm>
                      <a:off x="0" y="0"/>
                      <a:ext cx="5176398" cy="2448005"/>
                    </a:xfrm>
                    <a:prstGeom prst="rect">
                      <a:avLst/>
                    </a:prstGeom>
                  </pic:spPr>
                </pic:pic>
              </a:graphicData>
            </a:graphic>
          </wp:inline>
        </w:drawing>
      </w:r>
    </w:p>
    <w:p w14:paraId="4DDA2DC1" w14:textId="6424967F" w:rsidR="00D21937" w:rsidRDefault="00D21937" w:rsidP="00D21937">
      <w:pPr>
        <w:pStyle w:val="CVFigureCaption"/>
      </w:pPr>
      <w:r>
        <w:t>Create New Service Request–Review</w:t>
      </w:r>
    </w:p>
    <w:p w14:paraId="2EC003A0" w14:textId="41EF0BC5" w:rsidR="00162D10" w:rsidRDefault="005F2DF0" w:rsidP="00572701">
      <w:pPr>
        <w:pStyle w:val="ListNumber"/>
      </w:pPr>
      <w:r>
        <w:lastRenderedPageBreak/>
        <w:t xml:space="preserve">If you want to make any changes in </w:t>
      </w:r>
      <w:r w:rsidR="009624C5">
        <w:t>your</w:t>
      </w:r>
      <w:r>
        <w:t xml:space="preserve"> previous selections, select the </w:t>
      </w:r>
      <w:r w:rsidRPr="005F2DF0">
        <w:rPr>
          <w:b/>
        </w:rPr>
        <w:t>Previous</w:t>
      </w:r>
      <w:r>
        <w:t xml:space="preserve"> button</w:t>
      </w:r>
      <w:r w:rsidR="00A21ABC">
        <w:t>,</w:t>
      </w:r>
      <w:r w:rsidR="009624C5">
        <w:t xml:space="preserve"> and make the required changes.</w:t>
      </w:r>
    </w:p>
    <w:p w14:paraId="7233896C" w14:textId="37BDC64A" w:rsidR="002C311F" w:rsidRDefault="002C311F" w:rsidP="00572701">
      <w:pPr>
        <w:pStyle w:val="ListNumber"/>
      </w:pPr>
      <w:r>
        <w:t xml:space="preserve">Select the </w:t>
      </w:r>
      <w:r w:rsidRPr="002C311F">
        <w:rPr>
          <w:b/>
        </w:rPr>
        <w:t>Post</w:t>
      </w:r>
      <w:r>
        <w:t xml:space="preserve"> button to post the service request that you have created.</w:t>
      </w:r>
    </w:p>
    <w:p w14:paraId="066CD74F" w14:textId="0810792F" w:rsidR="004D79AA" w:rsidRDefault="004D79AA" w:rsidP="004D79AA">
      <w:pPr>
        <w:pStyle w:val="CVFigure"/>
      </w:pPr>
      <w:r>
        <w:drawing>
          <wp:inline distT="0" distB="0" distL="0" distR="0" wp14:anchorId="25214740" wp14:editId="369C27F2">
            <wp:extent cx="5200650" cy="2451047"/>
            <wp:effectExtent l="0" t="0" r="0" b="0"/>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Dashboard 13.png"/>
                    <pic:cNvPicPr/>
                  </pic:nvPicPr>
                  <pic:blipFill>
                    <a:blip r:embed="rId82">
                      <a:extLst>
                        <a:ext uri="{28A0092B-C50C-407E-A947-70E740481C1C}">
                          <a14:useLocalDpi xmlns:a14="http://schemas.microsoft.com/office/drawing/2010/main" val="0"/>
                        </a:ext>
                      </a:extLst>
                    </a:blip>
                    <a:stretch>
                      <a:fillRect/>
                    </a:stretch>
                  </pic:blipFill>
                  <pic:spPr>
                    <a:xfrm>
                      <a:off x="0" y="0"/>
                      <a:ext cx="5212157" cy="2456470"/>
                    </a:xfrm>
                    <a:prstGeom prst="rect">
                      <a:avLst/>
                    </a:prstGeom>
                  </pic:spPr>
                </pic:pic>
              </a:graphicData>
            </a:graphic>
          </wp:inline>
        </w:drawing>
      </w:r>
    </w:p>
    <w:p w14:paraId="7B05ABFB" w14:textId="685A4BB5" w:rsidR="004D79AA" w:rsidRDefault="00A05475" w:rsidP="004D79AA">
      <w:pPr>
        <w:pStyle w:val="CVFigureCaption"/>
      </w:pPr>
      <w:r>
        <w:t>Service Request Created</w:t>
      </w:r>
    </w:p>
    <w:p w14:paraId="5E8843E1" w14:textId="112D48E7" w:rsidR="004D79AA" w:rsidRDefault="00CC59A7" w:rsidP="005D53BF">
      <w:pPr>
        <w:pStyle w:val="ListNumber"/>
      </w:pPr>
      <w:r>
        <w:t xml:space="preserve">Select the </w:t>
      </w:r>
      <w:r w:rsidRPr="005D53BF">
        <w:rPr>
          <w:b/>
        </w:rPr>
        <w:t>OK</w:t>
      </w:r>
      <w:r>
        <w:t xml:space="preserve"> button to go to the </w:t>
      </w:r>
      <w:r w:rsidRPr="005D53BF">
        <w:rPr>
          <w:b/>
        </w:rPr>
        <w:t>View Requests</w:t>
      </w:r>
      <w:r>
        <w:t xml:space="preserve"> screen</w:t>
      </w:r>
      <w:r w:rsidR="005D53BF">
        <w:t>.</w:t>
      </w:r>
    </w:p>
    <w:tbl>
      <w:tblPr>
        <w:tblStyle w:val="TableGrid"/>
        <w:tblW w:w="0" w:type="auto"/>
        <w:tblInd w:w="196" w:type="dxa"/>
        <w:tblLook w:val="04A0" w:firstRow="1" w:lastRow="0" w:firstColumn="1" w:lastColumn="0" w:noHBand="0" w:noVBand="1"/>
      </w:tblPr>
      <w:tblGrid>
        <w:gridCol w:w="911"/>
        <w:gridCol w:w="7365"/>
      </w:tblGrid>
      <w:tr w:rsidR="002D672F" w:rsidRPr="003009AB" w14:paraId="2E795692" w14:textId="77777777" w:rsidTr="002D672F">
        <w:trPr>
          <w:trHeight w:val="989"/>
        </w:trPr>
        <w:tc>
          <w:tcPr>
            <w:tcW w:w="911" w:type="dxa"/>
            <w:vAlign w:val="center"/>
          </w:tcPr>
          <w:p w14:paraId="1258E52B" w14:textId="7C978EF1" w:rsidR="002D672F" w:rsidRPr="003009AB" w:rsidRDefault="002D672F" w:rsidP="008E6810">
            <w:pPr>
              <w:pStyle w:val="ChapterBodyCopy"/>
            </w:pPr>
            <w:r w:rsidRPr="003009AB">
              <w:rPr>
                <w:noProof/>
                <w:lang w:val="en-IN" w:eastAsia="en-IN"/>
              </w:rPr>
              <w:drawing>
                <wp:inline distT="0" distB="0" distL="0" distR="0" wp14:anchorId="7FFAF521" wp14:editId="599AE7E0">
                  <wp:extent cx="441691" cy="438150"/>
                  <wp:effectExtent l="0" t="0" r="0" b="0"/>
                  <wp:docPr id="57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4B7FAE42" w14:textId="77777777" w:rsidR="00572BE5" w:rsidRDefault="002D672F" w:rsidP="00662954">
            <w:pPr>
              <w:pStyle w:val="CVTabletextblue"/>
            </w:pPr>
            <w:r>
              <w:t xml:space="preserve">If you choose the service category, </w:t>
            </w:r>
            <w:bookmarkStart w:id="37" w:name="TransportationPatient"/>
            <w:r w:rsidRPr="008A783E">
              <w:rPr>
                <w:b/>
              </w:rPr>
              <w:t>Transportation</w:t>
            </w:r>
            <w:bookmarkEnd w:id="37"/>
            <w:r w:rsidRPr="008A783E">
              <w:t>,</w:t>
            </w:r>
            <w:r>
              <w:t xml:space="preserve"> the care team member m</w:t>
            </w:r>
            <w:r w:rsidR="00572BE5">
              <w:t xml:space="preserve">ust approve your request. </w:t>
            </w:r>
          </w:p>
          <w:p w14:paraId="6C1674F8" w14:textId="6D8DC3B2" w:rsidR="002D672F" w:rsidRDefault="00572BE5" w:rsidP="00662954">
            <w:pPr>
              <w:pStyle w:val="CVTabletextblue"/>
            </w:pPr>
            <w:r>
              <w:t>Y</w:t>
            </w:r>
            <w:r w:rsidR="002D672F">
              <w:t xml:space="preserve">ou </w:t>
            </w:r>
            <w:r>
              <w:t xml:space="preserve">can </w:t>
            </w:r>
            <w:r w:rsidR="002D672F">
              <w:t>create a</w:t>
            </w:r>
            <w:r>
              <w:t xml:space="preserve">nd post a service request with the </w:t>
            </w:r>
            <w:r>
              <w:t>service category</w:t>
            </w:r>
            <w:r>
              <w:t>,</w:t>
            </w:r>
            <w:r w:rsidRPr="00572BE5">
              <w:rPr>
                <w:b/>
              </w:rPr>
              <w:t xml:space="preserve"> T</w:t>
            </w:r>
            <w:r w:rsidR="002D672F" w:rsidRPr="00572BE5">
              <w:rPr>
                <w:b/>
              </w:rPr>
              <w:t>ransportation</w:t>
            </w:r>
            <w:r>
              <w:t xml:space="preserve">. Still, </w:t>
            </w:r>
            <w:r w:rsidR="002D672F">
              <w:t xml:space="preserve">you cannot see the posted request on the </w:t>
            </w:r>
            <w:r w:rsidR="002D672F" w:rsidRPr="007940A1">
              <w:rPr>
                <w:b/>
              </w:rPr>
              <w:t>View Requests</w:t>
            </w:r>
            <w:r w:rsidR="002D672F">
              <w:t xml:space="preserve"> screen unless a care team member approves it.</w:t>
            </w:r>
          </w:p>
          <w:p w14:paraId="775C641B" w14:textId="0626F7A1" w:rsidR="002D672F" w:rsidRPr="003009AB" w:rsidRDefault="002D672F" w:rsidP="00662954">
            <w:pPr>
              <w:pStyle w:val="CVTabletextblue"/>
            </w:pPr>
            <w:r>
              <w:t xml:space="preserve">However, the service requests that you create and post with other categories can be tracked on the </w:t>
            </w:r>
            <w:r w:rsidRPr="007940A1">
              <w:rPr>
                <w:b/>
              </w:rPr>
              <w:t>View Requests</w:t>
            </w:r>
            <w:r>
              <w:t xml:space="preserve"> screen.</w:t>
            </w:r>
          </w:p>
        </w:tc>
      </w:tr>
    </w:tbl>
    <w:p w14:paraId="4DAB419B" w14:textId="53027BE9" w:rsidR="00BE5D14" w:rsidRDefault="00BE5D14" w:rsidP="000C01C2">
      <w:pPr>
        <w:pStyle w:val="Heading2"/>
        <w:tabs>
          <w:tab w:val="clear" w:pos="4406"/>
        </w:tabs>
      </w:pPr>
      <w:bookmarkStart w:id="38" w:name="_Toc38246661"/>
      <w:r>
        <w:t>Visit</w:t>
      </w:r>
      <w:r w:rsidR="00D4685F">
        <w:t>(s)</w:t>
      </w:r>
      <w:r>
        <w:t xml:space="preserve"> Schedule</w:t>
      </w:r>
      <w:bookmarkEnd w:id="38"/>
    </w:p>
    <w:p w14:paraId="34FE7C0D" w14:textId="2370DE58" w:rsidR="004D79AA" w:rsidRDefault="00FC2DDF" w:rsidP="004D79AA">
      <w:pPr>
        <w:pStyle w:val="CVFigure"/>
      </w:pPr>
      <w:r>
        <w:drawing>
          <wp:inline distT="0" distB="0" distL="0" distR="0" wp14:anchorId="3C0EAA7D" wp14:editId="1FB53772">
            <wp:extent cx="1228525" cy="1009650"/>
            <wp:effectExtent l="0" t="0" r="0" b="0"/>
            <wp:docPr id="645" name="Picture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 name="Step4 VisitSchedule.png"/>
                    <pic:cNvPicPr/>
                  </pic:nvPicPr>
                  <pic:blipFill>
                    <a:blip r:embed="rId83">
                      <a:extLst>
                        <a:ext uri="{28A0092B-C50C-407E-A947-70E740481C1C}">
                          <a14:useLocalDpi xmlns:a14="http://schemas.microsoft.com/office/drawing/2010/main" val="0"/>
                        </a:ext>
                      </a:extLst>
                    </a:blip>
                    <a:stretch>
                      <a:fillRect/>
                    </a:stretch>
                  </pic:blipFill>
                  <pic:spPr>
                    <a:xfrm>
                      <a:off x="0" y="0"/>
                      <a:ext cx="1240108" cy="1019169"/>
                    </a:xfrm>
                    <a:prstGeom prst="rect">
                      <a:avLst/>
                    </a:prstGeom>
                  </pic:spPr>
                </pic:pic>
              </a:graphicData>
            </a:graphic>
          </wp:inline>
        </w:drawing>
      </w:r>
    </w:p>
    <w:p w14:paraId="578A3347" w14:textId="3C3A863C" w:rsidR="00FC2DDF" w:rsidRDefault="0021336D" w:rsidP="00A05475">
      <w:pPr>
        <w:pStyle w:val="ChapterBodyCopy"/>
      </w:pPr>
      <w:r>
        <w:t xml:space="preserve">You can </w:t>
      </w:r>
      <w:r w:rsidR="00371852">
        <w:t xml:space="preserve">also </w:t>
      </w:r>
      <w:r>
        <w:t xml:space="preserve">open the </w:t>
      </w:r>
      <w:r w:rsidRPr="008903EC">
        <w:rPr>
          <w:b/>
        </w:rPr>
        <w:t>View Requests</w:t>
      </w:r>
      <w:r>
        <w:t xml:space="preserve"> screen by clicking the </w:t>
      </w:r>
      <w:r w:rsidRPr="008903EC">
        <w:rPr>
          <w:b/>
        </w:rPr>
        <w:t>Visit(s) Schedule</w:t>
      </w:r>
      <w:r>
        <w:t xml:space="preserve"> button </w:t>
      </w:r>
      <w:r w:rsidR="008903EC">
        <w:t>in</w:t>
      </w:r>
      <w:r>
        <w:t xml:space="preserve"> the wizard on the dashboard.</w:t>
      </w:r>
    </w:p>
    <w:p w14:paraId="3E34F356" w14:textId="0BC4B2C1" w:rsidR="004D79AA" w:rsidRDefault="00591A62" w:rsidP="004D79AA">
      <w:pPr>
        <w:pStyle w:val="CVFigure"/>
      </w:pPr>
      <w:r>
        <w:lastRenderedPageBreak/>
        <w:drawing>
          <wp:inline distT="0" distB="0" distL="0" distR="0" wp14:anchorId="140A568F" wp14:editId="3F8D89EE">
            <wp:extent cx="5026557" cy="2043202"/>
            <wp:effectExtent l="0" t="0" r="0"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Dashboard 14.png"/>
                    <pic:cNvPicPr/>
                  </pic:nvPicPr>
                  <pic:blipFill>
                    <a:blip r:embed="rId84">
                      <a:extLst>
                        <a:ext uri="{28A0092B-C50C-407E-A947-70E740481C1C}">
                          <a14:useLocalDpi xmlns:a14="http://schemas.microsoft.com/office/drawing/2010/main" val="0"/>
                        </a:ext>
                      </a:extLst>
                    </a:blip>
                    <a:stretch>
                      <a:fillRect/>
                    </a:stretch>
                  </pic:blipFill>
                  <pic:spPr>
                    <a:xfrm>
                      <a:off x="0" y="0"/>
                      <a:ext cx="5031183" cy="2045082"/>
                    </a:xfrm>
                    <a:prstGeom prst="rect">
                      <a:avLst/>
                    </a:prstGeom>
                  </pic:spPr>
                </pic:pic>
              </a:graphicData>
            </a:graphic>
          </wp:inline>
        </w:drawing>
      </w:r>
    </w:p>
    <w:p w14:paraId="25B172B3" w14:textId="2507FE77" w:rsidR="00A27D2C" w:rsidRDefault="00CF74F5" w:rsidP="00CF74F5">
      <w:pPr>
        <w:pStyle w:val="CVFigureCaption"/>
      </w:pPr>
      <w:r>
        <w:t>View Request screen</w:t>
      </w:r>
      <w:r w:rsidR="008D07B9">
        <w:t>–status-Open</w:t>
      </w:r>
    </w:p>
    <w:p w14:paraId="2768B6D9" w14:textId="49704A2E" w:rsidR="00A05475" w:rsidRDefault="00A05475" w:rsidP="00A05475">
      <w:pPr>
        <w:pStyle w:val="ChapterBodyCopy"/>
      </w:pPr>
      <w:r>
        <w:t xml:space="preserve">If needed, use the </w:t>
      </w:r>
      <w:r w:rsidRPr="00A05475">
        <w:rPr>
          <w:b/>
        </w:rPr>
        <w:t>Filters</w:t>
      </w:r>
      <w:r>
        <w:t xml:space="preserve"> button to locate the service request card</w:t>
      </w:r>
      <w:r w:rsidR="00A21ABC">
        <w:t>,</w:t>
      </w:r>
      <w:r>
        <w:t xml:space="preserve"> or you can scroll down on the screen to track the required service request card.</w:t>
      </w:r>
    </w:p>
    <w:p w14:paraId="019EBC7A" w14:textId="03E8CB2F" w:rsidR="004D79AA" w:rsidRDefault="00D4685F" w:rsidP="00A05475">
      <w:pPr>
        <w:pStyle w:val="ChapterBodyCopy"/>
      </w:pPr>
      <w:r>
        <w:t xml:space="preserve">Notice that the </w:t>
      </w:r>
      <w:r w:rsidR="00E53392">
        <w:t>Service R</w:t>
      </w:r>
      <w:r>
        <w:t>equest</w:t>
      </w:r>
      <w:r w:rsidR="00E53392">
        <w:t xml:space="preserve"> (SR)</w:t>
      </w:r>
      <w:r>
        <w:t xml:space="preserve"> card displays the status </w:t>
      </w:r>
      <w:r w:rsidR="00F46666">
        <w:rPr>
          <w:b/>
        </w:rPr>
        <w:t>Open</w:t>
      </w:r>
      <w:r w:rsidR="00CF1D16">
        <w:rPr>
          <w:b/>
        </w:rPr>
        <w:t xml:space="preserve"> </w:t>
      </w:r>
      <w:r w:rsidR="00CF1D16" w:rsidRPr="007E61AD">
        <w:t>when your service request is not accepted by the service provider, yet.</w:t>
      </w:r>
      <w:r w:rsidRPr="007E61AD">
        <w:t xml:space="preserve"> </w:t>
      </w:r>
      <w:r w:rsidRPr="00D4685F">
        <w:t xml:space="preserve">The status changes to </w:t>
      </w:r>
      <w:r w:rsidRPr="007E61AD">
        <w:rPr>
          <w:b/>
        </w:rPr>
        <w:t>Engaged</w:t>
      </w:r>
      <w:r w:rsidRPr="00D4685F">
        <w:t xml:space="preserve"> when your service provider accepts your service request.</w:t>
      </w:r>
    </w:p>
    <w:p w14:paraId="2F7F05C9" w14:textId="00DB4E8A" w:rsidR="009A0F16" w:rsidRDefault="009A0F16" w:rsidP="00A05475">
      <w:pPr>
        <w:pStyle w:val="ChapterBodyCopy"/>
      </w:pPr>
      <w:r>
        <w:t>You can also create a new service request from these place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5387"/>
        <w:gridCol w:w="1843"/>
      </w:tblGrid>
      <w:tr w:rsidR="009A0F16" w:rsidRPr="001B104E" w14:paraId="4A463778" w14:textId="77777777" w:rsidTr="001B096B">
        <w:tc>
          <w:tcPr>
            <w:tcW w:w="5387" w:type="dxa"/>
            <w:shd w:val="clear" w:color="auto" w:fill="FFFFFF" w:themeFill="background1"/>
          </w:tcPr>
          <w:p w14:paraId="6925C517" w14:textId="3FF54393" w:rsidR="009A0F16" w:rsidRPr="001B104E" w:rsidRDefault="009A0F16" w:rsidP="009A0F16">
            <w:pPr>
              <w:pStyle w:val="ListBullet"/>
            </w:pPr>
            <w:r w:rsidRPr="008F7C12">
              <w:rPr>
                <w:b/>
              </w:rPr>
              <w:t>New Request</w:t>
            </w:r>
            <w:r>
              <w:t xml:space="preserve"> button on the header bar</w:t>
            </w:r>
          </w:p>
        </w:tc>
        <w:tc>
          <w:tcPr>
            <w:tcW w:w="1843" w:type="dxa"/>
            <w:shd w:val="clear" w:color="auto" w:fill="FFFFFF" w:themeFill="background1"/>
          </w:tcPr>
          <w:p w14:paraId="6906F086" w14:textId="7F983E0F" w:rsidR="009A0F16" w:rsidRPr="001B104E" w:rsidRDefault="009A0F16" w:rsidP="00410280">
            <w:pPr>
              <w:pStyle w:val="CVTabletext"/>
            </w:pPr>
            <w:r>
              <w:rPr>
                <w:noProof/>
                <w:lang w:val="en-IN" w:eastAsia="en-IN"/>
              </w:rPr>
              <w:drawing>
                <wp:inline distT="0" distB="0" distL="0" distR="0" wp14:anchorId="0E91BFCF" wp14:editId="1D569CAB">
                  <wp:extent cx="939800" cy="26251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959026" cy="267884"/>
                          </a:xfrm>
                          <a:prstGeom prst="rect">
                            <a:avLst/>
                          </a:prstGeom>
                          <a:noFill/>
                          <a:ln>
                            <a:noFill/>
                          </a:ln>
                        </pic:spPr>
                      </pic:pic>
                    </a:graphicData>
                  </a:graphic>
                </wp:inline>
              </w:drawing>
            </w:r>
          </w:p>
        </w:tc>
      </w:tr>
      <w:tr w:rsidR="009A0F16" w:rsidRPr="001B104E" w14:paraId="3F470FB9" w14:textId="77777777" w:rsidTr="001B096B">
        <w:tc>
          <w:tcPr>
            <w:tcW w:w="5387" w:type="dxa"/>
            <w:shd w:val="clear" w:color="auto" w:fill="FFFFFF" w:themeFill="background1"/>
          </w:tcPr>
          <w:p w14:paraId="02CADAED" w14:textId="210FA8F2" w:rsidR="009A0F16" w:rsidRPr="001B104E" w:rsidRDefault="009A0F16" w:rsidP="009A0F16">
            <w:pPr>
              <w:pStyle w:val="ListBullet"/>
            </w:pPr>
            <w:r>
              <w:rPr>
                <w:b/>
              </w:rPr>
              <w:t xml:space="preserve">Create </w:t>
            </w:r>
            <w:r w:rsidRPr="008F7C12">
              <w:rPr>
                <w:b/>
              </w:rPr>
              <w:t>New Request</w:t>
            </w:r>
            <w:r>
              <w:t xml:space="preserve"> button from the wizard</w:t>
            </w:r>
          </w:p>
        </w:tc>
        <w:tc>
          <w:tcPr>
            <w:tcW w:w="1843" w:type="dxa"/>
            <w:shd w:val="clear" w:color="auto" w:fill="FFFFFF" w:themeFill="background1"/>
          </w:tcPr>
          <w:p w14:paraId="3B3D71E4" w14:textId="12BB3EB0" w:rsidR="009A0F16" w:rsidRPr="001B104E" w:rsidRDefault="009A0F16" w:rsidP="00410280">
            <w:pPr>
              <w:pStyle w:val="CVTabletext"/>
            </w:pPr>
            <w:r>
              <w:rPr>
                <w:noProof/>
                <w:lang w:val="en-IN" w:eastAsia="en-IN"/>
              </w:rPr>
              <w:drawing>
                <wp:inline distT="0" distB="0" distL="0" distR="0" wp14:anchorId="3460AF71" wp14:editId="1EC51088">
                  <wp:extent cx="546014" cy="508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ep3 CreateRequest.png"/>
                          <pic:cNvPicPr/>
                        </pic:nvPicPr>
                        <pic:blipFill>
                          <a:blip r:embed="rId63">
                            <a:extLst>
                              <a:ext uri="{28A0092B-C50C-407E-A947-70E740481C1C}">
                                <a14:useLocalDpi xmlns:a14="http://schemas.microsoft.com/office/drawing/2010/main" val="0"/>
                              </a:ext>
                            </a:extLst>
                          </a:blip>
                          <a:stretch>
                            <a:fillRect/>
                          </a:stretch>
                        </pic:blipFill>
                        <pic:spPr>
                          <a:xfrm>
                            <a:off x="0" y="0"/>
                            <a:ext cx="563809" cy="524556"/>
                          </a:xfrm>
                          <a:prstGeom prst="rect">
                            <a:avLst/>
                          </a:prstGeom>
                        </pic:spPr>
                      </pic:pic>
                    </a:graphicData>
                  </a:graphic>
                </wp:inline>
              </w:drawing>
            </w:r>
          </w:p>
        </w:tc>
      </w:tr>
      <w:tr w:rsidR="009A0F16" w:rsidRPr="001B104E" w14:paraId="1500031B" w14:textId="77777777" w:rsidTr="001B096B">
        <w:tc>
          <w:tcPr>
            <w:tcW w:w="5387" w:type="dxa"/>
            <w:shd w:val="clear" w:color="auto" w:fill="FFFFFF" w:themeFill="background1"/>
          </w:tcPr>
          <w:p w14:paraId="2432F929" w14:textId="535910CE" w:rsidR="009A0F16" w:rsidRPr="001B104E" w:rsidRDefault="009A0F16" w:rsidP="009A0F16">
            <w:pPr>
              <w:pStyle w:val="ListBullet"/>
            </w:pPr>
            <w:r w:rsidRPr="005723D8">
              <w:rPr>
                <w:b/>
              </w:rPr>
              <w:t>New Request</w:t>
            </w:r>
            <w:r>
              <w:t xml:space="preserve"> button on the </w:t>
            </w:r>
            <w:r w:rsidRPr="005723D8">
              <w:rPr>
                <w:b/>
              </w:rPr>
              <w:t>View Request</w:t>
            </w:r>
            <w:r>
              <w:t xml:space="preserve"> page</w:t>
            </w:r>
          </w:p>
        </w:tc>
        <w:tc>
          <w:tcPr>
            <w:tcW w:w="1843" w:type="dxa"/>
            <w:shd w:val="clear" w:color="auto" w:fill="FFFFFF" w:themeFill="background1"/>
          </w:tcPr>
          <w:p w14:paraId="528D6246" w14:textId="27351F47" w:rsidR="009A0F16" w:rsidRPr="001B104E" w:rsidRDefault="009A0F16" w:rsidP="00410280">
            <w:pPr>
              <w:pStyle w:val="CVTabletext"/>
            </w:pPr>
            <w:r>
              <w:rPr>
                <w:noProof/>
                <w:lang w:val="en-IN" w:eastAsia="en-IN"/>
              </w:rPr>
              <w:drawing>
                <wp:inline distT="0" distB="0" distL="0" distR="0" wp14:anchorId="3BFDA98E" wp14:editId="09180508">
                  <wp:extent cx="1028700" cy="29313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ew Service Request button 2.png"/>
                          <pic:cNvPicPr/>
                        </pic:nvPicPr>
                        <pic:blipFill>
                          <a:blip r:embed="rId86">
                            <a:extLst>
                              <a:ext uri="{28A0092B-C50C-407E-A947-70E740481C1C}">
                                <a14:useLocalDpi xmlns:a14="http://schemas.microsoft.com/office/drawing/2010/main" val="0"/>
                              </a:ext>
                            </a:extLst>
                          </a:blip>
                          <a:stretch>
                            <a:fillRect/>
                          </a:stretch>
                        </pic:blipFill>
                        <pic:spPr>
                          <a:xfrm>
                            <a:off x="0" y="0"/>
                            <a:ext cx="1089627" cy="310501"/>
                          </a:xfrm>
                          <a:prstGeom prst="rect">
                            <a:avLst/>
                          </a:prstGeom>
                        </pic:spPr>
                      </pic:pic>
                    </a:graphicData>
                  </a:graphic>
                </wp:inline>
              </w:drawing>
            </w:r>
          </w:p>
        </w:tc>
      </w:tr>
    </w:tbl>
    <w:p w14:paraId="5D5811BB" w14:textId="1F8ED159" w:rsidR="00D22DA3" w:rsidRDefault="008D07B9" w:rsidP="00D22DA3">
      <w:pPr>
        <w:pStyle w:val="CVFigure"/>
      </w:pPr>
      <w:r>
        <w:drawing>
          <wp:inline distT="0" distB="0" distL="0" distR="0" wp14:anchorId="45021288" wp14:editId="78474E5C">
            <wp:extent cx="4291047" cy="1744231"/>
            <wp:effectExtent l="0" t="0" r="0" b="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Dashboard 15.png"/>
                    <pic:cNvPicPr/>
                  </pic:nvPicPr>
                  <pic:blipFill>
                    <a:blip r:embed="rId87">
                      <a:extLst>
                        <a:ext uri="{28A0092B-C50C-407E-A947-70E740481C1C}">
                          <a14:useLocalDpi xmlns:a14="http://schemas.microsoft.com/office/drawing/2010/main" val="0"/>
                        </a:ext>
                      </a:extLst>
                    </a:blip>
                    <a:stretch>
                      <a:fillRect/>
                    </a:stretch>
                  </pic:blipFill>
                  <pic:spPr>
                    <a:xfrm>
                      <a:off x="0" y="0"/>
                      <a:ext cx="4310798" cy="1752259"/>
                    </a:xfrm>
                    <a:prstGeom prst="rect">
                      <a:avLst/>
                    </a:prstGeom>
                  </pic:spPr>
                </pic:pic>
              </a:graphicData>
            </a:graphic>
          </wp:inline>
        </w:drawing>
      </w:r>
    </w:p>
    <w:p w14:paraId="16AD0821" w14:textId="77777777" w:rsidR="00D22DA3" w:rsidRDefault="00D22DA3" w:rsidP="00D22DA3">
      <w:pPr>
        <w:pStyle w:val="CVFigureCaption"/>
      </w:pPr>
      <w:r>
        <w:t>View Request screen–status-Engaged</w:t>
      </w:r>
    </w:p>
    <w:p w14:paraId="3757144E" w14:textId="6A437FF2" w:rsidR="008F7C12" w:rsidRDefault="0029668C" w:rsidP="007E61AD">
      <w:pPr>
        <w:pStyle w:val="CVChapterBodyCopy"/>
      </w:pPr>
      <w:r>
        <w:t xml:space="preserve">When you create a new service request directly without engaging a specific service provider, an open request is created. The status of the service request card is </w:t>
      </w:r>
      <w:r w:rsidRPr="0029668C">
        <w:rPr>
          <w:b/>
        </w:rPr>
        <w:t>Open</w:t>
      </w:r>
      <w:r>
        <w:t>.</w:t>
      </w:r>
    </w:p>
    <w:p w14:paraId="6AA01578" w14:textId="1C132FF7" w:rsidR="004D79AA" w:rsidRDefault="00E53392" w:rsidP="002E1127">
      <w:pPr>
        <w:pStyle w:val="ListNumber"/>
      </w:pPr>
      <w:r>
        <w:lastRenderedPageBreak/>
        <w:t xml:space="preserve">Select the </w:t>
      </w:r>
      <w:r w:rsidR="002E1127">
        <w:t xml:space="preserve">SR card to view the details under the </w:t>
      </w:r>
      <w:r w:rsidR="002E1127" w:rsidRPr="002E1127">
        <w:rPr>
          <w:b/>
        </w:rPr>
        <w:t>Request</w:t>
      </w:r>
      <w:r w:rsidR="002E1127">
        <w:t xml:space="preserve"> tab, </w:t>
      </w:r>
      <w:r w:rsidR="002E1127" w:rsidRPr="002E1127">
        <w:rPr>
          <w:b/>
        </w:rPr>
        <w:t>My</w:t>
      </w:r>
      <w:r w:rsidR="002E1127">
        <w:t xml:space="preserve"> </w:t>
      </w:r>
      <w:r w:rsidR="002E1127" w:rsidRPr="002E1127">
        <w:rPr>
          <w:b/>
        </w:rPr>
        <w:t>Plan</w:t>
      </w:r>
      <w:r w:rsidR="002E1127">
        <w:t xml:space="preserve"> tab</w:t>
      </w:r>
      <w:r w:rsidR="00A21ABC">
        <w:t>,</w:t>
      </w:r>
      <w:r w:rsidR="002E1127">
        <w:t xml:space="preserve"> and the </w:t>
      </w:r>
      <w:r w:rsidR="002E1127" w:rsidRPr="002E1127">
        <w:rPr>
          <w:b/>
        </w:rPr>
        <w:t>Provider</w:t>
      </w:r>
      <w:r w:rsidR="002E1127">
        <w:t xml:space="preserve"> tab.</w:t>
      </w:r>
    </w:p>
    <w:p w14:paraId="13F313AC" w14:textId="63984CDA" w:rsidR="00FC2DDF" w:rsidRDefault="009A7130" w:rsidP="009A7130">
      <w:pPr>
        <w:pStyle w:val="ListNumber"/>
      </w:pPr>
      <w:r>
        <w:t xml:space="preserve">View </w:t>
      </w:r>
      <w:r w:rsidR="00B24060">
        <w:t>d</w:t>
      </w:r>
      <w:r>
        <w:t xml:space="preserve">etails such as the </w:t>
      </w:r>
      <w:r w:rsidRPr="009A7130">
        <w:t>service category, service</w:t>
      </w:r>
      <w:r>
        <w:t xml:space="preserve"> types, schedule and frequency, and the point of service that you had selected for the service visits.</w:t>
      </w:r>
    </w:p>
    <w:p w14:paraId="171BB12B" w14:textId="2600CCE3" w:rsidR="004B5EC0" w:rsidRDefault="006F3E01" w:rsidP="004B5EC0">
      <w:r>
        <w:rPr>
          <w:noProof/>
          <w:lang w:val="en-IN" w:eastAsia="en-IN"/>
        </w:rPr>
        <w:drawing>
          <wp:inline distT="0" distB="0" distL="0" distR="0" wp14:anchorId="07C0E6AD" wp14:editId="182F8F6B">
            <wp:extent cx="5166372"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shboard 17.png"/>
                    <pic:cNvPicPr/>
                  </pic:nvPicPr>
                  <pic:blipFill>
                    <a:blip r:embed="rId88">
                      <a:extLst>
                        <a:ext uri="{28A0092B-C50C-407E-A947-70E740481C1C}">
                          <a14:useLocalDpi xmlns:a14="http://schemas.microsoft.com/office/drawing/2010/main" val="0"/>
                        </a:ext>
                      </a:extLst>
                    </a:blip>
                    <a:stretch>
                      <a:fillRect/>
                    </a:stretch>
                  </pic:blipFill>
                  <pic:spPr>
                    <a:xfrm>
                      <a:off x="0" y="0"/>
                      <a:ext cx="5170208" cy="2287697"/>
                    </a:xfrm>
                    <a:prstGeom prst="rect">
                      <a:avLst/>
                    </a:prstGeom>
                  </pic:spPr>
                </pic:pic>
              </a:graphicData>
            </a:graphic>
          </wp:inline>
        </w:drawing>
      </w:r>
    </w:p>
    <w:p w14:paraId="1BB96236" w14:textId="1CD5409A" w:rsidR="002A67F3" w:rsidRDefault="006F3E01" w:rsidP="006C6CC9">
      <w:pPr>
        <w:pStyle w:val="CVFigureCaption"/>
      </w:pPr>
      <w:r>
        <w:t>Request tab page</w:t>
      </w:r>
    </w:p>
    <w:p w14:paraId="0E51CC06" w14:textId="39470A37" w:rsidR="006C6CC9" w:rsidRDefault="006C6CC9" w:rsidP="006C6CC9">
      <w:pPr>
        <w:pStyle w:val="ListNumber"/>
      </w:pPr>
      <w:r>
        <w:t xml:space="preserve">At any point in time, you have the flexibility of canceling the scheduled visit by selecting the </w:t>
      </w:r>
      <w:r w:rsidRPr="006C6CC9">
        <w:rPr>
          <w:b/>
        </w:rPr>
        <w:t>Cancel Request</w:t>
      </w:r>
      <w:r>
        <w:t xml:space="preserve"> button.</w:t>
      </w:r>
    </w:p>
    <w:p w14:paraId="1B4B0707" w14:textId="73E2E699" w:rsidR="00152B5A" w:rsidRDefault="00152B5A" w:rsidP="006C6CC9">
      <w:pPr>
        <w:pStyle w:val="ListNumber"/>
      </w:pPr>
      <w:r>
        <w:t xml:space="preserve">Select the </w:t>
      </w:r>
      <w:r w:rsidRPr="00152B5A">
        <w:rPr>
          <w:b/>
        </w:rPr>
        <w:t>My Plan</w:t>
      </w:r>
      <w:r>
        <w:t xml:space="preserve"> tab to view the scheduled visits.</w:t>
      </w:r>
    </w:p>
    <w:p w14:paraId="62B57CAF" w14:textId="25100DC2" w:rsidR="006F3E01" w:rsidRDefault="002E42EF" w:rsidP="006F3E01">
      <w:pPr>
        <w:pStyle w:val="CVFigure"/>
      </w:pPr>
      <w:r>
        <w:drawing>
          <wp:inline distT="0" distB="0" distL="0" distR="0" wp14:anchorId="73EC9C52" wp14:editId="37E42854">
            <wp:extent cx="5216837" cy="2153757"/>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 name="Dashboard 17.png"/>
                    <pic:cNvPicPr/>
                  </pic:nvPicPr>
                  <pic:blipFill>
                    <a:blip r:embed="rId89">
                      <a:extLst>
                        <a:ext uri="{28A0092B-C50C-407E-A947-70E740481C1C}">
                          <a14:useLocalDpi xmlns:a14="http://schemas.microsoft.com/office/drawing/2010/main" val="0"/>
                        </a:ext>
                      </a:extLst>
                    </a:blip>
                    <a:stretch>
                      <a:fillRect/>
                    </a:stretch>
                  </pic:blipFill>
                  <pic:spPr>
                    <a:xfrm>
                      <a:off x="0" y="0"/>
                      <a:ext cx="5233997" cy="2160842"/>
                    </a:xfrm>
                    <a:prstGeom prst="rect">
                      <a:avLst/>
                    </a:prstGeom>
                  </pic:spPr>
                </pic:pic>
              </a:graphicData>
            </a:graphic>
          </wp:inline>
        </w:drawing>
      </w:r>
    </w:p>
    <w:p w14:paraId="47BE3F52" w14:textId="2817B59C" w:rsidR="006F3E01" w:rsidRDefault="006F3E01" w:rsidP="006F3E01">
      <w:pPr>
        <w:pStyle w:val="CVFigureCaption"/>
      </w:pPr>
      <w:r>
        <w:t>My Plan tab page</w:t>
      </w:r>
    </w:p>
    <w:p w14:paraId="0461C166" w14:textId="57EEB0F9" w:rsidR="00316533" w:rsidRDefault="006F3E01" w:rsidP="00542CD2">
      <w:pPr>
        <w:pStyle w:val="ListNumber"/>
      </w:pPr>
      <w:r>
        <w:t xml:space="preserve">Select the </w:t>
      </w:r>
      <w:r w:rsidRPr="006F3E01">
        <w:rPr>
          <w:b/>
        </w:rPr>
        <w:t>Filters</w:t>
      </w:r>
      <w:r>
        <w:rPr>
          <w:b/>
        </w:rPr>
        <w:t xml:space="preserve"> </w:t>
      </w:r>
      <w:r w:rsidRPr="006F3E01">
        <w:t>button</w:t>
      </w:r>
      <w:r>
        <w:rPr>
          <w:b/>
        </w:rPr>
        <w:t xml:space="preserve"> </w:t>
      </w:r>
      <w:r w:rsidRPr="006F3E01">
        <w:t xml:space="preserve">to filter the visits based on the </w:t>
      </w:r>
      <w:r w:rsidR="00542CD2">
        <w:t>visit-</w:t>
      </w:r>
      <w:r w:rsidRPr="006F3E01">
        <w:t>date</w:t>
      </w:r>
      <w:r w:rsidR="002E42EF">
        <w:t>, service categories</w:t>
      </w:r>
      <w:r w:rsidR="00A21ABC">
        <w:t>,</w:t>
      </w:r>
      <w:r w:rsidR="002E42EF">
        <w:t xml:space="preserve"> and types,</w:t>
      </w:r>
      <w:r w:rsidRPr="006F3E01">
        <w:t xml:space="preserve"> or the status</w:t>
      </w:r>
      <w:r w:rsidR="00863F96">
        <w:t xml:space="preserve"> of the service </w:t>
      </w:r>
      <w:r w:rsidR="002E42EF">
        <w:t>visits</w:t>
      </w:r>
      <w:r w:rsidRPr="006F3E01">
        <w:t>.</w:t>
      </w:r>
    </w:p>
    <w:p w14:paraId="769E7169" w14:textId="77777777" w:rsidR="00316533" w:rsidRDefault="00316533" w:rsidP="00316533">
      <w:pPr>
        <w:pStyle w:val="ListNumber"/>
      </w:pPr>
      <w:r>
        <w:t xml:space="preserve">On the </w:t>
      </w:r>
      <w:r w:rsidRPr="00542CD2">
        <w:rPr>
          <w:b/>
        </w:rPr>
        <w:t>Filters</w:t>
      </w:r>
      <w:r>
        <w:t xml:space="preserve"> page, select the </w:t>
      </w:r>
      <w:r w:rsidRPr="00542CD2">
        <w:rPr>
          <w:b/>
        </w:rPr>
        <w:t>Date Range</w:t>
      </w:r>
      <w:r>
        <w:t xml:space="preserve"> button to</w:t>
      </w:r>
      <w:r w:rsidRPr="006F3E01">
        <w:t xml:space="preserve"> filter the visits based on the </w:t>
      </w:r>
      <w:r>
        <w:t>visit-</w:t>
      </w:r>
      <w:r w:rsidRPr="006F3E01">
        <w:t>date</w:t>
      </w:r>
      <w:r>
        <w:t>.</w:t>
      </w:r>
    </w:p>
    <w:p w14:paraId="3D544981" w14:textId="49B0FB07" w:rsidR="006F3E01" w:rsidRDefault="00C33830" w:rsidP="00542CD2">
      <w:pPr>
        <w:pStyle w:val="CVFigure"/>
      </w:pPr>
      <w:r>
        <w:lastRenderedPageBreak/>
        <w:drawing>
          <wp:inline distT="0" distB="0" distL="0" distR="0" wp14:anchorId="259B15AF" wp14:editId="2137FDFC">
            <wp:extent cx="5158696" cy="2394256"/>
            <wp:effectExtent l="0" t="0" r="0" b="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 name="Dashboard 17a Filters page.png"/>
                    <pic:cNvPicPr/>
                  </pic:nvPicPr>
                  <pic:blipFill>
                    <a:blip r:embed="rId90">
                      <a:extLst>
                        <a:ext uri="{28A0092B-C50C-407E-A947-70E740481C1C}">
                          <a14:useLocalDpi xmlns:a14="http://schemas.microsoft.com/office/drawing/2010/main" val="0"/>
                        </a:ext>
                      </a:extLst>
                    </a:blip>
                    <a:stretch>
                      <a:fillRect/>
                    </a:stretch>
                  </pic:blipFill>
                  <pic:spPr>
                    <a:xfrm>
                      <a:off x="0" y="0"/>
                      <a:ext cx="5200380" cy="2413602"/>
                    </a:xfrm>
                    <a:prstGeom prst="rect">
                      <a:avLst/>
                    </a:prstGeom>
                  </pic:spPr>
                </pic:pic>
              </a:graphicData>
            </a:graphic>
          </wp:inline>
        </w:drawing>
      </w:r>
    </w:p>
    <w:p w14:paraId="54FCD9E0" w14:textId="291EEE64" w:rsidR="006F3E01" w:rsidRDefault="008A340E" w:rsidP="00542CD2">
      <w:pPr>
        <w:pStyle w:val="CVFigureCaption"/>
      </w:pPr>
      <w:r>
        <w:t>Filters page</w:t>
      </w:r>
    </w:p>
    <w:p w14:paraId="5D8D643C" w14:textId="6861C092" w:rsidR="00546136" w:rsidRDefault="00546136" w:rsidP="00542CD2">
      <w:pPr>
        <w:pStyle w:val="ListNumber"/>
      </w:pPr>
      <w:r>
        <w:t xml:space="preserve">Select the </w:t>
      </w:r>
      <w:r w:rsidRPr="0008056F">
        <w:rPr>
          <w:b/>
        </w:rPr>
        <w:t>Visit Status</w:t>
      </w:r>
      <w:r>
        <w:t xml:space="preserve"> button to filter the </w:t>
      </w:r>
      <w:r w:rsidR="00863F96">
        <w:t>SRs</w:t>
      </w:r>
      <w:r>
        <w:t xml:space="preserve"> based on these options:</w:t>
      </w:r>
    </w:p>
    <w:p w14:paraId="0931C97A" w14:textId="49241C63" w:rsidR="00546136" w:rsidRPr="0008056F" w:rsidRDefault="00863F96" w:rsidP="00863F96">
      <w:pPr>
        <w:pStyle w:val="ListBullet"/>
        <w:rPr>
          <w:b/>
        </w:rPr>
      </w:pPr>
      <w:r w:rsidRPr="0008056F">
        <w:rPr>
          <w:b/>
        </w:rPr>
        <w:t>Scheduled</w:t>
      </w:r>
    </w:p>
    <w:p w14:paraId="0961D9A2" w14:textId="0954116A" w:rsidR="00863F96" w:rsidRPr="0008056F" w:rsidRDefault="00863F96" w:rsidP="00863F96">
      <w:pPr>
        <w:pStyle w:val="ListBullet"/>
        <w:rPr>
          <w:b/>
        </w:rPr>
      </w:pPr>
      <w:r w:rsidRPr="0008056F">
        <w:rPr>
          <w:b/>
        </w:rPr>
        <w:t>In Progress</w:t>
      </w:r>
    </w:p>
    <w:p w14:paraId="792CD556" w14:textId="50DDCAE8" w:rsidR="00863F96" w:rsidRPr="0008056F" w:rsidRDefault="00863F96" w:rsidP="00863F96">
      <w:pPr>
        <w:pStyle w:val="ListBullet"/>
        <w:rPr>
          <w:b/>
        </w:rPr>
      </w:pPr>
      <w:r w:rsidRPr="0008056F">
        <w:rPr>
          <w:b/>
        </w:rPr>
        <w:t>Completed</w:t>
      </w:r>
    </w:p>
    <w:p w14:paraId="67BE0909" w14:textId="7738A327" w:rsidR="00863F96" w:rsidRPr="0008056F" w:rsidRDefault="00863F96" w:rsidP="00863F96">
      <w:pPr>
        <w:pStyle w:val="ListBullet"/>
        <w:rPr>
          <w:b/>
        </w:rPr>
      </w:pPr>
      <w:r w:rsidRPr="0008056F">
        <w:rPr>
          <w:b/>
        </w:rPr>
        <w:t>Canceled</w:t>
      </w:r>
    </w:p>
    <w:p w14:paraId="780DBAD1" w14:textId="7EF4CB81" w:rsidR="00863F96" w:rsidRDefault="00863F96" w:rsidP="00863F96">
      <w:pPr>
        <w:pStyle w:val="ListBullet"/>
        <w:rPr>
          <w:b/>
        </w:rPr>
      </w:pPr>
      <w:r w:rsidRPr="0008056F">
        <w:rPr>
          <w:b/>
        </w:rPr>
        <w:t>Payment Pending</w:t>
      </w:r>
    </w:p>
    <w:p w14:paraId="103006A8" w14:textId="615BC045" w:rsidR="002E42EF" w:rsidRPr="00C97510" w:rsidRDefault="00F9123D" w:rsidP="00863F96">
      <w:pPr>
        <w:pStyle w:val="ListBullet"/>
        <w:rPr>
          <w:b/>
        </w:rPr>
      </w:pPr>
      <w:hyperlink w:anchor="EntityProcess" w:history="1">
        <w:r w:rsidR="002E42EF" w:rsidRPr="00C97510">
          <w:rPr>
            <w:rStyle w:val="Hyperlink"/>
            <w:rFonts w:cstheme="minorBidi"/>
            <w:b/>
          </w:rPr>
          <w:t>Entity Process</w:t>
        </w:r>
      </w:hyperlink>
    </w:p>
    <w:p w14:paraId="16F0347F" w14:textId="1DA3C566" w:rsidR="0008056F" w:rsidRDefault="0008056F" w:rsidP="0008056F">
      <w:pPr>
        <w:pStyle w:val="ListNumber"/>
      </w:pPr>
      <w:r>
        <w:t xml:space="preserve">Select </w:t>
      </w:r>
      <w:r w:rsidRPr="0008056F">
        <w:rPr>
          <w:b/>
        </w:rPr>
        <w:t>Apply</w:t>
      </w:r>
      <w:r>
        <w:t xml:space="preserve"> to apply the filter criteria.</w:t>
      </w:r>
      <w:r w:rsidR="002C45CA">
        <w:t xml:space="preserve"> You can use the </w:t>
      </w:r>
      <w:r w:rsidR="002C45CA" w:rsidRPr="00C33830">
        <w:rPr>
          <w:b/>
        </w:rPr>
        <w:t>Reset</w:t>
      </w:r>
      <w:r w:rsidR="002C45CA">
        <w:t xml:space="preserve"> button to </w:t>
      </w:r>
      <w:r w:rsidR="00C33830">
        <w:t>reset</w:t>
      </w:r>
      <w:r w:rsidR="002C45CA">
        <w:t xml:space="preserve"> the filter</w:t>
      </w:r>
      <w:r w:rsidR="00C33830">
        <w:t xml:space="preserve"> selections</w:t>
      </w:r>
      <w:r w:rsidR="002C45CA">
        <w:t>.</w:t>
      </w:r>
    </w:p>
    <w:p w14:paraId="6222E920" w14:textId="4CCD166B" w:rsidR="00C90ADF" w:rsidRDefault="00C90ADF" w:rsidP="0008056F">
      <w:pPr>
        <w:pStyle w:val="ListNumber"/>
      </w:pPr>
      <w:r>
        <w:t xml:space="preserve">On the </w:t>
      </w:r>
      <w:r w:rsidRPr="00C90ADF">
        <w:rPr>
          <w:b/>
        </w:rPr>
        <w:t>My Plan</w:t>
      </w:r>
      <w:r>
        <w:t xml:space="preserve"> tab page, the status chang</w:t>
      </w:r>
      <w:r w:rsidR="00280C65">
        <w:t xml:space="preserve">es to </w:t>
      </w:r>
      <w:r w:rsidR="00280C65" w:rsidRPr="00280C65">
        <w:rPr>
          <w:b/>
        </w:rPr>
        <w:t>In-P</w:t>
      </w:r>
      <w:r w:rsidRPr="00280C65">
        <w:rPr>
          <w:b/>
        </w:rPr>
        <w:t>rogress</w:t>
      </w:r>
      <w:r>
        <w:t xml:space="preserve"> when the caregive</w:t>
      </w:r>
      <w:r w:rsidR="00363E88">
        <w:t>r has started the service visit</w:t>
      </w:r>
      <w:r w:rsidR="00A21ABC">
        <w:t>,</w:t>
      </w:r>
      <w:r w:rsidR="00363E88">
        <w:t xml:space="preserve"> which is tracke</w:t>
      </w:r>
      <w:r w:rsidR="00A21ABC">
        <w:t>d</w:t>
      </w:r>
      <w:r w:rsidR="00363E88">
        <w:t xml:space="preserve"> by the timer on the </w:t>
      </w:r>
      <w:hyperlink w:anchor="VisitProcessingTasksScreen" w:history="1">
        <w:r w:rsidR="00363E88" w:rsidRPr="001270DA">
          <w:rPr>
            <w:rStyle w:val="Hyperlink"/>
            <w:rFonts w:cstheme="minorBidi"/>
            <w:b/>
          </w:rPr>
          <w:t>Visit Processing-Tasks</w:t>
        </w:r>
      </w:hyperlink>
      <w:r w:rsidR="00363E88">
        <w:t xml:space="preserve"> screen.</w:t>
      </w:r>
    </w:p>
    <w:p w14:paraId="24669BB1" w14:textId="1C7F3DF0" w:rsidR="00C90ADF" w:rsidRDefault="008A340E" w:rsidP="00C90ADF">
      <w:pPr>
        <w:pStyle w:val="CVFigure"/>
      </w:pPr>
      <w:r>
        <w:drawing>
          <wp:inline distT="0" distB="0" distL="0" distR="0" wp14:anchorId="5877E771" wp14:editId="7817C506">
            <wp:extent cx="4505325" cy="2219811"/>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Dashboard 18.png"/>
                    <pic:cNvPicPr/>
                  </pic:nvPicPr>
                  <pic:blipFill>
                    <a:blip r:embed="rId91">
                      <a:extLst>
                        <a:ext uri="{28A0092B-C50C-407E-A947-70E740481C1C}">
                          <a14:useLocalDpi xmlns:a14="http://schemas.microsoft.com/office/drawing/2010/main" val="0"/>
                        </a:ext>
                      </a:extLst>
                    </a:blip>
                    <a:stretch>
                      <a:fillRect/>
                    </a:stretch>
                  </pic:blipFill>
                  <pic:spPr>
                    <a:xfrm>
                      <a:off x="0" y="0"/>
                      <a:ext cx="4522122" cy="2228087"/>
                    </a:xfrm>
                    <a:prstGeom prst="rect">
                      <a:avLst/>
                    </a:prstGeom>
                  </pic:spPr>
                </pic:pic>
              </a:graphicData>
            </a:graphic>
          </wp:inline>
        </w:drawing>
      </w:r>
    </w:p>
    <w:p w14:paraId="4D1E436C" w14:textId="405CF754" w:rsidR="00556F56" w:rsidRDefault="00556F56" w:rsidP="00556F56">
      <w:pPr>
        <w:pStyle w:val="CVFigureCaption"/>
      </w:pPr>
      <w:r>
        <w:lastRenderedPageBreak/>
        <w:t>My Plan tab page–</w:t>
      </w:r>
      <w:r w:rsidRPr="00556F56">
        <w:t xml:space="preserve"> </w:t>
      </w:r>
      <w:r w:rsidR="00DB51E5">
        <w:t>visit status-In Progress</w:t>
      </w:r>
    </w:p>
    <w:p w14:paraId="3646C019" w14:textId="2AEE9DA7" w:rsidR="00C33830" w:rsidRDefault="00294AB7" w:rsidP="001961ED">
      <w:pPr>
        <w:pStyle w:val="ListNumber"/>
      </w:pPr>
      <w:r>
        <w:t>At any point</w:t>
      </w:r>
      <w:r w:rsidR="00C33830">
        <w:t xml:space="preserve"> </w:t>
      </w:r>
      <w:r>
        <w:t xml:space="preserve">during the visit, </w:t>
      </w:r>
      <w:r w:rsidR="00C33830">
        <w:t xml:space="preserve">select the </w:t>
      </w:r>
      <w:r w:rsidR="00C33830" w:rsidRPr="00C33830">
        <w:rPr>
          <w:b/>
        </w:rPr>
        <w:t>In-progress</w:t>
      </w:r>
      <w:r>
        <w:t xml:space="preserve"> button</w:t>
      </w:r>
      <w:r w:rsidR="00441FF1">
        <w:t xml:space="preserve">. The </w:t>
      </w:r>
      <w:r w:rsidR="00C33830" w:rsidRPr="00C33830">
        <w:rPr>
          <w:b/>
        </w:rPr>
        <w:t>Visit</w:t>
      </w:r>
      <w:r w:rsidR="00C33830">
        <w:t xml:space="preserve"> </w:t>
      </w:r>
      <w:r w:rsidR="00C33830" w:rsidRPr="00C33830">
        <w:rPr>
          <w:b/>
        </w:rPr>
        <w:t>Processing</w:t>
      </w:r>
      <w:r w:rsidR="00C33830">
        <w:t xml:space="preserve"> screen</w:t>
      </w:r>
      <w:r w:rsidR="00441FF1">
        <w:t xml:space="preserve"> opens</w:t>
      </w:r>
      <w:r>
        <w:t xml:space="preserve"> </w:t>
      </w:r>
      <w:r w:rsidR="00441FF1">
        <w:t>where you can</w:t>
      </w:r>
      <w:r>
        <w:t xml:space="preserve"> check the </w:t>
      </w:r>
      <w:r w:rsidR="00363E88">
        <w:t>progress of the visit</w:t>
      </w:r>
      <w:r w:rsidR="00C33830">
        <w:t>.</w:t>
      </w:r>
    </w:p>
    <w:p w14:paraId="6AA2E689" w14:textId="44E7BAC9" w:rsidR="007C5F83" w:rsidRDefault="007C5F83" w:rsidP="00B05D73">
      <w:pPr>
        <w:pStyle w:val="ChapterBodyCopy"/>
      </w:pPr>
      <w:r>
        <w:t xml:space="preserve">When the visit is still in progress, the timer on the </w:t>
      </w:r>
      <w:bookmarkStart w:id="39" w:name="VisitProcessingTasksScreen"/>
      <w:r w:rsidRPr="001270DA">
        <w:rPr>
          <w:b/>
        </w:rPr>
        <w:t>Visit Processing - Tasks</w:t>
      </w:r>
      <w:r>
        <w:t xml:space="preserve"> </w:t>
      </w:r>
      <w:bookmarkEnd w:id="39"/>
      <w:r>
        <w:t>s</w:t>
      </w:r>
      <w:r w:rsidR="00AC7F04">
        <w:t>creen records the time the care</w:t>
      </w:r>
      <w:r>
        <w:t>giver spends to complete the tasks.</w:t>
      </w:r>
      <w:r w:rsidR="00B05D73">
        <w:t xml:space="preserve"> Note that when the timer is on, the </w:t>
      </w:r>
      <w:r w:rsidR="00B05D73" w:rsidRPr="00B05D73">
        <w:rPr>
          <w:b/>
        </w:rPr>
        <w:t>Next</w:t>
      </w:r>
      <w:r w:rsidR="00B05D73">
        <w:t xml:space="preserve"> button is not available.</w:t>
      </w:r>
    </w:p>
    <w:p w14:paraId="7014CBAE" w14:textId="33F59369" w:rsidR="00F46666" w:rsidRDefault="00363E88" w:rsidP="005B44A0">
      <w:pPr>
        <w:pStyle w:val="CVFigure"/>
      </w:pPr>
      <w:r>
        <w:drawing>
          <wp:inline distT="0" distB="0" distL="0" distR="0" wp14:anchorId="6F24F291" wp14:editId="18EB592D">
            <wp:extent cx="4683318" cy="2903223"/>
            <wp:effectExtent l="0" t="0" r="0" b="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 name="FIGURE 42 a.png"/>
                    <pic:cNvPicPr/>
                  </pic:nvPicPr>
                  <pic:blipFill>
                    <a:blip r:embed="rId92">
                      <a:extLst>
                        <a:ext uri="{28A0092B-C50C-407E-A947-70E740481C1C}">
                          <a14:useLocalDpi xmlns:a14="http://schemas.microsoft.com/office/drawing/2010/main" val="0"/>
                        </a:ext>
                      </a:extLst>
                    </a:blip>
                    <a:stretch>
                      <a:fillRect/>
                    </a:stretch>
                  </pic:blipFill>
                  <pic:spPr>
                    <a:xfrm>
                      <a:off x="0" y="0"/>
                      <a:ext cx="4701342" cy="2914396"/>
                    </a:xfrm>
                    <a:prstGeom prst="rect">
                      <a:avLst/>
                    </a:prstGeom>
                  </pic:spPr>
                </pic:pic>
              </a:graphicData>
            </a:graphic>
          </wp:inline>
        </w:drawing>
      </w:r>
    </w:p>
    <w:p w14:paraId="50830100" w14:textId="730FE784" w:rsidR="005B44A0" w:rsidRDefault="00B646E6" w:rsidP="005B44A0">
      <w:pPr>
        <w:pStyle w:val="CVFigureCaption"/>
      </w:pPr>
      <w:r>
        <w:t>Visit Proce</w:t>
      </w:r>
      <w:r w:rsidR="00A21ABC">
        <w:t>s</w:t>
      </w:r>
      <w:r>
        <w:t>sing–Tasks page</w:t>
      </w:r>
    </w:p>
    <w:p w14:paraId="10C2BAA1" w14:textId="7911DC6F" w:rsidR="001270DA" w:rsidRDefault="001270DA" w:rsidP="001961ED">
      <w:pPr>
        <w:pStyle w:val="ListNumber"/>
      </w:pPr>
      <w:r>
        <w:t xml:space="preserve">You can also view the service types that you </w:t>
      </w:r>
      <w:r w:rsidR="00B05D73">
        <w:t>had</w:t>
      </w:r>
      <w:r>
        <w:t xml:space="preserve"> booked for.</w:t>
      </w:r>
      <w:r w:rsidR="007C5F83">
        <w:t xml:space="preserve"> </w:t>
      </w:r>
      <w:r>
        <w:t>Click the arrow next to a service type to view the related t</w:t>
      </w:r>
      <w:r w:rsidR="00AC7F04">
        <w:t>asks that the care</w:t>
      </w:r>
      <w:r w:rsidR="00B05D73">
        <w:t>giver is supposed to complete.</w:t>
      </w:r>
    </w:p>
    <w:p w14:paraId="372408DC" w14:textId="3AB5E5C0" w:rsidR="007C5F83" w:rsidRDefault="007C5F83" w:rsidP="00363E88">
      <w:pPr>
        <w:pStyle w:val="ChapterBodyCopy"/>
      </w:pPr>
      <w:r>
        <w:t>After comp</w:t>
      </w:r>
      <w:r w:rsidR="00AC7F04">
        <w:t>leting all the tasks, your care</w:t>
      </w:r>
      <w:r>
        <w:t>giver stops the timer</w:t>
      </w:r>
      <w:r w:rsidR="00A21ABC">
        <w:t>,</w:t>
      </w:r>
      <w:r>
        <w:t xml:space="preserve"> and you can see the timer in your session also being stopped</w:t>
      </w:r>
      <w:r w:rsidR="00B05D73">
        <w:t xml:space="preserve">. The chargeable time </w:t>
      </w:r>
      <w:r w:rsidR="00441FF1">
        <w:t>displays in Hours: Minutes</w:t>
      </w:r>
      <w:r w:rsidR="00B05D73">
        <w:t>.</w:t>
      </w:r>
    </w:p>
    <w:p w14:paraId="39495866" w14:textId="127DAF8F" w:rsidR="00B05D73" w:rsidRDefault="00B05D73" w:rsidP="001961ED">
      <w:pPr>
        <w:pStyle w:val="ListNumber"/>
      </w:pPr>
      <w:r>
        <w:t xml:space="preserve">Select the </w:t>
      </w:r>
      <w:r w:rsidRPr="00B05D73">
        <w:rPr>
          <w:b/>
        </w:rPr>
        <w:t>Next</w:t>
      </w:r>
      <w:r>
        <w:t xml:space="preserve"> button</w:t>
      </w:r>
      <w:r w:rsidR="00A21ABC">
        <w:t>,</w:t>
      </w:r>
      <w:r>
        <w:t xml:space="preserve"> which is available once the timer stops on the </w:t>
      </w:r>
      <w:r w:rsidRPr="00B05D73">
        <w:rPr>
          <w:b/>
        </w:rPr>
        <w:t>Visit Processing – Tasks</w:t>
      </w:r>
      <w:r>
        <w:t xml:space="preserve"> screen to go to the </w:t>
      </w:r>
      <w:r w:rsidRPr="00B05D73">
        <w:rPr>
          <w:b/>
        </w:rPr>
        <w:t>Visits Processing - Summary</w:t>
      </w:r>
      <w:r>
        <w:t xml:space="preserve"> screen.</w:t>
      </w:r>
    </w:p>
    <w:p w14:paraId="34721F25" w14:textId="66CABD71" w:rsidR="005B44A0" w:rsidRDefault="00BA61EF" w:rsidP="003465A8">
      <w:pPr>
        <w:pStyle w:val="CVFigure"/>
      </w:pPr>
      <w:r>
        <w:lastRenderedPageBreak/>
        <w:drawing>
          <wp:inline distT="0" distB="0" distL="0" distR="0" wp14:anchorId="0AD27591" wp14:editId="337B623C">
            <wp:extent cx="4691269" cy="2282107"/>
            <wp:effectExtent l="0" t="0" r="0" b="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 name="FIGURE 42 b.png"/>
                    <pic:cNvPicPr/>
                  </pic:nvPicPr>
                  <pic:blipFill>
                    <a:blip r:embed="rId93">
                      <a:extLst>
                        <a:ext uri="{28A0092B-C50C-407E-A947-70E740481C1C}">
                          <a14:useLocalDpi xmlns:a14="http://schemas.microsoft.com/office/drawing/2010/main" val="0"/>
                        </a:ext>
                      </a:extLst>
                    </a:blip>
                    <a:stretch>
                      <a:fillRect/>
                    </a:stretch>
                  </pic:blipFill>
                  <pic:spPr>
                    <a:xfrm>
                      <a:off x="0" y="0"/>
                      <a:ext cx="4719186" cy="2295687"/>
                    </a:xfrm>
                    <a:prstGeom prst="rect">
                      <a:avLst/>
                    </a:prstGeom>
                  </pic:spPr>
                </pic:pic>
              </a:graphicData>
            </a:graphic>
          </wp:inline>
        </w:drawing>
      </w:r>
    </w:p>
    <w:p w14:paraId="353D730D" w14:textId="7AFE0544" w:rsidR="00B646E6" w:rsidRDefault="00B646E6" w:rsidP="00B646E6">
      <w:pPr>
        <w:pStyle w:val="CVFigureCaption"/>
      </w:pPr>
      <w:r>
        <w:t>Visit Proce</w:t>
      </w:r>
      <w:r w:rsidR="00A21ABC">
        <w:t>s</w:t>
      </w:r>
      <w:r>
        <w:t>sing–Summary page</w:t>
      </w:r>
    </w:p>
    <w:p w14:paraId="08043A19" w14:textId="0CBF866E" w:rsidR="00BA61EF" w:rsidRDefault="003465A8" w:rsidP="001961ED">
      <w:pPr>
        <w:pStyle w:val="ListNumber"/>
      </w:pPr>
      <w:r>
        <w:t>Review t</w:t>
      </w:r>
      <w:r w:rsidR="00BA61EF">
        <w:t>he details of the service visit to check for these points:</w:t>
      </w:r>
    </w:p>
    <w:p w14:paraId="5C21D51D" w14:textId="1A4A5E5E" w:rsidR="003465A8" w:rsidRDefault="00BA61EF" w:rsidP="001961ED">
      <w:pPr>
        <w:pStyle w:val="ListBullet2"/>
      </w:pPr>
      <w:r>
        <w:t>M</w:t>
      </w:r>
      <w:r w:rsidR="003465A8">
        <w:t>ake sur</w:t>
      </w:r>
      <w:r w:rsidR="00AC7F04">
        <w:t>e that the actual time the care</w:t>
      </w:r>
      <w:r w:rsidR="003465A8">
        <w:t xml:space="preserve">giver has put in is what you </w:t>
      </w:r>
      <w:r>
        <w:t xml:space="preserve">are </w:t>
      </w:r>
      <w:r w:rsidR="003465A8">
        <w:t>charge</w:t>
      </w:r>
      <w:r>
        <w:t>d for.</w:t>
      </w:r>
    </w:p>
    <w:p w14:paraId="7E1C2383" w14:textId="2DBE291E" w:rsidR="00BA61EF" w:rsidRDefault="00BA61EF" w:rsidP="001961ED">
      <w:pPr>
        <w:pStyle w:val="ListBullet2"/>
      </w:pPr>
      <w:r>
        <w:t>Make sure that the tasks completion bar is 100%.</w:t>
      </w:r>
    </w:p>
    <w:p w14:paraId="60844B52" w14:textId="77777777" w:rsidR="00510FCE" w:rsidRDefault="00510FCE" w:rsidP="00510FCE">
      <w:pPr>
        <w:pStyle w:val="ListNumber"/>
      </w:pPr>
      <w:r>
        <w:t xml:space="preserve">Click </w:t>
      </w:r>
      <w:r w:rsidRPr="001961ED">
        <w:rPr>
          <w:b/>
        </w:rPr>
        <w:t>Next</w:t>
      </w:r>
      <w:r>
        <w:t xml:space="preserve"> to go to the </w:t>
      </w:r>
      <w:r w:rsidRPr="001961ED">
        <w:rPr>
          <w:b/>
        </w:rPr>
        <w:t>Feedback</w:t>
      </w:r>
      <w:r>
        <w:t xml:space="preserve"> page. You may also skip this step and choose to fill the feedback form at a later stage on the </w:t>
      </w:r>
      <w:r w:rsidRPr="001961ED">
        <w:rPr>
          <w:b/>
          <w:highlight w:val="cyan"/>
        </w:rPr>
        <w:t>Visit Summary</w:t>
      </w:r>
      <w:r w:rsidRPr="001961ED">
        <w:rPr>
          <w:highlight w:val="cyan"/>
        </w:rPr>
        <w:t xml:space="preserve"> page</w:t>
      </w:r>
      <w:r>
        <w:t>.</w:t>
      </w:r>
    </w:p>
    <w:p w14:paraId="504B0041" w14:textId="0FACF16B" w:rsidR="00510FCE" w:rsidRPr="0000293F" w:rsidRDefault="00510FCE" w:rsidP="00510FCE">
      <w:pPr>
        <w:pStyle w:val="Heading2"/>
        <w:tabs>
          <w:tab w:val="clear" w:pos="4406"/>
          <w:tab w:val="num" w:pos="567"/>
        </w:tabs>
      </w:pPr>
      <w:bookmarkStart w:id="40" w:name="_Toc38246662"/>
      <w:r>
        <w:t>Submit Feedback</w:t>
      </w:r>
      <w:bookmarkEnd w:id="40"/>
    </w:p>
    <w:p w14:paraId="6855AE27" w14:textId="6D711574" w:rsidR="00510FCE" w:rsidRDefault="00441FF1" w:rsidP="00510FCE">
      <w:pPr>
        <w:pStyle w:val="CVChapterBodyCopy"/>
      </w:pPr>
      <w:r>
        <w:t>We recommend</w:t>
      </w:r>
      <w:r w:rsidR="00510FCE">
        <w:t xml:space="preserve"> that you provide the feedback so that the service provider can evaluate the caregiver based on your feedback and provide your better service in the future.</w:t>
      </w:r>
    </w:p>
    <w:p w14:paraId="3947EC13" w14:textId="49A833CF" w:rsidR="001961ED" w:rsidRDefault="001961ED" w:rsidP="00B646E6">
      <w:pPr>
        <w:pStyle w:val="CVFigure"/>
      </w:pPr>
      <w:r>
        <w:drawing>
          <wp:inline distT="0" distB="0" distL="0" distR="0" wp14:anchorId="72ED17D7" wp14:editId="408F56F0">
            <wp:extent cx="3184542" cy="2623930"/>
            <wp:effectExtent l="0" t="0" r="0" b="0"/>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 name="FIGURE 42 c.png"/>
                    <pic:cNvPicPr/>
                  </pic:nvPicPr>
                  <pic:blipFill>
                    <a:blip r:embed="rId94">
                      <a:extLst>
                        <a:ext uri="{28A0092B-C50C-407E-A947-70E740481C1C}">
                          <a14:useLocalDpi xmlns:a14="http://schemas.microsoft.com/office/drawing/2010/main" val="0"/>
                        </a:ext>
                      </a:extLst>
                    </a:blip>
                    <a:stretch>
                      <a:fillRect/>
                    </a:stretch>
                  </pic:blipFill>
                  <pic:spPr>
                    <a:xfrm>
                      <a:off x="0" y="0"/>
                      <a:ext cx="3188454" cy="2627153"/>
                    </a:xfrm>
                    <a:prstGeom prst="rect">
                      <a:avLst/>
                    </a:prstGeom>
                  </pic:spPr>
                </pic:pic>
              </a:graphicData>
            </a:graphic>
          </wp:inline>
        </w:drawing>
      </w:r>
    </w:p>
    <w:p w14:paraId="54D879BE" w14:textId="0D0001C8" w:rsidR="00B646E6" w:rsidRDefault="00B646E6" w:rsidP="00B646E6">
      <w:pPr>
        <w:pStyle w:val="CVFigureCaption"/>
      </w:pPr>
      <w:r>
        <w:t>Visit Processing–Feedback page</w:t>
      </w:r>
    </w:p>
    <w:p w14:paraId="269971A6" w14:textId="2EF98B3C" w:rsidR="00CE5525" w:rsidRDefault="00AC7F04" w:rsidP="00CE5525">
      <w:pPr>
        <w:pStyle w:val="ListNumber"/>
      </w:pPr>
      <w:r>
        <w:t>Rate your care</w:t>
      </w:r>
      <w:r w:rsidR="00CE5525">
        <w:t>giver by giving stars, five stars being the maximum.</w:t>
      </w:r>
    </w:p>
    <w:p w14:paraId="5CA6276C" w14:textId="0E471753" w:rsidR="00CE5525" w:rsidRDefault="00CE5525" w:rsidP="00CE5525">
      <w:pPr>
        <w:pStyle w:val="ListNumber"/>
      </w:pPr>
      <w:r>
        <w:lastRenderedPageBreak/>
        <w:t xml:space="preserve">Answer the feedback questions and select </w:t>
      </w:r>
      <w:r w:rsidRPr="00CE5525">
        <w:rPr>
          <w:b/>
        </w:rPr>
        <w:t>Submit</w:t>
      </w:r>
      <w:r>
        <w:t>.</w:t>
      </w:r>
    </w:p>
    <w:p w14:paraId="07372313" w14:textId="45B42783" w:rsidR="00C01123" w:rsidRDefault="00AC7F04" w:rsidP="00C01123">
      <w:pPr>
        <w:pStyle w:val="ListNumber"/>
      </w:pPr>
      <w:r>
        <w:t>The care</w:t>
      </w:r>
      <w:r w:rsidR="00CE5525">
        <w:t>giver</w:t>
      </w:r>
      <w:r w:rsidR="00DB51E5">
        <w:t xml:space="preserve"> </w:t>
      </w:r>
      <w:r w:rsidR="00CE5525">
        <w:t>completes processing your visit by</w:t>
      </w:r>
      <w:r w:rsidR="00DB51E5">
        <w:t xml:space="preserve"> collect</w:t>
      </w:r>
      <w:r w:rsidR="00CE5525">
        <w:t>ing</w:t>
      </w:r>
      <w:r w:rsidR="00DB51E5">
        <w:t xml:space="preserve"> your </w:t>
      </w:r>
      <w:r w:rsidR="009F3D23" w:rsidRPr="009F3D23">
        <w:rPr>
          <w:highlight w:val="cyan"/>
        </w:rPr>
        <w:t xml:space="preserve">digital </w:t>
      </w:r>
      <w:r w:rsidR="00DB51E5" w:rsidRPr="009F3D23">
        <w:rPr>
          <w:highlight w:val="cyan"/>
        </w:rPr>
        <w:t xml:space="preserve">signature </w:t>
      </w:r>
      <w:r w:rsidR="00CE5525">
        <w:rPr>
          <w:highlight w:val="cyan"/>
        </w:rPr>
        <w:t>in</w:t>
      </w:r>
      <w:r w:rsidR="00DB51E5" w:rsidRPr="009F3D23">
        <w:rPr>
          <w:highlight w:val="cyan"/>
        </w:rPr>
        <w:t xml:space="preserve"> </w:t>
      </w:r>
      <w:r w:rsidR="00CE5525">
        <w:rPr>
          <w:highlight w:val="cyan"/>
        </w:rPr>
        <w:t>his/her</w:t>
      </w:r>
      <w:r w:rsidR="009F3D23" w:rsidRPr="009F3D23">
        <w:rPr>
          <w:highlight w:val="cyan"/>
        </w:rPr>
        <w:t xml:space="preserve"> Coreo Home </w:t>
      </w:r>
      <w:r w:rsidR="00BA61EF">
        <w:rPr>
          <w:highlight w:val="cyan"/>
        </w:rPr>
        <w:t xml:space="preserve">user </w:t>
      </w:r>
      <w:r w:rsidR="009F3D23" w:rsidRPr="009F3D23">
        <w:rPr>
          <w:highlight w:val="cyan"/>
        </w:rPr>
        <w:t>account</w:t>
      </w:r>
      <w:r w:rsidR="009F3D23">
        <w:t>.</w:t>
      </w:r>
      <w:r w:rsidR="00C01123">
        <w:t xml:space="preserve"> Review the </w:t>
      </w:r>
      <w:r>
        <w:t>details on the care</w:t>
      </w:r>
      <w:r w:rsidR="00C01123">
        <w:t xml:space="preserve">giver’s </w:t>
      </w:r>
      <w:r w:rsidR="00C01123" w:rsidRPr="00C01123">
        <w:rPr>
          <w:b/>
        </w:rPr>
        <w:t>Summary</w:t>
      </w:r>
      <w:r w:rsidR="00C01123">
        <w:t xml:space="preserve"> page and put a digital signature in the designated box.</w:t>
      </w:r>
    </w:p>
    <w:p w14:paraId="51F54E67" w14:textId="4C423891" w:rsidR="00C01123" w:rsidRDefault="00C01123" w:rsidP="00F00D69">
      <w:pPr>
        <w:pStyle w:val="ListNumber"/>
      </w:pPr>
      <w:r>
        <w:t xml:space="preserve">In your user account, on the side menu, select </w:t>
      </w:r>
      <w:r w:rsidRPr="00C01123">
        <w:rPr>
          <w:b/>
        </w:rPr>
        <w:t>View Requests</w:t>
      </w:r>
      <w:r>
        <w:t xml:space="preserve"> and search for the service request card</w:t>
      </w:r>
      <w:r w:rsidR="00A21ABC">
        <w:t>,</w:t>
      </w:r>
      <w:r>
        <w:t xml:space="preserve"> which was </w:t>
      </w:r>
      <w:r w:rsidR="00F00D69">
        <w:t>just completed</w:t>
      </w:r>
      <w:r w:rsidR="00AC7F04">
        <w:t xml:space="preserve"> by your care</w:t>
      </w:r>
      <w:r>
        <w:t>giver.</w:t>
      </w:r>
    </w:p>
    <w:p w14:paraId="7474B26F" w14:textId="2F6382F6" w:rsidR="00F00D69" w:rsidRDefault="00F00D69" w:rsidP="00F00D69">
      <w:pPr>
        <w:pStyle w:val="ListNumber"/>
      </w:pPr>
      <w:r>
        <w:t xml:space="preserve">Click the service request card and go to the </w:t>
      </w:r>
      <w:r w:rsidRPr="00F00D69">
        <w:rPr>
          <w:b/>
        </w:rPr>
        <w:t>My Plan</w:t>
      </w:r>
      <w:r>
        <w:t xml:space="preserve"> tab page.</w:t>
      </w:r>
    </w:p>
    <w:p w14:paraId="43B1CE61" w14:textId="2D216036" w:rsidR="00F00D69" w:rsidRDefault="00F00D69" w:rsidP="00F00D69">
      <w:pPr>
        <w:pStyle w:val="ListNumber"/>
      </w:pPr>
      <w:r>
        <w:t xml:space="preserve">Use </w:t>
      </w:r>
      <w:r w:rsidRPr="00F00D69">
        <w:rPr>
          <w:b/>
        </w:rPr>
        <w:t>Filters</w:t>
      </w:r>
      <w:r>
        <w:t xml:space="preserve"> or scroll down on the page to track the visit card that was processed. You can locate the specific card based upon the visit date.</w:t>
      </w:r>
    </w:p>
    <w:p w14:paraId="588522B9" w14:textId="75DE243D" w:rsidR="00F00D69" w:rsidRDefault="00F74961" w:rsidP="00F74961">
      <w:pPr>
        <w:pStyle w:val="CVFigure"/>
      </w:pPr>
      <w:r>
        <w:drawing>
          <wp:inline distT="0" distB="0" distL="0" distR="0" wp14:anchorId="662133A4" wp14:editId="686CED75">
            <wp:extent cx="4969510" cy="2204645"/>
            <wp:effectExtent l="0" t="0" r="0" b="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 name="FIGURE 42 d.png"/>
                    <pic:cNvPicPr/>
                  </pic:nvPicPr>
                  <pic:blipFill>
                    <a:blip r:embed="rId95">
                      <a:extLst>
                        <a:ext uri="{28A0092B-C50C-407E-A947-70E740481C1C}">
                          <a14:useLocalDpi xmlns:a14="http://schemas.microsoft.com/office/drawing/2010/main" val="0"/>
                        </a:ext>
                      </a:extLst>
                    </a:blip>
                    <a:stretch>
                      <a:fillRect/>
                    </a:stretch>
                  </pic:blipFill>
                  <pic:spPr>
                    <a:xfrm>
                      <a:off x="0" y="0"/>
                      <a:ext cx="4988921" cy="2213256"/>
                    </a:xfrm>
                    <a:prstGeom prst="rect">
                      <a:avLst/>
                    </a:prstGeom>
                  </pic:spPr>
                </pic:pic>
              </a:graphicData>
            </a:graphic>
          </wp:inline>
        </w:drawing>
      </w:r>
    </w:p>
    <w:p w14:paraId="04B73023" w14:textId="70101897" w:rsidR="00DB51E5" w:rsidRDefault="00B646E6" w:rsidP="00F74961">
      <w:pPr>
        <w:pStyle w:val="CVFigureCaption"/>
      </w:pPr>
      <w:r>
        <w:t>My Plan tab page</w:t>
      </w:r>
    </w:p>
    <w:p w14:paraId="34CCEC7A" w14:textId="2B92D041" w:rsidR="00591A62" w:rsidRDefault="00AC7F04" w:rsidP="00327BA9">
      <w:pPr>
        <w:pStyle w:val="ListNumber"/>
      </w:pPr>
      <w:r>
        <w:t>Once the care</w:t>
      </w:r>
      <w:r w:rsidR="00F74961">
        <w:t xml:space="preserve">giver has completed processing your visit, the status changes to </w:t>
      </w:r>
      <w:r w:rsidR="00F74961" w:rsidRPr="00F74961">
        <w:rPr>
          <w:b/>
        </w:rPr>
        <w:t>Visit</w:t>
      </w:r>
      <w:r w:rsidR="00F74961">
        <w:t xml:space="preserve"> </w:t>
      </w:r>
      <w:r w:rsidR="00F74961" w:rsidRPr="00F74961">
        <w:rPr>
          <w:b/>
        </w:rPr>
        <w:t>Summary</w:t>
      </w:r>
      <w:r w:rsidR="00F74961">
        <w:t>.</w:t>
      </w:r>
      <w:r w:rsidR="00327BA9">
        <w:t xml:space="preserve"> </w:t>
      </w:r>
      <w:r w:rsidR="00F74961">
        <w:t xml:space="preserve">Click the </w:t>
      </w:r>
      <w:r w:rsidR="00F74961" w:rsidRPr="00F74961">
        <w:rPr>
          <w:b/>
        </w:rPr>
        <w:t>Visit Summary</w:t>
      </w:r>
      <w:r w:rsidR="00F74961">
        <w:t xml:space="preserve"> button to v</w:t>
      </w:r>
      <w:r w:rsidR="00327BA9">
        <w:t>iew the visit details.</w:t>
      </w:r>
    </w:p>
    <w:p w14:paraId="0F1F5BDB" w14:textId="14856789" w:rsidR="00591A62" w:rsidRDefault="00F74961" w:rsidP="00F74961">
      <w:pPr>
        <w:pStyle w:val="CVFigure"/>
      </w:pPr>
      <w:r>
        <w:drawing>
          <wp:inline distT="0" distB="0" distL="0" distR="0" wp14:anchorId="5CE1B408" wp14:editId="44B5084C">
            <wp:extent cx="5033175" cy="2429206"/>
            <wp:effectExtent l="0" t="0" r="0" b="0"/>
            <wp:docPr id="597" name="Picture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 name="FIGURE 42 e.png"/>
                    <pic:cNvPicPr/>
                  </pic:nvPicPr>
                  <pic:blipFill>
                    <a:blip r:embed="rId96">
                      <a:extLst>
                        <a:ext uri="{28A0092B-C50C-407E-A947-70E740481C1C}">
                          <a14:useLocalDpi xmlns:a14="http://schemas.microsoft.com/office/drawing/2010/main" val="0"/>
                        </a:ext>
                      </a:extLst>
                    </a:blip>
                    <a:stretch>
                      <a:fillRect/>
                    </a:stretch>
                  </pic:blipFill>
                  <pic:spPr>
                    <a:xfrm>
                      <a:off x="0" y="0"/>
                      <a:ext cx="5047550" cy="2436144"/>
                    </a:xfrm>
                    <a:prstGeom prst="rect">
                      <a:avLst/>
                    </a:prstGeom>
                  </pic:spPr>
                </pic:pic>
              </a:graphicData>
            </a:graphic>
          </wp:inline>
        </w:drawing>
      </w:r>
    </w:p>
    <w:p w14:paraId="31C5C4E8" w14:textId="29FB6B73" w:rsidR="00591A62" w:rsidRDefault="00F74961" w:rsidP="00F74961">
      <w:pPr>
        <w:pStyle w:val="CVFigureCaption"/>
      </w:pPr>
      <w:r>
        <w:t>Visit Summary</w:t>
      </w:r>
    </w:p>
    <w:p w14:paraId="7DAE77FF" w14:textId="19770B44" w:rsidR="00FF7BA8" w:rsidRDefault="00FF7BA8" w:rsidP="00FF7BA8">
      <w:pPr>
        <w:pStyle w:val="ChapterBodyCopy"/>
      </w:pPr>
      <w:r>
        <w:lastRenderedPageBreak/>
        <w:t xml:space="preserve">You can also visit the </w:t>
      </w:r>
      <w:r w:rsidRPr="009A4465">
        <w:rPr>
          <w:b/>
        </w:rPr>
        <w:t xml:space="preserve">View </w:t>
      </w:r>
      <w:r>
        <w:rPr>
          <w:b/>
        </w:rPr>
        <w:t>Summary</w:t>
      </w:r>
      <w:r>
        <w:t xml:space="preserve"> page from the side menu by selecting </w:t>
      </w:r>
      <w:r w:rsidRPr="009A4465">
        <w:rPr>
          <w:b/>
        </w:rPr>
        <w:t>Visit History</w:t>
      </w:r>
      <w:r>
        <w:t xml:space="preserve"> and then clicking the arrow in the related service visit card.</w:t>
      </w:r>
    </w:p>
    <w:p w14:paraId="10BCA65F" w14:textId="4A4B00C6" w:rsidR="00FF7BA8" w:rsidRDefault="00FF7BA8" w:rsidP="00FF7BA8">
      <w:pPr>
        <w:pStyle w:val="CVFigure"/>
      </w:pPr>
      <w:r>
        <w:drawing>
          <wp:inline distT="0" distB="0" distL="0" distR="0" wp14:anchorId="3A69894B" wp14:editId="31FE91B4">
            <wp:extent cx="5279666" cy="2256079"/>
            <wp:effectExtent l="0" t="0" r="0" b="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 name="FIGURE 42 f Visit History.png"/>
                    <pic:cNvPicPr/>
                  </pic:nvPicPr>
                  <pic:blipFill>
                    <a:blip r:embed="rId97">
                      <a:extLst>
                        <a:ext uri="{28A0092B-C50C-407E-A947-70E740481C1C}">
                          <a14:useLocalDpi xmlns:a14="http://schemas.microsoft.com/office/drawing/2010/main" val="0"/>
                        </a:ext>
                      </a:extLst>
                    </a:blip>
                    <a:stretch>
                      <a:fillRect/>
                    </a:stretch>
                  </pic:blipFill>
                  <pic:spPr>
                    <a:xfrm>
                      <a:off x="0" y="0"/>
                      <a:ext cx="5288626" cy="2259908"/>
                    </a:xfrm>
                    <a:prstGeom prst="rect">
                      <a:avLst/>
                    </a:prstGeom>
                  </pic:spPr>
                </pic:pic>
              </a:graphicData>
            </a:graphic>
          </wp:inline>
        </w:drawing>
      </w:r>
    </w:p>
    <w:p w14:paraId="50FC9D19" w14:textId="7FFF62CC" w:rsidR="00FF7BA8" w:rsidRDefault="00FF7BA8" w:rsidP="00FF7BA8">
      <w:pPr>
        <w:pStyle w:val="CVFigureCaption"/>
      </w:pPr>
      <w:r>
        <w:t>Visit History page</w:t>
      </w:r>
    </w:p>
    <w:p w14:paraId="0FE48E78" w14:textId="1D792090" w:rsidR="00FF7BA8" w:rsidRDefault="00FF7BA8" w:rsidP="00FF7BA8">
      <w:pPr>
        <w:pStyle w:val="CVChapterBodyCopy"/>
      </w:pPr>
      <w:r>
        <w:t>You can also submit the feedback of the service visit from the wizard on your dashboard.</w:t>
      </w:r>
    </w:p>
    <w:p w14:paraId="4E3A42E5" w14:textId="77777777" w:rsidR="00FF7BA8" w:rsidRDefault="00FF7BA8" w:rsidP="00FF7BA8">
      <w:pPr>
        <w:pStyle w:val="CVChapterBodyCopy"/>
      </w:pPr>
      <w:r>
        <w:rPr>
          <w:noProof/>
          <w:lang w:val="en-IN" w:eastAsia="en-IN"/>
        </w:rPr>
        <w:drawing>
          <wp:inline distT="0" distB="0" distL="0" distR="0" wp14:anchorId="70A2A285" wp14:editId="2A41CF1D">
            <wp:extent cx="1031443" cy="818240"/>
            <wp:effectExtent l="0" t="0" r="0"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 name="Step5 SubmitFeedback.png"/>
                    <pic:cNvPicPr/>
                  </pic:nvPicPr>
                  <pic:blipFill>
                    <a:blip r:embed="rId98">
                      <a:extLst>
                        <a:ext uri="{28A0092B-C50C-407E-A947-70E740481C1C}">
                          <a14:useLocalDpi xmlns:a14="http://schemas.microsoft.com/office/drawing/2010/main" val="0"/>
                        </a:ext>
                      </a:extLst>
                    </a:blip>
                    <a:stretch>
                      <a:fillRect/>
                    </a:stretch>
                  </pic:blipFill>
                  <pic:spPr>
                    <a:xfrm>
                      <a:off x="0" y="0"/>
                      <a:ext cx="1043203" cy="827569"/>
                    </a:xfrm>
                    <a:prstGeom prst="rect">
                      <a:avLst/>
                    </a:prstGeom>
                  </pic:spPr>
                </pic:pic>
              </a:graphicData>
            </a:graphic>
          </wp:inline>
        </w:drawing>
      </w:r>
    </w:p>
    <w:p w14:paraId="2C2538F6" w14:textId="77777777" w:rsidR="00FF7BA8" w:rsidRDefault="00FF7BA8" w:rsidP="00FF7BA8">
      <w:pPr>
        <w:pStyle w:val="ListNumber"/>
      </w:pPr>
      <w:r>
        <w:t xml:space="preserve">Go to the dashboard and select the </w:t>
      </w:r>
      <w:r w:rsidRPr="000B6E30">
        <w:rPr>
          <w:b/>
        </w:rPr>
        <w:t>Submit Feedback</w:t>
      </w:r>
      <w:r>
        <w:t xml:space="preserve"> button in the wizard.</w:t>
      </w:r>
    </w:p>
    <w:p w14:paraId="2B07132E" w14:textId="1235F7C8" w:rsidR="00FF7BA8" w:rsidRDefault="00FF7BA8" w:rsidP="00FF7BA8">
      <w:pPr>
        <w:pStyle w:val="ListNumber"/>
      </w:pPr>
      <w:r>
        <w:t xml:space="preserve">The </w:t>
      </w:r>
      <w:r w:rsidRPr="000B6E30">
        <w:rPr>
          <w:b/>
        </w:rPr>
        <w:t>Visit History</w:t>
      </w:r>
      <w:r>
        <w:t xml:space="preserve"> page opens. Click the arrow in the related service visit card to open the </w:t>
      </w:r>
      <w:r w:rsidR="00CA69F8">
        <w:rPr>
          <w:b/>
        </w:rPr>
        <w:t>Visit Summary</w:t>
      </w:r>
      <w:r>
        <w:t xml:space="preserve"> page.</w:t>
      </w:r>
    </w:p>
    <w:p w14:paraId="49778F12" w14:textId="77777777" w:rsidR="00FF7BA8" w:rsidRDefault="00FF7BA8" w:rsidP="00FF7BA8">
      <w:pPr>
        <w:pStyle w:val="CVChapterBodyCopy"/>
      </w:pPr>
      <w:r>
        <w:t xml:space="preserve">If you have not submitted your feedback yet, you can submit it under the </w:t>
      </w:r>
      <w:r w:rsidRPr="001248BC">
        <w:rPr>
          <w:b/>
        </w:rPr>
        <w:t>Feedback</w:t>
      </w:r>
      <w:r>
        <w:t xml:space="preserve"> section on the </w:t>
      </w:r>
      <w:r w:rsidRPr="007B4FFB">
        <w:rPr>
          <w:b/>
        </w:rPr>
        <w:t>View Request</w:t>
      </w:r>
      <w:r>
        <w:t xml:space="preserve"> page.</w:t>
      </w:r>
    </w:p>
    <w:p w14:paraId="0AB88AB2" w14:textId="77777777" w:rsidR="00FF7BA8" w:rsidRDefault="00FF7BA8" w:rsidP="00FF7BA8">
      <w:pPr>
        <w:pStyle w:val="CVChapterBodyCopy"/>
      </w:pPr>
      <w:r>
        <w:rPr>
          <w:noProof/>
          <w:lang w:val="en-IN" w:eastAsia="en-IN"/>
        </w:rPr>
        <w:drawing>
          <wp:inline distT="0" distB="0" distL="0" distR="0" wp14:anchorId="39B35CAF" wp14:editId="30F7748D">
            <wp:extent cx="2390775" cy="602501"/>
            <wp:effectExtent l="0" t="0" r="0" b="0"/>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eedbackSection-View Request page.png"/>
                    <pic:cNvPicPr/>
                  </pic:nvPicPr>
                  <pic:blipFill>
                    <a:blip r:embed="rId99">
                      <a:extLst>
                        <a:ext uri="{28A0092B-C50C-407E-A947-70E740481C1C}">
                          <a14:useLocalDpi xmlns:a14="http://schemas.microsoft.com/office/drawing/2010/main" val="0"/>
                        </a:ext>
                      </a:extLst>
                    </a:blip>
                    <a:stretch>
                      <a:fillRect/>
                    </a:stretch>
                  </pic:blipFill>
                  <pic:spPr>
                    <a:xfrm>
                      <a:off x="0" y="0"/>
                      <a:ext cx="2417154" cy="609149"/>
                    </a:xfrm>
                    <a:prstGeom prst="rect">
                      <a:avLst/>
                    </a:prstGeom>
                  </pic:spPr>
                </pic:pic>
              </a:graphicData>
            </a:graphic>
          </wp:inline>
        </w:drawing>
      </w:r>
    </w:p>
    <w:p w14:paraId="64AD8A61" w14:textId="1085EDF3" w:rsidR="00FF7BA8" w:rsidRDefault="00FF7BA8" w:rsidP="00FF7BA8">
      <w:pPr>
        <w:pStyle w:val="CVChapterBodyCopy"/>
      </w:pPr>
      <w:r>
        <w:t xml:space="preserve">However, if you have already submitted the feedback on the </w:t>
      </w:r>
      <w:r w:rsidRPr="003469F6">
        <w:rPr>
          <w:b/>
        </w:rPr>
        <w:t>Service Requests</w:t>
      </w:r>
      <w:r>
        <w:t xml:space="preserve"> page, you can view the submitted feedback by </w:t>
      </w:r>
      <w:r w:rsidR="00CA69F8">
        <w:t>s</w:t>
      </w:r>
      <w:r w:rsidR="00B646E6">
        <w:t>electing</w:t>
      </w:r>
      <w:r>
        <w:t xml:space="preserve"> </w:t>
      </w:r>
      <w:r w:rsidRPr="004C37E2">
        <w:rPr>
          <w:b/>
        </w:rPr>
        <w:t>Show Feedback</w:t>
      </w:r>
      <w:r>
        <w:t>.</w:t>
      </w:r>
    </w:p>
    <w:p w14:paraId="03021361" w14:textId="56344AB1" w:rsidR="00AD38A1" w:rsidRDefault="00AD38A1" w:rsidP="000C01C2">
      <w:pPr>
        <w:pStyle w:val="Heading1"/>
      </w:pPr>
      <w:bookmarkStart w:id="41" w:name="_Header_Bar"/>
      <w:bookmarkStart w:id="42" w:name="_Toc38246663"/>
      <w:bookmarkEnd w:id="41"/>
      <w:r w:rsidRPr="000C01C2">
        <w:t>Header</w:t>
      </w:r>
      <w:r>
        <w:t xml:space="preserve"> Bar</w:t>
      </w:r>
      <w:bookmarkEnd w:id="42"/>
    </w:p>
    <w:p w14:paraId="5EAB4F33" w14:textId="39B5E39A" w:rsidR="00E15EDA" w:rsidRDefault="00E15EDA" w:rsidP="00F45FDE">
      <w:pPr>
        <w:pStyle w:val="CVChapterBodyCopy"/>
      </w:pPr>
      <w:r>
        <w:t>The header bar has the following elements</w:t>
      </w:r>
      <w:r w:rsidR="00480150">
        <w:t xml:space="preserve"> on its right-hand side</w:t>
      </w:r>
      <w:r>
        <w:t>:</w:t>
      </w:r>
    </w:p>
    <w:p w14:paraId="795ED2C1" w14:textId="4728D66F" w:rsidR="008B3E64" w:rsidRDefault="007D76A1" w:rsidP="00F45FDE">
      <w:pPr>
        <w:pStyle w:val="CVChapterBodyCopy"/>
      </w:pPr>
      <w:r>
        <w:rPr>
          <w:noProof/>
          <w:lang w:val="en-IN" w:eastAsia="en-IN"/>
        </w:rPr>
        <w:drawing>
          <wp:inline distT="0" distB="0" distL="0" distR="0" wp14:anchorId="04B73BD1" wp14:editId="365111CA">
            <wp:extent cx="5215738" cy="47448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C 1.png"/>
                    <pic:cNvPicPr/>
                  </pic:nvPicPr>
                  <pic:blipFill>
                    <a:blip r:embed="rId100">
                      <a:extLst>
                        <a:ext uri="{28A0092B-C50C-407E-A947-70E740481C1C}">
                          <a14:useLocalDpi xmlns:a14="http://schemas.microsoft.com/office/drawing/2010/main" val="0"/>
                        </a:ext>
                      </a:extLst>
                    </a:blip>
                    <a:stretch>
                      <a:fillRect/>
                    </a:stretch>
                  </pic:blipFill>
                  <pic:spPr>
                    <a:xfrm>
                      <a:off x="0" y="0"/>
                      <a:ext cx="5264284" cy="478903"/>
                    </a:xfrm>
                    <a:prstGeom prst="rect">
                      <a:avLst/>
                    </a:prstGeom>
                  </pic:spPr>
                </pic:pic>
              </a:graphicData>
            </a:graphic>
          </wp:inline>
        </w:drawing>
      </w:r>
    </w:p>
    <w:p w14:paraId="1E551047" w14:textId="60B45087" w:rsidR="00E15EDA" w:rsidRDefault="00C6183A" w:rsidP="00A33574">
      <w:pPr>
        <w:pStyle w:val="ListNumber2"/>
        <w:numPr>
          <w:ilvl w:val="0"/>
          <w:numId w:val="33"/>
        </w:numPr>
      </w:pPr>
      <w:r w:rsidRPr="00215F1E">
        <w:rPr>
          <w:b/>
        </w:rPr>
        <w:lastRenderedPageBreak/>
        <w:t>Headset</w:t>
      </w:r>
      <w:r w:rsidR="00E15EDA" w:rsidRPr="00215F1E">
        <w:rPr>
          <w:b/>
        </w:rPr>
        <w:t xml:space="preserve"> icon</w:t>
      </w:r>
      <w:r w:rsidR="00E15EDA">
        <w:t>:</w:t>
      </w:r>
      <w:r w:rsidR="0016300E">
        <w:t xml:space="preserve"> A</w:t>
      </w:r>
      <w:r w:rsidR="00151CAC">
        <w:t xml:space="preserve">ccess the Coreo Home </w:t>
      </w:r>
      <w:r w:rsidR="0052183A">
        <w:t xml:space="preserve">user </w:t>
      </w:r>
      <w:r w:rsidR="00151CAC">
        <w:t>help content.</w:t>
      </w:r>
    </w:p>
    <w:p w14:paraId="173ADC27" w14:textId="55F20D85" w:rsidR="00E15EDA" w:rsidRDefault="00E15EDA" w:rsidP="00A33574">
      <w:pPr>
        <w:pStyle w:val="ListNumber2"/>
        <w:numPr>
          <w:ilvl w:val="0"/>
          <w:numId w:val="33"/>
        </w:numPr>
      </w:pPr>
      <w:r w:rsidRPr="00215F1E">
        <w:rPr>
          <w:b/>
        </w:rPr>
        <w:t>Video icon</w:t>
      </w:r>
      <w:r w:rsidR="0016300E">
        <w:t>: Video conference</w:t>
      </w:r>
      <w:r w:rsidR="00C1322A">
        <w:t xml:space="preserve"> with your service providers or guardians or dependent members.</w:t>
      </w:r>
    </w:p>
    <w:p w14:paraId="00A5AE22" w14:textId="03528F8C" w:rsidR="00E15EDA" w:rsidRDefault="007D76A1" w:rsidP="00A33574">
      <w:pPr>
        <w:pStyle w:val="ListNumber2"/>
        <w:numPr>
          <w:ilvl w:val="0"/>
          <w:numId w:val="33"/>
        </w:numPr>
      </w:pPr>
      <w:r w:rsidRPr="00215F1E">
        <w:rPr>
          <w:b/>
        </w:rPr>
        <w:t>Messaging</w:t>
      </w:r>
      <w:r w:rsidR="00E15EDA" w:rsidRPr="00215F1E">
        <w:rPr>
          <w:b/>
        </w:rPr>
        <w:t xml:space="preserve"> icon</w:t>
      </w:r>
      <w:r w:rsidR="0016300E">
        <w:t>: H</w:t>
      </w:r>
      <w:r w:rsidR="00C1322A">
        <w:t>ave text conversations with other members.</w:t>
      </w:r>
    </w:p>
    <w:p w14:paraId="7B386F07" w14:textId="784CB86D" w:rsidR="00AD38A1" w:rsidRDefault="00AD38A1" w:rsidP="00A33574">
      <w:pPr>
        <w:pStyle w:val="ListNumber2"/>
        <w:numPr>
          <w:ilvl w:val="0"/>
          <w:numId w:val="33"/>
        </w:numPr>
      </w:pPr>
      <w:r w:rsidRPr="00215F1E">
        <w:rPr>
          <w:b/>
        </w:rPr>
        <w:t>Profile icon</w:t>
      </w:r>
      <w:r w:rsidR="0016300E">
        <w:t>: Edit your profile, or w</w:t>
      </w:r>
      <w:r w:rsidR="00C85765">
        <w:t>atch the introduction video</w:t>
      </w:r>
      <w:r w:rsidR="007D76A1">
        <w:t>,</w:t>
      </w:r>
      <w:r w:rsidR="00C85765">
        <w:t xml:space="preserve"> </w:t>
      </w:r>
      <w:r w:rsidR="0016300E">
        <w:t>or</w:t>
      </w:r>
      <w:r w:rsidR="00C85765">
        <w:t xml:space="preserve"> sign out from your </w:t>
      </w:r>
      <w:r w:rsidR="007D76A1">
        <w:t>account</w:t>
      </w:r>
      <w:r w:rsidR="00C85765">
        <w:t>.</w:t>
      </w:r>
    </w:p>
    <w:p w14:paraId="5C1C0178" w14:textId="5250675A" w:rsidR="001F3F7A" w:rsidRDefault="008849B8" w:rsidP="008A340E">
      <w:pPr>
        <w:pStyle w:val="Heading2"/>
        <w:tabs>
          <w:tab w:val="clear" w:pos="4406"/>
          <w:tab w:val="left" w:pos="567"/>
          <w:tab w:val="left" w:pos="709"/>
        </w:tabs>
      </w:pPr>
      <w:bookmarkStart w:id="43" w:name="_Video_Conferencing"/>
      <w:bookmarkStart w:id="44" w:name="_Toc38246664"/>
      <w:bookmarkStart w:id="45" w:name="VideoConf"/>
      <w:bookmarkEnd w:id="43"/>
      <w:r>
        <w:t>Video Conferencing</w:t>
      </w:r>
      <w:bookmarkEnd w:id="44"/>
    </w:p>
    <w:bookmarkEnd w:id="45"/>
    <w:p w14:paraId="75DE26B0" w14:textId="7ABDE7B5" w:rsidR="007D6C20" w:rsidRDefault="007D6C20" w:rsidP="007D6C20">
      <w:pPr>
        <w:pStyle w:val="ChapterBodyCopy"/>
        <w:rPr>
          <w:shd w:val="clear" w:color="auto" w:fill="FFFFFF"/>
        </w:rPr>
      </w:pPr>
      <w:r w:rsidRPr="007D6C20">
        <w:rPr>
          <w:shd w:val="clear" w:color="auto" w:fill="FFFFFF"/>
        </w:rPr>
        <w:t>Coreo Home supports a video conference call between two or more patient, guardian(s), service provider, or care team members.</w:t>
      </w:r>
    </w:p>
    <w:p w14:paraId="5A97737E" w14:textId="4698FAE6" w:rsidR="009D4772" w:rsidRDefault="009D4772" w:rsidP="007D6C20">
      <w:pPr>
        <w:pStyle w:val="ChapterBodyCopy"/>
        <w:rPr>
          <w:shd w:val="clear" w:color="auto" w:fill="FFFFFF"/>
        </w:rPr>
      </w:pPr>
      <w:r>
        <w:rPr>
          <w:shd w:val="clear" w:color="auto" w:fill="FFFFFF"/>
        </w:rPr>
        <w:t>Use the video conferencing fe</w:t>
      </w:r>
      <w:r w:rsidR="00AC7F04">
        <w:rPr>
          <w:shd w:val="clear" w:color="auto" w:fill="FFFFFF"/>
        </w:rPr>
        <w:t>ature to connect with your care</w:t>
      </w:r>
      <w:r>
        <w:rPr>
          <w:shd w:val="clear" w:color="auto" w:fill="FFFFFF"/>
        </w:rPr>
        <w:t>givers remotely for advice, care, reminders, monitoring</w:t>
      </w:r>
      <w:r w:rsidR="00A21ABC">
        <w:rPr>
          <w:shd w:val="clear" w:color="auto" w:fill="FFFFFF"/>
        </w:rPr>
        <w:t>,</w:t>
      </w:r>
      <w:r>
        <w:rPr>
          <w:shd w:val="clear" w:color="auto" w:fill="FFFFFF"/>
        </w:rPr>
        <w:t xml:space="preserve"> and</w:t>
      </w:r>
      <w:r w:rsidR="008849B8">
        <w:rPr>
          <w:shd w:val="clear" w:color="auto" w:fill="FFFFFF"/>
        </w:rPr>
        <w:t xml:space="preserve"> </w:t>
      </w:r>
      <w:r>
        <w:rPr>
          <w:shd w:val="clear" w:color="auto" w:fill="FFFFFF"/>
        </w:rPr>
        <w:t>other communications.</w:t>
      </w:r>
    </w:p>
    <w:p w14:paraId="5978F821" w14:textId="3112E79B" w:rsidR="00AC11BC" w:rsidRDefault="00AC11BC" w:rsidP="00AC11BC">
      <w:pPr>
        <w:pStyle w:val="CVChapterBodyCopy"/>
      </w:pPr>
      <w:r>
        <w:t>Follow these steps to video conference with your service provider</w:t>
      </w:r>
      <w:r w:rsidR="002F36F2">
        <w:t xml:space="preserve">s </w:t>
      </w:r>
      <w:r w:rsidR="007B29B8">
        <w:t>and</w:t>
      </w:r>
      <w:r w:rsidR="002F36F2">
        <w:t xml:space="preserve"> guardians</w:t>
      </w:r>
      <w:r>
        <w:t>:</w:t>
      </w:r>
    </w:p>
    <w:p w14:paraId="10D3DEE3" w14:textId="66362D99" w:rsidR="00AC11BC" w:rsidRDefault="00AC11BC" w:rsidP="00A33574">
      <w:pPr>
        <w:pStyle w:val="ListNumber"/>
        <w:numPr>
          <w:ilvl w:val="0"/>
          <w:numId w:val="28"/>
        </w:numPr>
      </w:pPr>
      <w:r>
        <w:t xml:space="preserve">On the upper-right corner of the Coreo Home screen, select the </w:t>
      </w:r>
      <w:r w:rsidR="002F36F2">
        <w:t>video conferencing</w:t>
      </w:r>
      <w:r>
        <w:t xml:space="preserve"> icon.</w:t>
      </w:r>
    </w:p>
    <w:p w14:paraId="478029F0" w14:textId="6F8D0441" w:rsidR="00761E73" w:rsidRDefault="0049745B" w:rsidP="00761E73">
      <w:pPr>
        <w:pStyle w:val="CVFigure"/>
      </w:pPr>
      <w:r>
        <w:drawing>
          <wp:inline distT="0" distB="0" distL="0" distR="0" wp14:anchorId="0FE914BF" wp14:editId="5F2446C0">
            <wp:extent cx="5130396" cy="4667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VC 2.png"/>
                    <pic:cNvPicPr/>
                  </pic:nvPicPr>
                  <pic:blipFill>
                    <a:blip r:embed="rId101">
                      <a:extLst>
                        <a:ext uri="{28A0092B-C50C-407E-A947-70E740481C1C}">
                          <a14:useLocalDpi xmlns:a14="http://schemas.microsoft.com/office/drawing/2010/main" val="0"/>
                        </a:ext>
                      </a:extLst>
                    </a:blip>
                    <a:stretch>
                      <a:fillRect/>
                    </a:stretch>
                  </pic:blipFill>
                  <pic:spPr>
                    <a:xfrm>
                      <a:off x="0" y="0"/>
                      <a:ext cx="5227749" cy="475581"/>
                    </a:xfrm>
                    <a:prstGeom prst="rect">
                      <a:avLst/>
                    </a:prstGeom>
                  </pic:spPr>
                </pic:pic>
              </a:graphicData>
            </a:graphic>
          </wp:inline>
        </w:drawing>
      </w:r>
    </w:p>
    <w:p w14:paraId="2ADD451B" w14:textId="00610C41" w:rsidR="00AC11BC" w:rsidRDefault="00761E73" w:rsidP="00761E73">
      <w:pPr>
        <w:pStyle w:val="CVFigureCaption"/>
        <w:tabs>
          <w:tab w:val="left" w:pos="1134"/>
        </w:tabs>
        <w:rPr>
          <w:shd w:val="clear" w:color="auto" w:fill="FFFFFF"/>
        </w:rPr>
      </w:pPr>
      <w:r>
        <w:rPr>
          <w:shd w:val="clear" w:color="auto" w:fill="FFFFFF"/>
        </w:rPr>
        <w:t>Video Conferencing icon</w:t>
      </w:r>
    </w:p>
    <w:p w14:paraId="1C787DA0" w14:textId="77777777" w:rsidR="006A1763" w:rsidRDefault="006A1763">
      <w:pPr>
        <w:spacing w:after="0" w:line="240" w:lineRule="auto"/>
        <w:rPr>
          <w:rFonts w:ascii="Calibri" w:hAnsi="Calibri"/>
          <w:color w:val="000000" w:themeColor="text1"/>
          <w:sz w:val="24"/>
        </w:rPr>
      </w:pPr>
      <w:r>
        <w:br w:type="page"/>
      </w:r>
    </w:p>
    <w:p w14:paraId="6451EDD1" w14:textId="6D20C027" w:rsidR="008849B8" w:rsidRDefault="00611C40" w:rsidP="00611C40">
      <w:pPr>
        <w:pStyle w:val="CVChapterBodyCopy"/>
      </w:pPr>
      <w:r>
        <w:lastRenderedPageBreak/>
        <w:t xml:space="preserve">The </w:t>
      </w:r>
      <w:r w:rsidRPr="002310BD">
        <w:rPr>
          <w:b/>
        </w:rPr>
        <w:t>Video Conference</w:t>
      </w:r>
      <w:r>
        <w:t xml:space="preserve"> window opens.</w:t>
      </w:r>
    </w:p>
    <w:p w14:paraId="2602D563" w14:textId="129AD63F" w:rsidR="002310BD" w:rsidRDefault="002310BD" w:rsidP="00611C40">
      <w:pPr>
        <w:pStyle w:val="CVChapterBodyCopy"/>
      </w:pPr>
      <w:r>
        <w:rPr>
          <w:noProof/>
          <w:lang w:val="en-IN" w:eastAsia="en-IN"/>
        </w:rPr>
        <w:drawing>
          <wp:inline distT="0" distB="0" distL="0" distR="0" wp14:anchorId="5919DCD1" wp14:editId="0DBB21D3">
            <wp:extent cx="3629025" cy="289145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VC 2.png"/>
                    <pic:cNvPicPr/>
                  </pic:nvPicPr>
                  <pic:blipFill>
                    <a:blip r:embed="rId102">
                      <a:extLst>
                        <a:ext uri="{28A0092B-C50C-407E-A947-70E740481C1C}">
                          <a14:useLocalDpi xmlns:a14="http://schemas.microsoft.com/office/drawing/2010/main" val="0"/>
                        </a:ext>
                      </a:extLst>
                    </a:blip>
                    <a:stretch>
                      <a:fillRect/>
                    </a:stretch>
                  </pic:blipFill>
                  <pic:spPr>
                    <a:xfrm>
                      <a:off x="0" y="0"/>
                      <a:ext cx="3651240" cy="2909159"/>
                    </a:xfrm>
                    <a:prstGeom prst="rect">
                      <a:avLst/>
                    </a:prstGeom>
                  </pic:spPr>
                </pic:pic>
              </a:graphicData>
            </a:graphic>
          </wp:inline>
        </w:drawing>
      </w:r>
    </w:p>
    <w:p w14:paraId="6F44F76E" w14:textId="641D0DA1" w:rsidR="00611C40" w:rsidRDefault="002310BD" w:rsidP="006A1763">
      <w:pPr>
        <w:pStyle w:val="CVFigureCaption"/>
        <w:tabs>
          <w:tab w:val="left" w:pos="1134"/>
        </w:tabs>
      </w:pPr>
      <w:r>
        <w:t>Video Conference window</w:t>
      </w:r>
    </w:p>
    <w:p w14:paraId="1AF1E54F" w14:textId="761EE6BE" w:rsidR="002310BD" w:rsidRDefault="002310BD" w:rsidP="002310BD">
      <w:pPr>
        <w:pStyle w:val="ListNumber"/>
      </w:pPr>
      <w:r>
        <w:t xml:space="preserve">Select </w:t>
      </w:r>
      <w:r w:rsidR="007B29B8">
        <w:t>one or more</w:t>
      </w:r>
      <w:r>
        <w:t xml:space="preserve"> </w:t>
      </w:r>
      <w:r w:rsidR="008C7DEF">
        <w:t>participant</w:t>
      </w:r>
      <w:r w:rsidR="007B29B8">
        <w:t>s</w:t>
      </w:r>
      <w:r>
        <w:t xml:space="preserve"> with whom you want to </w:t>
      </w:r>
      <w:r w:rsidR="008C7DEF">
        <w:t>connect through video conference</w:t>
      </w:r>
      <w:r>
        <w:t>. A green tick mark displays</w:t>
      </w:r>
      <w:r w:rsidR="00A21ABC">
        <w:t>,</w:t>
      </w:r>
      <w:r>
        <w:t xml:space="preserve"> which helps you identify the selected partici</w:t>
      </w:r>
      <w:r w:rsidR="008C7DEF">
        <w:t>pant</w:t>
      </w:r>
      <w:r w:rsidR="007B29B8">
        <w:t>s</w:t>
      </w:r>
      <w:r>
        <w:t>.</w:t>
      </w:r>
    </w:p>
    <w:p w14:paraId="4CF6C42A" w14:textId="7C090BA1" w:rsidR="002310BD" w:rsidRDefault="002310BD" w:rsidP="002310BD">
      <w:pPr>
        <w:pStyle w:val="ListNumber"/>
      </w:pPr>
      <w:r>
        <w:t xml:space="preserve">Select the </w:t>
      </w:r>
      <w:r w:rsidR="008C7DEF">
        <w:rPr>
          <w:b/>
        </w:rPr>
        <w:t xml:space="preserve">Start Video </w:t>
      </w:r>
      <w:r w:rsidR="00DB7B3C">
        <w:rPr>
          <w:b/>
        </w:rPr>
        <w:t>Conference</w:t>
      </w:r>
      <w:r>
        <w:t xml:space="preserve"> button.</w:t>
      </w:r>
    </w:p>
    <w:p w14:paraId="0210271D" w14:textId="6EE8D480" w:rsidR="00964BA3" w:rsidRDefault="006B5DEA" w:rsidP="00964BA3">
      <w:pPr>
        <w:pStyle w:val="CVFigure"/>
      </w:pPr>
      <w:r>
        <w:drawing>
          <wp:inline distT="0" distB="0" distL="0" distR="0" wp14:anchorId="752D2CB5" wp14:editId="5F0D489C">
            <wp:extent cx="4276725" cy="244575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C 4.png"/>
                    <pic:cNvPicPr/>
                  </pic:nvPicPr>
                  <pic:blipFill>
                    <a:blip r:embed="rId103">
                      <a:extLst>
                        <a:ext uri="{28A0092B-C50C-407E-A947-70E740481C1C}">
                          <a14:useLocalDpi xmlns:a14="http://schemas.microsoft.com/office/drawing/2010/main" val="0"/>
                        </a:ext>
                      </a:extLst>
                    </a:blip>
                    <a:stretch>
                      <a:fillRect/>
                    </a:stretch>
                  </pic:blipFill>
                  <pic:spPr>
                    <a:xfrm>
                      <a:off x="0" y="0"/>
                      <a:ext cx="4294915" cy="2456154"/>
                    </a:xfrm>
                    <a:prstGeom prst="rect">
                      <a:avLst/>
                    </a:prstGeom>
                  </pic:spPr>
                </pic:pic>
              </a:graphicData>
            </a:graphic>
          </wp:inline>
        </w:drawing>
      </w:r>
    </w:p>
    <w:p w14:paraId="4BC48598" w14:textId="7AA7C809" w:rsidR="00964BA3" w:rsidRDefault="006B5DEA" w:rsidP="006A1763">
      <w:pPr>
        <w:pStyle w:val="CVFigureCaption"/>
        <w:tabs>
          <w:tab w:val="left" w:pos="1134"/>
        </w:tabs>
      </w:pPr>
      <w:r>
        <w:t>Video Conference screen</w:t>
      </w:r>
    </w:p>
    <w:p w14:paraId="0618486B" w14:textId="0C825E6A" w:rsidR="006B5DEA" w:rsidRDefault="006B5DEA" w:rsidP="006B5DEA">
      <w:pPr>
        <w:pStyle w:val="ListNumber"/>
      </w:pPr>
      <w:r>
        <w:t>On the right-hand side of t</w:t>
      </w:r>
      <w:r w:rsidR="00E659B9">
        <w:t>he screen, select the add participant</w:t>
      </w:r>
      <w:r>
        <w:t xml:space="preserve"> </w:t>
      </w:r>
      <w:r w:rsidR="00E659B9">
        <w:t>button</w:t>
      </w:r>
      <w:r>
        <w:t xml:space="preserve"> to include more participants in your </w:t>
      </w:r>
      <w:r w:rsidR="00E659B9">
        <w:t>video conferencing session</w:t>
      </w:r>
      <w:r>
        <w:t>, if required.</w:t>
      </w:r>
    </w:p>
    <w:p w14:paraId="006CCF05" w14:textId="0CF4816A" w:rsidR="005F1C9F" w:rsidRDefault="005F1C9F" w:rsidP="006B5DEA">
      <w:pPr>
        <w:pStyle w:val="ListNumber"/>
      </w:pPr>
      <w:r>
        <w:t xml:space="preserve">Use the buttons, </w:t>
      </w:r>
      <w:r w:rsidRPr="007C7F13">
        <w:rPr>
          <w:b/>
        </w:rPr>
        <w:t>Mute Audio</w:t>
      </w:r>
      <w:r>
        <w:t xml:space="preserve">, </w:t>
      </w:r>
      <w:r w:rsidRPr="007C7F13">
        <w:rPr>
          <w:b/>
        </w:rPr>
        <w:t>Full Screen</w:t>
      </w:r>
      <w:r>
        <w:t xml:space="preserve">, </w:t>
      </w:r>
      <w:r w:rsidRPr="007C7F13">
        <w:rPr>
          <w:b/>
        </w:rPr>
        <w:t>Leave Conference</w:t>
      </w:r>
      <w:r w:rsidR="00A21ABC">
        <w:rPr>
          <w:b/>
        </w:rPr>
        <w:t>,</w:t>
      </w:r>
      <w:r>
        <w:t xml:space="preserve"> and </w:t>
      </w:r>
      <w:r w:rsidRPr="007C7F13">
        <w:rPr>
          <w:b/>
        </w:rPr>
        <w:t>End Conference</w:t>
      </w:r>
      <w:r>
        <w:t xml:space="preserve"> below the screen to control the session.</w:t>
      </w:r>
    </w:p>
    <w:p w14:paraId="4701F036" w14:textId="77777777" w:rsidR="0052183A" w:rsidRDefault="0052183A" w:rsidP="00D75B01">
      <w:pPr>
        <w:pStyle w:val="Heading2"/>
        <w:tabs>
          <w:tab w:val="clear" w:pos="4406"/>
          <w:tab w:val="left" w:pos="709"/>
        </w:tabs>
      </w:pPr>
      <w:bookmarkStart w:id="46" w:name="_Messaging"/>
      <w:bookmarkStart w:id="47" w:name="_Toc38246665"/>
      <w:bookmarkStart w:id="48" w:name="Messaging"/>
      <w:bookmarkEnd w:id="46"/>
      <w:r>
        <w:lastRenderedPageBreak/>
        <w:t>Messaging</w:t>
      </w:r>
      <w:bookmarkEnd w:id="47"/>
    </w:p>
    <w:bookmarkEnd w:id="48"/>
    <w:p w14:paraId="02A9210A" w14:textId="7353A9F8" w:rsidR="00F975CC" w:rsidRDefault="00F975CC" w:rsidP="0052183A">
      <w:pPr>
        <w:pStyle w:val="CVChapterBodyCopy"/>
      </w:pPr>
      <w:r w:rsidRPr="00F975CC">
        <w:t>Use the messaging feature in Coreo Home to share information quickly by sending and receiving messages with other members.</w:t>
      </w:r>
    </w:p>
    <w:p w14:paraId="30693311" w14:textId="338EA6FE" w:rsidR="0052183A" w:rsidRDefault="0052183A" w:rsidP="0052183A">
      <w:pPr>
        <w:pStyle w:val="CVChapterBodyCopy"/>
      </w:pPr>
      <w:r>
        <w:t>Follow these steps to have text conversations with your service providers or with your other connections like guardians:</w:t>
      </w:r>
    </w:p>
    <w:p w14:paraId="4ED8D8C9" w14:textId="77777777" w:rsidR="0052183A" w:rsidRDefault="0052183A" w:rsidP="00A33574">
      <w:pPr>
        <w:pStyle w:val="ListNumber"/>
        <w:numPr>
          <w:ilvl w:val="0"/>
          <w:numId w:val="27"/>
        </w:numPr>
      </w:pPr>
      <w:r>
        <w:t>On the upper-right corner of the Coreo Home screen, select the conversation icon.</w:t>
      </w:r>
    </w:p>
    <w:p w14:paraId="7001670A" w14:textId="77777777" w:rsidR="0052183A" w:rsidRDefault="0052183A" w:rsidP="0052183A">
      <w:pPr>
        <w:pStyle w:val="CVFigure"/>
      </w:pPr>
      <w:r>
        <w:drawing>
          <wp:inline distT="0" distB="0" distL="0" distR="0" wp14:anchorId="6AFD1793" wp14:editId="1BA761EA">
            <wp:extent cx="4857750" cy="71123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versation 1.png"/>
                    <pic:cNvPicPr/>
                  </pic:nvPicPr>
                  <pic:blipFill>
                    <a:blip r:embed="rId104">
                      <a:extLst>
                        <a:ext uri="{28A0092B-C50C-407E-A947-70E740481C1C}">
                          <a14:useLocalDpi xmlns:a14="http://schemas.microsoft.com/office/drawing/2010/main" val="0"/>
                        </a:ext>
                      </a:extLst>
                    </a:blip>
                    <a:stretch>
                      <a:fillRect/>
                    </a:stretch>
                  </pic:blipFill>
                  <pic:spPr>
                    <a:xfrm>
                      <a:off x="0" y="0"/>
                      <a:ext cx="4933745" cy="722360"/>
                    </a:xfrm>
                    <a:prstGeom prst="rect">
                      <a:avLst/>
                    </a:prstGeom>
                  </pic:spPr>
                </pic:pic>
              </a:graphicData>
            </a:graphic>
          </wp:inline>
        </w:drawing>
      </w:r>
    </w:p>
    <w:p w14:paraId="00DAEA8A" w14:textId="77777777" w:rsidR="0052183A" w:rsidRDefault="0052183A" w:rsidP="0052183A">
      <w:pPr>
        <w:pStyle w:val="CVFigureCaption"/>
        <w:tabs>
          <w:tab w:val="left" w:pos="1134"/>
        </w:tabs>
      </w:pPr>
      <w:r>
        <w:t>Conversation icon</w:t>
      </w:r>
    </w:p>
    <w:p w14:paraId="69646601" w14:textId="77777777" w:rsidR="0052183A" w:rsidRDefault="0052183A" w:rsidP="0052183A">
      <w:pPr>
        <w:pStyle w:val="ListNumber"/>
      </w:pPr>
      <w:r>
        <w:t xml:space="preserve">Select the </w:t>
      </w:r>
      <w:r w:rsidRPr="00611C40">
        <w:rPr>
          <w:b/>
        </w:rPr>
        <w:t>+</w:t>
      </w:r>
      <w:r w:rsidRPr="00DA2508">
        <w:rPr>
          <w:b/>
        </w:rPr>
        <w:t>New Conversation</w:t>
      </w:r>
      <w:r>
        <w:t xml:space="preserve"> button.</w:t>
      </w:r>
    </w:p>
    <w:p w14:paraId="4BAA2535" w14:textId="77777777" w:rsidR="0052183A" w:rsidRDefault="0052183A" w:rsidP="0052183A">
      <w:pPr>
        <w:pStyle w:val="CVFigure"/>
      </w:pPr>
      <w:r>
        <w:drawing>
          <wp:inline distT="0" distB="0" distL="0" distR="0" wp14:anchorId="2C633406" wp14:editId="7F640E4B">
            <wp:extent cx="4267200" cy="327547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nversation 2.png"/>
                    <pic:cNvPicPr/>
                  </pic:nvPicPr>
                  <pic:blipFill>
                    <a:blip r:embed="rId105">
                      <a:extLst>
                        <a:ext uri="{28A0092B-C50C-407E-A947-70E740481C1C}">
                          <a14:useLocalDpi xmlns:a14="http://schemas.microsoft.com/office/drawing/2010/main" val="0"/>
                        </a:ext>
                      </a:extLst>
                    </a:blip>
                    <a:stretch>
                      <a:fillRect/>
                    </a:stretch>
                  </pic:blipFill>
                  <pic:spPr>
                    <a:xfrm>
                      <a:off x="0" y="0"/>
                      <a:ext cx="4281354" cy="3286335"/>
                    </a:xfrm>
                    <a:prstGeom prst="rect">
                      <a:avLst/>
                    </a:prstGeom>
                  </pic:spPr>
                </pic:pic>
              </a:graphicData>
            </a:graphic>
          </wp:inline>
        </w:drawing>
      </w:r>
    </w:p>
    <w:p w14:paraId="59623652" w14:textId="77777777" w:rsidR="0052183A" w:rsidRDefault="0052183A" w:rsidP="0052183A">
      <w:pPr>
        <w:pStyle w:val="CVFigureCaption"/>
        <w:tabs>
          <w:tab w:val="left" w:pos="1134"/>
        </w:tabs>
      </w:pPr>
      <w:r>
        <w:t>New Conversation window</w:t>
      </w:r>
    </w:p>
    <w:p w14:paraId="27CAE05A" w14:textId="19379083" w:rsidR="0052183A" w:rsidRDefault="0052183A" w:rsidP="0052183A">
      <w:pPr>
        <w:pStyle w:val="CVChapterBodyCopy"/>
      </w:pPr>
      <w:r>
        <w:t xml:space="preserve">The </w:t>
      </w:r>
      <w:r w:rsidRPr="001F3F7A">
        <w:rPr>
          <w:b/>
        </w:rPr>
        <w:t>New Conversation</w:t>
      </w:r>
      <w:r>
        <w:t xml:space="preserve"> window opens</w:t>
      </w:r>
      <w:r w:rsidR="00A21ABC">
        <w:t>,</w:t>
      </w:r>
      <w:r>
        <w:t xml:space="preserve"> and your connections and the service providers that you are engaged with are shown under the participants with whom you can engage in a conversation.</w:t>
      </w:r>
    </w:p>
    <w:p w14:paraId="2D0D9A23" w14:textId="73341672" w:rsidR="0052183A" w:rsidRDefault="0052183A" w:rsidP="0052183A">
      <w:pPr>
        <w:pStyle w:val="ListNumber"/>
      </w:pPr>
      <w:r>
        <w:t>Enter the title of the conversation.</w:t>
      </w:r>
      <w:r w:rsidR="00912A19">
        <w:t xml:space="preserve"> You can edit the title any time during an ongoing conversation and select the tick button to save the edits.</w:t>
      </w:r>
    </w:p>
    <w:p w14:paraId="7DDF0874" w14:textId="046D0ACA" w:rsidR="0052183A" w:rsidRDefault="0052183A" w:rsidP="0052183A">
      <w:pPr>
        <w:pStyle w:val="ListNumber"/>
      </w:pPr>
      <w:r>
        <w:t>Select one or more participants with whom you want to converse. A green tick mark displays</w:t>
      </w:r>
      <w:r w:rsidR="00A21ABC">
        <w:t>,</w:t>
      </w:r>
      <w:r>
        <w:t xml:space="preserve"> which helps you identify the selected participants.</w:t>
      </w:r>
    </w:p>
    <w:p w14:paraId="3E125143" w14:textId="7877E461" w:rsidR="0052183A" w:rsidRDefault="0052183A" w:rsidP="00E05BB0">
      <w:pPr>
        <w:pStyle w:val="ListNumber"/>
      </w:pPr>
      <w:r>
        <w:lastRenderedPageBreak/>
        <w:t xml:space="preserve">Select the </w:t>
      </w:r>
      <w:r w:rsidRPr="00E07DAA">
        <w:rPr>
          <w:b/>
        </w:rPr>
        <w:t>Create Conversation</w:t>
      </w:r>
      <w:r>
        <w:t xml:space="preserve"> button.</w:t>
      </w:r>
      <w:r w:rsidR="00E05BB0">
        <w:t xml:space="preserve"> The </w:t>
      </w:r>
      <w:r w:rsidR="00E05BB0" w:rsidRPr="00E05BB0">
        <w:rPr>
          <w:b/>
        </w:rPr>
        <w:t>My Conversation</w:t>
      </w:r>
      <w:r w:rsidR="004576AA">
        <w:rPr>
          <w:b/>
        </w:rPr>
        <w:t>s</w:t>
      </w:r>
      <w:r w:rsidR="00E05BB0">
        <w:t xml:space="preserve"> page opens.</w:t>
      </w:r>
    </w:p>
    <w:p w14:paraId="7160C7D9" w14:textId="774FF69C" w:rsidR="007B0DFC" w:rsidRDefault="00E04423" w:rsidP="004576AA">
      <w:pPr>
        <w:pStyle w:val="CVFigure"/>
      </w:pPr>
      <w:r>
        <w:drawing>
          <wp:inline distT="0" distB="0" distL="0" distR="0" wp14:anchorId="51B4B92E" wp14:editId="3C854D9B">
            <wp:extent cx="5029200" cy="225964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onversation 3.png"/>
                    <pic:cNvPicPr/>
                  </pic:nvPicPr>
                  <pic:blipFill>
                    <a:blip r:embed="rId106">
                      <a:extLst>
                        <a:ext uri="{28A0092B-C50C-407E-A947-70E740481C1C}">
                          <a14:useLocalDpi xmlns:a14="http://schemas.microsoft.com/office/drawing/2010/main" val="0"/>
                        </a:ext>
                      </a:extLst>
                    </a:blip>
                    <a:stretch>
                      <a:fillRect/>
                    </a:stretch>
                  </pic:blipFill>
                  <pic:spPr>
                    <a:xfrm>
                      <a:off x="0" y="0"/>
                      <a:ext cx="5043030" cy="2265861"/>
                    </a:xfrm>
                    <a:prstGeom prst="rect">
                      <a:avLst/>
                    </a:prstGeom>
                  </pic:spPr>
                </pic:pic>
              </a:graphicData>
            </a:graphic>
          </wp:inline>
        </w:drawing>
      </w:r>
    </w:p>
    <w:p w14:paraId="0A889DE9" w14:textId="1F14B087" w:rsidR="004576AA" w:rsidRDefault="004576AA" w:rsidP="006A1763">
      <w:pPr>
        <w:pStyle w:val="CVFigureCaption"/>
        <w:tabs>
          <w:tab w:val="left" w:pos="1134"/>
        </w:tabs>
      </w:pPr>
      <w:r>
        <w:t>My Conversations page</w:t>
      </w:r>
    </w:p>
    <w:p w14:paraId="737CA798" w14:textId="2E1CB568" w:rsidR="004576AA" w:rsidRDefault="00E04423" w:rsidP="004576AA">
      <w:pPr>
        <w:pStyle w:val="ListNumber"/>
      </w:pPr>
      <w:r>
        <w:t xml:space="preserve">Key in your message in the message box and select the </w:t>
      </w:r>
      <w:r w:rsidRPr="00E04423">
        <w:rPr>
          <w:b/>
        </w:rPr>
        <w:t>Send</w:t>
      </w:r>
      <w:r>
        <w:t xml:space="preserve"> button. You can add attachments too.</w:t>
      </w:r>
    </w:p>
    <w:p w14:paraId="3A2B39FF" w14:textId="21DE5422" w:rsidR="004576AA" w:rsidRDefault="00E04423" w:rsidP="00E04423">
      <w:pPr>
        <w:pStyle w:val="ListNumber"/>
      </w:pPr>
      <w:r>
        <w:t>On the right-hand side of the sc</w:t>
      </w:r>
      <w:r w:rsidR="00E659B9">
        <w:t>reen, select the add participant button</w:t>
      </w:r>
      <w:r>
        <w:t xml:space="preserve"> to include more participants in your conversation</w:t>
      </w:r>
      <w:r w:rsidR="00144FF0">
        <w:t>, if required</w:t>
      </w:r>
      <w:r>
        <w:t>.</w:t>
      </w:r>
    </w:p>
    <w:p w14:paraId="5D9F2394" w14:textId="49B956C7" w:rsidR="00144FF0" w:rsidRDefault="00912F2F" w:rsidP="00E04423">
      <w:pPr>
        <w:pStyle w:val="ListNumber"/>
      </w:pPr>
      <w:r>
        <w:t>Next to each participant’s name, you can select the three vertical dots</w:t>
      </w:r>
      <w:r w:rsidR="004B42F4">
        <w:t xml:space="preserve"> icon</w:t>
      </w:r>
      <w:r>
        <w:t xml:space="preserve"> to either view the participant’s profile or remove the participant from the conversation.</w:t>
      </w:r>
    </w:p>
    <w:p w14:paraId="49BA6FEC" w14:textId="4D98267A" w:rsidR="004472BC" w:rsidRDefault="004472BC" w:rsidP="00E04423">
      <w:pPr>
        <w:pStyle w:val="ListNumber"/>
      </w:pPr>
      <w:r>
        <w:t xml:space="preserve">Select the </w:t>
      </w:r>
      <w:r w:rsidRPr="004472BC">
        <w:rPr>
          <w:b/>
        </w:rPr>
        <w:t>Leave Conversation</w:t>
      </w:r>
      <w:r>
        <w:t xml:space="preserve"> button to quit the conversation at any </w:t>
      </w:r>
      <w:r w:rsidR="002D6905">
        <w:t xml:space="preserve">given </w:t>
      </w:r>
      <w:r>
        <w:t>point.</w:t>
      </w:r>
    </w:p>
    <w:p w14:paraId="6108EF7C" w14:textId="150DC3DF" w:rsidR="00B33B18" w:rsidRDefault="001127C8" w:rsidP="00C01F26">
      <w:pPr>
        <w:pStyle w:val="Heading2"/>
        <w:tabs>
          <w:tab w:val="clear" w:pos="4406"/>
          <w:tab w:val="left" w:pos="709"/>
        </w:tabs>
      </w:pPr>
      <w:bookmarkStart w:id="49" w:name="_Toc38246666"/>
      <w:r>
        <w:t>Profile Icon</w:t>
      </w:r>
      <w:bookmarkEnd w:id="49"/>
    </w:p>
    <w:p w14:paraId="62A65825" w14:textId="30F485D4" w:rsidR="00020264" w:rsidRDefault="00020264" w:rsidP="001127C8">
      <w:pPr>
        <w:pStyle w:val="ListNumber"/>
        <w:numPr>
          <w:ilvl w:val="0"/>
          <w:numId w:val="0"/>
        </w:numPr>
        <w:ind w:left="360" w:hanging="360"/>
      </w:pPr>
      <w:r>
        <w:t>Use the profile icon on the header bar to do these:</w:t>
      </w:r>
    </w:p>
    <w:p w14:paraId="162B30D3" w14:textId="023DBC7E" w:rsidR="00020264" w:rsidRDefault="00727E5E" w:rsidP="00563818">
      <w:pPr>
        <w:pStyle w:val="ListBullet"/>
      </w:pPr>
      <w:r>
        <w:t>To e</w:t>
      </w:r>
      <w:r w:rsidR="00020264">
        <w:t>dit or view your profile</w:t>
      </w:r>
    </w:p>
    <w:p w14:paraId="7F9F8256" w14:textId="1D6872AB" w:rsidR="00020264" w:rsidRDefault="00727E5E" w:rsidP="00563818">
      <w:pPr>
        <w:pStyle w:val="ListBullet"/>
      </w:pPr>
      <w:r>
        <w:t>To w</w:t>
      </w:r>
      <w:r w:rsidR="00020264">
        <w:t xml:space="preserve">atch the introduction video </w:t>
      </w:r>
    </w:p>
    <w:p w14:paraId="64B17A85" w14:textId="44A7E337" w:rsidR="00020264" w:rsidRDefault="00020264" w:rsidP="00563818">
      <w:pPr>
        <w:pStyle w:val="ListBullet"/>
      </w:pPr>
      <w:r>
        <w:t xml:space="preserve">To know </w:t>
      </w:r>
      <w:r w:rsidR="00727E5E">
        <w:t xml:space="preserve">more </w:t>
      </w:r>
      <w:r>
        <w:t xml:space="preserve">about Navvis </w:t>
      </w:r>
    </w:p>
    <w:p w14:paraId="3890AE5E" w14:textId="57C82765" w:rsidR="001127C8" w:rsidRDefault="00727E5E" w:rsidP="00563818">
      <w:pPr>
        <w:pStyle w:val="ListBullet"/>
      </w:pPr>
      <w:r>
        <w:t>To s</w:t>
      </w:r>
      <w:r w:rsidR="00020264">
        <w:t>ign out from your account</w:t>
      </w:r>
    </w:p>
    <w:p w14:paraId="3958170C" w14:textId="5A04FA69" w:rsidR="00020264" w:rsidRDefault="00020264" w:rsidP="00727E5E">
      <w:pPr>
        <w:pStyle w:val="CVFigure"/>
      </w:pPr>
      <w:r>
        <w:drawing>
          <wp:inline distT="0" distB="0" distL="0" distR="0" wp14:anchorId="3833A79B" wp14:editId="60FEFE9C">
            <wp:extent cx="1238250" cy="136148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 1.png"/>
                    <pic:cNvPicPr/>
                  </pic:nvPicPr>
                  <pic:blipFill>
                    <a:blip r:embed="rId107">
                      <a:extLst>
                        <a:ext uri="{28A0092B-C50C-407E-A947-70E740481C1C}">
                          <a14:useLocalDpi xmlns:a14="http://schemas.microsoft.com/office/drawing/2010/main" val="0"/>
                        </a:ext>
                      </a:extLst>
                    </a:blip>
                    <a:stretch>
                      <a:fillRect/>
                    </a:stretch>
                  </pic:blipFill>
                  <pic:spPr>
                    <a:xfrm>
                      <a:off x="0" y="0"/>
                      <a:ext cx="1245495" cy="1369453"/>
                    </a:xfrm>
                    <a:prstGeom prst="rect">
                      <a:avLst/>
                    </a:prstGeom>
                  </pic:spPr>
                </pic:pic>
              </a:graphicData>
            </a:graphic>
          </wp:inline>
        </w:drawing>
      </w:r>
    </w:p>
    <w:p w14:paraId="0C0773FA" w14:textId="1C75F9F9" w:rsidR="00727E5E" w:rsidRPr="0052183A" w:rsidRDefault="00727E5E" w:rsidP="00C01F26">
      <w:pPr>
        <w:pStyle w:val="CVFigureCaption"/>
        <w:tabs>
          <w:tab w:val="left" w:pos="1134"/>
        </w:tabs>
      </w:pPr>
      <w:r>
        <w:t xml:space="preserve">Profile </w:t>
      </w:r>
      <w:r w:rsidR="00903DC0">
        <w:t>icon–drop</w:t>
      </w:r>
      <w:r w:rsidR="00A21ABC">
        <w:t>-</w:t>
      </w:r>
      <w:r w:rsidR="00903DC0">
        <w:t>down list</w:t>
      </w:r>
    </w:p>
    <w:p w14:paraId="3CED03B0" w14:textId="5232F93E" w:rsidR="0052183A" w:rsidRDefault="00725EE1" w:rsidP="00291A67">
      <w:pPr>
        <w:pStyle w:val="Heading1"/>
      </w:pPr>
      <w:bookmarkStart w:id="50" w:name="_Change_Settings"/>
      <w:bookmarkStart w:id="51" w:name="_Settings"/>
      <w:bookmarkStart w:id="52" w:name="_Toc38246667"/>
      <w:bookmarkEnd w:id="50"/>
      <w:bookmarkEnd w:id="51"/>
      <w:r>
        <w:lastRenderedPageBreak/>
        <w:t>Settings</w:t>
      </w:r>
      <w:r w:rsidR="002B506C">
        <w:rPr>
          <w:rFonts w:cstheme="majorHAnsi"/>
        </w:rPr>
        <w:t>–</w:t>
      </w:r>
      <w:r w:rsidR="002B506C">
        <w:t>Configure Notifications</w:t>
      </w:r>
      <w:bookmarkEnd w:id="52"/>
    </w:p>
    <w:p w14:paraId="5E1F9F2D" w14:textId="77777777" w:rsidR="002B506C" w:rsidRPr="004D294A" w:rsidRDefault="002B506C" w:rsidP="004D294A">
      <w:pPr>
        <w:pStyle w:val="ChapterBodyCopy"/>
      </w:pPr>
      <w:r w:rsidRPr="004D294A">
        <w:t>You may be on the move, or away from your desk, Coreo Home mobile notifications keep you informed about the tasks and activities in Coreo Home. You can customize the notification settings according to your preference.</w:t>
      </w:r>
    </w:p>
    <w:p w14:paraId="60A7FB91" w14:textId="1EC4F77B" w:rsidR="002B506C" w:rsidRPr="004D294A" w:rsidRDefault="002B506C" w:rsidP="004D294A">
      <w:pPr>
        <w:pStyle w:val="ChapterBodyCopy"/>
      </w:pPr>
      <w:r w:rsidRPr="004D294A">
        <w:t xml:space="preserve">You can use either the </w:t>
      </w:r>
      <w:r w:rsidRPr="004D294A">
        <w:rPr>
          <w:highlight w:val="cyan"/>
        </w:rPr>
        <w:t>Coreo Home mobile app</w:t>
      </w:r>
      <w:r w:rsidRPr="004D294A">
        <w:t xml:space="preserve"> or desktop app to adjust the mobile notification</w:t>
      </w:r>
      <w:r w:rsidR="00BD1BC4" w:rsidRPr="004D294A">
        <w:t>.</w:t>
      </w:r>
      <w:r w:rsidR="004D294A" w:rsidRPr="004D294A">
        <w:t xml:space="preserve"> </w:t>
      </w:r>
      <w:r w:rsidRPr="004D294A">
        <w:t>However, these settings may not apply to your desktop notifications.</w:t>
      </w:r>
    </w:p>
    <w:p w14:paraId="60E1DD46" w14:textId="59DD45EE" w:rsidR="00BD1BC4" w:rsidRDefault="005274EC" w:rsidP="00A33574">
      <w:pPr>
        <w:pStyle w:val="ListNumber"/>
        <w:numPr>
          <w:ilvl w:val="0"/>
          <w:numId w:val="32"/>
        </w:numPr>
      </w:pPr>
      <w:r>
        <w:t>In your desktop app, o</w:t>
      </w:r>
      <w:r w:rsidR="00BD1BC4">
        <w:t xml:space="preserve">n the side menu, select </w:t>
      </w:r>
      <w:r w:rsidR="00BD1BC4" w:rsidRPr="00BD1BC4">
        <w:rPr>
          <w:b/>
        </w:rPr>
        <w:t>Settings</w:t>
      </w:r>
      <w:r w:rsidR="00BD1BC4">
        <w:t xml:space="preserve">. The </w:t>
      </w:r>
      <w:r w:rsidR="00BD1BC4" w:rsidRPr="00BD1BC4">
        <w:rPr>
          <w:b/>
        </w:rPr>
        <w:t>My Settings</w:t>
      </w:r>
      <w:r w:rsidR="00BD1BC4">
        <w:t xml:space="preserve"> page opens</w:t>
      </w:r>
      <w:r w:rsidR="00484136">
        <w:t>.</w:t>
      </w:r>
    </w:p>
    <w:p w14:paraId="0F64D91E" w14:textId="05DFAF11" w:rsidR="00B43DD7" w:rsidRDefault="004D294A" w:rsidP="00BD1BC4">
      <w:pPr>
        <w:pStyle w:val="CVFigure"/>
      </w:pPr>
      <w:r>
        <w:drawing>
          <wp:inline distT="0" distB="0" distL="0" distR="0" wp14:anchorId="714BD07A" wp14:editId="317A9591">
            <wp:extent cx="4432803" cy="3724275"/>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Settings 1.png"/>
                    <pic:cNvPicPr/>
                  </pic:nvPicPr>
                  <pic:blipFill>
                    <a:blip r:embed="rId108">
                      <a:extLst>
                        <a:ext uri="{28A0092B-C50C-407E-A947-70E740481C1C}">
                          <a14:useLocalDpi xmlns:a14="http://schemas.microsoft.com/office/drawing/2010/main" val="0"/>
                        </a:ext>
                      </a:extLst>
                    </a:blip>
                    <a:stretch>
                      <a:fillRect/>
                    </a:stretch>
                  </pic:blipFill>
                  <pic:spPr>
                    <a:xfrm>
                      <a:off x="0" y="0"/>
                      <a:ext cx="4504544" cy="3784549"/>
                    </a:xfrm>
                    <a:prstGeom prst="rect">
                      <a:avLst/>
                    </a:prstGeom>
                  </pic:spPr>
                </pic:pic>
              </a:graphicData>
            </a:graphic>
          </wp:inline>
        </w:drawing>
      </w:r>
    </w:p>
    <w:p w14:paraId="543852D0" w14:textId="0AB35EBE" w:rsidR="00291A67" w:rsidRDefault="005D492B" w:rsidP="00AE61F7">
      <w:pPr>
        <w:pStyle w:val="CVFigureCaption"/>
        <w:tabs>
          <w:tab w:val="left" w:pos="1134"/>
        </w:tabs>
      </w:pPr>
      <w:r>
        <w:t>My Settings page</w:t>
      </w:r>
    </w:p>
    <w:p w14:paraId="10CEA202" w14:textId="0FBA40B9" w:rsidR="00291A67" w:rsidRDefault="002B506C" w:rsidP="00977F4D">
      <w:pPr>
        <w:pStyle w:val="ListNumber"/>
      </w:pPr>
      <w:r>
        <w:t>Choose your</w:t>
      </w:r>
      <w:r w:rsidR="00977F4D">
        <w:t xml:space="preserve"> n</w:t>
      </w:r>
      <w:r>
        <w:t>otification settings preference,</w:t>
      </w:r>
      <w:r w:rsidR="00977F4D">
        <w:t xml:space="preserve"> and </w:t>
      </w:r>
      <w:r w:rsidR="00300135">
        <w:t xml:space="preserve">then </w:t>
      </w:r>
      <w:r w:rsidR="00977F4D">
        <w:t xml:space="preserve">select the </w:t>
      </w:r>
      <w:r w:rsidR="00977F4D" w:rsidRPr="00977F4D">
        <w:rPr>
          <w:b/>
        </w:rPr>
        <w:t>Save</w:t>
      </w:r>
      <w:r w:rsidR="00977F4D">
        <w:t xml:space="preserve"> button to save the changes.</w:t>
      </w:r>
    </w:p>
    <w:p w14:paraId="181EA03D" w14:textId="3D98E7E6" w:rsidR="00300135" w:rsidRDefault="00300135" w:rsidP="00300135">
      <w:pPr>
        <w:pStyle w:val="HeadingNoNumering"/>
      </w:pPr>
      <w:bookmarkStart w:id="53" w:name="NotificationSettingsinMobileAppPatient"/>
      <w:r>
        <w:t>Notification Settings in Mobile App</w:t>
      </w:r>
    </w:p>
    <w:bookmarkEnd w:id="53"/>
    <w:p w14:paraId="2E053DF8" w14:textId="5AD54ABE" w:rsidR="00300135" w:rsidRDefault="00300135" w:rsidP="00300135">
      <w:pPr>
        <w:pStyle w:val="CVChapterBodyCopy"/>
      </w:pPr>
      <w:r>
        <w:t xml:space="preserve">On the </w:t>
      </w:r>
      <w:r w:rsidRPr="00D92267">
        <w:rPr>
          <w:highlight w:val="cyan"/>
        </w:rPr>
        <w:t>bottom tab bar</w:t>
      </w:r>
      <w:r>
        <w:t xml:space="preserve">, select </w:t>
      </w:r>
      <w:r w:rsidRPr="00300135">
        <w:rPr>
          <w:b/>
        </w:rPr>
        <w:t>Menu</w:t>
      </w:r>
      <w:r>
        <w:t xml:space="preserve">, and then select </w:t>
      </w:r>
      <w:r w:rsidRPr="00300135">
        <w:rPr>
          <w:b/>
        </w:rPr>
        <w:t>Settings</w:t>
      </w:r>
      <w:r>
        <w:t xml:space="preserve"> to open the </w:t>
      </w:r>
      <w:r w:rsidRPr="00300135">
        <w:rPr>
          <w:b/>
        </w:rPr>
        <w:t>Notification</w:t>
      </w:r>
      <w:r>
        <w:t xml:space="preserve"> </w:t>
      </w:r>
      <w:r w:rsidRPr="00300135">
        <w:rPr>
          <w:b/>
        </w:rPr>
        <w:t>Settings</w:t>
      </w:r>
      <w:r>
        <w:t xml:space="preserve"> screen.</w:t>
      </w:r>
      <w:bookmarkStart w:id="54" w:name="_GoBack"/>
      <w:bookmarkEnd w:id="54"/>
    </w:p>
    <w:p w14:paraId="18CF3AC4" w14:textId="18A9B59C" w:rsidR="004D294A" w:rsidRDefault="004D294A" w:rsidP="004D294A">
      <w:pPr>
        <w:pStyle w:val="ChapterBodyCopy"/>
      </w:pPr>
      <w:r>
        <w:rPr>
          <w:noProof/>
          <w:lang w:val="en-IN" w:eastAsia="en-IN"/>
        </w:rPr>
        <w:lastRenderedPageBreak/>
        <w:drawing>
          <wp:inline distT="0" distB="0" distL="0" distR="0" wp14:anchorId="41A8DA18" wp14:editId="46C8AEEC">
            <wp:extent cx="2614031" cy="3790950"/>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3 Mobile Notifications 3.jpeg"/>
                    <pic:cNvPicPr/>
                  </pic:nvPicPr>
                  <pic:blipFill>
                    <a:blip r:embed="rId109">
                      <a:extLst>
                        <a:ext uri="{28A0092B-C50C-407E-A947-70E740481C1C}">
                          <a14:useLocalDpi xmlns:a14="http://schemas.microsoft.com/office/drawing/2010/main" val="0"/>
                        </a:ext>
                      </a:extLst>
                    </a:blip>
                    <a:stretch>
                      <a:fillRect/>
                    </a:stretch>
                  </pic:blipFill>
                  <pic:spPr>
                    <a:xfrm>
                      <a:off x="0" y="0"/>
                      <a:ext cx="2642155" cy="3831736"/>
                    </a:xfrm>
                    <a:prstGeom prst="rect">
                      <a:avLst/>
                    </a:prstGeom>
                  </pic:spPr>
                </pic:pic>
              </a:graphicData>
            </a:graphic>
          </wp:inline>
        </w:drawing>
      </w:r>
    </w:p>
    <w:p w14:paraId="215796BB" w14:textId="2E451917" w:rsidR="004D294A" w:rsidRDefault="00300135" w:rsidP="00300135">
      <w:pPr>
        <w:pStyle w:val="CVFigureCaption"/>
        <w:tabs>
          <w:tab w:val="left" w:pos="1134"/>
        </w:tabs>
      </w:pPr>
      <w:r>
        <w:t>Notification Settings screen–mobile app</w:t>
      </w:r>
    </w:p>
    <w:p w14:paraId="7B0584D2" w14:textId="3BF1EAC9" w:rsidR="00004844" w:rsidRDefault="00300135" w:rsidP="000F1A7B">
      <w:pPr>
        <w:pStyle w:val="ListNumber"/>
        <w:numPr>
          <w:ilvl w:val="0"/>
          <w:numId w:val="59"/>
        </w:numPr>
      </w:pPr>
      <w:r>
        <w:t>Choose your no</w:t>
      </w:r>
      <w:r w:rsidR="00004844">
        <w:t>tification settings preference.</w:t>
      </w:r>
    </w:p>
    <w:p w14:paraId="4AC8E37B" w14:textId="0703B775" w:rsidR="00004844" w:rsidRDefault="00004844" w:rsidP="00300135">
      <w:pPr>
        <w:pStyle w:val="ListNumber"/>
      </w:pPr>
      <w:r>
        <w:t xml:space="preserve">Select the Manual Syncing - </w:t>
      </w:r>
      <w:r w:rsidRPr="00004844">
        <w:rPr>
          <w:b/>
        </w:rPr>
        <w:t>Sync</w:t>
      </w:r>
      <w:r>
        <w:t xml:space="preserve"> button so that you can continue using Coreo Home even if you are in an offline mode, out of mobile network access.</w:t>
      </w:r>
    </w:p>
    <w:p w14:paraId="34A1B927" w14:textId="3DA688B6" w:rsidR="00004844" w:rsidRDefault="00004844" w:rsidP="00300135">
      <w:pPr>
        <w:pStyle w:val="ListNumber"/>
      </w:pPr>
      <w:r>
        <w:t xml:space="preserve">Select </w:t>
      </w:r>
      <w:r w:rsidRPr="00004844">
        <w:rPr>
          <w:b/>
        </w:rPr>
        <w:t>Video</w:t>
      </w:r>
      <w:r>
        <w:t xml:space="preserve"> to view the introduction video.</w:t>
      </w:r>
    </w:p>
    <w:p w14:paraId="3332F938" w14:textId="12073DCC" w:rsidR="00300135" w:rsidRDefault="00004844" w:rsidP="00300135">
      <w:pPr>
        <w:pStyle w:val="ListNumber"/>
      </w:pPr>
      <w:r>
        <w:t>S</w:t>
      </w:r>
      <w:r w:rsidR="00300135">
        <w:t xml:space="preserve">elect </w:t>
      </w:r>
      <w:r w:rsidR="00300135" w:rsidRPr="00977F4D">
        <w:rPr>
          <w:b/>
        </w:rPr>
        <w:t>Save</w:t>
      </w:r>
      <w:r>
        <w:t xml:space="preserve"> on the header bar</w:t>
      </w:r>
      <w:r w:rsidR="00300135">
        <w:t xml:space="preserve"> to save the changes.</w:t>
      </w:r>
    </w:p>
    <w:p w14:paraId="66C18754" w14:textId="6D77B26B" w:rsidR="00904B67" w:rsidRDefault="00904B67" w:rsidP="00904B67">
      <w:pPr>
        <w:pStyle w:val="ListNumber"/>
        <w:numPr>
          <w:ilvl w:val="0"/>
          <w:numId w:val="0"/>
        </w:numPr>
        <w:ind w:left="360" w:hanging="360"/>
      </w:pPr>
    </w:p>
    <w:p w14:paraId="2404B061" w14:textId="77777777" w:rsidR="00904B67" w:rsidRDefault="00904B67" w:rsidP="00904B67">
      <w:pPr>
        <w:pStyle w:val="ListNumber"/>
        <w:numPr>
          <w:ilvl w:val="0"/>
          <w:numId w:val="0"/>
        </w:numPr>
        <w:ind w:left="360" w:hanging="360"/>
      </w:pPr>
    </w:p>
    <w:p w14:paraId="278B7456" w14:textId="77777777" w:rsidR="005D492B" w:rsidRPr="005D492B" w:rsidRDefault="005D492B" w:rsidP="005D492B"/>
    <w:p w14:paraId="22CAC6CB" w14:textId="1B7D3188" w:rsidR="0052183A" w:rsidRDefault="0052183A" w:rsidP="00725EE1">
      <w:pPr>
        <w:tabs>
          <w:tab w:val="left" w:pos="426"/>
          <w:tab w:val="left" w:pos="567"/>
          <w:tab w:val="left" w:pos="709"/>
          <w:tab w:val="left" w:pos="851"/>
          <w:tab w:val="left" w:pos="993"/>
          <w:tab w:val="num" w:pos="3828"/>
          <w:tab w:val="num" w:pos="4111"/>
        </w:tabs>
        <w:sectPr w:rsidR="0052183A" w:rsidSect="00A44AA2">
          <w:footerReference w:type="even" r:id="rId110"/>
          <w:pgSz w:w="12240" w:h="15840"/>
          <w:pgMar w:top="1440" w:right="1800" w:bottom="1440" w:left="1800" w:header="720" w:footer="720" w:gutter="0"/>
          <w:cols w:space="720"/>
        </w:sectPr>
      </w:pPr>
    </w:p>
    <w:p w14:paraId="5FE0EA5B" w14:textId="72FF6755" w:rsidR="00671B4D" w:rsidRDefault="00671B4D" w:rsidP="00F45FDE">
      <w:pPr>
        <w:pStyle w:val="CVChapterBodyCopy"/>
      </w:pPr>
    </w:p>
    <w:p w14:paraId="4B2C29BB" w14:textId="77777777" w:rsidR="0020763B" w:rsidRDefault="0020763B" w:rsidP="00F45FDE">
      <w:pPr>
        <w:pStyle w:val="CVChapterBodyCopy"/>
      </w:pPr>
    </w:p>
    <w:p w14:paraId="50996551" w14:textId="038B90A7" w:rsidR="00671B4D" w:rsidRDefault="00671B4D" w:rsidP="00F45FDE">
      <w:pPr>
        <w:pStyle w:val="CVChapterBodyCopy"/>
      </w:pPr>
    </w:p>
    <w:p w14:paraId="1C390101" w14:textId="2814DB65" w:rsidR="00671B4D" w:rsidRDefault="00671B4D" w:rsidP="00F45FDE">
      <w:pPr>
        <w:pStyle w:val="CVChapterBodyCopy"/>
      </w:pPr>
    </w:p>
    <w:p w14:paraId="43318157" w14:textId="16EC00FE" w:rsidR="00671B4D" w:rsidRDefault="00671B4D" w:rsidP="00F45FDE">
      <w:pPr>
        <w:pStyle w:val="CVChapterBodyCopy"/>
      </w:pPr>
    </w:p>
    <w:p w14:paraId="012FE602" w14:textId="72988B99" w:rsidR="00671B4D" w:rsidRDefault="00671B4D" w:rsidP="00F45FDE">
      <w:pPr>
        <w:pStyle w:val="CVChapterBodyCopy"/>
      </w:pPr>
    </w:p>
    <w:p w14:paraId="66DF0001" w14:textId="53B50F94" w:rsidR="00A55E5D" w:rsidRDefault="00A55E5D" w:rsidP="002D679B">
      <w:pPr>
        <w:pStyle w:val="CVChapterBodyCopy"/>
      </w:pPr>
    </w:p>
    <w:p w14:paraId="431BAC12" w14:textId="2BA69A16" w:rsidR="00A55E5D" w:rsidRDefault="00823EA0" w:rsidP="001C3A8B">
      <w:pPr>
        <w:pStyle w:val="ExhibitnewCVTitle"/>
      </w:pPr>
      <w:bookmarkStart w:id="55" w:name="_Toc38246668"/>
      <w:r>
        <w:t>Section II</w:t>
      </w:r>
      <w:r w:rsidR="001C3A8B" w:rsidRPr="001C3A8B">
        <w:t xml:space="preserve">: Guardian </w:t>
      </w:r>
      <w:r w:rsidR="00E41CAD" w:rsidRPr="001C3A8B">
        <w:t>User</w:t>
      </w:r>
      <w:bookmarkEnd w:id="55"/>
    </w:p>
    <w:p w14:paraId="49C0D6DD" w14:textId="77777777" w:rsidR="001C3A8B" w:rsidRPr="001C3A8B" w:rsidRDefault="001C3A8B" w:rsidP="001C3A8B"/>
    <w:p w14:paraId="44D816C7" w14:textId="6B1F94DF" w:rsidR="0020763B" w:rsidRPr="0020763B" w:rsidRDefault="0020763B" w:rsidP="0020763B"/>
    <w:p w14:paraId="359F2B8B" w14:textId="77777777" w:rsidR="0020763B" w:rsidRPr="0020763B" w:rsidRDefault="0020763B" w:rsidP="0020763B">
      <w:pPr>
        <w:sectPr w:rsidR="0020763B" w:rsidRPr="0020763B" w:rsidSect="00A44AA2">
          <w:pgSz w:w="12240" w:h="15840"/>
          <w:pgMar w:top="1440" w:right="1800" w:bottom="1440" w:left="1800" w:header="720" w:footer="720" w:gutter="0"/>
          <w:cols w:space="720"/>
        </w:sectPr>
      </w:pPr>
    </w:p>
    <w:p w14:paraId="3ABD2E2D" w14:textId="05C61EB8" w:rsidR="007B50D8" w:rsidRDefault="007B50D8" w:rsidP="00A33574">
      <w:pPr>
        <w:pStyle w:val="Heading1"/>
        <w:numPr>
          <w:ilvl w:val="0"/>
          <w:numId w:val="29"/>
        </w:numPr>
      </w:pPr>
      <w:bookmarkStart w:id="56" w:name="_Toc38246669"/>
      <w:r>
        <w:lastRenderedPageBreak/>
        <w:t>Guardian Onboarding</w:t>
      </w:r>
      <w:bookmarkEnd w:id="56"/>
    </w:p>
    <w:p w14:paraId="5C18A8A3" w14:textId="02B0469A" w:rsidR="000F14F6" w:rsidRDefault="000F14F6">
      <w:pPr>
        <w:spacing w:after="0" w:line="240" w:lineRule="auto"/>
      </w:pPr>
    </w:p>
    <w:p w14:paraId="3F912C35" w14:textId="4FE3A95D" w:rsidR="00BE5592" w:rsidRDefault="00BE5592">
      <w:pPr>
        <w:spacing w:after="0" w:line="240" w:lineRule="auto"/>
      </w:pPr>
    </w:p>
    <w:p w14:paraId="3EBA0F30" w14:textId="77777777" w:rsidR="00BE5592" w:rsidRPr="001B104E" w:rsidRDefault="00BE5592" w:rsidP="00BE5592">
      <w:pPr>
        <w:pStyle w:val="ChapterBodyCopy"/>
      </w:pPr>
      <w:r w:rsidRPr="001B104E">
        <w:t>Foll</w:t>
      </w:r>
      <w:r>
        <w:t>ow these steps to create your</w:t>
      </w:r>
      <w:r w:rsidRPr="001B104E">
        <w:t xml:space="preserve"> </w:t>
      </w:r>
      <w:r>
        <w:t>Coreo Home account as an individual user</w:t>
      </w:r>
      <w:r w:rsidRPr="001B104E">
        <w:t>:</w:t>
      </w:r>
    </w:p>
    <w:p w14:paraId="6BE5410E" w14:textId="707374E5" w:rsidR="00BE5592" w:rsidRDefault="00BE5592" w:rsidP="001B62E3">
      <w:pPr>
        <w:pStyle w:val="ListNumber"/>
        <w:numPr>
          <w:ilvl w:val="0"/>
          <w:numId w:val="49"/>
        </w:numPr>
        <w:spacing w:after="0"/>
      </w:pPr>
      <w:r>
        <w:t>Click the Invitation link in the email or message. The link leads you to a screen that guides you through the onboarding process.</w:t>
      </w:r>
    </w:p>
    <w:p w14:paraId="089547B2" w14:textId="79685ADF" w:rsidR="00BE5592" w:rsidRDefault="00BE5592" w:rsidP="00BE5592">
      <w:pPr>
        <w:pStyle w:val="CVFigure"/>
      </w:pPr>
      <w:r>
        <w:drawing>
          <wp:inline distT="0" distB="0" distL="0" distR="0" wp14:anchorId="33730576" wp14:editId="7DF84584">
            <wp:extent cx="3525780" cy="209914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1 GuardianOnboardin1.png"/>
                    <pic:cNvPicPr/>
                  </pic:nvPicPr>
                  <pic:blipFill>
                    <a:blip r:embed="rId111">
                      <a:extLst>
                        <a:ext uri="{28A0092B-C50C-407E-A947-70E740481C1C}">
                          <a14:useLocalDpi xmlns:a14="http://schemas.microsoft.com/office/drawing/2010/main" val="0"/>
                        </a:ext>
                      </a:extLst>
                    </a:blip>
                    <a:stretch>
                      <a:fillRect/>
                    </a:stretch>
                  </pic:blipFill>
                  <pic:spPr>
                    <a:xfrm>
                      <a:off x="0" y="0"/>
                      <a:ext cx="3534823" cy="2104529"/>
                    </a:xfrm>
                    <a:prstGeom prst="rect">
                      <a:avLst/>
                    </a:prstGeom>
                  </pic:spPr>
                </pic:pic>
              </a:graphicData>
            </a:graphic>
          </wp:inline>
        </w:drawing>
      </w:r>
    </w:p>
    <w:p w14:paraId="7AB5939D" w14:textId="77777777" w:rsidR="00405757" w:rsidRDefault="00405757" w:rsidP="00405757">
      <w:pPr>
        <w:pStyle w:val="CVFigureCaption"/>
        <w:tabs>
          <w:tab w:val="left" w:pos="993"/>
        </w:tabs>
      </w:pPr>
      <w:r>
        <w:t>Choose your profile type</w:t>
      </w:r>
    </w:p>
    <w:p w14:paraId="78A657EE" w14:textId="1AA45A17" w:rsidR="00405757" w:rsidRDefault="00405757" w:rsidP="00405757">
      <w:pPr>
        <w:pStyle w:val="ListNumber"/>
      </w:pPr>
      <w:r>
        <w:t xml:space="preserve">On the first onboarding screen, select the </w:t>
      </w:r>
      <w:r>
        <w:rPr>
          <w:b/>
        </w:rPr>
        <w:t>Guardian</w:t>
      </w:r>
      <w:r>
        <w:t xml:space="preserve"> option and click </w:t>
      </w:r>
      <w:r w:rsidRPr="007A5F54">
        <w:rPr>
          <w:b/>
        </w:rPr>
        <w:t>NEXT</w:t>
      </w:r>
      <w:r>
        <w:t>.</w:t>
      </w:r>
    </w:p>
    <w:p w14:paraId="1D8B6466" w14:textId="77777777" w:rsidR="00405757" w:rsidRDefault="00405757" w:rsidP="00405757">
      <w:pPr>
        <w:pStyle w:val="ListNumber"/>
      </w:pPr>
      <w:r>
        <w:t xml:space="preserve">Enter your personal information and your email address on the </w:t>
      </w:r>
      <w:r w:rsidRPr="00405757">
        <w:rPr>
          <w:b/>
        </w:rPr>
        <w:t>Create my user</w:t>
      </w:r>
      <w:r>
        <w:t xml:space="preserve"> screen. The email address will serve as the username for your Coreo Home account.</w:t>
      </w:r>
    </w:p>
    <w:p w14:paraId="47611DAE" w14:textId="3ACEDE14" w:rsidR="00BE5592" w:rsidRDefault="00475CE0" w:rsidP="00BE5592">
      <w:pPr>
        <w:pStyle w:val="CVFigure"/>
      </w:pPr>
      <w:r>
        <w:drawing>
          <wp:inline distT="0" distB="0" distL="0" distR="0" wp14:anchorId="2D2A66AE" wp14:editId="6C7BDA85">
            <wp:extent cx="4675367" cy="2438334"/>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2 GuardianOnboardin3.png"/>
                    <pic:cNvPicPr/>
                  </pic:nvPicPr>
                  <pic:blipFill>
                    <a:blip r:embed="rId112">
                      <a:extLst>
                        <a:ext uri="{28A0092B-C50C-407E-A947-70E740481C1C}">
                          <a14:useLocalDpi xmlns:a14="http://schemas.microsoft.com/office/drawing/2010/main" val="0"/>
                        </a:ext>
                      </a:extLst>
                    </a:blip>
                    <a:stretch>
                      <a:fillRect/>
                    </a:stretch>
                  </pic:blipFill>
                  <pic:spPr>
                    <a:xfrm>
                      <a:off x="0" y="0"/>
                      <a:ext cx="4679145" cy="2440304"/>
                    </a:xfrm>
                    <a:prstGeom prst="rect">
                      <a:avLst/>
                    </a:prstGeom>
                  </pic:spPr>
                </pic:pic>
              </a:graphicData>
            </a:graphic>
          </wp:inline>
        </w:drawing>
      </w:r>
    </w:p>
    <w:p w14:paraId="3E55DE48" w14:textId="77777777" w:rsidR="00405757" w:rsidRDefault="00405757" w:rsidP="00405757">
      <w:pPr>
        <w:pStyle w:val="CVFigureCaption"/>
        <w:tabs>
          <w:tab w:val="left" w:pos="993"/>
        </w:tabs>
      </w:pPr>
      <w:r>
        <w:t>Create my User</w:t>
      </w:r>
    </w:p>
    <w:p w14:paraId="54E8C74B" w14:textId="30687114" w:rsidR="00405757" w:rsidRDefault="00405757" w:rsidP="00405757">
      <w:pPr>
        <w:pStyle w:val="ListNumber"/>
      </w:pPr>
      <w:r>
        <w:t xml:space="preserve">Click the </w:t>
      </w:r>
      <w:r w:rsidRPr="00C338CE">
        <w:rPr>
          <w:b/>
        </w:rPr>
        <w:t>SEND VERIFICATION LINK</w:t>
      </w:r>
      <w:r>
        <w:t xml:space="preserve"> button. A verification link is sent to your email address that you have entered.</w:t>
      </w:r>
    </w:p>
    <w:p w14:paraId="02AADB36" w14:textId="4D39EDAA" w:rsidR="00405757" w:rsidRDefault="00405757" w:rsidP="00405757">
      <w:pPr>
        <w:pStyle w:val="ListNumber"/>
      </w:pPr>
      <w:r>
        <w:lastRenderedPageBreak/>
        <w:t>Go to your mail inbox and click the set password link to set the password for your account.</w:t>
      </w:r>
    </w:p>
    <w:p w14:paraId="4CE8A9F3" w14:textId="794627C4" w:rsidR="00BE5592" w:rsidRDefault="00BE5592" w:rsidP="00BE5592">
      <w:pPr>
        <w:pStyle w:val="CVFigure"/>
      </w:pPr>
      <w:r>
        <w:drawing>
          <wp:inline distT="0" distB="0" distL="0" distR="0" wp14:anchorId="13708191" wp14:editId="05E1E710">
            <wp:extent cx="4242391" cy="2077626"/>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3 GuardianOnboardin4.png"/>
                    <pic:cNvPicPr/>
                  </pic:nvPicPr>
                  <pic:blipFill>
                    <a:blip r:embed="rId113">
                      <a:extLst>
                        <a:ext uri="{28A0092B-C50C-407E-A947-70E740481C1C}">
                          <a14:useLocalDpi xmlns:a14="http://schemas.microsoft.com/office/drawing/2010/main" val="0"/>
                        </a:ext>
                      </a:extLst>
                    </a:blip>
                    <a:stretch>
                      <a:fillRect/>
                    </a:stretch>
                  </pic:blipFill>
                  <pic:spPr>
                    <a:xfrm>
                      <a:off x="0" y="0"/>
                      <a:ext cx="4246016" cy="2079401"/>
                    </a:xfrm>
                    <a:prstGeom prst="rect">
                      <a:avLst/>
                    </a:prstGeom>
                  </pic:spPr>
                </pic:pic>
              </a:graphicData>
            </a:graphic>
          </wp:inline>
        </w:drawing>
      </w:r>
    </w:p>
    <w:p w14:paraId="04B03025" w14:textId="089538E9" w:rsidR="00BE5592" w:rsidRDefault="00405757" w:rsidP="00405757">
      <w:pPr>
        <w:pStyle w:val="CVFigureCaption"/>
      </w:pPr>
      <w:r>
        <w:t>Ver</w:t>
      </w:r>
      <w:r w:rsidR="00A21ABC">
        <w:t>i</w:t>
      </w:r>
      <w:r>
        <w:t>fication Email</w:t>
      </w:r>
    </w:p>
    <w:p w14:paraId="23C39F91" w14:textId="77777777" w:rsidR="00405757" w:rsidRDefault="00405757" w:rsidP="00405757">
      <w:pPr>
        <w:pStyle w:val="ListNumber"/>
      </w:pPr>
      <w:r>
        <w:t xml:space="preserve">On the </w:t>
      </w:r>
      <w:r w:rsidRPr="007B442C">
        <w:rPr>
          <w:b/>
        </w:rPr>
        <w:t>Set My Password</w:t>
      </w:r>
      <w:r>
        <w:t xml:space="preserve"> screen, enter a new password for your Coreo Home account and reenter the same password in the </w:t>
      </w:r>
      <w:r w:rsidRPr="007B442C">
        <w:rPr>
          <w:b/>
        </w:rPr>
        <w:t>Confirm New Password</w:t>
      </w:r>
      <w:r>
        <w:t xml:space="preserve"> box.</w:t>
      </w:r>
    </w:p>
    <w:p w14:paraId="35BE8499" w14:textId="1C88EDB3" w:rsidR="00BE5592" w:rsidRDefault="00475CE0" w:rsidP="00BE5592">
      <w:pPr>
        <w:pStyle w:val="CVFigure"/>
      </w:pPr>
      <w:r>
        <w:drawing>
          <wp:inline distT="0" distB="0" distL="0" distR="0" wp14:anchorId="4C13ABB7" wp14:editId="2E6461FD">
            <wp:extent cx="5184250" cy="2723532"/>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4 GuardianOnboardin5.png"/>
                    <pic:cNvPicPr/>
                  </pic:nvPicPr>
                  <pic:blipFill>
                    <a:blip r:embed="rId114">
                      <a:extLst>
                        <a:ext uri="{28A0092B-C50C-407E-A947-70E740481C1C}">
                          <a14:useLocalDpi xmlns:a14="http://schemas.microsoft.com/office/drawing/2010/main" val="0"/>
                        </a:ext>
                      </a:extLst>
                    </a:blip>
                    <a:stretch>
                      <a:fillRect/>
                    </a:stretch>
                  </pic:blipFill>
                  <pic:spPr>
                    <a:xfrm>
                      <a:off x="0" y="0"/>
                      <a:ext cx="5204321" cy="2734076"/>
                    </a:xfrm>
                    <a:prstGeom prst="rect">
                      <a:avLst/>
                    </a:prstGeom>
                  </pic:spPr>
                </pic:pic>
              </a:graphicData>
            </a:graphic>
          </wp:inline>
        </w:drawing>
      </w:r>
    </w:p>
    <w:p w14:paraId="76B4C515" w14:textId="77777777" w:rsidR="00405757" w:rsidRDefault="00405757" w:rsidP="00405757">
      <w:pPr>
        <w:pStyle w:val="CVFigureCaption"/>
        <w:tabs>
          <w:tab w:val="left" w:pos="993"/>
        </w:tabs>
      </w:pPr>
      <w:r>
        <w:t>Set My Password screen</w:t>
      </w:r>
    </w:p>
    <w:p w14:paraId="3905A3C7" w14:textId="77777777" w:rsidR="00405757" w:rsidRDefault="00405757" w:rsidP="00405757">
      <w:pPr>
        <w:pStyle w:val="ListNumber"/>
      </w:pPr>
      <w:r w:rsidRPr="007B442C">
        <w:t xml:space="preserve">Choose a security question from the </w:t>
      </w:r>
      <w:r>
        <w:t xml:space="preserve">drop-down </w:t>
      </w:r>
      <w:r w:rsidRPr="007B442C">
        <w:t xml:space="preserve">list. </w:t>
      </w:r>
    </w:p>
    <w:p w14:paraId="2868E036" w14:textId="77777777" w:rsidR="00405757" w:rsidRDefault="00405757" w:rsidP="00405757">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5A6E4611" w14:textId="34C8FCF6" w:rsidR="00405757" w:rsidRDefault="00405757" w:rsidP="00405757">
      <w:pPr>
        <w:pStyle w:val="ListNumber"/>
      </w:pPr>
      <w:r>
        <w:t xml:space="preserve">Click the </w:t>
      </w:r>
      <w:r w:rsidRPr="007B442C">
        <w:rPr>
          <w:b/>
        </w:rPr>
        <w:t>End User License Agreement</w:t>
      </w:r>
      <w:r>
        <w:t xml:space="preserve"> link to open the End User License Agreement </w:t>
      </w:r>
      <w:hyperlink w:anchor="EULAscreen" w:history="1">
        <w:r w:rsidRPr="00354E57">
          <w:rPr>
            <w:rStyle w:val="Hyperlink"/>
            <w:rFonts w:cstheme="minorBidi"/>
          </w:rPr>
          <w:t>(EULA) screen</w:t>
        </w:r>
      </w:hyperlink>
      <w:r>
        <w:t>.</w:t>
      </w:r>
    </w:p>
    <w:p w14:paraId="5E19FF62" w14:textId="41B0222B" w:rsidR="00354E57" w:rsidRDefault="00354E57" w:rsidP="00354E57">
      <w:pPr>
        <w:pStyle w:val="ListNumber"/>
      </w:pPr>
      <w:r>
        <w:t>Select the check box after accepting the EULA.</w:t>
      </w:r>
    </w:p>
    <w:p w14:paraId="663F9DBA" w14:textId="0979610A" w:rsidR="00354E57" w:rsidRDefault="00354E57" w:rsidP="00354E57">
      <w:pPr>
        <w:pStyle w:val="ListNumber"/>
      </w:pPr>
      <w:r>
        <w:lastRenderedPageBreak/>
        <w:t xml:space="preserve">Select the </w:t>
      </w:r>
      <w:r w:rsidRPr="00931135">
        <w:rPr>
          <w:b/>
        </w:rPr>
        <w:t>SUBMIT</w:t>
      </w:r>
      <w:r>
        <w:t xml:space="preserve"> button to complete the password setting. You are taken to the </w:t>
      </w:r>
      <w:r>
        <w:rPr>
          <w:b/>
        </w:rPr>
        <w:t>Provide Individual Details</w:t>
      </w:r>
      <w:r>
        <w:t xml:space="preserve"> screen.</w:t>
      </w:r>
    </w:p>
    <w:p w14:paraId="22115B12" w14:textId="52376288" w:rsidR="00BE5592" w:rsidRDefault="00475CE0" w:rsidP="00BE5592">
      <w:pPr>
        <w:pStyle w:val="CVFigure"/>
      </w:pPr>
      <w:r>
        <w:drawing>
          <wp:inline distT="0" distB="0" distL="0" distR="0" wp14:anchorId="31CBE1E9" wp14:editId="433588E3">
            <wp:extent cx="4683318" cy="2354126"/>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 GuardianOnboardin6.png"/>
                    <pic:cNvPicPr/>
                  </pic:nvPicPr>
                  <pic:blipFill>
                    <a:blip r:embed="rId115">
                      <a:extLst>
                        <a:ext uri="{28A0092B-C50C-407E-A947-70E740481C1C}">
                          <a14:useLocalDpi xmlns:a14="http://schemas.microsoft.com/office/drawing/2010/main" val="0"/>
                        </a:ext>
                      </a:extLst>
                    </a:blip>
                    <a:stretch>
                      <a:fillRect/>
                    </a:stretch>
                  </pic:blipFill>
                  <pic:spPr>
                    <a:xfrm>
                      <a:off x="0" y="0"/>
                      <a:ext cx="4686611" cy="2355781"/>
                    </a:xfrm>
                    <a:prstGeom prst="rect">
                      <a:avLst/>
                    </a:prstGeom>
                  </pic:spPr>
                </pic:pic>
              </a:graphicData>
            </a:graphic>
          </wp:inline>
        </w:drawing>
      </w:r>
    </w:p>
    <w:p w14:paraId="1DC7F0FA" w14:textId="159D8EC2" w:rsidR="00BE5592" w:rsidRDefault="00354E57" w:rsidP="00BE5592">
      <w:pPr>
        <w:pStyle w:val="CVFigureCaption"/>
      </w:pPr>
      <w:r>
        <w:t>Provide Ind</w:t>
      </w:r>
      <w:r w:rsidR="00A21ABC">
        <w:t>i</w:t>
      </w:r>
      <w:r>
        <w:t>vidual Details</w:t>
      </w:r>
    </w:p>
    <w:p w14:paraId="3A512B91" w14:textId="1262570B" w:rsidR="00BE5592" w:rsidRDefault="005614AE" w:rsidP="005614AE">
      <w:pPr>
        <w:pStyle w:val="ListNumber"/>
      </w:pPr>
      <w:r>
        <w:t>Enter the details of your dependent member that you are the guardian for. The details include your dependent’s name, gender, phone number, date of birth, and home address.</w:t>
      </w:r>
    </w:p>
    <w:p w14:paraId="5ACF0A09" w14:textId="36B64DFF" w:rsidR="005614AE" w:rsidRDefault="005614AE" w:rsidP="005614AE">
      <w:pPr>
        <w:pStyle w:val="ListNumber"/>
      </w:pPr>
      <w:r>
        <w:t xml:space="preserve">Click </w:t>
      </w:r>
      <w:r w:rsidRPr="00EA2CE5">
        <w:rPr>
          <w:b/>
        </w:rPr>
        <w:t>NEXT</w:t>
      </w:r>
      <w:r>
        <w:t xml:space="preserve">. </w:t>
      </w:r>
      <w:r w:rsidR="006421A8">
        <w:t xml:space="preserve">You navigate to the </w:t>
      </w:r>
      <w:r w:rsidR="006421A8" w:rsidRPr="006421A8">
        <w:rPr>
          <w:b/>
        </w:rPr>
        <w:t>Add Guardian</w:t>
      </w:r>
      <w:r w:rsidR="006421A8">
        <w:t xml:space="preserve"> screen.</w:t>
      </w:r>
    </w:p>
    <w:p w14:paraId="78687C6B" w14:textId="58C772B8" w:rsidR="005614AE" w:rsidRDefault="005614AE" w:rsidP="005614AE">
      <w:pPr>
        <w:pStyle w:val="ChapterBodyCopy"/>
      </w:pPr>
      <w:r>
        <w:t xml:space="preserve">If you choose to, you can add a guardian for yourself. Adding your guardian is an optional step. </w:t>
      </w:r>
      <w:r w:rsidRPr="000465E0">
        <w:rPr>
          <w:highlight w:val="cyan"/>
        </w:rPr>
        <w:t>You can add your guardian details even after signing into your account</w:t>
      </w:r>
      <w:r>
        <w:t>.</w:t>
      </w:r>
    </w:p>
    <w:p w14:paraId="7688D76E" w14:textId="3242E27C" w:rsidR="006421A8" w:rsidRDefault="006421A8" w:rsidP="005614AE">
      <w:pPr>
        <w:pStyle w:val="ChapterBodyCopy"/>
      </w:pPr>
      <w:r>
        <w:t xml:space="preserve">On completing all the steps, you are </w:t>
      </w:r>
      <w:hyperlink w:anchor="SuccessfullyOnboarded" w:history="1">
        <w:r w:rsidRPr="006421A8">
          <w:rPr>
            <w:rStyle w:val="Hyperlink"/>
            <w:rFonts w:cstheme="minorBidi"/>
          </w:rPr>
          <w:t>onboarded successfully</w:t>
        </w:r>
      </w:hyperlink>
      <w:r>
        <w:t>.</w:t>
      </w:r>
    </w:p>
    <w:p w14:paraId="79C49D88" w14:textId="7010D2F5" w:rsidR="000F14F6" w:rsidRDefault="000F14F6">
      <w:pPr>
        <w:spacing w:after="0" w:line="240" w:lineRule="auto"/>
        <w:rPr>
          <w:rFonts w:ascii="Calibri" w:hAnsi="Calibri"/>
          <w:color w:val="000000" w:themeColor="text1"/>
          <w:sz w:val="24"/>
        </w:rPr>
      </w:pPr>
      <w:r>
        <w:br w:type="page"/>
      </w:r>
    </w:p>
    <w:p w14:paraId="74CF957B" w14:textId="1A6C3A27" w:rsidR="00A55E5D" w:rsidRDefault="0020763B" w:rsidP="007B50D8">
      <w:pPr>
        <w:pStyle w:val="Heading1"/>
      </w:pPr>
      <w:bookmarkStart w:id="57" w:name="_Toc38246670"/>
      <w:r>
        <w:lastRenderedPageBreak/>
        <w:t>Guardian Profile</w:t>
      </w:r>
      <w:bookmarkEnd w:id="57"/>
    </w:p>
    <w:p w14:paraId="750C9F93" w14:textId="694B5A3B" w:rsidR="00F01A66" w:rsidRDefault="00656C40" w:rsidP="002D679B">
      <w:pPr>
        <w:pStyle w:val="CVChapterBodyCopy"/>
      </w:pPr>
      <w:r>
        <w:t>E</w:t>
      </w:r>
      <w:r w:rsidR="00F01A66">
        <w:t>dit your</w:t>
      </w:r>
      <w:r w:rsidR="007A7941">
        <w:t xml:space="preserve"> (guardian)</w:t>
      </w:r>
      <w:r w:rsidR="00F01A66">
        <w:t xml:space="preserve"> profile details</w:t>
      </w:r>
      <w:r w:rsidR="00DB5FE5">
        <w:t>:</w:t>
      </w:r>
    </w:p>
    <w:p w14:paraId="178A239B" w14:textId="610E32A1" w:rsidR="006E3834" w:rsidRDefault="007A7941" w:rsidP="00A33574">
      <w:pPr>
        <w:pStyle w:val="ListNumber"/>
        <w:numPr>
          <w:ilvl w:val="0"/>
          <w:numId w:val="30"/>
        </w:numPr>
      </w:pPr>
      <w:r>
        <w:t>O</w:t>
      </w:r>
      <w:r w:rsidR="006B5541">
        <w:t xml:space="preserve">n </w:t>
      </w:r>
      <w:r w:rsidR="00DB5FE5">
        <w:t>the Coreo Home</w:t>
      </w:r>
      <w:r w:rsidR="006B5541" w:rsidRPr="006B5541">
        <w:t xml:space="preserve"> </w:t>
      </w:r>
      <w:r w:rsidR="006B5541">
        <w:t>page, s</w:t>
      </w:r>
      <w:r>
        <w:t xml:space="preserve">elect the </w:t>
      </w:r>
      <w:r w:rsidR="00DB5FE5">
        <w:t>profile icon in the upper-right corner on the header bar</w:t>
      </w:r>
      <w:r w:rsidR="00AD676B">
        <w:t xml:space="preserve">, and then select the </w:t>
      </w:r>
      <w:r w:rsidR="00AD676B" w:rsidRPr="00AD676B">
        <w:rPr>
          <w:b/>
        </w:rPr>
        <w:t>My Profile</w:t>
      </w:r>
      <w:r w:rsidR="006E3834">
        <w:t xml:space="preserve"> option.</w:t>
      </w:r>
    </w:p>
    <w:p w14:paraId="41E040F4" w14:textId="6EBD9329" w:rsidR="00765AAF" w:rsidRDefault="00765AAF" w:rsidP="00765AAF">
      <w:pPr>
        <w:pStyle w:val="CVChapterBodyCopyIndent1"/>
      </w:pPr>
      <w:r>
        <w:t xml:space="preserve">Or, </w:t>
      </w:r>
      <w:r w:rsidR="00AD676B">
        <w:t xml:space="preserve">on the side menu, </w:t>
      </w:r>
      <w:r>
        <w:t>select the name arrow to open the drop-down list</w:t>
      </w:r>
      <w:r w:rsidR="00AD676B">
        <w:t>,</w:t>
      </w:r>
      <w:r>
        <w:t xml:space="preserve"> and then select the </w:t>
      </w:r>
      <w:r w:rsidRPr="00765AAF">
        <w:rPr>
          <w:b/>
        </w:rPr>
        <w:t>Me</w:t>
      </w:r>
      <w:r>
        <w:t xml:space="preserve"> option.</w:t>
      </w:r>
    </w:p>
    <w:p w14:paraId="5DA981B3" w14:textId="29E750C3" w:rsidR="00A12860" w:rsidRDefault="00AF3387" w:rsidP="000F14F6">
      <w:pPr>
        <w:pStyle w:val="CVFigure"/>
      </w:pPr>
      <w:r>
        <w:drawing>
          <wp:inline distT="0" distB="0" distL="0" distR="0" wp14:anchorId="2A120515" wp14:editId="1BEB6602">
            <wp:extent cx="4092283" cy="19907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uardian 1.png"/>
                    <pic:cNvPicPr/>
                  </pic:nvPicPr>
                  <pic:blipFill>
                    <a:blip r:embed="rId116">
                      <a:extLst>
                        <a:ext uri="{28A0092B-C50C-407E-A947-70E740481C1C}">
                          <a14:useLocalDpi xmlns:a14="http://schemas.microsoft.com/office/drawing/2010/main" val="0"/>
                        </a:ext>
                      </a:extLst>
                    </a:blip>
                    <a:stretch>
                      <a:fillRect/>
                    </a:stretch>
                  </pic:blipFill>
                  <pic:spPr>
                    <a:xfrm>
                      <a:off x="0" y="0"/>
                      <a:ext cx="4116264" cy="2002391"/>
                    </a:xfrm>
                    <a:prstGeom prst="rect">
                      <a:avLst/>
                    </a:prstGeom>
                  </pic:spPr>
                </pic:pic>
              </a:graphicData>
            </a:graphic>
          </wp:inline>
        </w:drawing>
      </w:r>
    </w:p>
    <w:p w14:paraId="15692921" w14:textId="0C9385E5" w:rsidR="004D0DCD" w:rsidRDefault="00AF3387" w:rsidP="000F14F6">
      <w:pPr>
        <w:pStyle w:val="CVFigureCaption"/>
      </w:pPr>
      <w:r>
        <w:t>Coreo Home home page</w:t>
      </w:r>
    </w:p>
    <w:p w14:paraId="79FA2837" w14:textId="3B15EF9D" w:rsidR="000475B9" w:rsidRDefault="003E5A1A" w:rsidP="000475B9">
      <w:pPr>
        <w:pStyle w:val="CVChapterBodyCopy"/>
      </w:pPr>
      <w:r>
        <w:t xml:space="preserve">The </w:t>
      </w:r>
      <w:r w:rsidRPr="006E3834">
        <w:rPr>
          <w:b/>
        </w:rPr>
        <w:t>Profile</w:t>
      </w:r>
      <w:r>
        <w:t xml:space="preserve"> page</w:t>
      </w:r>
      <w:r w:rsidR="00923A42">
        <w:t xml:space="preserve"> of the guardian</w:t>
      </w:r>
      <w:r>
        <w:t xml:space="preserve"> opens.</w:t>
      </w:r>
    </w:p>
    <w:p w14:paraId="1B4A468D" w14:textId="754A630D" w:rsidR="000475B9" w:rsidRPr="00D553AE" w:rsidRDefault="000475B9" w:rsidP="000475B9">
      <w:pPr>
        <w:pStyle w:val="ListNumber"/>
      </w:pPr>
      <w:r>
        <w:t xml:space="preserve">Select the </w:t>
      </w:r>
      <w:r w:rsidRPr="001027BD">
        <w:rPr>
          <w:b/>
        </w:rPr>
        <w:t>Edit</w:t>
      </w:r>
      <w:r>
        <w:t xml:space="preserve"> b</w:t>
      </w:r>
      <w:r w:rsidR="004D567C">
        <w:t>utton (p</w:t>
      </w:r>
      <w:r>
        <w:t xml:space="preserve">en icon) in the upper-right corner of the </w:t>
      </w:r>
      <w:r w:rsidRPr="00B42575">
        <w:rPr>
          <w:b/>
        </w:rPr>
        <w:t>Profile</w:t>
      </w:r>
      <w:r>
        <w:t xml:space="preserve"> page.</w:t>
      </w:r>
    </w:p>
    <w:p w14:paraId="58DBDE19" w14:textId="77777777" w:rsidR="000475B9" w:rsidRDefault="000475B9" w:rsidP="000475B9">
      <w:pPr>
        <w:pStyle w:val="CVChapterBodyCopy"/>
      </w:pPr>
      <w:r>
        <w:t xml:space="preserve">The </w:t>
      </w:r>
      <w:r w:rsidRPr="000475B9">
        <w:rPr>
          <w:b/>
        </w:rPr>
        <w:t>Edit Personal Details</w:t>
      </w:r>
      <w:r>
        <w:t xml:space="preserve"> screen opens.</w:t>
      </w:r>
    </w:p>
    <w:p w14:paraId="6F9BCBA7" w14:textId="0A3A53F3" w:rsidR="003E5A1A" w:rsidRDefault="00B17850" w:rsidP="002D679B">
      <w:pPr>
        <w:pStyle w:val="CVChapterBodyCopy"/>
      </w:pPr>
      <w:r>
        <w:rPr>
          <w:noProof/>
          <w:lang w:val="en-IN" w:eastAsia="en-IN"/>
        </w:rPr>
        <w:drawing>
          <wp:inline distT="0" distB="0" distL="0" distR="0" wp14:anchorId="5004F5A5" wp14:editId="30B51F23">
            <wp:extent cx="3238500" cy="303309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uardian 2.png"/>
                    <pic:cNvPicPr/>
                  </pic:nvPicPr>
                  <pic:blipFill>
                    <a:blip r:embed="rId117">
                      <a:extLst>
                        <a:ext uri="{28A0092B-C50C-407E-A947-70E740481C1C}">
                          <a14:useLocalDpi xmlns:a14="http://schemas.microsoft.com/office/drawing/2010/main" val="0"/>
                        </a:ext>
                      </a:extLst>
                    </a:blip>
                    <a:stretch>
                      <a:fillRect/>
                    </a:stretch>
                  </pic:blipFill>
                  <pic:spPr>
                    <a:xfrm>
                      <a:off x="0" y="0"/>
                      <a:ext cx="3270852" cy="3063396"/>
                    </a:xfrm>
                    <a:prstGeom prst="rect">
                      <a:avLst/>
                    </a:prstGeom>
                  </pic:spPr>
                </pic:pic>
              </a:graphicData>
            </a:graphic>
          </wp:inline>
        </w:drawing>
      </w:r>
    </w:p>
    <w:p w14:paraId="0B28A8D4" w14:textId="77777777" w:rsidR="00394E92" w:rsidRDefault="00394E92" w:rsidP="00394E92">
      <w:pPr>
        <w:pStyle w:val="CVFigureCaption"/>
      </w:pPr>
      <w:r>
        <w:t>Edit Personal Details screen</w:t>
      </w:r>
    </w:p>
    <w:p w14:paraId="0E67DAEA" w14:textId="09AEABAC" w:rsidR="004D567C" w:rsidRDefault="004D567C" w:rsidP="004D567C">
      <w:pPr>
        <w:pStyle w:val="ListNumber"/>
      </w:pPr>
      <w:r>
        <w:lastRenderedPageBreak/>
        <w:t xml:space="preserve">Enter the required details on the </w:t>
      </w:r>
      <w:r w:rsidRPr="00394E92">
        <w:rPr>
          <w:b/>
        </w:rPr>
        <w:t>Edit Personal Details</w:t>
      </w:r>
      <w:r>
        <w:t xml:space="preserve"> page such as name, gender, age, phone number, height (i</w:t>
      </w:r>
      <w:r w:rsidR="000B4E15">
        <w:t>n Inches), and weight (in Lbs</w:t>
      </w:r>
      <w:r>
        <w:t>).</w:t>
      </w:r>
    </w:p>
    <w:p w14:paraId="4146041F" w14:textId="7560685F" w:rsidR="004D567C" w:rsidRDefault="00A21ABC" w:rsidP="004D567C">
      <w:pPr>
        <w:pStyle w:val="CVChapterBodyCopy"/>
      </w:pPr>
      <w:r>
        <w:t>A p</w:t>
      </w:r>
      <w:r w:rsidR="004D567C">
        <w:t>hone number is necessary without which you will not be able to save the changes.</w:t>
      </w:r>
    </w:p>
    <w:p w14:paraId="3618ED2F" w14:textId="77777777" w:rsidR="004D567C" w:rsidRDefault="004D567C" w:rsidP="004D567C">
      <w:pPr>
        <w:pStyle w:val="ListNumber"/>
      </w:pPr>
      <w:r>
        <w:t xml:space="preserve">Select the </w:t>
      </w:r>
      <w:r w:rsidRPr="009C1FA0">
        <w:rPr>
          <w:b/>
        </w:rPr>
        <w:t>Save</w:t>
      </w:r>
      <w:r>
        <w:t xml:space="preserve"> button to save the changes that you made to your personal details and to go back to the </w:t>
      </w:r>
      <w:r w:rsidRPr="000475B9">
        <w:rPr>
          <w:b/>
        </w:rPr>
        <w:t>Profile</w:t>
      </w:r>
      <w:r>
        <w:t xml:space="preserve"> page.</w:t>
      </w:r>
    </w:p>
    <w:p w14:paraId="056CEACF" w14:textId="5F55A85A" w:rsidR="003256DD" w:rsidRDefault="003256DD" w:rsidP="003256DD">
      <w:pPr>
        <w:pStyle w:val="ListNumber"/>
      </w:pPr>
      <w:r>
        <w:t xml:space="preserve">Similarly, on the </w:t>
      </w:r>
      <w:r w:rsidRPr="00D46E7F">
        <w:rPr>
          <w:b/>
        </w:rPr>
        <w:t>Profile</w:t>
      </w:r>
      <w:r>
        <w:t xml:space="preserve"> page, </w:t>
      </w:r>
      <w:r w:rsidR="00EF203B">
        <w:t>you can update</w:t>
      </w:r>
      <w:r>
        <w:t xml:space="preserve"> your emergency contact number and your attorney contact numbers.</w:t>
      </w:r>
    </w:p>
    <w:p w14:paraId="26419F30" w14:textId="08A2046A" w:rsidR="001E4E32" w:rsidRDefault="008B48AF" w:rsidP="008B48AF">
      <w:pPr>
        <w:pStyle w:val="ListNumber"/>
      </w:pPr>
      <w:r>
        <w:t xml:space="preserve">In the </w:t>
      </w:r>
      <w:r w:rsidRPr="0079335D">
        <w:rPr>
          <w:b/>
        </w:rPr>
        <w:t>My Connections</w:t>
      </w:r>
      <w:r w:rsidR="00467E14">
        <w:t xml:space="preserve"> section</w:t>
      </w:r>
      <w:r>
        <w:t xml:space="preserve">, </w:t>
      </w:r>
      <w:r w:rsidR="00467E14">
        <w:t>select the plus mark (</w:t>
      </w:r>
      <w:r w:rsidR="00467E14" w:rsidRPr="00467E14">
        <w:rPr>
          <w:rFonts w:cs="Calibri"/>
          <w:sz w:val="32"/>
          <w:szCs w:val="32"/>
        </w:rPr>
        <w:t>Ꚛ</w:t>
      </w:r>
      <w:r w:rsidR="00467E14">
        <w:t xml:space="preserve">) next to </w:t>
      </w:r>
      <w:r w:rsidR="00467E14" w:rsidRPr="00467E14">
        <w:rPr>
          <w:b/>
        </w:rPr>
        <w:t>Individuals</w:t>
      </w:r>
      <w:r w:rsidR="00467E14">
        <w:t>.</w:t>
      </w:r>
      <w:r w:rsidR="00970436">
        <w:t xml:space="preserve"> The </w:t>
      </w:r>
      <w:r w:rsidR="00970436" w:rsidRPr="00970436">
        <w:rPr>
          <w:b/>
        </w:rPr>
        <w:t>Add an Individual</w:t>
      </w:r>
      <w:r w:rsidR="00970436">
        <w:t xml:space="preserve"> page opens.</w:t>
      </w:r>
    </w:p>
    <w:p w14:paraId="4A900DE2" w14:textId="7BC29D42" w:rsidR="001E4E32" w:rsidRDefault="001E4E32" w:rsidP="001E4E32">
      <w:pPr>
        <w:pStyle w:val="ChapterBodyCopy"/>
      </w:pPr>
      <w:r>
        <w:t>Or,</w:t>
      </w:r>
    </w:p>
    <w:p w14:paraId="5F2CD1A6" w14:textId="4DEEBD22" w:rsidR="001E4E32" w:rsidRDefault="001E4E32" w:rsidP="001B62E3">
      <w:pPr>
        <w:pStyle w:val="ListNumber"/>
        <w:numPr>
          <w:ilvl w:val="0"/>
          <w:numId w:val="46"/>
        </w:numPr>
      </w:pPr>
      <w:r>
        <w:t xml:space="preserve">Select the guardian profile icon on the </w:t>
      </w:r>
      <w:r w:rsidR="00A41111">
        <w:t xml:space="preserve">right side of the </w:t>
      </w:r>
      <w:r>
        <w:t xml:space="preserve">header bar </w:t>
      </w:r>
      <w:r w:rsidR="00A41111">
        <w:t xml:space="preserve">and then </w:t>
      </w:r>
      <w:r>
        <w:t xml:space="preserve">select the </w:t>
      </w:r>
      <w:r w:rsidRPr="001E4E32">
        <w:rPr>
          <w:b/>
        </w:rPr>
        <w:t>My Connections</w:t>
      </w:r>
      <w:r>
        <w:t xml:space="preserve"> option</w:t>
      </w:r>
      <w:r w:rsidR="00A41111">
        <w:t xml:space="preserve"> from the drop-down list</w:t>
      </w:r>
      <w:r>
        <w:t>.</w:t>
      </w:r>
    </w:p>
    <w:p w14:paraId="7B36F22D" w14:textId="3CEA7BF3" w:rsidR="00A41111" w:rsidRDefault="00A41111" w:rsidP="00A41111">
      <w:pPr>
        <w:pStyle w:val="ChapterBodyCopy"/>
      </w:pPr>
      <w:r>
        <w:rPr>
          <w:noProof/>
          <w:lang w:val="en-IN" w:eastAsia="en-IN"/>
        </w:rPr>
        <w:drawing>
          <wp:anchor distT="0" distB="0" distL="114300" distR="114300" simplePos="0" relativeHeight="251663872" behindDoc="1" locked="0" layoutInCell="1" allowOverlap="1" wp14:anchorId="2CEB3581" wp14:editId="2F785556">
            <wp:simplePos x="0" y="0"/>
            <wp:positionH relativeFrom="rightMargin">
              <wp:posOffset>-5484495</wp:posOffset>
            </wp:positionH>
            <wp:positionV relativeFrom="page">
              <wp:posOffset>3760470</wp:posOffset>
            </wp:positionV>
            <wp:extent cx="1189990" cy="1805305"/>
            <wp:effectExtent l="0" t="0" r="0" b="0"/>
            <wp:wrapTight wrapText="bothSides">
              <wp:wrapPolygon edited="1">
                <wp:start x="0" y="0"/>
                <wp:lineTo x="0" y="21314"/>
                <wp:lineTo x="21600" y="21600"/>
                <wp:lineTo x="21600" y="0"/>
                <wp:lineTo x="0" y="0"/>
              </wp:wrapPolygon>
            </wp:wrapTight>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Guardian 2 d.png"/>
                    <pic:cNvPicPr/>
                  </pic:nvPicPr>
                  <pic:blipFill>
                    <a:blip r:embed="rId118">
                      <a:extLst>
                        <a:ext uri="{28A0092B-C50C-407E-A947-70E740481C1C}">
                          <a14:useLocalDpi xmlns:a14="http://schemas.microsoft.com/office/drawing/2010/main" val="0"/>
                        </a:ext>
                      </a:extLst>
                    </a:blip>
                    <a:stretch>
                      <a:fillRect/>
                    </a:stretch>
                  </pic:blipFill>
                  <pic:spPr>
                    <a:xfrm>
                      <a:off x="0" y="0"/>
                      <a:ext cx="1189990" cy="1805305"/>
                    </a:xfrm>
                    <a:prstGeom prst="rect">
                      <a:avLst/>
                    </a:prstGeom>
                  </pic:spPr>
                </pic:pic>
              </a:graphicData>
            </a:graphic>
            <wp14:sizeRelH relativeFrom="page">
              <wp14:pctWidth>0</wp14:pctWidth>
            </wp14:sizeRelH>
            <wp14:sizeRelV relativeFrom="bottomMargin">
              <wp14:pctHeight>0</wp14:pctHeight>
            </wp14:sizeRelV>
          </wp:anchor>
        </w:drawing>
      </w:r>
    </w:p>
    <w:p w14:paraId="3380A5EF" w14:textId="22BCBF73" w:rsidR="00A41111" w:rsidRDefault="00A41111" w:rsidP="00A41111">
      <w:pPr>
        <w:pStyle w:val="ChapterBodyCopy"/>
      </w:pPr>
      <w:r w:rsidRPr="00A41111">
        <w:rPr>
          <w:b/>
          <w:color w:val="17365D" w:themeColor="text2" w:themeShade="BF"/>
        </w:rPr>
        <w:t>Note</w:t>
      </w:r>
      <w:r>
        <w:t xml:space="preserve">: In the guardian account, the </w:t>
      </w:r>
      <w:r w:rsidRPr="00A41111">
        <w:rPr>
          <w:b/>
        </w:rPr>
        <w:t>My Connections</w:t>
      </w:r>
      <w:r>
        <w:t xml:space="preserve"> option is accessed from the drop-down list, whereas in the patient account, the </w:t>
      </w:r>
      <w:r w:rsidRPr="00A41111">
        <w:rPr>
          <w:b/>
        </w:rPr>
        <w:t>Connections</w:t>
      </w:r>
      <w:r>
        <w:t xml:space="preserve"> option is accessed from the side menu.</w:t>
      </w:r>
    </w:p>
    <w:p w14:paraId="10079C78" w14:textId="2C58DDEE" w:rsidR="00A41111" w:rsidRDefault="00A41111" w:rsidP="00A41111">
      <w:pPr>
        <w:pStyle w:val="ChapterBodyCopy"/>
      </w:pPr>
    </w:p>
    <w:p w14:paraId="6706F7AE" w14:textId="272883D3" w:rsidR="00A41111" w:rsidRDefault="00A41111" w:rsidP="00A41111">
      <w:pPr>
        <w:pStyle w:val="ChapterBodyCopy"/>
      </w:pPr>
    </w:p>
    <w:p w14:paraId="5855EE86" w14:textId="50EC7B72" w:rsidR="00A41111" w:rsidRDefault="00A41111" w:rsidP="00A41111">
      <w:pPr>
        <w:pStyle w:val="ChapterBodyCopy"/>
      </w:pPr>
    </w:p>
    <w:p w14:paraId="1B489377" w14:textId="77777777" w:rsidR="00A41111" w:rsidRDefault="00A41111" w:rsidP="00A41111">
      <w:pPr>
        <w:pStyle w:val="ChapterBodyCopy"/>
      </w:pPr>
    </w:p>
    <w:p w14:paraId="7417E648" w14:textId="673A4BBF" w:rsidR="001E4E32" w:rsidRDefault="001E4E32" w:rsidP="008B48AF">
      <w:pPr>
        <w:pStyle w:val="ListNumber"/>
      </w:pPr>
      <w:r>
        <w:t xml:space="preserve">In the </w:t>
      </w:r>
      <w:r w:rsidRPr="001E4E32">
        <w:rPr>
          <w:b/>
        </w:rPr>
        <w:t>My Connections</w:t>
      </w:r>
      <w:r>
        <w:t xml:space="preserve"> section</w:t>
      </w:r>
      <w:r w:rsidR="00A41111">
        <w:t xml:space="preserve"> that opens</w:t>
      </w:r>
      <w:r>
        <w:t xml:space="preserve">, select the plus mark to open the </w:t>
      </w:r>
      <w:r w:rsidRPr="001E4E32">
        <w:rPr>
          <w:b/>
        </w:rPr>
        <w:t xml:space="preserve">Add an Individual </w:t>
      </w:r>
      <w:r>
        <w:t>page.</w:t>
      </w:r>
    </w:p>
    <w:p w14:paraId="0329CA55" w14:textId="5AFA34A8" w:rsidR="00970436" w:rsidRDefault="00C10331" w:rsidP="00970436">
      <w:pPr>
        <w:pStyle w:val="CVFigure"/>
      </w:pPr>
      <w:r>
        <w:drawing>
          <wp:inline distT="0" distB="0" distL="0" distR="0" wp14:anchorId="4BC300AD" wp14:editId="09CB5C91">
            <wp:extent cx="3714750" cy="2407707"/>
            <wp:effectExtent l="0" t="0" r="0" b="0"/>
            <wp:docPr id="619"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 name="Guardian 3.png"/>
                    <pic:cNvPicPr/>
                  </pic:nvPicPr>
                  <pic:blipFill>
                    <a:blip r:embed="rId119">
                      <a:extLst>
                        <a:ext uri="{28A0092B-C50C-407E-A947-70E740481C1C}">
                          <a14:useLocalDpi xmlns:a14="http://schemas.microsoft.com/office/drawing/2010/main" val="0"/>
                        </a:ext>
                      </a:extLst>
                    </a:blip>
                    <a:stretch>
                      <a:fillRect/>
                    </a:stretch>
                  </pic:blipFill>
                  <pic:spPr>
                    <a:xfrm>
                      <a:off x="0" y="0"/>
                      <a:ext cx="3729078" cy="2416994"/>
                    </a:xfrm>
                    <a:prstGeom prst="rect">
                      <a:avLst/>
                    </a:prstGeom>
                  </pic:spPr>
                </pic:pic>
              </a:graphicData>
            </a:graphic>
          </wp:inline>
        </w:drawing>
      </w:r>
    </w:p>
    <w:p w14:paraId="16C6D3CB" w14:textId="5CC8F3AD" w:rsidR="00970436" w:rsidRDefault="0045338B" w:rsidP="00A41111">
      <w:pPr>
        <w:pStyle w:val="CVFigureCaption"/>
        <w:tabs>
          <w:tab w:val="left" w:pos="1134"/>
        </w:tabs>
      </w:pPr>
      <w:r>
        <w:t>Add an Individual page</w:t>
      </w:r>
    </w:p>
    <w:p w14:paraId="7918FAC1" w14:textId="088C4D4F" w:rsidR="008B48AF" w:rsidRDefault="008B48AF" w:rsidP="00ED5087">
      <w:pPr>
        <w:pStyle w:val="CVChapterBodyCopy"/>
      </w:pPr>
      <w:r>
        <w:lastRenderedPageBreak/>
        <w:t>you c</w:t>
      </w:r>
      <w:r w:rsidR="00EA144D">
        <w:t>an add details of these persons:</w:t>
      </w:r>
    </w:p>
    <w:p w14:paraId="07DDD464" w14:textId="536B562B" w:rsidR="00466CC7" w:rsidRPr="00EA144D" w:rsidRDefault="00970436" w:rsidP="00EA144D">
      <w:pPr>
        <w:pStyle w:val="ListBullet3"/>
        <w:rPr>
          <w:b/>
        </w:rPr>
      </w:pPr>
      <w:r w:rsidRPr="00EA144D">
        <w:rPr>
          <w:b/>
        </w:rPr>
        <w:t>Guardian</w:t>
      </w:r>
    </w:p>
    <w:p w14:paraId="4CD37575" w14:textId="2351A2BF" w:rsidR="00D61E35" w:rsidRPr="00EA144D" w:rsidRDefault="00EA144D" w:rsidP="00EA144D">
      <w:pPr>
        <w:pStyle w:val="ListBullet3"/>
        <w:rPr>
          <w:b/>
        </w:rPr>
      </w:pPr>
      <w:r w:rsidRPr="00EA144D">
        <w:rPr>
          <w:b/>
        </w:rPr>
        <w:t>Member</w:t>
      </w:r>
    </w:p>
    <w:p w14:paraId="4E806C92" w14:textId="65B735A2" w:rsidR="0045338B" w:rsidRDefault="0045338B" w:rsidP="00E13D86">
      <w:pPr>
        <w:pStyle w:val="Heading2"/>
        <w:tabs>
          <w:tab w:val="clear" w:pos="4406"/>
        </w:tabs>
      </w:pPr>
      <w:bookmarkStart w:id="58" w:name="_Toc38246671"/>
      <w:r w:rsidRPr="00466CC7">
        <w:t>Guardian</w:t>
      </w:r>
      <w:r w:rsidR="00E13D86">
        <w:rPr>
          <w:rFonts w:cs="Calibri"/>
        </w:rPr>
        <w:t>–</w:t>
      </w:r>
      <w:r w:rsidR="0008374A">
        <w:rPr>
          <w:rFonts w:cs="Calibri"/>
        </w:rPr>
        <w:t xml:space="preserve">Be a Guardian </w:t>
      </w:r>
      <w:r w:rsidR="00DE1A2E">
        <w:rPr>
          <w:rFonts w:cs="Calibri"/>
        </w:rPr>
        <w:t>to</w:t>
      </w:r>
      <w:r w:rsidR="0008374A">
        <w:rPr>
          <w:rFonts w:cs="Calibri"/>
        </w:rPr>
        <w:t xml:space="preserve"> the</w:t>
      </w:r>
      <w:r w:rsidR="001B687B">
        <w:t xml:space="preserve"> I</w:t>
      </w:r>
      <w:r w:rsidR="00170F40">
        <w:t>ndivi</w:t>
      </w:r>
      <w:r w:rsidR="00E13D86">
        <w:t>dual</w:t>
      </w:r>
      <w:r w:rsidR="0008374A">
        <w:t xml:space="preserve"> that You Add</w:t>
      </w:r>
      <w:bookmarkEnd w:id="58"/>
    </w:p>
    <w:p w14:paraId="22F0BC48" w14:textId="5FDE2DDE" w:rsidR="00EA144D" w:rsidRDefault="00EA144D" w:rsidP="002D679B">
      <w:pPr>
        <w:pStyle w:val="CVChapterBodyCopy"/>
      </w:pPr>
      <w:r w:rsidRPr="0079335D">
        <w:t>You can be a guardian fo</w:t>
      </w:r>
      <w:r>
        <w:t xml:space="preserve">r more than one individual, and so can add one or more individuals </w:t>
      </w:r>
      <w:r w:rsidR="00C10331">
        <w:t>that</w:t>
      </w:r>
      <w:r>
        <w:t xml:space="preserve"> you want to become the guardian for.</w:t>
      </w:r>
    </w:p>
    <w:p w14:paraId="6E1E3B6F" w14:textId="78926319" w:rsidR="00E13D86" w:rsidRDefault="00E13D86" w:rsidP="002D679B">
      <w:pPr>
        <w:pStyle w:val="CVChapterBodyCopy"/>
      </w:pPr>
      <w:r>
        <w:t>Follow these steps to add another individual</w:t>
      </w:r>
      <w:r w:rsidR="00EA144D">
        <w:t xml:space="preserve"> and become their guardian</w:t>
      </w:r>
      <w:r>
        <w:t>:</w:t>
      </w:r>
    </w:p>
    <w:p w14:paraId="6A43F6FC" w14:textId="07A5B483" w:rsidR="00B17850" w:rsidRDefault="00E010D0" w:rsidP="00A33574">
      <w:pPr>
        <w:pStyle w:val="ListNumber"/>
        <w:numPr>
          <w:ilvl w:val="0"/>
          <w:numId w:val="31"/>
        </w:numPr>
      </w:pPr>
      <w:r>
        <w:t xml:space="preserve">Select the </w:t>
      </w:r>
      <w:r w:rsidRPr="00824C6E">
        <w:rPr>
          <w:b/>
        </w:rPr>
        <w:t>Guardian</w:t>
      </w:r>
      <w:r>
        <w:t xml:space="preserve"> </w:t>
      </w:r>
      <w:r w:rsidR="0043485A">
        <w:t>profile type o</w:t>
      </w:r>
      <w:r>
        <w:t xml:space="preserve">n the </w:t>
      </w:r>
      <w:r w:rsidRPr="00824C6E">
        <w:rPr>
          <w:b/>
        </w:rPr>
        <w:t>Add an Individual</w:t>
      </w:r>
      <w:r>
        <w:t xml:space="preserve"> page.</w:t>
      </w:r>
    </w:p>
    <w:p w14:paraId="1702A423" w14:textId="289C5DBD" w:rsidR="00824C6E" w:rsidRDefault="00EA144D" w:rsidP="0043485A">
      <w:pPr>
        <w:pStyle w:val="CVFigure"/>
      </w:pPr>
      <w:r>
        <w:drawing>
          <wp:inline distT="0" distB="0" distL="0" distR="0" wp14:anchorId="11C4D55C" wp14:editId="50DFBA06">
            <wp:extent cx="3065056" cy="2028825"/>
            <wp:effectExtent l="0" t="0" r="0" b="0"/>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 name="Guardian 4.png"/>
                    <pic:cNvPicPr/>
                  </pic:nvPicPr>
                  <pic:blipFill>
                    <a:blip r:embed="rId120">
                      <a:extLst>
                        <a:ext uri="{28A0092B-C50C-407E-A947-70E740481C1C}">
                          <a14:useLocalDpi xmlns:a14="http://schemas.microsoft.com/office/drawing/2010/main" val="0"/>
                        </a:ext>
                      </a:extLst>
                    </a:blip>
                    <a:stretch>
                      <a:fillRect/>
                    </a:stretch>
                  </pic:blipFill>
                  <pic:spPr>
                    <a:xfrm>
                      <a:off x="0" y="0"/>
                      <a:ext cx="3095213" cy="2048787"/>
                    </a:xfrm>
                    <a:prstGeom prst="rect">
                      <a:avLst/>
                    </a:prstGeom>
                  </pic:spPr>
                </pic:pic>
              </a:graphicData>
            </a:graphic>
          </wp:inline>
        </w:drawing>
      </w:r>
    </w:p>
    <w:p w14:paraId="11A18C34" w14:textId="662297E5" w:rsidR="0043485A" w:rsidRDefault="0043485A" w:rsidP="00DF7552">
      <w:pPr>
        <w:pStyle w:val="CVFigureCaption"/>
        <w:tabs>
          <w:tab w:val="left" w:pos="1134"/>
        </w:tabs>
      </w:pPr>
      <w:r>
        <w:t>Add an Individual page–Guardian profile type</w:t>
      </w:r>
    </w:p>
    <w:p w14:paraId="29160F59" w14:textId="02799079" w:rsidR="006D2446" w:rsidRDefault="00EA144D" w:rsidP="006D2446">
      <w:pPr>
        <w:pStyle w:val="ListNumber"/>
      </w:pPr>
      <w:r>
        <w:t>S</w:t>
      </w:r>
      <w:r w:rsidR="006D2446">
        <w:t xml:space="preserve">elect </w:t>
      </w:r>
      <w:r w:rsidR="006D2446" w:rsidRPr="00041616">
        <w:rPr>
          <w:b/>
        </w:rPr>
        <w:t>Next</w:t>
      </w:r>
      <w:r w:rsidR="00A51F75">
        <w:rPr>
          <w:b/>
        </w:rPr>
        <w:t xml:space="preserve"> </w:t>
      </w:r>
      <w:r w:rsidR="00A51F75" w:rsidRPr="00A51F75">
        <w:t>to navigate to the next screen</w:t>
      </w:r>
      <w:r w:rsidR="006D2446" w:rsidRPr="00A51F75">
        <w:t>.</w:t>
      </w:r>
    </w:p>
    <w:p w14:paraId="627403BD" w14:textId="5BAD27CC" w:rsidR="00A51F75" w:rsidRDefault="00EA144D" w:rsidP="00A51F75">
      <w:pPr>
        <w:pStyle w:val="CVFigure"/>
      </w:pPr>
      <w:r>
        <w:drawing>
          <wp:inline distT="0" distB="0" distL="0" distR="0" wp14:anchorId="1CDCB12D" wp14:editId="2C2C43BD">
            <wp:extent cx="3072815" cy="2533650"/>
            <wp:effectExtent l="0" t="0" r="0" b="0"/>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 name="Guardian 5 New.png"/>
                    <pic:cNvPicPr/>
                  </pic:nvPicPr>
                  <pic:blipFill>
                    <a:blip r:embed="rId121">
                      <a:extLst>
                        <a:ext uri="{28A0092B-C50C-407E-A947-70E740481C1C}">
                          <a14:useLocalDpi xmlns:a14="http://schemas.microsoft.com/office/drawing/2010/main" val="0"/>
                        </a:ext>
                      </a:extLst>
                    </a:blip>
                    <a:stretch>
                      <a:fillRect/>
                    </a:stretch>
                  </pic:blipFill>
                  <pic:spPr>
                    <a:xfrm>
                      <a:off x="0" y="0"/>
                      <a:ext cx="3093040" cy="2550327"/>
                    </a:xfrm>
                    <a:prstGeom prst="rect">
                      <a:avLst/>
                    </a:prstGeom>
                  </pic:spPr>
                </pic:pic>
              </a:graphicData>
            </a:graphic>
          </wp:inline>
        </w:drawing>
      </w:r>
    </w:p>
    <w:p w14:paraId="0D04EAE9" w14:textId="5AC3755A" w:rsidR="00A51F75" w:rsidRDefault="00A51F75" w:rsidP="00A51F75">
      <w:pPr>
        <w:pStyle w:val="CVFigureCaption"/>
      </w:pPr>
      <w:r>
        <w:t>Add an Individual–</w:t>
      </w:r>
      <w:r w:rsidR="00EA144D" w:rsidRPr="00EA144D">
        <w:t xml:space="preserve"> </w:t>
      </w:r>
      <w:r w:rsidR="00EA144D">
        <w:t>enter member details</w:t>
      </w:r>
    </w:p>
    <w:p w14:paraId="3874A8A0" w14:textId="3B38C860" w:rsidR="00EA144D" w:rsidRDefault="00EA144D" w:rsidP="00EA144D">
      <w:pPr>
        <w:pStyle w:val="ListNumber"/>
      </w:pPr>
      <w:r>
        <w:t>Enter these details of your dependent member:</w:t>
      </w:r>
    </w:p>
    <w:p w14:paraId="6E75E314" w14:textId="77777777" w:rsidR="00EA144D" w:rsidRPr="003F0012" w:rsidRDefault="00EA144D" w:rsidP="00EA144D">
      <w:pPr>
        <w:pStyle w:val="ListBullet3"/>
        <w:rPr>
          <w:b/>
        </w:rPr>
      </w:pPr>
      <w:r w:rsidRPr="003F0012">
        <w:rPr>
          <w:b/>
        </w:rPr>
        <w:lastRenderedPageBreak/>
        <w:t>First Name</w:t>
      </w:r>
    </w:p>
    <w:p w14:paraId="3B95781E" w14:textId="77777777" w:rsidR="00EA144D" w:rsidRPr="003F0012" w:rsidRDefault="00EA144D" w:rsidP="00EA144D">
      <w:pPr>
        <w:pStyle w:val="ListBullet3"/>
        <w:rPr>
          <w:b/>
        </w:rPr>
      </w:pPr>
      <w:r w:rsidRPr="003F0012">
        <w:rPr>
          <w:b/>
        </w:rPr>
        <w:t>Last Name</w:t>
      </w:r>
    </w:p>
    <w:p w14:paraId="702DE87E" w14:textId="77777777" w:rsidR="00EA144D" w:rsidRPr="003F0012" w:rsidRDefault="00EA144D" w:rsidP="00EA144D">
      <w:pPr>
        <w:pStyle w:val="ListBullet3"/>
        <w:rPr>
          <w:b/>
        </w:rPr>
      </w:pPr>
      <w:r w:rsidRPr="003F0012">
        <w:rPr>
          <w:b/>
        </w:rPr>
        <w:t>Gender</w:t>
      </w:r>
    </w:p>
    <w:p w14:paraId="2C3D228F" w14:textId="77777777" w:rsidR="00EA144D" w:rsidRPr="003F0012" w:rsidRDefault="00EA144D" w:rsidP="00EA144D">
      <w:pPr>
        <w:pStyle w:val="ListBullet3"/>
        <w:rPr>
          <w:b/>
        </w:rPr>
      </w:pPr>
      <w:r w:rsidRPr="003F0012">
        <w:rPr>
          <w:b/>
        </w:rPr>
        <w:t>Date of Birth</w:t>
      </w:r>
    </w:p>
    <w:p w14:paraId="0D66C6F3" w14:textId="35BAA018" w:rsidR="00DA1494" w:rsidRDefault="006D2446" w:rsidP="006D2446">
      <w:pPr>
        <w:pStyle w:val="ListNumber"/>
      </w:pPr>
      <w:r>
        <w:t xml:space="preserve">Select the </w:t>
      </w:r>
      <w:r w:rsidRPr="001E209B">
        <w:rPr>
          <w:b/>
        </w:rPr>
        <w:t>Search</w:t>
      </w:r>
      <w:r>
        <w:t xml:space="preserve"> button to search the individual based on the</w:t>
      </w:r>
      <w:r w:rsidR="00DA1494">
        <w:t xml:space="preserve"> details that you have entered.</w:t>
      </w:r>
      <w:r w:rsidR="00EA144D">
        <w:t xml:space="preserve"> The individual’s profile card displays. The individual’s details are fetched from the Coreo Analytics application.</w:t>
      </w:r>
    </w:p>
    <w:p w14:paraId="358370D6" w14:textId="2DF535F0" w:rsidR="00DA1494" w:rsidRDefault="00DA1494" w:rsidP="00DA1494">
      <w:pPr>
        <w:pStyle w:val="ListNumber"/>
      </w:pPr>
      <w:r>
        <w:t>Select the individual</w:t>
      </w:r>
      <w:r w:rsidR="00EA144D">
        <w:t>’s</w:t>
      </w:r>
      <w:r>
        <w:t xml:space="preserve"> profile</w:t>
      </w:r>
      <w:r w:rsidR="00EA144D">
        <w:t xml:space="preserve"> card</w:t>
      </w:r>
      <w:r>
        <w:t xml:space="preserve">. A tick mark displays indicating that you have selected the </w:t>
      </w:r>
      <w:r w:rsidR="00EA144D">
        <w:t>card</w:t>
      </w:r>
      <w:r>
        <w:t>.</w:t>
      </w:r>
    </w:p>
    <w:p w14:paraId="3323019E" w14:textId="73FB3C2C" w:rsidR="00EA144D" w:rsidRDefault="00EA144D" w:rsidP="00DA1494">
      <w:pPr>
        <w:pStyle w:val="ListNumber"/>
      </w:pPr>
      <w:r>
        <w:t xml:space="preserve">Select </w:t>
      </w:r>
      <w:r w:rsidRPr="00EA144D">
        <w:rPr>
          <w:b/>
        </w:rPr>
        <w:t>Add</w:t>
      </w:r>
      <w:r>
        <w:t>.</w:t>
      </w:r>
    </w:p>
    <w:p w14:paraId="4A293406" w14:textId="77777777" w:rsidR="00EA144D" w:rsidRDefault="00EA144D" w:rsidP="00EA144D">
      <w:pPr>
        <w:pStyle w:val="ListNumber"/>
      </w:pPr>
      <w:r>
        <w:t xml:space="preserve">Select </w:t>
      </w:r>
      <w:r w:rsidRPr="001E209B">
        <w:rPr>
          <w:b/>
        </w:rPr>
        <w:t>Confirm</w:t>
      </w:r>
      <w:r>
        <w:t xml:space="preserve"> in the message box to proceed with adding the individual as your dependent. The individual is added to your profile page.</w:t>
      </w:r>
    </w:p>
    <w:p w14:paraId="7C4EA051" w14:textId="33C23E15" w:rsidR="00DA1494" w:rsidRDefault="00C10331" w:rsidP="00C66531">
      <w:pPr>
        <w:pStyle w:val="CVFigure"/>
      </w:pPr>
      <w:r>
        <w:drawing>
          <wp:inline distT="0" distB="0" distL="0" distR="0" wp14:anchorId="3DD47BE1" wp14:editId="12041E75">
            <wp:extent cx="5200650" cy="2712283"/>
            <wp:effectExtent l="0" t="0" r="0" b="0"/>
            <wp:docPr id="620" name="Picture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 name="Guardian 8.png"/>
                    <pic:cNvPicPr/>
                  </pic:nvPicPr>
                  <pic:blipFill>
                    <a:blip r:embed="rId122">
                      <a:extLst>
                        <a:ext uri="{28A0092B-C50C-407E-A947-70E740481C1C}">
                          <a14:useLocalDpi xmlns:a14="http://schemas.microsoft.com/office/drawing/2010/main" val="0"/>
                        </a:ext>
                      </a:extLst>
                    </a:blip>
                    <a:stretch>
                      <a:fillRect/>
                    </a:stretch>
                  </pic:blipFill>
                  <pic:spPr>
                    <a:xfrm>
                      <a:off x="0" y="0"/>
                      <a:ext cx="5209365" cy="2716828"/>
                    </a:xfrm>
                    <a:prstGeom prst="rect">
                      <a:avLst/>
                    </a:prstGeom>
                  </pic:spPr>
                </pic:pic>
              </a:graphicData>
            </a:graphic>
          </wp:inline>
        </w:drawing>
      </w:r>
    </w:p>
    <w:p w14:paraId="1471302F" w14:textId="4CAA5745" w:rsidR="00DA1494" w:rsidRDefault="00923A42" w:rsidP="00C66531">
      <w:pPr>
        <w:pStyle w:val="CVFigureCaption"/>
      </w:pPr>
      <w:r>
        <w:t>My Connections section</w:t>
      </w:r>
    </w:p>
    <w:p w14:paraId="58884C0D" w14:textId="01671639" w:rsidR="00C66531" w:rsidRDefault="00EA144D" w:rsidP="00AF3387">
      <w:pPr>
        <w:pStyle w:val="ListNumber"/>
      </w:pPr>
      <w:r>
        <w:t>On the side menu, s</w:t>
      </w:r>
      <w:r w:rsidR="00923A42">
        <w:t>elect the name arrow</w:t>
      </w:r>
      <w:r>
        <w:t xml:space="preserve"> to</w:t>
      </w:r>
      <w:r w:rsidR="00AF3387">
        <w:t xml:space="preserve"> view the individual that you just ad</w:t>
      </w:r>
      <w:r w:rsidR="00534F75">
        <w:t>ded</w:t>
      </w:r>
      <w:r w:rsidR="00AF3387">
        <w:t>.</w:t>
      </w:r>
    </w:p>
    <w:p w14:paraId="0B58E0C1" w14:textId="284EE03B" w:rsidR="00A41111" w:rsidRDefault="00EA144D" w:rsidP="00A41111">
      <w:pPr>
        <w:pStyle w:val="ChapterBodyCopy"/>
      </w:pPr>
      <w:r>
        <w:t>O</w:t>
      </w:r>
      <w:r w:rsidR="00A41111">
        <w:t xml:space="preserve">n the </w:t>
      </w:r>
      <w:r>
        <w:rPr>
          <w:highlight w:val="cyan"/>
        </w:rPr>
        <w:t>Coreo Home mobile-app screen</w:t>
      </w:r>
      <w:r w:rsidR="00A41111">
        <w:t xml:space="preserve">, the name arrow is located </w:t>
      </w:r>
      <w:r w:rsidR="00A21ABC">
        <w:t>on</w:t>
      </w:r>
      <w:r w:rsidR="00A41111">
        <w:t xml:space="preserve"> the right</w:t>
      </w:r>
      <w:r w:rsidR="00A21ABC">
        <w:t>-</w:t>
      </w:r>
      <w:r w:rsidR="00A41111">
        <w:t>hand side of the screen.</w:t>
      </w:r>
    </w:p>
    <w:p w14:paraId="6D332559" w14:textId="7045AE97" w:rsidR="00A41111" w:rsidRDefault="00BB3417" w:rsidP="00911D70">
      <w:pPr>
        <w:pStyle w:val="CVFigure"/>
      </w:pPr>
      <w:r>
        <w:lastRenderedPageBreak/>
        <w:drawing>
          <wp:inline distT="0" distB="0" distL="0" distR="0" wp14:anchorId="6A65C391" wp14:editId="60873E02">
            <wp:extent cx="2381250" cy="3023449"/>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Mobile guardian menu screen 9.png"/>
                    <pic:cNvPicPr/>
                  </pic:nvPicPr>
                  <pic:blipFill>
                    <a:blip r:embed="rId123">
                      <a:extLst>
                        <a:ext uri="{28A0092B-C50C-407E-A947-70E740481C1C}">
                          <a14:useLocalDpi xmlns:a14="http://schemas.microsoft.com/office/drawing/2010/main" val="0"/>
                        </a:ext>
                      </a:extLst>
                    </a:blip>
                    <a:stretch>
                      <a:fillRect/>
                    </a:stretch>
                  </pic:blipFill>
                  <pic:spPr>
                    <a:xfrm>
                      <a:off x="0" y="0"/>
                      <a:ext cx="2390019" cy="3034583"/>
                    </a:xfrm>
                    <a:prstGeom prst="rect">
                      <a:avLst/>
                    </a:prstGeom>
                  </pic:spPr>
                </pic:pic>
              </a:graphicData>
            </a:graphic>
          </wp:inline>
        </w:drawing>
      </w:r>
      <w:r w:rsidR="00A41111">
        <w:t xml:space="preserve">     </w:t>
      </w:r>
      <w:r w:rsidR="00EA144D">
        <w:drawing>
          <wp:inline distT="0" distB="0" distL="0" distR="0" wp14:anchorId="3C47C84C" wp14:editId="2021C4BC">
            <wp:extent cx="2315842" cy="3038475"/>
            <wp:effectExtent l="0" t="0" r="0" b="0"/>
            <wp:docPr id="617"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 name="Mobile guardian select individual screen 9b.png"/>
                    <pic:cNvPicPr/>
                  </pic:nvPicPr>
                  <pic:blipFill>
                    <a:blip r:embed="rId124">
                      <a:extLst>
                        <a:ext uri="{28A0092B-C50C-407E-A947-70E740481C1C}">
                          <a14:useLocalDpi xmlns:a14="http://schemas.microsoft.com/office/drawing/2010/main" val="0"/>
                        </a:ext>
                      </a:extLst>
                    </a:blip>
                    <a:stretch>
                      <a:fillRect/>
                    </a:stretch>
                  </pic:blipFill>
                  <pic:spPr>
                    <a:xfrm>
                      <a:off x="0" y="0"/>
                      <a:ext cx="2320612" cy="3044734"/>
                    </a:xfrm>
                    <a:prstGeom prst="rect">
                      <a:avLst/>
                    </a:prstGeom>
                  </pic:spPr>
                </pic:pic>
              </a:graphicData>
            </a:graphic>
          </wp:inline>
        </w:drawing>
      </w:r>
    </w:p>
    <w:p w14:paraId="40BA553D" w14:textId="54B2AD66" w:rsidR="00A41111" w:rsidRDefault="00911D70" w:rsidP="00610348">
      <w:pPr>
        <w:pStyle w:val="CVFigureCaption"/>
        <w:tabs>
          <w:tab w:val="left" w:pos="993"/>
          <w:tab w:val="left" w:pos="1134"/>
        </w:tabs>
      </w:pPr>
      <w:r>
        <w:t>Guardian Menu screen</w:t>
      </w:r>
      <w:r>
        <w:tab/>
      </w:r>
      <w:r w:rsidR="00610348">
        <w:tab/>
      </w:r>
      <w:r>
        <w:t xml:space="preserve">Figure b. </w:t>
      </w:r>
      <w:r w:rsidR="00745524">
        <w:t>Select I</w:t>
      </w:r>
      <w:r>
        <w:t>ndividual screen</w:t>
      </w:r>
    </w:p>
    <w:p w14:paraId="109C0D87" w14:textId="01BD515D" w:rsidR="00A41111" w:rsidRDefault="00A41111" w:rsidP="004217EA">
      <w:pPr>
        <w:pStyle w:val="ChapterBodyCopy"/>
      </w:pPr>
      <w:r>
        <w:t xml:space="preserve">Also, refer to the </w:t>
      </w:r>
      <w:hyperlink w:anchor="CHappMobileDevice" w:history="1">
        <w:r w:rsidRPr="00A41111">
          <w:rPr>
            <w:rStyle w:val="Hyperlink"/>
            <w:rFonts w:cstheme="minorBidi"/>
          </w:rPr>
          <w:t>Coreo Home App in Mobile Devices</w:t>
        </w:r>
      </w:hyperlink>
      <w:r>
        <w:t xml:space="preserve"> topic in this user guide for more information on the mobile app</w:t>
      </w:r>
      <w:r w:rsidR="004217EA">
        <w:t xml:space="preserve"> screens</w:t>
      </w:r>
      <w:r>
        <w:t>.</w:t>
      </w:r>
    </w:p>
    <w:p w14:paraId="73668922" w14:textId="2C681AC0" w:rsidR="00037B46" w:rsidRDefault="00EA144D" w:rsidP="00037B46">
      <w:pPr>
        <w:pStyle w:val="Heading2"/>
        <w:tabs>
          <w:tab w:val="clear" w:pos="4406"/>
        </w:tabs>
      </w:pPr>
      <w:bookmarkStart w:id="59" w:name="_Toc38246672"/>
      <w:r>
        <w:t>Member</w:t>
      </w:r>
      <w:r w:rsidR="00037B46">
        <w:t>–Y</w:t>
      </w:r>
      <w:r w:rsidR="0052183A">
        <w:t>ou are</w:t>
      </w:r>
      <w:r w:rsidR="00C11B80">
        <w:t xml:space="preserve"> the Member</w:t>
      </w:r>
      <w:r w:rsidR="00037B46">
        <w:t xml:space="preserve"> Needing Services</w:t>
      </w:r>
      <w:bookmarkEnd w:id="59"/>
    </w:p>
    <w:p w14:paraId="78FB2FEF" w14:textId="21882838" w:rsidR="0020763B" w:rsidRDefault="00EA144D" w:rsidP="002D679B">
      <w:pPr>
        <w:pStyle w:val="CVChapterBodyCopy"/>
      </w:pPr>
      <w:r w:rsidRPr="00970436">
        <w:t xml:space="preserve">Select </w:t>
      </w:r>
      <w:r>
        <w:t xml:space="preserve">the </w:t>
      </w:r>
      <w:r w:rsidRPr="00EA144D">
        <w:rPr>
          <w:b/>
        </w:rPr>
        <w:t>Member</w:t>
      </w:r>
      <w:r>
        <w:t xml:space="preserve"> profile type</w:t>
      </w:r>
      <w:r w:rsidRPr="00970436">
        <w:t xml:space="preserve"> if you (guardian) want to become </w:t>
      </w:r>
      <w:r>
        <w:t>an individual</w:t>
      </w:r>
      <w:r w:rsidRPr="00970436">
        <w:t xml:space="preserve"> who </w:t>
      </w:r>
      <w:r>
        <w:t xml:space="preserve">would </w:t>
      </w:r>
      <w:r w:rsidRPr="00970436">
        <w:t>need services.</w:t>
      </w:r>
      <w:r>
        <w:t xml:space="preserve"> The guardian, who is also a patient(individual), is referred to as an Individual-Guardian. Your guardian account </w:t>
      </w:r>
      <w:r w:rsidR="00F23D5D">
        <w:t>behaves similar</w:t>
      </w:r>
      <w:r>
        <w:t xml:space="preserve"> to an </w:t>
      </w:r>
      <w:hyperlink w:anchor="Section1IndividualUser" w:history="1">
        <w:r w:rsidRPr="00C10331">
          <w:rPr>
            <w:rStyle w:val="Hyperlink"/>
            <w:rFonts w:cstheme="minorBidi"/>
          </w:rPr>
          <w:t>individual user’s account</w:t>
        </w:r>
      </w:hyperlink>
      <w:r>
        <w:t>.</w:t>
      </w:r>
    </w:p>
    <w:p w14:paraId="66812575" w14:textId="479617F0" w:rsidR="00C10331" w:rsidRDefault="00C10331" w:rsidP="00C10331">
      <w:pPr>
        <w:pStyle w:val="ListNumber"/>
        <w:numPr>
          <w:ilvl w:val="0"/>
          <w:numId w:val="57"/>
        </w:numPr>
      </w:pPr>
      <w:r>
        <w:t xml:space="preserve">Select the </w:t>
      </w:r>
      <w:r>
        <w:rPr>
          <w:b/>
        </w:rPr>
        <w:t>Member</w:t>
      </w:r>
      <w:r>
        <w:t xml:space="preserve"> profile type and click </w:t>
      </w:r>
      <w:r w:rsidRPr="00C10331">
        <w:rPr>
          <w:b/>
        </w:rPr>
        <w:t>Next</w:t>
      </w:r>
      <w:r>
        <w:t>.</w:t>
      </w:r>
    </w:p>
    <w:p w14:paraId="174E3410" w14:textId="280B46B7" w:rsidR="00EA144D" w:rsidRDefault="00C808E7" w:rsidP="00C10331">
      <w:pPr>
        <w:pStyle w:val="CVFigure"/>
      </w:pPr>
      <w:r>
        <w:drawing>
          <wp:inline distT="0" distB="0" distL="0" distR="0" wp14:anchorId="53A4AEC6" wp14:editId="6676C20B">
            <wp:extent cx="3373125" cy="2450592"/>
            <wp:effectExtent l="0" t="0" r="0" b="0"/>
            <wp:docPr id="622" name="Picture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 name="Guardian 11.png"/>
                    <pic:cNvPicPr/>
                  </pic:nvPicPr>
                  <pic:blipFill>
                    <a:blip r:embed="rId125">
                      <a:extLst>
                        <a:ext uri="{28A0092B-C50C-407E-A947-70E740481C1C}">
                          <a14:useLocalDpi xmlns:a14="http://schemas.microsoft.com/office/drawing/2010/main" val="0"/>
                        </a:ext>
                      </a:extLst>
                    </a:blip>
                    <a:stretch>
                      <a:fillRect/>
                    </a:stretch>
                  </pic:blipFill>
                  <pic:spPr>
                    <a:xfrm>
                      <a:off x="0" y="0"/>
                      <a:ext cx="3384704" cy="2459004"/>
                    </a:xfrm>
                    <a:prstGeom prst="rect">
                      <a:avLst/>
                    </a:prstGeom>
                  </pic:spPr>
                </pic:pic>
              </a:graphicData>
            </a:graphic>
          </wp:inline>
        </w:drawing>
      </w:r>
    </w:p>
    <w:p w14:paraId="4DA34CCE" w14:textId="6DE8A3A7" w:rsidR="00A90C3C" w:rsidRDefault="00C808E7" w:rsidP="00C10331">
      <w:pPr>
        <w:pStyle w:val="CVFigureCaption"/>
      </w:pPr>
      <w:r>
        <w:t>add a member</w:t>
      </w:r>
    </w:p>
    <w:p w14:paraId="3DE38890" w14:textId="77777777" w:rsidR="00C808E7" w:rsidRDefault="00C808E7" w:rsidP="00C808E7">
      <w:pPr>
        <w:pStyle w:val="ListNumber"/>
      </w:pPr>
      <w:r>
        <w:lastRenderedPageBreak/>
        <w:t>On the next screen, enter these details of your dependent member:</w:t>
      </w:r>
    </w:p>
    <w:p w14:paraId="5CFADB9F" w14:textId="77777777" w:rsidR="00C808E7" w:rsidRPr="003F0012" w:rsidRDefault="00C808E7" w:rsidP="00C808E7">
      <w:pPr>
        <w:pStyle w:val="ListBullet3"/>
        <w:rPr>
          <w:b/>
        </w:rPr>
      </w:pPr>
      <w:r w:rsidRPr="003F0012">
        <w:rPr>
          <w:b/>
        </w:rPr>
        <w:t>First Name</w:t>
      </w:r>
    </w:p>
    <w:p w14:paraId="1EC83E67" w14:textId="77777777" w:rsidR="00C808E7" w:rsidRPr="003F0012" w:rsidRDefault="00C808E7" w:rsidP="00C808E7">
      <w:pPr>
        <w:pStyle w:val="ListBullet3"/>
        <w:rPr>
          <w:b/>
        </w:rPr>
      </w:pPr>
      <w:r w:rsidRPr="003F0012">
        <w:rPr>
          <w:b/>
        </w:rPr>
        <w:t>Last Name</w:t>
      </w:r>
    </w:p>
    <w:p w14:paraId="030EAE84" w14:textId="77777777" w:rsidR="00C808E7" w:rsidRPr="003F0012" w:rsidRDefault="00C808E7" w:rsidP="00C808E7">
      <w:pPr>
        <w:pStyle w:val="ListBullet3"/>
        <w:rPr>
          <w:b/>
        </w:rPr>
      </w:pPr>
      <w:r w:rsidRPr="003F0012">
        <w:rPr>
          <w:b/>
        </w:rPr>
        <w:t>Gender</w:t>
      </w:r>
    </w:p>
    <w:p w14:paraId="6549C129" w14:textId="77777777" w:rsidR="00C808E7" w:rsidRPr="003F0012" w:rsidRDefault="00C808E7" w:rsidP="00C808E7">
      <w:pPr>
        <w:pStyle w:val="ListBullet3"/>
        <w:rPr>
          <w:b/>
        </w:rPr>
      </w:pPr>
      <w:r w:rsidRPr="003F0012">
        <w:rPr>
          <w:b/>
        </w:rPr>
        <w:t>Date of Birth</w:t>
      </w:r>
    </w:p>
    <w:p w14:paraId="4A5280FA" w14:textId="3356B4F5" w:rsidR="00C10331" w:rsidRDefault="00C808E7" w:rsidP="00C10331">
      <w:pPr>
        <w:pStyle w:val="ChapterBodyCopy"/>
      </w:pPr>
      <w:r>
        <w:rPr>
          <w:noProof/>
          <w:lang w:val="en-IN" w:eastAsia="en-IN"/>
        </w:rPr>
        <w:drawing>
          <wp:inline distT="0" distB="0" distL="0" distR="0" wp14:anchorId="2068F3A5" wp14:editId="399A2B6A">
            <wp:extent cx="3451164" cy="2845612"/>
            <wp:effectExtent l="0" t="0" r="0" b="0"/>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 name="Guardian 12.png"/>
                    <pic:cNvPicPr/>
                  </pic:nvPicPr>
                  <pic:blipFill>
                    <a:blip r:embed="rId126">
                      <a:extLst>
                        <a:ext uri="{28A0092B-C50C-407E-A947-70E740481C1C}">
                          <a14:useLocalDpi xmlns:a14="http://schemas.microsoft.com/office/drawing/2010/main" val="0"/>
                        </a:ext>
                      </a:extLst>
                    </a:blip>
                    <a:stretch>
                      <a:fillRect/>
                    </a:stretch>
                  </pic:blipFill>
                  <pic:spPr>
                    <a:xfrm>
                      <a:off x="0" y="0"/>
                      <a:ext cx="3464971" cy="2856997"/>
                    </a:xfrm>
                    <a:prstGeom prst="rect">
                      <a:avLst/>
                    </a:prstGeom>
                  </pic:spPr>
                </pic:pic>
              </a:graphicData>
            </a:graphic>
          </wp:inline>
        </w:drawing>
      </w:r>
    </w:p>
    <w:p w14:paraId="64589A82" w14:textId="77777777" w:rsidR="00C808E7" w:rsidRDefault="00C808E7" w:rsidP="00C808E7">
      <w:pPr>
        <w:pStyle w:val="CVFigureCaption"/>
      </w:pPr>
      <w:r>
        <w:t>Add an individual–enter member details</w:t>
      </w:r>
    </w:p>
    <w:p w14:paraId="29A365A4" w14:textId="77777777" w:rsidR="00C808E7" w:rsidRDefault="00C808E7" w:rsidP="00C808E7">
      <w:pPr>
        <w:pStyle w:val="ListNumber"/>
      </w:pPr>
      <w:r>
        <w:t xml:space="preserve">Select the </w:t>
      </w:r>
      <w:r w:rsidRPr="001E209B">
        <w:rPr>
          <w:b/>
        </w:rPr>
        <w:t>Search</w:t>
      </w:r>
      <w:r>
        <w:t xml:space="preserve"> button to search the individual based on the details that you have entered. The individual’s profile card displays. The individual’s details are fetched from the Coreo Analytics application.</w:t>
      </w:r>
    </w:p>
    <w:p w14:paraId="7C7F11E7" w14:textId="77777777" w:rsidR="00C808E7" w:rsidRDefault="00C808E7" w:rsidP="00C808E7">
      <w:pPr>
        <w:pStyle w:val="ListNumber"/>
      </w:pPr>
      <w:r>
        <w:t>Select the individual’s profile card. A tick mark displays indicating that you have selected the card.</w:t>
      </w:r>
    </w:p>
    <w:p w14:paraId="31DEB624" w14:textId="77777777" w:rsidR="00C808E7" w:rsidRDefault="00C808E7" w:rsidP="00C808E7">
      <w:pPr>
        <w:pStyle w:val="ListNumber"/>
      </w:pPr>
      <w:r>
        <w:t xml:space="preserve">Select </w:t>
      </w:r>
      <w:r w:rsidRPr="001E209B">
        <w:rPr>
          <w:b/>
        </w:rPr>
        <w:t>Add</w:t>
      </w:r>
      <w:r>
        <w:t>.</w:t>
      </w:r>
    </w:p>
    <w:p w14:paraId="47FE5A38" w14:textId="3D84467A" w:rsidR="00C808E7" w:rsidRDefault="00C808E7" w:rsidP="00C808E7">
      <w:pPr>
        <w:pStyle w:val="ListNumber"/>
      </w:pPr>
      <w:r>
        <w:t xml:space="preserve">Select </w:t>
      </w:r>
      <w:r w:rsidRPr="001E209B">
        <w:rPr>
          <w:b/>
        </w:rPr>
        <w:t>Confirm</w:t>
      </w:r>
      <w:r>
        <w:t xml:space="preserve"> in the message box to proceed you being added as an individual.</w:t>
      </w:r>
    </w:p>
    <w:p w14:paraId="0F0C228E" w14:textId="3C4876AF" w:rsidR="00F23D5D" w:rsidRDefault="00F23D5D" w:rsidP="00F23D5D">
      <w:pPr>
        <w:pStyle w:val="ChapterBodyCopy"/>
      </w:pPr>
      <w:r>
        <w:t xml:space="preserve">Your guardian account behaves similar to an </w:t>
      </w:r>
      <w:hyperlink w:anchor="Section1IndividualUser" w:history="1">
        <w:r w:rsidRPr="00C10331">
          <w:rPr>
            <w:rStyle w:val="Hyperlink"/>
            <w:rFonts w:cstheme="minorBidi"/>
          </w:rPr>
          <w:t>individual user’s account</w:t>
        </w:r>
      </w:hyperlink>
      <w:r>
        <w:t>.</w:t>
      </w:r>
    </w:p>
    <w:p w14:paraId="1F104807" w14:textId="7ED605C7" w:rsidR="00A90C3C" w:rsidRDefault="00553EED" w:rsidP="00850928">
      <w:pPr>
        <w:pStyle w:val="Heading1"/>
      </w:pPr>
      <w:bookmarkStart w:id="60" w:name="_Toc38246673"/>
      <w:r>
        <w:t>Acting on Behalf of</w:t>
      </w:r>
      <w:r w:rsidR="00850928">
        <w:t xml:space="preserve"> a Dependent Member</w:t>
      </w:r>
      <w:bookmarkEnd w:id="60"/>
    </w:p>
    <w:p w14:paraId="34818C72" w14:textId="26A6567E" w:rsidR="00A90C3C" w:rsidRDefault="00A90C3C" w:rsidP="00A90C3C">
      <w:pPr>
        <w:pStyle w:val="CVChapterBodyCopy"/>
      </w:pPr>
      <w:r>
        <w:t>As a guardian, when you sign in to y</w:t>
      </w:r>
      <w:r w:rsidR="005B480E">
        <w:t>our account, you have access to</w:t>
      </w:r>
      <w:r>
        <w:t xml:space="preserve"> your dependent member’s account.</w:t>
      </w:r>
    </w:p>
    <w:p w14:paraId="68F5B2AD" w14:textId="77777777" w:rsidR="00A90C3C" w:rsidRPr="005B480E" w:rsidRDefault="00A90C3C" w:rsidP="00A90C3C">
      <w:pPr>
        <w:pStyle w:val="CVChapterBodyCopy"/>
      </w:pPr>
      <w:r w:rsidRPr="005B480E">
        <w:t>On behalf of your dependent, you can do the following changes in your dependent’s Coreo Home patient account.</w:t>
      </w:r>
    </w:p>
    <w:p w14:paraId="34D478B4" w14:textId="2EDAF06C" w:rsidR="00A90C3C" w:rsidRDefault="00F9123D" w:rsidP="00CD46AF">
      <w:pPr>
        <w:pStyle w:val="ListBullet"/>
      </w:pPr>
      <w:hyperlink w:anchor="_Edit_Your_Profile" w:history="1">
        <w:r w:rsidR="00A90C3C" w:rsidRPr="00CD46AF">
          <w:rPr>
            <w:rStyle w:val="Hyperlink"/>
            <w:rFonts w:cstheme="minorBidi"/>
          </w:rPr>
          <w:t xml:space="preserve">Edit </w:t>
        </w:r>
        <w:r w:rsidR="005B480E" w:rsidRPr="00CD46AF">
          <w:rPr>
            <w:rStyle w:val="Hyperlink"/>
            <w:rFonts w:cstheme="minorBidi"/>
          </w:rPr>
          <w:t xml:space="preserve">the </w:t>
        </w:r>
        <w:r w:rsidR="00A90C3C" w:rsidRPr="00CD46AF">
          <w:rPr>
            <w:rStyle w:val="Hyperlink"/>
            <w:rFonts w:cstheme="minorBidi"/>
          </w:rPr>
          <w:t>profile details</w:t>
        </w:r>
        <w:r w:rsidR="005B480E" w:rsidRPr="00CD46AF">
          <w:rPr>
            <w:rStyle w:val="Hyperlink"/>
            <w:rFonts w:cstheme="minorBidi"/>
          </w:rPr>
          <w:t xml:space="preserve"> of your dependent</w:t>
        </w:r>
        <w:r w:rsidR="00CD46AF" w:rsidRPr="00CD46AF">
          <w:rPr>
            <w:rStyle w:val="Hyperlink"/>
            <w:rFonts w:cstheme="minorBidi"/>
          </w:rPr>
          <w:t xml:space="preserve"> member</w:t>
        </w:r>
      </w:hyperlink>
    </w:p>
    <w:p w14:paraId="4D23F398" w14:textId="3B078D79" w:rsidR="00907CDE" w:rsidRPr="005B480E" w:rsidRDefault="00F9123D" w:rsidP="00907CDE">
      <w:pPr>
        <w:pStyle w:val="ListBullet"/>
      </w:pPr>
      <w:hyperlink w:anchor="_Set_Up_Payments" w:history="1">
        <w:r w:rsidR="00907CDE" w:rsidRPr="00907CDE">
          <w:rPr>
            <w:rStyle w:val="Hyperlink"/>
            <w:rFonts w:cstheme="minorBidi"/>
          </w:rPr>
          <w:t>Set up payments</w:t>
        </w:r>
      </w:hyperlink>
    </w:p>
    <w:commentRangeStart w:id="61"/>
    <w:p w14:paraId="562773C5" w14:textId="24260B99" w:rsidR="00A90C3C" w:rsidRPr="005B480E" w:rsidRDefault="0055229A" w:rsidP="00CD46AF">
      <w:pPr>
        <w:pStyle w:val="ListBullet"/>
      </w:pPr>
      <w:r>
        <w:fldChar w:fldCharType="begin"/>
      </w:r>
      <w:r>
        <w:instrText xml:space="preserve"> HYPERLINK \l "CreateServiceRequest" </w:instrText>
      </w:r>
      <w:r>
        <w:fldChar w:fldCharType="separate"/>
      </w:r>
      <w:r w:rsidR="00A90C3C" w:rsidRPr="00CD46AF">
        <w:rPr>
          <w:rStyle w:val="Hyperlink"/>
          <w:rFonts w:cstheme="minorBidi"/>
        </w:rPr>
        <w:t xml:space="preserve">Create </w:t>
      </w:r>
      <w:r w:rsidR="00CD46AF">
        <w:rPr>
          <w:rStyle w:val="Hyperlink"/>
          <w:rFonts w:cstheme="minorBidi"/>
        </w:rPr>
        <w:t xml:space="preserve">and post </w:t>
      </w:r>
      <w:r w:rsidR="00A21ABC">
        <w:rPr>
          <w:rStyle w:val="Hyperlink"/>
          <w:rFonts w:cstheme="minorBidi"/>
        </w:rPr>
        <w:t>service-</w:t>
      </w:r>
      <w:r w:rsidR="00A90C3C" w:rsidRPr="00CD46AF">
        <w:rPr>
          <w:rStyle w:val="Hyperlink"/>
          <w:rFonts w:cstheme="minorBidi"/>
        </w:rPr>
        <w:t>requests</w:t>
      </w:r>
      <w:r>
        <w:rPr>
          <w:rStyle w:val="Hyperlink"/>
          <w:rFonts w:cstheme="minorBidi"/>
        </w:rPr>
        <w:fldChar w:fldCharType="end"/>
      </w:r>
    </w:p>
    <w:p w14:paraId="6E5522DE" w14:textId="6B48BCAA" w:rsidR="00A90C3C" w:rsidRPr="005B480E" w:rsidRDefault="00F9123D" w:rsidP="00CD46AF">
      <w:pPr>
        <w:pStyle w:val="ListBullet"/>
      </w:pPr>
      <w:hyperlink w:anchor="ViewRequestPage" w:history="1">
        <w:r w:rsidR="00907CDE" w:rsidRPr="00907CDE">
          <w:rPr>
            <w:rStyle w:val="Hyperlink"/>
            <w:rFonts w:cstheme="minorBidi"/>
          </w:rPr>
          <w:t>View requests</w:t>
        </w:r>
      </w:hyperlink>
      <w:commentRangeEnd w:id="61"/>
      <w:r w:rsidR="00F97332">
        <w:rPr>
          <w:rStyle w:val="CommentReference"/>
          <w:rFonts w:asciiTheme="minorHAnsi" w:hAnsiTheme="minorHAnsi"/>
        </w:rPr>
        <w:commentReference w:id="61"/>
      </w:r>
    </w:p>
    <w:p w14:paraId="2D3D5A09" w14:textId="125956C8" w:rsidR="00A90C3C" w:rsidRPr="00F97332" w:rsidRDefault="00F9123D" w:rsidP="00CD46AF">
      <w:pPr>
        <w:pStyle w:val="ListBullet"/>
        <w:rPr>
          <w:rStyle w:val="Hyperlink"/>
          <w:rFonts w:cstheme="minorBidi"/>
          <w:color w:val="auto"/>
          <w:u w:val="none"/>
        </w:rPr>
      </w:pPr>
      <w:hyperlink w:anchor="_Change_Settings" w:history="1">
        <w:r w:rsidR="00A90C3C" w:rsidRPr="00541A7F">
          <w:rPr>
            <w:rStyle w:val="Hyperlink"/>
            <w:rFonts w:cstheme="minorBidi"/>
          </w:rPr>
          <w:t>Change setti</w:t>
        </w:r>
        <w:r w:rsidR="00A90C3C" w:rsidRPr="00541A7F">
          <w:rPr>
            <w:rStyle w:val="Hyperlink"/>
            <w:rFonts w:cstheme="minorBidi"/>
          </w:rPr>
          <w:t>n</w:t>
        </w:r>
        <w:r w:rsidR="00A90C3C" w:rsidRPr="00541A7F">
          <w:rPr>
            <w:rStyle w:val="Hyperlink"/>
            <w:rFonts w:cstheme="minorBidi"/>
          </w:rPr>
          <w:t>gs</w:t>
        </w:r>
      </w:hyperlink>
    </w:p>
    <w:p w14:paraId="0862DEE5" w14:textId="77777777" w:rsidR="00F97332" w:rsidRPr="00AD0A68" w:rsidRDefault="00F97332" w:rsidP="00F97332">
      <w:pPr>
        <w:pStyle w:val="CVspacebeforetable"/>
        <w:rPr>
          <w:rStyle w:val="Hyperlink"/>
          <w:rFonts w:cstheme="minorBidi"/>
          <w:color w:val="auto"/>
          <w:u w:val="none"/>
        </w:rPr>
      </w:pPr>
    </w:p>
    <w:p w14:paraId="009D3D66" w14:textId="3B4BD3F0" w:rsidR="00AD0A68" w:rsidRPr="00904B67" w:rsidRDefault="00AD0A68" w:rsidP="00AD0A68">
      <w:pPr>
        <w:pStyle w:val="CVHeading1Underline"/>
        <w:rPr>
          <w:noProof/>
          <w:lang w:val="en-IN"/>
        </w:rPr>
      </w:pPr>
      <w:bookmarkStart w:id="62" w:name="_Toc38246674"/>
      <w:r>
        <w:rPr>
          <w:noProof/>
          <w:lang w:val="en-IN"/>
        </w:rPr>
        <w:t>Accounts of Inactive and Deceased Dependents</w:t>
      </w:r>
      <w:bookmarkEnd w:id="62"/>
    </w:p>
    <w:p w14:paraId="2B4932CB" w14:textId="77777777" w:rsidR="00AD0A68" w:rsidRPr="00904B67" w:rsidRDefault="00AD0A68" w:rsidP="00AD0A68">
      <w:pPr>
        <w:pStyle w:val="ChapterBodyCopy"/>
        <w:rPr>
          <w:noProof/>
          <w:lang w:val="en-IN" w:eastAsia="en-IN"/>
        </w:rPr>
      </w:pPr>
      <w:r>
        <w:rPr>
          <w:noProof/>
          <w:lang w:val="en-IN" w:eastAsia="en-IN"/>
        </w:rPr>
        <w:t>Individuals</w:t>
      </w:r>
      <w:r w:rsidRPr="00904B67">
        <w:rPr>
          <w:noProof/>
          <w:lang w:val="en-IN" w:eastAsia="en-IN"/>
        </w:rPr>
        <w:t xml:space="preserve"> are flagged as Inactive due to multiple reasons. The primary reasons are when the member doesn’t meet the eligibility criteria of the health plan or when the contract has expired.</w:t>
      </w:r>
    </w:p>
    <w:p w14:paraId="322E6D31" w14:textId="019CB9AD" w:rsidR="00AD0A68" w:rsidRDefault="00AD0A68" w:rsidP="00AD0A68">
      <w:pPr>
        <w:pStyle w:val="ChapterBodyCopy"/>
        <w:rPr>
          <w:noProof/>
          <w:lang w:val="en-IN" w:eastAsia="en-IN"/>
        </w:rPr>
      </w:pPr>
      <w:r w:rsidRPr="00904B67">
        <w:rPr>
          <w:noProof/>
          <w:lang w:val="en-IN" w:eastAsia="en-IN"/>
        </w:rPr>
        <w:t>If you</w:t>
      </w:r>
      <w:r>
        <w:rPr>
          <w:noProof/>
          <w:lang w:val="en-IN" w:eastAsia="en-IN"/>
        </w:rPr>
        <w:t>r dependent member</w:t>
      </w:r>
      <w:r w:rsidRPr="00904B67">
        <w:rPr>
          <w:noProof/>
          <w:lang w:val="en-IN" w:eastAsia="en-IN"/>
        </w:rPr>
        <w:t xml:space="preserve"> </w:t>
      </w:r>
      <w:r>
        <w:rPr>
          <w:noProof/>
          <w:lang w:val="en-IN" w:eastAsia="en-IN"/>
        </w:rPr>
        <w:t>is</w:t>
      </w:r>
      <w:r w:rsidRPr="00904B67">
        <w:rPr>
          <w:noProof/>
          <w:lang w:val="en-IN" w:eastAsia="en-IN"/>
        </w:rPr>
        <w:t xml:space="preserve"> an inactive patient, </w:t>
      </w:r>
      <w:r>
        <w:rPr>
          <w:noProof/>
          <w:lang w:val="en-IN" w:eastAsia="en-IN"/>
        </w:rPr>
        <w:t>Coreo Home rest</w:t>
      </w:r>
      <w:r w:rsidR="00A21ABC">
        <w:rPr>
          <w:noProof/>
          <w:lang w:val="en-IN" w:eastAsia="en-IN"/>
        </w:rPr>
        <w:t>r</w:t>
      </w:r>
      <w:r>
        <w:rPr>
          <w:noProof/>
          <w:lang w:val="en-IN" w:eastAsia="en-IN"/>
        </w:rPr>
        <w:t>icts full user a</w:t>
      </w:r>
      <w:r w:rsidR="00A21ABC">
        <w:rPr>
          <w:noProof/>
          <w:lang w:val="en-IN" w:eastAsia="en-IN"/>
        </w:rPr>
        <w:t>c</w:t>
      </w:r>
      <w:r>
        <w:rPr>
          <w:noProof/>
          <w:lang w:val="en-IN" w:eastAsia="en-IN"/>
        </w:rPr>
        <w:t>cess to such accounts.</w:t>
      </w:r>
    </w:p>
    <w:p w14:paraId="3A1FAECE" w14:textId="77777777" w:rsidR="00AD0A68" w:rsidRDefault="00AD0A68" w:rsidP="00AD0A68">
      <w:pPr>
        <w:pStyle w:val="CVFigure"/>
      </w:pPr>
      <w:r>
        <w:drawing>
          <wp:inline distT="0" distB="0" distL="0" distR="0" wp14:anchorId="64D97BD8" wp14:editId="3B1C73A7">
            <wp:extent cx="4519869" cy="248801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_Inactive-- guardian end 2.png"/>
                    <pic:cNvPicPr/>
                  </pic:nvPicPr>
                  <pic:blipFill>
                    <a:blip r:embed="rId127">
                      <a:extLst>
                        <a:ext uri="{28A0092B-C50C-407E-A947-70E740481C1C}">
                          <a14:useLocalDpi xmlns:a14="http://schemas.microsoft.com/office/drawing/2010/main" val="0"/>
                        </a:ext>
                      </a:extLst>
                    </a:blip>
                    <a:stretch>
                      <a:fillRect/>
                    </a:stretch>
                  </pic:blipFill>
                  <pic:spPr>
                    <a:xfrm>
                      <a:off x="0" y="0"/>
                      <a:ext cx="4542487" cy="2500469"/>
                    </a:xfrm>
                    <a:prstGeom prst="rect">
                      <a:avLst/>
                    </a:prstGeom>
                  </pic:spPr>
                </pic:pic>
              </a:graphicData>
            </a:graphic>
          </wp:inline>
        </w:drawing>
      </w:r>
    </w:p>
    <w:p w14:paraId="6C81E74B" w14:textId="77777777" w:rsidR="00AD0A68" w:rsidRDefault="00AD0A68" w:rsidP="00AD0A68">
      <w:pPr>
        <w:pStyle w:val="CVFigureCaption"/>
      </w:pPr>
      <w:r>
        <w:t>Inactive dependent member’s account</w:t>
      </w:r>
    </w:p>
    <w:p w14:paraId="4E93114C" w14:textId="4FF5B5BF" w:rsidR="00AD0A68" w:rsidRDefault="00AD0A68" w:rsidP="00AD0A68">
      <w:pPr>
        <w:pStyle w:val="ChapterBodyCopy"/>
        <w:rPr>
          <w:noProof/>
          <w:lang w:val="en-IN" w:eastAsia="en-IN"/>
        </w:rPr>
      </w:pPr>
      <w:r>
        <w:rPr>
          <w:noProof/>
          <w:lang w:val="en-IN" w:eastAsia="en-IN"/>
        </w:rPr>
        <w:t>When you select the inactive depende</w:t>
      </w:r>
      <w:r w:rsidR="00A21ABC">
        <w:rPr>
          <w:noProof/>
          <w:lang w:val="en-IN" w:eastAsia="en-IN"/>
        </w:rPr>
        <w:t>nt'</w:t>
      </w:r>
      <w:r>
        <w:rPr>
          <w:noProof/>
          <w:lang w:val="en-IN" w:eastAsia="en-IN"/>
        </w:rPr>
        <w:t xml:space="preserve">s name from the profile drop-down arrow on the side menu, the member is flagged as </w:t>
      </w:r>
      <w:r w:rsidRPr="00FA66F5">
        <w:rPr>
          <w:b/>
          <w:noProof/>
          <w:lang w:val="en-IN" w:eastAsia="en-IN"/>
        </w:rPr>
        <w:t>Inactive</w:t>
      </w:r>
      <w:r>
        <w:rPr>
          <w:noProof/>
          <w:lang w:val="en-IN" w:eastAsia="en-IN"/>
        </w:rPr>
        <w:t>. You are notified in the message box that the individual’s account has been locked</w:t>
      </w:r>
      <w:r w:rsidR="00A21ABC">
        <w:rPr>
          <w:noProof/>
          <w:lang w:val="en-IN" w:eastAsia="en-IN"/>
        </w:rPr>
        <w:t>,</w:t>
      </w:r>
      <w:r>
        <w:rPr>
          <w:noProof/>
          <w:lang w:val="en-IN" w:eastAsia="en-IN"/>
        </w:rPr>
        <w:t xml:space="preserve"> and you have to contact the administrator to unlock the account.</w:t>
      </w:r>
    </w:p>
    <w:p w14:paraId="7B0B5D8F" w14:textId="75EC8B80" w:rsidR="00AD0A68" w:rsidRDefault="00AD0A68" w:rsidP="00AD0A68">
      <w:pPr>
        <w:pStyle w:val="ChapterBodyCopy"/>
        <w:rPr>
          <w:noProof/>
          <w:lang w:val="en-IN" w:eastAsia="en-IN"/>
        </w:rPr>
      </w:pPr>
      <w:r>
        <w:rPr>
          <w:noProof/>
          <w:lang w:val="en-IN" w:eastAsia="en-IN"/>
        </w:rPr>
        <w:t xml:space="preserve">Similarly, in </w:t>
      </w:r>
      <w:r w:rsidR="00A21ABC">
        <w:rPr>
          <w:noProof/>
          <w:lang w:val="en-IN" w:eastAsia="en-IN"/>
        </w:rPr>
        <w:t xml:space="preserve">the </w:t>
      </w:r>
      <w:r>
        <w:rPr>
          <w:noProof/>
          <w:lang w:val="en-IN" w:eastAsia="en-IN"/>
        </w:rPr>
        <w:t>case of a deceased de</w:t>
      </w:r>
      <w:r w:rsidR="00662954">
        <w:rPr>
          <w:noProof/>
          <w:lang w:val="en-IN" w:eastAsia="en-IN"/>
        </w:rPr>
        <w:t>pendent, you just have the view-</w:t>
      </w:r>
      <w:r>
        <w:rPr>
          <w:noProof/>
          <w:lang w:val="en-IN" w:eastAsia="en-IN"/>
        </w:rPr>
        <w:t>access to the</w:t>
      </w:r>
      <w:r w:rsidR="00A21ABC">
        <w:rPr>
          <w:noProof/>
          <w:lang w:val="en-IN" w:eastAsia="en-IN"/>
        </w:rPr>
        <w:t>ir</w:t>
      </w:r>
      <w:r>
        <w:rPr>
          <w:noProof/>
          <w:lang w:val="en-IN" w:eastAsia="en-IN"/>
        </w:rPr>
        <w:t xml:space="preserve"> account and ca</w:t>
      </w:r>
      <w:r w:rsidR="00662954">
        <w:rPr>
          <w:noProof/>
          <w:lang w:val="en-IN" w:eastAsia="en-IN"/>
        </w:rPr>
        <w:t>nnot operate it</w:t>
      </w:r>
      <w:r>
        <w:rPr>
          <w:noProof/>
          <w:lang w:val="en-IN" w:eastAsia="en-IN"/>
        </w:rPr>
        <w:t>.</w:t>
      </w:r>
    </w:p>
    <w:p w14:paraId="7E1125B1" w14:textId="77777777" w:rsidR="00AD0A68" w:rsidRDefault="00AD0A68" w:rsidP="00AD0A68">
      <w:pPr>
        <w:pStyle w:val="CVFigure"/>
      </w:pPr>
      <w:r>
        <w:lastRenderedPageBreak/>
        <w:drawing>
          <wp:inline distT="0" distB="0" distL="0" distR="0" wp14:anchorId="35102BBE" wp14:editId="374AE33A">
            <wp:extent cx="5156200" cy="215915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eceased-- Guardian end 2.png"/>
                    <pic:cNvPicPr/>
                  </pic:nvPicPr>
                  <pic:blipFill>
                    <a:blip r:embed="rId128">
                      <a:extLst>
                        <a:ext uri="{28A0092B-C50C-407E-A947-70E740481C1C}">
                          <a14:useLocalDpi xmlns:a14="http://schemas.microsoft.com/office/drawing/2010/main" val="0"/>
                        </a:ext>
                      </a:extLst>
                    </a:blip>
                    <a:stretch>
                      <a:fillRect/>
                    </a:stretch>
                  </pic:blipFill>
                  <pic:spPr>
                    <a:xfrm>
                      <a:off x="0" y="0"/>
                      <a:ext cx="5174606" cy="2166866"/>
                    </a:xfrm>
                    <a:prstGeom prst="rect">
                      <a:avLst/>
                    </a:prstGeom>
                  </pic:spPr>
                </pic:pic>
              </a:graphicData>
            </a:graphic>
          </wp:inline>
        </w:drawing>
      </w:r>
    </w:p>
    <w:p w14:paraId="72DFE31F" w14:textId="77777777" w:rsidR="00AD0A68" w:rsidRDefault="00AD0A68" w:rsidP="00AD0A68">
      <w:pPr>
        <w:pStyle w:val="CVFigureCaption"/>
      </w:pPr>
      <w:r>
        <w:t>deceased dependent member’s account</w:t>
      </w:r>
    </w:p>
    <w:p w14:paraId="121904CA" w14:textId="2D546AEB" w:rsidR="00AD0A68" w:rsidRDefault="00AD0A68" w:rsidP="00AD0A68">
      <w:pPr>
        <w:pStyle w:val="ChapterBodyCopy"/>
      </w:pPr>
      <w:r>
        <w:rPr>
          <w:noProof/>
        </w:rPr>
        <w:t>When you select the deceased depende</w:t>
      </w:r>
      <w:r w:rsidR="00A21ABC">
        <w:rPr>
          <w:noProof/>
        </w:rPr>
        <w:t>nt'</w:t>
      </w:r>
      <w:r>
        <w:rPr>
          <w:noProof/>
        </w:rPr>
        <w:t xml:space="preserve">s name from the profile drop-down arrow on the side menu, the member is flagged as </w:t>
      </w:r>
      <w:r>
        <w:rPr>
          <w:b/>
          <w:noProof/>
        </w:rPr>
        <w:t>Deceased</w:t>
      </w:r>
      <w:r>
        <w:rPr>
          <w:noProof/>
        </w:rPr>
        <w:t>.</w:t>
      </w:r>
    </w:p>
    <w:p w14:paraId="5FEFE853" w14:textId="77777777" w:rsidR="00AD0A68" w:rsidRDefault="00AD0A68" w:rsidP="00AD0A68">
      <w:pPr>
        <w:pStyle w:val="ListBullet"/>
        <w:numPr>
          <w:ilvl w:val="0"/>
          <w:numId w:val="0"/>
        </w:numPr>
        <w:ind w:left="357" w:hanging="357"/>
      </w:pPr>
    </w:p>
    <w:p w14:paraId="379C6503" w14:textId="30A645E7" w:rsidR="005F6613" w:rsidRDefault="005F6613" w:rsidP="002D679B">
      <w:pPr>
        <w:pStyle w:val="CVChapterBodyCopy"/>
      </w:pPr>
    </w:p>
    <w:p w14:paraId="7CFECC3F" w14:textId="77777777" w:rsidR="000C01C2" w:rsidRDefault="000C01C2" w:rsidP="002D679B">
      <w:pPr>
        <w:pStyle w:val="CVChapterBodyCopy"/>
        <w:sectPr w:rsidR="000C01C2" w:rsidSect="00A44AA2">
          <w:pgSz w:w="12240" w:h="15840"/>
          <w:pgMar w:top="1440" w:right="1800" w:bottom="1440" w:left="1800" w:header="720" w:footer="720" w:gutter="0"/>
          <w:cols w:space="720"/>
        </w:sectPr>
      </w:pPr>
    </w:p>
    <w:p w14:paraId="3F56EE58" w14:textId="280613AA" w:rsidR="005D492B" w:rsidRDefault="005D492B" w:rsidP="005D492B">
      <w:pPr>
        <w:pStyle w:val="CVChapterBodyCopy"/>
      </w:pPr>
    </w:p>
    <w:p w14:paraId="0C2D216D" w14:textId="20757386" w:rsidR="005D492B" w:rsidRDefault="005D492B" w:rsidP="005D492B">
      <w:pPr>
        <w:pStyle w:val="CVChapterBodyCopy"/>
      </w:pPr>
    </w:p>
    <w:p w14:paraId="54DD8F61" w14:textId="6E0C8CF5" w:rsidR="004B14D8" w:rsidRDefault="004B14D8" w:rsidP="005D492B">
      <w:pPr>
        <w:pStyle w:val="CVChapterBodyCopy"/>
      </w:pPr>
    </w:p>
    <w:p w14:paraId="7288954D" w14:textId="77777777" w:rsidR="004B14D8" w:rsidRDefault="004B14D8" w:rsidP="005D492B">
      <w:pPr>
        <w:pStyle w:val="CVChapterBodyCopy"/>
      </w:pPr>
    </w:p>
    <w:p w14:paraId="0502722D" w14:textId="03628992" w:rsidR="005D492B" w:rsidRDefault="001C3A8B" w:rsidP="001C3A8B">
      <w:pPr>
        <w:pStyle w:val="ExhibitnewCVTitle"/>
      </w:pPr>
      <w:bookmarkStart w:id="63" w:name="_Toc38246675"/>
      <w:r>
        <w:t>Secti</w:t>
      </w:r>
      <w:r w:rsidR="00823EA0">
        <w:t>on III</w:t>
      </w:r>
      <w:r>
        <w:t>: Entity User</w:t>
      </w:r>
      <w:bookmarkEnd w:id="63"/>
    </w:p>
    <w:p w14:paraId="10567F0D" w14:textId="3951D0A3" w:rsidR="000C01C2" w:rsidRDefault="000C01C2" w:rsidP="002D679B">
      <w:pPr>
        <w:pStyle w:val="CVChapterBodyCopy"/>
      </w:pPr>
    </w:p>
    <w:p w14:paraId="12BDDC4D" w14:textId="6FE90048" w:rsidR="005D492B" w:rsidRDefault="005D492B" w:rsidP="002D679B">
      <w:pPr>
        <w:pStyle w:val="CVChapterBodyCopy"/>
      </w:pPr>
    </w:p>
    <w:p w14:paraId="58BCB826" w14:textId="71AF8658" w:rsidR="004B14D8" w:rsidRDefault="004B14D8">
      <w:pPr>
        <w:spacing w:after="0" w:line="240" w:lineRule="auto"/>
      </w:pPr>
      <w:r>
        <w:br w:type="page"/>
      </w:r>
    </w:p>
    <w:p w14:paraId="49E8BFCF" w14:textId="32964A7D" w:rsidR="006B1437" w:rsidRPr="002874C9" w:rsidRDefault="009D2982" w:rsidP="001B62E3">
      <w:pPr>
        <w:pStyle w:val="Heading1"/>
        <w:numPr>
          <w:ilvl w:val="0"/>
          <w:numId w:val="50"/>
        </w:numPr>
      </w:pPr>
      <w:bookmarkStart w:id="64" w:name="_Entity_User_Onboarding"/>
      <w:bookmarkStart w:id="65" w:name="_Toc38246676"/>
      <w:bookmarkEnd w:id="64"/>
      <w:r>
        <w:lastRenderedPageBreak/>
        <w:t>Entity User</w:t>
      </w:r>
      <w:r w:rsidR="006B1437">
        <w:t xml:space="preserve"> </w:t>
      </w:r>
      <w:r w:rsidR="006B1437" w:rsidRPr="002874C9">
        <w:t>Onboarding</w:t>
      </w:r>
      <w:bookmarkEnd w:id="65"/>
    </w:p>
    <w:p w14:paraId="1B8DDD36" w14:textId="0897643D" w:rsidR="006B1437" w:rsidRPr="00270D1C" w:rsidRDefault="006B1437" w:rsidP="006B1437">
      <w:pPr>
        <w:pStyle w:val="ChapterBodyCopy"/>
      </w:pPr>
      <w:r w:rsidRPr="00270D1C">
        <w:t xml:space="preserve">To </w:t>
      </w:r>
      <w:r>
        <w:t xml:space="preserve">help you </w:t>
      </w:r>
      <w:r w:rsidRPr="00270D1C">
        <w:t xml:space="preserve">get started with the Coreo Home application, you will receive an </w:t>
      </w:r>
      <w:r w:rsidR="00000DBC">
        <w:t>Set Password</w:t>
      </w:r>
      <w:r w:rsidR="00A21ABC">
        <w:t xml:space="preserve"> </w:t>
      </w:r>
      <w:r w:rsidRPr="00270D1C">
        <w:t xml:space="preserve">email </w:t>
      </w:r>
      <w:r>
        <w:t xml:space="preserve">from the Navvis administrator </w:t>
      </w:r>
      <w:r w:rsidRPr="00270D1C">
        <w:t>to your registered email address or a text message to your registered phone number.</w:t>
      </w:r>
    </w:p>
    <w:p w14:paraId="1A66B073" w14:textId="1503EF81" w:rsidR="00A00894" w:rsidRPr="001B104E" w:rsidRDefault="00A00894" w:rsidP="00A00894">
      <w:pPr>
        <w:pStyle w:val="ChapterBodyCopy"/>
      </w:pPr>
      <w:r w:rsidRPr="001B104E">
        <w:t>Foll</w:t>
      </w:r>
      <w:r>
        <w:t>ow these steps to create your</w:t>
      </w:r>
      <w:r w:rsidRPr="001B104E">
        <w:t xml:space="preserve"> </w:t>
      </w:r>
      <w:r>
        <w:t>Coreo Home account as an entity user</w:t>
      </w:r>
      <w:r w:rsidRPr="001B104E">
        <w:t>:</w:t>
      </w:r>
    </w:p>
    <w:p w14:paraId="308461AE" w14:textId="49331DCA" w:rsidR="00A00894" w:rsidRDefault="00A00894" w:rsidP="001B62E3">
      <w:pPr>
        <w:pStyle w:val="ListNumber"/>
        <w:numPr>
          <w:ilvl w:val="0"/>
          <w:numId w:val="51"/>
        </w:numPr>
      </w:pPr>
      <w:r>
        <w:t xml:space="preserve">Click the </w:t>
      </w:r>
      <w:r w:rsidR="00000DBC">
        <w:t>Set Password</w:t>
      </w:r>
      <w:r>
        <w:t xml:space="preserve"> link in the email or message. The link leads you to the home screen of Coreo Home.</w:t>
      </w:r>
    </w:p>
    <w:p w14:paraId="4E43914B" w14:textId="10427E13" w:rsidR="00A00894" w:rsidRDefault="002E3A45" w:rsidP="00A00894">
      <w:pPr>
        <w:pStyle w:val="CVFigure"/>
      </w:pPr>
      <w:r>
        <w:drawing>
          <wp:inline distT="0" distB="0" distL="0" distR="0" wp14:anchorId="61EB6568" wp14:editId="622DDFEA">
            <wp:extent cx="3942080" cy="182868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 EUonboarding1.png"/>
                    <pic:cNvPicPr/>
                  </pic:nvPicPr>
                  <pic:blipFill>
                    <a:blip r:embed="rId129">
                      <a:extLst>
                        <a:ext uri="{28A0092B-C50C-407E-A947-70E740481C1C}">
                          <a14:useLocalDpi xmlns:a14="http://schemas.microsoft.com/office/drawing/2010/main" val="0"/>
                        </a:ext>
                      </a:extLst>
                    </a:blip>
                    <a:stretch>
                      <a:fillRect/>
                    </a:stretch>
                  </pic:blipFill>
                  <pic:spPr>
                    <a:xfrm>
                      <a:off x="0" y="0"/>
                      <a:ext cx="3951786" cy="1833189"/>
                    </a:xfrm>
                    <a:prstGeom prst="rect">
                      <a:avLst/>
                    </a:prstGeom>
                  </pic:spPr>
                </pic:pic>
              </a:graphicData>
            </a:graphic>
          </wp:inline>
        </w:drawing>
      </w:r>
    </w:p>
    <w:p w14:paraId="4D42C607" w14:textId="5FC9942B" w:rsidR="00A00894" w:rsidRDefault="007D7C25" w:rsidP="007D7C25">
      <w:pPr>
        <w:pStyle w:val="CVFigureCaption"/>
      </w:pPr>
      <w:r>
        <w:t>home screen</w:t>
      </w:r>
    </w:p>
    <w:p w14:paraId="6F0A1F53" w14:textId="393E00AA" w:rsidR="00A00894" w:rsidRDefault="007D7C25" w:rsidP="001B62E3">
      <w:pPr>
        <w:pStyle w:val="ListNumber"/>
      </w:pPr>
      <w:r>
        <w:t xml:space="preserve">Click the </w:t>
      </w:r>
      <w:r w:rsidRPr="007D7C25">
        <w:rPr>
          <w:b/>
        </w:rPr>
        <w:t>Get Started</w:t>
      </w:r>
      <w:r>
        <w:t xml:space="preserve"> button. The </w:t>
      </w:r>
      <w:r w:rsidRPr="007D7C25">
        <w:rPr>
          <w:b/>
        </w:rPr>
        <w:t>Verify My Email Address</w:t>
      </w:r>
      <w:r w:rsidR="00A00894">
        <w:t xml:space="preserve"> screen </w:t>
      </w:r>
      <w:r>
        <w:t xml:space="preserve">opens and </w:t>
      </w:r>
      <w:r w:rsidR="00A00894">
        <w:t xml:space="preserve">guides you through the </w:t>
      </w:r>
      <w:r>
        <w:t xml:space="preserve">rest of the </w:t>
      </w:r>
      <w:r w:rsidR="00A00894">
        <w:t>onboarding process.</w:t>
      </w:r>
    </w:p>
    <w:p w14:paraId="0C8C427B" w14:textId="2A02060C" w:rsidR="002D0CEA" w:rsidRDefault="007D7C25" w:rsidP="007D7C25">
      <w:pPr>
        <w:pStyle w:val="CVFigure"/>
      </w:pPr>
      <w:r>
        <w:drawing>
          <wp:inline distT="0" distB="0" distL="0" distR="0" wp14:anchorId="2AAEBF98" wp14:editId="5A286A2F">
            <wp:extent cx="4245996" cy="2083683"/>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 EUonboarding2.png"/>
                    <pic:cNvPicPr/>
                  </pic:nvPicPr>
                  <pic:blipFill>
                    <a:blip r:embed="rId130">
                      <a:extLst>
                        <a:ext uri="{28A0092B-C50C-407E-A947-70E740481C1C}">
                          <a14:useLocalDpi xmlns:a14="http://schemas.microsoft.com/office/drawing/2010/main" val="0"/>
                        </a:ext>
                      </a:extLst>
                    </a:blip>
                    <a:stretch>
                      <a:fillRect/>
                    </a:stretch>
                  </pic:blipFill>
                  <pic:spPr>
                    <a:xfrm>
                      <a:off x="0" y="0"/>
                      <a:ext cx="4287485" cy="2104043"/>
                    </a:xfrm>
                    <a:prstGeom prst="rect">
                      <a:avLst/>
                    </a:prstGeom>
                  </pic:spPr>
                </pic:pic>
              </a:graphicData>
            </a:graphic>
          </wp:inline>
        </w:drawing>
      </w:r>
    </w:p>
    <w:p w14:paraId="143441DA" w14:textId="39FC6BC1" w:rsidR="007D7C25" w:rsidRDefault="00A357B4" w:rsidP="007D7C25">
      <w:pPr>
        <w:pStyle w:val="CVFigureCaption"/>
      </w:pPr>
      <w:r>
        <w:t>Verify My Email Address screen</w:t>
      </w:r>
    </w:p>
    <w:p w14:paraId="1665D3B7" w14:textId="0E7EB663" w:rsidR="007D7C25" w:rsidRDefault="00A357B4" w:rsidP="00A357B4">
      <w:pPr>
        <w:pStyle w:val="ListNumber"/>
      </w:pPr>
      <w:r>
        <w:t xml:space="preserve">Enter your email address and click </w:t>
      </w:r>
      <w:r w:rsidRPr="00A357B4">
        <w:rPr>
          <w:b/>
        </w:rPr>
        <w:t>Verify</w:t>
      </w:r>
      <w:r>
        <w:rPr>
          <w:b/>
        </w:rPr>
        <w:t xml:space="preserve">. </w:t>
      </w:r>
      <w:r w:rsidRPr="00A357B4">
        <w:t>Coreo Home verifies</w:t>
      </w:r>
      <w:r>
        <w:t xml:space="preserve"> </w:t>
      </w:r>
      <w:r w:rsidRPr="00A357B4">
        <w:t>the email address</w:t>
      </w:r>
      <w:r>
        <w:t xml:space="preserve"> that you just entered with the following message:</w:t>
      </w:r>
    </w:p>
    <w:p w14:paraId="543316D0" w14:textId="356BBE58" w:rsidR="007D7C25" w:rsidRDefault="007D7C25" w:rsidP="002D0CEA">
      <w:pPr>
        <w:pStyle w:val="ChapterBodyCopy"/>
      </w:pPr>
      <w:r>
        <w:rPr>
          <w:noProof/>
          <w:lang w:val="en-IN" w:eastAsia="en-IN"/>
        </w:rPr>
        <w:drawing>
          <wp:inline distT="0" distB="0" distL="0" distR="0" wp14:anchorId="275FC191" wp14:editId="372C3C99">
            <wp:extent cx="2146852" cy="349714"/>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 EUonboarding 3.png"/>
                    <pic:cNvPicPr/>
                  </pic:nvPicPr>
                  <pic:blipFill>
                    <a:blip r:embed="rId131">
                      <a:extLst>
                        <a:ext uri="{28A0092B-C50C-407E-A947-70E740481C1C}">
                          <a14:useLocalDpi xmlns:a14="http://schemas.microsoft.com/office/drawing/2010/main" val="0"/>
                        </a:ext>
                      </a:extLst>
                    </a:blip>
                    <a:stretch>
                      <a:fillRect/>
                    </a:stretch>
                  </pic:blipFill>
                  <pic:spPr>
                    <a:xfrm>
                      <a:off x="0" y="0"/>
                      <a:ext cx="2209601" cy="359936"/>
                    </a:xfrm>
                    <a:prstGeom prst="rect">
                      <a:avLst/>
                    </a:prstGeom>
                  </pic:spPr>
                </pic:pic>
              </a:graphicData>
            </a:graphic>
          </wp:inline>
        </w:drawing>
      </w:r>
    </w:p>
    <w:p w14:paraId="0171F3F0" w14:textId="18D3F4DC" w:rsidR="00A357B4" w:rsidRDefault="00A357B4" w:rsidP="00A357B4">
      <w:pPr>
        <w:pStyle w:val="ListNumber"/>
      </w:pPr>
      <w:r>
        <w:t xml:space="preserve">Click </w:t>
      </w:r>
      <w:r w:rsidRPr="00A357B4">
        <w:rPr>
          <w:b/>
        </w:rPr>
        <w:t>Next</w:t>
      </w:r>
      <w:r w:rsidR="00354C69">
        <w:t xml:space="preserve"> to open the </w:t>
      </w:r>
      <w:r w:rsidR="00354C69" w:rsidRPr="00354C69">
        <w:rPr>
          <w:b/>
        </w:rPr>
        <w:t>Verify My Mobile Number</w:t>
      </w:r>
      <w:r w:rsidR="00354C69">
        <w:t xml:space="preserve"> screen.</w:t>
      </w:r>
    </w:p>
    <w:p w14:paraId="5110119C" w14:textId="5B7A7B46" w:rsidR="00A357B4" w:rsidRDefault="00354C69" w:rsidP="00A357B4">
      <w:pPr>
        <w:pStyle w:val="ListNumber"/>
      </w:pPr>
      <w:r>
        <w:lastRenderedPageBreak/>
        <w:t xml:space="preserve">Click the </w:t>
      </w:r>
      <w:r w:rsidRPr="00354C69">
        <w:rPr>
          <w:b/>
        </w:rPr>
        <w:t>Send Temporary Password</w:t>
      </w:r>
      <w:r>
        <w:t xml:space="preserve"> button to have a temporary password sent to your registered phone number for your account.</w:t>
      </w:r>
    </w:p>
    <w:p w14:paraId="08FB199F" w14:textId="154CF449" w:rsidR="00A357B4" w:rsidRDefault="00A357B4" w:rsidP="002D0CEA">
      <w:pPr>
        <w:pStyle w:val="ChapterBodyCopy"/>
      </w:pPr>
      <w:r>
        <w:rPr>
          <w:noProof/>
          <w:lang w:val="en-IN" w:eastAsia="en-IN"/>
        </w:rPr>
        <w:drawing>
          <wp:inline distT="0" distB="0" distL="0" distR="0" wp14:anchorId="444444EC" wp14:editId="0E3CFF35">
            <wp:extent cx="3928211" cy="1757238"/>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 EUonboarding4_.png"/>
                    <pic:cNvPicPr/>
                  </pic:nvPicPr>
                  <pic:blipFill>
                    <a:blip r:embed="rId132">
                      <a:extLst>
                        <a:ext uri="{28A0092B-C50C-407E-A947-70E740481C1C}">
                          <a14:useLocalDpi xmlns:a14="http://schemas.microsoft.com/office/drawing/2010/main" val="0"/>
                        </a:ext>
                      </a:extLst>
                    </a:blip>
                    <a:stretch>
                      <a:fillRect/>
                    </a:stretch>
                  </pic:blipFill>
                  <pic:spPr>
                    <a:xfrm>
                      <a:off x="0" y="0"/>
                      <a:ext cx="3939962" cy="1762495"/>
                    </a:xfrm>
                    <a:prstGeom prst="rect">
                      <a:avLst/>
                    </a:prstGeom>
                  </pic:spPr>
                </pic:pic>
              </a:graphicData>
            </a:graphic>
          </wp:inline>
        </w:drawing>
      </w:r>
    </w:p>
    <w:p w14:paraId="70CD09FC" w14:textId="47E102FE" w:rsidR="0083732A" w:rsidRDefault="0094083E" w:rsidP="00DF2E74">
      <w:pPr>
        <w:pStyle w:val="CVFigureCaption"/>
      </w:pPr>
      <w:r>
        <w:t>Verify My Mobile Number screen</w:t>
      </w:r>
    </w:p>
    <w:p w14:paraId="3A715B15" w14:textId="2AD72D9D" w:rsidR="00354C69" w:rsidRDefault="00354C69" w:rsidP="00DF2E74">
      <w:pPr>
        <w:pStyle w:val="ListNumber"/>
      </w:pPr>
      <w:r>
        <w:t>Enter the temporary password</w:t>
      </w:r>
      <w:r w:rsidR="008E5E2E">
        <w:t xml:space="preserve"> </w:t>
      </w:r>
      <w:r w:rsidR="0094083E">
        <w:t xml:space="preserve">sent to your phone number and click </w:t>
      </w:r>
      <w:r w:rsidR="0094083E" w:rsidRPr="0094083E">
        <w:rPr>
          <w:b/>
        </w:rPr>
        <w:t>Next</w:t>
      </w:r>
      <w:r w:rsidR="0094083E">
        <w:t>.</w:t>
      </w:r>
    </w:p>
    <w:p w14:paraId="7361B149" w14:textId="68755E9A" w:rsidR="0083732A" w:rsidRDefault="0094083E" w:rsidP="0083732A">
      <w:pPr>
        <w:pStyle w:val="CVFigure"/>
      </w:pPr>
      <w:r>
        <w:drawing>
          <wp:inline distT="0" distB="0" distL="0" distR="0" wp14:anchorId="79BB3978" wp14:editId="4B3BBAB6">
            <wp:extent cx="4666429" cy="2202512"/>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6 EUonboarding5.png"/>
                    <pic:cNvPicPr/>
                  </pic:nvPicPr>
                  <pic:blipFill>
                    <a:blip r:embed="rId133">
                      <a:extLst>
                        <a:ext uri="{28A0092B-C50C-407E-A947-70E740481C1C}">
                          <a14:useLocalDpi xmlns:a14="http://schemas.microsoft.com/office/drawing/2010/main" val="0"/>
                        </a:ext>
                      </a:extLst>
                    </a:blip>
                    <a:stretch>
                      <a:fillRect/>
                    </a:stretch>
                  </pic:blipFill>
                  <pic:spPr>
                    <a:xfrm>
                      <a:off x="0" y="0"/>
                      <a:ext cx="4693476" cy="2215278"/>
                    </a:xfrm>
                    <a:prstGeom prst="rect">
                      <a:avLst/>
                    </a:prstGeom>
                  </pic:spPr>
                </pic:pic>
              </a:graphicData>
            </a:graphic>
          </wp:inline>
        </w:drawing>
      </w:r>
    </w:p>
    <w:p w14:paraId="15E355FA" w14:textId="57CC0359" w:rsidR="007D7C25" w:rsidRDefault="007D7C25" w:rsidP="0083732A">
      <w:pPr>
        <w:pStyle w:val="CVFigureCaption"/>
      </w:pPr>
    </w:p>
    <w:p w14:paraId="65B0ABE3" w14:textId="599AB6D2" w:rsidR="00DF2E74" w:rsidRDefault="00DF2E74" w:rsidP="00DF2E74">
      <w:pPr>
        <w:pStyle w:val="ListNumber"/>
      </w:pPr>
      <w:r>
        <w:t xml:space="preserve">On the </w:t>
      </w:r>
      <w:r w:rsidRPr="00DF2E74">
        <w:rPr>
          <w:b/>
        </w:rPr>
        <w:t>Set My Password</w:t>
      </w:r>
      <w:r>
        <w:t xml:space="preserve"> screen, enter a new password for your Coreo Home account.</w:t>
      </w:r>
    </w:p>
    <w:p w14:paraId="00DCC514" w14:textId="2431BFB8" w:rsidR="0083732A" w:rsidRDefault="0083732A" w:rsidP="0083732A">
      <w:pPr>
        <w:pStyle w:val="CVFigure"/>
      </w:pPr>
      <w:r>
        <w:drawing>
          <wp:inline distT="0" distB="0" distL="0" distR="0" wp14:anchorId="2394AC9E" wp14:editId="2FCD50A7">
            <wp:extent cx="4332545" cy="1940118"/>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7 EUonboarding6.png"/>
                    <pic:cNvPicPr/>
                  </pic:nvPicPr>
                  <pic:blipFill>
                    <a:blip r:embed="rId134">
                      <a:extLst>
                        <a:ext uri="{28A0092B-C50C-407E-A947-70E740481C1C}">
                          <a14:useLocalDpi xmlns:a14="http://schemas.microsoft.com/office/drawing/2010/main" val="0"/>
                        </a:ext>
                      </a:extLst>
                    </a:blip>
                    <a:stretch>
                      <a:fillRect/>
                    </a:stretch>
                  </pic:blipFill>
                  <pic:spPr>
                    <a:xfrm>
                      <a:off x="0" y="0"/>
                      <a:ext cx="4352116" cy="1948882"/>
                    </a:xfrm>
                    <a:prstGeom prst="rect">
                      <a:avLst/>
                    </a:prstGeom>
                  </pic:spPr>
                </pic:pic>
              </a:graphicData>
            </a:graphic>
          </wp:inline>
        </w:drawing>
      </w:r>
    </w:p>
    <w:p w14:paraId="2999374B" w14:textId="32ABCC6F" w:rsidR="0083732A" w:rsidRDefault="0094083E" w:rsidP="0083732A">
      <w:pPr>
        <w:pStyle w:val="CVFigureCaption"/>
      </w:pPr>
      <w:r>
        <w:t>Set My Password screen</w:t>
      </w:r>
    </w:p>
    <w:p w14:paraId="5C7781AA" w14:textId="751C0364" w:rsidR="007D7C25" w:rsidRDefault="00DF2E74" w:rsidP="00DF2E74">
      <w:pPr>
        <w:pStyle w:val="ListNumber"/>
      </w:pPr>
      <w:r>
        <w:lastRenderedPageBreak/>
        <w:t xml:space="preserve">Reenter the same password in the </w:t>
      </w:r>
      <w:r w:rsidRPr="007B442C">
        <w:rPr>
          <w:b/>
        </w:rPr>
        <w:t>Confirm New Password</w:t>
      </w:r>
      <w:r>
        <w:t xml:space="preserve"> box.</w:t>
      </w:r>
    </w:p>
    <w:p w14:paraId="2D9F9F16" w14:textId="77777777" w:rsidR="00DF2E74" w:rsidRDefault="00DF2E74" w:rsidP="00DF2E74">
      <w:pPr>
        <w:pStyle w:val="ListNumber"/>
      </w:pPr>
      <w:r w:rsidRPr="007B442C">
        <w:t xml:space="preserve">Choose a security question from the </w:t>
      </w:r>
      <w:r>
        <w:t xml:space="preserve">drop-down </w:t>
      </w:r>
      <w:r w:rsidRPr="007B442C">
        <w:t xml:space="preserve">list. </w:t>
      </w:r>
    </w:p>
    <w:p w14:paraId="5FA6CBAF" w14:textId="77777777" w:rsidR="00DF2E74" w:rsidRDefault="00DF2E74" w:rsidP="00DF2E74">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1CE0D75C" w14:textId="141325B1" w:rsidR="00DF2E74" w:rsidRDefault="00DF2E74" w:rsidP="00DF2E74">
      <w:pPr>
        <w:pStyle w:val="ListNumber"/>
      </w:pPr>
      <w:r>
        <w:t xml:space="preserve">Click the </w:t>
      </w:r>
      <w:hyperlink w:anchor="EndUserLicenseAgreementLink" w:history="1">
        <w:r w:rsidRPr="00616BAB">
          <w:rPr>
            <w:rStyle w:val="Hyperlink"/>
            <w:rFonts w:cstheme="minorBidi"/>
            <w:b/>
          </w:rPr>
          <w:t>End User License Agreement</w:t>
        </w:r>
      </w:hyperlink>
      <w:r>
        <w:t xml:space="preserve"> link to open the End User License Agreement (EULA) screen.</w:t>
      </w:r>
    </w:p>
    <w:p w14:paraId="5CBFBD17" w14:textId="01E6D273" w:rsidR="00616BAB" w:rsidRDefault="00616BAB" w:rsidP="00616BAB">
      <w:pPr>
        <w:pStyle w:val="ListNumber"/>
      </w:pPr>
      <w:r>
        <w:t xml:space="preserve">On the </w:t>
      </w:r>
      <w:r w:rsidRPr="007B442C">
        <w:rPr>
          <w:b/>
        </w:rPr>
        <w:t>Set My Password</w:t>
      </w:r>
      <w:r>
        <w:t xml:space="preserve"> screen, select the check box after accepting the EULA.</w:t>
      </w:r>
    </w:p>
    <w:p w14:paraId="0F2424BA" w14:textId="7A977C3E" w:rsidR="00616BAB" w:rsidRDefault="00616BAB" w:rsidP="0094083E">
      <w:pPr>
        <w:pStyle w:val="ChapterBodyCopy"/>
      </w:pPr>
      <w:r>
        <w:rPr>
          <w:noProof/>
          <w:lang w:val="en-IN" w:eastAsia="en-IN"/>
        </w:rPr>
        <w:drawing>
          <wp:inline distT="0" distB="0" distL="0" distR="0" wp14:anchorId="20865501" wp14:editId="5C77D237">
            <wp:extent cx="5124450" cy="330954"/>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6 PatientOnboarding EULA Chevk box.png"/>
                    <pic:cNvPicPr/>
                  </pic:nvPicPr>
                  <pic:blipFill>
                    <a:blip r:embed="rId28">
                      <a:extLst>
                        <a:ext uri="{28A0092B-C50C-407E-A947-70E740481C1C}">
                          <a14:useLocalDpi xmlns:a14="http://schemas.microsoft.com/office/drawing/2010/main" val="0"/>
                        </a:ext>
                      </a:extLst>
                    </a:blip>
                    <a:stretch>
                      <a:fillRect/>
                    </a:stretch>
                  </pic:blipFill>
                  <pic:spPr>
                    <a:xfrm>
                      <a:off x="0" y="0"/>
                      <a:ext cx="5242464" cy="338576"/>
                    </a:xfrm>
                    <a:prstGeom prst="rect">
                      <a:avLst/>
                    </a:prstGeom>
                  </pic:spPr>
                </pic:pic>
              </a:graphicData>
            </a:graphic>
          </wp:inline>
        </w:drawing>
      </w:r>
    </w:p>
    <w:p w14:paraId="42B34940" w14:textId="3EC1C315" w:rsidR="00616BAB" w:rsidRDefault="00616BAB" w:rsidP="0094083E">
      <w:pPr>
        <w:pStyle w:val="ListNumber"/>
      </w:pPr>
      <w:r>
        <w:t xml:space="preserve">Select the </w:t>
      </w:r>
      <w:r w:rsidRPr="00931135">
        <w:rPr>
          <w:b/>
        </w:rPr>
        <w:t>SUBMIT</w:t>
      </w:r>
      <w:r>
        <w:t xml:space="preserve"> button</w:t>
      </w:r>
      <w:r w:rsidR="0094083E">
        <w:t xml:space="preserve"> to complete the onboarding process</w:t>
      </w:r>
      <w:r w:rsidR="00A21ABC">
        <w:t>,</w:t>
      </w:r>
      <w:r w:rsidR="0094083E">
        <w:t xml:space="preserve"> and you can view the message that you are </w:t>
      </w:r>
      <w:r>
        <w:t>onboarded successfully.</w:t>
      </w:r>
    </w:p>
    <w:p w14:paraId="0EAE7178" w14:textId="5D8AA236" w:rsidR="0083732A" w:rsidRDefault="0083732A" w:rsidP="002D0CEA">
      <w:pPr>
        <w:pStyle w:val="ChapterBodyCopy"/>
      </w:pPr>
      <w:r>
        <w:rPr>
          <w:noProof/>
          <w:lang w:val="en-IN" w:eastAsia="en-IN"/>
        </w:rPr>
        <w:drawing>
          <wp:inline distT="0" distB="0" distL="0" distR="0" wp14:anchorId="2A7DE289" wp14:editId="30AE550B">
            <wp:extent cx="2447925" cy="2186133"/>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8 EUOnboarding7.png"/>
                    <pic:cNvPicPr/>
                  </pic:nvPicPr>
                  <pic:blipFill>
                    <a:blip r:embed="rId30">
                      <a:extLst>
                        <a:ext uri="{28A0092B-C50C-407E-A947-70E740481C1C}">
                          <a14:useLocalDpi xmlns:a14="http://schemas.microsoft.com/office/drawing/2010/main" val="0"/>
                        </a:ext>
                      </a:extLst>
                    </a:blip>
                    <a:stretch>
                      <a:fillRect/>
                    </a:stretch>
                  </pic:blipFill>
                  <pic:spPr>
                    <a:xfrm>
                      <a:off x="0" y="0"/>
                      <a:ext cx="2459298" cy="2196290"/>
                    </a:xfrm>
                    <a:prstGeom prst="rect">
                      <a:avLst/>
                    </a:prstGeom>
                  </pic:spPr>
                </pic:pic>
              </a:graphicData>
            </a:graphic>
          </wp:inline>
        </w:drawing>
      </w:r>
    </w:p>
    <w:p w14:paraId="00A4284B" w14:textId="12568B14" w:rsidR="00616BAB" w:rsidRDefault="00616BAB" w:rsidP="00616BAB">
      <w:pPr>
        <w:pStyle w:val="ListNumber"/>
      </w:pPr>
      <w:r>
        <w:t xml:space="preserve">Click the </w:t>
      </w:r>
      <w:r w:rsidRPr="0030555D">
        <w:rPr>
          <w:b/>
        </w:rPr>
        <w:t>Continue</w:t>
      </w:r>
      <w:r w:rsidR="0094083E">
        <w:t xml:space="preserve"> button to proceed with the sign in.</w:t>
      </w:r>
    </w:p>
    <w:p w14:paraId="0518BE32" w14:textId="2233EB55" w:rsidR="00851DA8" w:rsidRDefault="0094083E" w:rsidP="0094083E">
      <w:pPr>
        <w:pStyle w:val="ListNumber"/>
      </w:pPr>
      <w:r>
        <w:t>On the Welcome screen, enter your registered email address</w:t>
      </w:r>
      <w:r w:rsidR="00A21ABC">
        <w:t>,</w:t>
      </w:r>
      <w:r>
        <w:t xml:space="preserve"> which </w:t>
      </w:r>
      <w:r w:rsidR="00851DA8">
        <w:t>would be</w:t>
      </w:r>
      <w:r>
        <w:t xml:space="preserve"> your user name, and enter </w:t>
      </w:r>
      <w:r w:rsidR="00851DA8">
        <w:t>the password.</w:t>
      </w:r>
    </w:p>
    <w:p w14:paraId="588BAE2E" w14:textId="3C9371DB" w:rsidR="0094083E" w:rsidRDefault="00851DA8" w:rsidP="0094083E">
      <w:pPr>
        <w:pStyle w:val="ListNumber"/>
      </w:pPr>
      <w:r>
        <w:t>S</w:t>
      </w:r>
      <w:r w:rsidR="0094083E">
        <w:t xml:space="preserve">elect </w:t>
      </w:r>
      <w:r w:rsidR="0094083E" w:rsidRPr="00616BAB">
        <w:rPr>
          <w:b/>
        </w:rPr>
        <w:t>Login</w:t>
      </w:r>
      <w:r w:rsidR="0094083E">
        <w:t xml:space="preserve"> to sign in to your Coreo Home account.</w:t>
      </w:r>
    </w:p>
    <w:p w14:paraId="1D4A9156" w14:textId="1B978A3B" w:rsidR="000F792D" w:rsidRPr="000F792D" w:rsidRDefault="000F792D" w:rsidP="00851DA8">
      <w:pPr>
        <w:pStyle w:val="Heading1"/>
        <w:numPr>
          <w:ilvl w:val="0"/>
          <w:numId w:val="50"/>
        </w:numPr>
      </w:pPr>
      <w:bookmarkStart w:id="66" w:name="_Toc38246677"/>
      <w:r w:rsidRPr="000F792D">
        <w:t>Entity User Profile</w:t>
      </w:r>
      <w:bookmarkEnd w:id="66"/>
    </w:p>
    <w:p w14:paraId="54B1943D" w14:textId="4C62CF6A" w:rsidR="006D5B92" w:rsidRDefault="000F792D" w:rsidP="00E82DD2">
      <w:pPr>
        <w:pStyle w:val="ChapterBodyCopy"/>
      </w:pPr>
      <w:r>
        <w:t xml:space="preserve">Help your customers (patients) and the service providers who would associate with your organization to learn more about </w:t>
      </w:r>
      <w:r w:rsidR="009453D5">
        <w:t>you by completing your profile.</w:t>
      </w:r>
    </w:p>
    <w:p w14:paraId="2FA7E43B" w14:textId="6A44F095" w:rsidR="000F792D" w:rsidRDefault="000F792D" w:rsidP="00E82DD2">
      <w:pPr>
        <w:pStyle w:val="ChapterBodyCopy"/>
      </w:pPr>
      <w:r>
        <w:t xml:space="preserve">Add </w:t>
      </w:r>
      <w:r w:rsidR="00B849D0">
        <w:t>the following to your profile: N</w:t>
      </w:r>
      <w:r>
        <w:t>ame</w:t>
      </w:r>
      <w:r w:rsidR="00B849D0">
        <w:t xml:space="preserve"> of your organization</w:t>
      </w:r>
      <w:r w:rsidR="008D636F">
        <w:t xml:space="preserve"> details</w:t>
      </w:r>
      <w:r w:rsidR="002A70BC">
        <w:t>, address</w:t>
      </w:r>
      <w:r w:rsidR="006D5B92">
        <w:t xml:space="preserve"> details</w:t>
      </w:r>
      <w:r w:rsidR="002A70BC">
        <w:t xml:space="preserve">, </w:t>
      </w:r>
      <w:r w:rsidR="000B2B43">
        <w:t xml:space="preserve">type of </w:t>
      </w:r>
      <w:r w:rsidR="002A70BC">
        <w:t>services offered, skills and experience in handling</w:t>
      </w:r>
      <w:r>
        <w:t xml:space="preserve"> </w:t>
      </w:r>
      <w:r w:rsidR="002A70BC">
        <w:t xml:space="preserve">various </w:t>
      </w:r>
      <w:r>
        <w:t>clinical conditions</w:t>
      </w:r>
      <w:r w:rsidR="002A70BC">
        <w:t xml:space="preserve"> and home care services, </w:t>
      </w:r>
      <w:r w:rsidR="006D5B92">
        <w:t>geographical locations</w:t>
      </w:r>
      <w:r w:rsidR="002A70BC">
        <w:t xml:space="preserve"> </w:t>
      </w:r>
      <w:r w:rsidR="006D5B92">
        <w:t xml:space="preserve">where your </w:t>
      </w:r>
      <w:r w:rsidR="002A70BC">
        <w:t>service</w:t>
      </w:r>
      <w:r w:rsidR="000B2B43">
        <w:t>s</w:t>
      </w:r>
      <w:r w:rsidR="006D5B92">
        <w:t xml:space="preserve"> are available,</w:t>
      </w:r>
      <w:r w:rsidR="00A21ABC">
        <w:t xml:space="preserve"> spoken</w:t>
      </w:r>
      <w:r w:rsidR="006D5B92">
        <w:t xml:space="preserve"> languages, and any relevant certifications and licenses that your company holds</w:t>
      </w:r>
      <w:r>
        <w:t>.</w:t>
      </w:r>
    </w:p>
    <w:p w14:paraId="1FCA1521" w14:textId="5118F36C" w:rsidR="000F792D" w:rsidRDefault="000F792D" w:rsidP="008D636F">
      <w:pPr>
        <w:pStyle w:val="ChapterBodyCopy"/>
      </w:pPr>
      <w:r>
        <w:t xml:space="preserve">Be sure </w:t>
      </w:r>
      <w:r w:rsidR="00173D64">
        <w:t>to include your business profile image</w:t>
      </w:r>
      <w:r w:rsidR="000B2B43">
        <w:t xml:space="preserve"> or your organization logo</w:t>
      </w:r>
      <w:r>
        <w:t>.</w:t>
      </w:r>
      <w:r w:rsidR="00173D64">
        <w:t xml:space="preserve"> The</w:t>
      </w:r>
      <w:r w:rsidRPr="00626517">
        <w:t xml:space="preserve"> profile </w:t>
      </w:r>
      <w:r w:rsidR="00173D64">
        <w:t>image</w:t>
      </w:r>
      <w:r w:rsidR="006D5B92">
        <w:t xml:space="preserve"> helps your customers </w:t>
      </w:r>
      <w:r w:rsidRPr="00626517">
        <w:t xml:space="preserve">know who you are. </w:t>
      </w:r>
      <w:r w:rsidR="00173D64">
        <w:t>Preferably, u</w:t>
      </w:r>
      <w:r w:rsidRPr="00626517">
        <w:t>pload a cle</w:t>
      </w:r>
      <w:r w:rsidR="00173D64">
        <w:t>ar and recent image</w:t>
      </w:r>
      <w:r>
        <w:t>.</w:t>
      </w:r>
    </w:p>
    <w:p w14:paraId="68084C6E" w14:textId="1B9D391E" w:rsidR="000B2B43" w:rsidRDefault="000B2B43" w:rsidP="000B2B43">
      <w:pPr>
        <w:pStyle w:val="Heading2"/>
        <w:tabs>
          <w:tab w:val="clear" w:pos="4406"/>
          <w:tab w:val="left" w:pos="284"/>
        </w:tabs>
      </w:pPr>
      <w:bookmarkStart w:id="67" w:name="_Toc38246678"/>
      <w:r>
        <w:lastRenderedPageBreak/>
        <w:t>Update or Review Your Profile</w:t>
      </w:r>
      <w:bookmarkEnd w:id="67"/>
    </w:p>
    <w:p w14:paraId="5DEAEC46" w14:textId="01E73C5C" w:rsidR="0015618A" w:rsidRDefault="009453D5" w:rsidP="0015618A">
      <w:pPr>
        <w:pStyle w:val="CVChapterBodyCopy"/>
      </w:pPr>
      <w:r>
        <w:t xml:space="preserve">You can </w:t>
      </w:r>
      <w:r w:rsidR="00E82DD2">
        <w:t xml:space="preserve">update or </w:t>
      </w:r>
      <w:r>
        <w:t>edit your</w:t>
      </w:r>
      <w:r w:rsidR="0015618A">
        <w:t xml:space="preserve"> profile details:</w:t>
      </w:r>
    </w:p>
    <w:p w14:paraId="359D410A" w14:textId="77777777" w:rsidR="009453D5" w:rsidRDefault="00CE1DD6" w:rsidP="00A33574">
      <w:pPr>
        <w:pStyle w:val="ListNumber"/>
        <w:numPr>
          <w:ilvl w:val="0"/>
          <w:numId w:val="34"/>
        </w:numPr>
      </w:pPr>
      <w:r>
        <w:t>Select the profile logo on the side menu or on the upper</w:t>
      </w:r>
      <w:r w:rsidR="009453D5">
        <w:t>-right corner of the header bar.</w:t>
      </w:r>
    </w:p>
    <w:p w14:paraId="479DA1E7" w14:textId="349FA752" w:rsidR="009453D5" w:rsidRDefault="009453D5" w:rsidP="009453D5">
      <w:pPr>
        <w:pStyle w:val="CVFigure"/>
      </w:pPr>
      <w:r>
        <w:drawing>
          <wp:inline distT="0" distB="0" distL="0" distR="0" wp14:anchorId="6BE2B82F" wp14:editId="51EFE3EB">
            <wp:extent cx="4905057" cy="18859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EU Profile 1 a.png"/>
                    <pic:cNvPicPr/>
                  </pic:nvPicPr>
                  <pic:blipFill>
                    <a:blip r:embed="rId135">
                      <a:extLst>
                        <a:ext uri="{28A0092B-C50C-407E-A947-70E740481C1C}">
                          <a14:useLocalDpi xmlns:a14="http://schemas.microsoft.com/office/drawing/2010/main" val="0"/>
                        </a:ext>
                      </a:extLst>
                    </a:blip>
                    <a:stretch>
                      <a:fillRect/>
                    </a:stretch>
                  </pic:blipFill>
                  <pic:spPr>
                    <a:xfrm>
                      <a:off x="0" y="0"/>
                      <a:ext cx="4930227" cy="1895627"/>
                    </a:xfrm>
                    <a:prstGeom prst="rect">
                      <a:avLst/>
                    </a:prstGeom>
                  </pic:spPr>
                </pic:pic>
              </a:graphicData>
            </a:graphic>
          </wp:inline>
        </w:drawing>
      </w:r>
    </w:p>
    <w:p w14:paraId="5B052587" w14:textId="7E783BC5" w:rsidR="009453D5" w:rsidRDefault="00BB450C" w:rsidP="00A33574">
      <w:pPr>
        <w:pStyle w:val="CVFigureCaption"/>
        <w:numPr>
          <w:ilvl w:val="0"/>
          <w:numId w:val="37"/>
        </w:numPr>
        <w:tabs>
          <w:tab w:val="left" w:pos="1038"/>
        </w:tabs>
        <w:ind w:hanging="1398"/>
      </w:pPr>
      <w:r>
        <w:t xml:space="preserve">entity </w:t>
      </w:r>
      <w:r w:rsidR="009453D5">
        <w:t>Dashboard</w:t>
      </w:r>
    </w:p>
    <w:p w14:paraId="187FC221" w14:textId="77777777" w:rsidR="009453D5" w:rsidRPr="00D553AE" w:rsidRDefault="009453D5" w:rsidP="009453D5">
      <w:pPr>
        <w:pStyle w:val="ListNumber"/>
      </w:pPr>
      <w:r>
        <w:t xml:space="preserve">The </w:t>
      </w:r>
      <w:r w:rsidRPr="009453D5">
        <w:rPr>
          <w:b/>
        </w:rPr>
        <w:t>Profile</w:t>
      </w:r>
      <w:r>
        <w:t xml:space="preserve"> page opens. Select the </w:t>
      </w:r>
      <w:r w:rsidRPr="00B849D0">
        <w:rPr>
          <w:b/>
        </w:rPr>
        <w:t>Edit</w:t>
      </w:r>
      <w:r>
        <w:t xml:space="preserve"> button (pen icon) in the upper-right corner of the </w:t>
      </w:r>
      <w:r w:rsidRPr="00B849D0">
        <w:rPr>
          <w:b/>
        </w:rPr>
        <w:t>Profile</w:t>
      </w:r>
      <w:r>
        <w:t xml:space="preserve"> page.</w:t>
      </w:r>
    </w:p>
    <w:p w14:paraId="25200BEF" w14:textId="6D2204FC" w:rsidR="009453D5" w:rsidRDefault="009453D5" w:rsidP="009453D5">
      <w:pPr>
        <w:pStyle w:val="ListNumber"/>
      </w:pPr>
      <w:r>
        <w:t xml:space="preserve">The </w:t>
      </w:r>
      <w:r w:rsidRPr="009453D5">
        <w:rPr>
          <w:b/>
        </w:rPr>
        <w:t>Edit Entity Details</w:t>
      </w:r>
      <w:r>
        <w:t xml:space="preserve"> screen opens.</w:t>
      </w:r>
    </w:p>
    <w:p w14:paraId="3B986945" w14:textId="38A59E1F" w:rsidR="00236985" w:rsidRDefault="00236985" w:rsidP="00236985">
      <w:pPr>
        <w:pStyle w:val="ListNumber"/>
      </w:pPr>
      <w:r>
        <w:t>Select the edit icon on the profile logo and upload the business profile image or your organization logo.</w:t>
      </w:r>
    </w:p>
    <w:p w14:paraId="3103EDFC" w14:textId="474B9FDB" w:rsidR="00236985" w:rsidRDefault="009453D5" w:rsidP="009453D5">
      <w:pPr>
        <w:pStyle w:val="ListNumber"/>
      </w:pPr>
      <w:r>
        <w:t xml:space="preserve">Add the following to your profile; </w:t>
      </w:r>
      <w:r w:rsidR="008E5E2E">
        <w:t xml:space="preserve">the </w:t>
      </w:r>
      <w:r>
        <w:t xml:space="preserve">name of your organization in </w:t>
      </w:r>
      <w:r w:rsidRPr="009453D5">
        <w:rPr>
          <w:b/>
        </w:rPr>
        <w:t>Entity Name</w:t>
      </w:r>
      <w:r>
        <w:t xml:space="preserve">, </w:t>
      </w:r>
      <w:r w:rsidR="008E5E2E">
        <w:t xml:space="preserve">the </w:t>
      </w:r>
      <w:r>
        <w:t xml:space="preserve">Web address of the company in </w:t>
      </w:r>
      <w:r w:rsidRPr="009453D5">
        <w:rPr>
          <w:b/>
        </w:rPr>
        <w:t>URL</w:t>
      </w:r>
      <w:r>
        <w:t xml:space="preserve">, </w:t>
      </w:r>
      <w:r w:rsidR="00236985">
        <w:t>and the number of</w:t>
      </w:r>
      <w:r>
        <w:t xml:space="preserve"> years of experience</w:t>
      </w:r>
      <w:r w:rsidR="00236985">
        <w:t xml:space="preserve"> in </w:t>
      </w:r>
      <w:r w:rsidR="00236985" w:rsidRPr="00236985">
        <w:rPr>
          <w:b/>
        </w:rPr>
        <w:t>Years in Business</w:t>
      </w:r>
      <w:r>
        <w:t>,</w:t>
      </w:r>
      <w:r w:rsidR="00236985">
        <w:t xml:space="preserve"> </w:t>
      </w:r>
    </w:p>
    <w:p w14:paraId="4D262BD6" w14:textId="0A9F2DC4" w:rsidR="009453D5" w:rsidRDefault="00236985" w:rsidP="009453D5">
      <w:pPr>
        <w:pStyle w:val="ListNumber"/>
      </w:pPr>
      <w:r>
        <w:t xml:space="preserve">Include a brief description </w:t>
      </w:r>
      <w:r w:rsidR="008E5E2E">
        <w:t>of</w:t>
      </w:r>
      <w:r>
        <w:t xml:space="preserve"> your organization in the </w:t>
      </w:r>
      <w:r w:rsidRPr="00236985">
        <w:rPr>
          <w:b/>
        </w:rPr>
        <w:t>Description</w:t>
      </w:r>
      <w:r>
        <w:t xml:space="preserve"> box.</w:t>
      </w:r>
    </w:p>
    <w:p w14:paraId="288E5DD7" w14:textId="4106D8EE" w:rsidR="00236985" w:rsidRDefault="00236985" w:rsidP="009453D5">
      <w:pPr>
        <w:pStyle w:val="ListNumber"/>
      </w:pPr>
      <w:r>
        <w:t>Enter the address of your organization</w:t>
      </w:r>
      <w:r w:rsidR="00D6219E">
        <w:t>,</w:t>
      </w:r>
      <w:r>
        <w:t xml:space="preserve"> your phone number</w:t>
      </w:r>
      <w:r w:rsidR="00D6219E">
        <w:t>,</w:t>
      </w:r>
      <w:r>
        <w:t xml:space="preserve"> and save the changes.</w:t>
      </w:r>
    </w:p>
    <w:p w14:paraId="64E5C696" w14:textId="36D98051" w:rsidR="000F792D" w:rsidRDefault="00BB450C" w:rsidP="00D6219E">
      <w:pPr>
        <w:pStyle w:val="ListNumber"/>
      </w:pPr>
      <w:r>
        <w:t xml:space="preserve">On </w:t>
      </w:r>
      <w:r w:rsidR="00D6219E">
        <w:t xml:space="preserve">the </w:t>
      </w:r>
      <w:r w:rsidR="00D6219E" w:rsidRPr="00D6219E">
        <w:rPr>
          <w:b/>
        </w:rPr>
        <w:t>Profile</w:t>
      </w:r>
      <w:r w:rsidR="00D6219E">
        <w:t xml:space="preserve"> page, click the </w:t>
      </w:r>
      <w:r w:rsidR="00D6219E" w:rsidRPr="00D6219E">
        <w:rPr>
          <w:b/>
        </w:rPr>
        <w:t>Edit</w:t>
      </w:r>
      <w:r w:rsidR="00D6219E">
        <w:t xml:space="preserve"> button in the </w:t>
      </w:r>
      <w:r w:rsidR="00D6219E" w:rsidRPr="00D6219E">
        <w:rPr>
          <w:b/>
        </w:rPr>
        <w:t>Services Offered</w:t>
      </w:r>
      <w:r w:rsidR="00D6219E">
        <w:t xml:space="preserve"> section</w:t>
      </w:r>
      <w:r w:rsidR="00F251CD">
        <w:t xml:space="preserve">. </w:t>
      </w:r>
    </w:p>
    <w:p w14:paraId="0ECBD8C6" w14:textId="59492281" w:rsidR="009453D5" w:rsidRDefault="00BA0190" w:rsidP="00D6219E">
      <w:pPr>
        <w:pStyle w:val="CVFigure"/>
      </w:pPr>
      <w:r>
        <w:lastRenderedPageBreak/>
        <w:drawing>
          <wp:inline distT="0" distB="0" distL="0" distR="0" wp14:anchorId="65BD9630" wp14:editId="7622A555">
            <wp:extent cx="3790950" cy="2231570"/>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EU Profile 2.png"/>
                    <pic:cNvPicPr/>
                  </pic:nvPicPr>
                  <pic:blipFill>
                    <a:blip r:embed="rId136">
                      <a:extLst>
                        <a:ext uri="{28A0092B-C50C-407E-A947-70E740481C1C}">
                          <a14:useLocalDpi xmlns:a14="http://schemas.microsoft.com/office/drawing/2010/main" val="0"/>
                        </a:ext>
                      </a:extLst>
                    </a:blip>
                    <a:stretch>
                      <a:fillRect/>
                    </a:stretch>
                  </pic:blipFill>
                  <pic:spPr>
                    <a:xfrm>
                      <a:off x="0" y="0"/>
                      <a:ext cx="3825455" cy="2251882"/>
                    </a:xfrm>
                    <a:prstGeom prst="rect">
                      <a:avLst/>
                    </a:prstGeom>
                  </pic:spPr>
                </pic:pic>
              </a:graphicData>
            </a:graphic>
          </wp:inline>
        </w:drawing>
      </w:r>
    </w:p>
    <w:p w14:paraId="3320BC3D" w14:textId="0313770E" w:rsidR="009453D5" w:rsidRDefault="00F251CD" w:rsidP="00A86802">
      <w:pPr>
        <w:pStyle w:val="CVFigureCaption"/>
        <w:tabs>
          <w:tab w:val="left" w:pos="1134"/>
        </w:tabs>
      </w:pPr>
      <w:r>
        <w:t>Profile page–Services Offered</w:t>
      </w:r>
    </w:p>
    <w:p w14:paraId="54D5D521" w14:textId="37E7A035" w:rsidR="00D6219E" w:rsidRDefault="00F251CD" w:rsidP="00F251CD">
      <w:pPr>
        <w:pStyle w:val="ListNumber"/>
        <w:rPr>
          <w:color w:val="000000" w:themeColor="text1"/>
        </w:rPr>
      </w:pPr>
      <w:r>
        <w:t xml:space="preserve">Select the service types that you offer in the </w:t>
      </w:r>
      <w:r w:rsidRPr="00F251CD">
        <w:rPr>
          <w:b/>
        </w:rPr>
        <w:t>Edit Services Offered</w:t>
      </w:r>
      <w:r>
        <w:t xml:space="preserve"> screen.</w:t>
      </w:r>
    </w:p>
    <w:p w14:paraId="0CBC962A" w14:textId="7860BB30" w:rsidR="00F251CD" w:rsidRDefault="00A21ABC" w:rsidP="00F251CD">
      <w:pPr>
        <w:pStyle w:val="ChapterBodyCopy"/>
      </w:pPr>
      <w:r w:rsidRPr="00A21ABC">
        <w:t>The</w:t>
      </w:r>
      <w:r>
        <w:rPr>
          <w:b/>
        </w:rPr>
        <w:t xml:space="preserve"> </w:t>
      </w:r>
      <w:r w:rsidR="00F251CD" w:rsidRPr="00F251CD">
        <w:rPr>
          <w:b/>
        </w:rPr>
        <w:t>Activities of Daily Living</w:t>
      </w:r>
      <w:r w:rsidR="00F251CD">
        <w:t xml:space="preserve">, </w:t>
      </w:r>
      <w:r w:rsidR="00F251CD" w:rsidRPr="00F251CD">
        <w:rPr>
          <w:b/>
        </w:rPr>
        <w:t>Help at Home</w:t>
      </w:r>
      <w:r w:rsidR="00F251CD">
        <w:t xml:space="preserve">, </w:t>
      </w:r>
      <w:r w:rsidR="00F251CD" w:rsidRPr="00F251CD">
        <w:rPr>
          <w:b/>
        </w:rPr>
        <w:t>Groceries</w:t>
      </w:r>
      <w:r w:rsidR="00F251CD" w:rsidRPr="00D6219E">
        <w:t xml:space="preserve"> </w:t>
      </w:r>
      <w:r w:rsidR="00F251CD" w:rsidRPr="00965C85">
        <w:rPr>
          <w:b/>
        </w:rPr>
        <w:t>and</w:t>
      </w:r>
      <w:r w:rsidR="00F251CD" w:rsidRPr="00D6219E">
        <w:t xml:space="preserve"> </w:t>
      </w:r>
      <w:r w:rsidR="00F251CD" w:rsidRPr="00F251CD">
        <w:rPr>
          <w:b/>
        </w:rPr>
        <w:t>Nutrition</w:t>
      </w:r>
      <w:r w:rsidR="00965C85" w:rsidRPr="00965C85">
        <w:t>,</w:t>
      </w:r>
      <w:r w:rsidR="00F251CD" w:rsidRPr="00F251CD">
        <w:rPr>
          <w:b/>
        </w:rPr>
        <w:t xml:space="preserve"> </w:t>
      </w:r>
      <w:r w:rsidR="00F251CD" w:rsidRPr="00965C85">
        <w:t>and</w:t>
      </w:r>
      <w:r w:rsidR="00F251CD" w:rsidRPr="00F251CD">
        <w:rPr>
          <w:b/>
        </w:rPr>
        <w:t xml:space="preserve"> Transportation</w:t>
      </w:r>
      <w:r w:rsidR="00F251CD">
        <w:t xml:space="preserve"> are the service categories.</w:t>
      </w:r>
      <w:r w:rsidR="00BA0190">
        <w:t xml:space="preserve"> The service types are </w:t>
      </w:r>
      <w:r w:rsidR="00965C85">
        <w:t>grouped</w:t>
      </w:r>
      <w:r w:rsidR="00BA0190">
        <w:t xml:space="preserve"> under </w:t>
      </w:r>
      <w:r w:rsidR="00965C85">
        <w:t>a</w:t>
      </w:r>
      <w:r w:rsidR="00BA0190">
        <w:t xml:space="preserve"> service category.</w:t>
      </w:r>
    </w:p>
    <w:p w14:paraId="2A0393FD" w14:textId="531D50B6" w:rsidR="00FA43A5" w:rsidRDefault="00E032C6" w:rsidP="00FA43A5">
      <w:pPr>
        <w:pStyle w:val="ListNumber"/>
      </w:pPr>
      <w:r>
        <w:t xml:space="preserve">Similarly, on the </w:t>
      </w:r>
      <w:r w:rsidRPr="00D46E7F">
        <w:rPr>
          <w:b/>
        </w:rPr>
        <w:t>Profile</w:t>
      </w:r>
      <w:r>
        <w:t xml:space="preserve"> page, </w:t>
      </w:r>
      <w:r w:rsidR="00FA43A5">
        <w:t>update the skills and experience that your organization has in handling various clinical conditions</w:t>
      </w:r>
      <w:r w:rsidR="008D636F">
        <w:t xml:space="preserve"> and home care services.</w:t>
      </w:r>
    </w:p>
    <w:p w14:paraId="4FFE26D8" w14:textId="732CB813" w:rsidR="00FA43A5" w:rsidRDefault="00FA43A5" w:rsidP="00FA43A5">
      <w:pPr>
        <w:pStyle w:val="ListNumber"/>
      </w:pPr>
      <w:r>
        <w:t xml:space="preserve">In the </w:t>
      </w:r>
      <w:r w:rsidRPr="00FA43A5">
        <w:rPr>
          <w:b/>
        </w:rPr>
        <w:t>Service Areas</w:t>
      </w:r>
      <w:r>
        <w:t xml:space="preserve"> section, include one or more geographical locations </w:t>
      </w:r>
      <w:r w:rsidR="008D636F">
        <w:t xml:space="preserve">where you offer </w:t>
      </w:r>
      <w:r>
        <w:t>services.</w:t>
      </w:r>
    </w:p>
    <w:p w14:paraId="4F134C7E" w14:textId="5FDB6D5D" w:rsidR="00FA43A5" w:rsidRDefault="00FA43A5" w:rsidP="00FA43A5">
      <w:pPr>
        <w:pStyle w:val="ListNumber"/>
      </w:pPr>
      <w:r>
        <w:t xml:space="preserve">Under </w:t>
      </w:r>
      <w:r w:rsidRPr="00D00E05">
        <w:rPr>
          <w:b/>
        </w:rPr>
        <w:t>Availability</w:t>
      </w:r>
      <w:r>
        <w:t xml:space="preserve">, </w:t>
      </w:r>
      <w:r w:rsidR="009B0665">
        <w:t xml:space="preserve">select the days and the period-slots </w:t>
      </w:r>
      <w:r w:rsidR="004331EB">
        <w:t>in which</w:t>
      </w:r>
      <w:r w:rsidR="009B0665">
        <w:t xml:space="preserve"> you </w:t>
      </w:r>
      <w:r w:rsidR="004331EB">
        <w:t>can</w:t>
      </w:r>
      <w:r w:rsidR="009B0665">
        <w:t xml:space="preserve"> provide service to your customers.</w:t>
      </w:r>
    </w:p>
    <w:p w14:paraId="10204CA2" w14:textId="348492B9" w:rsidR="008D636F" w:rsidRDefault="008D636F" w:rsidP="008D636F">
      <w:pPr>
        <w:pStyle w:val="CVFigure"/>
      </w:pPr>
      <w:r>
        <w:drawing>
          <wp:inline distT="0" distB="0" distL="0" distR="0" wp14:anchorId="381B96D0" wp14:editId="7DE4A06B">
            <wp:extent cx="3235197" cy="295211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EU Profile 3.png"/>
                    <pic:cNvPicPr/>
                  </pic:nvPicPr>
                  <pic:blipFill>
                    <a:blip r:embed="rId137">
                      <a:extLst>
                        <a:ext uri="{28A0092B-C50C-407E-A947-70E740481C1C}">
                          <a14:useLocalDpi xmlns:a14="http://schemas.microsoft.com/office/drawing/2010/main" val="0"/>
                        </a:ext>
                      </a:extLst>
                    </a:blip>
                    <a:stretch>
                      <a:fillRect/>
                    </a:stretch>
                  </pic:blipFill>
                  <pic:spPr>
                    <a:xfrm>
                      <a:off x="0" y="0"/>
                      <a:ext cx="3304971" cy="3015784"/>
                    </a:xfrm>
                    <a:prstGeom prst="rect">
                      <a:avLst/>
                    </a:prstGeom>
                  </pic:spPr>
                </pic:pic>
              </a:graphicData>
            </a:graphic>
          </wp:inline>
        </w:drawing>
      </w:r>
    </w:p>
    <w:p w14:paraId="5CFD890A" w14:textId="439B314B" w:rsidR="008D636F" w:rsidRDefault="004331EB" w:rsidP="008D636F">
      <w:pPr>
        <w:pStyle w:val="CVFigureCaption"/>
      </w:pPr>
      <w:r>
        <w:t>Profile page–Availability</w:t>
      </w:r>
    </w:p>
    <w:p w14:paraId="26C3F4AA" w14:textId="6B16EB65" w:rsidR="009B0665" w:rsidRDefault="009B0665" w:rsidP="009B0665">
      <w:pPr>
        <w:pStyle w:val="ListNumber"/>
      </w:pPr>
      <w:r>
        <w:lastRenderedPageBreak/>
        <w:t xml:space="preserve">In the </w:t>
      </w:r>
      <w:r w:rsidRPr="008C1407">
        <w:rPr>
          <w:b/>
        </w:rPr>
        <w:t>Languages Spoken</w:t>
      </w:r>
      <w:r>
        <w:t xml:space="preserve"> section on the </w:t>
      </w:r>
      <w:r w:rsidRPr="008C1407">
        <w:rPr>
          <w:b/>
        </w:rPr>
        <w:t>Profile</w:t>
      </w:r>
      <w:r>
        <w:t xml:space="preserve"> page, enter the languages that you and your affiliated service providers are able to converse in. This information helps the customer when choosing the </w:t>
      </w:r>
      <w:r w:rsidR="00AE1348">
        <w:t xml:space="preserve">service </w:t>
      </w:r>
      <w:r>
        <w:t>providers.</w:t>
      </w:r>
    </w:p>
    <w:p w14:paraId="569A91B1" w14:textId="18C9A6E4" w:rsidR="00D6219E" w:rsidRDefault="008D636F" w:rsidP="008D636F">
      <w:pPr>
        <w:pStyle w:val="ListNumber"/>
      </w:pPr>
      <w:r>
        <w:t xml:space="preserve">On the </w:t>
      </w:r>
      <w:r w:rsidRPr="008C1407">
        <w:rPr>
          <w:b/>
        </w:rPr>
        <w:t>Profile</w:t>
      </w:r>
      <w:r>
        <w:t xml:space="preserve"> page, include </w:t>
      </w:r>
      <w:r w:rsidR="00FA43A5">
        <w:t>any relevant certifications and licenses that your company holds.</w:t>
      </w:r>
    </w:p>
    <w:p w14:paraId="1542E172" w14:textId="0FC35879" w:rsidR="004B14D8" w:rsidRDefault="004B14D8" w:rsidP="004B14D8">
      <w:pPr>
        <w:pStyle w:val="Heading1"/>
      </w:pPr>
      <w:bookmarkStart w:id="68" w:name="_Toc38246679"/>
      <w:r>
        <w:t>Dashboard</w:t>
      </w:r>
      <w:bookmarkEnd w:id="68"/>
    </w:p>
    <w:p w14:paraId="5CCC5057" w14:textId="254F960F" w:rsidR="00597F15" w:rsidRDefault="004B14D8" w:rsidP="00597F15">
      <w:pPr>
        <w:pStyle w:val="CVChapterBodyCopy"/>
      </w:pPr>
      <w:r w:rsidRPr="00286459">
        <w:t xml:space="preserve">Your dashboard is the main screen you see when you </w:t>
      </w:r>
      <w:r>
        <w:t xml:space="preserve">sign in </w:t>
      </w:r>
      <w:r w:rsidRPr="00286459">
        <w:t xml:space="preserve">to </w:t>
      </w:r>
      <w:r w:rsidR="00834ED3">
        <w:t>Coreo Home</w:t>
      </w:r>
      <w:r>
        <w:t>.</w:t>
      </w:r>
      <w:r w:rsidR="00EF20BC">
        <w:t xml:space="preserve"> </w:t>
      </w:r>
      <w:r w:rsidR="00597F15">
        <w:t>View the summary under the following tab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2214"/>
        <w:gridCol w:w="2214"/>
        <w:gridCol w:w="2214"/>
      </w:tblGrid>
      <w:tr w:rsidR="0086132C" w14:paraId="572A8C30" w14:textId="77777777" w:rsidTr="00B04D25">
        <w:tc>
          <w:tcPr>
            <w:tcW w:w="2214" w:type="dxa"/>
          </w:tcPr>
          <w:p w14:paraId="678032E9" w14:textId="56212EB0" w:rsidR="0086132C" w:rsidRPr="0086132C" w:rsidRDefault="0086132C" w:rsidP="00597F15">
            <w:pPr>
              <w:pStyle w:val="CVChapterBodyCopy"/>
              <w:rPr>
                <w:b/>
              </w:rPr>
            </w:pPr>
            <w:r w:rsidRPr="0086132C">
              <w:rPr>
                <w:b/>
              </w:rPr>
              <w:t>Individuals</w:t>
            </w:r>
          </w:p>
        </w:tc>
        <w:tc>
          <w:tcPr>
            <w:tcW w:w="2214" w:type="dxa"/>
          </w:tcPr>
          <w:p w14:paraId="3C2E033D" w14:textId="4AECA68B" w:rsidR="0086132C" w:rsidRPr="0086132C" w:rsidRDefault="0086132C" w:rsidP="00597F15">
            <w:pPr>
              <w:pStyle w:val="CVChapterBodyCopy"/>
              <w:rPr>
                <w:b/>
              </w:rPr>
            </w:pPr>
            <w:r w:rsidRPr="0086132C">
              <w:rPr>
                <w:b/>
              </w:rPr>
              <w:t>Service Providers</w:t>
            </w:r>
          </w:p>
        </w:tc>
        <w:tc>
          <w:tcPr>
            <w:tcW w:w="2214" w:type="dxa"/>
          </w:tcPr>
          <w:p w14:paraId="4C3F18E5" w14:textId="2BE24711" w:rsidR="0086132C" w:rsidRPr="0086132C" w:rsidRDefault="0086132C" w:rsidP="00597F15">
            <w:pPr>
              <w:pStyle w:val="CVChapterBodyCopy"/>
              <w:rPr>
                <w:b/>
              </w:rPr>
            </w:pPr>
            <w:r w:rsidRPr="0086132C">
              <w:rPr>
                <w:b/>
              </w:rPr>
              <w:t>Service Requests</w:t>
            </w:r>
          </w:p>
        </w:tc>
        <w:tc>
          <w:tcPr>
            <w:tcW w:w="2214" w:type="dxa"/>
          </w:tcPr>
          <w:p w14:paraId="2BAAEBF3" w14:textId="3DCD973E" w:rsidR="0086132C" w:rsidRPr="0086132C" w:rsidRDefault="0086132C" w:rsidP="00597F15">
            <w:pPr>
              <w:pStyle w:val="CVChapterBodyCopy"/>
              <w:rPr>
                <w:b/>
              </w:rPr>
            </w:pPr>
            <w:r w:rsidRPr="0086132C">
              <w:rPr>
                <w:b/>
              </w:rPr>
              <w:t>Service Visits</w:t>
            </w:r>
          </w:p>
        </w:tc>
      </w:tr>
    </w:tbl>
    <w:p w14:paraId="62B052DD" w14:textId="13905111" w:rsidR="008A4D65" w:rsidRDefault="008A4D65" w:rsidP="00434C83">
      <w:pPr>
        <w:pStyle w:val="Heading2"/>
        <w:tabs>
          <w:tab w:val="clear" w:pos="4406"/>
          <w:tab w:val="left" w:pos="709"/>
        </w:tabs>
      </w:pPr>
      <w:bookmarkStart w:id="69" w:name="_Toc38246680"/>
      <w:r w:rsidRPr="00597F15">
        <w:t>Individuals</w:t>
      </w:r>
      <w:r>
        <w:t xml:space="preserve"> </w:t>
      </w:r>
      <w:r w:rsidR="00790563">
        <w:t>T</w:t>
      </w:r>
      <w:r>
        <w:t>ab</w:t>
      </w:r>
      <w:bookmarkEnd w:id="69"/>
    </w:p>
    <w:p w14:paraId="0ED2F67F" w14:textId="304A7259" w:rsidR="000C01C2" w:rsidRDefault="00051351" w:rsidP="002D679B">
      <w:pPr>
        <w:pStyle w:val="CVChapterBodyCopy"/>
      </w:pPr>
      <w:r>
        <w:t xml:space="preserve">The </w:t>
      </w:r>
      <w:r w:rsidRPr="00597F15">
        <w:rPr>
          <w:b/>
        </w:rPr>
        <w:t>Individuals</w:t>
      </w:r>
      <w:r>
        <w:t xml:space="preserve"> </w:t>
      </w:r>
      <w:r w:rsidR="000151B2">
        <w:t>tab has three subtabs:</w:t>
      </w:r>
    </w:p>
    <w:p w14:paraId="33117B74" w14:textId="2AF5DC33" w:rsidR="0012351E" w:rsidRPr="0012351E" w:rsidRDefault="0012351E" w:rsidP="0012351E">
      <w:pPr>
        <w:pStyle w:val="ListBullet"/>
        <w:rPr>
          <w:b/>
        </w:rPr>
      </w:pPr>
      <w:r w:rsidRPr="0012351E">
        <w:rPr>
          <w:b/>
        </w:rPr>
        <w:t>Individuals in Total in the Population</w:t>
      </w:r>
    </w:p>
    <w:p w14:paraId="350D4D12" w14:textId="39CBF9B8" w:rsidR="0012351E" w:rsidRPr="0012351E" w:rsidRDefault="0012351E" w:rsidP="0012351E">
      <w:pPr>
        <w:pStyle w:val="ListBullet"/>
        <w:rPr>
          <w:b/>
        </w:rPr>
      </w:pPr>
      <w:r w:rsidRPr="0012351E">
        <w:rPr>
          <w:b/>
        </w:rPr>
        <w:t>Individual with Feedback Alerts</w:t>
      </w:r>
    </w:p>
    <w:p w14:paraId="6137C7E8" w14:textId="31777DA9" w:rsidR="0012351E" w:rsidRPr="0012351E" w:rsidRDefault="0012351E" w:rsidP="0012351E">
      <w:pPr>
        <w:pStyle w:val="ListBullet"/>
        <w:rPr>
          <w:b/>
        </w:rPr>
      </w:pPr>
      <w:r w:rsidRPr="0012351E">
        <w:rPr>
          <w:b/>
        </w:rPr>
        <w:t>Individuals with Visits in the Period</w:t>
      </w:r>
    </w:p>
    <w:p w14:paraId="64CC0D99" w14:textId="130E6BD5" w:rsidR="0012351E" w:rsidRDefault="000151B2" w:rsidP="0012351E">
      <w:pPr>
        <w:pStyle w:val="CVHeading3"/>
      </w:pPr>
      <w:bookmarkStart w:id="70" w:name="_Toc38246681"/>
      <w:r w:rsidRPr="00597F15">
        <w:t xml:space="preserve">Individuals in Total </w:t>
      </w:r>
      <w:r w:rsidR="00597F15" w:rsidRPr="00597F15">
        <w:t xml:space="preserve">in the </w:t>
      </w:r>
      <w:r w:rsidRPr="00597F15">
        <w:t>Population</w:t>
      </w:r>
      <w:bookmarkEnd w:id="70"/>
    </w:p>
    <w:p w14:paraId="1E4E0384" w14:textId="5FE90437" w:rsidR="00597F15" w:rsidRDefault="0012351E" w:rsidP="0012351E">
      <w:pPr>
        <w:pStyle w:val="CVChapterBodyCopy"/>
      </w:pPr>
      <w:r>
        <w:t xml:space="preserve">The </w:t>
      </w:r>
      <w:r w:rsidRPr="0012351E">
        <w:rPr>
          <w:b/>
        </w:rPr>
        <w:t>Individuals in Total in the Population</w:t>
      </w:r>
      <w:r>
        <w:t xml:space="preserve"> subtab s</w:t>
      </w:r>
      <w:r w:rsidR="00597F15">
        <w:t>hows</w:t>
      </w:r>
      <w:r w:rsidR="009407C4">
        <w:t xml:space="preserve"> the total number of </w:t>
      </w:r>
      <w:r w:rsidR="00CF374F">
        <w:t>individuals</w:t>
      </w:r>
      <w:r w:rsidR="00CC4562">
        <w:t xml:space="preserve"> (patients)</w:t>
      </w:r>
      <w:r w:rsidR="004D0F08">
        <w:t xml:space="preserve"> who </w:t>
      </w:r>
      <w:r w:rsidR="00EC0BC2">
        <w:t>are</w:t>
      </w:r>
      <w:r w:rsidR="00CF374F">
        <w:t xml:space="preserve"> engaged with </w:t>
      </w:r>
      <w:r w:rsidR="00EC0BC2">
        <w:t>your</w:t>
      </w:r>
      <w:r w:rsidR="00CF374F">
        <w:t xml:space="preserve"> </w:t>
      </w:r>
      <w:r w:rsidR="00EC0BC2">
        <w:t>organization</w:t>
      </w:r>
      <w:r w:rsidR="00597F15">
        <w:t>.</w:t>
      </w:r>
    </w:p>
    <w:p w14:paraId="000A1089" w14:textId="288172ED" w:rsidR="00EF20BC" w:rsidRDefault="00707FD5" w:rsidP="00EF20BC">
      <w:pPr>
        <w:pStyle w:val="CVFigure"/>
      </w:pPr>
      <w:r>
        <w:drawing>
          <wp:inline distT="0" distB="0" distL="0" distR="0" wp14:anchorId="0922A673" wp14:editId="5313C828">
            <wp:extent cx="4872251" cy="2293454"/>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1 EU dashboard.png"/>
                    <pic:cNvPicPr/>
                  </pic:nvPicPr>
                  <pic:blipFill>
                    <a:blip r:embed="rId138">
                      <a:extLst>
                        <a:ext uri="{28A0092B-C50C-407E-A947-70E740481C1C}">
                          <a14:useLocalDpi xmlns:a14="http://schemas.microsoft.com/office/drawing/2010/main" val="0"/>
                        </a:ext>
                      </a:extLst>
                    </a:blip>
                    <a:stretch>
                      <a:fillRect/>
                    </a:stretch>
                  </pic:blipFill>
                  <pic:spPr>
                    <a:xfrm>
                      <a:off x="0" y="0"/>
                      <a:ext cx="4890068" cy="2301841"/>
                    </a:xfrm>
                    <a:prstGeom prst="rect">
                      <a:avLst/>
                    </a:prstGeom>
                  </pic:spPr>
                </pic:pic>
              </a:graphicData>
            </a:graphic>
          </wp:inline>
        </w:drawing>
      </w:r>
    </w:p>
    <w:p w14:paraId="1D28F8AA" w14:textId="77777777" w:rsidR="00EF20BC" w:rsidRDefault="00EF20BC" w:rsidP="00EF20BC">
      <w:pPr>
        <w:pStyle w:val="CVFigureCaption"/>
      </w:pPr>
      <w:r>
        <w:t>Individuals tab–Individuals in the Total Population subtab</w:t>
      </w:r>
    </w:p>
    <w:p w14:paraId="4C4EE25B" w14:textId="4D0E101B" w:rsidR="00707FD5" w:rsidRDefault="00707FD5" w:rsidP="006E4FCB">
      <w:pPr>
        <w:pStyle w:val="ChapterBodyCopy"/>
      </w:pPr>
      <w:r>
        <w:lastRenderedPageBreak/>
        <w:t>Based on the subtab that you select, the details of the individuals</w:t>
      </w:r>
      <w:r w:rsidR="00A21ABC">
        <w:t>,</w:t>
      </w:r>
      <w:r>
        <w:t xml:space="preserve"> including individual’s name, gender, age, name of the contract, provider’s name, individual’s cohort, account status are shown.</w:t>
      </w:r>
    </w:p>
    <w:p w14:paraId="15766104" w14:textId="79BCB486" w:rsidR="00707FD5" w:rsidRDefault="00707FD5" w:rsidP="006E4FCB">
      <w:pPr>
        <w:pStyle w:val="ChapterBodyCopy"/>
      </w:pPr>
      <w:r>
        <w:t xml:space="preserve">You can use the Search button to search the records in the lower pane of the window based </w:t>
      </w:r>
      <w:r w:rsidR="000B50BF">
        <w:t>up</w:t>
      </w:r>
      <w:r>
        <w:t>on the individual’s name that you enter in the Search box.</w:t>
      </w:r>
    </w:p>
    <w:p w14:paraId="30C7C382" w14:textId="513817E4" w:rsidR="00707FD5" w:rsidRDefault="00707FD5" w:rsidP="006E4FCB">
      <w:pPr>
        <w:pStyle w:val="ChapterBodyCopy"/>
      </w:pPr>
      <w:r>
        <w:t xml:space="preserve">Similarly, you can use </w:t>
      </w:r>
      <w:r w:rsidRPr="00707FD5">
        <w:rPr>
          <w:b/>
        </w:rPr>
        <w:t>Filters</w:t>
      </w:r>
      <w:r>
        <w:t xml:space="preserve"> to display only those records based on the filter criteria such as gender, contract name, age of the individual, and clinical conditions.</w:t>
      </w:r>
    </w:p>
    <w:p w14:paraId="2650F176" w14:textId="6F4F3B25" w:rsidR="00D75F88" w:rsidRDefault="00AE0A39" w:rsidP="006E4FCB">
      <w:pPr>
        <w:pStyle w:val="ChapterBodyCopy"/>
      </w:pPr>
      <w:r>
        <w:t>Each individual’s details are displayed i</w:t>
      </w:r>
      <w:r w:rsidR="000B50BF">
        <w:t xml:space="preserve">n </w:t>
      </w:r>
      <w:r>
        <w:t>a</w:t>
      </w:r>
      <w:r w:rsidR="000B50BF">
        <w:t xml:space="preserve"> row</w:t>
      </w:r>
      <w:r>
        <w:t xml:space="preserve"> with</w:t>
      </w:r>
      <w:r w:rsidR="008C7B81">
        <w:t xml:space="preserve"> an </w:t>
      </w:r>
      <w:r w:rsidR="008C7B81" w:rsidRPr="00F00792">
        <w:rPr>
          <w:b/>
        </w:rPr>
        <w:t>Action</w:t>
      </w:r>
      <w:r w:rsidR="008C7B81">
        <w:t xml:space="preserve"> button</w:t>
      </w:r>
      <w:r>
        <w:t xml:space="preserve"> towards the end of the row</w:t>
      </w:r>
      <w:r w:rsidR="00D75F88">
        <w:t>.</w:t>
      </w:r>
    </w:p>
    <w:p w14:paraId="4D9CE22E" w14:textId="4302F44B" w:rsidR="00D75F88" w:rsidRDefault="00D75F88" w:rsidP="00C278D0">
      <w:pPr>
        <w:pStyle w:val="CVHeading4"/>
        <w:tabs>
          <w:tab w:val="clear" w:pos="1440"/>
          <w:tab w:val="left" w:pos="851"/>
        </w:tabs>
      </w:pPr>
      <w:bookmarkStart w:id="71" w:name="_Toc38246682"/>
      <w:r>
        <w:t>Processing the Visit on Behalf of the Entity Service Provider</w:t>
      </w:r>
      <w:bookmarkEnd w:id="71"/>
    </w:p>
    <w:p w14:paraId="54E11CF4" w14:textId="44770D95" w:rsidR="00EF20BC" w:rsidRDefault="00121C61" w:rsidP="006E4FCB">
      <w:pPr>
        <w:pStyle w:val="ChapterBodyCopy"/>
      </w:pPr>
      <w:r>
        <w:t>Click</w:t>
      </w:r>
      <w:r w:rsidR="00EF20BC">
        <w:t xml:space="preserve"> the</w:t>
      </w:r>
      <w:r>
        <w:t xml:space="preserve"> </w:t>
      </w:r>
      <w:r w:rsidR="00EF20BC" w:rsidRPr="00F00792">
        <w:rPr>
          <w:b/>
        </w:rPr>
        <w:t>Action</w:t>
      </w:r>
      <w:r w:rsidR="00EF20BC">
        <w:t xml:space="preserve"> button </w:t>
      </w:r>
      <w:r>
        <w:t xml:space="preserve">to </w:t>
      </w:r>
      <w:r w:rsidR="00EF20BC">
        <w:t xml:space="preserve">open the </w:t>
      </w:r>
      <w:r w:rsidR="00EF20BC" w:rsidRPr="005048C9">
        <w:rPr>
          <w:b/>
        </w:rPr>
        <w:t>My Plan</w:t>
      </w:r>
      <w:r w:rsidR="00EF20BC">
        <w:t xml:space="preserve"> tab page and the </w:t>
      </w:r>
      <w:r w:rsidR="00EF20BC" w:rsidRPr="00EF20BC">
        <w:rPr>
          <w:b/>
        </w:rPr>
        <w:t>My Patient</w:t>
      </w:r>
      <w:r w:rsidR="00EF20BC">
        <w:t xml:space="preserve"> tab page.</w:t>
      </w:r>
    </w:p>
    <w:p w14:paraId="09900492" w14:textId="0A20A292" w:rsidR="00204FEC" w:rsidRDefault="001E5796" w:rsidP="00EF20BC">
      <w:pPr>
        <w:pStyle w:val="CVFigure"/>
      </w:pPr>
      <w:r>
        <w:drawing>
          <wp:inline distT="0" distB="0" distL="0" distR="0" wp14:anchorId="210980CD" wp14:editId="1A725F28">
            <wp:extent cx="4530801" cy="213587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 EU dashboard a.png"/>
                    <pic:cNvPicPr/>
                  </pic:nvPicPr>
                  <pic:blipFill>
                    <a:blip r:embed="rId139">
                      <a:extLst>
                        <a:ext uri="{28A0092B-C50C-407E-A947-70E740481C1C}">
                          <a14:useLocalDpi xmlns:a14="http://schemas.microsoft.com/office/drawing/2010/main" val="0"/>
                        </a:ext>
                      </a:extLst>
                    </a:blip>
                    <a:stretch>
                      <a:fillRect/>
                    </a:stretch>
                  </pic:blipFill>
                  <pic:spPr>
                    <a:xfrm>
                      <a:off x="0" y="0"/>
                      <a:ext cx="4565148" cy="2152066"/>
                    </a:xfrm>
                    <a:prstGeom prst="rect">
                      <a:avLst/>
                    </a:prstGeom>
                  </pic:spPr>
                </pic:pic>
              </a:graphicData>
            </a:graphic>
          </wp:inline>
        </w:drawing>
      </w:r>
    </w:p>
    <w:p w14:paraId="302767C9" w14:textId="3118968C" w:rsidR="00EA3784" w:rsidRDefault="00EA3784" w:rsidP="00EF20BC">
      <w:pPr>
        <w:pStyle w:val="CVFigureCaption"/>
        <w:tabs>
          <w:tab w:val="left" w:pos="1134"/>
        </w:tabs>
      </w:pPr>
      <w:r>
        <w:t>My Plan tab page</w:t>
      </w:r>
    </w:p>
    <w:p w14:paraId="0EB26251" w14:textId="4A861E77" w:rsidR="00EF20BC" w:rsidRDefault="00EF20BC" w:rsidP="006E4FCB">
      <w:pPr>
        <w:pStyle w:val="ChapterBodyCopy"/>
      </w:pPr>
      <w:r>
        <w:t>View the individual’s visit details</w:t>
      </w:r>
      <w:r w:rsidR="00A21ABC">
        <w:t>,</w:t>
      </w:r>
      <w:r>
        <w:t xml:space="preserve"> including the </w:t>
      </w:r>
      <w:r w:rsidR="008A48CF">
        <w:t xml:space="preserve">visit date, start time of the visit, duration of the visit in hours, </w:t>
      </w:r>
      <w:r>
        <w:t xml:space="preserve">service </w:t>
      </w:r>
      <w:r w:rsidR="008A48CF">
        <w:t xml:space="preserve">types, the service provider who is assigned to </w:t>
      </w:r>
      <w:r>
        <w:t>the visit</w:t>
      </w:r>
      <w:r w:rsidR="008A48CF">
        <w:t>, and the visit status,</w:t>
      </w:r>
      <w:r>
        <w:t xml:space="preserve"> on the </w:t>
      </w:r>
      <w:r w:rsidRPr="005048C9">
        <w:rPr>
          <w:b/>
        </w:rPr>
        <w:t>My Plan</w:t>
      </w:r>
      <w:r>
        <w:t xml:space="preserve"> tab.</w:t>
      </w:r>
    </w:p>
    <w:p w14:paraId="26C96E42" w14:textId="4E4A35DF" w:rsidR="008E5470" w:rsidRDefault="008E5470" w:rsidP="006E4FCB">
      <w:pPr>
        <w:pStyle w:val="ChapterBodyCopy"/>
      </w:pPr>
      <w:r>
        <w:t xml:space="preserve">You can process a visit in Coreo Home on behalf of the service provider if the visit is in the </w:t>
      </w:r>
      <w:r w:rsidRPr="008E5470">
        <w:rPr>
          <w:b/>
        </w:rPr>
        <w:t>In Progress</w:t>
      </w:r>
      <w:r>
        <w:t xml:space="preserve"> status.</w:t>
      </w:r>
    </w:p>
    <w:p w14:paraId="44E245AF" w14:textId="1D989002" w:rsidR="004B48D3" w:rsidRDefault="008E5470" w:rsidP="006E4FCB">
      <w:pPr>
        <w:pStyle w:val="ChapterBodyCopy"/>
      </w:pPr>
      <w:r>
        <w:t>Select an in-progress visit that you want to complete the process for</w:t>
      </w:r>
      <w:r w:rsidR="00033DCE">
        <w:t>,</w:t>
      </w:r>
      <w:r>
        <w:t xml:space="preserve"> and </w:t>
      </w:r>
      <w:r w:rsidR="00033DCE">
        <w:t xml:space="preserve">then </w:t>
      </w:r>
      <w:r>
        <w:t xml:space="preserve">select the </w:t>
      </w:r>
      <w:r w:rsidRPr="00F8048E">
        <w:rPr>
          <w:b/>
        </w:rPr>
        <w:t>In Progress</w:t>
      </w:r>
      <w:r w:rsidR="00033DCE">
        <w:t xml:space="preserve"> button.</w:t>
      </w:r>
    </w:p>
    <w:p w14:paraId="164B9645" w14:textId="7AAA8E12" w:rsidR="008E5470" w:rsidRDefault="008E5470" w:rsidP="006E4FCB">
      <w:pPr>
        <w:pStyle w:val="ChapterBodyCopy"/>
      </w:pPr>
      <w:r>
        <w:t xml:space="preserve">The </w:t>
      </w:r>
      <w:r w:rsidRPr="001E5796">
        <w:rPr>
          <w:b/>
        </w:rPr>
        <w:t>Visit Processing</w:t>
      </w:r>
      <w:r w:rsidRPr="001E5796">
        <w:t xml:space="preserve"> screen</w:t>
      </w:r>
      <w:r>
        <w:t xml:space="preserve"> opens</w:t>
      </w:r>
      <w:r w:rsidR="00F8048E">
        <w:t>.</w:t>
      </w:r>
      <w:r w:rsidR="00D62407">
        <w:t xml:space="preserve"> You can </w:t>
      </w:r>
      <w:r w:rsidR="004B48D3">
        <w:t xml:space="preserve">complete the visit-process </w:t>
      </w:r>
      <w:r w:rsidR="001E5796">
        <w:t xml:space="preserve">on behalf of the </w:t>
      </w:r>
      <w:r w:rsidR="00D62407">
        <w:t>service provider</w:t>
      </w:r>
      <w:r w:rsidR="004B48D3">
        <w:t>.</w:t>
      </w:r>
    </w:p>
    <w:p w14:paraId="2B938376" w14:textId="1EC2CD8B" w:rsidR="001E5796" w:rsidRDefault="001E5796" w:rsidP="001E5796">
      <w:pPr>
        <w:pStyle w:val="CVFigure"/>
      </w:pPr>
      <w:r>
        <w:lastRenderedPageBreak/>
        <w:drawing>
          <wp:inline distT="0" distB="0" distL="0" distR="0" wp14:anchorId="240C96E0" wp14:editId="3C4FAF6D">
            <wp:extent cx="3821373" cy="203762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 EU dashboard b.png"/>
                    <pic:cNvPicPr/>
                  </pic:nvPicPr>
                  <pic:blipFill>
                    <a:blip r:embed="rId140">
                      <a:extLst>
                        <a:ext uri="{28A0092B-C50C-407E-A947-70E740481C1C}">
                          <a14:useLocalDpi xmlns:a14="http://schemas.microsoft.com/office/drawing/2010/main" val="0"/>
                        </a:ext>
                      </a:extLst>
                    </a:blip>
                    <a:stretch>
                      <a:fillRect/>
                    </a:stretch>
                  </pic:blipFill>
                  <pic:spPr>
                    <a:xfrm>
                      <a:off x="0" y="0"/>
                      <a:ext cx="3830844" cy="2042673"/>
                    </a:xfrm>
                    <a:prstGeom prst="rect">
                      <a:avLst/>
                    </a:prstGeom>
                  </pic:spPr>
                </pic:pic>
              </a:graphicData>
            </a:graphic>
          </wp:inline>
        </w:drawing>
      </w:r>
    </w:p>
    <w:p w14:paraId="32541760" w14:textId="3C4EDB53" w:rsidR="001E5796" w:rsidRDefault="00C01716" w:rsidP="001E5796">
      <w:pPr>
        <w:pStyle w:val="CVFigureCaption"/>
      </w:pPr>
      <w:r>
        <w:t>V</w:t>
      </w:r>
      <w:r w:rsidR="001E5796">
        <w:t>isit Processing screen</w:t>
      </w:r>
    </w:p>
    <w:p w14:paraId="20BE67B3" w14:textId="0D7D8167" w:rsidR="001E5796" w:rsidRPr="008A48CF" w:rsidRDefault="00C278D0" w:rsidP="00C278D0">
      <w:pPr>
        <w:pStyle w:val="ChapterBodyCopy"/>
      </w:pPr>
      <w:r>
        <w:t xml:space="preserve">For information on how to process the visit, refer to the </w:t>
      </w:r>
      <w:hyperlink w:anchor="VisitProcessingStopServicebuttonESP" w:history="1">
        <w:r w:rsidRPr="00C278D0">
          <w:rPr>
            <w:rStyle w:val="Hyperlink"/>
            <w:rFonts w:cstheme="minorBidi"/>
          </w:rPr>
          <w:t>Start the Vis</w:t>
        </w:r>
        <w:r w:rsidR="001E5796" w:rsidRPr="00C278D0">
          <w:rPr>
            <w:rStyle w:val="Hyperlink"/>
            <w:rFonts w:cstheme="minorBidi"/>
          </w:rPr>
          <w:t>it Process</w:t>
        </w:r>
      </w:hyperlink>
      <w:r w:rsidR="001E5796">
        <w:t xml:space="preserve"> topic in this User Guide under the Entity Service Provider section</w:t>
      </w:r>
      <w:r>
        <w:t>.</w:t>
      </w:r>
    </w:p>
    <w:p w14:paraId="388AF184" w14:textId="7D3F5EE6" w:rsidR="00B65528" w:rsidRDefault="00B65528" w:rsidP="00B65528">
      <w:pPr>
        <w:pStyle w:val="CVHeading3"/>
      </w:pPr>
      <w:bookmarkStart w:id="72" w:name="_Toc38246683"/>
      <w:bookmarkStart w:id="73" w:name="IndiwithFeedbackAlerts"/>
      <w:r w:rsidRPr="00597F15">
        <w:t>Individual with Feedback Alerts</w:t>
      </w:r>
      <w:bookmarkEnd w:id="72"/>
    </w:p>
    <w:bookmarkEnd w:id="73"/>
    <w:p w14:paraId="5ACC0521" w14:textId="6E5E5308" w:rsidR="00597F15" w:rsidRDefault="00B65528" w:rsidP="00B65528">
      <w:pPr>
        <w:pStyle w:val="CVChapterBodyCopy"/>
      </w:pPr>
      <w:r w:rsidRPr="00B65528">
        <w:t>The</w:t>
      </w:r>
      <w:r>
        <w:rPr>
          <w:b/>
        </w:rPr>
        <w:t xml:space="preserve"> </w:t>
      </w:r>
      <w:r w:rsidR="00597F15" w:rsidRPr="00597F15">
        <w:rPr>
          <w:b/>
        </w:rPr>
        <w:t>Individual with Feedback Alerts</w:t>
      </w:r>
      <w:r>
        <w:t xml:space="preserve"> subtab s</w:t>
      </w:r>
      <w:r w:rsidR="00597F15">
        <w:t xml:space="preserve">hows </w:t>
      </w:r>
      <w:r w:rsidR="001456BB">
        <w:t>the total number of</w:t>
      </w:r>
      <w:r w:rsidR="00597F15">
        <w:t xml:space="preserve"> </w:t>
      </w:r>
      <w:r w:rsidR="00FA1CF6">
        <w:t>individuals</w:t>
      </w:r>
      <w:r w:rsidR="005048C9">
        <w:t xml:space="preserve"> </w:t>
      </w:r>
      <w:r w:rsidR="00FA1CF6">
        <w:t xml:space="preserve">who have </w:t>
      </w:r>
      <w:r w:rsidR="00DC78FD">
        <w:t>received</w:t>
      </w:r>
      <w:r w:rsidR="00FA1CF6">
        <w:t xml:space="preserve"> </w:t>
      </w:r>
      <w:r w:rsidR="00FA1CF6" w:rsidRPr="00FA1CF6">
        <w:rPr>
          <w:highlight w:val="cyan"/>
        </w:rPr>
        <w:t>feedback alerts</w:t>
      </w:r>
      <w:r w:rsidR="00FA1CF6">
        <w:t xml:space="preserve"> </w:t>
      </w:r>
      <w:r w:rsidR="00DC78FD">
        <w:t>from</w:t>
      </w:r>
      <w:r w:rsidR="00FA1CF6">
        <w:t xml:space="preserve"> their service providers</w:t>
      </w:r>
      <w:r w:rsidR="00597F15">
        <w:t>.</w:t>
      </w:r>
    </w:p>
    <w:p w14:paraId="1185A05B" w14:textId="4364A684" w:rsidR="00DC5DAB" w:rsidRDefault="00834ED3" w:rsidP="00EF20BC">
      <w:pPr>
        <w:pStyle w:val="CVChapterBodyCopy"/>
      </w:pPr>
      <w:r>
        <w:t xml:space="preserve">The </w:t>
      </w:r>
      <w:r w:rsidRPr="0026063D">
        <w:rPr>
          <w:b/>
        </w:rPr>
        <w:t>Alert(s)</w:t>
      </w:r>
      <w:r>
        <w:t xml:space="preserve"> box displays the number of </w:t>
      </w:r>
      <w:r w:rsidR="008469CE">
        <w:t xml:space="preserve">feedback </w:t>
      </w:r>
      <w:r>
        <w:t>alert</w:t>
      </w:r>
      <w:r w:rsidR="008469CE">
        <w:t>s</w:t>
      </w:r>
      <w:r>
        <w:t xml:space="preserve"> </w:t>
      </w:r>
      <w:r w:rsidR="003E3943">
        <w:t>of</w:t>
      </w:r>
      <w:r>
        <w:t xml:space="preserve"> an individual </w:t>
      </w:r>
      <w:r w:rsidR="003E3943">
        <w:t>given by</w:t>
      </w:r>
      <w:r w:rsidR="008469CE">
        <w:t xml:space="preserve"> the service provider after</w:t>
      </w:r>
      <w:r w:rsidR="00DC78FD">
        <w:t xml:space="preserve"> </w:t>
      </w:r>
      <w:r w:rsidR="003E3943">
        <w:t xml:space="preserve">completing </w:t>
      </w:r>
      <w:r w:rsidR="00DC78FD">
        <w:t xml:space="preserve">the </w:t>
      </w:r>
      <w:r>
        <w:t>service visits.</w:t>
      </w:r>
    </w:p>
    <w:p w14:paraId="0060376A" w14:textId="7FAD336F" w:rsidR="00F00792" w:rsidRDefault="00495BD3" w:rsidP="00EF20BC">
      <w:pPr>
        <w:pStyle w:val="CVFigure"/>
      </w:pPr>
      <w:r>
        <w:drawing>
          <wp:inline distT="0" distB="0" distL="0" distR="0" wp14:anchorId="329B196B" wp14:editId="7EFB8E11">
            <wp:extent cx="5229225" cy="680283"/>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 EU dashboard.png"/>
                    <pic:cNvPicPr/>
                  </pic:nvPicPr>
                  <pic:blipFill>
                    <a:blip r:embed="rId141">
                      <a:extLst>
                        <a:ext uri="{28A0092B-C50C-407E-A947-70E740481C1C}">
                          <a14:useLocalDpi xmlns:a14="http://schemas.microsoft.com/office/drawing/2010/main" val="0"/>
                        </a:ext>
                      </a:extLst>
                    </a:blip>
                    <a:stretch>
                      <a:fillRect/>
                    </a:stretch>
                  </pic:blipFill>
                  <pic:spPr>
                    <a:xfrm>
                      <a:off x="0" y="0"/>
                      <a:ext cx="5241904" cy="681932"/>
                    </a:xfrm>
                    <a:prstGeom prst="rect">
                      <a:avLst/>
                    </a:prstGeom>
                  </pic:spPr>
                </pic:pic>
              </a:graphicData>
            </a:graphic>
          </wp:inline>
        </w:drawing>
      </w:r>
    </w:p>
    <w:p w14:paraId="5FEC7E31" w14:textId="530B7FF5" w:rsidR="004D17C1" w:rsidRDefault="00637989" w:rsidP="00EF20BC">
      <w:pPr>
        <w:pStyle w:val="CVChapterBodyCopy"/>
      </w:pPr>
      <w:r>
        <w:t xml:space="preserve">Use the </w:t>
      </w:r>
      <w:r w:rsidRPr="00D421F7">
        <w:rPr>
          <w:b/>
        </w:rPr>
        <w:t>Action</w:t>
      </w:r>
      <w:r>
        <w:t xml:space="preserve"> button</w:t>
      </w:r>
      <w:r w:rsidR="00D421F7">
        <w:t xml:space="preserve"> to open the </w:t>
      </w:r>
      <w:r w:rsidR="00D421F7" w:rsidRPr="00D421F7">
        <w:rPr>
          <w:b/>
        </w:rPr>
        <w:t>Feedback Alerts</w:t>
      </w:r>
      <w:r w:rsidR="00D421F7">
        <w:t xml:space="preserve"> window</w:t>
      </w:r>
      <w:r w:rsidR="00490B4C">
        <w:t>. S</w:t>
      </w:r>
      <w:r w:rsidR="00D421F7">
        <w:t xml:space="preserve">elect the visit for which you want to view the feedback and select the </w:t>
      </w:r>
      <w:r w:rsidR="00D421F7" w:rsidRPr="00D421F7">
        <w:rPr>
          <w:b/>
        </w:rPr>
        <w:t>Action</w:t>
      </w:r>
      <w:r w:rsidR="00D421F7">
        <w:t xml:space="preserve"> button.</w:t>
      </w:r>
    </w:p>
    <w:p w14:paraId="5BAE6213" w14:textId="65677C2F" w:rsidR="00637989" w:rsidRDefault="00D421F7" w:rsidP="00EF20BC">
      <w:pPr>
        <w:pStyle w:val="CVChapterBodyCopy"/>
      </w:pPr>
      <w:r>
        <w:t xml:space="preserve">The </w:t>
      </w:r>
      <w:r w:rsidRPr="007762D9">
        <w:rPr>
          <w:b/>
          <w:highlight w:val="cyan"/>
        </w:rPr>
        <w:t>Visit</w:t>
      </w:r>
      <w:r w:rsidRPr="007762D9">
        <w:rPr>
          <w:highlight w:val="cyan"/>
        </w:rPr>
        <w:t xml:space="preserve"> </w:t>
      </w:r>
      <w:r w:rsidRPr="007762D9">
        <w:rPr>
          <w:b/>
          <w:highlight w:val="cyan"/>
        </w:rPr>
        <w:t>Summary</w:t>
      </w:r>
      <w:r w:rsidRPr="007762D9">
        <w:rPr>
          <w:highlight w:val="cyan"/>
        </w:rPr>
        <w:t xml:space="preserve"> screen</w:t>
      </w:r>
      <w:r>
        <w:t xml:space="preserve"> opens</w:t>
      </w:r>
      <w:r w:rsidR="00DC78FD">
        <w:t>, and then click</w:t>
      </w:r>
      <w:r>
        <w:t xml:space="preserve"> </w:t>
      </w:r>
      <w:r w:rsidR="00DC78FD" w:rsidRPr="00490B4C">
        <w:rPr>
          <w:b/>
        </w:rPr>
        <w:t>Show Feedback</w:t>
      </w:r>
      <w:r w:rsidR="00DC78FD">
        <w:t xml:space="preserve"> on the right</w:t>
      </w:r>
      <w:r w:rsidR="00A21ABC">
        <w:t>-</w:t>
      </w:r>
      <w:r w:rsidR="00DC78FD">
        <w:t>hand side of the screen to</w:t>
      </w:r>
      <w:r>
        <w:t xml:space="preserve"> view the feedback submitted by the </w:t>
      </w:r>
      <w:r w:rsidR="009B2270">
        <w:t>service provider about</w:t>
      </w:r>
      <w:r w:rsidR="00DC78FD">
        <w:t xml:space="preserve"> the individual</w:t>
      </w:r>
      <w:r>
        <w:t>.</w:t>
      </w:r>
    </w:p>
    <w:p w14:paraId="2DB2E1B9" w14:textId="27C54B73" w:rsidR="00B65528" w:rsidRDefault="00B65528" w:rsidP="00B65528">
      <w:pPr>
        <w:pStyle w:val="CVHeading3"/>
      </w:pPr>
      <w:bookmarkStart w:id="74" w:name="_Toc38246684"/>
      <w:r w:rsidRPr="00597F15">
        <w:t>Individuals with Visits in the Period</w:t>
      </w:r>
      <w:bookmarkEnd w:id="74"/>
    </w:p>
    <w:p w14:paraId="4C96694E" w14:textId="5444D983" w:rsidR="009407C4" w:rsidRDefault="00B65528" w:rsidP="00B65528">
      <w:pPr>
        <w:pStyle w:val="CVChapterBodyCopy"/>
      </w:pPr>
      <w:r w:rsidRPr="00B65528">
        <w:t>The</w:t>
      </w:r>
      <w:r>
        <w:rPr>
          <w:b/>
        </w:rPr>
        <w:t xml:space="preserve"> </w:t>
      </w:r>
      <w:r w:rsidR="00597F15" w:rsidRPr="00597F15">
        <w:rPr>
          <w:b/>
        </w:rPr>
        <w:t>Individuals with Visits in the Period</w:t>
      </w:r>
      <w:r>
        <w:t xml:space="preserve"> subtab s</w:t>
      </w:r>
      <w:r w:rsidR="00597F15">
        <w:t xml:space="preserve">hows </w:t>
      </w:r>
      <w:r w:rsidR="001456BB">
        <w:t>the total number of</w:t>
      </w:r>
      <w:r w:rsidR="00FA1CF6">
        <w:t xml:space="preserve"> individuals who have the</w:t>
      </w:r>
      <w:r w:rsidR="00EB7F6A">
        <w:t>ir</w:t>
      </w:r>
      <w:r w:rsidR="00FA1CF6">
        <w:t xml:space="preserve"> visits scheduled from their service providers </w:t>
      </w:r>
      <w:r w:rsidR="00EB7F6A">
        <w:t>during</w:t>
      </w:r>
      <w:r w:rsidR="00FA1CF6">
        <w:t xml:space="preserve"> a </w:t>
      </w:r>
      <w:r w:rsidR="00597F15">
        <w:t>s</w:t>
      </w:r>
      <w:r w:rsidR="00EB7F6A">
        <w:t>pecified</w:t>
      </w:r>
      <w:r w:rsidR="00FA1CF6">
        <w:t xml:space="preserve"> period</w:t>
      </w:r>
      <w:r w:rsidR="004D0F08">
        <w:t>.</w:t>
      </w:r>
    </w:p>
    <w:p w14:paraId="4BF21F26" w14:textId="144FD705" w:rsidR="009407C4" w:rsidRDefault="004F6579" w:rsidP="00EF20BC">
      <w:pPr>
        <w:pStyle w:val="CVFigure"/>
      </w:pPr>
      <w:r>
        <w:lastRenderedPageBreak/>
        <w:drawing>
          <wp:inline distT="0" distB="0" distL="0" distR="0" wp14:anchorId="55F8994E" wp14:editId="6AE55C70">
            <wp:extent cx="4387755" cy="2061331"/>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4 EU dashboard.png"/>
                    <pic:cNvPicPr/>
                  </pic:nvPicPr>
                  <pic:blipFill>
                    <a:blip r:embed="rId142">
                      <a:extLst>
                        <a:ext uri="{28A0092B-C50C-407E-A947-70E740481C1C}">
                          <a14:useLocalDpi xmlns:a14="http://schemas.microsoft.com/office/drawing/2010/main" val="0"/>
                        </a:ext>
                      </a:extLst>
                    </a:blip>
                    <a:stretch>
                      <a:fillRect/>
                    </a:stretch>
                  </pic:blipFill>
                  <pic:spPr>
                    <a:xfrm>
                      <a:off x="0" y="0"/>
                      <a:ext cx="4413509" cy="2073430"/>
                    </a:xfrm>
                    <a:prstGeom prst="rect">
                      <a:avLst/>
                    </a:prstGeom>
                  </pic:spPr>
                </pic:pic>
              </a:graphicData>
            </a:graphic>
          </wp:inline>
        </w:drawing>
      </w:r>
    </w:p>
    <w:p w14:paraId="542ECEC5" w14:textId="5AE58420" w:rsidR="006912B0" w:rsidRDefault="006912B0" w:rsidP="00B65528">
      <w:pPr>
        <w:pStyle w:val="CVFigureCaption"/>
        <w:tabs>
          <w:tab w:val="left" w:pos="1276"/>
        </w:tabs>
      </w:pPr>
      <w:r>
        <w:t xml:space="preserve">Individuals tab–Individuals </w:t>
      </w:r>
      <w:r w:rsidRPr="00EF20BC">
        <w:t>With</w:t>
      </w:r>
      <w:r>
        <w:t xml:space="preserve"> Visits in the Period subtab</w:t>
      </w:r>
    </w:p>
    <w:p w14:paraId="65C87EE0" w14:textId="6E162721" w:rsidR="00E64C0E" w:rsidRDefault="009C446C" w:rsidP="00EF20BC">
      <w:pPr>
        <w:pStyle w:val="CVChapterBodyCopy"/>
      </w:pPr>
      <w:r>
        <w:t xml:space="preserve">Select the </w:t>
      </w:r>
      <w:r w:rsidRPr="009C446C">
        <w:rPr>
          <w:b/>
        </w:rPr>
        <w:t>From</w:t>
      </w:r>
      <w:r>
        <w:t xml:space="preserve"> date and the </w:t>
      </w:r>
      <w:r w:rsidRPr="009C446C">
        <w:rPr>
          <w:b/>
        </w:rPr>
        <w:t>To</w:t>
      </w:r>
      <w:r>
        <w:t xml:space="preserve"> date of the period</w:t>
      </w:r>
      <w:r w:rsidR="00773D3C">
        <w:t xml:space="preserve"> for which you want to view the visit details.</w:t>
      </w:r>
      <w:r w:rsidR="00E64C0E">
        <w:t xml:space="preserve"> Or, select the </w:t>
      </w:r>
      <w:r w:rsidR="00E64C0E" w:rsidRPr="00E64C0E">
        <w:rPr>
          <w:b/>
        </w:rPr>
        <w:t>Today</w:t>
      </w:r>
      <w:r w:rsidR="00E64C0E">
        <w:t xml:space="preserve"> button to view the visit details</w:t>
      </w:r>
      <w:r w:rsidR="00935EF6">
        <w:t xml:space="preserve"> of the individuals</w:t>
      </w:r>
      <w:r w:rsidR="00E64C0E">
        <w:t xml:space="preserve"> </w:t>
      </w:r>
      <w:r w:rsidR="00E050BA">
        <w:t>for</w:t>
      </w:r>
      <w:r w:rsidR="00E64C0E">
        <w:t xml:space="preserve"> the current date.</w:t>
      </w:r>
    </w:p>
    <w:p w14:paraId="21EE02F4" w14:textId="26A52D5D" w:rsidR="009407C4" w:rsidRDefault="00E64C0E" w:rsidP="00EF20BC">
      <w:pPr>
        <w:pStyle w:val="CVChapterBodyCopy"/>
      </w:pPr>
      <w:r>
        <w:t>T</w:t>
      </w:r>
      <w:r w:rsidR="0026063D">
        <w:t xml:space="preserve">he total number of service visits </w:t>
      </w:r>
      <w:r w:rsidR="00935EF6">
        <w:t>for</w:t>
      </w:r>
      <w:r w:rsidR="0026063D">
        <w:t xml:space="preserve"> each individual</w:t>
      </w:r>
      <w:r>
        <w:t xml:space="preserve"> is shown </w:t>
      </w:r>
      <w:r w:rsidR="00057CDF">
        <w:t>in the</w:t>
      </w:r>
      <w:r>
        <w:t xml:space="preserve"> </w:t>
      </w:r>
      <w:r w:rsidRPr="00E050BA">
        <w:rPr>
          <w:b/>
        </w:rPr>
        <w:t>Visit(s)</w:t>
      </w:r>
      <w:r w:rsidR="00057CDF">
        <w:rPr>
          <w:b/>
        </w:rPr>
        <w:t xml:space="preserve"> </w:t>
      </w:r>
      <w:r w:rsidR="00057CDF" w:rsidRPr="00057CDF">
        <w:t>column</w:t>
      </w:r>
      <w:r w:rsidR="0026063D" w:rsidRPr="00E050BA">
        <w:t xml:space="preserve">. </w:t>
      </w:r>
      <w:r w:rsidR="0026063D">
        <w:t xml:space="preserve">Click the </w:t>
      </w:r>
      <w:r w:rsidR="0026063D" w:rsidRPr="0026063D">
        <w:rPr>
          <w:b/>
        </w:rPr>
        <w:t>Action</w:t>
      </w:r>
      <w:r w:rsidR="0026063D">
        <w:t xml:space="preserve"> button</w:t>
      </w:r>
      <w:r w:rsidR="00E050BA">
        <w:t xml:space="preserve"> </w:t>
      </w:r>
      <w:r w:rsidR="00590368">
        <w:t xml:space="preserve">to view the </w:t>
      </w:r>
      <w:r w:rsidR="0026063D">
        <w:t xml:space="preserve">individual’s visit details </w:t>
      </w:r>
      <w:r w:rsidR="00590368">
        <w:t xml:space="preserve">on the </w:t>
      </w:r>
      <w:hyperlink w:anchor="MYPlanTabPage" w:history="1">
        <w:r w:rsidR="00590368" w:rsidRPr="00DC378F">
          <w:rPr>
            <w:rStyle w:val="Hyperlink"/>
            <w:rFonts w:cstheme="minorBidi"/>
            <w:b/>
          </w:rPr>
          <w:t>My Plan</w:t>
        </w:r>
        <w:r w:rsidR="00590368" w:rsidRPr="00DC378F">
          <w:rPr>
            <w:rStyle w:val="Hyperlink"/>
            <w:rFonts w:cstheme="minorBidi"/>
          </w:rPr>
          <w:t xml:space="preserve"> tab</w:t>
        </w:r>
      </w:hyperlink>
      <w:r w:rsidR="00590368">
        <w:rPr>
          <w:rStyle w:val="Hyperlink"/>
          <w:rFonts w:cstheme="minorBidi"/>
        </w:rPr>
        <w:t>.</w:t>
      </w:r>
    </w:p>
    <w:p w14:paraId="3FE9D4D5" w14:textId="330C1700" w:rsidR="00027F6C" w:rsidRPr="00823EEC" w:rsidRDefault="00027F6C" w:rsidP="000667BD">
      <w:pPr>
        <w:pStyle w:val="Heading2"/>
        <w:tabs>
          <w:tab w:val="clear" w:pos="4406"/>
          <w:tab w:val="left" w:pos="709"/>
        </w:tabs>
      </w:pPr>
      <w:bookmarkStart w:id="75" w:name="_Toc38246685"/>
      <w:r w:rsidRPr="00823EEC">
        <w:t>Service Providers</w:t>
      </w:r>
      <w:r w:rsidR="00A1340F">
        <w:t xml:space="preserve"> Tab</w:t>
      </w:r>
      <w:bookmarkEnd w:id="75"/>
    </w:p>
    <w:p w14:paraId="6134FC0A" w14:textId="071ED1C9" w:rsidR="0012351E" w:rsidRDefault="0012351E" w:rsidP="0012351E">
      <w:pPr>
        <w:pStyle w:val="CVChapterBodyCopy"/>
      </w:pPr>
      <w:r>
        <w:t xml:space="preserve">The </w:t>
      </w:r>
      <w:r>
        <w:rPr>
          <w:b/>
        </w:rPr>
        <w:t>Service Providers</w:t>
      </w:r>
      <w:r>
        <w:t xml:space="preserve"> tab has </w:t>
      </w:r>
      <w:r w:rsidR="001A6A31">
        <w:t>five</w:t>
      </w:r>
      <w:r>
        <w:t xml:space="preserve"> subtabs:</w:t>
      </w:r>
    </w:p>
    <w:p w14:paraId="4462CFFB" w14:textId="20FC6C0B" w:rsidR="00CC4562" w:rsidRPr="00CC4562" w:rsidRDefault="00CC4562" w:rsidP="00CC4562">
      <w:pPr>
        <w:pStyle w:val="ListBullet"/>
        <w:rPr>
          <w:b/>
        </w:rPr>
      </w:pPr>
      <w:r w:rsidRPr="00CC4562">
        <w:rPr>
          <w:b/>
        </w:rPr>
        <w:t>Providers in Total in the Population</w:t>
      </w:r>
    </w:p>
    <w:p w14:paraId="0EC9A788" w14:textId="5915412E" w:rsidR="00CC4562" w:rsidRPr="00CC4562" w:rsidRDefault="00CC4562" w:rsidP="00CC4562">
      <w:pPr>
        <w:pStyle w:val="ListBullet"/>
        <w:rPr>
          <w:b/>
        </w:rPr>
      </w:pPr>
      <w:r w:rsidRPr="00CC4562">
        <w:rPr>
          <w:b/>
        </w:rPr>
        <w:t>Providers with Feedback Alerts</w:t>
      </w:r>
    </w:p>
    <w:p w14:paraId="1F726FC8" w14:textId="58AFF169" w:rsidR="00CC4562" w:rsidRPr="00CC4562" w:rsidRDefault="00CC4562" w:rsidP="00CC4562">
      <w:pPr>
        <w:pStyle w:val="ListBullet"/>
        <w:rPr>
          <w:b/>
        </w:rPr>
      </w:pPr>
      <w:r w:rsidRPr="00CC4562">
        <w:rPr>
          <w:b/>
        </w:rPr>
        <w:t>Providers with Visits in The Period</w:t>
      </w:r>
    </w:p>
    <w:p w14:paraId="645D8BFF" w14:textId="77777777" w:rsidR="00CC4562" w:rsidRPr="00CC4562" w:rsidRDefault="00CC4562" w:rsidP="00CC4562">
      <w:pPr>
        <w:pStyle w:val="ListBullet"/>
        <w:rPr>
          <w:b/>
        </w:rPr>
      </w:pPr>
      <w:r w:rsidRPr="00CC4562">
        <w:rPr>
          <w:b/>
        </w:rPr>
        <w:t>Providers with Low Ratings</w:t>
      </w:r>
    </w:p>
    <w:p w14:paraId="73D09385" w14:textId="77777777" w:rsidR="00CC4562" w:rsidRPr="00CC4562" w:rsidRDefault="00CC4562" w:rsidP="00CC4562">
      <w:pPr>
        <w:pStyle w:val="ListBullet"/>
        <w:rPr>
          <w:b/>
        </w:rPr>
      </w:pPr>
      <w:r w:rsidRPr="00CC4562">
        <w:rPr>
          <w:b/>
        </w:rPr>
        <w:t>Providers with Low Task Completion</w:t>
      </w:r>
    </w:p>
    <w:p w14:paraId="02FABA68" w14:textId="1338FF66" w:rsidR="00027F6C" w:rsidRPr="00A26AB3" w:rsidRDefault="00B65528" w:rsidP="00CC4562">
      <w:pPr>
        <w:pStyle w:val="CVHeading3"/>
      </w:pPr>
      <w:bookmarkStart w:id="76" w:name="_Toc38246686"/>
      <w:r w:rsidRPr="00A26AB3">
        <w:t>Providers in Total in the Population</w:t>
      </w:r>
      <w:bookmarkEnd w:id="76"/>
    </w:p>
    <w:p w14:paraId="302114AA" w14:textId="3128F7ED" w:rsidR="00BA6264" w:rsidRPr="00BA6264" w:rsidRDefault="00BA6264" w:rsidP="00BA6264">
      <w:pPr>
        <w:pStyle w:val="ChapterBodyCopy"/>
      </w:pPr>
      <w:r w:rsidRPr="00BA6264">
        <w:t xml:space="preserve">The </w:t>
      </w:r>
      <w:r w:rsidRPr="00BA6264">
        <w:rPr>
          <w:b/>
        </w:rPr>
        <w:t>Providers in Total in the Population</w:t>
      </w:r>
      <w:r w:rsidRPr="00BA6264">
        <w:t xml:space="preserve"> subtab shows the total number of service providers who are </w:t>
      </w:r>
      <w:r w:rsidR="008D6DB1">
        <w:t xml:space="preserve">affiliated with </w:t>
      </w:r>
      <w:r w:rsidR="000E6ACC">
        <w:t>your</w:t>
      </w:r>
      <w:r w:rsidR="008D6DB1">
        <w:t xml:space="preserve"> entity</w:t>
      </w:r>
      <w:r w:rsidRPr="00BA6264">
        <w:t>.</w:t>
      </w:r>
    </w:p>
    <w:p w14:paraId="6A430008" w14:textId="390B346E" w:rsidR="00027F6C" w:rsidRDefault="00CC4562" w:rsidP="00737BF2">
      <w:pPr>
        <w:pStyle w:val="CVChapterBodyCopy"/>
      </w:pPr>
      <w:r>
        <w:rPr>
          <w:noProof/>
          <w:lang w:val="en-IN" w:eastAsia="en-IN"/>
        </w:rPr>
        <w:lastRenderedPageBreak/>
        <w:drawing>
          <wp:inline distT="0" distB="0" distL="0" distR="0" wp14:anchorId="7DE732FA" wp14:editId="723C7367">
            <wp:extent cx="5167223" cy="2298936"/>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5 EU dashboard.png"/>
                    <pic:cNvPicPr/>
                  </pic:nvPicPr>
                  <pic:blipFill>
                    <a:blip r:embed="rId143">
                      <a:extLst>
                        <a:ext uri="{28A0092B-C50C-407E-A947-70E740481C1C}">
                          <a14:useLocalDpi xmlns:a14="http://schemas.microsoft.com/office/drawing/2010/main" val="0"/>
                        </a:ext>
                      </a:extLst>
                    </a:blip>
                    <a:stretch>
                      <a:fillRect/>
                    </a:stretch>
                  </pic:blipFill>
                  <pic:spPr>
                    <a:xfrm>
                      <a:off x="0" y="0"/>
                      <a:ext cx="5173978" cy="2301941"/>
                    </a:xfrm>
                    <a:prstGeom prst="rect">
                      <a:avLst/>
                    </a:prstGeom>
                  </pic:spPr>
                </pic:pic>
              </a:graphicData>
            </a:graphic>
          </wp:inline>
        </w:drawing>
      </w:r>
    </w:p>
    <w:p w14:paraId="567FCF9A" w14:textId="57D1422C" w:rsidR="00BA6264" w:rsidRDefault="0000127E" w:rsidP="00D26EFE">
      <w:pPr>
        <w:pStyle w:val="CVFigureCaption"/>
        <w:tabs>
          <w:tab w:val="left" w:pos="1134"/>
        </w:tabs>
      </w:pPr>
      <w:r>
        <w:t>Service Providers tab–Providers in Total in the Population</w:t>
      </w:r>
      <w:r w:rsidR="00BA6264">
        <w:t xml:space="preserve"> subtab</w:t>
      </w:r>
    </w:p>
    <w:p w14:paraId="346BE5B5" w14:textId="3D151644" w:rsidR="00887849" w:rsidRDefault="00BA6264" w:rsidP="00BA6264">
      <w:pPr>
        <w:pStyle w:val="ChapterBodyCopy"/>
      </w:pPr>
      <w:r>
        <w:t xml:space="preserve">Based </w:t>
      </w:r>
      <w:r w:rsidR="00A9071F">
        <w:t>upon</w:t>
      </w:r>
      <w:r>
        <w:t xml:space="preserve"> the subtab that you select, the details of the service providers</w:t>
      </w:r>
      <w:r w:rsidR="00A21ABC">
        <w:t>,</w:t>
      </w:r>
      <w:r>
        <w:t xml:space="preserve"> including </w:t>
      </w:r>
      <w:r w:rsidR="00A21ABC">
        <w:t xml:space="preserve">the </w:t>
      </w:r>
      <w:r>
        <w:t>provider’s name,</w:t>
      </w:r>
      <w:r w:rsidR="00887849">
        <w:t xml:space="preserve"> contact number, gender, and their ratings</w:t>
      </w:r>
      <w:r w:rsidR="009348D9">
        <w:t xml:space="preserve"> are shown</w:t>
      </w:r>
      <w:r w:rsidR="00887849">
        <w:t>.</w:t>
      </w:r>
    </w:p>
    <w:p w14:paraId="190FC1CE" w14:textId="1A98BCD9" w:rsidR="00BA6264" w:rsidRDefault="00BA6264" w:rsidP="00BA6264">
      <w:pPr>
        <w:pStyle w:val="ChapterBodyCopy"/>
      </w:pPr>
      <w:r>
        <w:t xml:space="preserve">You can use the Search </w:t>
      </w:r>
      <w:r w:rsidR="00923AF5">
        <w:t>icon</w:t>
      </w:r>
      <w:r>
        <w:t xml:space="preserve"> to search the records in the lower pane of the window based </w:t>
      </w:r>
      <w:r w:rsidR="00923AF5">
        <w:t>upon</w:t>
      </w:r>
      <w:r>
        <w:t xml:space="preserve"> the </w:t>
      </w:r>
      <w:r w:rsidR="009348D9">
        <w:t>service provider’s</w:t>
      </w:r>
      <w:r>
        <w:t xml:space="preserve"> name that you enter in the Search box.</w:t>
      </w:r>
    </w:p>
    <w:p w14:paraId="0C8AC44C" w14:textId="06651A5C" w:rsidR="00BA6264" w:rsidRDefault="00BA6264" w:rsidP="00BA6264">
      <w:pPr>
        <w:pStyle w:val="ChapterBodyCopy"/>
      </w:pPr>
      <w:r>
        <w:t xml:space="preserve">Similarly, you can use </w:t>
      </w:r>
      <w:r w:rsidRPr="00707FD5">
        <w:rPr>
          <w:b/>
        </w:rPr>
        <w:t>Filters</w:t>
      </w:r>
      <w:r>
        <w:t xml:space="preserve"> to display only those </w:t>
      </w:r>
      <w:r w:rsidR="00293765">
        <w:t xml:space="preserve">service provider </w:t>
      </w:r>
      <w:r>
        <w:t xml:space="preserve">records based </w:t>
      </w:r>
      <w:r w:rsidR="00293765">
        <w:t>upon</w:t>
      </w:r>
      <w:r>
        <w:t xml:space="preserve"> the filter criteria</w:t>
      </w:r>
      <w:r w:rsidR="006417D0">
        <w:t xml:space="preserve"> -</w:t>
      </w:r>
      <w:r w:rsidR="009348D9">
        <w:t xml:space="preserve"> </w:t>
      </w:r>
      <w:r>
        <w:t>gende</w:t>
      </w:r>
      <w:r w:rsidR="009348D9">
        <w:t>r and ratings</w:t>
      </w:r>
      <w:r>
        <w:t>.</w:t>
      </w:r>
    </w:p>
    <w:p w14:paraId="42993D86" w14:textId="392E101C" w:rsidR="00BA6264" w:rsidRDefault="00EB13E5" w:rsidP="00BA6264">
      <w:pPr>
        <w:pStyle w:val="ChapterBodyCopy"/>
      </w:pPr>
      <w:r>
        <w:t>T</w:t>
      </w:r>
      <w:r w:rsidRPr="00E579A4">
        <w:t>o view the service provider’s profile</w:t>
      </w:r>
      <w:r>
        <w:t>, use t</w:t>
      </w:r>
      <w:r w:rsidR="00BA6264" w:rsidRPr="00E579A4">
        <w:t xml:space="preserve">he </w:t>
      </w:r>
      <w:r w:rsidR="00BA6264" w:rsidRPr="00E579A4">
        <w:rPr>
          <w:b/>
        </w:rPr>
        <w:t>Action</w:t>
      </w:r>
      <w:r w:rsidR="009B2270" w:rsidRPr="00E579A4">
        <w:rPr>
          <w:b/>
        </w:rPr>
        <w:t>s</w:t>
      </w:r>
      <w:r w:rsidR="00A971F3" w:rsidRPr="00E579A4">
        <w:t xml:space="preserve"> button </w:t>
      </w:r>
      <w:r>
        <w:t>provided in each row</w:t>
      </w:r>
      <w:r w:rsidR="00BA6264" w:rsidRPr="00E579A4">
        <w:t>.</w:t>
      </w:r>
    </w:p>
    <w:p w14:paraId="2E49C802" w14:textId="57F6A383" w:rsidR="000C18F5" w:rsidRDefault="00965B18" w:rsidP="00CC4562">
      <w:pPr>
        <w:pStyle w:val="CVHeading3"/>
      </w:pPr>
      <w:bookmarkStart w:id="77" w:name="_Toc38246687"/>
      <w:bookmarkStart w:id="78" w:name="ProvWithFeedbackAlertsEU"/>
      <w:r w:rsidRPr="00A26AB3">
        <w:t>Providers with Feedback Alerts</w:t>
      </w:r>
      <w:bookmarkEnd w:id="77"/>
    </w:p>
    <w:bookmarkEnd w:id="78"/>
    <w:p w14:paraId="71AD9974" w14:textId="5C5006F1" w:rsidR="000C18F5" w:rsidRDefault="000C18F5" w:rsidP="00965B18">
      <w:pPr>
        <w:pStyle w:val="CVChapterBodyCopy"/>
        <w:rPr>
          <w:b/>
        </w:rPr>
      </w:pPr>
      <w:r w:rsidRPr="000C18F5">
        <w:t>The</w:t>
      </w:r>
      <w:r w:rsidRPr="000C18F5">
        <w:rPr>
          <w:b/>
        </w:rPr>
        <w:t xml:space="preserve"> Providers with Feedback Alerts </w:t>
      </w:r>
      <w:r w:rsidRPr="00CC4562">
        <w:t>subtab</w:t>
      </w:r>
      <w:r w:rsidRPr="000C18F5">
        <w:rPr>
          <w:b/>
        </w:rPr>
        <w:t xml:space="preserve"> </w:t>
      </w:r>
      <w:r w:rsidRPr="000C18F5">
        <w:t>shows the total number of serv</w:t>
      </w:r>
      <w:r w:rsidR="00B942A6">
        <w:t xml:space="preserve">ice providers </w:t>
      </w:r>
      <w:r w:rsidR="00236B98">
        <w:t xml:space="preserve">who have received </w:t>
      </w:r>
      <w:r w:rsidRPr="000C18F5">
        <w:t>feedback alerts</w:t>
      </w:r>
      <w:r w:rsidR="00B942A6">
        <w:t xml:space="preserve"> </w:t>
      </w:r>
      <w:r w:rsidR="00236B98">
        <w:t>from</w:t>
      </w:r>
      <w:r w:rsidR="00B942A6">
        <w:t xml:space="preserve"> </w:t>
      </w:r>
      <w:r w:rsidR="00236B98">
        <w:t>their</w:t>
      </w:r>
      <w:r w:rsidR="00B942A6">
        <w:t xml:space="preserve"> customers</w:t>
      </w:r>
      <w:r w:rsidRPr="000C18F5">
        <w:t>.</w:t>
      </w:r>
    </w:p>
    <w:p w14:paraId="10E0AA4F" w14:textId="4540531B" w:rsidR="009B2270" w:rsidRDefault="000C18F5" w:rsidP="00965B18">
      <w:pPr>
        <w:pStyle w:val="CVChapterBodyCopy"/>
      </w:pPr>
      <w:r>
        <w:t>This is the count of the</w:t>
      </w:r>
      <w:r w:rsidR="00965B18">
        <w:t xml:space="preserve"> service providers </w:t>
      </w:r>
      <w:r w:rsidR="009B2270">
        <w:t xml:space="preserve">during whose visits the </w:t>
      </w:r>
      <w:r w:rsidR="00236B98">
        <w:t>customers</w:t>
      </w:r>
      <w:r w:rsidR="009B2270">
        <w:t xml:space="preserve"> have given feedback alerts.</w:t>
      </w:r>
    </w:p>
    <w:p w14:paraId="340B9D98" w14:textId="3493A4E3" w:rsidR="00F525EE" w:rsidRDefault="00F525EE" w:rsidP="00F525EE">
      <w:pPr>
        <w:pStyle w:val="CVChapterBodyCopy"/>
      </w:pPr>
      <w:r>
        <w:t xml:space="preserve">Select the </w:t>
      </w:r>
      <w:r w:rsidRPr="009C446C">
        <w:rPr>
          <w:b/>
        </w:rPr>
        <w:t>From</w:t>
      </w:r>
      <w:r>
        <w:t xml:space="preserve"> date and the </w:t>
      </w:r>
      <w:r w:rsidRPr="009C446C">
        <w:rPr>
          <w:b/>
        </w:rPr>
        <w:t>To</w:t>
      </w:r>
      <w:r>
        <w:t xml:space="preserve"> date of the period </w:t>
      </w:r>
      <w:r w:rsidR="00236B98">
        <w:t>during</w:t>
      </w:r>
      <w:r>
        <w:t xml:space="preserve"> which the service providers </w:t>
      </w:r>
      <w:r w:rsidR="00236B98">
        <w:t xml:space="preserve">have </w:t>
      </w:r>
      <w:r>
        <w:t>received the feedback alerts.</w:t>
      </w:r>
    </w:p>
    <w:p w14:paraId="6252719A" w14:textId="175CB568" w:rsidR="00F525EE" w:rsidRDefault="00F525EE" w:rsidP="00F525EE">
      <w:pPr>
        <w:pStyle w:val="CVChapterBodyCopy"/>
      </w:pPr>
      <w:r>
        <w:t xml:space="preserve">Or, select the </w:t>
      </w:r>
      <w:r w:rsidRPr="00E64C0E">
        <w:rPr>
          <w:b/>
        </w:rPr>
        <w:t>Today</w:t>
      </w:r>
      <w:r>
        <w:t xml:space="preserve"> button to view the service providers who received the feedback alerts for the current date.</w:t>
      </w:r>
    </w:p>
    <w:p w14:paraId="54A863FA" w14:textId="7DC810C1" w:rsidR="00BB3EA9" w:rsidRDefault="00815AF7" w:rsidP="00BB3EA9">
      <w:pPr>
        <w:pStyle w:val="CVFigure"/>
      </w:pPr>
      <w:r>
        <w:lastRenderedPageBreak/>
        <w:drawing>
          <wp:inline distT="0" distB="0" distL="0" distR="0" wp14:anchorId="7F37A95B" wp14:editId="6306D92D">
            <wp:extent cx="5009322" cy="312213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6 EU dashboard.png"/>
                    <pic:cNvPicPr/>
                  </pic:nvPicPr>
                  <pic:blipFill>
                    <a:blip r:embed="rId144">
                      <a:extLst>
                        <a:ext uri="{28A0092B-C50C-407E-A947-70E740481C1C}">
                          <a14:useLocalDpi xmlns:a14="http://schemas.microsoft.com/office/drawing/2010/main" val="0"/>
                        </a:ext>
                      </a:extLst>
                    </a:blip>
                    <a:stretch>
                      <a:fillRect/>
                    </a:stretch>
                  </pic:blipFill>
                  <pic:spPr>
                    <a:xfrm>
                      <a:off x="0" y="0"/>
                      <a:ext cx="5017522" cy="3127241"/>
                    </a:xfrm>
                    <a:prstGeom prst="rect">
                      <a:avLst/>
                    </a:prstGeom>
                  </pic:spPr>
                </pic:pic>
              </a:graphicData>
            </a:graphic>
          </wp:inline>
        </w:drawing>
      </w:r>
    </w:p>
    <w:p w14:paraId="0A8AA42B" w14:textId="1D2EF16B" w:rsidR="00BB3EA9" w:rsidRDefault="006B5533" w:rsidP="00BB3EA9">
      <w:pPr>
        <w:pStyle w:val="CVFigureCaption"/>
      </w:pPr>
      <w:r>
        <w:t>Service Providers tab–Providers with Feedback Alerts subtab</w:t>
      </w:r>
    </w:p>
    <w:p w14:paraId="75C31FBD" w14:textId="0DDE6763" w:rsidR="002430FE" w:rsidRDefault="00465019" w:rsidP="00965B18">
      <w:pPr>
        <w:pStyle w:val="CVChapterBodyCopy"/>
      </w:pPr>
      <w:r>
        <w:t>T</w:t>
      </w:r>
      <w:r w:rsidR="00522577" w:rsidRPr="007005D0">
        <w:t xml:space="preserve">he </w:t>
      </w:r>
      <w:r w:rsidR="00522577" w:rsidRPr="007005D0">
        <w:rPr>
          <w:b/>
        </w:rPr>
        <w:t>Alert(s)</w:t>
      </w:r>
      <w:r w:rsidR="00522577" w:rsidRPr="007005D0">
        <w:t xml:space="preserve"> box displays the </w:t>
      </w:r>
      <w:r w:rsidR="002430FE">
        <w:t xml:space="preserve">total </w:t>
      </w:r>
      <w:r w:rsidR="00522577" w:rsidRPr="007005D0">
        <w:t xml:space="preserve">number of </w:t>
      </w:r>
      <w:r w:rsidR="00522577">
        <w:t>feedback</w:t>
      </w:r>
      <w:r w:rsidR="00522577" w:rsidRPr="007005D0">
        <w:t xml:space="preserve"> alert</w:t>
      </w:r>
      <w:r w:rsidR="00522577">
        <w:t xml:space="preserve">s </w:t>
      </w:r>
      <w:r w:rsidR="002430FE">
        <w:t xml:space="preserve">given by the </w:t>
      </w:r>
      <w:r w:rsidR="00522577">
        <w:t>individual</w:t>
      </w:r>
      <w:r w:rsidR="002430FE">
        <w:t xml:space="preserve">s </w:t>
      </w:r>
      <w:r>
        <w:t xml:space="preserve">to the service providers </w:t>
      </w:r>
      <w:r w:rsidR="008469CE">
        <w:t>after</w:t>
      </w:r>
      <w:r w:rsidR="002430FE">
        <w:t xml:space="preserve"> </w:t>
      </w:r>
      <w:r>
        <w:t xml:space="preserve">completing </w:t>
      </w:r>
      <w:r w:rsidR="002430FE">
        <w:t>the service visits.</w:t>
      </w:r>
    </w:p>
    <w:p w14:paraId="0FA3889E" w14:textId="06B38D7E" w:rsidR="00BB3EA9" w:rsidRDefault="008469CE" w:rsidP="00BB3EA9">
      <w:pPr>
        <w:pStyle w:val="CVChapterBodyCopy"/>
      </w:pPr>
      <w:r>
        <w:t>Click</w:t>
      </w:r>
      <w:r w:rsidR="00BB3EA9">
        <w:t xml:space="preserve"> the </w:t>
      </w:r>
      <w:r w:rsidR="00BB3EA9" w:rsidRPr="00D421F7">
        <w:rPr>
          <w:b/>
        </w:rPr>
        <w:t>Action</w:t>
      </w:r>
      <w:r w:rsidR="00BB3EA9">
        <w:rPr>
          <w:b/>
        </w:rPr>
        <w:t>s</w:t>
      </w:r>
      <w:r w:rsidR="00BB3EA9">
        <w:t xml:space="preserve"> button to open the </w:t>
      </w:r>
      <w:r w:rsidR="00BB3EA9" w:rsidRPr="00D421F7">
        <w:rPr>
          <w:b/>
        </w:rPr>
        <w:t>Feedback Alerts</w:t>
      </w:r>
      <w:r w:rsidR="00BB3EA9">
        <w:t xml:space="preserve"> window. Select the visit for which you want to view the feedback</w:t>
      </w:r>
      <w:r>
        <w:t xml:space="preserve"> given by the individual,</w:t>
      </w:r>
      <w:r w:rsidR="00BB3EA9">
        <w:t xml:space="preserve"> and </w:t>
      </w:r>
      <w:r>
        <w:t xml:space="preserve">then </w:t>
      </w:r>
      <w:r w:rsidR="00BB3EA9">
        <w:t xml:space="preserve">select the </w:t>
      </w:r>
      <w:r w:rsidR="00BB3EA9" w:rsidRPr="00D421F7">
        <w:rPr>
          <w:b/>
        </w:rPr>
        <w:t>Action</w:t>
      </w:r>
      <w:r w:rsidR="00BB3EA9">
        <w:t xml:space="preserve"> button.</w:t>
      </w:r>
    </w:p>
    <w:p w14:paraId="0FBCD218" w14:textId="5945B632" w:rsidR="00BB3EA9" w:rsidRDefault="00BB3EA9" w:rsidP="00BB3EA9">
      <w:pPr>
        <w:pStyle w:val="CVChapterBodyCopy"/>
      </w:pPr>
      <w:r>
        <w:t xml:space="preserve">The </w:t>
      </w:r>
      <w:r w:rsidRPr="00D421F7">
        <w:rPr>
          <w:b/>
        </w:rPr>
        <w:t>Visit</w:t>
      </w:r>
      <w:r>
        <w:t xml:space="preserve"> </w:t>
      </w:r>
      <w:r w:rsidRPr="00D421F7">
        <w:rPr>
          <w:b/>
        </w:rPr>
        <w:t>Summary</w:t>
      </w:r>
      <w:r>
        <w:t xml:space="preserve"> screen opens</w:t>
      </w:r>
      <w:r w:rsidR="008469CE">
        <w:t>.</w:t>
      </w:r>
      <w:r>
        <w:t xml:space="preserve"> </w:t>
      </w:r>
      <w:r w:rsidR="00D137FE">
        <w:t>Click</w:t>
      </w:r>
      <w:r w:rsidR="008469CE">
        <w:t xml:space="preserve"> </w:t>
      </w:r>
      <w:r w:rsidR="008469CE" w:rsidRPr="00490B4C">
        <w:rPr>
          <w:b/>
        </w:rPr>
        <w:t>Show Feedback</w:t>
      </w:r>
      <w:r w:rsidR="008469CE">
        <w:t xml:space="preserve"> on the right</w:t>
      </w:r>
      <w:r w:rsidR="00A21ABC">
        <w:t>-</w:t>
      </w:r>
      <w:r w:rsidR="008469CE">
        <w:t>hand side of the screen to</w:t>
      </w:r>
      <w:r>
        <w:t xml:space="preserve"> view the feedback submitted by the indi</w:t>
      </w:r>
      <w:r w:rsidR="008469CE">
        <w:t>vidual</w:t>
      </w:r>
      <w:r>
        <w:t>.</w:t>
      </w:r>
    </w:p>
    <w:p w14:paraId="6E564753" w14:textId="1D16E370" w:rsidR="00965B18" w:rsidRPr="00A26AB3" w:rsidRDefault="00CC4562" w:rsidP="00CC4562">
      <w:pPr>
        <w:pStyle w:val="CVHeading3"/>
      </w:pPr>
      <w:bookmarkStart w:id="79" w:name="_Toc38246688"/>
      <w:bookmarkStart w:id="80" w:name="ProvWithVisitsinthePeriodEU"/>
      <w:r>
        <w:t>Providers</w:t>
      </w:r>
      <w:r w:rsidR="00EE1965">
        <w:t xml:space="preserve"> with Visits in t</w:t>
      </w:r>
      <w:r w:rsidRPr="00A26AB3">
        <w:t>he Period</w:t>
      </w:r>
      <w:bookmarkEnd w:id="79"/>
    </w:p>
    <w:bookmarkEnd w:id="80"/>
    <w:p w14:paraId="7EFB3CB3" w14:textId="6788163B" w:rsidR="00965B18" w:rsidRPr="00AD4C1D" w:rsidRDefault="006B5533" w:rsidP="00CC4562">
      <w:pPr>
        <w:pStyle w:val="CVChapterBodyCopy"/>
        <w:rPr>
          <w:b/>
        </w:rPr>
      </w:pPr>
      <w:r w:rsidRPr="006B5533">
        <w:t>The</w:t>
      </w:r>
      <w:r>
        <w:rPr>
          <w:b/>
        </w:rPr>
        <w:t xml:space="preserve"> Providers</w:t>
      </w:r>
      <w:r w:rsidR="00965B18" w:rsidRPr="00A26AB3">
        <w:rPr>
          <w:b/>
        </w:rPr>
        <w:t xml:space="preserve"> with Visits in The Period</w:t>
      </w:r>
      <w:r w:rsidRPr="006B5533">
        <w:t xml:space="preserve"> subtab</w:t>
      </w:r>
      <w:r>
        <w:t xml:space="preserve"> shows the total number of service providers who have their visits scheduled </w:t>
      </w:r>
      <w:r w:rsidR="00C835C8">
        <w:t>during</w:t>
      </w:r>
      <w:r>
        <w:t xml:space="preserve"> the specified period.</w:t>
      </w:r>
    </w:p>
    <w:p w14:paraId="7279891C" w14:textId="4090B57F" w:rsidR="00AD4C1D" w:rsidRDefault="00AD4C1D" w:rsidP="00AD4C1D">
      <w:pPr>
        <w:pStyle w:val="CVFigure"/>
      </w:pPr>
      <w:r>
        <w:drawing>
          <wp:inline distT="0" distB="0" distL="0" distR="0" wp14:anchorId="630ECECD" wp14:editId="597D8553">
            <wp:extent cx="4391649" cy="180494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7 EU dashboard.png"/>
                    <pic:cNvPicPr/>
                  </pic:nvPicPr>
                  <pic:blipFill>
                    <a:blip r:embed="rId145">
                      <a:extLst>
                        <a:ext uri="{28A0092B-C50C-407E-A947-70E740481C1C}">
                          <a14:useLocalDpi xmlns:a14="http://schemas.microsoft.com/office/drawing/2010/main" val="0"/>
                        </a:ext>
                      </a:extLst>
                    </a:blip>
                    <a:stretch>
                      <a:fillRect/>
                    </a:stretch>
                  </pic:blipFill>
                  <pic:spPr>
                    <a:xfrm>
                      <a:off x="0" y="0"/>
                      <a:ext cx="4464802" cy="1835013"/>
                    </a:xfrm>
                    <a:prstGeom prst="rect">
                      <a:avLst/>
                    </a:prstGeom>
                  </pic:spPr>
                </pic:pic>
              </a:graphicData>
            </a:graphic>
          </wp:inline>
        </w:drawing>
      </w:r>
    </w:p>
    <w:p w14:paraId="0A8FB2B7" w14:textId="16222C9E" w:rsidR="00AD4C1D" w:rsidRDefault="00AD4C1D" w:rsidP="00AD4C1D">
      <w:pPr>
        <w:pStyle w:val="CVFigureCaption"/>
      </w:pPr>
      <w:r>
        <w:t>Service Providers tab–</w:t>
      </w:r>
      <w:r w:rsidR="00170DF0">
        <w:t>Providers with Visits in the Period</w:t>
      </w:r>
    </w:p>
    <w:p w14:paraId="62D522EF" w14:textId="77777777" w:rsidR="006B5533" w:rsidRDefault="006B5533" w:rsidP="006B5533">
      <w:pPr>
        <w:pStyle w:val="CVChapterBodyCopy"/>
      </w:pPr>
      <w:r>
        <w:lastRenderedPageBreak/>
        <w:t xml:space="preserve">Select the </w:t>
      </w:r>
      <w:r w:rsidRPr="009C446C">
        <w:rPr>
          <w:b/>
        </w:rPr>
        <w:t>From</w:t>
      </w:r>
      <w:r>
        <w:t xml:space="preserve"> date and the </w:t>
      </w:r>
      <w:r w:rsidRPr="009C446C">
        <w:rPr>
          <w:b/>
        </w:rPr>
        <w:t>To</w:t>
      </w:r>
      <w:r>
        <w:t xml:space="preserve"> date of the period for which you want to view the visit details. Or, select the </w:t>
      </w:r>
      <w:r w:rsidRPr="00E64C0E">
        <w:rPr>
          <w:b/>
        </w:rPr>
        <w:t>Today</w:t>
      </w:r>
      <w:r>
        <w:t xml:space="preserve"> button to view the visit details for the current date.</w:t>
      </w:r>
    </w:p>
    <w:p w14:paraId="1DC9CC65" w14:textId="70008D16" w:rsidR="00DE6CAD" w:rsidRPr="00A26AB3" w:rsidRDefault="00AB6CFE" w:rsidP="00CC4562">
      <w:pPr>
        <w:pStyle w:val="CVChapterBodyCopy"/>
        <w:rPr>
          <w:b/>
        </w:rPr>
      </w:pPr>
      <w:r>
        <w:t xml:space="preserve">The total number of service visits of each service provider is shown in the </w:t>
      </w:r>
      <w:r w:rsidRPr="00E050BA">
        <w:rPr>
          <w:b/>
        </w:rPr>
        <w:t>Visit(s)</w:t>
      </w:r>
      <w:r>
        <w:rPr>
          <w:b/>
        </w:rPr>
        <w:t xml:space="preserve"> </w:t>
      </w:r>
      <w:r w:rsidRPr="00057CDF">
        <w:t>column</w:t>
      </w:r>
      <w:r w:rsidR="00C835C8">
        <w:t xml:space="preserve"> for that period</w:t>
      </w:r>
      <w:r>
        <w:t>.</w:t>
      </w:r>
    </w:p>
    <w:p w14:paraId="0754A17B" w14:textId="541B0879" w:rsidR="00965B18" w:rsidRDefault="00842ED0" w:rsidP="00CC4562">
      <w:pPr>
        <w:pStyle w:val="CVHeading3"/>
      </w:pPr>
      <w:bookmarkStart w:id="81" w:name="_Toc38246689"/>
      <w:bookmarkStart w:id="82" w:name="ProvWithLowRatingsEU"/>
      <w:r>
        <w:t>Providers with</w:t>
      </w:r>
      <w:r w:rsidR="00965B18" w:rsidRPr="00A26AB3">
        <w:t xml:space="preserve"> Low Ratings</w:t>
      </w:r>
      <w:bookmarkEnd w:id="81"/>
    </w:p>
    <w:bookmarkEnd w:id="82"/>
    <w:p w14:paraId="6685A0C6" w14:textId="0A9BCA56" w:rsidR="001A6A31" w:rsidRDefault="00D5114C" w:rsidP="001A6A31">
      <w:pPr>
        <w:pStyle w:val="CVChapterBodyCopy"/>
      </w:pPr>
      <w:r w:rsidRPr="00D5114C">
        <w:t xml:space="preserve">The </w:t>
      </w:r>
      <w:r w:rsidR="00842ED0" w:rsidRPr="00702868">
        <w:rPr>
          <w:b/>
        </w:rPr>
        <w:t>Pro</w:t>
      </w:r>
      <w:r w:rsidR="00702868" w:rsidRPr="00702868">
        <w:rPr>
          <w:b/>
        </w:rPr>
        <w:t>viders with Low R</w:t>
      </w:r>
      <w:r w:rsidR="00842ED0" w:rsidRPr="00702868">
        <w:rPr>
          <w:b/>
        </w:rPr>
        <w:t>atings</w:t>
      </w:r>
      <w:r w:rsidR="00842ED0">
        <w:t xml:space="preserve"> subtab shows the total number of service providers who have been rated 3 stars or less</w:t>
      </w:r>
      <w:r w:rsidR="00C835C8">
        <w:t xml:space="preserve"> by their customers</w:t>
      </w:r>
      <w:r w:rsidR="00842ED0">
        <w:t>.</w:t>
      </w:r>
    </w:p>
    <w:p w14:paraId="2AB4C5CC" w14:textId="7DF5FE91" w:rsidR="001A6A31" w:rsidRDefault="001A6A31" w:rsidP="003A5B20">
      <w:pPr>
        <w:pStyle w:val="CVFigure"/>
      </w:pPr>
      <w:r>
        <w:drawing>
          <wp:inline distT="0" distB="0" distL="0" distR="0" wp14:anchorId="54CFFA8D" wp14:editId="56251415">
            <wp:extent cx="5091379" cy="63524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8 EU dashboard.png"/>
                    <pic:cNvPicPr/>
                  </pic:nvPicPr>
                  <pic:blipFill>
                    <a:blip r:embed="rId146">
                      <a:extLst>
                        <a:ext uri="{28A0092B-C50C-407E-A947-70E740481C1C}">
                          <a14:useLocalDpi xmlns:a14="http://schemas.microsoft.com/office/drawing/2010/main" val="0"/>
                        </a:ext>
                      </a:extLst>
                    </a:blip>
                    <a:stretch>
                      <a:fillRect/>
                    </a:stretch>
                  </pic:blipFill>
                  <pic:spPr>
                    <a:xfrm>
                      <a:off x="0" y="0"/>
                      <a:ext cx="5103029" cy="636698"/>
                    </a:xfrm>
                    <a:prstGeom prst="rect">
                      <a:avLst/>
                    </a:prstGeom>
                  </pic:spPr>
                </pic:pic>
              </a:graphicData>
            </a:graphic>
          </wp:inline>
        </w:drawing>
      </w:r>
    </w:p>
    <w:p w14:paraId="61340F43" w14:textId="7EC54882" w:rsidR="001A6A31" w:rsidRDefault="0004102B" w:rsidP="001A6A31">
      <w:pPr>
        <w:pStyle w:val="CVChapterBodyCopy"/>
      </w:pPr>
      <w:r>
        <w:t xml:space="preserve">You can view </w:t>
      </w:r>
      <w:r w:rsidR="00C835C8">
        <w:t xml:space="preserve">the </w:t>
      </w:r>
      <w:r>
        <w:t>details</w:t>
      </w:r>
      <w:r w:rsidR="00A21ABC">
        <w:t>,</w:t>
      </w:r>
      <w:r>
        <w:t xml:space="preserve"> including </w:t>
      </w:r>
      <w:r w:rsidR="00520284">
        <w:t xml:space="preserve">the </w:t>
      </w:r>
      <w:r>
        <w:t>name and</w:t>
      </w:r>
      <w:r w:rsidR="001F2774">
        <w:t xml:space="preserve"> </w:t>
      </w:r>
      <w:r>
        <w:t>contact number of the service providers who have low ratings.</w:t>
      </w:r>
    </w:p>
    <w:p w14:paraId="7BD83059" w14:textId="07416A49" w:rsidR="00520284" w:rsidRPr="00A26AB3" w:rsidRDefault="00520284" w:rsidP="001A6A31">
      <w:pPr>
        <w:pStyle w:val="CVChapterBodyCopy"/>
      </w:pPr>
      <w:r>
        <w:t>To view the service provider’s profile, click the Actions icon button.</w:t>
      </w:r>
    </w:p>
    <w:p w14:paraId="54C3A84D" w14:textId="047199EB" w:rsidR="00965B18" w:rsidRDefault="00C835C8" w:rsidP="00CC4562">
      <w:pPr>
        <w:pStyle w:val="CVHeading3"/>
      </w:pPr>
      <w:bookmarkStart w:id="83" w:name="_Toc38246690"/>
      <w:bookmarkStart w:id="84" w:name="ProvidersWithLowTask"/>
      <w:r>
        <w:t>Providers w</w:t>
      </w:r>
      <w:r w:rsidR="00965B18" w:rsidRPr="00A26AB3">
        <w:t>ith Low Task Completion</w:t>
      </w:r>
      <w:bookmarkEnd w:id="83"/>
    </w:p>
    <w:bookmarkEnd w:id="84"/>
    <w:p w14:paraId="1D6FDBCF" w14:textId="6357915C" w:rsidR="001F2774" w:rsidRDefault="001F2774" w:rsidP="001F2774">
      <w:pPr>
        <w:pStyle w:val="CVChapterBodyCopy"/>
      </w:pPr>
      <w:r w:rsidRPr="00D5114C">
        <w:t xml:space="preserve">The </w:t>
      </w:r>
      <w:r w:rsidRPr="00702868">
        <w:rPr>
          <w:b/>
        </w:rPr>
        <w:t xml:space="preserve">Providers with Low </w:t>
      </w:r>
      <w:r>
        <w:rPr>
          <w:b/>
        </w:rPr>
        <w:t>Task Completion</w:t>
      </w:r>
      <w:r w:rsidRPr="001F2774">
        <w:t xml:space="preserve"> </w:t>
      </w:r>
      <w:r>
        <w:t xml:space="preserve">subtab shows the total number of service providers who have </w:t>
      </w:r>
      <w:r w:rsidR="00CD1C29">
        <w:t>low task completion percentage</w:t>
      </w:r>
      <w:r>
        <w:t>.</w:t>
      </w:r>
    </w:p>
    <w:p w14:paraId="00B94F25" w14:textId="20C5DB12" w:rsidR="001A6A31" w:rsidRDefault="00F6419C" w:rsidP="003A5B20">
      <w:pPr>
        <w:pStyle w:val="CVFigure"/>
      </w:pPr>
      <w:r>
        <w:drawing>
          <wp:inline distT="0" distB="0" distL="0" distR="0" wp14:anchorId="6171F4CA" wp14:editId="0935E3B1">
            <wp:extent cx="5184476" cy="76147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9 EU dashboard.png"/>
                    <pic:cNvPicPr/>
                  </pic:nvPicPr>
                  <pic:blipFill>
                    <a:blip r:embed="rId147">
                      <a:extLst>
                        <a:ext uri="{28A0092B-C50C-407E-A947-70E740481C1C}">
                          <a14:useLocalDpi xmlns:a14="http://schemas.microsoft.com/office/drawing/2010/main" val="0"/>
                        </a:ext>
                      </a:extLst>
                    </a:blip>
                    <a:stretch>
                      <a:fillRect/>
                    </a:stretch>
                  </pic:blipFill>
                  <pic:spPr>
                    <a:xfrm>
                      <a:off x="0" y="0"/>
                      <a:ext cx="5188575" cy="762072"/>
                    </a:xfrm>
                    <a:prstGeom prst="rect">
                      <a:avLst/>
                    </a:prstGeom>
                  </pic:spPr>
                </pic:pic>
              </a:graphicData>
            </a:graphic>
          </wp:inline>
        </w:drawing>
      </w:r>
    </w:p>
    <w:p w14:paraId="6EC92612" w14:textId="4A6D1CFD" w:rsidR="00592E78" w:rsidRDefault="00592E78" w:rsidP="00592E78">
      <w:pPr>
        <w:pStyle w:val="CVChapterBodyCopy"/>
      </w:pPr>
      <w:r w:rsidRPr="00CD1C29">
        <w:t>When fulfilling</w:t>
      </w:r>
      <w:r>
        <w:t xml:space="preserve"> the visits, the service provider has to complete all the tasks at the customer’s location based upon the service types assigned to them. If the service provider leaves any task incomplete, you</w:t>
      </w:r>
      <w:r w:rsidR="00A21ABC">
        <w:t>,</w:t>
      </w:r>
      <w:r>
        <w:t xml:space="preserve"> as an entity user</w:t>
      </w:r>
      <w:r w:rsidR="00A21ABC">
        <w:t>,</w:t>
      </w:r>
      <w:r>
        <w:t xml:space="preserve"> can view the details of such service providers under this subtab.</w:t>
      </w:r>
    </w:p>
    <w:p w14:paraId="731CFC8B" w14:textId="386BA92B" w:rsidR="003A5B20" w:rsidRPr="00AC7618" w:rsidRDefault="003A5B20" w:rsidP="00592E78">
      <w:pPr>
        <w:pStyle w:val="CVChapterBodyCopy"/>
        <w:rPr>
          <w:i/>
        </w:rPr>
      </w:pPr>
      <w:bookmarkStart w:id="85" w:name="ProvidersWithLowTaskExample"/>
      <w:r w:rsidRPr="00AC7618">
        <w:rPr>
          <w:i/>
        </w:rPr>
        <w:t>For example</w:t>
      </w:r>
      <w:bookmarkEnd w:id="85"/>
      <w:r w:rsidRPr="00AC7618">
        <w:rPr>
          <w:i/>
        </w:rPr>
        <w:t>, under the service type</w:t>
      </w:r>
      <w:r w:rsidR="00AC7618" w:rsidRPr="00AC7618">
        <w:rPr>
          <w:i/>
        </w:rPr>
        <w:t>s</w:t>
      </w:r>
      <w:r w:rsidRPr="00AC7618">
        <w:rPr>
          <w:i/>
        </w:rPr>
        <w:t xml:space="preserve">, </w:t>
      </w:r>
      <w:r w:rsidR="00AC7618" w:rsidRPr="00AC7618">
        <w:rPr>
          <w:b/>
          <w:i/>
        </w:rPr>
        <w:t>Ambulation and Mobility</w:t>
      </w:r>
      <w:r w:rsidR="005F1B39" w:rsidRPr="00AC7618">
        <w:rPr>
          <w:i/>
        </w:rPr>
        <w:t xml:space="preserve">, </w:t>
      </w:r>
      <w:r w:rsidR="00AC7618" w:rsidRPr="00AC7618">
        <w:rPr>
          <w:i/>
        </w:rPr>
        <w:t xml:space="preserve">and </w:t>
      </w:r>
      <w:r w:rsidR="00AC7618" w:rsidRPr="00AC7618">
        <w:rPr>
          <w:b/>
          <w:i/>
        </w:rPr>
        <w:t>Meal Delivery</w:t>
      </w:r>
      <w:r w:rsidR="00AC7618" w:rsidRPr="00AC7618">
        <w:rPr>
          <w:i/>
        </w:rPr>
        <w:t xml:space="preserve">, there are 2 tasks each, and if the service provider completes only one task out of the total four tasks, the task percentage completion would be 25%, and </w:t>
      </w:r>
      <w:r w:rsidR="00AC7618">
        <w:rPr>
          <w:i/>
        </w:rPr>
        <w:t>the provider</w:t>
      </w:r>
      <w:r w:rsidR="00AC7618" w:rsidRPr="00AC7618">
        <w:rPr>
          <w:i/>
        </w:rPr>
        <w:t xml:space="preserve"> would be </w:t>
      </w:r>
      <w:r w:rsidR="00AC7618">
        <w:rPr>
          <w:i/>
        </w:rPr>
        <w:t>placed</w:t>
      </w:r>
      <w:r w:rsidR="00AC7618" w:rsidRPr="00AC7618">
        <w:rPr>
          <w:i/>
        </w:rPr>
        <w:t xml:space="preserve"> under low task completio</w:t>
      </w:r>
      <w:r w:rsidR="00AC7618">
        <w:rPr>
          <w:i/>
        </w:rPr>
        <w:t>n category</w:t>
      </w:r>
      <w:r w:rsidR="00AC7618" w:rsidRPr="00AC7618">
        <w:rPr>
          <w:i/>
        </w:rPr>
        <w:t>.</w:t>
      </w:r>
    </w:p>
    <w:p w14:paraId="445E49B1" w14:textId="4C71FF2B" w:rsidR="003A5B20" w:rsidRPr="00A26AB3" w:rsidRDefault="00AC7618" w:rsidP="003A5B20">
      <w:pPr>
        <w:pStyle w:val="CVFigure"/>
      </w:pPr>
      <w:r>
        <w:drawing>
          <wp:inline distT="0" distB="0" distL="0" distR="0" wp14:anchorId="4C56F175" wp14:editId="1B909571">
            <wp:extent cx="3101009" cy="989427"/>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10 EU dashboard.png"/>
                    <pic:cNvPicPr/>
                  </pic:nvPicPr>
                  <pic:blipFill>
                    <a:blip r:embed="rId148">
                      <a:extLst>
                        <a:ext uri="{28A0092B-C50C-407E-A947-70E740481C1C}">
                          <a14:useLocalDpi xmlns:a14="http://schemas.microsoft.com/office/drawing/2010/main" val="0"/>
                        </a:ext>
                      </a:extLst>
                    </a:blip>
                    <a:stretch>
                      <a:fillRect/>
                    </a:stretch>
                  </pic:blipFill>
                  <pic:spPr>
                    <a:xfrm>
                      <a:off x="0" y="0"/>
                      <a:ext cx="3129909" cy="998648"/>
                    </a:xfrm>
                    <a:prstGeom prst="rect">
                      <a:avLst/>
                    </a:prstGeom>
                  </pic:spPr>
                </pic:pic>
              </a:graphicData>
            </a:graphic>
          </wp:inline>
        </w:drawing>
      </w:r>
    </w:p>
    <w:p w14:paraId="5D700230" w14:textId="39821C8A" w:rsidR="00BA6264" w:rsidRDefault="00AC7618" w:rsidP="00AC7618">
      <w:pPr>
        <w:pStyle w:val="CVFigureCaption"/>
        <w:tabs>
          <w:tab w:val="left" w:pos="1134"/>
        </w:tabs>
      </w:pPr>
      <w:r>
        <w:lastRenderedPageBreak/>
        <w:t>task completion list–Visit Summary screen</w:t>
      </w:r>
    </w:p>
    <w:p w14:paraId="0896C6E6" w14:textId="706B9267" w:rsidR="00027F6C" w:rsidRDefault="00027F6C" w:rsidP="000667BD">
      <w:pPr>
        <w:pStyle w:val="Heading2"/>
        <w:tabs>
          <w:tab w:val="clear" w:pos="4406"/>
          <w:tab w:val="left" w:pos="709"/>
        </w:tabs>
      </w:pPr>
      <w:bookmarkStart w:id="86" w:name="_Toc38246691"/>
      <w:r w:rsidRPr="00823EEC">
        <w:t>Service Requests</w:t>
      </w:r>
      <w:r w:rsidR="00A1340F">
        <w:t xml:space="preserve"> Tab</w:t>
      </w:r>
      <w:bookmarkEnd w:id="86"/>
    </w:p>
    <w:p w14:paraId="4B4F5235" w14:textId="0AB1AC9E" w:rsidR="00027F6C" w:rsidRDefault="00E53DF6" w:rsidP="00842208">
      <w:pPr>
        <w:pStyle w:val="ChapterBodyCopy"/>
      </w:pPr>
      <w:r>
        <w:t>The Service Requests tab has three subtabs:</w:t>
      </w:r>
    </w:p>
    <w:p w14:paraId="5D37CE30" w14:textId="0D5D49B0" w:rsidR="001849EE" w:rsidRPr="00FE76F1" w:rsidRDefault="001849EE" w:rsidP="00FE76F1">
      <w:pPr>
        <w:pStyle w:val="ListBullet"/>
        <w:rPr>
          <w:b/>
        </w:rPr>
      </w:pPr>
      <w:r w:rsidRPr="00FE76F1">
        <w:rPr>
          <w:b/>
        </w:rPr>
        <w:t>Requests In Total In The Population</w:t>
      </w:r>
    </w:p>
    <w:p w14:paraId="4EE0A021" w14:textId="0EDBEE1C" w:rsidR="001849EE" w:rsidRPr="00FE76F1" w:rsidRDefault="001849EE" w:rsidP="00FE76F1">
      <w:pPr>
        <w:pStyle w:val="ListBullet"/>
        <w:rPr>
          <w:b/>
        </w:rPr>
      </w:pPr>
      <w:r w:rsidRPr="00FE76F1">
        <w:rPr>
          <w:b/>
        </w:rPr>
        <w:t>Requests With Open Status</w:t>
      </w:r>
    </w:p>
    <w:p w14:paraId="264A689D" w14:textId="72A5C9CF" w:rsidR="00FE76F1" w:rsidRPr="00FE76F1" w:rsidRDefault="00FE76F1" w:rsidP="00FE76F1">
      <w:pPr>
        <w:pStyle w:val="ListBullet"/>
        <w:rPr>
          <w:b/>
        </w:rPr>
      </w:pPr>
      <w:r w:rsidRPr="00FE76F1">
        <w:rPr>
          <w:b/>
        </w:rPr>
        <w:t>Requests Cancelled In The Period</w:t>
      </w:r>
    </w:p>
    <w:p w14:paraId="4F6D7E0A" w14:textId="08EE6008" w:rsidR="001849EE" w:rsidRDefault="001642BF" w:rsidP="001849EE">
      <w:pPr>
        <w:pStyle w:val="CVHeading3"/>
      </w:pPr>
      <w:bookmarkStart w:id="87" w:name="_Toc38246692"/>
      <w:r>
        <w:t>Requests in Total i</w:t>
      </w:r>
      <w:r w:rsidR="001849EE" w:rsidRPr="00E53DF6">
        <w:t>n The Population</w:t>
      </w:r>
      <w:bookmarkEnd w:id="87"/>
    </w:p>
    <w:p w14:paraId="22D4F4CA" w14:textId="75A07E20" w:rsidR="00E53DF6" w:rsidRPr="001849EE" w:rsidRDefault="004A08C4" w:rsidP="001849EE">
      <w:pPr>
        <w:pStyle w:val="ChapterBodyCopy"/>
      </w:pPr>
      <w:r>
        <w:t>You can v</w:t>
      </w:r>
      <w:r w:rsidR="00FE76F1">
        <w:t>iew</w:t>
      </w:r>
      <w:r w:rsidR="00811562" w:rsidRPr="001849EE">
        <w:t xml:space="preserve"> the total number of service requests posted by all the a</w:t>
      </w:r>
      <w:r w:rsidR="001642BF">
        <w:t>vailable customers</w:t>
      </w:r>
      <w:r w:rsidR="003003C4">
        <w:t>/patients</w:t>
      </w:r>
      <w:r w:rsidR="001642BF">
        <w:t xml:space="preserve"> in Coreo Home</w:t>
      </w:r>
      <w:r w:rsidR="00811562" w:rsidRPr="001849EE">
        <w:t xml:space="preserve">. This includes service requests in </w:t>
      </w:r>
      <w:r w:rsidR="00811562" w:rsidRPr="001849EE">
        <w:rPr>
          <w:b/>
        </w:rPr>
        <w:t>Open</w:t>
      </w:r>
      <w:r w:rsidR="00811562" w:rsidRPr="001849EE">
        <w:t xml:space="preserve">, </w:t>
      </w:r>
      <w:r w:rsidR="00811562" w:rsidRPr="001849EE">
        <w:rPr>
          <w:b/>
        </w:rPr>
        <w:t>Engaged</w:t>
      </w:r>
      <w:r w:rsidR="00A21ABC">
        <w:rPr>
          <w:b/>
        </w:rPr>
        <w:t>,</w:t>
      </w:r>
      <w:r w:rsidR="00811562" w:rsidRPr="001849EE">
        <w:t xml:space="preserve"> and </w:t>
      </w:r>
      <w:r w:rsidR="00811562" w:rsidRPr="001849EE">
        <w:rPr>
          <w:b/>
        </w:rPr>
        <w:t>Cancelled</w:t>
      </w:r>
      <w:r w:rsidR="00811562" w:rsidRPr="001849EE">
        <w:t xml:space="preserve"> status.</w:t>
      </w:r>
    </w:p>
    <w:p w14:paraId="083A8FDB" w14:textId="5A4985AB" w:rsidR="00C36BA2" w:rsidRDefault="00C36BA2" w:rsidP="00842208">
      <w:pPr>
        <w:pStyle w:val="ChapterBodyCopy"/>
      </w:pPr>
      <w:r w:rsidRPr="00842208">
        <w:t xml:space="preserve">Select the </w:t>
      </w:r>
      <w:r w:rsidRPr="00842208">
        <w:rPr>
          <w:b/>
        </w:rPr>
        <w:t>From</w:t>
      </w:r>
      <w:r w:rsidRPr="00842208">
        <w:t xml:space="preserve"> date and the </w:t>
      </w:r>
      <w:r w:rsidRPr="00842208">
        <w:rPr>
          <w:b/>
        </w:rPr>
        <w:t>To</w:t>
      </w:r>
      <w:r w:rsidRPr="00842208">
        <w:t xml:space="preserve"> date to view the </w:t>
      </w:r>
      <w:r w:rsidR="005A5630" w:rsidRPr="00842208">
        <w:t xml:space="preserve">service requests </w:t>
      </w:r>
      <w:r w:rsidR="00FF0B71" w:rsidRPr="00842208">
        <w:t>posted</w:t>
      </w:r>
      <w:r w:rsidR="005A5630" w:rsidRPr="00842208">
        <w:t xml:space="preserve"> </w:t>
      </w:r>
      <w:r w:rsidR="00FE76F1">
        <w:t xml:space="preserve">by the customers </w:t>
      </w:r>
      <w:r w:rsidR="005A5630" w:rsidRPr="00842208">
        <w:t xml:space="preserve">for </w:t>
      </w:r>
      <w:r w:rsidR="00FE76F1">
        <w:t>a specified</w:t>
      </w:r>
      <w:r w:rsidRPr="00842208">
        <w:t xml:space="preserve"> period. Or, select </w:t>
      </w:r>
      <w:r w:rsidRPr="00FE76F1">
        <w:rPr>
          <w:b/>
        </w:rPr>
        <w:t>Today</w:t>
      </w:r>
      <w:r w:rsidRPr="00842208">
        <w:t xml:space="preserve"> to view the </w:t>
      </w:r>
      <w:r w:rsidR="005A5630" w:rsidRPr="00842208">
        <w:t xml:space="preserve">service requests </w:t>
      </w:r>
      <w:r w:rsidR="00FF0B71" w:rsidRPr="00842208">
        <w:t>posted</w:t>
      </w:r>
      <w:r w:rsidR="005A5630" w:rsidRPr="00842208">
        <w:t xml:space="preserve"> </w:t>
      </w:r>
      <w:r w:rsidRPr="00842208">
        <w:t>for the current date.</w:t>
      </w:r>
    </w:p>
    <w:p w14:paraId="37CBC893" w14:textId="20F9F888" w:rsidR="00FE76F1" w:rsidRDefault="00FE76F1" w:rsidP="00FE76F1">
      <w:pPr>
        <w:pStyle w:val="ChapterBodyCopy"/>
      </w:pPr>
      <w:r>
        <w:t>The details of the service request including, service request</w:t>
      </w:r>
      <w:r w:rsidR="00A21ABC">
        <w:t>-</w:t>
      </w:r>
      <w:r>
        <w:t>id, service category, service type, the customer’s name, and the</w:t>
      </w:r>
      <w:r w:rsidR="003003C4">
        <w:t xml:space="preserve"> status are shown.</w:t>
      </w:r>
    </w:p>
    <w:p w14:paraId="0495885F" w14:textId="5D6E84ED" w:rsidR="00D14078" w:rsidRDefault="00C00F1B" w:rsidP="00C00F1B">
      <w:pPr>
        <w:pStyle w:val="CVFigure"/>
      </w:pPr>
      <w:r>
        <w:drawing>
          <wp:inline distT="0" distB="0" distL="0" distR="0" wp14:anchorId="34CFD905" wp14:editId="350C562E">
            <wp:extent cx="3832529" cy="17131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1 EU dashboard.png"/>
                    <pic:cNvPicPr/>
                  </pic:nvPicPr>
                  <pic:blipFill>
                    <a:blip r:embed="rId149">
                      <a:extLst>
                        <a:ext uri="{28A0092B-C50C-407E-A947-70E740481C1C}">
                          <a14:useLocalDpi xmlns:a14="http://schemas.microsoft.com/office/drawing/2010/main" val="0"/>
                        </a:ext>
                      </a:extLst>
                    </a:blip>
                    <a:stretch>
                      <a:fillRect/>
                    </a:stretch>
                  </pic:blipFill>
                  <pic:spPr>
                    <a:xfrm>
                      <a:off x="0" y="0"/>
                      <a:ext cx="3918615" cy="1751584"/>
                    </a:xfrm>
                    <a:prstGeom prst="rect">
                      <a:avLst/>
                    </a:prstGeom>
                  </pic:spPr>
                </pic:pic>
              </a:graphicData>
            </a:graphic>
          </wp:inline>
        </w:drawing>
      </w:r>
    </w:p>
    <w:p w14:paraId="73EE686A" w14:textId="6CA8B23C" w:rsidR="00842208" w:rsidRDefault="00842208" w:rsidP="00842208">
      <w:pPr>
        <w:pStyle w:val="CVFigureCaption"/>
        <w:tabs>
          <w:tab w:val="left" w:pos="1134"/>
        </w:tabs>
      </w:pPr>
      <w:r>
        <w:t>Requests In Total In The Population subtab</w:t>
      </w:r>
    </w:p>
    <w:p w14:paraId="4B75518D" w14:textId="77AB7469" w:rsidR="003003C4" w:rsidRDefault="003003C4" w:rsidP="00FE76F1">
      <w:pPr>
        <w:pStyle w:val="ChapterBodyCopy"/>
      </w:pPr>
      <w:r>
        <w:t xml:space="preserve">Click the </w:t>
      </w:r>
      <w:r w:rsidRPr="004F73F0">
        <w:rPr>
          <w:b/>
        </w:rPr>
        <w:t>Actions</w:t>
      </w:r>
      <w:r>
        <w:t xml:space="preserve"> button icon.</w:t>
      </w:r>
    </w:p>
    <w:p w14:paraId="035FDD13" w14:textId="67ABF8D1" w:rsidR="00FE76F1" w:rsidRDefault="00FE76F1" w:rsidP="00FE76F1">
      <w:pPr>
        <w:pStyle w:val="ChapterBodyCopy"/>
      </w:pPr>
      <w:r>
        <w:t xml:space="preserve">You can view the request details under the </w:t>
      </w:r>
      <w:r w:rsidRPr="00842208">
        <w:rPr>
          <w:b/>
        </w:rPr>
        <w:t>Request</w:t>
      </w:r>
      <w:r>
        <w:t xml:space="preserve"> tab, the service request plan under the </w:t>
      </w:r>
      <w:r w:rsidRPr="00842208">
        <w:rPr>
          <w:b/>
        </w:rPr>
        <w:t>My</w:t>
      </w:r>
      <w:r>
        <w:t xml:space="preserve"> </w:t>
      </w:r>
      <w:r w:rsidRPr="00842208">
        <w:rPr>
          <w:b/>
        </w:rPr>
        <w:t>Plan</w:t>
      </w:r>
      <w:r>
        <w:t xml:space="preserve"> tab, and the patient details under </w:t>
      </w:r>
      <w:r w:rsidRPr="00842208">
        <w:rPr>
          <w:b/>
        </w:rPr>
        <w:t>My</w:t>
      </w:r>
      <w:r>
        <w:t xml:space="preserve"> </w:t>
      </w:r>
      <w:r w:rsidRPr="00842208">
        <w:rPr>
          <w:b/>
        </w:rPr>
        <w:t>Patients</w:t>
      </w:r>
      <w:r>
        <w:t>.</w:t>
      </w:r>
    </w:p>
    <w:p w14:paraId="464952C5" w14:textId="45A2C2E1" w:rsidR="00842208" w:rsidRDefault="00842208" w:rsidP="00842208">
      <w:pPr>
        <w:pStyle w:val="ChapterBodyCopy"/>
      </w:pPr>
      <w:r>
        <w:rPr>
          <w:noProof/>
          <w:lang w:val="en-IN" w:eastAsia="en-IN"/>
        </w:rPr>
        <w:lastRenderedPageBreak/>
        <w:drawing>
          <wp:inline distT="0" distB="0" distL="0" distR="0" wp14:anchorId="523B30C4" wp14:editId="03D801E2">
            <wp:extent cx="3776869" cy="1902422"/>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12 EU dashboard.png"/>
                    <pic:cNvPicPr/>
                  </pic:nvPicPr>
                  <pic:blipFill>
                    <a:blip r:embed="rId150">
                      <a:extLst>
                        <a:ext uri="{28A0092B-C50C-407E-A947-70E740481C1C}">
                          <a14:useLocalDpi xmlns:a14="http://schemas.microsoft.com/office/drawing/2010/main" val="0"/>
                        </a:ext>
                      </a:extLst>
                    </a:blip>
                    <a:stretch>
                      <a:fillRect/>
                    </a:stretch>
                  </pic:blipFill>
                  <pic:spPr>
                    <a:xfrm>
                      <a:off x="0" y="0"/>
                      <a:ext cx="3828556" cy="1928457"/>
                    </a:xfrm>
                    <a:prstGeom prst="rect">
                      <a:avLst/>
                    </a:prstGeom>
                  </pic:spPr>
                </pic:pic>
              </a:graphicData>
            </a:graphic>
          </wp:inline>
        </w:drawing>
      </w:r>
    </w:p>
    <w:p w14:paraId="101B0AFB" w14:textId="258FEDF7" w:rsidR="00FE76F1" w:rsidRDefault="00FE76F1" w:rsidP="00FE76F1">
      <w:pPr>
        <w:pStyle w:val="CVFigureCaption"/>
      </w:pPr>
      <w:r>
        <w:t>Requests tab page</w:t>
      </w:r>
    </w:p>
    <w:p w14:paraId="3D5A959D" w14:textId="3EA25861" w:rsidR="001E5FEE" w:rsidRPr="00E53DF6" w:rsidRDefault="001E5FEE" w:rsidP="00842208">
      <w:pPr>
        <w:pStyle w:val="ChapterBodyCopy"/>
      </w:pPr>
      <w:r>
        <w:t xml:space="preserve">For an open </w:t>
      </w:r>
      <w:r w:rsidR="00CA6275">
        <w:t xml:space="preserve">service </w:t>
      </w:r>
      <w:r>
        <w:t xml:space="preserve">request, </w:t>
      </w:r>
      <w:r w:rsidR="003003C4">
        <w:t xml:space="preserve">use the </w:t>
      </w:r>
      <w:r w:rsidR="003003C4" w:rsidRPr="003003C4">
        <w:rPr>
          <w:b/>
        </w:rPr>
        <w:t>Engage</w:t>
      </w:r>
      <w:r w:rsidR="003003C4">
        <w:t xml:space="preserve"> button to </w:t>
      </w:r>
      <w:r w:rsidR="00CA6275">
        <w:t>accept the r</w:t>
      </w:r>
      <w:r w:rsidR="003003C4">
        <w:t>equest of the patient</w:t>
      </w:r>
      <w:r w:rsidR="00CA6275">
        <w:t xml:space="preserve">, </w:t>
      </w:r>
      <w:r>
        <w:t xml:space="preserve">and </w:t>
      </w:r>
      <w:r w:rsidRPr="00CA6275">
        <w:rPr>
          <w:highlight w:val="cyan"/>
        </w:rPr>
        <w:t xml:space="preserve">create a plan for the </w:t>
      </w:r>
      <w:r w:rsidR="009415DC" w:rsidRPr="00CA6275">
        <w:rPr>
          <w:highlight w:val="cyan"/>
        </w:rPr>
        <w:t xml:space="preserve">service </w:t>
      </w:r>
      <w:r w:rsidR="00CA6275" w:rsidRPr="00CA6275">
        <w:rPr>
          <w:highlight w:val="cyan"/>
        </w:rPr>
        <w:t>request</w:t>
      </w:r>
      <w:r>
        <w:t>.</w:t>
      </w:r>
    </w:p>
    <w:p w14:paraId="12E546F1" w14:textId="73D55D8F" w:rsidR="001849EE" w:rsidRDefault="001849EE" w:rsidP="001849EE">
      <w:pPr>
        <w:pStyle w:val="CVHeading3"/>
      </w:pPr>
      <w:bookmarkStart w:id="88" w:name="_Toc38246693"/>
      <w:bookmarkStart w:id="89" w:name="RequestWithOpenStatusEU"/>
      <w:r w:rsidRPr="00E53DF6">
        <w:t xml:space="preserve">Requests </w:t>
      </w:r>
      <w:r w:rsidR="00A9071F" w:rsidRPr="00E53DF6">
        <w:t>with</w:t>
      </w:r>
      <w:r w:rsidRPr="00E53DF6">
        <w:t xml:space="preserve"> Open Status</w:t>
      </w:r>
      <w:bookmarkEnd w:id="88"/>
    </w:p>
    <w:bookmarkEnd w:id="89"/>
    <w:p w14:paraId="08F5AFD6" w14:textId="3C65A7F3" w:rsidR="001849EE" w:rsidRDefault="00140749" w:rsidP="001849EE">
      <w:pPr>
        <w:pStyle w:val="ChapterBodyCopy"/>
      </w:pPr>
      <w:r>
        <w:t>View</w:t>
      </w:r>
      <w:r w:rsidR="00F525EE">
        <w:t xml:space="preserve"> the total number</w:t>
      </w:r>
      <w:r w:rsidR="00A21ABC">
        <w:t xml:space="preserve"> of</w:t>
      </w:r>
      <w:r w:rsidR="00F525EE">
        <w:t xml:space="preserve"> service requests </w:t>
      </w:r>
      <w:r w:rsidR="00EF3ED1">
        <w:t>in</w:t>
      </w:r>
      <w:r w:rsidR="00F525EE">
        <w:t xml:space="preserve"> </w:t>
      </w:r>
      <w:r w:rsidR="00F525EE" w:rsidRPr="00F525EE">
        <w:rPr>
          <w:b/>
        </w:rPr>
        <w:t>Open</w:t>
      </w:r>
      <w:r w:rsidR="00F525EE">
        <w:t xml:space="preserve"> statu</w:t>
      </w:r>
      <w:r w:rsidR="009415DC">
        <w:t>s only</w:t>
      </w:r>
      <w:r w:rsidR="001849EE">
        <w:t>.</w:t>
      </w:r>
    </w:p>
    <w:p w14:paraId="482AA0C7" w14:textId="75831A82" w:rsidR="00663FE8" w:rsidRDefault="00663FE8" w:rsidP="00663FE8">
      <w:pPr>
        <w:pStyle w:val="ChapterBodyCopy"/>
        <w:rPr>
          <w:b/>
        </w:rPr>
      </w:pPr>
      <w:r>
        <w:t>You can di</w:t>
      </w:r>
      <w:r w:rsidR="00EF3ED1">
        <w:t>splay the records for a specified</w:t>
      </w:r>
      <w:r>
        <w:t xml:space="preserve"> period, or filter the rows based on the filter criteria. You can also search the records by entering </w:t>
      </w:r>
      <w:r w:rsidR="00EF3ED1">
        <w:t>an</w:t>
      </w:r>
      <w:r>
        <w:t xml:space="preserve"> individual’s name.</w:t>
      </w:r>
    </w:p>
    <w:p w14:paraId="146B2E0D" w14:textId="77777777" w:rsidR="001849EE" w:rsidRPr="00F525EE" w:rsidRDefault="001849EE" w:rsidP="001849EE">
      <w:pPr>
        <w:pStyle w:val="ChapterBodyCopy"/>
        <w:rPr>
          <w:b/>
        </w:rPr>
      </w:pPr>
      <w:r>
        <w:t>Also, you can view the details of the service requests.</w:t>
      </w:r>
    </w:p>
    <w:p w14:paraId="04206537" w14:textId="2FDDAF75" w:rsidR="001849EE" w:rsidRPr="001849EE" w:rsidRDefault="00FE76F1" w:rsidP="00FE76F1">
      <w:pPr>
        <w:pStyle w:val="CVFigure"/>
      </w:pPr>
      <w:r>
        <w:drawing>
          <wp:inline distT="0" distB="0" distL="0" distR="0" wp14:anchorId="66A0E621" wp14:editId="0373B4AC">
            <wp:extent cx="3999506" cy="91840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13 EU dashboard.png"/>
                    <pic:cNvPicPr/>
                  </pic:nvPicPr>
                  <pic:blipFill>
                    <a:blip r:embed="rId151">
                      <a:extLst>
                        <a:ext uri="{28A0092B-C50C-407E-A947-70E740481C1C}">
                          <a14:useLocalDpi xmlns:a14="http://schemas.microsoft.com/office/drawing/2010/main" val="0"/>
                        </a:ext>
                      </a:extLst>
                    </a:blip>
                    <a:stretch>
                      <a:fillRect/>
                    </a:stretch>
                  </pic:blipFill>
                  <pic:spPr>
                    <a:xfrm>
                      <a:off x="0" y="0"/>
                      <a:ext cx="4050869" cy="930198"/>
                    </a:xfrm>
                    <a:prstGeom prst="rect">
                      <a:avLst/>
                    </a:prstGeom>
                  </pic:spPr>
                </pic:pic>
              </a:graphicData>
            </a:graphic>
          </wp:inline>
        </w:drawing>
      </w:r>
    </w:p>
    <w:p w14:paraId="4FBAFC76" w14:textId="1CE13095" w:rsidR="001849EE" w:rsidRPr="001849EE" w:rsidRDefault="00140749" w:rsidP="00FE76F1">
      <w:pPr>
        <w:pStyle w:val="CVFigureCaption"/>
      </w:pPr>
      <w:r>
        <w:t>Requests With Open Status</w:t>
      </w:r>
    </w:p>
    <w:p w14:paraId="58EF0880" w14:textId="264FEE97" w:rsidR="00CA6275" w:rsidRPr="00E53DF6" w:rsidRDefault="00F525EE" w:rsidP="00CA6275">
      <w:pPr>
        <w:pStyle w:val="ChapterBodyCopy"/>
      </w:pPr>
      <w:r>
        <w:t xml:space="preserve">Click the </w:t>
      </w:r>
      <w:r w:rsidRPr="004F73F0">
        <w:rPr>
          <w:b/>
        </w:rPr>
        <w:t>Actions</w:t>
      </w:r>
      <w:r>
        <w:t xml:space="preserve"> button icon </w:t>
      </w:r>
      <w:r w:rsidR="00A011B6">
        <w:t>in</w:t>
      </w:r>
      <w:r w:rsidR="00CA6275">
        <w:t xml:space="preserve"> a</w:t>
      </w:r>
      <w:r>
        <w:t xml:space="preserve"> service reque</w:t>
      </w:r>
      <w:r w:rsidR="00CA6275">
        <w:t>st</w:t>
      </w:r>
      <w:r>
        <w:t xml:space="preserve"> </w:t>
      </w:r>
      <w:r w:rsidR="00A011B6">
        <w:t xml:space="preserve">row </w:t>
      </w:r>
      <w:r>
        <w:t>to view the request details, the service request plan</w:t>
      </w:r>
      <w:r w:rsidR="00A21ABC">
        <w:t>,</w:t>
      </w:r>
      <w:r>
        <w:t xml:space="preserve"> and the patient details. </w:t>
      </w:r>
      <w:r w:rsidR="00A21ABC">
        <w:t>Y</w:t>
      </w:r>
      <w:r w:rsidR="00CA6275">
        <w:t xml:space="preserve">ou can accept the request of the patient (customer) by using the </w:t>
      </w:r>
      <w:r w:rsidR="00CA6275" w:rsidRPr="00CA6275">
        <w:rPr>
          <w:b/>
        </w:rPr>
        <w:t>Engage</w:t>
      </w:r>
      <w:r w:rsidR="00CA6275">
        <w:t xml:space="preserve"> button and </w:t>
      </w:r>
      <w:r w:rsidR="00CA6275" w:rsidRPr="00CA6275">
        <w:rPr>
          <w:highlight w:val="cyan"/>
        </w:rPr>
        <w:t>create a plan for the service request</w:t>
      </w:r>
      <w:r w:rsidR="00CA6275">
        <w:t>.</w:t>
      </w:r>
    </w:p>
    <w:p w14:paraId="32F93F1C" w14:textId="53B3FB4A" w:rsidR="00140749" w:rsidRDefault="00140749" w:rsidP="00140749">
      <w:pPr>
        <w:pStyle w:val="CVHeading3"/>
      </w:pPr>
      <w:bookmarkStart w:id="90" w:name="_Toc38246694"/>
      <w:bookmarkStart w:id="91" w:name="ReqCancelledInThePeriodEU"/>
      <w:r w:rsidRPr="00E53DF6">
        <w:t xml:space="preserve">Requests Cancelled </w:t>
      </w:r>
      <w:r w:rsidR="00A9071F" w:rsidRPr="00E53DF6">
        <w:t>in</w:t>
      </w:r>
      <w:r w:rsidR="00A9071F">
        <w:t xml:space="preserve"> t</w:t>
      </w:r>
      <w:r w:rsidRPr="00E53DF6">
        <w:t>he Period</w:t>
      </w:r>
      <w:bookmarkEnd w:id="90"/>
    </w:p>
    <w:bookmarkEnd w:id="91"/>
    <w:p w14:paraId="1848B6E9" w14:textId="7370BAD4" w:rsidR="00E53DF6" w:rsidRPr="00E53DF6" w:rsidRDefault="00140749" w:rsidP="00140749">
      <w:pPr>
        <w:pStyle w:val="ChapterBodyCopy"/>
        <w:rPr>
          <w:b/>
        </w:rPr>
      </w:pPr>
      <w:r w:rsidRPr="00140749">
        <w:t>View</w:t>
      </w:r>
      <w:r w:rsidR="001849EE">
        <w:t xml:space="preserve"> the total number</w:t>
      </w:r>
      <w:r w:rsidR="00A21ABC">
        <w:t xml:space="preserve"> of</w:t>
      </w:r>
      <w:r w:rsidR="001849EE">
        <w:t xml:space="preserve"> service requests </w:t>
      </w:r>
      <w:r w:rsidR="00196649">
        <w:t xml:space="preserve">canceled by the patient </w:t>
      </w:r>
      <w:r w:rsidR="00EF3ED1">
        <w:t>during</w:t>
      </w:r>
      <w:r w:rsidR="001849EE">
        <w:t xml:space="preserve"> a selected period, and the details of </w:t>
      </w:r>
      <w:r w:rsidR="00EF3ED1">
        <w:t>those</w:t>
      </w:r>
      <w:r w:rsidR="001849EE">
        <w:t xml:space="preserve"> service requests.</w:t>
      </w:r>
    </w:p>
    <w:p w14:paraId="22BBD827" w14:textId="1A7F92DB" w:rsidR="00027F6C" w:rsidRDefault="001E4540" w:rsidP="00737BF2">
      <w:pPr>
        <w:pStyle w:val="CVChapterBodyCopy"/>
      </w:pPr>
      <w:r>
        <w:rPr>
          <w:noProof/>
          <w:lang w:val="en-IN" w:eastAsia="en-IN"/>
        </w:rPr>
        <w:drawing>
          <wp:inline distT="0" distB="0" distL="0" distR="0" wp14:anchorId="42FD2B35" wp14:editId="02B68DE0">
            <wp:extent cx="4723075" cy="88721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14 EU dashboard.png"/>
                    <pic:cNvPicPr/>
                  </pic:nvPicPr>
                  <pic:blipFill>
                    <a:blip r:embed="rId152">
                      <a:extLst>
                        <a:ext uri="{28A0092B-C50C-407E-A947-70E740481C1C}">
                          <a14:useLocalDpi xmlns:a14="http://schemas.microsoft.com/office/drawing/2010/main" val="0"/>
                        </a:ext>
                      </a:extLst>
                    </a:blip>
                    <a:stretch>
                      <a:fillRect/>
                    </a:stretch>
                  </pic:blipFill>
                  <pic:spPr>
                    <a:xfrm>
                      <a:off x="0" y="0"/>
                      <a:ext cx="4759636" cy="894085"/>
                    </a:xfrm>
                    <a:prstGeom prst="rect">
                      <a:avLst/>
                    </a:prstGeom>
                  </pic:spPr>
                </pic:pic>
              </a:graphicData>
            </a:graphic>
          </wp:inline>
        </w:drawing>
      </w:r>
    </w:p>
    <w:p w14:paraId="76AB46F2" w14:textId="4FB5FEA2" w:rsidR="00196649" w:rsidRPr="001849EE" w:rsidRDefault="00196649" w:rsidP="00196649">
      <w:pPr>
        <w:pStyle w:val="CVFigureCaption"/>
      </w:pPr>
      <w:r>
        <w:t>Requests With Cancelled Status</w:t>
      </w:r>
    </w:p>
    <w:p w14:paraId="2B31A2F8" w14:textId="4B7D5DA6" w:rsidR="00196649" w:rsidRDefault="00225491" w:rsidP="00737BF2">
      <w:pPr>
        <w:pStyle w:val="CVChapterBodyCopy"/>
      </w:pPr>
      <w:r>
        <w:lastRenderedPageBreak/>
        <w:t xml:space="preserve">Click the </w:t>
      </w:r>
      <w:r w:rsidRPr="00196649">
        <w:rPr>
          <w:b/>
        </w:rPr>
        <w:t>Actions</w:t>
      </w:r>
      <w:r>
        <w:t xml:space="preserve"> button icon to</w:t>
      </w:r>
      <w:r w:rsidR="00196649">
        <w:t xml:space="preserve"> </w:t>
      </w:r>
      <w:r w:rsidR="00BD763A">
        <w:t>know</w:t>
      </w:r>
      <w:r w:rsidR="00196649">
        <w:t xml:space="preserve"> more about the canceled</w:t>
      </w:r>
      <w:r>
        <w:t xml:space="preserve"> service request</w:t>
      </w:r>
      <w:r w:rsidR="00196649">
        <w:t>.</w:t>
      </w:r>
    </w:p>
    <w:p w14:paraId="1B591F07" w14:textId="664BC646" w:rsidR="00027F6C" w:rsidRDefault="00027F6C" w:rsidP="000667BD">
      <w:pPr>
        <w:pStyle w:val="Heading2"/>
        <w:tabs>
          <w:tab w:val="clear" w:pos="4406"/>
        </w:tabs>
      </w:pPr>
      <w:bookmarkStart w:id="92" w:name="_Service_Visits_Tab"/>
      <w:bookmarkStart w:id="93" w:name="_Toc38246695"/>
      <w:bookmarkEnd w:id="92"/>
      <w:r w:rsidRPr="00823EEC">
        <w:t>Service Visits</w:t>
      </w:r>
      <w:r w:rsidR="00A1340F">
        <w:t xml:space="preserve"> Tab</w:t>
      </w:r>
      <w:bookmarkEnd w:id="93"/>
    </w:p>
    <w:p w14:paraId="5663F954" w14:textId="135D81FA" w:rsidR="00A710C9" w:rsidRDefault="00A710C9" w:rsidP="00A710C9">
      <w:pPr>
        <w:pStyle w:val="ChapterBodyCopy"/>
      </w:pPr>
      <w:r>
        <w:t xml:space="preserve">The </w:t>
      </w:r>
      <w:r w:rsidRPr="00AC0A6E">
        <w:rPr>
          <w:b/>
        </w:rPr>
        <w:t>Service Visits</w:t>
      </w:r>
      <w:r>
        <w:t xml:space="preserve"> tab has fo</w:t>
      </w:r>
      <w:r w:rsidR="00AC0A6E">
        <w:t>ur subtabs</w:t>
      </w:r>
    </w:p>
    <w:p w14:paraId="6814442F" w14:textId="60A16A6E" w:rsidR="00AC0A6E" w:rsidRDefault="00A710C9" w:rsidP="00AC0A6E">
      <w:pPr>
        <w:pStyle w:val="CVHeading3"/>
      </w:pPr>
      <w:bookmarkStart w:id="94" w:name="_Toc38246696"/>
      <w:r>
        <w:t>Visits</w:t>
      </w:r>
      <w:r w:rsidR="002D181C">
        <w:t xml:space="preserve"> </w:t>
      </w:r>
      <w:r w:rsidR="00A7743F">
        <w:t>in</w:t>
      </w:r>
      <w:r w:rsidR="002D181C">
        <w:t xml:space="preserve"> Total in t</w:t>
      </w:r>
      <w:r w:rsidRPr="00FE76F1">
        <w:t>he Population</w:t>
      </w:r>
      <w:bookmarkEnd w:id="94"/>
    </w:p>
    <w:p w14:paraId="2ECB8933" w14:textId="3F0329BD" w:rsidR="001C4D04" w:rsidRPr="001C4D04" w:rsidRDefault="001C4D04" w:rsidP="00AC0A6E">
      <w:pPr>
        <w:pStyle w:val="ChapterBodyCopy"/>
        <w:rPr>
          <w:b/>
        </w:rPr>
      </w:pPr>
      <w:r>
        <w:t>V</w:t>
      </w:r>
      <w:r w:rsidR="004A08C4">
        <w:t>iew</w:t>
      </w:r>
      <w:r w:rsidR="004A08C4" w:rsidRPr="001849EE">
        <w:t xml:space="preserve"> the total number of service </w:t>
      </w:r>
      <w:r w:rsidR="004A08C4">
        <w:t>visits of all the</w:t>
      </w:r>
      <w:r w:rsidR="00A9071F">
        <w:t xml:space="preserve"> customers</w:t>
      </w:r>
      <w:r w:rsidR="0084124E">
        <w:t xml:space="preserve"> with the related service providers</w:t>
      </w:r>
      <w:r w:rsidR="004A08C4" w:rsidRPr="001849EE">
        <w:t>.</w:t>
      </w:r>
      <w:r w:rsidR="004A08C4">
        <w:t xml:space="preserve"> </w:t>
      </w:r>
      <w:r w:rsidR="004A08C4" w:rsidRPr="004A08C4">
        <w:t xml:space="preserve">This includes </w:t>
      </w:r>
      <w:r w:rsidR="004A08C4">
        <w:t>visits</w:t>
      </w:r>
      <w:r w:rsidR="004A08C4" w:rsidRPr="004A08C4">
        <w:t xml:space="preserve"> </w:t>
      </w:r>
      <w:r w:rsidR="004A08C4">
        <w:t xml:space="preserve">that are in </w:t>
      </w:r>
      <w:r w:rsidR="004A08C4" w:rsidRPr="004A08C4">
        <w:rPr>
          <w:b/>
        </w:rPr>
        <w:t>Scheduled</w:t>
      </w:r>
      <w:r w:rsidR="004A08C4">
        <w:t xml:space="preserve">, </w:t>
      </w:r>
      <w:r w:rsidR="004A08C4" w:rsidRPr="004A08C4">
        <w:rPr>
          <w:b/>
        </w:rPr>
        <w:t>In-progress</w:t>
      </w:r>
      <w:r w:rsidR="004A08C4">
        <w:t xml:space="preserve">, </w:t>
      </w:r>
      <w:r w:rsidR="004A08C4" w:rsidRPr="004A08C4">
        <w:rPr>
          <w:b/>
        </w:rPr>
        <w:t>Completed</w:t>
      </w:r>
      <w:r w:rsidR="004A08C4">
        <w:t xml:space="preserve">, </w:t>
      </w:r>
      <w:r w:rsidR="004A08C4" w:rsidRPr="004A08C4">
        <w:rPr>
          <w:b/>
        </w:rPr>
        <w:t>Cancelled</w:t>
      </w:r>
      <w:r w:rsidR="004A08C4">
        <w:t xml:space="preserve">, and </w:t>
      </w:r>
      <w:r w:rsidR="004A08C4" w:rsidRPr="004A08C4">
        <w:rPr>
          <w:b/>
        </w:rPr>
        <w:t>Over-due</w:t>
      </w:r>
      <w:r w:rsidR="004A08C4">
        <w:t xml:space="preserve"> status.</w:t>
      </w:r>
    </w:p>
    <w:p w14:paraId="5460FCA8" w14:textId="65EA7CF0" w:rsidR="00A710C9" w:rsidRDefault="001C4D04" w:rsidP="00AC0A6E">
      <w:pPr>
        <w:pStyle w:val="ChapterBodyCopy"/>
      </w:pPr>
      <w:r>
        <w:t xml:space="preserve">You can display </w:t>
      </w:r>
      <w:r w:rsidR="00663FE8">
        <w:t xml:space="preserve">the </w:t>
      </w:r>
      <w:r>
        <w:t>records for a specific period, or filter the rows based on the filter criteria. You can also search the records by entering the individual’s name or the service provider’s name.</w:t>
      </w:r>
    </w:p>
    <w:p w14:paraId="6FC7E052" w14:textId="31CFCAA5" w:rsidR="00601623" w:rsidRDefault="00601623" w:rsidP="00AC0A6E">
      <w:pPr>
        <w:pStyle w:val="ChapterBodyCopy"/>
        <w:rPr>
          <w:b/>
        </w:rPr>
      </w:pPr>
      <w:r>
        <w:t xml:space="preserve">Use the </w:t>
      </w:r>
      <w:r w:rsidRPr="00A011B6">
        <w:rPr>
          <w:b/>
          <w:highlight w:val="cyan"/>
        </w:rPr>
        <w:t>Actions</w:t>
      </w:r>
      <w:r w:rsidRPr="00A011B6">
        <w:rPr>
          <w:highlight w:val="cyan"/>
        </w:rPr>
        <w:t xml:space="preserve"> button icon</w:t>
      </w:r>
      <w:r>
        <w:t xml:space="preserve"> </w:t>
      </w:r>
      <w:r w:rsidR="000719E8">
        <w:t>of</w:t>
      </w:r>
      <w:r>
        <w:t xml:space="preserve"> </w:t>
      </w:r>
      <w:r w:rsidR="000719E8">
        <w:t>each row</w:t>
      </w:r>
      <w:r>
        <w:t xml:space="preserve"> </w:t>
      </w:r>
      <w:r w:rsidR="00A011B6">
        <w:t>to learn more</w:t>
      </w:r>
      <w:r w:rsidR="00D45A6A">
        <w:t xml:space="preserve"> about</w:t>
      </w:r>
      <w:r>
        <w:t xml:space="preserve"> </w:t>
      </w:r>
      <w:r w:rsidR="000719E8">
        <w:t>the</w:t>
      </w:r>
      <w:r>
        <w:t xml:space="preserve"> visit.</w:t>
      </w:r>
    </w:p>
    <w:p w14:paraId="538BFE7B" w14:textId="45739971" w:rsidR="00AC0A6E" w:rsidRDefault="00A7743F" w:rsidP="00AC0A6E">
      <w:pPr>
        <w:pStyle w:val="CVHeading3"/>
      </w:pPr>
      <w:bookmarkStart w:id="95" w:name="_Toc38246697"/>
      <w:r>
        <w:t>Visits Overdue in t</w:t>
      </w:r>
      <w:r w:rsidR="00A710C9">
        <w:t>he Period</w:t>
      </w:r>
      <w:bookmarkEnd w:id="95"/>
    </w:p>
    <w:p w14:paraId="6C047410" w14:textId="46F3AE05" w:rsidR="000719E8" w:rsidRDefault="00663FE8" w:rsidP="00AC0A6E">
      <w:pPr>
        <w:pStyle w:val="ChapterBodyCopy"/>
        <w:rPr>
          <w:b/>
        </w:rPr>
      </w:pPr>
      <w:r w:rsidRPr="00663FE8">
        <w:t>View the total number</w:t>
      </w:r>
      <w:r w:rsidR="00A21ABC">
        <w:t xml:space="preserve"> of</w:t>
      </w:r>
      <w:r w:rsidRPr="00663FE8">
        <w:t xml:space="preserve"> service </w:t>
      </w:r>
      <w:r>
        <w:t>visits</w:t>
      </w:r>
      <w:r w:rsidRPr="00663FE8">
        <w:t xml:space="preserve"> </w:t>
      </w:r>
      <w:r w:rsidR="00A21ABC">
        <w:t>that</w:t>
      </w:r>
      <w:r>
        <w:t xml:space="preserve"> are overdue for a specified period</w:t>
      </w:r>
      <w:r w:rsidRPr="00663FE8">
        <w:t>.</w:t>
      </w:r>
      <w:r w:rsidR="00024584">
        <w:t xml:space="preserve"> </w:t>
      </w:r>
      <w:r w:rsidR="000719E8">
        <w:t xml:space="preserve">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1AFFC2E1" w14:textId="689C3609" w:rsidR="00AC0A6E" w:rsidRDefault="00A710C9" w:rsidP="00AC0A6E">
      <w:pPr>
        <w:pStyle w:val="CVHeading3"/>
      </w:pPr>
      <w:bookmarkStart w:id="96" w:name="_Toc38246698"/>
      <w:r>
        <w:t>V</w:t>
      </w:r>
      <w:r w:rsidR="005B3EB9">
        <w:t xml:space="preserve">isits </w:t>
      </w:r>
      <w:r w:rsidR="00A7743F">
        <w:t>with</w:t>
      </w:r>
      <w:r>
        <w:t xml:space="preserve"> Low Task Completion</w:t>
      </w:r>
      <w:bookmarkEnd w:id="96"/>
    </w:p>
    <w:p w14:paraId="7FCE37D4" w14:textId="54143CFF" w:rsidR="000719E8" w:rsidRDefault="00663FE8" w:rsidP="00AC0A6E">
      <w:pPr>
        <w:pStyle w:val="ChapterBodyCopy"/>
        <w:rPr>
          <w:b/>
        </w:rPr>
      </w:pPr>
      <w:r w:rsidRPr="00663FE8">
        <w:t>View the total number</w:t>
      </w:r>
      <w:r w:rsidR="00A21ABC">
        <w:t xml:space="preserve"> of</w:t>
      </w:r>
      <w:r w:rsidRPr="00663FE8">
        <w:t xml:space="preserve"> service </w:t>
      </w:r>
      <w:r>
        <w:t>visits</w:t>
      </w:r>
      <w:r w:rsidRPr="00663FE8">
        <w:t xml:space="preserve"> </w:t>
      </w:r>
      <w:hyperlink w:anchor="ProvidersWithLowTaskExample" w:history="1">
        <w:r w:rsidRPr="00663FE8">
          <w:rPr>
            <w:rStyle w:val="Hyperlink"/>
            <w:rFonts w:cstheme="minorBidi"/>
          </w:rPr>
          <w:t>with low task completion</w:t>
        </w:r>
      </w:hyperlink>
      <w:r>
        <w:t xml:space="preserve"> percentage</w:t>
      </w:r>
      <w:r w:rsidRPr="00663FE8">
        <w:t>.</w:t>
      </w:r>
      <w:r w:rsidR="000719E8" w:rsidRPr="000719E8">
        <w:t xml:space="preserve"> </w:t>
      </w:r>
      <w:r w:rsidR="000719E8">
        <w:t xml:space="preserve">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6A05BF41" w14:textId="3C256C37" w:rsidR="00AC0A6E" w:rsidRDefault="00A710C9" w:rsidP="00AC0A6E">
      <w:pPr>
        <w:pStyle w:val="CVHeading3"/>
      </w:pPr>
      <w:bookmarkStart w:id="97" w:name="_Toc38246699"/>
      <w:r w:rsidRPr="00A710C9">
        <w:t xml:space="preserve">Visits Cancelled </w:t>
      </w:r>
      <w:r w:rsidR="00A9071F" w:rsidRPr="00A710C9">
        <w:t>in</w:t>
      </w:r>
      <w:r w:rsidRPr="00A710C9">
        <w:t xml:space="preserve"> The Period</w:t>
      </w:r>
      <w:bookmarkEnd w:id="97"/>
    </w:p>
    <w:p w14:paraId="111F2A3C" w14:textId="172B9156" w:rsidR="00027F6C" w:rsidRDefault="000719E8" w:rsidP="00AC0A6E">
      <w:pPr>
        <w:pStyle w:val="ChapterBodyCopy"/>
      </w:pPr>
      <w:r>
        <w:t xml:space="preserve">View the total number of canceled visits for a specified period. Use the </w:t>
      </w:r>
      <w:hyperlink w:anchor="MyPlanTabPage" w:history="1">
        <w:r w:rsidRPr="00024584">
          <w:rPr>
            <w:rStyle w:val="Hyperlink"/>
            <w:rFonts w:cstheme="minorBidi"/>
            <w:b/>
          </w:rPr>
          <w:t>Actions</w:t>
        </w:r>
        <w:r w:rsidRPr="00024584">
          <w:rPr>
            <w:rStyle w:val="Hyperlink"/>
            <w:rFonts w:cstheme="minorBidi"/>
          </w:rPr>
          <w:t xml:space="preserve"> button icon</w:t>
        </w:r>
      </w:hyperlink>
      <w:r>
        <w:t xml:space="preserve"> of each row for more details about the visit.</w:t>
      </w:r>
    </w:p>
    <w:p w14:paraId="5FDD9B06" w14:textId="6F67D4DF" w:rsidR="00C01F26" w:rsidRDefault="00FD6CED" w:rsidP="00C01F26">
      <w:pPr>
        <w:pStyle w:val="Heading1"/>
      </w:pPr>
      <w:bookmarkStart w:id="98" w:name="_Toc38246700"/>
      <w:r>
        <w:t>Video Conferencing, Messaging</w:t>
      </w:r>
      <w:r w:rsidR="00A21ABC">
        <w:t>,</w:t>
      </w:r>
      <w:r w:rsidR="00C01F26">
        <w:t xml:space="preserve"> and Settings</w:t>
      </w:r>
      <w:bookmarkEnd w:id="98"/>
    </w:p>
    <w:p w14:paraId="635B3C98" w14:textId="77777777" w:rsidR="005C071E" w:rsidRDefault="005C071E" w:rsidP="005C071E">
      <w:pPr>
        <w:pStyle w:val="ChapterBodyCopy"/>
      </w:pPr>
      <w:r>
        <w:t xml:space="preserve">Refer to the </w:t>
      </w:r>
      <w:hyperlink w:anchor="VideoConf" w:history="1">
        <w:r w:rsidRPr="007D6C20">
          <w:rPr>
            <w:rStyle w:val="Hyperlink"/>
            <w:rFonts w:cstheme="minorBidi"/>
          </w:rPr>
          <w:t>Video Conferencing</w:t>
        </w:r>
      </w:hyperlink>
      <w:r>
        <w:t xml:space="preserve"> and </w:t>
      </w:r>
      <w:hyperlink w:anchor="Messaging" w:history="1">
        <w:r w:rsidRPr="007D6C20">
          <w:rPr>
            <w:rStyle w:val="Hyperlink"/>
            <w:rFonts w:cstheme="minorBidi"/>
          </w:rPr>
          <w:t>Messaging</w:t>
        </w:r>
      </w:hyperlink>
      <w:r>
        <w:t xml:space="preserve"> topics in this user guide for information on how to initiate a video call and a conversation with the other members.</w:t>
      </w:r>
    </w:p>
    <w:p w14:paraId="235CBB7C" w14:textId="49269891" w:rsidR="007D6C20" w:rsidRDefault="005C071E" w:rsidP="007D6C20">
      <w:pPr>
        <w:pStyle w:val="ChapterBodyCopy"/>
        <w:rPr>
          <w:rStyle w:val="Hyperlink"/>
          <w:rFonts w:cstheme="minorBidi"/>
          <w:color w:val="000000" w:themeColor="text1"/>
          <w:u w:val="none"/>
        </w:rPr>
      </w:pPr>
      <w:r>
        <w:rPr>
          <w:rStyle w:val="Hyperlink"/>
          <w:rFonts w:cstheme="minorBidi"/>
          <w:color w:val="000000" w:themeColor="text1"/>
          <w:u w:val="none"/>
        </w:rPr>
        <w:t>O</w:t>
      </w:r>
      <w:r>
        <w:rPr>
          <w:rStyle w:val="Hyperlink"/>
          <w:rFonts w:cstheme="minorBidi"/>
          <w:color w:val="000000" w:themeColor="text1"/>
          <w:u w:val="none"/>
        </w:rPr>
        <w:t>ne or more organizations</w:t>
      </w:r>
      <w:r>
        <w:rPr>
          <w:rStyle w:val="Hyperlink"/>
          <w:rFonts w:cstheme="minorBidi"/>
          <w:color w:val="000000" w:themeColor="text1"/>
          <w:u w:val="none"/>
        </w:rPr>
        <w:t xml:space="preserve"> represent a</w:t>
      </w:r>
      <w:r w:rsidR="007D6C20">
        <w:rPr>
          <w:rStyle w:val="Hyperlink"/>
          <w:rFonts w:cstheme="minorBidi"/>
          <w:color w:val="000000" w:themeColor="text1"/>
          <w:u w:val="none"/>
        </w:rPr>
        <w:t>n e</w:t>
      </w:r>
      <w:r>
        <w:rPr>
          <w:rStyle w:val="Hyperlink"/>
          <w:rFonts w:cstheme="minorBidi"/>
          <w:color w:val="000000" w:themeColor="text1"/>
          <w:u w:val="none"/>
        </w:rPr>
        <w:t>ntity</w:t>
      </w:r>
      <w:r w:rsidR="007D6C20">
        <w:rPr>
          <w:rStyle w:val="Hyperlink"/>
          <w:rFonts w:cstheme="minorBidi"/>
          <w:color w:val="000000" w:themeColor="text1"/>
          <w:u w:val="none"/>
        </w:rPr>
        <w:t>, and the</w:t>
      </w:r>
      <w:r>
        <w:rPr>
          <w:rStyle w:val="Hyperlink"/>
          <w:rFonts w:cstheme="minorBidi"/>
          <w:color w:val="000000" w:themeColor="text1"/>
          <w:u w:val="none"/>
        </w:rPr>
        <w:t xml:space="preserve"> representative</w:t>
      </w:r>
      <w:r w:rsidR="007D6C20">
        <w:rPr>
          <w:rStyle w:val="Hyperlink"/>
          <w:rFonts w:cstheme="minorBidi"/>
          <w:color w:val="000000" w:themeColor="text1"/>
          <w:u w:val="none"/>
        </w:rPr>
        <w:t xml:space="preserve"> organizations have the same identity as that of an entity. For example, an entity, Meals on Wheels (MW) is represented by organizations, MW1, MW2, MW3 and so on</w:t>
      </w:r>
      <w:r w:rsidR="006F6495">
        <w:rPr>
          <w:rStyle w:val="Hyperlink"/>
          <w:rFonts w:cstheme="minorBidi"/>
          <w:color w:val="000000" w:themeColor="text1"/>
          <w:u w:val="none"/>
        </w:rPr>
        <w:t>.</w:t>
      </w:r>
    </w:p>
    <w:p w14:paraId="23BA51D1" w14:textId="215AD867" w:rsidR="007D6C20" w:rsidRDefault="007D6C20" w:rsidP="007D6C20">
      <w:pPr>
        <w:pStyle w:val="ChapterBodyCopy"/>
        <w:rPr>
          <w:rStyle w:val="Hyperlink"/>
          <w:rFonts w:cstheme="minorBidi"/>
          <w:color w:val="000000" w:themeColor="text1"/>
          <w:u w:val="none"/>
        </w:rPr>
      </w:pPr>
      <w:r>
        <w:rPr>
          <w:rStyle w:val="Hyperlink"/>
          <w:rFonts w:cstheme="minorBidi"/>
          <w:color w:val="000000" w:themeColor="text1"/>
          <w:u w:val="none"/>
        </w:rPr>
        <w:t>When a patient initiates a video call with an entity, the patient can view them as different organizations representing the entity, that is, the patient can video call with MW1, MW2, MW3 separately.</w:t>
      </w:r>
    </w:p>
    <w:p w14:paraId="352CB0D9" w14:textId="75933EF1" w:rsidR="007D6C20" w:rsidRDefault="007D6C20" w:rsidP="007D6C20">
      <w:pPr>
        <w:pStyle w:val="ChapterBodyCopy"/>
        <w:rPr>
          <w:rStyle w:val="Hyperlink"/>
          <w:rFonts w:cstheme="minorBidi"/>
          <w:color w:val="000000" w:themeColor="text1"/>
          <w:u w:val="none"/>
        </w:rPr>
      </w:pPr>
      <w:r>
        <w:rPr>
          <w:rStyle w:val="Hyperlink"/>
          <w:rFonts w:cstheme="minorBidi"/>
          <w:color w:val="000000" w:themeColor="text1"/>
          <w:u w:val="none"/>
        </w:rPr>
        <w:lastRenderedPageBreak/>
        <w:t xml:space="preserve">However, when the patient initiates a conversation through messaging, the patient can view just the </w:t>
      </w:r>
      <w:r w:rsidR="005C071E">
        <w:rPr>
          <w:rStyle w:val="Hyperlink"/>
          <w:rFonts w:cstheme="minorBidi"/>
          <w:color w:val="000000" w:themeColor="text1"/>
          <w:u w:val="none"/>
        </w:rPr>
        <w:t xml:space="preserve">entity </w:t>
      </w:r>
      <w:r w:rsidR="005C071E">
        <w:rPr>
          <w:rStyle w:val="Hyperlink"/>
          <w:rFonts w:cstheme="minorBidi"/>
          <w:color w:val="000000" w:themeColor="text1"/>
          <w:u w:val="none"/>
        </w:rPr>
        <w:t xml:space="preserve">as a </w:t>
      </w:r>
      <w:r>
        <w:rPr>
          <w:rStyle w:val="Hyperlink"/>
          <w:rFonts w:cstheme="minorBidi"/>
          <w:color w:val="000000" w:themeColor="text1"/>
          <w:u w:val="none"/>
        </w:rPr>
        <w:t>single (MW)</w:t>
      </w:r>
      <w:r w:rsidR="005C071E">
        <w:rPr>
          <w:rStyle w:val="Hyperlink"/>
          <w:rFonts w:cstheme="minorBidi"/>
          <w:color w:val="000000" w:themeColor="text1"/>
          <w:u w:val="none"/>
        </w:rPr>
        <w:t xml:space="preserve"> unit</w:t>
      </w:r>
      <w:r>
        <w:rPr>
          <w:rStyle w:val="Hyperlink"/>
          <w:rFonts w:cstheme="minorBidi"/>
          <w:color w:val="000000" w:themeColor="text1"/>
          <w:u w:val="none"/>
        </w:rPr>
        <w:t xml:space="preserve">, and not the </w:t>
      </w:r>
      <w:r w:rsidR="005C071E">
        <w:rPr>
          <w:rStyle w:val="Hyperlink"/>
          <w:rFonts w:cstheme="minorBidi"/>
          <w:color w:val="000000" w:themeColor="text1"/>
          <w:u w:val="none"/>
        </w:rPr>
        <w:t xml:space="preserve">different </w:t>
      </w:r>
      <w:r>
        <w:rPr>
          <w:rStyle w:val="Hyperlink"/>
          <w:rFonts w:cstheme="minorBidi"/>
          <w:color w:val="000000" w:themeColor="text1"/>
          <w:u w:val="none"/>
        </w:rPr>
        <w:t xml:space="preserve">organizations separately. The patient can just </w:t>
      </w:r>
      <w:r w:rsidR="005C071E">
        <w:rPr>
          <w:rStyle w:val="Hyperlink"/>
          <w:rFonts w:cstheme="minorBidi"/>
          <w:color w:val="000000" w:themeColor="text1"/>
          <w:u w:val="none"/>
        </w:rPr>
        <w:t>view</w:t>
      </w:r>
      <w:r>
        <w:rPr>
          <w:rStyle w:val="Hyperlink"/>
          <w:rFonts w:cstheme="minorBidi"/>
          <w:color w:val="000000" w:themeColor="text1"/>
          <w:u w:val="none"/>
        </w:rPr>
        <w:t xml:space="preserve"> </w:t>
      </w:r>
      <w:r w:rsidR="005C071E">
        <w:rPr>
          <w:rStyle w:val="Hyperlink"/>
          <w:rFonts w:cstheme="minorBidi"/>
          <w:color w:val="000000" w:themeColor="text1"/>
          <w:u w:val="none"/>
        </w:rPr>
        <w:t xml:space="preserve">the entity as </w:t>
      </w:r>
      <w:r>
        <w:rPr>
          <w:rStyle w:val="Hyperlink"/>
          <w:rFonts w:cstheme="minorBidi"/>
          <w:color w:val="000000" w:themeColor="text1"/>
          <w:u w:val="none"/>
        </w:rPr>
        <w:t>MW regardless of whether its MW1, MW2</w:t>
      </w:r>
      <w:r w:rsidR="005C071E">
        <w:rPr>
          <w:rStyle w:val="Hyperlink"/>
          <w:rFonts w:cstheme="minorBidi"/>
          <w:color w:val="000000" w:themeColor="text1"/>
          <w:u w:val="none"/>
        </w:rPr>
        <w:t>,</w:t>
      </w:r>
      <w:r>
        <w:rPr>
          <w:rStyle w:val="Hyperlink"/>
          <w:rFonts w:cstheme="minorBidi"/>
          <w:color w:val="000000" w:themeColor="text1"/>
          <w:u w:val="none"/>
        </w:rPr>
        <w:t xml:space="preserve"> or MW3 at the other end.</w:t>
      </w:r>
    </w:p>
    <w:p w14:paraId="1A362873" w14:textId="77777777" w:rsidR="005C071E" w:rsidRDefault="005C071E" w:rsidP="005C071E">
      <w:pPr>
        <w:pStyle w:val="CVspacebeforetable"/>
      </w:pPr>
    </w:p>
    <w:p w14:paraId="26E5FF36" w14:textId="02588D6C" w:rsidR="00D75B01" w:rsidRPr="006A1763" w:rsidRDefault="007D6C20" w:rsidP="00731311">
      <w:pPr>
        <w:pStyle w:val="ChapterBodyCopy"/>
      </w:pPr>
      <w:r>
        <w:t xml:space="preserve">Refer to the </w:t>
      </w:r>
      <w:hyperlink w:anchor="_Settings" w:history="1">
        <w:r w:rsidR="00D75B01" w:rsidRPr="004B3B05">
          <w:rPr>
            <w:rStyle w:val="Hyperlink"/>
            <w:rFonts w:cstheme="minorBidi"/>
          </w:rPr>
          <w:t>Setti</w:t>
        </w:r>
        <w:r w:rsidR="00D75B01" w:rsidRPr="004B3B05">
          <w:rPr>
            <w:rStyle w:val="Hyperlink"/>
            <w:rFonts w:cstheme="minorBidi"/>
          </w:rPr>
          <w:t>n</w:t>
        </w:r>
        <w:r w:rsidR="00D75B01" w:rsidRPr="004B3B05">
          <w:rPr>
            <w:rStyle w:val="Hyperlink"/>
            <w:rFonts w:cstheme="minorBidi"/>
          </w:rPr>
          <w:t>gs</w:t>
        </w:r>
      </w:hyperlink>
      <w:r w:rsidRPr="007D6C20">
        <w:t xml:space="preserve"> topic</w:t>
      </w:r>
      <w:r>
        <w:t xml:space="preserve"> for information on how to configure notification settings for your mobile phones.</w:t>
      </w:r>
    </w:p>
    <w:p w14:paraId="058C94C2" w14:textId="757D65A3" w:rsidR="00A710C9" w:rsidRDefault="0031479F" w:rsidP="0031479F">
      <w:pPr>
        <w:pStyle w:val="Heading1"/>
      </w:pPr>
      <w:bookmarkStart w:id="99" w:name="_Toc38246701"/>
      <w:r>
        <w:t>Engaging</w:t>
      </w:r>
      <w:r w:rsidR="0091529C">
        <w:t xml:space="preserve"> </w:t>
      </w:r>
      <w:r w:rsidR="003B5C0B">
        <w:t>with</w:t>
      </w:r>
      <w:r w:rsidR="0091529C">
        <w:t xml:space="preserve"> </w:t>
      </w:r>
      <w:r w:rsidR="004F2DD4">
        <w:t>a</w:t>
      </w:r>
      <w:r w:rsidR="0091529C">
        <w:t xml:space="preserve"> Patient</w:t>
      </w:r>
      <w:bookmarkEnd w:id="99"/>
    </w:p>
    <w:p w14:paraId="0D5E4762" w14:textId="6ADD07CE" w:rsidR="002360D8" w:rsidRDefault="00377A22" w:rsidP="00A33574">
      <w:pPr>
        <w:pStyle w:val="ListNumber"/>
        <w:numPr>
          <w:ilvl w:val="0"/>
          <w:numId w:val="35"/>
        </w:numPr>
      </w:pPr>
      <w:r>
        <w:t xml:space="preserve">On the side menu, select </w:t>
      </w:r>
      <w:r>
        <w:rPr>
          <w:b/>
        </w:rPr>
        <w:t>View Requests</w:t>
      </w:r>
      <w:r>
        <w:t xml:space="preserve"> to open the </w:t>
      </w:r>
      <w:r>
        <w:rPr>
          <w:b/>
        </w:rPr>
        <w:t>View Requests</w:t>
      </w:r>
      <w:r>
        <w:t xml:space="preserve"> page.</w:t>
      </w:r>
      <w:r w:rsidR="002360D8">
        <w:t xml:space="preserve"> The page lists a</w:t>
      </w:r>
      <w:r w:rsidR="00A21ABC">
        <w:t xml:space="preserve">ll the service request cards which are in </w:t>
      </w:r>
      <w:r w:rsidR="002360D8">
        <w:t>different status</w:t>
      </w:r>
      <w:r w:rsidR="001C2B70">
        <w:t xml:space="preserve">, </w:t>
      </w:r>
      <w:r w:rsidR="001C2B70" w:rsidRPr="001C2B70">
        <w:rPr>
          <w:b/>
        </w:rPr>
        <w:t>All</w:t>
      </w:r>
      <w:r w:rsidR="001C2B70">
        <w:t xml:space="preserve">, </w:t>
      </w:r>
      <w:r w:rsidR="001C2B70" w:rsidRPr="001C2B70">
        <w:rPr>
          <w:b/>
        </w:rPr>
        <w:t>Open</w:t>
      </w:r>
      <w:r w:rsidR="001C2B70">
        <w:t xml:space="preserve">, </w:t>
      </w:r>
      <w:r w:rsidR="001C2B70" w:rsidRPr="001C2B70">
        <w:rPr>
          <w:b/>
        </w:rPr>
        <w:t>Engaged</w:t>
      </w:r>
      <w:r w:rsidR="001C2B70">
        <w:t xml:space="preserve">, </w:t>
      </w:r>
      <w:r w:rsidR="001C2B70" w:rsidRPr="001C2B70">
        <w:rPr>
          <w:b/>
        </w:rPr>
        <w:t>Not</w:t>
      </w:r>
      <w:r w:rsidR="001C2B70">
        <w:t xml:space="preserve"> </w:t>
      </w:r>
      <w:r w:rsidR="001C2B70" w:rsidRPr="001C2B70">
        <w:rPr>
          <w:b/>
        </w:rPr>
        <w:t>Hired</w:t>
      </w:r>
      <w:r w:rsidR="001C2B70">
        <w:t xml:space="preserve">, </w:t>
      </w:r>
      <w:r w:rsidR="001C2B70" w:rsidRPr="001C2B70">
        <w:rPr>
          <w:b/>
        </w:rPr>
        <w:t>Closed</w:t>
      </w:r>
      <w:r w:rsidR="001C2B70">
        <w:t xml:space="preserve">, and </w:t>
      </w:r>
      <w:r w:rsidR="001C2B70" w:rsidRPr="001C2B70">
        <w:rPr>
          <w:b/>
        </w:rPr>
        <w:t>Cancelled</w:t>
      </w:r>
      <w:r w:rsidR="001C2B70">
        <w:t>.</w:t>
      </w:r>
    </w:p>
    <w:p w14:paraId="558AB652" w14:textId="30D2076C" w:rsidR="001C2B70" w:rsidRDefault="006212C5" w:rsidP="00A33574">
      <w:pPr>
        <w:pStyle w:val="ListNumber"/>
        <w:numPr>
          <w:ilvl w:val="0"/>
          <w:numId w:val="35"/>
        </w:numPr>
      </w:pPr>
      <w:r>
        <w:t>You can u</w:t>
      </w:r>
      <w:r w:rsidR="001C2B70">
        <w:t xml:space="preserve">se the </w:t>
      </w:r>
      <w:r w:rsidR="001C2B70" w:rsidRPr="009C6C06">
        <w:rPr>
          <w:b/>
        </w:rPr>
        <w:t>Filters</w:t>
      </w:r>
      <w:r w:rsidR="001C2B70">
        <w:t xml:space="preserve"> button to filter</w:t>
      </w:r>
      <w:r w:rsidR="009C6C06">
        <w:t xml:space="preserve"> the servi</w:t>
      </w:r>
      <w:r>
        <w:t>ce request cards based upon these criteria:</w:t>
      </w:r>
    </w:p>
    <w:p w14:paraId="678153BA" w14:textId="73A93B0B" w:rsidR="006212C5" w:rsidRPr="006212C5" w:rsidRDefault="006212C5" w:rsidP="006212C5">
      <w:pPr>
        <w:pStyle w:val="ListBullet3"/>
        <w:rPr>
          <w:b/>
        </w:rPr>
      </w:pPr>
      <w:r w:rsidRPr="006212C5">
        <w:rPr>
          <w:b/>
        </w:rPr>
        <w:t>Service Categories &amp; Types</w:t>
      </w:r>
    </w:p>
    <w:p w14:paraId="3E4B0E75" w14:textId="7036C217" w:rsidR="006212C5" w:rsidRPr="006212C5" w:rsidRDefault="006212C5" w:rsidP="006212C5">
      <w:pPr>
        <w:pStyle w:val="ListBullet3"/>
        <w:rPr>
          <w:b/>
        </w:rPr>
      </w:pPr>
      <w:r w:rsidRPr="006212C5">
        <w:rPr>
          <w:b/>
        </w:rPr>
        <w:t>Service Areas</w:t>
      </w:r>
    </w:p>
    <w:p w14:paraId="7FC0EB0E" w14:textId="748C7B2B" w:rsidR="006212C5" w:rsidRPr="006212C5" w:rsidRDefault="006212C5" w:rsidP="006212C5">
      <w:pPr>
        <w:pStyle w:val="ListBullet3"/>
        <w:rPr>
          <w:b/>
        </w:rPr>
      </w:pPr>
      <w:r w:rsidRPr="006212C5">
        <w:rPr>
          <w:b/>
        </w:rPr>
        <w:t>Date Range</w:t>
      </w:r>
    </w:p>
    <w:p w14:paraId="4C5E107D" w14:textId="70B8FDCD" w:rsidR="006212C5" w:rsidRPr="006212C5" w:rsidRDefault="006212C5" w:rsidP="006212C5">
      <w:pPr>
        <w:pStyle w:val="ListBullet3"/>
        <w:rPr>
          <w:b/>
        </w:rPr>
      </w:pPr>
      <w:r w:rsidRPr="006212C5">
        <w:rPr>
          <w:b/>
        </w:rPr>
        <w:t>Status</w:t>
      </w:r>
    </w:p>
    <w:p w14:paraId="3E203CB8" w14:textId="77777777" w:rsidR="00A86802" w:rsidRDefault="006212C5" w:rsidP="00A86802">
      <w:pPr>
        <w:pStyle w:val="ListNumber"/>
      </w:pPr>
      <w:r>
        <w:t xml:space="preserve">To engage </w:t>
      </w:r>
      <w:r w:rsidR="001927C0">
        <w:t>a</w:t>
      </w:r>
      <w:r>
        <w:t xml:space="preserve"> service provider with the patient</w:t>
      </w:r>
      <w:r w:rsidR="002A1DD9">
        <w:t xml:space="preserve">, select the </w:t>
      </w:r>
      <w:r w:rsidR="004A6AB2">
        <w:t xml:space="preserve">patient’s </w:t>
      </w:r>
      <w:r w:rsidR="002A1DD9">
        <w:t xml:space="preserve">service request card with the </w:t>
      </w:r>
      <w:r w:rsidR="002A1DD9" w:rsidRPr="002A1DD9">
        <w:rPr>
          <w:b/>
        </w:rPr>
        <w:t>Open</w:t>
      </w:r>
      <w:r w:rsidR="002A1DD9">
        <w:t xml:space="preserve"> status.</w:t>
      </w:r>
      <w:r w:rsidR="00A86802">
        <w:t xml:space="preserve"> A service request card with </w:t>
      </w:r>
      <w:r w:rsidR="00A86802" w:rsidRPr="00A004B5">
        <w:rPr>
          <w:b/>
        </w:rPr>
        <w:t>Open</w:t>
      </w:r>
      <w:r w:rsidR="00A86802">
        <w:t xml:space="preserve"> status indicates that a service provider is yet to be assigned to the patient.</w:t>
      </w:r>
    </w:p>
    <w:p w14:paraId="410A598B" w14:textId="123327CA" w:rsidR="00037B46" w:rsidRDefault="006B3FCD" w:rsidP="002D679B">
      <w:pPr>
        <w:pStyle w:val="CVChapterBodyCopy"/>
      </w:pPr>
      <w:r>
        <w:rPr>
          <w:noProof/>
          <w:lang w:val="en-IN" w:eastAsia="en-IN"/>
        </w:rPr>
        <w:drawing>
          <wp:inline distT="0" distB="0" distL="0" distR="0" wp14:anchorId="4F8A3DA2" wp14:editId="72AF4523">
            <wp:extent cx="4635163" cy="201930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EU SR 1.png"/>
                    <pic:cNvPicPr/>
                  </pic:nvPicPr>
                  <pic:blipFill>
                    <a:blip r:embed="rId153">
                      <a:extLst>
                        <a:ext uri="{28A0092B-C50C-407E-A947-70E740481C1C}">
                          <a14:useLocalDpi xmlns:a14="http://schemas.microsoft.com/office/drawing/2010/main" val="0"/>
                        </a:ext>
                      </a:extLst>
                    </a:blip>
                    <a:stretch>
                      <a:fillRect/>
                    </a:stretch>
                  </pic:blipFill>
                  <pic:spPr>
                    <a:xfrm>
                      <a:off x="0" y="0"/>
                      <a:ext cx="4643529" cy="2022944"/>
                    </a:xfrm>
                    <a:prstGeom prst="rect">
                      <a:avLst/>
                    </a:prstGeom>
                  </pic:spPr>
                </pic:pic>
              </a:graphicData>
            </a:graphic>
          </wp:inline>
        </w:drawing>
      </w:r>
    </w:p>
    <w:p w14:paraId="0EFDB279" w14:textId="76D6F7D7" w:rsidR="00C14E00" w:rsidRDefault="00C14E00" w:rsidP="00C14E00">
      <w:pPr>
        <w:pStyle w:val="CVFigureCaption"/>
      </w:pPr>
      <w:r>
        <w:t>View Requests screen</w:t>
      </w:r>
    </w:p>
    <w:p w14:paraId="59298D56" w14:textId="629A1E73" w:rsidR="00C14E00" w:rsidRDefault="00A86802" w:rsidP="00C14E00">
      <w:pPr>
        <w:pStyle w:val="ChapterBodyCopy"/>
      </w:pPr>
      <w:r>
        <w:t xml:space="preserve">The </w:t>
      </w:r>
      <w:r w:rsidRPr="00A86802">
        <w:rPr>
          <w:b/>
        </w:rPr>
        <w:t>Request</w:t>
      </w:r>
      <w:r>
        <w:t xml:space="preserve"> tab page opens on opening the service request card.</w:t>
      </w:r>
    </w:p>
    <w:p w14:paraId="59F89D78" w14:textId="6EFEFFB1" w:rsidR="00C14E00" w:rsidRDefault="004A6AB2" w:rsidP="00C14E00">
      <w:pPr>
        <w:pStyle w:val="ChapterBodyCopy"/>
      </w:pPr>
      <w:r>
        <w:rPr>
          <w:noProof/>
          <w:lang w:val="en-IN" w:eastAsia="en-IN"/>
        </w:rPr>
        <w:lastRenderedPageBreak/>
        <w:drawing>
          <wp:inline distT="0" distB="0" distL="0" distR="0" wp14:anchorId="47A427B4" wp14:editId="4F57EC4E">
            <wp:extent cx="4626522" cy="2200275"/>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Untitled 46 EU.png"/>
                    <pic:cNvPicPr/>
                  </pic:nvPicPr>
                  <pic:blipFill>
                    <a:blip r:embed="rId154">
                      <a:extLst>
                        <a:ext uri="{28A0092B-C50C-407E-A947-70E740481C1C}">
                          <a14:useLocalDpi xmlns:a14="http://schemas.microsoft.com/office/drawing/2010/main" val="0"/>
                        </a:ext>
                      </a:extLst>
                    </a:blip>
                    <a:stretch>
                      <a:fillRect/>
                    </a:stretch>
                  </pic:blipFill>
                  <pic:spPr>
                    <a:xfrm>
                      <a:off x="0" y="0"/>
                      <a:ext cx="4649518" cy="2211211"/>
                    </a:xfrm>
                    <a:prstGeom prst="rect">
                      <a:avLst/>
                    </a:prstGeom>
                  </pic:spPr>
                </pic:pic>
              </a:graphicData>
            </a:graphic>
          </wp:inline>
        </w:drawing>
      </w:r>
    </w:p>
    <w:p w14:paraId="04D80A74" w14:textId="1878F49E" w:rsidR="00C14E00" w:rsidRDefault="0091529C" w:rsidP="00CF6ADD">
      <w:pPr>
        <w:pStyle w:val="CVFigureCaption"/>
        <w:tabs>
          <w:tab w:val="left" w:pos="1134"/>
        </w:tabs>
      </w:pPr>
      <w:r>
        <w:t>Request tab page</w:t>
      </w:r>
    </w:p>
    <w:p w14:paraId="58886BD1" w14:textId="21BBDEFD" w:rsidR="0091529C" w:rsidRDefault="0091529C" w:rsidP="00CF6ADD">
      <w:pPr>
        <w:pStyle w:val="ListNumber"/>
      </w:pPr>
      <w:r>
        <w:t xml:space="preserve">Review the service request details and select the </w:t>
      </w:r>
      <w:r w:rsidRPr="0091529C">
        <w:rPr>
          <w:b/>
        </w:rPr>
        <w:t>Engage</w:t>
      </w:r>
      <w:r>
        <w:t xml:space="preserve"> button to engage with the patient.</w:t>
      </w:r>
      <w:r w:rsidR="00393F65">
        <w:t xml:space="preserve"> </w:t>
      </w:r>
      <w:r>
        <w:t xml:space="preserve">Select </w:t>
      </w:r>
      <w:r w:rsidRPr="0091529C">
        <w:rPr>
          <w:b/>
        </w:rPr>
        <w:t>Yes</w:t>
      </w:r>
      <w:r>
        <w:t xml:space="preserve"> in the </w:t>
      </w:r>
      <w:r w:rsidR="006F4D9B">
        <w:t xml:space="preserve">confirmation </w:t>
      </w:r>
      <w:r>
        <w:t>message box</w:t>
      </w:r>
      <w:r w:rsidR="006F4D9B">
        <w:t>.</w:t>
      </w:r>
    </w:p>
    <w:p w14:paraId="3F665452" w14:textId="7754D60A" w:rsidR="0031479F" w:rsidRDefault="0031479F" w:rsidP="0031479F">
      <w:pPr>
        <w:pStyle w:val="ChapterBodyCopy"/>
      </w:pPr>
      <w:r>
        <w:t>Next, assign a service provider to the patient:</w:t>
      </w:r>
    </w:p>
    <w:p w14:paraId="2D4CF2FE" w14:textId="4944495C" w:rsidR="0091529C" w:rsidRDefault="006F4D9B" w:rsidP="00393F65">
      <w:pPr>
        <w:pStyle w:val="ListNumber"/>
      </w:pPr>
      <w:r>
        <w:rPr>
          <w:noProof/>
          <w:lang w:val="en-IN" w:eastAsia="en-IN"/>
        </w:rPr>
        <w:t xml:space="preserve">Go to the </w:t>
      </w:r>
      <w:r w:rsidRPr="006F4D9B">
        <w:rPr>
          <w:b/>
          <w:noProof/>
          <w:lang w:val="en-IN" w:eastAsia="en-IN"/>
        </w:rPr>
        <w:t xml:space="preserve">My Plan </w:t>
      </w:r>
      <w:r>
        <w:rPr>
          <w:noProof/>
          <w:lang w:val="en-IN" w:eastAsia="en-IN"/>
        </w:rPr>
        <w:t>tab to create a plan based upon the pa</w:t>
      </w:r>
      <w:r w:rsidR="00A21ABC">
        <w:rPr>
          <w:noProof/>
          <w:lang w:val="en-IN" w:eastAsia="en-IN"/>
        </w:rPr>
        <w:t>tient'</w:t>
      </w:r>
      <w:r>
        <w:rPr>
          <w:noProof/>
          <w:lang w:val="en-IN" w:eastAsia="en-IN"/>
        </w:rPr>
        <w:t>s service request.</w:t>
      </w:r>
    </w:p>
    <w:p w14:paraId="16904808" w14:textId="1F687080" w:rsidR="00C14E00" w:rsidRDefault="00393F65" w:rsidP="00393F65">
      <w:pPr>
        <w:pStyle w:val="CVFigure"/>
      </w:pPr>
      <w:r>
        <w:drawing>
          <wp:inline distT="0" distB="0" distL="0" distR="0" wp14:anchorId="04B0B126" wp14:editId="44895B9B">
            <wp:extent cx="4038600" cy="2028181"/>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EU SR 3.png"/>
                    <pic:cNvPicPr/>
                  </pic:nvPicPr>
                  <pic:blipFill>
                    <a:blip r:embed="rId155">
                      <a:extLst>
                        <a:ext uri="{28A0092B-C50C-407E-A947-70E740481C1C}">
                          <a14:useLocalDpi xmlns:a14="http://schemas.microsoft.com/office/drawing/2010/main" val="0"/>
                        </a:ext>
                      </a:extLst>
                    </a:blip>
                    <a:stretch>
                      <a:fillRect/>
                    </a:stretch>
                  </pic:blipFill>
                  <pic:spPr>
                    <a:xfrm>
                      <a:off x="0" y="0"/>
                      <a:ext cx="4058160" cy="2038004"/>
                    </a:xfrm>
                    <a:prstGeom prst="rect">
                      <a:avLst/>
                    </a:prstGeom>
                  </pic:spPr>
                </pic:pic>
              </a:graphicData>
            </a:graphic>
          </wp:inline>
        </w:drawing>
      </w:r>
    </w:p>
    <w:p w14:paraId="56A2D28E" w14:textId="2A8836B3" w:rsidR="00C14E00" w:rsidRDefault="00CF6ADD" w:rsidP="00393F65">
      <w:pPr>
        <w:pStyle w:val="CVFigureCaption"/>
      </w:pPr>
      <w:r>
        <w:t>My Plan tab page</w:t>
      </w:r>
    </w:p>
    <w:p w14:paraId="4837F170" w14:textId="5ECF66EF" w:rsidR="00C14E00" w:rsidRDefault="00393F65" w:rsidP="003D3157">
      <w:pPr>
        <w:pStyle w:val="ListNumber"/>
      </w:pPr>
      <w:r>
        <w:t xml:space="preserve">Click the </w:t>
      </w:r>
      <w:r w:rsidRPr="00393F65">
        <w:rPr>
          <w:b/>
        </w:rPr>
        <w:t>Add New Schedule</w:t>
      </w:r>
      <w:r>
        <w:t xml:space="preserve"> button to </w:t>
      </w:r>
      <w:r w:rsidR="00F77A49">
        <w:t xml:space="preserve">open the </w:t>
      </w:r>
      <w:r w:rsidR="00F77A49" w:rsidRPr="003B1E5C">
        <w:rPr>
          <w:b/>
        </w:rPr>
        <w:t>Add New Schedule</w:t>
      </w:r>
      <w:r w:rsidR="00F77A49">
        <w:t xml:space="preserve"> page. The page helps you to </w:t>
      </w:r>
      <w:r>
        <w:t xml:space="preserve">create a new schedule for the service request that you </w:t>
      </w:r>
      <w:r w:rsidR="00A21ABC">
        <w:t xml:space="preserve">are </w:t>
      </w:r>
      <w:r>
        <w:t>engaged</w:t>
      </w:r>
      <w:r w:rsidR="00A21ABC">
        <w:t xml:space="preserve"> in</w:t>
      </w:r>
      <w:r>
        <w:t>.</w:t>
      </w:r>
    </w:p>
    <w:p w14:paraId="311323EC" w14:textId="73EEB723" w:rsidR="00E665F7" w:rsidRDefault="00F77A49" w:rsidP="00A33574">
      <w:pPr>
        <w:pStyle w:val="ListNumber"/>
        <w:numPr>
          <w:ilvl w:val="0"/>
          <w:numId w:val="21"/>
        </w:numPr>
      </w:pPr>
      <w:r>
        <w:t>Choose the s</w:t>
      </w:r>
      <w:r w:rsidR="003B1E5C">
        <w:t>chedule type</w:t>
      </w:r>
      <w:r w:rsidR="0031479F">
        <w:t xml:space="preserve"> from </w:t>
      </w:r>
      <w:r w:rsidR="00D00731">
        <w:t xml:space="preserve">these </w:t>
      </w:r>
      <w:r w:rsidR="00E665F7">
        <w:t>options</w:t>
      </w:r>
      <w:r w:rsidR="000652B7">
        <w:t>:</w:t>
      </w:r>
    </w:p>
    <w:p w14:paraId="26AEF258" w14:textId="5E61D981" w:rsidR="00E665F7" w:rsidRPr="000652B7" w:rsidRDefault="003B1E5C" w:rsidP="00E665F7">
      <w:pPr>
        <w:pStyle w:val="ListBullet"/>
        <w:rPr>
          <w:b/>
        </w:rPr>
      </w:pPr>
      <w:r w:rsidRPr="000652B7">
        <w:rPr>
          <w:b/>
        </w:rPr>
        <w:t>Assessment</w:t>
      </w:r>
    </w:p>
    <w:p w14:paraId="25A76696" w14:textId="7BBE5344" w:rsidR="003B1E5C" w:rsidRPr="000652B7" w:rsidRDefault="003B1E5C" w:rsidP="00E665F7">
      <w:pPr>
        <w:pStyle w:val="ListBullet"/>
        <w:rPr>
          <w:b/>
        </w:rPr>
      </w:pPr>
      <w:r w:rsidRPr="000652B7">
        <w:rPr>
          <w:b/>
        </w:rPr>
        <w:t>Standard</w:t>
      </w:r>
    </w:p>
    <w:p w14:paraId="7E835A5C" w14:textId="4DC23E73" w:rsidR="00E665F7" w:rsidRPr="003B1E5C" w:rsidRDefault="00E665F7" w:rsidP="00E665F7">
      <w:pPr>
        <w:pStyle w:val="CVHeading3"/>
      </w:pPr>
      <w:bookmarkStart w:id="100" w:name="_Toc38246702"/>
      <w:r>
        <w:t>Schedule Type</w:t>
      </w:r>
      <w:r>
        <w:rPr>
          <w:rFonts w:cstheme="majorHAnsi"/>
        </w:rPr>
        <w:t>–</w:t>
      </w:r>
      <w:r>
        <w:t>Assessment</w:t>
      </w:r>
      <w:bookmarkEnd w:id="100"/>
    </w:p>
    <w:p w14:paraId="6CB8D961" w14:textId="7D88AA8F" w:rsidR="003D6596" w:rsidRDefault="003D6596" w:rsidP="003D6596">
      <w:pPr>
        <w:pStyle w:val="ChapterBodyCopy"/>
      </w:pPr>
      <w:r>
        <w:t xml:space="preserve">Schedule an assessment visit of the care member/service provider to the patient’s </w:t>
      </w:r>
      <w:r w:rsidR="0031479F">
        <w:t>home</w:t>
      </w:r>
      <w:r>
        <w:t xml:space="preserve"> based upon the service request:</w:t>
      </w:r>
    </w:p>
    <w:p w14:paraId="7CE0F0A9" w14:textId="77777777" w:rsidR="000652B7" w:rsidRDefault="000652B7" w:rsidP="000652B7">
      <w:pPr>
        <w:pStyle w:val="ListNumber"/>
      </w:pPr>
      <w:r>
        <w:lastRenderedPageBreak/>
        <w:t xml:space="preserve">Select the schedule type, </w:t>
      </w:r>
      <w:r w:rsidRPr="000652B7">
        <w:rPr>
          <w:b/>
        </w:rPr>
        <w:t>Assessment</w:t>
      </w:r>
      <w:r>
        <w:t>.</w:t>
      </w:r>
    </w:p>
    <w:p w14:paraId="0FCECE34" w14:textId="0F94DE81" w:rsidR="000652B7" w:rsidRDefault="007C3AB0" w:rsidP="002C69D4">
      <w:pPr>
        <w:pStyle w:val="CVFigure"/>
      </w:pPr>
      <w:r>
        <w:drawing>
          <wp:inline distT="0" distB="0" distL="0" distR="0" wp14:anchorId="5D28C783" wp14:editId="57BA1BC1">
            <wp:extent cx="4297676" cy="2516429"/>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18 EU SR 1 Assesment 1.png"/>
                    <pic:cNvPicPr/>
                  </pic:nvPicPr>
                  <pic:blipFill>
                    <a:blip r:embed="rId156">
                      <a:extLst>
                        <a:ext uri="{28A0092B-C50C-407E-A947-70E740481C1C}">
                          <a14:useLocalDpi xmlns:a14="http://schemas.microsoft.com/office/drawing/2010/main" val="0"/>
                        </a:ext>
                      </a:extLst>
                    </a:blip>
                    <a:stretch>
                      <a:fillRect/>
                    </a:stretch>
                  </pic:blipFill>
                  <pic:spPr>
                    <a:xfrm>
                      <a:off x="0" y="0"/>
                      <a:ext cx="4319475" cy="2529193"/>
                    </a:xfrm>
                    <a:prstGeom prst="rect">
                      <a:avLst/>
                    </a:prstGeom>
                  </pic:spPr>
                </pic:pic>
              </a:graphicData>
            </a:graphic>
          </wp:inline>
        </w:drawing>
      </w:r>
    </w:p>
    <w:p w14:paraId="6A20F954" w14:textId="761CC005" w:rsidR="002C69D4" w:rsidRDefault="002C69D4" w:rsidP="002C69D4">
      <w:pPr>
        <w:pStyle w:val="CVFigureCaption"/>
      </w:pPr>
      <w:r>
        <w:t>Add New Schedule–Assessment</w:t>
      </w:r>
    </w:p>
    <w:p w14:paraId="2A8FAF56" w14:textId="1089925C" w:rsidR="003D6596" w:rsidRPr="00215F1E" w:rsidRDefault="001B6D67" w:rsidP="003D6596">
      <w:pPr>
        <w:pStyle w:val="ListNumber"/>
      </w:pPr>
      <w:r>
        <w:t xml:space="preserve">In the </w:t>
      </w:r>
      <w:r w:rsidRPr="001B6D67">
        <w:rPr>
          <w:b/>
        </w:rPr>
        <w:t>Schedule</w:t>
      </w:r>
      <w:r>
        <w:t xml:space="preserve"> section, e</w:t>
      </w:r>
      <w:r w:rsidR="003D6596" w:rsidRPr="00215F1E">
        <w:t>nter the date that you wa</w:t>
      </w:r>
      <w:r w:rsidR="003D6596">
        <w:t>nt to schedule the assessment</w:t>
      </w:r>
      <w:r w:rsidR="003D6596" w:rsidRPr="00215F1E">
        <w:t xml:space="preserve"> </w:t>
      </w:r>
      <w:r w:rsidR="003D6596">
        <w:t>on</w:t>
      </w:r>
      <w:r w:rsidR="003D6596" w:rsidRPr="00215F1E">
        <w:t xml:space="preserve"> in </w:t>
      </w:r>
      <w:r w:rsidR="003D6596" w:rsidRPr="00215F1E">
        <w:rPr>
          <w:b/>
        </w:rPr>
        <w:t>Start Date</w:t>
      </w:r>
      <w:r w:rsidR="003D6596" w:rsidRPr="00215F1E">
        <w:t>.</w:t>
      </w:r>
    </w:p>
    <w:p w14:paraId="654647FD" w14:textId="460936C8" w:rsidR="003D6596" w:rsidRDefault="003D6596" w:rsidP="003D6596">
      <w:pPr>
        <w:pStyle w:val="ListNumber"/>
      </w:pPr>
      <w:r>
        <w:t>Choose the start time and the duration of the visit. The end time displays based upon the duration that you enter.</w:t>
      </w:r>
    </w:p>
    <w:p w14:paraId="6A87627B" w14:textId="38EA0FCD" w:rsidR="001B6D67" w:rsidRDefault="001B6D67" w:rsidP="003D6596">
      <w:pPr>
        <w:pStyle w:val="ListNumber"/>
      </w:pPr>
      <w:r>
        <w:t xml:space="preserve">In the </w:t>
      </w:r>
      <w:r w:rsidRPr="001B6D67">
        <w:rPr>
          <w:b/>
        </w:rPr>
        <w:t>Point of Service</w:t>
      </w:r>
      <w:r>
        <w:t xml:space="preserve"> section, select the point of service. The point of service is the location </w:t>
      </w:r>
      <w:r w:rsidR="00A21ABC">
        <w:t>that</w:t>
      </w:r>
      <w:r>
        <w:t xml:space="preserve"> falls in your service area, where your organization provides services.</w:t>
      </w:r>
    </w:p>
    <w:p w14:paraId="0B478873" w14:textId="641FD0BD" w:rsidR="001B6D67" w:rsidRDefault="001B6D67" w:rsidP="001B6D67">
      <w:pPr>
        <w:pStyle w:val="ListNumber"/>
      </w:pPr>
      <w:r>
        <w:t xml:space="preserve">Assign a service provider to complete the assessment visit to the patient’s home. You can assign only those service providers who are affiliated </w:t>
      </w:r>
      <w:r w:rsidR="00A21ABC">
        <w:t>with</w:t>
      </w:r>
      <w:r>
        <w:t xml:space="preserve"> your entity.</w:t>
      </w:r>
    </w:p>
    <w:p w14:paraId="15607CA9" w14:textId="6A2C95D1" w:rsidR="001B6D67" w:rsidRDefault="001B6D67" w:rsidP="001B6D67">
      <w:pPr>
        <w:pStyle w:val="ListNumber"/>
      </w:pPr>
      <w:r>
        <w:t xml:space="preserve">If required, you can enter a note in the </w:t>
      </w:r>
      <w:r w:rsidRPr="004B4608">
        <w:rPr>
          <w:b/>
        </w:rPr>
        <w:t>Assign Other Service Provider</w:t>
      </w:r>
      <w:r>
        <w:t xml:space="preserve"> box to have another service provider fulfi</w:t>
      </w:r>
      <w:r w:rsidR="00A21ABC">
        <w:t>l</w:t>
      </w:r>
      <w:r>
        <w:t>l the visit.</w:t>
      </w:r>
    </w:p>
    <w:p w14:paraId="1305FC1E" w14:textId="70B963D3" w:rsidR="001B6D67" w:rsidRDefault="001B6D67" w:rsidP="001B6D67">
      <w:pPr>
        <w:pStyle w:val="ListNumber"/>
      </w:pPr>
      <w:r>
        <w:t xml:space="preserve">Click </w:t>
      </w:r>
      <w:r w:rsidRPr="00131C69">
        <w:rPr>
          <w:b/>
        </w:rPr>
        <w:t>Save</w:t>
      </w:r>
      <w:r>
        <w:t xml:space="preserve"> to save the entries. A plan is created on the </w:t>
      </w:r>
      <w:r w:rsidRPr="00BE28CC">
        <w:rPr>
          <w:b/>
        </w:rPr>
        <w:t>My Plan</w:t>
      </w:r>
      <w:r>
        <w:t xml:space="preserve"> tab under </w:t>
      </w:r>
      <w:r w:rsidRPr="00BE28CC">
        <w:rPr>
          <w:b/>
        </w:rPr>
        <w:t>Upcoming Visit(s</w:t>
      </w:r>
      <w:r>
        <w:t>)</w:t>
      </w:r>
      <w:r w:rsidR="00D22791">
        <w:t xml:space="preserve">, and the correspond schedule type is displayed under </w:t>
      </w:r>
      <w:r w:rsidR="00D22791" w:rsidRPr="00D22791">
        <w:rPr>
          <w:b/>
        </w:rPr>
        <w:t>Schedule(s</w:t>
      </w:r>
      <w:r w:rsidR="00D22791">
        <w:t>)</w:t>
      </w:r>
      <w:r>
        <w:t>.</w:t>
      </w:r>
    </w:p>
    <w:p w14:paraId="223733E2" w14:textId="7EBD2E78" w:rsidR="00E665F7" w:rsidRDefault="00D22791" w:rsidP="002C69D4">
      <w:pPr>
        <w:pStyle w:val="ChapterBodyCopy"/>
      </w:pPr>
      <w:r>
        <w:rPr>
          <w:noProof/>
          <w:lang w:val="en-IN" w:eastAsia="en-IN"/>
        </w:rPr>
        <w:drawing>
          <wp:inline distT="0" distB="0" distL="0" distR="0" wp14:anchorId="3AACBE16" wp14:editId="2D3B8FAC">
            <wp:extent cx="3892550" cy="19296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18 EU SR 1 Assesment 2.png"/>
                    <pic:cNvPicPr/>
                  </pic:nvPicPr>
                  <pic:blipFill>
                    <a:blip r:embed="rId157">
                      <a:extLst>
                        <a:ext uri="{28A0092B-C50C-407E-A947-70E740481C1C}">
                          <a14:useLocalDpi xmlns:a14="http://schemas.microsoft.com/office/drawing/2010/main" val="0"/>
                        </a:ext>
                      </a:extLst>
                    </a:blip>
                    <a:stretch>
                      <a:fillRect/>
                    </a:stretch>
                  </pic:blipFill>
                  <pic:spPr>
                    <a:xfrm>
                      <a:off x="0" y="0"/>
                      <a:ext cx="3912447" cy="1939468"/>
                    </a:xfrm>
                    <a:prstGeom prst="rect">
                      <a:avLst/>
                    </a:prstGeom>
                  </pic:spPr>
                </pic:pic>
              </a:graphicData>
            </a:graphic>
          </wp:inline>
        </w:drawing>
      </w:r>
    </w:p>
    <w:p w14:paraId="7DDE7802" w14:textId="194361C3" w:rsidR="00F66D38" w:rsidRPr="00654DFE" w:rsidRDefault="00F66D38" w:rsidP="00F66D38">
      <w:pPr>
        <w:pStyle w:val="CVFigureCaption"/>
        <w:tabs>
          <w:tab w:val="left" w:pos="1134"/>
        </w:tabs>
      </w:pPr>
      <w:r>
        <w:t>My Plan tab</w:t>
      </w:r>
    </w:p>
    <w:p w14:paraId="46EBD60E" w14:textId="5A524584" w:rsidR="00F66D38" w:rsidRDefault="00D22791" w:rsidP="00F66D38">
      <w:pPr>
        <w:pStyle w:val="ListNumber"/>
      </w:pPr>
      <w:r>
        <w:lastRenderedPageBreak/>
        <w:t>To modify a visit plan,</w:t>
      </w:r>
      <w:r w:rsidR="00F66D38">
        <w:t xml:space="preserve"> click the </w:t>
      </w:r>
      <w:hyperlink w:anchor="EditButtonEditVisitpage" w:history="1">
        <w:r w:rsidR="00F66D38" w:rsidRPr="00F66D38">
          <w:rPr>
            <w:rStyle w:val="Hyperlink"/>
            <w:rFonts w:cstheme="minorBidi"/>
          </w:rPr>
          <w:t>Edit button</w:t>
        </w:r>
      </w:hyperlink>
      <w:r w:rsidR="00F66D38">
        <w:t xml:space="preserve"> (pen icon)</w:t>
      </w:r>
      <w:r>
        <w:t xml:space="preserve"> for the specified visit under </w:t>
      </w:r>
      <w:r w:rsidRPr="00D22791">
        <w:rPr>
          <w:b/>
        </w:rPr>
        <w:t>Upcoming Visit(s)</w:t>
      </w:r>
      <w:r w:rsidR="00F66D38">
        <w:t>.</w:t>
      </w:r>
      <w:r w:rsidR="00442E26">
        <w:t xml:space="preserve"> To modify a schedule, click the Edit button for the specified schedule under </w:t>
      </w:r>
      <w:r w:rsidR="00442E26" w:rsidRPr="00442E26">
        <w:rPr>
          <w:b/>
        </w:rPr>
        <w:t>Schedule(s).</w:t>
      </w:r>
    </w:p>
    <w:p w14:paraId="489BF425" w14:textId="1D1F2EC7" w:rsidR="00E665F7" w:rsidRPr="003B1E5C" w:rsidRDefault="00E665F7" w:rsidP="00E665F7">
      <w:pPr>
        <w:pStyle w:val="CVHeading3"/>
      </w:pPr>
      <w:bookmarkStart w:id="101" w:name="_Toc38246703"/>
      <w:r>
        <w:t>Schedule Type</w:t>
      </w:r>
      <w:r>
        <w:rPr>
          <w:rFonts w:cstheme="majorHAnsi"/>
        </w:rPr>
        <w:t>–</w:t>
      </w:r>
      <w:r>
        <w:t>Standard</w:t>
      </w:r>
      <w:bookmarkEnd w:id="101"/>
    </w:p>
    <w:p w14:paraId="1D955E39" w14:textId="2056879F" w:rsidR="000652B7" w:rsidRDefault="0074006D" w:rsidP="00E665F7">
      <w:pPr>
        <w:pStyle w:val="ChapterBodyCopy"/>
      </w:pPr>
      <w:r>
        <w:t>The standard schedule-type helps you to create a service request based on the patient’s service needs.</w:t>
      </w:r>
    </w:p>
    <w:p w14:paraId="4AA531F5" w14:textId="1454C2B1" w:rsidR="00E665F7" w:rsidRDefault="000652B7" w:rsidP="001B62E3">
      <w:pPr>
        <w:pStyle w:val="ListNumber"/>
        <w:numPr>
          <w:ilvl w:val="0"/>
          <w:numId w:val="44"/>
        </w:numPr>
      </w:pPr>
      <w:r>
        <w:t xml:space="preserve">Select the schedule type, </w:t>
      </w:r>
      <w:r w:rsidRPr="000652B7">
        <w:rPr>
          <w:b/>
        </w:rPr>
        <w:t>Standard</w:t>
      </w:r>
      <w:r>
        <w:t>.</w:t>
      </w:r>
    </w:p>
    <w:p w14:paraId="5B97C298" w14:textId="48EE63D4" w:rsidR="00E665F7" w:rsidRDefault="000652B7" w:rsidP="000652B7">
      <w:pPr>
        <w:pStyle w:val="CVFigure"/>
      </w:pPr>
      <w:r>
        <w:drawing>
          <wp:inline distT="0" distB="0" distL="0" distR="0" wp14:anchorId="7468E4FE" wp14:editId="04AE570F">
            <wp:extent cx="3543404" cy="1819275"/>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18 EU a SR 1.png"/>
                    <pic:cNvPicPr/>
                  </pic:nvPicPr>
                  <pic:blipFill>
                    <a:blip r:embed="rId158">
                      <a:extLst>
                        <a:ext uri="{28A0092B-C50C-407E-A947-70E740481C1C}">
                          <a14:useLocalDpi xmlns:a14="http://schemas.microsoft.com/office/drawing/2010/main" val="0"/>
                        </a:ext>
                      </a:extLst>
                    </a:blip>
                    <a:stretch>
                      <a:fillRect/>
                    </a:stretch>
                  </pic:blipFill>
                  <pic:spPr>
                    <a:xfrm>
                      <a:off x="0" y="0"/>
                      <a:ext cx="3572629" cy="1834280"/>
                    </a:xfrm>
                    <a:prstGeom prst="rect">
                      <a:avLst/>
                    </a:prstGeom>
                  </pic:spPr>
                </pic:pic>
              </a:graphicData>
            </a:graphic>
          </wp:inline>
        </w:drawing>
      </w:r>
    </w:p>
    <w:p w14:paraId="7C789780" w14:textId="4A06953E" w:rsidR="000652B7" w:rsidRDefault="000652B7" w:rsidP="000652B7">
      <w:pPr>
        <w:pStyle w:val="CVFigureCaption"/>
      </w:pPr>
      <w:r>
        <w:t>Add New Schedule–Standard</w:t>
      </w:r>
    </w:p>
    <w:p w14:paraId="052E711C" w14:textId="55196785" w:rsidR="003B1E5C" w:rsidRPr="003B1E5C" w:rsidRDefault="003B1E5C" w:rsidP="00F77A49">
      <w:pPr>
        <w:pStyle w:val="ListNumber"/>
      </w:pPr>
      <w:r w:rsidRPr="003B1E5C">
        <w:t>Select on</w:t>
      </w:r>
      <w:r w:rsidR="00011874">
        <w:t>e</w:t>
      </w:r>
      <w:r w:rsidRPr="003B1E5C">
        <w:t xml:space="preserve"> or more service categories –</w:t>
      </w:r>
      <w:r>
        <w:t xml:space="preserve"> </w:t>
      </w:r>
      <w:r w:rsidRPr="00F77A49">
        <w:rPr>
          <w:b/>
        </w:rPr>
        <w:t>Activities of Daily Living</w:t>
      </w:r>
      <w:r w:rsidRPr="003B1E5C">
        <w:t xml:space="preserve">, </w:t>
      </w:r>
      <w:r w:rsidRPr="00F77A49">
        <w:rPr>
          <w:b/>
        </w:rPr>
        <w:t>Help at Home</w:t>
      </w:r>
      <w:r w:rsidRPr="003B1E5C">
        <w:t>,</w:t>
      </w:r>
      <w:r>
        <w:t xml:space="preserve"> </w:t>
      </w:r>
      <w:r w:rsidRPr="00F77A49">
        <w:rPr>
          <w:b/>
        </w:rPr>
        <w:t>Groceries &amp; Nutrition</w:t>
      </w:r>
      <w:r w:rsidRPr="003B1E5C">
        <w:t>, and</w:t>
      </w:r>
      <w:r>
        <w:t xml:space="preserve"> </w:t>
      </w:r>
      <w:r w:rsidRPr="00F77A49">
        <w:rPr>
          <w:b/>
        </w:rPr>
        <w:t>Transportation</w:t>
      </w:r>
      <w:r w:rsidR="00F77A49" w:rsidRPr="00F77A49">
        <w:t>.</w:t>
      </w:r>
    </w:p>
    <w:p w14:paraId="3B4EB630" w14:textId="0B5B8252" w:rsidR="003B1E5C" w:rsidRDefault="00011874" w:rsidP="00F77A49">
      <w:pPr>
        <w:pStyle w:val="ListNumber"/>
      </w:pPr>
      <w:r>
        <w:t>Select one or more service types based upon the service category that you have selected.</w:t>
      </w:r>
    </w:p>
    <w:p w14:paraId="167DB362" w14:textId="15D7F78E" w:rsidR="00011874" w:rsidRDefault="00011874" w:rsidP="002C69D4">
      <w:pPr>
        <w:pStyle w:val="ChapterBodyCopy"/>
      </w:pPr>
      <w:r>
        <w:t>Schedule the service visit of the care member/service provider</w:t>
      </w:r>
      <w:r w:rsidR="000F38AF">
        <w:t xml:space="preserve"> to the patient’s </w:t>
      </w:r>
      <w:r w:rsidR="00A3170F">
        <w:t>home</w:t>
      </w:r>
      <w:r w:rsidR="000F38AF">
        <w:t xml:space="preserve"> based </w:t>
      </w:r>
      <w:r w:rsidR="00083FC1">
        <w:t>upo</w:t>
      </w:r>
      <w:r w:rsidR="000F38AF">
        <w:t xml:space="preserve">n </w:t>
      </w:r>
      <w:r w:rsidR="00083FC1">
        <w:t>the service request.</w:t>
      </w:r>
    </w:p>
    <w:p w14:paraId="4B5867AD" w14:textId="2FA514E2" w:rsidR="00F77A49" w:rsidRDefault="005652FC" w:rsidP="005652FC">
      <w:pPr>
        <w:pStyle w:val="ListNumber"/>
      </w:pPr>
      <w:r>
        <w:t xml:space="preserve">Select from </w:t>
      </w:r>
      <w:r w:rsidR="00845322">
        <w:t>the</w:t>
      </w:r>
      <w:r>
        <w:t xml:space="preserve"> </w:t>
      </w:r>
      <w:r w:rsidR="00F77A49">
        <w:t xml:space="preserve">two </w:t>
      </w:r>
      <w:r w:rsidR="00845322">
        <w:t>schedule types</w:t>
      </w:r>
      <w:r w:rsidR="00F77A49">
        <w:t xml:space="preserve">: </w:t>
      </w:r>
      <w:r w:rsidR="00F77A49" w:rsidRPr="00F77A49">
        <w:rPr>
          <w:b/>
        </w:rPr>
        <w:t>One Time</w:t>
      </w:r>
      <w:r w:rsidR="00F77A49">
        <w:t xml:space="preserve"> and </w:t>
      </w:r>
      <w:r w:rsidR="00F77A49" w:rsidRPr="00F77A49">
        <w:rPr>
          <w:b/>
        </w:rPr>
        <w:t>Recurring</w:t>
      </w:r>
      <w:r w:rsidR="00F77A49" w:rsidRPr="00F77A49">
        <w:t>.</w:t>
      </w:r>
    </w:p>
    <w:p w14:paraId="0A6297EA" w14:textId="4F45C9B2" w:rsidR="00F77A49" w:rsidRDefault="00F77A49" w:rsidP="004F2DD4">
      <w:pPr>
        <w:pStyle w:val="HeadingNoNumering"/>
      </w:pPr>
      <w:r>
        <w:t xml:space="preserve">One </w:t>
      </w:r>
      <w:r w:rsidR="003B5C0B">
        <w:t>Time</w:t>
      </w:r>
    </w:p>
    <w:p w14:paraId="3FFB6A51" w14:textId="4576A50D" w:rsidR="006B3FCD" w:rsidRDefault="003B5C0B" w:rsidP="00F77A49">
      <w:pPr>
        <w:pStyle w:val="ListBullet"/>
        <w:numPr>
          <w:ilvl w:val="0"/>
          <w:numId w:val="0"/>
        </w:numPr>
        <w:ind w:left="357" w:hanging="357"/>
        <w:rPr>
          <w:noProof/>
          <w:lang w:val="en-IN" w:eastAsia="en-IN"/>
        </w:rPr>
      </w:pPr>
      <w:r>
        <w:rPr>
          <w:noProof/>
          <w:lang w:val="en-IN" w:eastAsia="en-IN"/>
        </w:rPr>
        <w:t xml:space="preserve">Use the </w:t>
      </w:r>
      <w:r w:rsidRPr="003B5C0B">
        <w:rPr>
          <w:b/>
          <w:noProof/>
          <w:lang w:val="en-IN" w:eastAsia="en-IN"/>
        </w:rPr>
        <w:t>One Time</w:t>
      </w:r>
      <w:r>
        <w:rPr>
          <w:noProof/>
          <w:lang w:val="en-IN" w:eastAsia="en-IN"/>
        </w:rPr>
        <w:t xml:space="preserve"> option to schedule the service visit as a one</w:t>
      </w:r>
      <w:r w:rsidR="00A21ABC">
        <w:rPr>
          <w:noProof/>
          <w:lang w:val="en-IN" w:eastAsia="en-IN"/>
        </w:rPr>
        <w:t>-</w:t>
      </w:r>
      <w:r>
        <w:rPr>
          <w:noProof/>
          <w:lang w:val="en-IN" w:eastAsia="en-IN"/>
        </w:rPr>
        <w:t>time activity.</w:t>
      </w:r>
    </w:p>
    <w:p w14:paraId="730807E4" w14:textId="571B3F17" w:rsidR="003B5C0B" w:rsidRDefault="003B5C0B" w:rsidP="007C7B14">
      <w:pPr>
        <w:pStyle w:val="CVFigure"/>
      </w:pPr>
      <w:r w:rsidRPr="007C7B14">
        <w:drawing>
          <wp:inline distT="0" distB="0" distL="0" distR="0" wp14:anchorId="61C0D309" wp14:editId="3D6CD8E9">
            <wp:extent cx="3001993" cy="1585263"/>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EU SR 4.png"/>
                    <pic:cNvPicPr/>
                  </pic:nvPicPr>
                  <pic:blipFill>
                    <a:blip r:embed="rId159">
                      <a:extLst>
                        <a:ext uri="{28A0092B-C50C-407E-A947-70E740481C1C}">
                          <a14:useLocalDpi xmlns:a14="http://schemas.microsoft.com/office/drawing/2010/main" val="0"/>
                        </a:ext>
                      </a:extLst>
                    </a:blip>
                    <a:stretch>
                      <a:fillRect/>
                    </a:stretch>
                  </pic:blipFill>
                  <pic:spPr>
                    <a:xfrm>
                      <a:off x="0" y="0"/>
                      <a:ext cx="3049030" cy="1610102"/>
                    </a:xfrm>
                    <a:prstGeom prst="rect">
                      <a:avLst/>
                    </a:prstGeom>
                  </pic:spPr>
                </pic:pic>
              </a:graphicData>
            </a:graphic>
          </wp:inline>
        </w:drawing>
      </w:r>
    </w:p>
    <w:p w14:paraId="4B5035DD" w14:textId="77777777" w:rsidR="007C7B14" w:rsidRDefault="007C7B14" w:rsidP="007C7B14">
      <w:pPr>
        <w:pStyle w:val="CVspacebeforetable"/>
      </w:pPr>
    </w:p>
    <w:p w14:paraId="370E4DD6" w14:textId="7E3730BD" w:rsidR="00F77A49" w:rsidRPr="00215F1E" w:rsidRDefault="003B5C0B" w:rsidP="00DC216F">
      <w:pPr>
        <w:pStyle w:val="ListNumiRomNum"/>
      </w:pPr>
      <w:r w:rsidRPr="00215F1E">
        <w:t xml:space="preserve">Enter the date that you want to schedule the service visit </w:t>
      </w:r>
      <w:r w:rsidR="003D6596">
        <w:t>on</w:t>
      </w:r>
      <w:r w:rsidRPr="00215F1E">
        <w:t xml:space="preserve"> in </w:t>
      </w:r>
      <w:r w:rsidRPr="00215F1E">
        <w:rPr>
          <w:b/>
        </w:rPr>
        <w:t>Start Date</w:t>
      </w:r>
      <w:r w:rsidRPr="00215F1E">
        <w:t>.</w:t>
      </w:r>
    </w:p>
    <w:p w14:paraId="50217AC7" w14:textId="6395D596" w:rsidR="003B5C0B" w:rsidRDefault="003B5C0B" w:rsidP="00DC216F">
      <w:pPr>
        <w:pStyle w:val="ListNumiRomNum"/>
      </w:pPr>
      <w:r>
        <w:lastRenderedPageBreak/>
        <w:t>Choose the start time and the end time</w:t>
      </w:r>
      <w:r w:rsidR="007C7B14">
        <w:t xml:space="preserve"> of the visit based upon your patient’s service request.</w:t>
      </w:r>
    </w:p>
    <w:p w14:paraId="062FC149" w14:textId="2C2EAE2B" w:rsidR="00322871" w:rsidRDefault="00322871" w:rsidP="00322871">
      <w:pPr>
        <w:pStyle w:val="CVChapterBodyCopy"/>
      </w:pPr>
      <w:r>
        <w:t>Or,</w:t>
      </w:r>
    </w:p>
    <w:p w14:paraId="555BD7FC" w14:textId="0E39C737" w:rsidR="00F77A49" w:rsidRDefault="00845322" w:rsidP="004F2DD4">
      <w:pPr>
        <w:pStyle w:val="HeadingNoNumering"/>
      </w:pPr>
      <w:r>
        <w:t>Recurring</w:t>
      </w:r>
    </w:p>
    <w:p w14:paraId="06B4B5A2" w14:textId="5074185B" w:rsidR="00C41C7C" w:rsidRDefault="00C41C7C" w:rsidP="00C41C7C">
      <w:pPr>
        <w:pStyle w:val="ListBullet"/>
        <w:numPr>
          <w:ilvl w:val="0"/>
          <w:numId w:val="0"/>
        </w:numPr>
        <w:ind w:left="357" w:hanging="357"/>
        <w:rPr>
          <w:noProof/>
          <w:lang w:val="en-IN" w:eastAsia="en-IN"/>
        </w:rPr>
      </w:pPr>
      <w:r>
        <w:rPr>
          <w:noProof/>
          <w:lang w:val="en-IN" w:eastAsia="en-IN"/>
        </w:rPr>
        <w:t xml:space="preserve">Use </w:t>
      </w:r>
      <w:r>
        <w:rPr>
          <w:b/>
          <w:noProof/>
          <w:lang w:val="en-IN" w:eastAsia="en-IN"/>
        </w:rPr>
        <w:t>Recurring</w:t>
      </w:r>
      <w:r>
        <w:rPr>
          <w:noProof/>
          <w:lang w:val="en-IN" w:eastAsia="en-IN"/>
        </w:rPr>
        <w:t xml:space="preserve"> to schedule multiple service visits for a period of time at regular intervals.</w:t>
      </w:r>
    </w:p>
    <w:p w14:paraId="54EB00B6" w14:textId="25E07FF8" w:rsidR="00F77A49" w:rsidRDefault="00322871" w:rsidP="001B62E3">
      <w:pPr>
        <w:pStyle w:val="ListNumiRomNum"/>
        <w:numPr>
          <w:ilvl w:val="0"/>
          <w:numId w:val="40"/>
        </w:numPr>
        <w:ind w:left="284" w:hanging="171"/>
      </w:pPr>
      <w:r>
        <w:t xml:space="preserve">Select the recurring pattern from the options: </w:t>
      </w:r>
      <w:r w:rsidR="00AC491D" w:rsidRPr="00DC216F">
        <w:rPr>
          <w:b/>
        </w:rPr>
        <w:t>Daily</w:t>
      </w:r>
      <w:r w:rsidR="00AC491D">
        <w:t xml:space="preserve">, </w:t>
      </w:r>
      <w:r w:rsidR="00AC491D" w:rsidRPr="00DC216F">
        <w:rPr>
          <w:b/>
        </w:rPr>
        <w:t>Weekly</w:t>
      </w:r>
      <w:r w:rsidR="00AC491D">
        <w:t xml:space="preserve">, and </w:t>
      </w:r>
      <w:r w:rsidR="00AC491D" w:rsidRPr="00DC216F">
        <w:rPr>
          <w:b/>
        </w:rPr>
        <w:t>Monthly</w:t>
      </w:r>
      <w:r w:rsidR="00CE0D2B">
        <w:rPr>
          <w:b/>
        </w:rPr>
        <w:t>.</w:t>
      </w:r>
    </w:p>
    <w:p w14:paraId="38760F6D" w14:textId="672A0C20" w:rsidR="00625A00" w:rsidRDefault="00DC4977" w:rsidP="00410D8E">
      <w:pPr>
        <w:pStyle w:val="ChapterBodyCopy"/>
      </w:pPr>
      <w:r w:rsidRPr="00410D8E">
        <w:rPr>
          <w:noProof/>
          <w:lang w:val="en-IN" w:eastAsia="en-IN"/>
        </w:rPr>
        <w:drawing>
          <wp:inline distT="0" distB="0" distL="0" distR="0" wp14:anchorId="5A40DA91" wp14:editId="002DC081">
            <wp:extent cx="5201285" cy="1424333"/>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EU SR 5.png"/>
                    <pic:cNvPicPr/>
                  </pic:nvPicPr>
                  <pic:blipFill>
                    <a:blip r:embed="rId160">
                      <a:extLst>
                        <a:ext uri="{28A0092B-C50C-407E-A947-70E740481C1C}">
                          <a14:useLocalDpi xmlns:a14="http://schemas.microsoft.com/office/drawing/2010/main" val="0"/>
                        </a:ext>
                      </a:extLst>
                    </a:blip>
                    <a:stretch>
                      <a:fillRect/>
                    </a:stretch>
                  </pic:blipFill>
                  <pic:spPr>
                    <a:xfrm>
                      <a:off x="0" y="0"/>
                      <a:ext cx="5204550" cy="1425227"/>
                    </a:xfrm>
                    <a:prstGeom prst="rect">
                      <a:avLst/>
                    </a:prstGeom>
                  </pic:spPr>
                </pic:pic>
              </a:graphicData>
            </a:graphic>
          </wp:inline>
        </w:drawing>
      </w:r>
    </w:p>
    <w:p w14:paraId="46CFBB8E" w14:textId="520DD0AA" w:rsidR="00F77A49" w:rsidRDefault="00625A00" w:rsidP="00DC216F">
      <w:pPr>
        <w:pStyle w:val="ListNumiRomNum"/>
      </w:pPr>
      <w:r>
        <w:t xml:space="preserve">For the </w:t>
      </w:r>
      <w:r w:rsidRPr="00625A00">
        <w:rPr>
          <w:b/>
        </w:rPr>
        <w:t>Daily</w:t>
      </w:r>
      <w:r>
        <w:t xml:space="preserve"> recurring pattern, enter the frequency</w:t>
      </w:r>
      <w:r w:rsidR="00DC4977">
        <w:t xml:space="preserve"> of visits</w:t>
      </w:r>
      <w:r>
        <w:t xml:space="preserve"> in </w:t>
      </w:r>
      <w:r w:rsidRPr="00625A00">
        <w:rPr>
          <w:b/>
        </w:rPr>
        <w:t xml:space="preserve">Every </w:t>
      </w:r>
      <w:r w:rsidRPr="00625A00">
        <w:rPr>
          <w:u w:val="single"/>
        </w:rPr>
        <w:t>Number of</w:t>
      </w:r>
      <w:r w:rsidRPr="00625A00">
        <w:rPr>
          <w:b/>
        </w:rPr>
        <w:t xml:space="preserve"> Day(s)</w:t>
      </w:r>
      <w:r w:rsidRPr="00625A00">
        <w:t>.</w:t>
      </w:r>
    </w:p>
    <w:p w14:paraId="6691B437" w14:textId="0825910E" w:rsidR="00625A00" w:rsidRPr="00DC4977" w:rsidRDefault="00625A00" w:rsidP="00DC4977">
      <w:pPr>
        <w:pStyle w:val="ChapterBodyCopy"/>
        <w:rPr>
          <w:i/>
        </w:rPr>
      </w:pPr>
      <w:r w:rsidRPr="00DC4977">
        <w:rPr>
          <w:i/>
        </w:rPr>
        <w:t xml:space="preserve">For example, </w:t>
      </w:r>
      <w:r w:rsidR="009172C5" w:rsidRPr="00DC4977">
        <w:rPr>
          <w:i/>
        </w:rPr>
        <w:t xml:space="preserve">if the frequency is 2, the visit happens every two days once for the </w:t>
      </w:r>
      <w:r w:rsidR="00410D8E">
        <w:rPr>
          <w:i/>
        </w:rPr>
        <w:t>specified</w:t>
      </w:r>
      <w:r w:rsidR="009172C5" w:rsidRPr="00DC4977">
        <w:rPr>
          <w:i/>
        </w:rPr>
        <w:t xml:space="preserve"> period.</w:t>
      </w:r>
    </w:p>
    <w:p w14:paraId="167F33B1" w14:textId="6BC0D939" w:rsidR="009172C5" w:rsidRDefault="009172C5" w:rsidP="00DC216F">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w:t>
      </w:r>
    </w:p>
    <w:p w14:paraId="60562279" w14:textId="238ED066" w:rsidR="00625A00" w:rsidRDefault="009172C5" w:rsidP="00F231A6">
      <w:pPr>
        <w:pStyle w:val="ListNumiRomNum"/>
      </w:pPr>
      <w:r>
        <w:t xml:space="preserve">Select the </w:t>
      </w:r>
      <w:r w:rsidRPr="00322871">
        <w:rPr>
          <w:b/>
        </w:rPr>
        <w:t xml:space="preserve">Start Time </w:t>
      </w:r>
      <w:r>
        <w:t xml:space="preserve">and the </w:t>
      </w:r>
      <w:r w:rsidRPr="00322871">
        <w:rPr>
          <w:b/>
        </w:rPr>
        <w:t>End Time</w:t>
      </w:r>
      <w:r>
        <w:t xml:space="preserve"> of the visit duration.</w:t>
      </w:r>
    </w:p>
    <w:p w14:paraId="53CB71B0" w14:textId="12C92C85" w:rsidR="00625A00" w:rsidRDefault="00322871" w:rsidP="00F77A49">
      <w:pPr>
        <w:pStyle w:val="ListBullet"/>
        <w:numPr>
          <w:ilvl w:val="0"/>
          <w:numId w:val="0"/>
        </w:numPr>
        <w:ind w:left="357" w:hanging="357"/>
      </w:pPr>
      <w:r>
        <w:t>Or,</w:t>
      </w:r>
    </w:p>
    <w:p w14:paraId="4ABD9999" w14:textId="3E0288B1" w:rsidR="00322871" w:rsidRDefault="00322871" w:rsidP="001B62E3">
      <w:pPr>
        <w:pStyle w:val="ListNumiRomNum"/>
        <w:numPr>
          <w:ilvl w:val="0"/>
          <w:numId w:val="41"/>
        </w:numPr>
        <w:ind w:left="284" w:hanging="171"/>
      </w:pPr>
      <w:r>
        <w:t xml:space="preserve">For </w:t>
      </w:r>
      <w:r w:rsidRPr="00CE0D2B">
        <w:rPr>
          <w:b/>
        </w:rPr>
        <w:t>Weekly</w:t>
      </w:r>
      <w:r w:rsidR="00760A47">
        <w:t xml:space="preserve">, </w:t>
      </w:r>
      <w:r w:rsidR="00DC4977">
        <w:t xml:space="preserve">enter the frequency of visits in </w:t>
      </w:r>
      <w:r w:rsidR="00DC4977" w:rsidRPr="00CE0D2B">
        <w:rPr>
          <w:b/>
        </w:rPr>
        <w:t xml:space="preserve">Every </w:t>
      </w:r>
      <w:r w:rsidR="00DC4977" w:rsidRPr="00CE0D2B">
        <w:rPr>
          <w:u w:val="single"/>
        </w:rPr>
        <w:t>Number of</w:t>
      </w:r>
      <w:r w:rsidR="00DC4977" w:rsidRPr="00CE0D2B">
        <w:rPr>
          <w:b/>
        </w:rPr>
        <w:t xml:space="preserve"> Week(s)</w:t>
      </w:r>
      <w:r w:rsidR="00DC4977" w:rsidRPr="00625A00">
        <w:t>.</w:t>
      </w:r>
    </w:p>
    <w:p w14:paraId="048BB4B8" w14:textId="712CC6B8" w:rsidR="00625A00" w:rsidRDefault="00410D8E" w:rsidP="00410D8E">
      <w:pPr>
        <w:pStyle w:val="ChapterBodyCopy"/>
      </w:pPr>
      <w:r>
        <w:rPr>
          <w:noProof/>
          <w:lang w:val="en-IN" w:eastAsia="en-IN"/>
        </w:rPr>
        <w:drawing>
          <wp:inline distT="0" distB="0" distL="0" distR="0" wp14:anchorId="5DD08637" wp14:editId="2D5347FC">
            <wp:extent cx="5201729" cy="1249860"/>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EU SR 6.png"/>
                    <pic:cNvPicPr/>
                  </pic:nvPicPr>
                  <pic:blipFill>
                    <a:blip r:embed="rId161">
                      <a:extLst>
                        <a:ext uri="{28A0092B-C50C-407E-A947-70E740481C1C}">
                          <a14:useLocalDpi xmlns:a14="http://schemas.microsoft.com/office/drawing/2010/main" val="0"/>
                        </a:ext>
                      </a:extLst>
                    </a:blip>
                    <a:stretch>
                      <a:fillRect/>
                    </a:stretch>
                  </pic:blipFill>
                  <pic:spPr>
                    <a:xfrm>
                      <a:off x="0" y="0"/>
                      <a:ext cx="5206811" cy="1251081"/>
                    </a:xfrm>
                    <a:prstGeom prst="rect">
                      <a:avLst/>
                    </a:prstGeom>
                  </pic:spPr>
                </pic:pic>
              </a:graphicData>
            </a:graphic>
          </wp:inline>
        </w:drawing>
      </w:r>
    </w:p>
    <w:p w14:paraId="1AABA306" w14:textId="035CF811" w:rsidR="00DC4977" w:rsidRPr="00DC4977" w:rsidRDefault="00DC4977" w:rsidP="00DC4977">
      <w:pPr>
        <w:pStyle w:val="CVChapterBodyCopy"/>
        <w:rPr>
          <w:i/>
        </w:rPr>
      </w:pPr>
      <w:r w:rsidRPr="00DC4977">
        <w:rPr>
          <w:i/>
        </w:rPr>
        <w:t xml:space="preserve">For example, </w:t>
      </w:r>
      <w:r>
        <w:rPr>
          <w:i/>
        </w:rPr>
        <w:t>if the frequency is 1</w:t>
      </w:r>
      <w:r w:rsidRPr="00DC4977">
        <w:rPr>
          <w:i/>
        </w:rPr>
        <w:t xml:space="preserve">, the visit happens every </w:t>
      </w:r>
      <w:r w:rsidR="00410D8E">
        <w:rPr>
          <w:i/>
        </w:rPr>
        <w:t>week for the selected days, Monday, Wednesday, Friday, and Sunday,</w:t>
      </w:r>
      <w:r w:rsidRPr="00DC4977">
        <w:rPr>
          <w:i/>
        </w:rPr>
        <w:t xml:space="preserve"> </w:t>
      </w:r>
      <w:r w:rsidR="00410D8E">
        <w:rPr>
          <w:i/>
        </w:rPr>
        <w:t>for</w:t>
      </w:r>
      <w:r w:rsidRPr="00DC4977">
        <w:rPr>
          <w:i/>
        </w:rPr>
        <w:t xml:space="preserve"> the </w:t>
      </w:r>
      <w:r w:rsidR="00410D8E">
        <w:rPr>
          <w:i/>
        </w:rPr>
        <w:t xml:space="preserve">specified </w:t>
      </w:r>
      <w:r w:rsidRPr="00DC4977">
        <w:rPr>
          <w:i/>
        </w:rPr>
        <w:t>period.</w:t>
      </w:r>
    </w:p>
    <w:p w14:paraId="4E3640DB" w14:textId="42303BE5" w:rsidR="00410D8E" w:rsidRDefault="00410D8E" w:rsidP="00CE0D2B">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w:t>
      </w:r>
      <w:r w:rsidR="00AB60CF">
        <w:t>, and then specify</w:t>
      </w:r>
      <w:r>
        <w:t xml:space="preserve"> the </w:t>
      </w:r>
      <w:r w:rsidR="00AB60CF" w:rsidRPr="00AB60CF">
        <w:t>timings</w:t>
      </w:r>
      <w:r>
        <w:t xml:space="preserve"> </w:t>
      </w:r>
      <w:r w:rsidR="00AB60CF">
        <w:t>for</w:t>
      </w:r>
      <w:r>
        <w:t xml:space="preserve"> the visit duration.</w:t>
      </w:r>
    </w:p>
    <w:p w14:paraId="179FBF38" w14:textId="77777777" w:rsidR="00410D8E" w:rsidRDefault="00410D8E" w:rsidP="00410D8E">
      <w:pPr>
        <w:pStyle w:val="ListBullet"/>
        <w:numPr>
          <w:ilvl w:val="0"/>
          <w:numId w:val="0"/>
        </w:numPr>
        <w:ind w:left="357" w:hanging="357"/>
      </w:pPr>
      <w:r>
        <w:t>Or,</w:t>
      </w:r>
    </w:p>
    <w:p w14:paraId="66778B4D" w14:textId="049E0C94" w:rsidR="00410D8E" w:rsidRDefault="00410D8E" w:rsidP="001B62E3">
      <w:pPr>
        <w:pStyle w:val="ListNumiRomNum"/>
        <w:numPr>
          <w:ilvl w:val="0"/>
          <w:numId w:val="42"/>
        </w:numPr>
        <w:ind w:left="284" w:hanging="171"/>
      </w:pPr>
      <w:r>
        <w:t xml:space="preserve">For </w:t>
      </w:r>
      <w:r w:rsidR="005F3424" w:rsidRPr="00CE0D2B">
        <w:rPr>
          <w:b/>
        </w:rPr>
        <w:t>Monthly</w:t>
      </w:r>
      <w:r>
        <w:t xml:space="preserve">, enter the frequency of visits in </w:t>
      </w:r>
      <w:r w:rsidR="005F3424" w:rsidRPr="00CE0D2B">
        <w:rPr>
          <w:b/>
        </w:rPr>
        <w:t>Day</w:t>
      </w:r>
      <w:r w:rsidR="005F3424">
        <w:t xml:space="preserve"> </w:t>
      </w:r>
      <w:r w:rsidRPr="00CE0D2B">
        <w:rPr>
          <w:u w:val="single"/>
        </w:rPr>
        <w:t>Numb</w:t>
      </w:r>
      <w:r w:rsidR="005F3424" w:rsidRPr="00CE0D2B">
        <w:rPr>
          <w:u w:val="single"/>
        </w:rPr>
        <w:t xml:space="preserve">er </w:t>
      </w:r>
      <w:r w:rsidR="005F3424" w:rsidRPr="00CE0D2B">
        <w:rPr>
          <w:b/>
        </w:rPr>
        <w:t xml:space="preserve">of every </w:t>
      </w:r>
      <w:r w:rsidR="005F3424" w:rsidRPr="00CE0D2B">
        <w:rPr>
          <w:u w:val="single"/>
        </w:rPr>
        <w:t>Number</w:t>
      </w:r>
      <w:r w:rsidRPr="00CE0D2B">
        <w:rPr>
          <w:b/>
        </w:rPr>
        <w:t xml:space="preserve"> </w:t>
      </w:r>
      <w:r w:rsidR="005F3424" w:rsidRPr="00CE0D2B">
        <w:rPr>
          <w:b/>
        </w:rPr>
        <w:t>Month</w:t>
      </w:r>
      <w:r w:rsidRPr="00CE0D2B">
        <w:rPr>
          <w:b/>
        </w:rPr>
        <w:t>(s)</w:t>
      </w:r>
      <w:r w:rsidRPr="00625A00">
        <w:t>.</w:t>
      </w:r>
    </w:p>
    <w:p w14:paraId="1327FF83" w14:textId="5E08FAC0" w:rsidR="00410D8E" w:rsidRDefault="005F3424" w:rsidP="00410D8E">
      <w:pPr>
        <w:pStyle w:val="ChapterBodyCopy"/>
      </w:pPr>
      <w:r>
        <w:rPr>
          <w:noProof/>
          <w:lang w:val="en-IN" w:eastAsia="en-IN"/>
        </w:rPr>
        <w:lastRenderedPageBreak/>
        <w:drawing>
          <wp:inline distT="0" distB="0" distL="0" distR="0" wp14:anchorId="19888047" wp14:editId="3DC00E8B">
            <wp:extent cx="4619625" cy="1159184"/>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EU SR 7.png"/>
                    <pic:cNvPicPr/>
                  </pic:nvPicPr>
                  <pic:blipFill>
                    <a:blip r:embed="rId162">
                      <a:extLst>
                        <a:ext uri="{28A0092B-C50C-407E-A947-70E740481C1C}">
                          <a14:useLocalDpi xmlns:a14="http://schemas.microsoft.com/office/drawing/2010/main" val="0"/>
                        </a:ext>
                      </a:extLst>
                    </a:blip>
                    <a:stretch>
                      <a:fillRect/>
                    </a:stretch>
                  </pic:blipFill>
                  <pic:spPr>
                    <a:xfrm>
                      <a:off x="0" y="0"/>
                      <a:ext cx="4654043" cy="1167820"/>
                    </a:xfrm>
                    <a:prstGeom prst="rect">
                      <a:avLst/>
                    </a:prstGeom>
                  </pic:spPr>
                </pic:pic>
              </a:graphicData>
            </a:graphic>
          </wp:inline>
        </w:drawing>
      </w:r>
    </w:p>
    <w:p w14:paraId="008205B5" w14:textId="1700E4CF" w:rsidR="00410D8E" w:rsidRPr="00DC4977" w:rsidRDefault="00410D8E" w:rsidP="00410D8E">
      <w:pPr>
        <w:pStyle w:val="CVChapterBodyCopy"/>
        <w:rPr>
          <w:i/>
        </w:rPr>
      </w:pPr>
      <w:r w:rsidRPr="00DC4977">
        <w:rPr>
          <w:i/>
        </w:rPr>
        <w:t xml:space="preserve">For example, </w:t>
      </w:r>
      <w:r>
        <w:rPr>
          <w:i/>
        </w:rPr>
        <w:t xml:space="preserve">if </w:t>
      </w:r>
      <w:r w:rsidR="00AB60CF">
        <w:rPr>
          <w:i/>
        </w:rPr>
        <w:t xml:space="preserve">it is </w:t>
      </w:r>
      <w:r w:rsidR="005F3424" w:rsidRPr="005F3424">
        <w:rPr>
          <w:b/>
          <w:i/>
        </w:rPr>
        <w:t>Day</w:t>
      </w:r>
      <w:r w:rsidRPr="005F3424">
        <w:rPr>
          <w:b/>
          <w:i/>
        </w:rPr>
        <w:t xml:space="preserve"> 1</w:t>
      </w:r>
      <w:r w:rsidR="005F3424" w:rsidRPr="005F3424">
        <w:rPr>
          <w:b/>
          <w:i/>
        </w:rPr>
        <w:t>5 of every 1 Month</w:t>
      </w:r>
      <w:r w:rsidRPr="00DC4977">
        <w:rPr>
          <w:i/>
        </w:rPr>
        <w:t xml:space="preserve">, the visit happens </w:t>
      </w:r>
      <w:r w:rsidR="00A21ABC">
        <w:rPr>
          <w:i/>
        </w:rPr>
        <w:t xml:space="preserve">the </w:t>
      </w:r>
      <w:r w:rsidR="00AB60CF">
        <w:rPr>
          <w:i/>
        </w:rPr>
        <w:t>fifteenth day of every month</w:t>
      </w:r>
      <w:r w:rsidRPr="00DC4977">
        <w:rPr>
          <w:i/>
        </w:rPr>
        <w:t xml:space="preserve"> </w:t>
      </w:r>
      <w:r>
        <w:rPr>
          <w:i/>
        </w:rPr>
        <w:t>for</w:t>
      </w:r>
      <w:r w:rsidRPr="00DC4977">
        <w:rPr>
          <w:i/>
        </w:rPr>
        <w:t xml:space="preserve"> the </w:t>
      </w:r>
      <w:r>
        <w:rPr>
          <w:i/>
        </w:rPr>
        <w:t xml:space="preserve">specified </w:t>
      </w:r>
      <w:r w:rsidRPr="00DC4977">
        <w:rPr>
          <w:i/>
        </w:rPr>
        <w:t>period.</w:t>
      </w:r>
    </w:p>
    <w:p w14:paraId="5911544B" w14:textId="77777777" w:rsidR="00AB60CF" w:rsidRDefault="00AB60CF" w:rsidP="00CE0D2B">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 and then specify the </w:t>
      </w:r>
      <w:r w:rsidRPr="00AB60CF">
        <w:t>timings</w:t>
      </w:r>
      <w:r>
        <w:t xml:space="preserve"> for the visit duration.</w:t>
      </w:r>
    </w:p>
    <w:p w14:paraId="35FA33D5" w14:textId="1916046B" w:rsidR="00625A00" w:rsidRDefault="00A21ABC" w:rsidP="00F77A49">
      <w:pPr>
        <w:pStyle w:val="ListBullet"/>
        <w:numPr>
          <w:ilvl w:val="0"/>
          <w:numId w:val="0"/>
        </w:numPr>
        <w:ind w:left="357" w:hanging="357"/>
      </w:pPr>
      <w:r w:rsidRPr="00A21ABC">
        <w:t>The</w:t>
      </w:r>
      <w:r>
        <w:rPr>
          <w:b/>
        </w:rPr>
        <w:t xml:space="preserve"> M</w:t>
      </w:r>
      <w:r w:rsidR="004146E0" w:rsidRPr="002275D9">
        <w:rPr>
          <w:b/>
        </w:rPr>
        <w:t>onthly</w:t>
      </w:r>
      <w:r w:rsidR="004146E0">
        <w:t xml:space="preserve"> option also allows </w:t>
      </w:r>
      <w:r w:rsidR="002275D9">
        <w:t>you to choose the days on which you can schedule the visits.</w:t>
      </w:r>
    </w:p>
    <w:p w14:paraId="657CCABC" w14:textId="178616D6" w:rsidR="00DC4977" w:rsidRDefault="004146E0" w:rsidP="004146E0">
      <w:pPr>
        <w:pStyle w:val="ChapterBodyCopy"/>
      </w:pPr>
      <w:r>
        <w:rPr>
          <w:noProof/>
          <w:lang w:val="en-IN" w:eastAsia="en-IN"/>
        </w:rPr>
        <w:drawing>
          <wp:inline distT="0" distB="0" distL="0" distR="0" wp14:anchorId="0E26D4AE" wp14:editId="586F8670">
            <wp:extent cx="3127917" cy="1295400"/>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EU SR 8.png"/>
                    <pic:cNvPicPr/>
                  </pic:nvPicPr>
                  <pic:blipFill>
                    <a:blip r:embed="rId163">
                      <a:extLst>
                        <a:ext uri="{28A0092B-C50C-407E-A947-70E740481C1C}">
                          <a14:useLocalDpi xmlns:a14="http://schemas.microsoft.com/office/drawing/2010/main" val="0"/>
                        </a:ext>
                      </a:extLst>
                    </a:blip>
                    <a:stretch>
                      <a:fillRect/>
                    </a:stretch>
                  </pic:blipFill>
                  <pic:spPr>
                    <a:xfrm>
                      <a:off x="0" y="0"/>
                      <a:ext cx="3150823" cy="1304886"/>
                    </a:xfrm>
                    <a:prstGeom prst="rect">
                      <a:avLst/>
                    </a:prstGeom>
                  </pic:spPr>
                </pic:pic>
              </a:graphicData>
            </a:graphic>
          </wp:inline>
        </w:drawing>
      </w:r>
    </w:p>
    <w:p w14:paraId="016D80A0" w14:textId="0E309E8B" w:rsidR="00DC4977" w:rsidRDefault="002275D9" w:rsidP="002275D9">
      <w:pPr>
        <w:pStyle w:val="ChapterBodyCopy"/>
        <w:rPr>
          <w:i/>
        </w:rPr>
      </w:pPr>
      <w:r w:rsidRPr="002275D9">
        <w:rPr>
          <w:i/>
        </w:rPr>
        <w:t>For example,</w:t>
      </w:r>
      <w:r w:rsidRPr="002275D9">
        <w:rPr>
          <w:b/>
          <w:i/>
        </w:rPr>
        <w:t xml:space="preserve"> The </w:t>
      </w:r>
      <w:r w:rsidRPr="002275D9">
        <w:rPr>
          <w:b/>
          <w:i/>
          <w:u w:val="single"/>
        </w:rPr>
        <w:t>First</w:t>
      </w:r>
      <w:r w:rsidRPr="002275D9">
        <w:rPr>
          <w:b/>
          <w:i/>
        </w:rPr>
        <w:t xml:space="preserve"> </w:t>
      </w:r>
      <w:r w:rsidRPr="002275D9">
        <w:rPr>
          <w:b/>
          <w:i/>
          <w:u w:val="single"/>
        </w:rPr>
        <w:t>Monday</w:t>
      </w:r>
      <w:r w:rsidRPr="002275D9">
        <w:rPr>
          <w:b/>
          <w:i/>
        </w:rPr>
        <w:t xml:space="preserve"> of every </w:t>
      </w:r>
      <w:r w:rsidRPr="002275D9">
        <w:rPr>
          <w:b/>
          <w:i/>
          <w:u w:val="single"/>
        </w:rPr>
        <w:t>1</w:t>
      </w:r>
      <w:r w:rsidRPr="002275D9">
        <w:rPr>
          <w:b/>
          <w:i/>
        </w:rPr>
        <w:t xml:space="preserve"> Month(s) </w:t>
      </w:r>
      <w:r w:rsidRPr="002275D9">
        <w:rPr>
          <w:i/>
        </w:rPr>
        <w:t xml:space="preserve">indicates that the visit is scheduled </w:t>
      </w:r>
      <w:r w:rsidR="00A21ABC">
        <w:rPr>
          <w:i/>
        </w:rPr>
        <w:t xml:space="preserve">the </w:t>
      </w:r>
      <w:r w:rsidRPr="002275D9">
        <w:rPr>
          <w:i/>
        </w:rPr>
        <w:t>first Monday of every month for the period</w:t>
      </w:r>
      <w:r w:rsidR="00D85AF6">
        <w:rPr>
          <w:i/>
        </w:rPr>
        <w:t xml:space="preserve"> that you specify</w:t>
      </w:r>
      <w:r w:rsidRPr="002275D9">
        <w:rPr>
          <w:i/>
        </w:rPr>
        <w:t>.</w:t>
      </w:r>
    </w:p>
    <w:p w14:paraId="385D72D1" w14:textId="77777777" w:rsidR="00CE0D2B" w:rsidRPr="002275D9" w:rsidRDefault="00CE0D2B" w:rsidP="00CE0D2B">
      <w:pPr>
        <w:pStyle w:val="CVspacebeforetable"/>
      </w:pPr>
    </w:p>
    <w:p w14:paraId="118D1906" w14:textId="359F6663" w:rsidR="00DC4977" w:rsidRDefault="00CE0D2B" w:rsidP="00BA660F">
      <w:pPr>
        <w:pStyle w:val="ListNumber"/>
      </w:pPr>
      <w:r>
        <w:t xml:space="preserve">On the </w:t>
      </w:r>
      <w:r w:rsidRPr="00CE0D2B">
        <w:rPr>
          <w:b/>
        </w:rPr>
        <w:t>Add New Schedule</w:t>
      </w:r>
      <w:r>
        <w:t xml:space="preserve"> page, </w:t>
      </w:r>
      <w:r w:rsidR="004F2DD4">
        <w:t>s</w:t>
      </w:r>
      <w:r w:rsidR="00B33E20">
        <w:t xml:space="preserve">elect the </w:t>
      </w:r>
      <w:commentRangeStart w:id="102"/>
      <w:r w:rsidR="00B33E20">
        <w:t>point of service</w:t>
      </w:r>
      <w:commentRangeEnd w:id="102"/>
      <w:r w:rsidR="00B33E20">
        <w:rPr>
          <w:rStyle w:val="CommentReference"/>
          <w:rFonts w:asciiTheme="minorHAnsi" w:hAnsiTheme="minorHAnsi"/>
        </w:rPr>
        <w:commentReference w:id="102"/>
      </w:r>
      <w:r w:rsidR="00BC1130">
        <w:t xml:space="preserve">. The point of service is </w:t>
      </w:r>
      <w:r w:rsidR="003978AF">
        <w:t>the location</w:t>
      </w:r>
      <w:r w:rsidR="00F74AD7">
        <w:t xml:space="preserve"> </w:t>
      </w:r>
      <w:r w:rsidR="009C4750">
        <w:t>in</w:t>
      </w:r>
      <w:r w:rsidR="00BC1130">
        <w:t xml:space="preserve"> </w:t>
      </w:r>
      <w:r w:rsidR="009C4750">
        <w:t xml:space="preserve">your </w:t>
      </w:r>
      <w:r w:rsidR="00F74AD7">
        <w:t>network</w:t>
      </w:r>
      <w:r w:rsidR="009C4750">
        <w:t xml:space="preserve"> within which you provide services</w:t>
      </w:r>
      <w:r w:rsidR="00BC1130">
        <w:t>.</w:t>
      </w:r>
    </w:p>
    <w:p w14:paraId="4DBBF0DD" w14:textId="4FA5F476" w:rsidR="00BC1130" w:rsidRDefault="009C4750" w:rsidP="00BA660F">
      <w:pPr>
        <w:pStyle w:val="ListNumber"/>
      </w:pPr>
      <w:r>
        <w:t xml:space="preserve">Assign </w:t>
      </w:r>
      <w:r w:rsidR="004B4608">
        <w:t>a</w:t>
      </w:r>
      <w:r>
        <w:t xml:space="preserve"> service provider to fulfi</w:t>
      </w:r>
      <w:r w:rsidR="00A21ABC">
        <w:t>l</w:t>
      </w:r>
      <w:r>
        <w:t xml:space="preserve">l the service request. You can assign only those service providers </w:t>
      </w:r>
      <w:r w:rsidR="004B4608">
        <w:t>who</w:t>
      </w:r>
      <w:r>
        <w:t xml:space="preserve"> are affiliated </w:t>
      </w:r>
      <w:r w:rsidR="00A21ABC">
        <w:t>with</w:t>
      </w:r>
      <w:r>
        <w:t xml:space="preserve"> your entity.</w:t>
      </w:r>
    </w:p>
    <w:p w14:paraId="65A793B6" w14:textId="76EFE8B8" w:rsidR="004B4608" w:rsidRDefault="00131C69" w:rsidP="00BA660F">
      <w:pPr>
        <w:pStyle w:val="ListNumber"/>
      </w:pPr>
      <w:r>
        <w:t>If required, y</w:t>
      </w:r>
      <w:r w:rsidR="004B4608">
        <w:t xml:space="preserve">ou can </w:t>
      </w:r>
      <w:bookmarkStart w:id="103" w:name="NoteAssignAnotherSP"/>
      <w:r w:rsidR="00BE0794">
        <w:t xml:space="preserve">enter a note </w:t>
      </w:r>
      <w:bookmarkEnd w:id="103"/>
      <w:r w:rsidR="00BE0794">
        <w:t xml:space="preserve">in the </w:t>
      </w:r>
      <w:r w:rsidR="00BE0794" w:rsidRPr="004B4608">
        <w:rPr>
          <w:b/>
        </w:rPr>
        <w:t>Assign Other Service Provider</w:t>
      </w:r>
      <w:r w:rsidR="00BE0794">
        <w:t xml:space="preserve"> box to have </w:t>
      </w:r>
      <w:r w:rsidR="004B4608">
        <w:t>another service provider</w:t>
      </w:r>
      <w:r w:rsidR="001B6D67">
        <w:t xml:space="preserve"> fulfi</w:t>
      </w:r>
      <w:r w:rsidR="00A21ABC">
        <w:t>l</w:t>
      </w:r>
      <w:r w:rsidR="001B6D67">
        <w:t>l the visit</w:t>
      </w:r>
      <w:r w:rsidR="004B4608">
        <w:t>.</w:t>
      </w:r>
    </w:p>
    <w:p w14:paraId="04F52489" w14:textId="07E86F4D" w:rsidR="00131C69" w:rsidRDefault="00131C69" w:rsidP="00BA660F">
      <w:pPr>
        <w:pStyle w:val="ListNumber"/>
      </w:pPr>
      <w:r>
        <w:t xml:space="preserve">Click </w:t>
      </w:r>
      <w:r w:rsidRPr="00131C69">
        <w:rPr>
          <w:b/>
        </w:rPr>
        <w:t>Save</w:t>
      </w:r>
      <w:r>
        <w:t xml:space="preserve"> to save the entries.</w:t>
      </w:r>
      <w:r w:rsidR="001B6D67">
        <w:t xml:space="preserve"> A</w:t>
      </w:r>
      <w:r w:rsidR="007338F1">
        <w:t xml:space="preserve"> </w:t>
      </w:r>
      <w:r w:rsidR="001B6D67">
        <w:t xml:space="preserve">plan is </w:t>
      </w:r>
      <w:r w:rsidR="007338F1">
        <w:t xml:space="preserve">created on the </w:t>
      </w:r>
      <w:r w:rsidR="007338F1" w:rsidRPr="00BE28CC">
        <w:rPr>
          <w:b/>
        </w:rPr>
        <w:t>My Plan</w:t>
      </w:r>
      <w:r w:rsidR="007338F1">
        <w:t xml:space="preserve"> tab</w:t>
      </w:r>
      <w:r w:rsidR="00BE28CC">
        <w:t xml:space="preserve"> under </w:t>
      </w:r>
      <w:r w:rsidR="00BE28CC" w:rsidRPr="00BE28CC">
        <w:rPr>
          <w:b/>
        </w:rPr>
        <w:t>Upcoming Visit(s</w:t>
      </w:r>
      <w:r w:rsidR="00BE28CC">
        <w:t>).</w:t>
      </w:r>
    </w:p>
    <w:p w14:paraId="4FD4463C" w14:textId="5BA0BE83" w:rsidR="006F2E1C" w:rsidRPr="00D13CAF" w:rsidRDefault="006F2E1C" w:rsidP="00975D79">
      <w:pPr>
        <w:pStyle w:val="ListNumber"/>
        <w:numPr>
          <w:ilvl w:val="0"/>
          <w:numId w:val="0"/>
        </w:numPr>
        <w:ind w:left="360" w:hanging="360"/>
        <w:rPr>
          <w:i/>
        </w:rPr>
      </w:pPr>
      <w:r w:rsidRPr="00D13CAF">
        <w:rPr>
          <w:i/>
        </w:rPr>
        <w:t xml:space="preserve">For example, if you have </w:t>
      </w:r>
      <w:r w:rsidR="00D13CAF">
        <w:rPr>
          <w:i/>
        </w:rPr>
        <w:t>scheduled the visit</w:t>
      </w:r>
      <w:r w:rsidR="00975D79" w:rsidRPr="00D13CAF">
        <w:rPr>
          <w:i/>
        </w:rPr>
        <w:t xml:space="preserve"> with the following </w:t>
      </w:r>
      <w:r w:rsidRPr="00D13CAF">
        <w:rPr>
          <w:b/>
          <w:i/>
        </w:rPr>
        <w:t>Recurring pattern</w:t>
      </w:r>
      <w:r w:rsidRPr="00D13CAF">
        <w:rPr>
          <w:i/>
        </w:rPr>
        <w:t xml:space="preserve">: </w:t>
      </w:r>
    </w:p>
    <w:p w14:paraId="596E8F2F" w14:textId="0E78EACC" w:rsidR="006F2E1C" w:rsidRPr="00D13CAF" w:rsidRDefault="006F2E1C" w:rsidP="00D13CAF">
      <w:pPr>
        <w:pStyle w:val="ListBullet3"/>
        <w:rPr>
          <w:b/>
        </w:rPr>
      </w:pPr>
      <w:r w:rsidRPr="00D13CAF">
        <w:rPr>
          <w:b/>
        </w:rPr>
        <w:t>Monthly</w:t>
      </w:r>
    </w:p>
    <w:p w14:paraId="7F7BCB2B" w14:textId="1BBCA293" w:rsidR="006F2E1C" w:rsidRPr="00D13CAF" w:rsidRDefault="006F2E1C" w:rsidP="00D13CAF">
      <w:pPr>
        <w:pStyle w:val="ListBullet3"/>
        <w:rPr>
          <w:b/>
        </w:rPr>
      </w:pPr>
      <w:r w:rsidRPr="00D13CAF">
        <w:rPr>
          <w:b/>
        </w:rPr>
        <w:t xml:space="preserve">Day 15 </w:t>
      </w:r>
      <w:r w:rsidRPr="00D13CAF">
        <w:t>of every</w:t>
      </w:r>
      <w:r w:rsidRPr="00D13CAF">
        <w:rPr>
          <w:b/>
        </w:rPr>
        <w:t xml:space="preserve"> 1 Month(s)</w:t>
      </w:r>
    </w:p>
    <w:p w14:paraId="05FA6308" w14:textId="324902B3" w:rsidR="00BC1130" w:rsidRPr="00D13CAF" w:rsidRDefault="006F2E1C" w:rsidP="00D13CAF">
      <w:pPr>
        <w:pStyle w:val="ListBullet3"/>
      </w:pPr>
      <w:r w:rsidRPr="00D13CAF">
        <w:rPr>
          <w:b/>
        </w:rPr>
        <w:t xml:space="preserve">Start Date </w:t>
      </w:r>
      <w:r w:rsidR="00D13CAF" w:rsidRPr="00D13CAF">
        <w:rPr>
          <w:b/>
        </w:rPr>
        <w:t xml:space="preserve">– </w:t>
      </w:r>
      <w:r w:rsidRPr="00D13CAF">
        <w:t>03-29-2020 &amp;</w:t>
      </w:r>
      <w:r w:rsidRPr="00D13CAF">
        <w:rPr>
          <w:b/>
        </w:rPr>
        <w:t xml:space="preserve"> End Date </w:t>
      </w:r>
      <w:r w:rsidR="00D13CAF" w:rsidRPr="00D13CAF">
        <w:rPr>
          <w:b/>
        </w:rPr>
        <w:t xml:space="preserve">– </w:t>
      </w:r>
      <w:r w:rsidRPr="00D13CAF">
        <w:t>07-29-2020</w:t>
      </w:r>
    </w:p>
    <w:p w14:paraId="0C063873" w14:textId="7E809E4B" w:rsidR="006F2E1C" w:rsidRPr="00D13CAF" w:rsidRDefault="006F2E1C" w:rsidP="00D13CAF">
      <w:pPr>
        <w:pStyle w:val="ListBullet3"/>
        <w:rPr>
          <w:b/>
        </w:rPr>
      </w:pPr>
      <w:r w:rsidRPr="00D13CAF">
        <w:rPr>
          <w:b/>
        </w:rPr>
        <w:t xml:space="preserve">Start Time – </w:t>
      </w:r>
      <w:r w:rsidRPr="00D13CAF">
        <w:t>8.</w:t>
      </w:r>
      <w:r w:rsidR="00975D79" w:rsidRPr="00D13CAF">
        <w:t>30 am</w:t>
      </w:r>
      <w:r w:rsidR="00975D79" w:rsidRPr="00D13CAF">
        <w:rPr>
          <w:b/>
        </w:rPr>
        <w:t xml:space="preserve"> </w:t>
      </w:r>
      <w:r w:rsidR="00975D79" w:rsidRPr="00D13CAF">
        <w:t>&amp;</w:t>
      </w:r>
      <w:r w:rsidR="00975D79" w:rsidRPr="00D13CAF">
        <w:rPr>
          <w:b/>
        </w:rPr>
        <w:t xml:space="preserve"> </w:t>
      </w:r>
      <w:r w:rsidRPr="00D13CAF">
        <w:rPr>
          <w:b/>
        </w:rPr>
        <w:t xml:space="preserve">End Time – </w:t>
      </w:r>
      <w:r w:rsidRPr="00D13CAF">
        <w:t>9.30 am</w:t>
      </w:r>
    </w:p>
    <w:p w14:paraId="63032B9D" w14:textId="4A5B24D8" w:rsidR="002F49F3" w:rsidRPr="00696197" w:rsidRDefault="002F49F3" w:rsidP="002F49F3">
      <w:pPr>
        <w:pStyle w:val="ChapterBodyCopy"/>
        <w:rPr>
          <w:i/>
        </w:rPr>
      </w:pPr>
      <w:r w:rsidRPr="00696197">
        <w:rPr>
          <w:i/>
        </w:rPr>
        <w:t xml:space="preserve">The application creates four visits scheduled on </w:t>
      </w:r>
      <w:r w:rsidRPr="0068671D">
        <w:rPr>
          <w:i/>
        </w:rPr>
        <w:t>April 15, May 15, June 15</w:t>
      </w:r>
      <w:r w:rsidR="00A21ABC">
        <w:rPr>
          <w:i/>
        </w:rPr>
        <w:t>,</w:t>
      </w:r>
      <w:r w:rsidRPr="0068671D">
        <w:rPr>
          <w:i/>
        </w:rPr>
        <w:t xml:space="preserve"> and July 15</w:t>
      </w:r>
      <w:r w:rsidR="00A21ABC">
        <w:rPr>
          <w:i/>
        </w:rPr>
        <w:t>,</w:t>
      </w:r>
      <w:r w:rsidRPr="00696197">
        <w:rPr>
          <w:i/>
        </w:rPr>
        <w:t xml:space="preserve"> which you can view on the </w:t>
      </w:r>
      <w:r w:rsidRPr="00696197">
        <w:rPr>
          <w:b/>
          <w:i/>
        </w:rPr>
        <w:t>My Plan</w:t>
      </w:r>
      <w:r w:rsidR="00696197">
        <w:rPr>
          <w:i/>
        </w:rPr>
        <w:t xml:space="preserve"> tab page.</w:t>
      </w:r>
    </w:p>
    <w:p w14:paraId="0E3BC833" w14:textId="3F84DE07" w:rsidR="002F49F3" w:rsidRDefault="00654DFE" w:rsidP="00654DFE">
      <w:pPr>
        <w:pStyle w:val="CVFigure"/>
      </w:pPr>
      <w:r>
        <w:lastRenderedPageBreak/>
        <w:drawing>
          <wp:inline distT="0" distB="0" distL="0" distR="0" wp14:anchorId="2FBEF13D" wp14:editId="66A6A818">
            <wp:extent cx="5184476" cy="252443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6 EU My Plan 1.png"/>
                    <pic:cNvPicPr/>
                  </pic:nvPicPr>
                  <pic:blipFill>
                    <a:blip r:embed="rId164">
                      <a:extLst>
                        <a:ext uri="{28A0092B-C50C-407E-A947-70E740481C1C}">
                          <a14:useLocalDpi xmlns:a14="http://schemas.microsoft.com/office/drawing/2010/main" val="0"/>
                        </a:ext>
                      </a:extLst>
                    </a:blip>
                    <a:stretch>
                      <a:fillRect/>
                    </a:stretch>
                  </pic:blipFill>
                  <pic:spPr>
                    <a:xfrm>
                      <a:off x="0" y="0"/>
                      <a:ext cx="5188502" cy="2526392"/>
                    </a:xfrm>
                    <a:prstGeom prst="rect">
                      <a:avLst/>
                    </a:prstGeom>
                  </pic:spPr>
                </pic:pic>
              </a:graphicData>
            </a:graphic>
          </wp:inline>
        </w:drawing>
      </w:r>
    </w:p>
    <w:p w14:paraId="67467839" w14:textId="121DFEF8" w:rsidR="00654DFE" w:rsidRPr="00654DFE" w:rsidRDefault="00654DFE" w:rsidP="00714542">
      <w:pPr>
        <w:pStyle w:val="CVFigureCaption"/>
        <w:tabs>
          <w:tab w:val="left" w:pos="1134"/>
        </w:tabs>
      </w:pPr>
      <w:r>
        <w:t>My Plan tab – with visit details</w:t>
      </w:r>
    </w:p>
    <w:p w14:paraId="41BFBFD9" w14:textId="2DEF9946" w:rsidR="002F49F3" w:rsidRDefault="00696197" w:rsidP="00696197">
      <w:pPr>
        <w:pStyle w:val="ChapterBodyCopy"/>
      </w:pPr>
      <w:r>
        <w:t xml:space="preserve">If you have </w:t>
      </w:r>
      <w:hyperlink w:anchor="NoteAssignAnotherSP" w:history="1">
        <w:r w:rsidRPr="00696197">
          <w:rPr>
            <w:rStyle w:val="Hyperlink"/>
            <w:rFonts w:cstheme="minorBidi"/>
          </w:rPr>
          <w:t>added a note</w:t>
        </w:r>
      </w:hyperlink>
      <w:r>
        <w:t xml:space="preserve"> to include another provider when creating the plan, the note displays in the visit plan.</w:t>
      </w:r>
    </w:p>
    <w:p w14:paraId="2EBB5403" w14:textId="77777777" w:rsidR="00E00CD5" w:rsidRDefault="000B35BA" w:rsidP="00E00CD5">
      <w:pPr>
        <w:pStyle w:val="ListNumber"/>
      </w:pPr>
      <w:r>
        <w:t>In case you want to modify the visit plan</w:t>
      </w:r>
      <w:r w:rsidR="00E00CD5">
        <w:t>,</w:t>
      </w:r>
      <w:r>
        <w:t xml:space="preserve"> c</w:t>
      </w:r>
      <w:r w:rsidR="0090029F">
        <w:t xml:space="preserve">lick the </w:t>
      </w:r>
      <w:bookmarkStart w:id="104" w:name="EditButtonEditVisitpage"/>
      <w:r w:rsidR="0090029F">
        <w:t>Edit button (pen icon)</w:t>
      </w:r>
      <w:r w:rsidR="00E00CD5">
        <w:t xml:space="preserve">. </w:t>
      </w:r>
      <w:bookmarkEnd w:id="104"/>
      <w:r w:rsidR="00E00CD5">
        <w:t>However, y</w:t>
      </w:r>
      <w:r w:rsidR="00E00CD5" w:rsidRPr="008214A5">
        <w:t xml:space="preserve">ou can edit a plan only when it is in the </w:t>
      </w:r>
      <w:r w:rsidR="00E00CD5" w:rsidRPr="008214A5">
        <w:rPr>
          <w:b/>
        </w:rPr>
        <w:t>Scheduled</w:t>
      </w:r>
      <w:r w:rsidR="00E00CD5" w:rsidRPr="008214A5">
        <w:t xml:space="preserve"> status.</w:t>
      </w:r>
    </w:p>
    <w:p w14:paraId="566DCB4B" w14:textId="3FCD056F" w:rsidR="000B35BA" w:rsidRDefault="000B35BA" w:rsidP="000B35BA">
      <w:pPr>
        <w:pStyle w:val="CVFigure"/>
      </w:pPr>
      <w:r>
        <w:drawing>
          <wp:inline distT="0" distB="0" distL="0" distR="0" wp14:anchorId="37564286" wp14:editId="7DC628AB">
            <wp:extent cx="3485072" cy="31200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7 EU Edit Visit.png"/>
                    <pic:cNvPicPr/>
                  </pic:nvPicPr>
                  <pic:blipFill>
                    <a:blip r:embed="rId165">
                      <a:extLst>
                        <a:ext uri="{28A0092B-C50C-407E-A947-70E740481C1C}">
                          <a14:useLocalDpi xmlns:a14="http://schemas.microsoft.com/office/drawing/2010/main" val="0"/>
                        </a:ext>
                      </a:extLst>
                    </a:blip>
                    <a:stretch>
                      <a:fillRect/>
                    </a:stretch>
                  </pic:blipFill>
                  <pic:spPr>
                    <a:xfrm>
                      <a:off x="0" y="0"/>
                      <a:ext cx="3516190" cy="3147885"/>
                    </a:xfrm>
                    <a:prstGeom prst="rect">
                      <a:avLst/>
                    </a:prstGeom>
                  </pic:spPr>
                </pic:pic>
              </a:graphicData>
            </a:graphic>
          </wp:inline>
        </w:drawing>
      </w:r>
    </w:p>
    <w:p w14:paraId="614197EE" w14:textId="713986FE" w:rsidR="000B35BA" w:rsidRDefault="000B35BA" w:rsidP="000B35BA">
      <w:pPr>
        <w:pStyle w:val="CVFigureCaption"/>
        <w:tabs>
          <w:tab w:val="left" w:pos="1134"/>
        </w:tabs>
      </w:pPr>
      <w:r>
        <w:t>Edit Visit page</w:t>
      </w:r>
    </w:p>
    <w:p w14:paraId="78C117EC" w14:textId="77777777" w:rsidR="00E00CD5" w:rsidRDefault="00E00CD5" w:rsidP="00E00CD5">
      <w:pPr>
        <w:pStyle w:val="ChapterBodyCopy"/>
      </w:pPr>
      <w:r>
        <w:t xml:space="preserve">On the </w:t>
      </w:r>
      <w:r w:rsidRPr="008214A5">
        <w:rPr>
          <w:b/>
        </w:rPr>
        <w:t>Edit Visit</w:t>
      </w:r>
      <w:r>
        <w:t xml:space="preserve"> page, you can modify the start date, time, or re-assign the service providers for the scheduled visit.</w:t>
      </w:r>
    </w:p>
    <w:p w14:paraId="30BA0E9D" w14:textId="3F2522D1" w:rsidR="00E00CD5" w:rsidRDefault="00E00CD5" w:rsidP="00E00CD5">
      <w:pPr>
        <w:pStyle w:val="ChapterBodyCopy"/>
      </w:pPr>
    </w:p>
    <w:p w14:paraId="0EB593EE" w14:textId="11D1D798" w:rsidR="00E00CD5" w:rsidRDefault="004C75A7" w:rsidP="002A22AA">
      <w:pPr>
        <w:pStyle w:val="CVHeading3"/>
      </w:pPr>
      <w:bookmarkStart w:id="105" w:name="_Toc38246704"/>
      <w:bookmarkStart w:id="106" w:name="EntityProcess"/>
      <w:r>
        <w:lastRenderedPageBreak/>
        <w:t>Entity Process</w:t>
      </w:r>
      <w:bookmarkEnd w:id="105"/>
    </w:p>
    <w:bookmarkEnd w:id="106"/>
    <w:p w14:paraId="5DC9F998" w14:textId="30806EAC" w:rsidR="001E5B55" w:rsidRDefault="001E5B55" w:rsidP="001E5B55">
      <w:pPr>
        <w:pStyle w:val="ChapterBodyCopy"/>
      </w:pPr>
      <w:r>
        <w:t xml:space="preserve">In an entity process, the entity user restricts the access of the entity service providers to fulfill the visits for the patients. This scenario arises when an entity or entity service provider uses </w:t>
      </w:r>
      <w:r w:rsidR="00486F93">
        <w:t xml:space="preserve">a third-party application to fulfill the visits but uses </w:t>
      </w:r>
      <w:r>
        <w:t>Coreo Home to create the plan a</w:t>
      </w:r>
      <w:r w:rsidR="00486F93">
        <w:t>nd schedule the visits</w:t>
      </w:r>
      <w:r>
        <w:t>.</w:t>
      </w:r>
    </w:p>
    <w:tbl>
      <w:tblPr>
        <w:tblStyle w:val="TableGrid"/>
        <w:tblW w:w="0" w:type="auto"/>
        <w:tblInd w:w="196" w:type="dxa"/>
        <w:tblLook w:val="04A0" w:firstRow="1" w:lastRow="0" w:firstColumn="1" w:lastColumn="0" w:noHBand="0" w:noVBand="1"/>
      </w:tblPr>
      <w:tblGrid>
        <w:gridCol w:w="911"/>
        <w:gridCol w:w="7365"/>
      </w:tblGrid>
      <w:tr w:rsidR="001E5B55" w:rsidRPr="003009AB" w14:paraId="07303384" w14:textId="77777777" w:rsidTr="005B09E8">
        <w:trPr>
          <w:trHeight w:val="989"/>
        </w:trPr>
        <w:tc>
          <w:tcPr>
            <w:tcW w:w="911" w:type="dxa"/>
            <w:vAlign w:val="center"/>
          </w:tcPr>
          <w:p w14:paraId="796F4268" w14:textId="77777777" w:rsidR="001E5B55" w:rsidRPr="001E5B55" w:rsidRDefault="001E5B55" w:rsidP="005B09E8">
            <w:pPr>
              <w:pStyle w:val="ChapterBodyCopy"/>
              <w:rPr>
                <w:color w:val="244061" w:themeColor="accent1" w:themeShade="80"/>
              </w:rPr>
            </w:pPr>
            <w:r w:rsidRPr="001E5B55">
              <w:rPr>
                <w:noProof/>
                <w:color w:val="244061" w:themeColor="accent1" w:themeShade="80"/>
                <w:lang w:val="en-IN" w:eastAsia="en-IN"/>
              </w:rPr>
              <w:drawing>
                <wp:inline distT="0" distB="0" distL="0" distR="0" wp14:anchorId="5F34F3E4" wp14:editId="0D7D60BA">
                  <wp:extent cx="441691" cy="438150"/>
                  <wp:effectExtent l="0" t="0" r="0" b="0"/>
                  <wp:docPr id="59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697D4E42" w14:textId="72B8BCF9" w:rsidR="001E5B55" w:rsidRPr="001E5B55" w:rsidRDefault="001E5B55" w:rsidP="001E5B55">
            <w:pPr>
              <w:pStyle w:val="ChapterBodyCopy"/>
              <w:rPr>
                <w:color w:val="244061" w:themeColor="accent1" w:themeShade="80"/>
              </w:rPr>
            </w:pPr>
            <w:r w:rsidRPr="001E5B55">
              <w:rPr>
                <w:color w:val="244061" w:themeColor="accent1" w:themeShade="80"/>
              </w:rPr>
              <w:t xml:space="preserve">The Coreo Home database has a system configurable parameter which marks whether an Entity can </w:t>
            </w:r>
            <w:r>
              <w:rPr>
                <w:color w:val="244061" w:themeColor="accent1" w:themeShade="80"/>
              </w:rPr>
              <w:t xml:space="preserve">be </w:t>
            </w:r>
            <w:r w:rsidRPr="001E5B55">
              <w:rPr>
                <w:color w:val="244061" w:themeColor="accent1" w:themeShade="80"/>
              </w:rPr>
              <w:t>allow</w:t>
            </w:r>
            <w:r>
              <w:rPr>
                <w:color w:val="244061" w:themeColor="accent1" w:themeShade="80"/>
              </w:rPr>
              <w:t>ed</w:t>
            </w:r>
            <w:r w:rsidRPr="001E5B55">
              <w:rPr>
                <w:color w:val="244061" w:themeColor="accent1" w:themeShade="80"/>
              </w:rPr>
              <w:t xml:space="preserve"> to process the visits or not, an</w:t>
            </w:r>
            <w:r>
              <w:rPr>
                <w:color w:val="244061" w:themeColor="accent1" w:themeShade="80"/>
              </w:rPr>
              <w:t>d this happens as a background process.</w:t>
            </w:r>
          </w:p>
        </w:tc>
      </w:tr>
    </w:tbl>
    <w:p w14:paraId="7CCE1664" w14:textId="77777777" w:rsidR="001E5B55" w:rsidRDefault="001E5B55" w:rsidP="00486F93">
      <w:pPr>
        <w:pStyle w:val="CVspacebeforetable"/>
      </w:pPr>
    </w:p>
    <w:p w14:paraId="483ECFE6" w14:textId="77777777" w:rsidR="001E5B55" w:rsidRDefault="001E5B55" w:rsidP="001E5B55">
      <w:pPr>
        <w:pStyle w:val="ChapterBodyCopy"/>
      </w:pPr>
      <w:r>
        <w:t>If the parameter is marked for an entity user, then none of the visits scheduled by this entity will be processed.</w:t>
      </w:r>
    </w:p>
    <w:p w14:paraId="2CBA764F" w14:textId="77777777" w:rsidR="001E5B55" w:rsidRDefault="001E5B55" w:rsidP="001E5B55">
      <w:pPr>
        <w:pStyle w:val="ChapterBodyCopy"/>
      </w:pPr>
      <w:r>
        <w:t>The entity user engages with a patient and creates the plan and schedules the visit(s) based on the patient’s service request. However, Coreo Home does not process the visit fulfillment scheduled by the entity.</w:t>
      </w:r>
    </w:p>
    <w:p w14:paraId="0C7D886D" w14:textId="7FDC6216" w:rsidR="00E00CD5" w:rsidRDefault="001E5B55" w:rsidP="001E5B55">
      <w:pPr>
        <w:pStyle w:val="ChapterBodyCopy"/>
      </w:pPr>
      <w:r>
        <w:t xml:space="preserve">So these planned visits are in </w:t>
      </w:r>
      <w:r w:rsidRPr="001E5B55">
        <w:rPr>
          <w:b/>
        </w:rPr>
        <w:t>Scheduled</w:t>
      </w:r>
      <w:r>
        <w:t xml:space="preserve"> state, and once the date of the visits elapses, the status changes to </w:t>
      </w:r>
      <w:r w:rsidRPr="001E5B55">
        <w:rPr>
          <w:b/>
        </w:rPr>
        <w:t>Entity Process</w:t>
      </w:r>
      <w:r>
        <w:t>.</w:t>
      </w:r>
    </w:p>
    <w:p w14:paraId="44ABE3DF" w14:textId="51BFD9E3" w:rsidR="00486F93" w:rsidRDefault="00486F93" w:rsidP="00486F93">
      <w:pPr>
        <w:pStyle w:val="CVFigure"/>
      </w:pPr>
      <w:r>
        <w:drawing>
          <wp:inline distT="0" distB="0" distL="0" distR="0" wp14:anchorId="4816B840" wp14:editId="6F5261B4">
            <wp:extent cx="5215663" cy="2260121"/>
            <wp:effectExtent l="0" t="0" r="0" b="0"/>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 name="Entity process--EU end 1.png"/>
                    <pic:cNvPicPr/>
                  </pic:nvPicPr>
                  <pic:blipFill>
                    <a:blip r:embed="rId166">
                      <a:extLst>
                        <a:ext uri="{28A0092B-C50C-407E-A947-70E740481C1C}">
                          <a14:useLocalDpi xmlns:a14="http://schemas.microsoft.com/office/drawing/2010/main" val="0"/>
                        </a:ext>
                      </a:extLst>
                    </a:blip>
                    <a:stretch>
                      <a:fillRect/>
                    </a:stretch>
                  </pic:blipFill>
                  <pic:spPr>
                    <a:xfrm>
                      <a:off x="0" y="0"/>
                      <a:ext cx="5224212" cy="2263825"/>
                    </a:xfrm>
                    <a:prstGeom prst="rect">
                      <a:avLst/>
                    </a:prstGeom>
                  </pic:spPr>
                </pic:pic>
              </a:graphicData>
            </a:graphic>
          </wp:inline>
        </w:drawing>
      </w:r>
    </w:p>
    <w:p w14:paraId="4D4C6DAF" w14:textId="78BBC972" w:rsidR="00662954" w:rsidRDefault="00486F93" w:rsidP="00486F93">
      <w:pPr>
        <w:pStyle w:val="CVFigureCaption"/>
      </w:pPr>
      <w:r>
        <w:t>Visits with Entity Process status</w:t>
      </w:r>
    </w:p>
    <w:p w14:paraId="51669FD3" w14:textId="0D02A202" w:rsidR="00714542" w:rsidRDefault="00714542" w:rsidP="00486F93">
      <w:pPr>
        <w:pStyle w:val="CVspacebeforetable"/>
      </w:pPr>
    </w:p>
    <w:p w14:paraId="18D24711" w14:textId="6048B69D" w:rsidR="0020230A" w:rsidRPr="00904B67" w:rsidRDefault="0020230A" w:rsidP="00076DFD">
      <w:pPr>
        <w:pStyle w:val="Heading1"/>
        <w:rPr>
          <w:noProof/>
          <w:lang w:val="en-IN"/>
        </w:rPr>
      </w:pPr>
      <w:bookmarkStart w:id="107" w:name="_Inactive_and_Deceased"/>
      <w:bookmarkStart w:id="108" w:name="_Toc38246705"/>
      <w:bookmarkEnd w:id="107"/>
      <w:r>
        <w:rPr>
          <w:noProof/>
          <w:lang w:val="en-IN"/>
        </w:rPr>
        <w:t>Inactive and Deceased Individuals</w:t>
      </w:r>
      <w:bookmarkEnd w:id="108"/>
    </w:p>
    <w:p w14:paraId="7019CCB9" w14:textId="77777777" w:rsidR="0020230A" w:rsidRPr="00904B67" w:rsidRDefault="0020230A" w:rsidP="0020230A">
      <w:pPr>
        <w:pStyle w:val="ChapterBodyCopy"/>
        <w:rPr>
          <w:noProof/>
          <w:lang w:val="en-IN" w:eastAsia="en-IN"/>
        </w:rPr>
      </w:pPr>
      <w:r>
        <w:rPr>
          <w:noProof/>
          <w:lang w:val="en-IN" w:eastAsia="en-IN"/>
        </w:rPr>
        <w:t>Individuals</w:t>
      </w:r>
      <w:r w:rsidRPr="00904B67">
        <w:rPr>
          <w:noProof/>
          <w:lang w:val="en-IN" w:eastAsia="en-IN"/>
        </w:rPr>
        <w:t xml:space="preserve"> are flagged as Inactive due to multiple reasons. The primary reasons are when the member doesn’t meet the eligibility criteria of the health plan or when the contract has expired.</w:t>
      </w:r>
    </w:p>
    <w:p w14:paraId="390DDBED" w14:textId="5D78F687" w:rsidR="0020230A" w:rsidRDefault="0020230A" w:rsidP="0020230A">
      <w:pPr>
        <w:pStyle w:val="CVFigure"/>
      </w:pPr>
      <w:r>
        <w:lastRenderedPageBreak/>
        <w:drawing>
          <wp:inline distT="0" distB="0" distL="0" distR="0" wp14:anchorId="04967895" wp14:editId="0F052763">
            <wp:extent cx="5331125" cy="233730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active-- EU end 4.png"/>
                    <pic:cNvPicPr/>
                  </pic:nvPicPr>
                  <pic:blipFill>
                    <a:blip r:embed="rId167">
                      <a:extLst>
                        <a:ext uri="{28A0092B-C50C-407E-A947-70E740481C1C}">
                          <a14:useLocalDpi xmlns:a14="http://schemas.microsoft.com/office/drawing/2010/main" val="0"/>
                        </a:ext>
                      </a:extLst>
                    </a:blip>
                    <a:stretch>
                      <a:fillRect/>
                    </a:stretch>
                  </pic:blipFill>
                  <pic:spPr>
                    <a:xfrm>
                      <a:off x="0" y="0"/>
                      <a:ext cx="5337038" cy="2339896"/>
                    </a:xfrm>
                    <a:prstGeom prst="rect">
                      <a:avLst/>
                    </a:prstGeom>
                  </pic:spPr>
                </pic:pic>
              </a:graphicData>
            </a:graphic>
          </wp:inline>
        </w:drawing>
      </w:r>
    </w:p>
    <w:p w14:paraId="630E7EE8" w14:textId="75BFD78E" w:rsidR="0020230A" w:rsidRDefault="0020230A" w:rsidP="0020230A">
      <w:pPr>
        <w:pStyle w:val="CVFigureCaption"/>
      </w:pPr>
      <w:r>
        <w:t>Inactive Individual</w:t>
      </w:r>
    </w:p>
    <w:p w14:paraId="73DA2F23" w14:textId="4D356901" w:rsidR="0020230A" w:rsidRDefault="0020230A" w:rsidP="00E00CD5">
      <w:pPr>
        <w:pStyle w:val="ChapterBodyCopy"/>
      </w:pPr>
      <w:r>
        <w:t xml:space="preserve">Though the individual has an </w:t>
      </w:r>
      <w:r w:rsidRPr="0020230A">
        <w:rPr>
          <w:b/>
        </w:rPr>
        <w:t>Inactive</w:t>
      </w:r>
      <w:r>
        <w:t xml:space="preserve"> status, you can still process the service requests. You can add </w:t>
      </w:r>
      <w:r w:rsidR="00662954">
        <w:t xml:space="preserve">a </w:t>
      </w:r>
      <w:r>
        <w:t>new schedule, plan visits, and assign a service provider to fulfi</w:t>
      </w:r>
      <w:r w:rsidR="00662954">
        <w:t>l</w:t>
      </w:r>
      <w:r>
        <w:t>l the visits.</w:t>
      </w:r>
    </w:p>
    <w:p w14:paraId="7C86EC59" w14:textId="0E5DA5E5" w:rsidR="00662954" w:rsidRDefault="00662954" w:rsidP="00662954">
      <w:pPr>
        <w:pStyle w:val="ChapterBodyCopy"/>
        <w:rPr>
          <w:noProof/>
          <w:lang w:val="en-IN" w:eastAsia="en-IN"/>
        </w:rPr>
      </w:pPr>
      <w:r>
        <w:rPr>
          <w:noProof/>
          <w:lang w:val="en-IN" w:eastAsia="en-IN"/>
        </w:rPr>
        <w:t>Similarly, in the case of a deceased individual</w:t>
      </w:r>
      <w:r w:rsidR="00B10C9E">
        <w:rPr>
          <w:noProof/>
          <w:lang w:val="en-IN" w:eastAsia="en-IN"/>
        </w:rPr>
        <w:t>, you just have the view-</w:t>
      </w:r>
      <w:r>
        <w:rPr>
          <w:noProof/>
          <w:lang w:val="en-IN" w:eastAsia="en-IN"/>
        </w:rPr>
        <w:t>access to their account and cannot operate it.</w:t>
      </w:r>
    </w:p>
    <w:p w14:paraId="5EB0944B" w14:textId="5D700D3D" w:rsidR="0020230A" w:rsidRDefault="00662954" w:rsidP="00662954">
      <w:pPr>
        <w:pStyle w:val="CVFigure"/>
      </w:pPr>
      <w:r>
        <w:drawing>
          <wp:inline distT="0" distB="0" distL="0" distR="0" wp14:anchorId="2EB8BC8C" wp14:editId="63D4F4D6">
            <wp:extent cx="5209954" cy="196338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eceased--EU side 4.png"/>
                    <pic:cNvPicPr/>
                  </pic:nvPicPr>
                  <pic:blipFill>
                    <a:blip r:embed="rId168">
                      <a:extLst>
                        <a:ext uri="{28A0092B-C50C-407E-A947-70E740481C1C}">
                          <a14:useLocalDpi xmlns:a14="http://schemas.microsoft.com/office/drawing/2010/main" val="0"/>
                        </a:ext>
                      </a:extLst>
                    </a:blip>
                    <a:stretch>
                      <a:fillRect/>
                    </a:stretch>
                  </pic:blipFill>
                  <pic:spPr>
                    <a:xfrm>
                      <a:off x="0" y="0"/>
                      <a:ext cx="5219204" cy="1966867"/>
                    </a:xfrm>
                    <a:prstGeom prst="rect">
                      <a:avLst/>
                    </a:prstGeom>
                  </pic:spPr>
                </pic:pic>
              </a:graphicData>
            </a:graphic>
          </wp:inline>
        </w:drawing>
      </w:r>
    </w:p>
    <w:p w14:paraId="0ABBA786" w14:textId="43D65C6A" w:rsidR="00662954" w:rsidRDefault="00662954" w:rsidP="00662954">
      <w:pPr>
        <w:pStyle w:val="CVFigureCaption"/>
      </w:pPr>
      <w:r>
        <w:t>deceased individual</w:t>
      </w:r>
    </w:p>
    <w:p w14:paraId="2F659B3B" w14:textId="77777777" w:rsidR="00076DFD" w:rsidRDefault="00662954" w:rsidP="00662954">
      <w:pPr>
        <w:pStyle w:val="ChapterBodyCopy"/>
      </w:pPr>
      <w:r>
        <w:t xml:space="preserve">For a patient in the </w:t>
      </w:r>
      <w:r w:rsidRPr="00662954">
        <w:rPr>
          <w:b/>
        </w:rPr>
        <w:t>Deceased</w:t>
      </w:r>
      <w:r w:rsidR="0046274D">
        <w:t xml:space="preserve"> status, Coreo Home </w:t>
      </w:r>
      <w:r w:rsidR="00076DFD">
        <w:t>does the following:</w:t>
      </w:r>
    </w:p>
    <w:p w14:paraId="26FF6947" w14:textId="27F0A4AA" w:rsidR="00662954" w:rsidRDefault="00076DFD" w:rsidP="00076DFD">
      <w:pPr>
        <w:pStyle w:val="ListBullet2"/>
      </w:pPr>
      <w:r>
        <w:t>C</w:t>
      </w:r>
      <w:r w:rsidR="0046274D">
        <w:t>ancels all</w:t>
      </w:r>
      <w:r w:rsidR="00662954">
        <w:t xml:space="preserve"> </w:t>
      </w:r>
      <w:r>
        <w:t xml:space="preserve">open visits - </w:t>
      </w:r>
      <w:r w:rsidR="00662954">
        <w:t>sche</w:t>
      </w:r>
      <w:r>
        <w:t>duled visits and overdue visits</w:t>
      </w:r>
    </w:p>
    <w:p w14:paraId="38A83D2E" w14:textId="4B37B132" w:rsidR="00076DFD" w:rsidRDefault="00076DFD" w:rsidP="00076DFD">
      <w:pPr>
        <w:pStyle w:val="ListBullet2"/>
      </w:pPr>
      <w:r>
        <w:t xml:space="preserve">Cancels all service requests including </w:t>
      </w:r>
      <w:r w:rsidRPr="00076DFD">
        <w:rPr>
          <w:b/>
        </w:rPr>
        <w:t>Open</w:t>
      </w:r>
      <w:r>
        <w:t xml:space="preserve">, </w:t>
      </w:r>
      <w:r w:rsidRPr="00076DFD">
        <w:rPr>
          <w:b/>
        </w:rPr>
        <w:t>Engaged</w:t>
      </w:r>
      <w:r>
        <w:t xml:space="preserve">, and </w:t>
      </w:r>
      <w:r>
        <w:rPr>
          <w:b/>
        </w:rPr>
        <w:t>Pending</w:t>
      </w:r>
      <w:r w:rsidRPr="00076DFD">
        <w:rPr>
          <w:b/>
        </w:rPr>
        <w:t xml:space="preserve"> Approval</w:t>
      </w:r>
    </w:p>
    <w:p w14:paraId="4E8E04C7" w14:textId="37F3725D" w:rsidR="003B422C" w:rsidRDefault="00076DFD" w:rsidP="00076DFD">
      <w:pPr>
        <w:pStyle w:val="ListBullet2"/>
      </w:pPr>
      <w:r w:rsidRPr="00076DFD">
        <w:t xml:space="preserve">The visits with the status, </w:t>
      </w:r>
      <w:r w:rsidRPr="00076DFD">
        <w:rPr>
          <w:b/>
        </w:rPr>
        <w:t>In Progress</w:t>
      </w:r>
      <w:r w:rsidRPr="00076DFD">
        <w:t xml:space="preserve"> and </w:t>
      </w:r>
      <w:r w:rsidRPr="00076DFD">
        <w:rPr>
          <w:b/>
        </w:rPr>
        <w:t>Completed</w:t>
      </w:r>
      <w:r w:rsidRPr="00076DFD">
        <w:t xml:space="preserve"> on the </w:t>
      </w:r>
      <w:r w:rsidRPr="00076DFD">
        <w:rPr>
          <w:b/>
        </w:rPr>
        <w:t>My Plan</w:t>
      </w:r>
      <w:r w:rsidRPr="00076DFD">
        <w:t xml:space="preserve"> tab</w:t>
      </w:r>
      <w:r>
        <w:t xml:space="preserve"> page, continue</w:t>
      </w:r>
      <w:r w:rsidRPr="00076DFD">
        <w:t xml:space="preserve"> to remain in the same status. Coreo Home provides this capability so </w:t>
      </w:r>
      <w:r>
        <w:t>that you</w:t>
      </w:r>
      <w:r w:rsidRPr="00076DFD">
        <w:t xml:space="preserve"> can track the billable visits of the deceased patients.</w:t>
      </w:r>
    </w:p>
    <w:p w14:paraId="2BE739A7" w14:textId="77777777" w:rsidR="00076DFD" w:rsidRDefault="00076DFD" w:rsidP="00076DFD">
      <w:pPr>
        <w:pStyle w:val="ChapterBodyCopy"/>
      </w:pPr>
      <w:r w:rsidRPr="00076DFD">
        <w:t xml:space="preserve">You cannot perform any action in the account of a patient with </w:t>
      </w:r>
      <w:r w:rsidRPr="00076DFD">
        <w:rPr>
          <w:b/>
        </w:rPr>
        <w:t>Deceased</w:t>
      </w:r>
      <w:r w:rsidRPr="00076DFD">
        <w:t xml:space="preserve"> status.</w:t>
      </w:r>
    </w:p>
    <w:p w14:paraId="7008C18D" w14:textId="77777777" w:rsidR="00076DFD" w:rsidRDefault="00076DFD" w:rsidP="00076DFD">
      <w:pPr>
        <w:pStyle w:val="CVspacebeforetable"/>
      </w:pPr>
    </w:p>
    <w:tbl>
      <w:tblPr>
        <w:tblStyle w:val="TableGrid"/>
        <w:tblW w:w="0" w:type="auto"/>
        <w:tblInd w:w="196" w:type="dxa"/>
        <w:tblLook w:val="04A0" w:firstRow="1" w:lastRow="0" w:firstColumn="1" w:lastColumn="0" w:noHBand="0" w:noVBand="1"/>
      </w:tblPr>
      <w:tblGrid>
        <w:gridCol w:w="911"/>
        <w:gridCol w:w="7365"/>
      </w:tblGrid>
      <w:tr w:rsidR="0046274D" w:rsidRPr="003009AB" w14:paraId="6BB4CD71" w14:textId="77777777" w:rsidTr="00885DEA">
        <w:trPr>
          <w:trHeight w:val="989"/>
        </w:trPr>
        <w:tc>
          <w:tcPr>
            <w:tcW w:w="911" w:type="dxa"/>
            <w:vAlign w:val="center"/>
          </w:tcPr>
          <w:p w14:paraId="4DB7546B" w14:textId="77777777" w:rsidR="0046274D" w:rsidRPr="003009AB" w:rsidRDefault="0046274D" w:rsidP="00885DEA">
            <w:pPr>
              <w:pStyle w:val="ChapterBodyCopy"/>
            </w:pPr>
            <w:r w:rsidRPr="003009AB">
              <w:rPr>
                <w:noProof/>
                <w:lang w:val="en-IN" w:eastAsia="en-IN"/>
              </w:rPr>
              <w:lastRenderedPageBreak/>
              <w:drawing>
                <wp:inline distT="0" distB="0" distL="0" distR="0" wp14:anchorId="123A5DC4" wp14:editId="642BE977">
                  <wp:extent cx="441691" cy="438150"/>
                  <wp:effectExtent l="0" t="0" r="0" b="0"/>
                  <wp:docPr id="2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26D5C82F" w14:textId="63C39120" w:rsidR="0046274D" w:rsidRDefault="0046274D" w:rsidP="0046274D">
            <w:pPr>
              <w:pStyle w:val="CVCalloutNote"/>
            </w:pPr>
            <w:r>
              <w:t xml:space="preserve">The Coreo Home database is configured to synchronize itself with the </w:t>
            </w:r>
            <w:r w:rsidR="00076DFD">
              <w:t xml:space="preserve">Coreo Analytics data for </w:t>
            </w:r>
            <w:r>
              <w:t>Inactive</w:t>
            </w:r>
            <w:r w:rsidR="00076DFD">
              <w:t xml:space="preserve"> and Deceased</w:t>
            </w:r>
            <w:r>
              <w:t xml:space="preserve"> patient records as set by the central administrative system.</w:t>
            </w:r>
          </w:p>
          <w:p w14:paraId="482FC567" w14:textId="3B7A2C1A" w:rsidR="0046274D" w:rsidRPr="003009AB" w:rsidRDefault="0046274D" w:rsidP="0046274D">
            <w:pPr>
              <w:pStyle w:val="CVCalloutNote"/>
            </w:pPr>
            <w:r>
              <w:t>The synchronization process is automated and runs as a background job in Coreo Home. The periodicity of data synchronization can be set as nightly sync (24 hours) or can be changed as required.</w:t>
            </w:r>
          </w:p>
        </w:tc>
      </w:tr>
    </w:tbl>
    <w:p w14:paraId="18CF32A4" w14:textId="3756F965" w:rsidR="0046274D" w:rsidRDefault="0046274D" w:rsidP="0046274D">
      <w:pPr>
        <w:pStyle w:val="CVspacebeforetable"/>
      </w:pPr>
    </w:p>
    <w:p w14:paraId="1EAA6060" w14:textId="77777777" w:rsidR="0046274D" w:rsidRDefault="0046274D" w:rsidP="00076DFD">
      <w:pPr>
        <w:pStyle w:val="CVspacebeforetable"/>
      </w:pPr>
    </w:p>
    <w:p w14:paraId="42997273" w14:textId="77777777" w:rsidR="00662954" w:rsidRDefault="00662954" w:rsidP="00662954">
      <w:pPr>
        <w:pStyle w:val="ChapterBodyCopy"/>
      </w:pPr>
    </w:p>
    <w:p w14:paraId="64CC2005" w14:textId="77777777" w:rsidR="0079515C" w:rsidRDefault="002F49F3" w:rsidP="00BC1130">
      <w:pPr>
        <w:pStyle w:val="ListNumber"/>
        <w:numPr>
          <w:ilvl w:val="0"/>
          <w:numId w:val="0"/>
        </w:numPr>
        <w:ind w:left="360" w:hanging="360"/>
        <w:sectPr w:rsidR="0079515C" w:rsidSect="00A44AA2">
          <w:pgSz w:w="12240" w:h="15840"/>
          <w:pgMar w:top="1440" w:right="1800" w:bottom="1440" w:left="1800" w:header="720" w:footer="720" w:gutter="0"/>
          <w:cols w:space="720"/>
        </w:sectPr>
      </w:pPr>
      <w:r>
        <w:t xml:space="preserve"> </w:t>
      </w:r>
    </w:p>
    <w:p w14:paraId="57AB1DF9" w14:textId="095A35BC" w:rsidR="00BC1130" w:rsidRDefault="00BC1130" w:rsidP="00BC1130">
      <w:pPr>
        <w:pStyle w:val="ListNumber"/>
        <w:numPr>
          <w:ilvl w:val="0"/>
          <w:numId w:val="0"/>
        </w:numPr>
        <w:ind w:left="360" w:hanging="360"/>
      </w:pPr>
    </w:p>
    <w:p w14:paraId="11CB7278" w14:textId="6D75FB43" w:rsidR="00BC1130" w:rsidRDefault="00BC1130" w:rsidP="00BC1130">
      <w:pPr>
        <w:pStyle w:val="ListNumber"/>
        <w:numPr>
          <w:ilvl w:val="0"/>
          <w:numId w:val="0"/>
        </w:numPr>
        <w:ind w:left="360" w:hanging="360"/>
      </w:pPr>
    </w:p>
    <w:p w14:paraId="623530D9" w14:textId="77777777" w:rsidR="0079515C" w:rsidRDefault="0079515C" w:rsidP="00BC1130">
      <w:pPr>
        <w:pStyle w:val="ListNumber"/>
        <w:numPr>
          <w:ilvl w:val="0"/>
          <w:numId w:val="0"/>
        </w:numPr>
        <w:ind w:left="360" w:hanging="360"/>
      </w:pPr>
    </w:p>
    <w:p w14:paraId="73E12ECA" w14:textId="24DAA8A6" w:rsidR="00BC1130" w:rsidRDefault="00BC1130" w:rsidP="00BC1130">
      <w:pPr>
        <w:pStyle w:val="ListNumber"/>
        <w:numPr>
          <w:ilvl w:val="0"/>
          <w:numId w:val="0"/>
        </w:numPr>
        <w:ind w:left="360" w:hanging="360"/>
      </w:pPr>
    </w:p>
    <w:p w14:paraId="6530D52C" w14:textId="23AFE4C7" w:rsidR="0079515C" w:rsidRDefault="00823EA0" w:rsidP="001C3A8B">
      <w:pPr>
        <w:pStyle w:val="ExhibitnewCVTitle"/>
      </w:pPr>
      <w:bookmarkStart w:id="109" w:name="_Toc38246706"/>
      <w:r>
        <w:t>Section IV</w:t>
      </w:r>
      <w:r w:rsidR="001C3A8B">
        <w:t xml:space="preserve">: Entity Service Provider </w:t>
      </w:r>
      <w:r w:rsidR="005D0E4B">
        <w:t xml:space="preserve">(ESP) </w:t>
      </w:r>
      <w:r w:rsidR="001C3A8B">
        <w:t>User</w:t>
      </w:r>
      <w:bookmarkEnd w:id="109"/>
    </w:p>
    <w:p w14:paraId="7384AF8F" w14:textId="296F2914" w:rsidR="00BC1130" w:rsidRDefault="00BC1130" w:rsidP="00BC1130">
      <w:pPr>
        <w:pStyle w:val="ListNumber"/>
        <w:numPr>
          <w:ilvl w:val="0"/>
          <w:numId w:val="0"/>
        </w:numPr>
        <w:ind w:left="360" w:hanging="360"/>
      </w:pPr>
    </w:p>
    <w:p w14:paraId="28879F9C" w14:textId="6BFD3FE1" w:rsidR="00BC1130" w:rsidRDefault="00BC1130" w:rsidP="00BC1130">
      <w:pPr>
        <w:pStyle w:val="ListNumber"/>
        <w:numPr>
          <w:ilvl w:val="0"/>
          <w:numId w:val="0"/>
        </w:numPr>
        <w:ind w:left="360" w:hanging="360"/>
      </w:pPr>
    </w:p>
    <w:p w14:paraId="6D8890E6" w14:textId="6128C29D" w:rsidR="0079515C" w:rsidRDefault="0079515C">
      <w:pPr>
        <w:spacing w:after="0" w:line="240" w:lineRule="auto"/>
        <w:rPr>
          <w:rFonts w:ascii="Calibri" w:hAnsi="Calibri"/>
          <w:sz w:val="24"/>
        </w:rPr>
      </w:pPr>
      <w:r>
        <w:br w:type="page"/>
      </w:r>
    </w:p>
    <w:p w14:paraId="41DB175E" w14:textId="62802A16" w:rsidR="009D2982" w:rsidRDefault="005D0E4B" w:rsidP="009D2982">
      <w:pPr>
        <w:pStyle w:val="Heading1"/>
        <w:numPr>
          <w:ilvl w:val="0"/>
          <w:numId w:val="52"/>
        </w:numPr>
      </w:pPr>
      <w:bookmarkStart w:id="110" w:name="_Toc38246707"/>
      <w:r>
        <w:lastRenderedPageBreak/>
        <w:t>ESP</w:t>
      </w:r>
      <w:r w:rsidR="009D2982">
        <w:t xml:space="preserve"> Onboarding</w:t>
      </w:r>
      <w:bookmarkEnd w:id="110"/>
    </w:p>
    <w:p w14:paraId="6D93EBC4" w14:textId="0869321C" w:rsidR="009D2982" w:rsidRDefault="009D2982" w:rsidP="009D2982">
      <w:pPr>
        <w:pStyle w:val="ChapterBodyCopy"/>
      </w:pPr>
      <w:r>
        <w:t xml:space="preserve">The onboarding process of an Entity User and an Entity Service Provider </w:t>
      </w:r>
      <w:r w:rsidR="00A21ABC">
        <w:t>is</w:t>
      </w:r>
      <w:r>
        <w:t xml:space="preserve"> similar. Please refer to the </w:t>
      </w:r>
      <w:hyperlink w:anchor="_Entity_User_Onboarding" w:history="1">
        <w:r w:rsidRPr="00A93EE9">
          <w:rPr>
            <w:rStyle w:val="Hyperlink"/>
            <w:rFonts w:cstheme="minorBidi"/>
          </w:rPr>
          <w:t>Entity User Onboarding</w:t>
        </w:r>
      </w:hyperlink>
      <w:r>
        <w:t xml:space="preserve"> topic in this user guide for information on how to onboard an Entity Service Provider.</w:t>
      </w:r>
    </w:p>
    <w:p w14:paraId="3AE8BE20" w14:textId="42A243C1" w:rsidR="00E82DD2" w:rsidRPr="000F792D" w:rsidRDefault="005D0E4B" w:rsidP="00E82DD2">
      <w:pPr>
        <w:pStyle w:val="Heading1"/>
        <w:numPr>
          <w:ilvl w:val="0"/>
          <w:numId w:val="50"/>
        </w:numPr>
      </w:pPr>
      <w:bookmarkStart w:id="111" w:name="_Toc38246708"/>
      <w:r>
        <w:t>ESP</w:t>
      </w:r>
      <w:r w:rsidR="00E82DD2" w:rsidRPr="000F792D">
        <w:t xml:space="preserve"> Profile</w:t>
      </w:r>
      <w:bookmarkEnd w:id="111"/>
    </w:p>
    <w:p w14:paraId="746E5354" w14:textId="44CED74A" w:rsidR="00E82DD2" w:rsidRDefault="00E82DD2" w:rsidP="00E82DD2">
      <w:pPr>
        <w:pStyle w:val="ChapterBodyCopy"/>
      </w:pPr>
      <w:r>
        <w:t>Help your employer to learn more about you by completing your profile.</w:t>
      </w:r>
    </w:p>
    <w:p w14:paraId="090B9FB3" w14:textId="1E95725A" w:rsidR="00E82DD2" w:rsidRDefault="00E82DD2" w:rsidP="00E82DD2">
      <w:pPr>
        <w:pStyle w:val="ChapterBodyCopy"/>
      </w:pPr>
      <w:r>
        <w:t>Be sure to include your profile image in addition to your personal details. The</w:t>
      </w:r>
      <w:r w:rsidRPr="00626517">
        <w:t xml:space="preserve"> profile </w:t>
      </w:r>
      <w:r>
        <w:t xml:space="preserve">image helps </w:t>
      </w:r>
      <w:r w:rsidR="00BB450C">
        <w:t>the</w:t>
      </w:r>
      <w:r>
        <w:t xml:space="preserve"> </w:t>
      </w:r>
      <w:r w:rsidR="00BB450C">
        <w:t>organization that you are associated</w:t>
      </w:r>
      <w:r>
        <w:t xml:space="preserve"> </w:t>
      </w:r>
      <w:r w:rsidR="00BB450C">
        <w:t xml:space="preserve">with, </w:t>
      </w:r>
      <w:r w:rsidRPr="00626517">
        <w:t xml:space="preserve">know who you are. </w:t>
      </w:r>
      <w:r>
        <w:t>Preferably, u</w:t>
      </w:r>
      <w:r w:rsidRPr="00626517">
        <w:t>pload a cle</w:t>
      </w:r>
      <w:r>
        <w:t>ar and recent image.</w:t>
      </w:r>
    </w:p>
    <w:p w14:paraId="70339F8F" w14:textId="73DBF642" w:rsidR="00E82DD2" w:rsidRDefault="00E82DD2" w:rsidP="00E82DD2">
      <w:pPr>
        <w:pStyle w:val="CVChapterBodyCopy"/>
      </w:pPr>
      <w:r>
        <w:t>You can update or review your profile details:</w:t>
      </w:r>
    </w:p>
    <w:p w14:paraId="468337C2" w14:textId="5E2AEF9C" w:rsidR="00E82DD2" w:rsidRDefault="00E82DD2" w:rsidP="00E82DD2">
      <w:pPr>
        <w:pStyle w:val="ListNumber"/>
        <w:numPr>
          <w:ilvl w:val="0"/>
          <w:numId w:val="56"/>
        </w:numPr>
      </w:pPr>
      <w:r>
        <w:t>Select the profile logo on the side menu or on the upper-right corner of the header bar.</w:t>
      </w:r>
    </w:p>
    <w:p w14:paraId="30371933" w14:textId="0055C4DD" w:rsidR="00BB450C" w:rsidRDefault="00BB450C" w:rsidP="00BB450C">
      <w:pPr>
        <w:pStyle w:val="CVFigure"/>
      </w:pPr>
      <w:r>
        <w:drawing>
          <wp:inline distT="0" distB="0" distL="0" distR="0" wp14:anchorId="756DF5A6" wp14:editId="718F5C7F">
            <wp:extent cx="4992945" cy="21717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1 ESP Profile 1.png"/>
                    <pic:cNvPicPr/>
                  </pic:nvPicPr>
                  <pic:blipFill>
                    <a:blip r:embed="rId169">
                      <a:extLst>
                        <a:ext uri="{28A0092B-C50C-407E-A947-70E740481C1C}">
                          <a14:useLocalDpi xmlns:a14="http://schemas.microsoft.com/office/drawing/2010/main" val="0"/>
                        </a:ext>
                      </a:extLst>
                    </a:blip>
                    <a:stretch>
                      <a:fillRect/>
                    </a:stretch>
                  </pic:blipFill>
                  <pic:spPr>
                    <a:xfrm>
                      <a:off x="0" y="0"/>
                      <a:ext cx="4996247" cy="2173136"/>
                    </a:xfrm>
                    <a:prstGeom prst="rect">
                      <a:avLst/>
                    </a:prstGeom>
                  </pic:spPr>
                </pic:pic>
              </a:graphicData>
            </a:graphic>
          </wp:inline>
        </w:drawing>
      </w:r>
    </w:p>
    <w:p w14:paraId="798D4981" w14:textId="185F43BE" w:rsidR="00BB450C" w:rsidRDefault="00BB450C" w:rsidP="00BB450C">
      <w:pPr>
        <w:pStyle w:val="CVFigureCaption"/>
      </w:pPr>
      <w:r>
        <w:t>entity service provider Dashboard</w:t>
      </w:r>
    </w:p>
    <w:p w14:paraId="0C790694" w14:textId="77777777" w:rsidR="00BB450C" w:rsidRPr="00D553AE" w:rsidRDefault="00BB450C" w:rsidP="00BB450C">
      <w:pPr>
        <w:pStyle w:val="ListNumber"/>
        <w:numPr>
          <w:ilvl w:val="0"/>
          <w:numId w:val="56"/>
        </w:numPr>
      </w:pPr>
      <w:r>
        <w:t xml:space="preserve">The </w:t>
      </w:r>
      <w:r w:rsidRPr="00BB450C">
        <w:rPr>
          <w:b/>
        </w:rPr>
        <w:t>Profile</w:t>
      </w:r>
      <w:r>
        <w:t xml:space="preserve"> page opens. Select the </w:t>
      </w:r>
      <w:r w:rsidRPr="00BB450C">
        <w:rPr>
          <w:b/>
        </w:rPr>
        <w:t>Edit</w:t>
      </w:r>
      <w:r>
        <w:t xml:space="preserve"> button (pen icon) in the upper-right corner of the </w:t>
      </w:r>
      <w:r w:rsidRPr="00BB450C">
        <w:rPr>
          <w:b/>
        </w:rPr>
        <w:t>Profile</w:t>
      </w:r>
      <w:r>
        <w:t xml:space="preserve"> page.</w:t>
      </w:r>
    </w:p>
    <w:p w14:paraId="19FE04E7" w14:textId="06A908C8" w:rsidR="00BB450C" w:rsidRDefault="00BB450C" w:rsidP="00BB450C">
      <w:pPr>
        <w:pStyle w:val="ListNumber"/>
        <w:numPr>
          <w:ilvl w:val="0"/>
          <w:numId w:val="56"/>
        </w:numPr>
      </w:pPr>
      <w:r>
        <w:t xml:space="preserve">The </w:t>
      </w:r>
      <w:r>
        <w:rPr>
          <w:b/>
        </w:rPr>
        <w:t>Edit Personal</w:t>
      </w:r>
      <w:r w:rsidRPr="00BB450C">
        <w:rPr>
          <w:b/>
        </w:rPr>
        <w:t xml:space="preserve"> Details</w:t>
      </w:r>
      <w:r>
        <w:t xml:space="preserve"> screen opens.</w:t>
      </w:r>
    </w:p>
    <w:p w14:paraId="1DC287C5" w14:textId="5FD8DDB1" w:rsidR="00BB450C" w:rsidRDefault="00BB450C" w:rsidP="00BB450C">
      <w:pPr>
        <w:pStyle w:val="CVFigure"/>
      </w:pPr>
      <w:r>
        <w:lastRenderedPageBreak/>
        <w:drawing>
          <wp:inline distT="0" distB="0" distL="0" distR="0" wp14:anchorId="1DBDB0DC" wp14:editId="73630826">
            <wp:extent cx="4222788" cy="3743325"/>
            <wp:effectExtent l="0" t="0" r="0" b="0"/>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 name="0 1 ESP Profile 2.png"/>
                    <pic:cNvPicPr/>
                  </pic:nvPicPr>
                  <pic:blipFill>
                    <a:blip r:embed="rId170">
                      <a:extLst>
                        <a:ext uri="{28A0092B-C50C-407E-A947-70E740481C1C}">
                          <a14:useLocalDpi xmlns:a14="http://schemas.microsoft.com/office/drawing/2010/main" val="0"/>
                        </a:ext>
                      </a:extLst>
                    </a:blip>
                    <a:stretch>
                      <a:fillRect/>
                    </a:stretch>
                  </pic:blipFill>
                  <pic:spPr>
                    <a:xfrm>
                      <a:off x="0" y="0"/>
                      <a:ext cx="4236252" cy="3755260"/>
                    </a:xfrm>
                    <a:prstGeom prst="rect">
                      <a:avLst/>
                    </a:prstGeom>
                  </pic:spPr>
                </pic:pic>
              </a:graphicData>
            </a:graphic>
          </wp:inline>
        </w:drawing>
      </w:r>
    </w:p>
    <w:p w14:paraId="69901123" w14:textId="0C3141A6" w:rsidR="00BB450C" w:rsidRDefault="00BB450C" w:rsidP="00BB450C">
      <w:pPr>
        <w:pStyle w:val="CVFigureCaption"/>
      </w:pPr>
      <w:r>
        <w:t>Edit Personal Details</w:t>
      </w:r>
    </w:p>
    <w:p w14:paraId="23C7BDE0" w14:textId="041C5CE1" w:rsidR="00BB450C" w:rsidRDefault="00BB450C" w:rsidP="00BB450C">
      <w:pPr>
        <w:pStyle w:val="ListNumber"/>
        <w:numPr>
          <w:ilvl w:val="0"/>
          <w:numId w:val="56"/>
        </w:numPr>
      </w:pPr>
      <w:r>
        <w:t>Select the edit button (pen icon) on the profile logo and upload your recent image.</w:t>
      </w:r>
    </w:p>
    <w:p w14:paraId="14CAF819" w14:textId="1DDC948E" w:rsidR="00BB450C" w:rsidRDefault="00BB450C" w:rsidP="00BB450C">
      <w:pPr>
        <w:pStyle w:val="ListNumber"/>
        <w:numPr>
          <w:ilvl w:val="0"/>
          <w:numId w:val="56"/>
        </w:numPr>
      </w:pPr>
      <w:r>
        <w:t xml:space="preserve">Add the following to your profile; your </w:t>
      </w:r>
      <w:r w:rsidRPr="00BB450C">
        <w:rPr>
          <w:b/>
        </w:rPr>
        <w:t>First Name</w:t>
      </w:r>
      <w:r>
        <w:t xml:space="preserve">, </w:t>
      </w:r>
      <w:r w:rsidRPr="00BB450C">
        <w:rPr>
          <w:b/>
        </w:rPr>
        <w:t>Last name</w:t>
      </w:r>
      <w:r>
        <w:t xml:space="preserve">, </w:t>
      </w:r>
      <w:r w:rsidRPr="00BB450C">
        <w:rPr>
          <w:b/>
        </w:rPr>
        <w:t>Gender</w:t>
      </w:r>
      <w:r>
        <w:t xml:space="preserve">, and </w:t>
      </w:r>
      <w:r w:rsidRPr="00BB450C">
        <w:rPr>
          <w:b/>
        </w:rPr>
        <w:t>Age</w:t>
      </w:r>
      <w:r>
        <w:t xml:space="preserve">. </w:t>
      </w:r>
    </w:p>
    <w:p w14:paraId="4D75CA0B" w14:textId="1860A7F7" w:rsidR="00BB450C" w:rsidRDefault="00BB450C" w:rsidP="00BB450C">
      <w:pPr>
        <w:pStyle w:val="ChapterBodyCopy"/>
      </w:pPr>
      <w:r>
        <w:t xml:space="preserve">The </w:t>
      </w:r>
      <w:r w:rsidRPr="00BB450C">
        <w:rPr>
          <w:b/>
        </w:rPr>
        <w:t>Assigned By</w:t>
      </w:r>
      <w:r>
        <w:t xml:space="preserve"> box displays the name of the organization/entity that you are associated with</w:t>
      </w:r>
      <w:r w:rsidR="00A21ABC">
        <w:t>,</w:t>
      </w:r>
      <w:r>
        <w:t xml:space="preserve"> and the </w:t>
      </w:r>
      <w:r w:rsidRPr="00BB450C">
        <w:rPr>
          <w:b/>
        </w:rPr>
        <w:t>URL</w:t>
      </w:r>
      <w:r>
        <w:t xml:space="preserve"> displays the Web address of the organization.</w:t>
      </w:r>
    </w:p>
    <w:p w14:paraId="3AD4D83F" w14:textId="3387A249" w:rsidR="00BB450C" w:rsidRDefault="00BB450C" w:rsidP="00BB450C">
      <w:pPr>
        <w:pStyle w:val="ListNumber"/>
        <w:numPr>
          <w:ilvl w:val="0"/>
          <w:numId w:val="56"/>
        </w:numPr>
      </w:pPr>
      <w:r>
        <w:t xml:space="preserve">Include a brief description of yourself in the </w:t>
      </w:r>
      <w:r w:rsidRPr="00BB450C">
        <w:rPr>
          <w:b/>
        </w:rPr>
        <w:t>Description</w:t>
      </w:r>
      <w:r>
        <w:t xml:space="preserve"> box.</w:t>
      </w:r>
    </w:p>
    <w:p w14:paraId="2883A098" w14:textId="77777777" w:rsidR="00BB450C" w:rsidRDefault="00BB450C" w:rsidP="00BB450C">
      <w:pPr>
        <w:pStyle w:val="ListNumber"/>
        <w:numPr>
          <w:ilvl w:val="0"/>
          <w:numId w:val="56"/>
        </w:numPr>
      </w:pPr>
      <w:r>
        <w:t>Scroll down the screen and enter your address details and your phone number.</w:t>
      </w:r>
    </w:p>
    <w:p w14:paraId="3F56825A" w14:textId="1479ECA3" w:rsidR="00BB450C" w:rsidRDefault="00BB450C" w:rsidP="00BB450C">
      <w:pPr>
        <w:pStyle w:val="ListNumber"/>
        <w:numPr>
          <w:ilvl w:val="0"/>
          <w:numId w:val="56"/>
        </w:numPr>
      </w:pPr>
      <w:r>
        <w:t xml:space="preserve">Click </w:t>
      </w:r>
      <w:r w:rsidRPr="00BB450C">
        <w:rPr>
          <w:b/>
        </w:rPr>
        <w:t>Save</w:t>
      </w:r>
      <w:r>
        <w:t xml:space="preserve"> to save the changes and navigate back to the </w:t>
      </w:r>
      <w:r w:rsidRPr="00BB450C">
        <w:rPr>
          <w:b/>
        </w:rPr>
        <w:t>Profile</w:t>
      </w:r>
      <w:r>
        <w:t xml:space="preserve"> page.</w:t>
      </w:r>
    </w:p>
    <w:p w14:paraId="6FEE241D" w14:textId="22CD8020" w:rsidR="00A37619" w:rsidRDefault="00BB450C" w:rsidP="005D0E4B">
      <w:pPr>
        <w:pStyle w:val="ListNumber"/>
        <w:numPr>
          <w:ilvl w:val="0"/>
          <w:numId w:val="56"/>
        </w:numPr>
      </w:pPr>
      <w:r>
        <w:t xml:space="preserve">On the </w:t>
      </w:r>
      <w:r w:rsidRPr="000625AC">
        <w:rPr>
          <w:b/>
        </w:rPr>
        <w:t>Profile</w:t>
      </w:r>
      <w:r>
        <w:t xml:space="preserve"> page</w:t>
      </w:r>
      <w:r w:rsidR="00911BA2">
        <w:t xml:space="preserve">, under </w:t>
      </w:r>
      <w:r w:rsidR="00911BA2" w:rsidRPr="000625AC">
        <w:rPr>
          <w:b/>
        </w:rPr>
        <w:t>Education</w:t>
      </w:r>
      <w:r w:rsidR="00911BA2">
        <w:t xml:space="preserve">, click the plus icon </w:t>
      </w:r>
      <w:r w:rsidR="00911BA2" w:rsidRPr="000625AC">
        <w:rPr>
          <w:sz w:val="28"/>
          <w:szCs w:val="28"/>
        </w:rPr>
        <w:t>(</w:t>
      </w:r>
      <w:r w:rsidR="00911BA2" w:rsidRPr="000625AC">
        <w:rPr>
          <w:rFonts w:cs="Calibri"/>
          <w:color w:val="365F91" w:themeColor="accent1" w:themeShade="BF"/>
          <w:sz w:val="36"/>
          <w:szCs w:val="36"/>
        </w:rPr>
        <w:t>Ꚛ</w:t>
      </w:r>
      <w:r w:rsidR="00911BA2" w:rsidRPr="000625AC">
        <w:rPr>
          <w:sz w:val="28"/>
          <w:szCs w:val="28"/>
        </w:rPr>
        <w:t xml:space="preserve">) </w:t>
      </w:r>
      <w:r w:rsidR="00911BA2">
        <w:t>to enter your education details. You can enter one or more educational qualifications.</w:t>
      </w:r>
    </w:p>
    <w:p w14:paraId="0B0E50AA" w14:textId="2D9ED356" w:rsidR="008253AD" w:rsidRDefault="008253AD" w:rsidP="00287204">
      <w:pPr>
        <w:pStyle w:val="Heading1"/>
        <w:numPr>
          <w:ilvl w:val="0"/>
          <w:numId w:val="52"/>
        </w:numPr>
      </w:pPr>
      <w:bookmarkStart w:id="112" w:name="_Toc38246709"/>
      <w:r>
        <w:t>Dashboard</w:t>
      </w:r>
      <w:bookmarkEnd w:id="112"/>
    </w:p>
    <w:p w14:paraId="3F394D6B" w14:textId="714C545D" w:rsidR="008253AD" w:rsidRDefault="008253AD" w:rsidP="006B7CEC">
      <w:pPr>
        <w:pStyle w:val="ChapterBodyCopy"/>
      </w:pPr>
      <w:r w:rsidRPr="00286459">
        <w:t xml:space="preserve">Your dashboard is the main screen you see when you </w:t>
      </w:r>
      <w:r>
        <w:t xml:space="preserve">sign in </w:t>
      </w:r>
      <w:r w:rsidRPr="00286459">
        <w:t xml:space="preserve">to </w:t>
      </w:r>
      <w:r>
        <w:t>your Coreo Home account.</w:t>
      </w:r>
    </w:p>
    <w:p w14:paraId="4115382F" w14:textId="63DB5B95" w:rsidR="008253AD" w:rsidRDefault="00C23151" w:rsidP="006B7CEC">
      <w:pPr>
        <w:pStyle w:val="ChapterBodyCopy"/>
      </w:pPr>
      <w:r>
        <w:t>V</w:t>
      </w:r>
      <w:r w:rsidR="006B7CEC">
        <w:t xml:space="preserve">iew all your scheduled service visits </w:t>
      </w:r>
      <w:r>
        <w:t>in one place on the dashboard.</w:t>
      </w:r>
      <w:r w:rsidR="006B7CEC">
        <w:t xml:space="preserve"> The calendar view helps you to sort your visits based on the date.</w:t>
      </w:r>
    </w:p>
    <w:p w14:paraId="0B0CB6A9" w14:textId="6A88ED47" w:rsidR="00C23151" w:rsidRDefault="006B7CEC" w:rsidP="00CA2A3A">
      <w:pPr>
        <w:pStyle w:val="CVFigure"/>
      </w:pPr>
      <w:r>
        <w:lastRenderedPageBreak/>
        <w:drawing>
          <wp:inline distT="0" distB="0" distL="0" distR="0" wp14:anchorId="2203AE89" wp14:editId="4C3E0454">
            <wp:extent cx="5158596" cy="2460483"/>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ESP Dashboard 1.png"/>
                    <pic:cNvPicPr/>
                  </pic:nvPicPr>
                  <pic:blipFill>
                    <a:blip r:embed="rId171">
                      <a:extLst>
                        <a:ext uri="{28A0092B-C50C-407E-A947-70E740481C1C}">
                          <a14:useLocalDpi xmlns:a14="http://schemas.microsoft.com/office/drawing/2010/main" val="0"/>
                        </a:ext>
                      </a:extLst>
                    </a:blip>
                    <a:stretch>
                      <a:fillRect/>
                    </a:stretch>
                  </pic:blipFill>
                  <pic:spPr>
                    <a:xfrm>
                      <a:off x="0" y="0"/>
                      <a:ext cx="5167431" cy="2464697"/>
                    </a:xfrm>
                    <a:prstGeom prst="rect">
                      <a:avLst/>
                    </a:prstGeom>
                  </pic:spPr>
                </pic:pic>
              </a:graphicData>
            </a:graphic>
          </wp:inline>
        </w:drawing>
      </w:r>
    </w:p>
    <w:p w14:paraId="34C63386" w14:textId="517D7919" w:rsidR="0079515C" w:rsidRDefault="00CA2A3A" w:rsidP="00DF7552">
      <w:pPr>
        <w:pStyle w:val="CVFigureCaption"/>
        <w:tabs>
          <w:tab w:val="left" w:pos="1134"/>
        </w:tabs>
      </w:pPr>
      <w:r>
        <w:t>Dashboard</w:t>
      </w:r>
    </w:p>
    <w:p w14:paraId="33C64544" w14:textId="6B367F88" w:rsidR="006B7CEC" w:rsidRDefault="00CA2A3A" w:rsidP="00CA2A3A">
      <w:pPr>
        <w:pStyle w:val="ChapterBodyCopy"/>
      </w:pPr>
      <w:r>
        <w:t xml:space="preserve">Click the </w:t>
      </w:r>
      <w:r w:rsidRPr="00CA2A3A">
        <w:rPr>
          <w:b/>
        </w:rPr>
        <w:t>From</w:t>
      </w:r>
      <w:r>
        <w:t xml:space="preserve"> arrow and select the month for which you want to view the scheduled visits.</w:t>
      </w:r>
      <w:r w:rsidR="00140082">
        <w:t xml:space="preserve"> The related service visit cards are shown.</w:t>
      </w:r>
    </w:p>
    <w:p w14:paraId="03C6DD74" w14:textId="5B57BFCC" w:rsidR="00E22772" w:rsidRPr="00CA2A3A" w:rsidRDefault="00E22772" w:rsidP="00CA2A3A">
      <w:pPr>
        <w:pStyle w:val="ChapterBodyCopy"/>
      </w:pPr>
      <w:r>
        <w:t xml:space="preserve">The </w:t>
      </w:r>
      <w:r w:rsidR="00834896">
        <w:t xml:space="preserve">horizontal </w:t>
      </w:r>
      <w:r>
        <w:t xml:space="preserve">dots below each date indicates </w:t>
      </w:r>
      <w:r w:rsidR="00834896">
        <w:t xml:space="preserve">that </w:t>
      </w:r>
      <w:r w:rsidR="00B10388">
        <w:t xml:space="preserve">the </w:t>
      </w:r>
      <w:r w:rsidR="00834896">
        <w:t xml:space="preserve">visits are scheduled for </w:t>
      </w:r>
      <w:r w:rsidR="00B10388">
        <w:t>the</w:t>
      </w:r>
      <w:r w:rsidR="00834896">
        <w:t xml:space="preserve"> day. One dot implies one visit; two dots - two visits</w:t>
      </w:r>
      <w:r w:rsidR="00A21ABC">
        <w:t>;</w:t>
      </w:r>
      <w:r w:rsidR="00834896">
        <w:t xml:space="preserve"> however, three dots in</w:t>
      </w:r>
      <w:r w:rsidR="00B10388">
        <w:t>dicate</w:t>
      </w:r>
      <w:r w:rsidR="00834896">
        <w:t xml:space="preserve"> three or more than three visits.</w:t>
      </w:r>
    </w:p>
    <w:p w14:paraId="3ED401E8" w14:textId="54EAAEB6" w:rsidR="006B7CEC" w:rsidRDefault="00AB430B" w:rsidP="00AB430B">
      <w:pPr>
        <w:pStyle w:val="ChapterBodyCopy"/>
      </w:pPr>
      <w:r>
        <w:t>You can use the left chevron icon (&lt;) to navigate to the starting days of the month and the right icon (&gt;) to navigate to th</w:t>
      </w:r>
      <w:r w:rsidR="00140082">
        <w:t>e later part of the month.</w:t>
      </w:r>
    </w:p>
    <w:p w14:paraId="6846BE9F" w14:textId="51270800" w:rsidR="006B7CEC" w:rsidRDefault="00140082" w:rsidP="0079515C">
      <w:pPr>
        <w:pStyle w:val="ChapterBodyCopy"/>
      </w:pPr>
      <w:r>
        <w:t xml:space="preserve">A service visit card displays </w:t>
      </w:r>
      <w:r w:rsidR="00A21ABC">
        <w:t xml:space="preserve">the </w:t>
      </w:r>
      <w:r>
        <w:t>time at which the visit starts, the type of services to be provided to the patient, and the patient’s name.</w:t>
      </w:r>
    </w:p>
    <w:p w14:paraId="4A6AD108" w14:textId="32FE0C7C" w:rsidR="00B653B5" w:rsidRDefault="00B10388" w:rsidP="0079515C">
      <w:pPr>
        <w:pStyle w:val="ChapterBodyCopy"/>
      </w:pPr>
      <w:r>
        <w:t xml:space="preserve">Click the three vertical dots </w:t>
      </w:r>
      <w:r w:rsidR="00A37619">
        <w:t xml:space="preserve">icon </w:t>
      </w:r>
      <w:r>
        <w:t xml:space="preserve">next to the patient’s name in a service </w:t>
      </w:r>
      <w:r w:rsidR="00A37619">
        <w:t xml:space="preserve">visit </w:t>
      </w:r>
      <w:r>
        <w:t>card</w:t>
      </w:r>
      <w:r w:rsidR="00B02F26">
        <w:t xml:space="preserve"> and</w:t>
      </w:r>
      <w:r>
        <w:t xml:space="preserve"> start the visit process</w:t>
      </w:r>
      <w:r w:rsidR="00B02F26">
        <w:t xml:space="preserve">. You can </w:t>
      </w:r>
      <w:r w:rsidR="00A37619">
        <w:t>choose to</w:t>
      </w:r>
      <w:r>
        <w:t xml:space="preserve"> </w:t>
      </w:r>
      <w:r w:rsidR="006E1E56">
        <w:t>phone the patient</w:t>
      </w:r>
      <w:r w:rsidR="00B02F26">
        <w:t xml:space="preserve"> directly</w:t>
      </w:r>
      <w:r w:rsidR="006E1E56">
        <w:t>.</w:t>
      </w:r>
    </w:p>
    <w:p w14:paraId="5731C81D" w14:textId="68B81523" w:rsidR="00695E76" w:rsidRDefault="00695E76" w:rsidP="00695E76">
      <w:pPr>
        <w:pStyle w:val="CVHeading2"/>
        <w:tabs>
          <w:tab w:val="clear" w:pos="4406"/>
          <w:tab w:val="num" w:pos="567"/>
        </w:tabs>
      </w:pPr>
      <w:bookmarkStart w:id="113" w:name="_Toc38246710"/>
      <w:r>
        <w:t>Coreo Home Mobile Device App for ESPs</w:t>
      </w:r>
      <w:bookmarkEnd w:id="113"/>
    </w:p>
    <w:p w14:paraId="4CDF3C31" w14:textId="78BD4348" w:rsidR="00FD1063" w:rsidRDefault="00FD1063" w:rsidP="00FD1063">
      <w:pPr>
        <w:pStyle w:val="ChapterBodyCopy"/>
      </w:pPr>
      <w:r>
        <w:t xml:space="preserve">Download the </w:t>
      </w:r>
      <w:bookmarkStart w:id="114" w:name="CHMobileAppESP"/>
      <w:r>
        <w:t>Core Home mobile app</w:t>
      </w:r>
      <w:r w:rsidR="00380BA1">
        <w:t xml:space="preserve"> for the service providers</w:t>
      </w:r>
      <w:r>
        <w:t xml:space="preserve"> </w:t>
      </w:r>
      <w:bookmarkEnd w:id="114"/>
      <w:r>
        <w:t xml:space="preserve">on your </w:t>
      </w:r>
      <w:r w:rsidRPr="002B506C">
        <w:rPr>
          <w:highlight w:val="cyan"/>
        </w:rPr>
        <w:t>smartphone or tablet</w:t>
      </w:r>
      <w:r>
        <w:t xml:space="preserve"> and sign in to your user account.</w:t>
      </w:r>
    </w:p>
    <w:p w14:paraId="33A975B1" w14:textId="38310D5E" w:rsidR="00FD1063" w:rsidRDefault="00FD1063" w:rsidP="003B18D0">
      <w:pPr>
        <w:pStyle w:val="ChapterBodyCopy"/>
      </w:pPr>
      <w:r>
        <w:rPr>
          <w:noProof/>
          <w:lang w:val="en-IN" w:eastAsia="en-IN"/>
        </w:rPr>
        <w:drawing>
          <wp:inline distT="0" distB="0" distL="0" distR="0" wp14:anchorId="4CDA8E76" wp14:editId="2D57C55D">
            <wp:extent cx="942975" cy="932780"/>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 name="0 SP CH icon.PNG"/>
                    <pic:cNvPicPr/>
                  </pic:nvPicPr>
                  <pic:blipFill>
                    <a:blip r:embed="rId172">
                      <a:extLst>
                        <a:ext uri="{28A0092B-C50C-407E-A947-70E740481C1C}">
                          <a14:useLocalDpi xmlns:a14="http://schemas.microsoft.com/office/drawing/2010/main" val="0"/>
                        </a:ext>
                      </a:extLst>
                    </a:blip>
                    <a:stretch>
                      <a:fillRect/>
                    </a:stretch>
                  </pic:blipFill>
                  <pic:spPr>
                    <a:xfrm>
                      <a:off x="0" y="0"/>
                      <a:ext cx="958732" cy="948367"/>
                    </a:xfrm>
                    <a:prstGeom prst="rect">
                      <a:avLst/>
                    </a:prstGeom>
                  </pic:spPr>
                </pic:pic>
              </a:graphicData>
            </a:graphic>
          </wp:inline>
        </w:drawing>
      </w:r>
    </w:p>
    <w:p w14:paraId="20491057" w14:textId="32BD94DD" w:rsidR="00FD1063" w:rsidRDefault="00FD1063" w:rsidP="00FD1063">
      <w:pPr>
        <w:pStyle w:val="CVFigCaptionNoNumbering"/>
      </w:pPr>
      <w:r>
        <w:t xml:space="preserve">Coreo Home mobile app </w:t>
      </w:r>
      <w:r w:rsidR="003B18D0">
        <w:t>icon – Service Provider</w:t>
      </w:r>
    </w:p>
    <w:p w14:paraId="10AD78E4" w14:textId="77777777" w:rsidR="003B18D0" w:rsidRDefault="003B18D0" w:rsidP="003B18D0">
      <w:pPr>
        <w:pStyle w:val="ChapterBodyCopy"/>
      </w:pPr>
      <w:r w:rsidRPr="0006791C">
        <w:t>The scree</w:t>
      </w:r>
      <w:r>
        <w:t>ns in the Coreo Home Web and the M</w:t>
      </w:r>
      <w:r w:rsidRPr="0006791C">
        <w:t xml:space="preserve">obile app have the same foundational structure with slight variation in the way you navigate </w:t>
      </w:r>
      <w:r>
        <w:t xml:space="preserve">through </w:t>
      </w:r>
      <w:r w:rsidRPr="0006791C">
        <w:t>the app. The variations in the mobile app are summarized here.</w:t>
      </w:r>
    </w:p>
    <w:p w14:paraId="2071AC9E" w14:textId="6FD15965" w:rsidR="003B18D0" w:rsidRDefault="003B18D0" w:rsidP="003B18D0">
      <w:pPr>
        <w:pStyle w:val="ChapterBodyCopy"/>
      </w:pPr>
      <w:r>
        <w:lastRenderedPageBreak/>
        <w:t>You can navigate through th</w:t>
      </w:r>
      <w:r w:rsidR="00005A28">
        <w:t xml:space="preserve">e app using the bottom tab bar. </w:t>
      </w:r>
      <w:r>
        <w:t xml:space="preserve">The </w:t>
      </w:r>
      <w:r w:rsidRPr="001D2546">
        <w:rPr>
          <w:b/>
        </w:rPr>
        <w:t>Dashboard</w:t>
      </w:r>
      <w:r>
        <w:t xml:space="preserve"> screen in the mobile app is as illustrated:</w:t>
      </w:r>
    </w:p>
    <w:p w14:paraId="0B451E54" w14:textId="20CBFDA1" w:rsidR="00FD1063" w:rsidRDefault="006C1D2D" w:rsidP="003B18D0">
      <w:pPr>
        <w:pStyle w:val="CVFigure"/>
      </w:pPr>
      <w:r>
        <w:drawing>
          <wp:inline distT="0" distB="0" distL="0" distR="0" wp14:anchorId="4CCDD218" wp14:editId="037C647C">
            <wp:extent cx="3009303" cy="3752573"/>
            <wp:effectExtent l="0" t="0" r="0" b="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 name="Mobile ESP1.PNG"/>
                    <pic:cNvPicPr/>
                  </pic:nvPicPr>
                  <pic:blipFill>
                    <a:blip r:embed="rId173">
                      <a:extLst>
                        <a:ext uri="{28A0092B-C50C-407E-A947-70E740481C1C}">
                          <a14:useLocalDpi xmlns:a14="http://schemas.microsoft.com/office/drawing/2010/main" val="0"/>
                        </a:ext>
                      </a:extLst>
                    </a:blip>
                    <a:stretch>
                      <a:fillRect/>
                    </a:stretch>
                  </pic:blipFill>
                  <pic:spPr>
                    <a:xfrm>
                      <a:off x="0" y="0"/>
                      <a:ext cx="3020890" cy="3767021"/>
                    </a:xfrm>
                    <a:prstGeom prst="rect">
                      <a:avLst/>
                    </a:prstGeom>
                  </pic:spPr>
                </pic:pic>
              </a:graphicData>
            </a:graphic>
          </wp:inline>
        </w:drawing>
      </w:r>
    </w:p>
    <w:p w14:paraId="14123BE8" w14:textId="63570B0E" w:rsidR="00FD1063" w:rsidRDefault="003B18D0" w:rsidP="003B18D0">
      <w:pPr>
        <w:pStyle w:val="CVFigureCaption"/>
      </w:pPr>
      <w:r>
        <w:t>Dashboard</w:t>
      </w:r>
    </w:p>
    <w:p w14:paraId="1D500AF4" w14:textId="0F4FC2D0" w:rsidR="00B26EF1" w:rsidRDefault="00AA060F" w:rsidP="00AA060F">
      <w:pPr>
        <w:pStyle w:val="ChapterBodyCopy"/>
      </w:pPr>
      <w:r>
        <w:t>Even in an offline mode, when network access is not available, you can fulfill a visit process.</w:t>
      </w:r>
    </w:p>
    <w:p w14:paraId="32B371C6" w14:textId="51B383C9" w:rsidR="0079515C" w:rsidRDefault="00B06EC0" w:rsidP="0079515C">
      <w:pPr>
        <w:pStyle w:val="Heading2"/>
        <w:tabs>
          <w:tab w:val="clear" w:pos="4406"/>
        </w:tabs>
      </w:pPr>
      <w:bookmarkStart w:id="115" w:name="_Toc38246711"/>
      <w:r>
        <w:t>Start the Visit Process</w:t>
      </w:r>
      <w:bookmarkEnd w:id="115"/>
    </w:p>
    <w:p w14:paraId="02B4F7A3" w14:textId="67D68285" w:rsidR="00C20F90" w:rsidRDefault="00C20F90" w:rsidP="00C20F90">
      <w:pPr>
        <w:pStyle w:val="ChapterBodyCopy"/>
      </w:pPr>
      <w:r>
        <w:t>The Visit Processing includes the following</w:t>
      </w:r>
      <w:r>
        <w:t xml:space="preserve"> steps:</w:t>
      </w:r>
    </w:p>
    <w:p w14:paraId="738CC91B" w14:textId="77777777" w:rsidR="00C20F90" w:rsidRDefault="00C20F90" w:rsidP="00C20F90">
      <w:pPr>
        <w:pStyle w:val="ListBullet2"/>
      </w:pPr>
      <w:r>
        <w:t>Recording the start and stop time of the visit to the patient’s location</w:t>
      </w:r>
    </w:p>
    <w:p w14:paraId="7B0C070B" w14:textId="77777777" w:rsidR="00C20F90" w:rsidRDefault="00C20F90" w:rsidP="00C20F90">
      <w:pPr>
        <w:pStyle w:val="ListBullet2"/>
      </w:pPr>
      <w:r>
        <w:t xml:space="preserve">Record a mini-assessment as feedback, and </w:t>
      </w:r>
    </w:p>
    <w:p w14:paraId="17773A0B" w14:textId="77777777" w:rsidR="00C20F90" w:rsidRDefault="00C20F90" w:rsidP="00C20F90">
      <w:pPr>
        <w:pStyle w:val="ListBullet2"/>
      </w:pPr>
      <w:r>
        <w:t xml:space="preserve">Record closure of tasks.  </w:t>
      </w:r>
    </w:p>
    <w:p w14:paraId="438CCDA4" w14:textId="235ACE9E" w:rsidR="00C20F90" w:rsidRDefault="00C20F90" w:rsidP="00C20F90">
      <w:pPr>
        <w:pStyle w:val="ListNumber"/>
        <w:numPr>
          <w:ilvl w:val="0"/>
          <w:numId w:val="0"/>
        </w:numPr>
      </w:pPr>
      <w:r>
        <w:t>Note that t</w:t>
      </w:r>
      <w:r>
        <w:t>he benefit processing or credit card payment processing is not available for Entity Service Providers.</w:t>
      </w:r>
    </w:p>
    <w:p w14:paraId="2E484828" w14:textId="665E1D09" w:rsidR="00332924" w:rsidRPr="00332924" w:rsidRDefault="00332924" w:rsidP="00332924">
      <w:pPr>
        <w:pStyle w:val="ListNumber"/>
        <w:numPr>
          <w:ilvl w:val="0"/>
          <w:numId w:val="0"/>
        </w:numPr>
      </w:pPr>
      <w:r w:rsidRPr="00332924">
        <w:t>Fulfi</w:t>
      </w:r>
      <w:r w:rsidR="00481DDE">
        <w:t>l</w:t>
      </w:r>
      <w:r w:rsidRPr="00332924">
        <w:t>l the visit process:</w:t>
      </w:r>
    </w:p>
    <w:p w14:paraId="2B0F82F7" w14:textId="040BFA81" w:rsidR="00332924" w:rsidRDefault="00410C23" w:rsidP="001B62E3">
      <w:pPr>
        <w:pStyle w:val="ListNumber"/>
        <w:numPr>
          <w:ilvl w:val="0"/>
          <w:numId w:val="47"/>
        </w:numPr>
      </w:pPr>
      <w:r w:rsidRPr="00410C23">
        <w:t>On the dashboard</w:t>
      </w:r>
      <w:r>
        <w:t>, select the service visit card that you want to fulfi</w:t>
      </w:r>
      <w:r w:rsidR="00481DDE">
        <w:t>l</w:t>
      </w:r>
      <w:r>
        <w:t>l the visit process for.</w:t>
      </w:r>
      <w:r w:rsidR="00D00731">
        <w:t xml:space="preserve"> </w:t>
      </w:r>
      <w:r w:rsidR="00D00731" w:rsidRPr="00D00731">
        <w:t xml:space="preserve">The </w:t>
      </w:r>
      <w:bookmarkStart w:id="116" w:name="MyPlanTabPage"/>
      <w:r w:rsidR="00D00731" w:rsidRPr="00D00731">
        <w:rPr>
          <w:b/>
        </w:rPr>
        <w:t>My Plan</w:t>
      </w:r>
      <w:r w:rsidR="00D00731">
        <w:t xml:space="preserve"> tab page </w:t>
      </w:r>
      <w:bookmarkEnd w:id="116"/>
      <w:r w:rsidR="00D00731">
        <w:t>opens.</w:t>
      </w:r>
    </w:p>
    <w:p w14:paraId="6394463C" w14:textId="648AB819" w:rsidR="00A336A3" w:rsidRDefault="00146FDB" w:rsidP="00A336A3">
      <w:pPr>
        <w:pStyle w:val="CVFigure"/>
      </w:pPr>
      <w:r>
        <w:lastRenderedPageBreak/>
        <w:drawing>
          <wp:inline distT="0" distB="0" distL="0" distR="0" wp14:anchorId="38C57A4A" wp14:editId="2CC88DC8">
            <wp:extent cx="4333875" cy="216693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 ESP Dashboard 2 My Plan tabpage 2.png"/>
                    <pic:cNvPicPr/>
                  </pic:nvPicPr>
                  <pic:blipFill>
                    <a:blip r:embed="rId174">
                      <a:extLst>
                        <a:ext uri="{28A0092B-C50C-407E-A947-70E740481C1C}">
                          <a14:useLocalDpi xmlns:a14="http://schemas.microsoft.com/office/drawing/2010/main" val="0"/>
                        </a:ext>
                      </a:extLst>
                    </a:blip>
                    <a:stretch>
                      <a:fillRect/>
                    </a:stretch>
                  </pic:blipFill>
                  <pic:spPr>
                    <a:xfrm>
                      <a:off x="0" y="0"/>
                      <a:ext cx="4339802" cy="2169901"/>
                    </a:xfrm>
                    <a:prstGeom prst="rect">
                      <a:avLst/>
                    </a:prstGeom>
                  </pic:spPr>
                </pic:pic>
              </a:graphicData>
            </a:graphic>
          </wp:inline>
        </w:drawing>
      </w:r>
    </w:p>
    <w:p w14:paraId="17F1EBAA" w14:textId="201B1F73" w:rsidR="00A336A3" w:rsidRDefault="00146FDB" w:rsidP="00A336A3">
      <w:pPr>
        <w:pStyle w:val="CVFigureCaption"/>
      </w:pPr>
      <w:r>
        <w:t>My Plan tab</w:t>
      </w:r>
      <w:r w:rsidR="00CD42C0">
        <w:t xml:space="preserve"> page</w:t>
      </w:r>
    </w:p>
    <w:p w14:paraId="3167B2EF" w14:textId="20DE4CA9" w:rsidR="0048568B" w:rsidRDefault="00146FDB" w:rsidP="001B62E3">
      <w:pPr>
        <w:pStyle w:val="ListNumber"/>
        <w:numPr>
          <w:ilvl w:val="0"/>
          <w:numId w:val="47"/>
        </w:numPr>
      </w:pPr>
      <w:r>
        <w:t xml:space="preserve">Use the </w:t>
      </w:r>
      <w:r w:rsidRPr="00B653B5">
        <w:rPr>
          <w:b/>
        </w:rPr>
        <w:t>Filter</w:t>
      </w:r>
      <w:r w:rsidR="00B653B5">
        <w:rPr>
          <w:b/>
        </w:rPr>
        <w:t>s</w:t>
      </w:r>
      <w:r>
        <w:t xml:space="preserve"> button or scroll </w:t>
      </w:r>
      <w:r w:rsidR="0048568B">
        <w:t xml:space="preserve">the page to </w:t>
      </w:r>
      <w:r w:rsidR="009B79D1">
        <w:t>find the specified</w:t>
      </w:r>
      <w:r w:rsidR="0048568B">
        <w:t xml:space="preserve"> service visit card.</w:t>
      </w:r>
    </w:p>
    <w:p w14:paraId="1BE8C66A" w14:textId="068CA755" w:rsidR="00D00731" w:rsidRDefault="0048568B" w:rsidP="001B62E3">
      <w:pPr>
        <w:pStyle w:val="ListNumber"/>
        <w:numPr>
          <w:ilvl w:val="0"/>
          <w:numId w:val="47"/>
        </w:numPr>
      </w:pPr>
      <w:r>
        <w:t xml:space="preserve"> Select the </w:t>
      </w:r>
      <w:r w:rsidRPr="0048568B">
        <w:rPr>
          <w:b/>
        </w:rPr>
        <w:t>Start Visit</w:t>
      </w:r>
      <w:r>
        <w:t xml:space="preserve"> button to </w:t>
      </w:r>
      <w:r w:rsidR="00C72581">
        <w:t>initiate</w:t>
      </w:r>
      <w:r>
        <w:t xml:space="preserve"> the visit process </w:t>
      </w:r>
      <w:r w:rsidR="00F8048E">
        <w:t xml:space="preserve">in Coreo Home </w:t>
      </w:r>
      <w:r>
        <w:t>at the patient’s location.</w:t>
      </w:r>
    </w:p>
    <w:tbl>
      <w:tblPr>
        <w:tblStyle w:val="TableGrid"/>
        <w:tblW w:w="0" w:type="auto"/>
        <w:tblInd w:w="196" w:type="dxa"/>
        <w:tblLook w:val="04A0" w:firstRow="1" w:lastRow="0" w:firstColumn="1" w:lastColumn="0" w:noHBand="0" w:noVBand="1"/>
      </w:tblPr>
      <w:tblGrid>
        <w:gridCol w:w="911"/>
        <w:gridCol w:w="7365"/>
      </w:tblGrid>
      <w:tr w:rsidR="00486F93" w:rsidRPr="003009AB" w14:paraId="5150404D" w14:textId="77777777" w:rsidTr="005B09E8">
        <w:trPr>
          <w:trHeight w:val="989"/>
        </w:trPr>
        <w:tc>
          <w:tcPr>
            <w:tcW w:w="911" w:type="dxa"/>
            <w:vAlign w:val="center"/>
          </w:tcPr>
          <w:p w14:paraId="032C1845" w14:textId="77777777" w:rsidR="00486F93" w:rsidRPr="00486F93" w:rsidRDefault="00486F93" w:rsidP="00486F93">
            <w:pPr>
              <w:pStyle w:val="CVTabletextblue"/>
            </w:pPr>
            <w:r w:rsidRPr="001E5B55">
              <w:rPr>
                <w:noProof/>
                <w:lang w:val="en-IN" w:eastAsia="en-IN"/>
              </w:rPr>
              <w:drawing>
                <wp:inline distT="0" distB="0" distL="0" distR="0" wp14:anchorId="673BC868" wp14:editId="7B84343D">
                  <wp:extent cx="441691" cy="438150"/>
                  <wp:effectExtent l="0" t="0" r="0" b="0"/>
                  <wp:docPr id="60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4DABC277" w14:textId="2218CFE6" w:rsidR="00486F93" w:rsidRPr="001E5B55" w:rsidRDefault="00486F93" w:rsidP="00486F93">
            <w:pPr>
              <w:pStyle w:val="CVTabletextblue"/>
            </w:pPr>
            <w:r>
              <w:t xml:space="preserve">The </w:t>
            </w:r>
            <w:r w:rsidRPr="00486F93">
              <w:rPr>
                <w:b/>
              </w:rPr>
              <w:t>Start Visit</w:t>
            </w:r>
            <w:r>
              <w:t xml:space="preserve"> button is not available for an entity process. Refer to the </w:t>
            </w:r>
            <w:hyperlink w:anchor="EntityProcess" w:history="1">
              <w:r w:rsidRPr="00486F93">
                <w:rPr>
                  <w:rStyle w:val="Hyperlink"/>
                  <w:rFonts w:cstheme="minorBidi"/>
                </w:rPr>
                <w:t>Entity Process</w:t>
              </w:r>
            </w:hyperlink>
            <w:r>
              <w:t xml:space="preserve"> topic in this user guide under the Entity User section for more information.</w:t>
            </w:r>
          </w:p>
        </w:tc>
      </w:tr>
    </w:tbl>
    <w:p w14:paraId="0EBF9820" w14:textId="77777777" w:rsidR="00486F93" w:rsidRDefault="00486F93" w:rsidP="00486F93">
      <w:pPr>
        <w:pStyle w:val="CVspacebeforetable"/>
      </w:pPr>
    </w:p>
    <w:p w14:paraId="2D38B933" w14:textId="29D95D22" w:rsidR="0048568B" w:rsidRDefault="0048568B" w:rsidP="001B62E3">
      <w:pPr>
        <w:pStyle w:val="ListNumber"/>
        <w:numPr>
          <w:ilvl w:val="0"/>
          <w:numId w:val="47"/>
        </w:numPr>
      </w:pPr>
      <w:r>
        <w:t xml:space="preserve">On the </w:t>
      </w:r>
      <w:r w:rsidRPr="0004140B">
        <w:rPr>
          <w:b/>
        </w:rPr>
        <w:t xml:space="preserve">Visit Processing </w:t>
      </w:r>
      <w:r>
        <w:t>scree</w:t>
      </w:r>
      <w:r w:rsidR="0004140B">
        <w:t xml:space="preserve">n, </w:t>
      </w:r>
      <w:r w:rsidR="00B653B5">
        <w:t>click</w:t>
      </w:r>
      <w:r w:rsidR="0004140B">
        <w:t xml:space="preserve"> </w:t>
      </w:r>
      <w:r w:rsidR="0004140B" w:rsidRPr="00C72581">
        <w:rPr>
          <w:b/>
        </w:rPr>
        <w:t>Start Service</w:t>
      </w:r>
      <w:r w:rsidR="0004140B">
        <w:t xml:space="preserve"> </w:t>
      </w:r>
      <w:r w:rsidR="00C72581">
        <w:t>to start the visit process.</w:t>
      </w:r>
    </w:p>
    <w:p w14:paraId="1BE67F1A" w14:textId="3ABAF36F" w:rsidR="00C72581" w:rsidRDefault="00C72581" w:rsidP="00C278D0">
      <w:pPr>
        <w:pStyle w:val="ListNumber"/>
      </w:pPr>
      <w:r>
        <w:t xml:space="preserve">On completing the assigned tasks for the patient, </w:t>
      </w:r>
      <w:r w:rsidR="006C44F5">
        <w:t>select the respective service type arrows</w:t>
      </w:r>
      <w:r w:rsidR="00A21ABC">
        <w:t>,</w:t>
      </w:r>
      <w:r w:rsidR="006C44F5">
        <w:t xml:space="preserve"> and mark</w:t>
      </w:r>
      <w:r>
        <w:t xml:space="preserve"> them complete.</w:t>
      </w:r>
      <w:r w:rsidR="00C278D0">
        <w:t xml:space="preserve"> </w:t>
      </w:r>
      <w:r w:rsidR="00C278D0" w:rsidRPr="00C278D0">
        <w:t xml:space="preserve">When you tick all the tasks, The </w:t>
      </w:r>
      <w:r w:rsidR="00C278D0" w:rsidRPr="00C278D0">
        <w:rPr>
          <w:b/>
        </w:rPr>
        <w:t>Tasks</w:t>
      </w:r>
      <w:r w:rsidR="00C278D0" w:rsidRPr="00C278D0">
        <w:t xml:space="preserve"> bar is 100% complete.</w:t>
      </w:r>
    </w:p>
    <w:p w14:paraId="311A83A9" w14:textId="0A3F1EC5" w:rsidR="009D2346" w:rsidRDefault="006C44F5" w:rsidP="00332924">
      <w:pPr>
        <w:pStyle w:val="ListNumber"/>
        <w:numPr>
          <w:ilvl w:val="0"/>
          <w:numId w:val="0"/>
        </w:numPr>
      </w:pPr>
      <w:r>
        <w:rPr>
          <w:noProof/>
          <w:lang w:val="en-IN" w:eastAsia="en-IN"/>
        </w:rPr>
        <w:drawing>
          <wp:inline distT="0" distB="0" distL="0" distR="0" wp14:anchorId="328C106F" wp14:editId="3129C51B">
            <wp:extent cx="4041492" cy="3019425"/>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3 ESP Dashboard  My Plan tabpage 3i.png"/>
                    <pic:cNvPicPr/>
                  </pic:nvPicPr>
                  <pic:blipFill>
                    <a:blip r:embed="rId175">
                      <a:extLst>
                        <a:ext uri="{28A0092B-C50C-407E-A947-70E740481C1C}">
                          <a14:useLocalDpi xmlns:a14="http://schemas.microsoft.com/office/drawing/2010/main" val="0"/>
                        </a:ext>
                      </a:extLst>
                    </a:blip>
                    <a:stretch>
                      <a:fillRect/>
                    </a:stretch>
                  </pic:blipFill>
                  <pic:spPr>
                    <a:xfrm>
                      <a:off x="0" y="0"/>
                      <a:ext cx="4054623" cy="3029235"/>
                    </a:xfrm>
                    <a:prstGeom prst="rect">
                      <a:avLst/>
                    </a:prstGeom>
                  </pic:spPr>
                </pic:pic>
              </a:graphicData>
            </a:graphic>
          </wp:inline>
        </w:drawing>
      </w:r>
    </w:p>
    <w:p w14:paraId="778F1DA9" w14:textId="6792072A" w:rsidR="008F14D9" w:rsidRDefault="00DE2744" w:rsidP="00DE2744">
      <w:pPr>
        <w:pStyle w:val="CVFigureCaption"/>
      </w:pPr>
      <w:r>
        <w:lastRenderedPageBreak/>
        <w:t>Visit Processing screen</w:t>
      </w:r>
      <w:r w:rsidR="00F8048E">
        <w:t>–Stop Service</w:t>
      </w:r>
    </w:p>
    <w:p w14:paraId="7DE4DE1E" w14:textId="43920F8E" w:rsidR="008F14D9" w:rsidRDefault="008F14D9" w:rsidP="00897053">
      <w:pPr>
        <w:pStyle w:val="ListNumber"/>
      </w:pPr>
      <w:r>
        <w:t xml:space="preserve">Click the </w:t>
      </w:r>
      <w:r w:rsidRPr="006C44F5">
        <w:rPr>
          <w:b/>
        </w:rPr>
        <w:t>Stop Service</w:t>
      </w:r>
      <w:r>
        <w:t xml:space="preserve"> </w:t>
      </w:r>
      <w:r w:rsidR="006C44F5">
        <w:t>button</w:t>
      </w:r>
      <w:r w:rsidR="00F8048E">
        <w:t xml:space="preserve"> on the </w:t>
      </w:r>
      <w:bookmarkStart w:id="117" w:name="VisitProcessingStopServicebuttonESP"/>
      <w:r w:rsidR="00F8048E" w:rsidRPr="00F8048E">
        <w:rPr>
          <w:b/>
        </w:rPr>
        <w:t>Visit Processing</w:t>
      </w:r>
      <w:r w:rsidR="00F8048E">
        <w:t xml:space="preserve"> screen</w:t>
      </w:r>
      <w:r w:rsidR="006C44F5">
        <w:t xml:space="preserve"> </w:t>
      </w:r>
      <w:bookmarkEnd w:id="117"/>
      <w:r w:rsidR="006C44F5">
        <w:t>to stop the services. The total time that you have utilized to complete the tasks is displayed.</w:t>
      </w:r>
      <w:r w:rsidR="00897053">
        <w:t xml:space="preserve"> Then, s</w:t>
      </w:r>
      <w:r w:rsidR="006C44F5">
        <w:t xml:space="preserve">elect the </w:t>
      </w:r>
      <w:r w:rsidR="006C44F5" w:rsidRPr="00897053">
        <w:rPr>
          <w:b/>
        </w:rPr>
        <w:t>Next</w:t>
      </w:r>
      <w:r w:rsidR="006C44F5">
        <w:t xml:space="preserve"> button.</w:t>
      </w:r>
    </w:p>
    <w:p w14:paraId="4EDB16C6" w14:textId="26D2510C" w:rsidR="00AA7674" w:rsidRDefault="00AA7674" w:rsidP="008F14D9">
      <w:pPr>
        <w:pStyle w:val="ListNumber"/>
      </w:pPr>
      <w:r>
        <w:t>Answer the feedback questions regarding the visit that you completed. However, you can skip this step.</w:t>
      </w:r>
    </w:p>
    <w:p w14:paraId="6D7BF453" w14:textId="4F559865" w:rsidR="00AA7674" w:rsidRDefault="007C7903" w:rsidP="008F14D9">
      <w:pPr>
        <w:pStyle w:val="ListNumber"/>
      </w:pPr>
      <w:r>
        <w:t>View the visit details on the s</w:t>
      </w:r>
      <w:r w:rsidR="00AA7674">
        <w:t>ummary screen.</w:t>
      </w:r>
    </w:p>
    <w:p w14:paraId="21C43117" w14:textId="33EDF46F" w:rsidR="0081023F" w:rsidRDefault="00556223" w:rsidP="0081023F">
      <w:pPr>
        <w:pStyle w:val="CVFigure"/>
      </w:pPr>
      <w:r>
        <w:drawing>
          <wp:inline distT="0" distB="0" distL="0" distR="0" wp14:anchorId="4AC71DC4" wp14:editId="57DE14D8">
            <wp:extent cx="4276725" cy="2618010"/>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 ESP Dashboard 2 My Plan tabpage 8.png"/>
                    <pic:cNvPicPr/>
                  </pic:nvPicPr>
                  <pic:blipFill>
                    <a:blip r:embed="rId176">
                      <a:extLst>
                        <a:ext uri="{28A0092B-C50C-407E-A947-70E740481C1C}">
                          <a14:useLocalDpi xmlns:a14="http://schemas.microsoft.com/office/drawing/2010/main" val="0"/>
                        </a:ext>
                      </a:extLst>
                    </a:blip>
                    <a:stretch>
                      <a:fillRect/>
                    </a:stretch>
                  </pic:blipFill>
                  <pic:spPr>
                    <a:xfrm>
                      <a:off x="0" y="0"/>
                      <a:ext cx="4307397" cy="2636786"/>
                    </a:xfrm>
                    <a:prstGeom prst="rect">
                      <a:avLst/>
                    </a:prstGeom>
                  </pic:spPr>
                </pic:pic>
              </a:graphicData>
            </a:graphic>
          </wp:inline>
        </w:drawing>
      </w:r>
    </w:p>
    <w:p w14:paraId="0AA5F8C7" w14:textId="1D45A476" w:rsidR="0081023F" w:rsidRDefault="00556223" w:rsidP="0081023F">
      <w:pPr>
        <w:pStyle w:val="CVFigureCaption"/>
      </w:pPr>
      <w:r>
        <w:t>Visit Processing–Summary screen</w:t>
      </w:r>
    </w:p>
    <w:p w14:paraId="3A31C8C6" w14:textId="4F736DA5" w:rsidR="00AA7674" w:rsidRDefault="00AA7674" w:rsidP="008F14D9">
      <w:pPr>
        <w:pStyle w:val="ListNumber"/>
      </w:pPr>
      <w:r>
        <w:t>Ask the customer to review the details and put the digital signature.</w:t>
      </w:r>
    </w:p>
    <w:p w14:paraId="1A4242F6" w14:textId="142C8EFC" w:rsidR="00AA7674" w:rsidRDefault="00AA7674" w:rsidP="008F14D9">
      <w:pPr>
        <w:pStyle w:val="ListNumber"/>
      </w:pPr>
      <w:r>
        <w:t xml:space="preserve">Save the signature and click </w:t>
      </w:r>
      <w:r w:rsidRPr="00AA7674">
        <w:rPr>
          <w:b/>
        </w:rPr>
        <w:t>Done</w:t>
      </w:r>
      <w:r>
        <w:t xml:space="preserve"> to complete the visit process.</w:t>
      </w:r>
    </w:p>
    <w:p w14:paraId="0C760AB4" w14:textId="7C2F681D" w:rsidR="00556223" w:rsidRDefault="00556223" w:rsidP="008F14D9">
      <w:pPr>
        <w:pStyle w:val="ListNumber"/>
      </w:pPr>
      <w:r>
        <w:t xml:space="preserve">Once you complete the visit process, the visit status changes to </w:t>
      </w:r>
      <w:r w:rsidRPr="00CD42C0">
        <w:rPr>
          <w:b/>
        </w:rPr>
        <w:t>Visit Summary</w:t>
      </w:r>
      <w:r>
        <w:t xml:space="preserve"> on the </w:t>
      </w:r>
      <w:hyperlink w:anchor="MyPlanTabPage" w:history="1">
        <w:r w:rsidRPr="00CD42C0">
          <w:rPr>
            <w:rStyle w:val="Hyperlink"/>
            <w:rFonts w:cstheme="minorBidi"/>
            <w:b/>
          </w:rPr>
          <w:t>My Plan</w:t>
        </w:r>
        <w:r w:rsidRPr="00CD42C0">
          <w:rPr>
            <w:rStyle w:val="Hyperlink"/>
            <w:rFonts w:cstheme="minorBidi"/>
          </w:rPr>
          <w:t xml:space="preserve"> tab page</w:t>
        </w:r>
      </w:hyperlink>
      <w:r>
        <w:t>.</w:t>
      </w:r>
    </w:p>
    <w:p w14:paraId="0DCE6B46" w14:textId="2FAFF31C" w:rsidR="00556223" w:rsidRDefault="00556223" w:rsidP="00B653B5">
      <w:pPr>
        <w:pStyle w:val="CVFigure"/>
      </w:pPr>
      <w:r>
        <w:drawing>
          <wp:inline distT="0" distB="0" distL="0" distR="0" wp14:anchorId="1E2974F7" wp14:editId="0F8DE8CF">
            <wp:extent cx="4048125" cy="306420"/>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Untitled Visit Summary status 5.png"/>
                    <pic:cNvPicPr/>
                  </pic:nvPicPr>
                  <pic:blipFill>
                    <a:blip r:embed="rId177">
                      <a:extLst>
                        <a:ext uri="{28A0092B-C50C-407E-A947-70E740481C1C}">
                          <a14:useLocalDpi xmlns:a14="http://schemas.microsoft.com/office/drawing/2010/main" val="0"/>
                        </a:ext>
                      </a:extLst>
                    </a:blip>
                    <a:stretch>
                      <a:fillRect/>
                    </a:stretch>
                  </pic:blipFill>
                  <pic:spPr>
                    <a:xfrm>
                      <a:off x="0" y="0"/>
                      <a:ext cx="4150932" cy="314202"/>
                    </a:xfrm>
                    <a:prstGeom prst="rect">
                      <a:avLst/>
                    </a:prstGeom>
                  </pic:spPr>
                </pic:pic>
              </a:graphicData>
            </a:graphic>
          </wp:inline>
        </w:drawing>
      </w:r>
    </w:p>
    <w:p w14:paraId="0C0E3A5D" w14:textId="77777777" w:rsidR="00662954" w:rsidRPr="00C72581" w:rsidRDefault="00662954" w:rsidP="00662954">
      <w:pPr>
        <w:pStyle w:val="CVspacebeforetable"/>
      </w:pPr>
    </w:p>
    <w:p w14:paraId="79715CB3" w14:textId="7440F509" w:rsidR="00C72581" w:rsidRDefault="00CD42C0" w:rsidP="00556223">
      <w:pPr>
        <w:pStyle w:val="ListNumber"/>
      </w:pPr>
      <w:r>
        <w:t xml:space="preserve">Click the </w:t>
      </w:r>
      <w:r w:rsidRPr="00CD42C0">
        <w:rPr>
          <w:b/>
        </w:rPr>
        <w:t>Visit Summary</w:t>
      </w:r>
      <w:r w:rsidR="009B79D1">
        <w:t xml:space="preserve"> button to view the</w:t>
      </w:r>
      <w:r w:rsidR="00897053">
        <w:t xml:space="preserve"> visit</w:t>
      </w:r>
      <w:r w:rsidR="009B79D1">
        <w:t xml:space="preserve"> details on the </w:t>
      </w:r>
      <w:bookmarkStart w:id="118" w:name="VisitSummary"/>
      <w:r w:rsidR="009B79D1" w:rsidRPr="009B79D1">
        <w:rPr>
          <w:b/>
        </w:rPr>
        <w:t>Visit Summary</w:t>
      </w:r>
      <w:r w:rsidR="009B79D1">
        <w:t xml:space="preserve"> </w:t>
      </w:r>
      <w:bookmarkEnd w:id="118"/>
      <w:r w:rsidR="009B79D1">
        <w:t>page</w:t>
      </w:r>
      <w:r>
        <w:t>.</w:t>
      </w:r>
    </w:p>
    <w:p w14:paraId="319D96B0" w14:textId="3BAF3D1F" w:rsidR="00CD42C0" w:rsidRPr="00C72581" w:rsidRDefault="00CD42C0" w:rsidP="00CD42C0">
      <w:pPr>
        <w:pStyle w:val="CVFigure"/>
      </w:pPr>
      <w:r>
        <w:lastRenderedPageBreak/>
        <w:drawing>
          <wp:inline distT="0" distB="0" distL="0" distR="0" wp14:anchorId="4CC89FB5" wp14:editId="7AD4FC88">
            <wp:extent cx="4229100" cy="1886452"/>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Untitled Visit Summary status 6.png"/>
                    <pic:cNvPicPr/>
                  </pic:nvPicPr>
                  <pic:blipFill>
                    <a:blip r:embed="rId178">
                      <a:extLst>
                        <a:ext uri="{28A0092B-C50C-407E-A947-70E740481C1C}">
                          <a14:useLocalDpi xmlns:a14="http://schemas.microsoft.com/office/drawing/2010/main" val="0"/>
                        </a:ext>
                      </a:extLst>
                    </a:blip>
                    <a:stretch>
                      <a:fillRect/>
                    </a:stretch>
                  </pic:blipFill>
                  <pic:spPr>
                    <a:xfrm>
                      <a:off x="0" y="0"/>
                      <a:ext cx="4263553" cy="1901820"/>
                    </a:xfrm>
                    <a:prstGeom prst="rect">
                      <a:avLst/>
                    </a:prstGeom>
                  </pic:spPr>
                </pic:pic>
              </a:graphicData>
            </a:graphic>
          </wp:inline>
        </w:drawing>
      </w:r>
    </w:p>
    <w:p w14:paraId="122077E1" w14:textId="2AC30B91" w:rsidR="00C72581" w:rsidRPr="00B653B5" w:rsidRDefault="00B653B5" w:rsidP="00B653B5">
      <w:pPr>
        <w:pStyle w:val="CVFigureCaption"/>
      </w:pPr>
      <w:r>
        <w:t xml:space="preserve">Visit Summary </w:t>
      </w:r>
      <w:r w:rsidR="009B79D1">
        <w:t>page</w:t>
      </w:r>
    </w:p>
    <w:p w14:paraId="2C04AF73" w14:textId="2558715C" w:rsidR="000D49EF" w:rsidRDefault="000D49EF" w:rsidP="000D49EF">
      <w:pPr>
        <w:pStyle w:val="ListNumber"/>
        <w:numPr>
          <w:ilvl w:val="0"/>
          <w:numId w:val="0"/>
        </w:numPr>
      </w:pPr>
      <w:r>
        <w:t xml:space="preserve">You can view the </w:t>
      </w:r>
      <w:r w:rsidR="007E6D34">
        <w:t>fulfilled</w:t>
      </w:r>
      <w:r>
        <w:t xml:space="preserve"> service visits on the </w:t>
      </w:r>
      <w:r w:rsidR="007E6D34">
        <w:rPr>
          <w:b/>
        </w:rPr>
        <w:t>Visit</w:t>
      </w:r>
      <w:r w:rsidRPr="000D49EF">
        <w:rPr>
          <w:b/>
        </w:rPr>
        <w:t xml:space="preserve"> History</w:t>
      </w:r>
      <w:r w:rsidR="007E6D34">
        <w:t xml:space="preserve"> page. </w:t>
      </w:r>
      <w:r>
        <w:t xml:space="preserve">On the side menu, </w:t>
      </w:r>
      <w:r w:rsidRPr="00B653B5">
        <w:t xml:space="preserve">select </w:t>
      </w:r>
      <w:r w:rsidR="007E6D34">
        <w:rPr>
          <w:b/>
        </w:rPr>
        <w:t>Visit</w:t>
      </w:r>
      <w:r w:rsidRPr="00B653B5">
        <w:rPr>
          <w:b/>
        </w:rPr>
        <w:t xml:space="preserve"> History</w:t>
      </w:r>
      <w:r w:rsidRPr="00B653B5">
        <w:t xml:space="preserve"> to open the </w:t>
      </w:r>
      <w:r w:rsidR="007E6D34">
        <w:rPr>
          <w:b/>
        </w:rPr>
        <w:t>Visit</w:t>
      </w:r>
      <w:r w:rsidRPr="00B653B5">
        <w:rPr>
          <w:b/>
        </w:rPr>
        <w:t xml:space="preserve"> </w:t>
      </w:r>
      <w:r>
        <w:rPr>
          <w:b/>
        </w:rPr>
        <w:t>History</w:t>
      </w:r>
      <w:r w:rsidRPr="00B653B5">
        <w:t xml:space="preserve"> page</w:t>
      </w:r>
      <w:r>
        <w:t>.</w:t>
      </w:r>
    </w:p>
    <w:p w14:paraId="2FF9CD0F" w14:textId="6A40E74F" w:rsidR="000D49EF" w:rsidRDefault="00897053" w:rsidP="000D49EF">
      <w:pPr>
        <w:pStyle w:val="CVFigure"/>
      </w:pPr>
      <w:r>
        <w:drawing>
          <wp:inline distT="0" distB="0" distL="0" distR="0" wp14:anchorId="56F6B6BC" wp14:editId="6F4B890E">
            <wp:extent cx="5276850" cy="2531544"/>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 ESP Dashboard visit history 11.png"/>
                    <pic:cNvPicPr/>
                  </pic:nvPicPr>
                  <pic:blipFill>
                    <a:blip r:embed="rId179">
                      <a:extLst>
                        <a:ext uri="{28A0092B-C50C-407E-A947-70E740481C1C}">
                          <a14:useLocalDpi xmlns:a14="http://schemas.microsoft.com/office/drawing/2010/main" val="0"/>
                        </a:ext>
                      </a:extLst>
                    </a:blip>
                    <a:stretch>
                      <a:fillRect/>
                    </a:stretch>
                  </pic:blipFill>
                  <pic:spPr>
                    <a:xfrm>
                      <a:off x="0" y="0"/>
                      <a:ext cx="5286102" cy="2535983"/>
                    </a:xfrm>
                    <a:prstGeom prst="rect">
                      <a:avLst/>
                    </a:prstGeom>
                  </pic:spPr>
                </pic:pic>
              </a:graphicData>
            </a:graphic>
          </wp:inline>
        </w:drawing>
      </w:r>
    </w:p>
    <w:p w14:paraId="44A846E3" w14:textId="1850971C" w:rsidR="0079515C" w:rsidRDefault="007E6D34" w:rsidP="000D49EF">
      <w:pPr>
        <w:pStyle w:val="CVFigureCaption"/>
      </w:pPr>
      <w:r>
        <w:t>Visit</w:t>
      </w:r>
      <w:r w:rsidR="000D49EF">
        <w:t xml:space="preserve"> History page</w:t>
      </w:r>
    </w:p>
    <w:p w14:paraId="0C1251FA" w14:textId="350E969B" w:rsidR="009B79D1" w:rsidRDefault="009B79D1" w:rsidP="009B79D1">
      <w:pPr>
        <w:pStyle w:val="ListNumber"/>
      </w:pPr>
      <w:r>
        <w:t xml:space="preserve">Use the </w:t>
      </w:r>
      <w:r w:rsidRPr="00B653B5">
        <w:rPr>
          <w:b/>
        </w:rPr>
        <w:t>Filter</w:t>
      </w:r>
      <w:r>
        <w:rPr>
          <w:b/>
        </w:rPr>
        <w:t>s</w:t>
      </w:r>
      <w:r>
        <w:t xml:space="preserve"> button or scroll the page to find the specified service visit card, and select the right-arrow in the card to view the summary of the completed visit on the </w:t>
      </w:r>
      <w:hyperlink w:anchor="VisitSummary" w:history="1">
        <w:r w:rsidRPr="009B79D1">
          <w:rPr>
            <w:rStyle w:val="Hyperlink"/>
            <w:rFonts w:cstheme="minorBidi"/>
            <w:b/>
          </w:rPr>
          <w:t>Visit Summary</w:t>
        </w:r>
      </w:hyperlink>
      <w:r>
        <w:t xml:space="preserve"> screen.</w:t>
      </w:r>
    </w:p>
    <w:p w14:paraId="0BB49573" w14:textId="77777777" w:rsidR="00662954" w:rsidRDefault="00662954" w:rsidP="00662954">
      <w:pPr>
        <w:pStyle w:val="CVspacebeforetable"/>
      </w:pPr>
    </w:p>
    <w:tbl>
      <w:tblPr>
        <w:tblStyle w:val="TableGrid"/>
        <w:tblW w:w="0" w:type="auto"/>
        <w:tblInd w:w="196" w:type="dxa"/>
        <w:tblLook w:val="04A0" w:firstRow="1" w:lastRow="0" w:firstColumn="1" w:lastColumn="0" w:noHBand="0" w:noVBand="1"/>
      </w:tblPr>
      <w:tblGrid>
        <w:gridCol w:w="911"/>
        <w:gridCol w:w="7365"/>
      </w:tblGrid>
      <w:tr w:rsidR="00662954" w:rsidRPr="003009AB" w14:paraId="0C18150A" w14:textId="77777777" w:rsidTr="00885DEA">
        <w:trPr>
          <w:trHeight w:val="989"/>
        </w:trPr>
        <w:tc>
          <w:tcPr>
            <w:tcW w:w="911" w:type="dxa"/>
            <w:vAlign w:val="center"/>
          </w:tcPr>
          <w:p w14:paraId="0C709D6D" w14:textId="77777777" w:rsidR="00662954" w:rsidRPr="003009AB" w:rsidRDefault="00662954" w:rsidP="00885DEA">
            <w:pPr>
              <w:pStyle w:val="ChapterBodyCopy"/>
            </w:pPr>
            <w:r w:rsidRPr="003009AB">
              <w:rPr>
                <w:noProof/>
                <w:lang w:val="en-IN" w:eastAsia="en-IN"/>
              </w:rPr>
              <w:drawing>
                <wp:inline distT="0" distB="0" distL="0" distR="0" wp14:anchorId="12EBC653" wp14:editId="7A241FA3">
                  <wp:extent cx="441691" cy="438150"/>
                  <wp:effectExtent l="0" t="0" r="0" b="0"/>
                  <wp:docPr id="1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1E48A386" w14:textId="6C1A3640" w:rsidR="00662954" w:rsidRDefault="0068763B" w:rsidP="00662954">
            <w:pPr>
              <w:pStyle w:val="CVTabletextblue"/>
            </w:pPr>
            <w:r>
              <w:t>If</w:t>
            </w:r>
            <w:r w:rsidR="00662954" w:rsidRPr="00662954">
              <w:t xml:space="preserve"> the patient has an </w:t>
            </w:r>
            <w:r w:rsidR="00662954" w:rsidRPr="00662954">
              <w:rPr>
                <w:b/>
              </w:rPr>
              <w:t>Inactive</w:t>
            </w:r>
            <w:r w:rsidR="00662954" w:rsidRPr="00662954">
              <w:t xml:space="preserve"> status, you can still fulfil</w:t>
            </w:r>
            <w:r w:rsidR="00662954">
              <w:t>l</w:t>
            </w:r>
            <w:r w:rsidR="00662954" w:rsidRPr="00662954">
              <w:t xml:space="preserve"> the visits</w:t>
            </w:r>
            <w:r w:rsidR="00076DFD">
              <w:t xml:space="preserve"> scheduled for them.</w:t>
            </w:r>
          </w:p>
          <w:p w14:paraId="5BFDD496" w14:textId="77777777" w:rsidR="0068763B" w:rsidRDefault="00D71C25" w:rsidP="0068763B">
            <w:pPr>
              <w:pStyle w:val="CVTabletextblue"/>
            </w:pPr>
            <w:r w:rsidRPr="00D71C25">
              <w:t xml:space="preserve">You cannot perform any action in the account of a patient with </w:t>
            </w:r>
            <w:r w:rsidRPr="00D71C25">
              <w:rPr>
                <w:b/>
              </w:rPr>
              <w:t>Deceased</w:t>
            </w:r>
            <w:r w:rsidRPr="00D71C25">
              <w:t xml:space="preserve"> status.</w:t>
            </w:r>
          </w:p>
          <w:p w14:paraId="51823AD6" w14:textId="59A94C9D" w:rsidR="00D71C25" w:rsidRPr="003009AB" w:rsidRDefault="00D71C25" w:rsidP="0068763B">
            <w:pPr>
              <w:pStyle w:val="CVTabletextblue"/>
            </w:pPr>
            <w:r w:rsidRPr="00D71C25">
              <w:t xml:space="preserve">Refer to the </w:t>
            </w:r>
            <w:hyperlink w:anchor="_Inactive_and_Deceased" w:history="1">
              <w:r w:rsidRPr="00D71C25">
                <w:rPr>
                  <w:rStyle w:val="Hyperlink"/>
                  <w:rFonts w:cstheme="minorBidi"/>
                </w:rPr>
                <w:t>Inactive and Deceased Individuals</w:t>
              </w:r>
            </w:hyperlink>
            <w:r w:rsidRPr="00D71C25">
              <w:t xml:space="preserve"> topic under the Entity User section in this user guide for similar information.</w:t>
            </w:r>
          </w:p>
        </w:tc>
      </w:tr>
    </w:tbl>
    <w:p w14:paraId="7B58CFAB" w14:textId="77777777" w:rsidR="00662954" w:rsidRDefault="00662954" w:rsidP="00662954">
      <w:pPr>
        <w:pStyle w:val="CVspacebeforetable"/>
      </w:pPr>
    </w:p>
    <w:p w14:paraId="503523DA" w14:textId="51012CF8" w:rsidR="0079515C" w:rsidRDefault="007E6D34" w:rsidP="007E6D34">
      <w:pPr>
        <w:pStyle w:val="ChapterBodyCopy"/>
      </w:pPr>
      <w:r>
        <w:lastRenderedPageBreak/>
        <w:t xml:space="preserve">In the </w:t>
      </w:r>
      <w:hyperlink w:anchor="CHMobileAppESP" w:history="1">
        <w:r w:rsidRPr="00380BA1">
          <w:rPr>
            <w:rStyle w:val="Hyperlink"/>
            <w:rFonts w:cstheme="minorBidi"/>
          </w:rPr>
          <w:t>mobile app</w:t>
        </w:r>
      </w:hyperlink>
      <w:r>
        <w:t xml:space="preserve">, to open the </w:t>
      </w:r>
      <w:r w:rsidRPr="007E6D34">
        <w:rPr>
          <w:b/>
        </w:rPr>
        <w:t>Visit History</w:t>
      </w:r>
      <w:r>
        <w:t xml:space="preserve"> page, click the </w:t>
      </w:r>
      <w:r w:rsidRPr="00005A28">
        <w:rPr>
          <w:b/>
        </w:rPr>
        <w:t>Menu</w:t>
      </w:r>
      <w:r>
        <w:t xml:space="preserve"> button on the tab bar to go to the </w:t>
      </w:r>
      <w:r w:rsidRPr="00005A28">
        <w:rPr>
          <w:b/>
        </w:rPr>
        <w:t>Menu</w:t>
      </w:r>
      <w:r>
        <w:t xml:space="preserve"> screen, and then click </w:t>
      </w:r>
      <w:r w:rsidRPr="009B79D1">
        <w:rPr>
          <w:b/>
        </w:rPr>
        <w:t xml:space="preserve">Visit </w:t>
      </w:r>
      <w:r>
        <w:rPr>
          <w:b/>
        </w:rPr>
        <w:t>History</w:t>
      </w:r>
      <w:r>
        <w:t>.</w:t>
      </w:r>
    </w:p>
    <w:p w14:paraId="4C036035" w14:textId="36E9301C" w:rsidR="006C1D2D" w:rsidRPr="003B18D0" w:rsidRDefault="00212FA7" w:rsidP="006C1D2D">
      <w:pPr>
        <w:pStyle w:val="CVFigure"/>
      </w:pPr>
      <w:r>
        <w:drawing>
          <wp:inline distT="0" distB="0" distL="0" distR="0" wp14:anchorId="2AE77857" wp14:editId="0778FF02">
            <wp:extent cx="2977773" cy="4352925"/>
            <wp:effectExtent l="0" t="0" r="0" b="0"/>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 name="Mobile ESP2.PNG"/>
                    <pic:cNvPicPr/>
                  </pic:nvPicPr>
                  <pic:blipFill>
                    <a:blip r:embed="rId180">
                      <a:extLst>
                        <a:ext uri="{28A0092B-C50C-407E-A947-70E740481C1C}">
                          <a14:useLocalDpi xmlns:a14="http://schemas.microsoft.com/office/drawing/2010/main" val="0"/>
                        </a:ext>
                      </a:extLst>
                    </a:blip>
                    <a:stretch>
                      <a:fillRect/>
                    </a:stretch>
                  </pic:blipFill>
                  <pic:spPr>
                    <a:xfrm>
                      <a:off x="0" y="0"/>
                      <a:ext cx="2989466" cy="4370018"/>
                    </a:xfrm>
                    <a:prstGeom prst="rect">
                      <a:avLst/>
                    </a:prstGeom>
                  </pic:spPr>
                </pic:pic>
              </a:graphicData>
            </a:graphic>
          </wp:inline>
        </w:drawing>
      </w:r>
    </w:p>
    <w:p w14:paraId="388E9CA2" w14:textId="77777777" w:rsidR="006C1D2D" w:rsidRDefault="006C1D2D" w:rsidP="006C1D2D">
      <w:pPr>
        <w:pStyle w:val="CVFigureCaption"/>
      </w:pPr>
      <w:r>
        <w:t>Menu screen</w:t>
      </w:r>
    </w:p>
    <w:p w14:paraId="0ABA13C8" w14:textId="630F1DA6" w:rsidR="00EA4076" w:rsidRDefault="00EA4076" w:rsidP="000F1A7B">
      <w:pPr>
        <w:pStyle w:val="ChapterBodyCopy"/>
      </w:pPr>
      <w:r>
        <w:t xml:space="preserve">Click </w:t>
      </w:r>
      <w:r w:rsidRPr="00EA4076">
        <w:rPr>
          <w:b/>
        </w:rPr>
        <w:t>Settings</w:t>
      </w:r>
      <w:r>
        <w:rPr>
          <w:b/>
        </w:rPr>
        <w:t>.</w:t>
      </w:r>
      <w:r w:rsidRPr="001670BD">
        <w:t xml:space="preserve"> You can set how to</w:t>
      </w:r>
      <w:r>
        <w:rPr>
          <w:b/>
        </w:rPr>
        <w:t xml:space="preserve"> </w:t>
      </w:r>
      <w:r>
        <w:t>receive your</w:t>
      </w:r>
      <w:r>
        <w:t xml:space="preserve"> </w:t>
      </w:r>
      <w:hyperlink w:anchor="NotificationSettingsinMobileAppPatient" w:history="1">
        <w:r w:rsidRPr="001670BD">
          <w:rPr>
            <w:rStyle w:val="Hyperlink"/>
            <w:rFonts w:cstheme="minorBidi"/>
          </w:rPr>
          <w:t>notifi</w:t>
        </w:r>
        <w:r w:rsidRPr="001670BD">
          <w:rPr>
            <w:rStyle w:val="Hyperlink"/>
            <w:rFonts w:cstheme="minorBidi"/>
          </w:rPr>
          <w:t>c</w:t>
        </w:r>
        <w:r w:rsidRPr="001670BD">
          <w:rPr>
            <w:rStyle w:val="Hyperlink"/>
            <w:rFonts w:cstheme="minorBidi"/>
          </w:rPr>
          <w:t>a</w:t>
        </w:r>
        <w:r w:rsidRPr="001670BD">
          <w:rPr>
            <w:rStyle w:val="Hyperlink"/>
            <w:rFonts w:cstheme="minorBidi"/>
          </w:rPr>
          <w:t>tions</w:t>
        </w:r>
      </w:hyperlink>
      <w:r w:rsidRPr="00EA4076">
        <w:t xml:space="preserve"> </w:t>
      </w:r>
      <w:r w:rsidRPr="00EA4076">
        <w:t>for Coreo Home on mobile app</w:t>
      </w:r>
      <w:r w:rsidRPr="00EA4076">
        <w:t>.</w:t>
      </w:r>
    </w:p>
    <w:p w14:paraId="46B0FCA0" w14:textId="27F93F68" w:rsidR="0079515C" w:rsidRDefault="000F1A7B" w:rsidP="000F1A7B">
      <w:pPr>
        <w:pStyle w:val="ChapterBodyCopy"/>
      </w:pPr>
      <w:r>
        <w:t xml:space="preserve">When you are in an offline mode, out of the network access, you can continue using Coreo Home and you can still </w:t>
      </w:r>
      <w:r w:rsidR="00EA4076">
        <w:t xml:space="preserve">go ahead and </w:t>
      </w:r>
      <w:r>
        <w:t>complete a visit process.</w:t>
      </w:r>
    </w:p>
    <w:p w14:paraId="6565352B" w14:textId="77777777" w:rsidR="000F1A7B" w:rsidRDefault="000F1A7B" w:rsidP="000F1A7B">
      <w:pPr>
        <w:pStyle w:val="ChapterBodyCopy"/>
      </w:pPr>
    </w:p>
    <w:p w14:paraId="20EDB8ED" w14:textId="0FCE153A" w:rsidR="0079515C" w:rsidRDefault="0079515C" w:rsidP="00BC1130">
      <w:pPr>
        <w:pStyle w:val="ListNumber"/>
        <w:numPr>
          <w:ilvl w:val="0"/>
          <w:numId w:val="0"/>
        </w:numPr>
        <w:ind w:left="360" w:hanging="360"/>
      </w:pPr>
    </w:p>
    <w:p w14:paraId="3904999B" w14:textId="77777777" w:rsidR="0063020E" w:rsidRDefault="0063020E" w:rsidP="00BC1130">
      <w:pPr>
        <w:pStyle w:val="ListNumber"/>
        <w:numPr>
          <w:ilvl w:val="0"/>
          <w:numId w:val="0"/>
        </w:numPr>
        <w:ind w:left="360" w:hanging="360"/>
        <w:sectPr w:rsidR="0063020E" w:rsidSect="00A44AA2">
          <w:pgSz w:w="12240" w:h="15840"/>
          <w:pgMar w:top="1440" w:right="1800" w:bottom="1440" w:left="1800" w:header="720" w:footer="720" w:gutter="0"/>
          <w:cols w:space="720"/>
        </w:sectPr>
      </w:pPr>
    </w:p>
    <w:p w14:paraId="7011180D" w14:textId="6096DD66" w:rsidR="0079515C" w:rsidRDefault="0079515C" w:rsidP="00BC1130">
      <w:pPr>
        <w:pStyle w:val="ListNumber"/>
        <w:numPr>
          <w:ilvl w:val="0"/>
          <w:numId w:val="0"/>
        </w:numPr>
        <w:ind w:left="360" w:hanging="360"/>
      </w:pPr>
    </w:p>
    <w:p w14:paraId="16B88BD1" w14:textId="52214170" w:rsidR="0063020E" w:rsidRDefault="0063020E" w:rsidP="00BC1130">
      <w:pPr>
        <w:pStyle w:val="ListNumber"/>
        <w:numPr>
          <w:ilvl w:val="0"/>
          <w:numId w:val="0"/>
        </w:numPr>
        <w:ind w:left="360" w:hanging="360"/>
      </w:pPr>
    </w:p>
    <w:p w14:paraId="60D83722" w14:textId="565C1E79" w:rsidR="0063020E" w:rsidRDefault="0063020E" w:rsidP="00BC1130">
      <w:pPr>
        <w:pStyle w:val="ListNumber"/>
        <w:numPr>
          <w:ilvl w:val="0"/>
          <w:numId w:val="0"/>
        </w:numPr>
        <w:ind w:left="360" w:hanging="360"/>
      </w:pPr>
    </w:p>
    <w:p w14:paraId="2709E518" w14:textId="20A925CA" w:rsidR="0063020E" w:rsidRDefault="0063020E" w:rsidP="00BC1130">
      <w:pPr>
        <w:pStyle w:val="ListNumber"/>
        <w:numPr>
          <w:ilvl w:val="0"/>
          <w:numId w:val="0"/>
        </w:numPr>
        <w:ind w:left="360" w:hanging="360"/>
      </w:pPr>
    </w:p>
    <w:p w14:paraId="141B6F55" w14:textId="0D6E64DC" w:rsidR="0063020E" w:rsidRDefault="0063020E" w:rsidP="00BC1130">
      <w:pPr>
        <w:pStyle w:val="ListNumber"/>
        <w:numPr>
          <w:ilvl w:val="0"/>
          <w:numId w:val="0"/>
        </w:numPr>
        <w:ind w:left="360" w:hanging="360"/>
      </w:pPr>
    </w:p>
    <w:p w14:paraId="5F2012CD" w14:textId="77777777" w:rsidR="0063020E" w:rsidRDefault="0063020E" w:rsidP="00BC1130">
      <w:pPr>
        <w:pStyle w:val="ListNumber"/>
        <w:numPr>
          <w:ilvl w:val="0"/>
          <w:numId w:val="0"/>
        </w:numPr>
        <w:ind w:left="360" w:hanging="360"/>
      </w:pPr>
    </w:p>
    <w:p w14:paraId="4FBD8996" w14:textId="18D8862E" w:rsidR="0063020E" w:rsidRDefault="00823EA0" w:rsidP="00D56D99">
      <w:pPr>
        <w:pStyle w:val="ExhibitnewCVTitle"/>
      </w:pPr>
      <w:bookmarkStart w:id="119" w:name="_Toc38246712"/>
      <w:r>
        <w:t>Section V</w:t>
      </w:r>
      <w:r w:rsidR="00D56D99">
        <w:t xml:space="preserve">: Care Team </w:t>
      </w:r>
      <w:r w:rsidR="0063020E">
        <w:t>User</w:t>
      </w:r>
      <w:bookmarkEnd w:id="119"/>
    </w:p>
    <w:p w14:paraId="21C74F33" w14:textId="47D59F7C" w:rsidR="0063020E" w:rsidRDefault="0063020E" w:rsidP="00BC1130">
      <w:pPr>
        <w:pStyle w:val="ListNumber"/>
        <w:numPr>
          <w:ilvl w:val="0"/>
          <w:numId w:val="0"/>
        </w:numPr>
        <w:ind w:left="360" w:hanging="360"/>
      </w:pPr>
    </w:p>
    <w:p w14:paraId="695424FF" w14:textId="0344AABA" w:rsidR="0063020E" w:rsidRDefault="0063020E" w:rsidP="00BC1130">
      <w:pPr>
        <w:pStyle w:val="ListNumber"/>
        <w:numPr>
          <w:ilvl w:val="0"/>
          <w:numId w:val="0"/>
        </w:numPr>
        <w:ind w:left="360" w:hanging="360"/>
      </w:pPr>
    </w:p>
    <w:p w14:paraId="7C564934" w14:textId="77777777" w:rsidR="0063020E" w:rsidRDefault="0063020E" w:rsidP="00BC1130">
      <w:pPr>
        <w:pStyle w:val="ListNumber"/>
        <w:numPr>
          <w:ilvl w:val="0"/>
          <w:numId w:val="0"/>
        </w:numPr>
        <w:ind w:left="360" w:hanging="360"/>
      </w:pPr>
    </w:p>
    <w:p w14:paraId="33ADE36D" w14:textId="3341A95D" w:rsidR="0063020E" w:rsidRDefault="0063020E">
      <w:pPr>
        <w:spacing w:after="0" w:line="240" w:lineRule="auto"/>
        <w:rPr>
          <w:rFonts w:ascii="Calibri" w:hAnsi="Calibri"/>
          <w:sz w:val="24"/>
        </w:rPr>
      </w:pPr>
      <w:r>
        <w:br w:type="page"/>
      </w:r>
    </w:p>
    <w:p w14:paraId="097D1B66" w14:textId="26D3977C" w:rsidR="007E5A95" w:rsidRPr="002874C9" w:rsidRDefault="00AD4543" w:rsidP="007E5A95">
      <w:pPr>
        <w:pStyle w:val="Heading1"/>
        <w:numPr>
          <w:ilvl w:val="0"/>
          <w:numId w:val="53"/>
        </w:numPr>
      </w:pPr>
      <w:bookmarkStart w:id="120" w:name="_Toc38246713"/>
      <w:r>
        <w:lastRenderedPageBreak/>
        <w:t>Care Team</w:t>
      </w:r>
      <w:r w:rsidR="007E5A95">
        <w:t xml:space="preserve"> User </w:t>
      </w:r>
      <w:r w:rsidR="007E5A95" w:rsidRPr="002874C9">
        <w:t>Onboarding</w:t>
      </w:r>
      <w:bookmarkEnd w:id="120"/>
    </w:p>
    <w:p w14:paraId="790B28ED" w14:textId="77777777" w:rsidR="0063020E" w:rsidRDefault="0063020E" w:rsidP="00BC1130">
      <w:pPr>
        <w:pStyle w:val="ListNumber"/>
        <w:numPr>
          <w:ilvl w:val="0"/>
          <w:numId w:val="0"/>
        </w:numPr>
        <w:ind w:left="360" w:hanging="360"/>
      </w:pPr>
    </w:p>
    <w:p w14:paraId="67050D96" w14:textId="2CCF02D0" w:rsidR="00AD4543" w:rsidRDefault="00AD4543" w:rsidP="00BC1130">
      <w:pPr>
        <w:pStyle w:val="ListNumber"/>
        <w:numPr>
          <w:ilvl w:val="0"/>
          <w:numId w:val="0"/>
        </w:numPr>
        <w:ind w:left="360" w:hanging="360"/>
      </w:pPr>
    </w:p>
    <w:p w14:paraId="5FCAE24D" w14:textId="5B7D7C92" w:rsidR="00AD4543" w:rsidRDefault="00AD4543" w:rsidP="00AD4543">
      <w:pPr>
        <w:pStyle w:val="Heading1"/>
      </w:pPr>
      <w:bookmarkStart w:id="121" w:name="_Toc38246714"/>
      <w:r>
        <w:t>Dashboard</w:t>
      </w:r>
      <w:bookmarkEnd w:id="121"/>
    </w:p>
    <w:p w14:paraId="607C0B6B" w14:textId="19F40F62" w:rsidR="000F3E00" w:rsidRDefault="000F3E00" w:rsidP="000F3E00">
      <w:pPr>
        <w:pStyle w:val="CVChapterBodyCopy"/>
      </w:pPr>
      <w:r>
        <w:t>A</w:t>
      </w:r>
      <w:r w:rsidRPr="009C0E3E">
        <w:t xml:space="preserve"> Care Team member can fully act on behalf of an Individual and perform any action on the Coreo Home platform as the Individual</w:t>
      </w:r>
      <w:r>
        <w:t xml:space="preserve"> user</w:t>
      </w:r>
      <w:r w:rsidRPr="009C0E3E">
        <w:t>.</w:t>
      </w:r>
      <w:r>
        <w:t xml:space="preserve"> You </w:t>
      </w:r>
      <w:r w:rsidRPr="000F3E00">
        <w:t xml:space="preserve">can </w:t>
      </w:r>
      <w:r>
        <w:t xml:space="preserve">also </w:t>
      </w:r>
      <w:r w:rsidRPr="000F3E00">
        <w:t>authorize a patient service request when required from the Care Team dashboard.</w:t>
      </w:r>
    </w:p>
    <w:p w14:paraId="60B2686B" w14:textId="32BB8F7A" w:rsidR="00AD4543" w:rsidRDefault="00AD4543" w:rsidP="00AD4543">
      <w:pPr>
        <w:pStyle w:val="CVChapterBodyCopy"/>
      </w:pPr>
      <w:r w:rsidRPr="00286459">
        <w:t xml:space="preserve">Your dashboard is the main screen you see when you </w:t>
      </w:r>
      <w:r>
        <w:t xml:space="preserve">sign in </w:t>
      </w:r>
      <w:r w:rsidRPr="00286459">
        <w:t xml:space="preserve">to </w:t>
      </w:r>
      <w:r>
        <w:t>Coreo Home. View the summary under the following tab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2214"/>
        <w:gridCol w:w="2214"/>
        <w:gridCol w:w="2214"/>
      </w:tblGrid>
      <w:tr w:rsidR="00AD4543" w14:paraId="0B86D45C" w14:textId="77777777" w:rsidTr="000E6ACC">
        <w:tc>
          <w:tcPr>
            <w:tcW w:w="2214" w:type="dxa"/>
          </w:tcPr>
          <w:p w14:paraId="375CBE0B" w14:textId="77777777" w:rsidR="00AD4543" w:rsidRPr="0086132C" w:rsidRDefault="00AD4543" w:rsidP="000E6ACC">
            <w:pPr>
              <w:pStyle w:val="CVChapterBodyCopy"/>
              <w:rPr>
                <w:b/>
              </w:rPr>
            </w:pPr>
            <w:r w:rsidRPr="0086132C">
              <w:rPr>
                <w:b/>
              </w:rPr>
              <w:t>Individuals</w:t>
            </w:r>
          </w:p>
        </w:tc>
        <w:tc>
          <w:tcPr>
            <w:tcW w:w="2214" w:type="dxa"/>
          </w:tcPr>
          <w:p w14:paraId="7BF3786B" w14:textId="77777777" w:rsidR="00AD4543" w:rsidRPr="0086132C" w:rsidRDefault="00AD4543" w:rsidP="000E6ACC">
            <w:pPr>
              <w:pStyle w:val="CVChapterBodyCopy"/>
              <w:rPr>
                <w:b/>
              </w:rPr>
            </w:pPr>
            <w:r w:rsidRPr="0086132C">
              <w:rPr>
                <w:b/>
              </w:rPr>
              <w:t>Service Providers</w:t>
            </w:r>
          </w:p>
        </w:tc>
        <w:tc>
          <w:tcPr>
            <w:tcW w:w="2214" w:type="dxa"/>
          </w:tcPr>
          <w:p w14:paraId="465FAB90" w14:textId="77777777" w:rsidR="00AD4543" w:rsidRPr="0086132C" w:rsidRDefault="00AD4543" w:rsidP="000E6ACC">
            <w:pPr>
              <w:pStyle w:val="CVChapterBodyCopy"/>
              <w:rPr>
                <w:b/>
              </w:rPr>
            </w:pPr>
            <w:r w:rsidRPr="0086132C">
              <w:rPr>
                <w:b/>
              </w:rPr>
              <w:t>Service Requests</w:t>
            </w:r>
          </w:p>
        </w:tc>
        <w:tc>
          <w:tcPr>
            <w:tcW w:w="2214" w:type="dxa"/>
          </w:tcPr>
          <w:p w14:paraId="5F45958B" w14:textId="77777777" w:rsidR="00AD4543" w:rsidRPr="0086132C" w:rsidRDefault="00AD4543" w:rsidP="000E6ACC">
            <w:pPr>
              <w:pStyle w:val="CVChapterBodyCopy"/>
              <w:rPr>
                <w:b/>
              </w:rPr>
            </w:pPr>
            <w:r w:rsidRPr="0086132C">
              <w:rPr>
                <w:b/>
              </w:rPr>
              <w:t>Service Visits</w:t>
            </w:r>
          </w:p>
        </w:tc>
      </w:tr>
    </w:tbl>
    <w:p w14:paraId="1F66E6C8" w14:textId="25D6E838" w:rsidR="00AD4543" w:rsidRDefault="00AD4543" w:rsidP="0014506D">
      <w:pPr>
        <w:pStyle w:val="Heading2"/>
        <w:tabs>
          <w:tab w:val="clear" w:pos="4406"/>
          <w:tab w:val="left" w:pos="567"/>
        </w:tabs>
      </w:pPr>
      <w:bookmarkStart w:id="122" w:name="_Toc38246715"/>
      <w:r w:rsidRPr="00597F15">
        <w:t>Individuals</w:t>
      </w:r>
      <w:r>
        <w:t xml:space="preserve"> Tab</w:t>
      </w:r>
      <w:bookmarkEnd w:id="122"/>
    </w:p>
    <w:p w14:paraId="49B04D03" w14:textId="28544016" w:rsidR="00AD4543" w:rsidRDefault="00AD4543" w:rsidP="00AD4543">
      <w:pPr>
        <w:pStyle w:val="CVChapterBodyCopy"/>
      </w:pPr>
      <w:r>
        <w:t xml:space="preserve">The </w:t>
      </w:r>
      <w:r w:rsidRPr="00597F15">
        <w:rPr>
          <w:b/>
        </w:rPr>
        <w:t>Individuals</w:t>
      </w:r>
      <w:r>
        <w:t xml:space="preserve"> tab has four subtabs:</w:t>
      </w:r>
    </w:p>
    <w:p w14:paraId="3D74824D" w14:textId="5306E499" w:rsidR="000B50BF" w:rsidRDefault="0014506D" w:rsidP="0014506D">
      <w:pPr>
        <w:pStyle w:val="HeadingNoNumering"/>
      </w:pPr>
      <w:r>
        <w:t xml:space="preserve">1) </w:t>
      </w:r>
      <w:r w:rsidR="000B50BF" w:rsidRPr="00597F15">
        <w:t>Individuals in Total in the Population</w:t>
      </w:r>
    </w:p>
    <w:p w14:paraId="6BC994CE" w14:textId="00E4C432" w:rsidR="00D82372" w:rsidRDefault="00EC0BC2" w:rsidP="00EC0BC2">
      <w:pPr>
        <w:pStyle w:val="CVChapterBodyCopy"/>
      </w:pPr>
      <w:r>
        <w:t xml:space="preserve">The </w:t>
      </w:r>
      <w:r w:rsidRPr="0012351E">
        <w:rPr>
          <w:b/>
        </w:rPr>
        <w:t>Individuals in Total in the Population</w:t>
      </w:r>
      <w:r>
        <w:t xml:space="preserve"> subtab shows the </w:t>
      </w:r>
      <w:r w:rsidR="00D82372">
        <w:t xml:space="preserve">total </w:t>
      </w:r>
      <w:r>
        <w:t>number of individuals (patients)</w:t>
      </w:r>
      <w:r w:rsidR="00D82372">
        <w:t xml:space="preserve"> assigned to you</w:t>
      </w:r>
      <w:r>
        <w:t xml:space="preserve"> </w:t>
      </w:r>
      <w:r w:rsidR="00D82372">
        <w:t>and who</w:t>
      </w:r>
      <w:r>
        <w:t xml:space="preserve"> are</w:t>
      </w:r>
      <w:r w:rsidR="00C73886">
        <w:t xml:space="preserve"> engaged with </w:t>
      </w:r>
      <w:r w:rsidR="00D82372">
        <w:t>various</w:t>
      </w:r>
      <w:r w:rsidR="00C73886">
        <w:t xml:space="preserve"> service providers within Coreo Home.</w:t>
      </w:r>
    </w:p>
    <w:p w14:paraId="55422A9B" w14:textId="58B713B1" w:rsidR="00EC0BC2" w:rsidRDefault="00D43193" w:rsidP="00EC0BC2">
      <w:pPr>
        <w:pStyle w:val="CVChapterBodyCopy"/>
      </w:pPr>
      <w:r w:rsidRPr="00D43193">
        <w:rPr>
          <w:highlight w:val="magenta"/>
        </w:rPr>
        <w:t>Your administrator gives permission</w:t>
      </w:r>
    </w:p>
    <w:p w14:paraId="027B481E" w14:textId="77777777" w:rsidR="00F03748" w:rsidRDefault="00F03748" w:rsidP="00EC0BC2">
      <w:pPr>
        <w:pStyle w:val="CVChapterBodyCopy"/>
      </w:pPr>
    </w:p>
    <w:p w14:paraId="4769C3FA" w14:textId="54972CA2" w:rsidR="00AD4543" w:rsidRDefault="00F03748" w:rsidP="00F03748">
      <w:pPr>
        <w:pStyle w:val="CVFigure"/>
      </w:pPr>
      <w:r>
        <w:drawing>
          <wp:inline distT="0" distB="0" distL="0" distR="0" wp14:anchorId="46982814" wp14:editId="59B6DE2D">
            <wp:extent cx="4647480" cy="2108579"/>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1 CT Dashboard 1.png"/>
                    <pic:cNvPicPr/>
                  </pic:nvPicPr>
                  <pic:blipFill>
                    <a:blip r:embed="rId181">
                      <a:extLst>
                        <a:ext uri="{28A0092B-C50C-407E-A947-70E740481C1C}">
                          <a14:useLocalDpi xmlns:a14="http://schemas.microsoft.com/office/drawing/2010/main" val="0"/>
                        </a:ext>
                      </a:extLst>
                    </a:blip>
                    <a:stretch>
                      <a:fillRect/>
                    </a:stretch>
                  </pic:blipFill>
                  <pic:spPr>
                    <a:xfrm>
                      <a:off x="0" y="0"/>
                      <a:ext cx="4656470" cy="2112658"/>
                    </a:xfrm>
                    <a:prstGeom prst="rect">
                      <a:avLst/>
                    </a:prstGeom>
                  </pic:spPr>
                </pic:pic>
              </a:graphicData>
            </a:graphic>
          </wp:inline>
        </w:drawing>
      </w:r>
    </w:p>
    <w:p w14:paraId="00D3318E" w14:textId="5B75A717" w:rsidR="00AD4543" w:rsidRDefault="008049B8" w:rsidP="00093763">
      <w:pPr>
        <w:pStyle w:val="CVFigureCaption"/>
      </w:pPr>
      <w:r>
        <w:t>Individuals tab–Individuals in</w:t>
      </w:r>
      <w:r w:rsidR="00093763">
        <w:t xml:space="preserve"> the Total Population subtab</w:t>
      </w:r>
    </w:p>
    <w:p w14:paraId="26D124FA" w14:textId="74A62D98" w:rsidR="00093763" w:rsidRPr="006E4FCB" w:rsidRDefault="00093763" w:rsidP="006E4FCB">
      <w:pPr>
        <w:pStyle w:val="ChapterBodyCopy"/>
      </w:pPr>
      <w:r w:rsidRPr="006E4FCB">
        <w:lastRenderedPageBreak/>
        <w:t>Based on the subtab that you select, the details of the individuals</w:t>
      </w:r>
      <w:r w:rsidR="00A21ABC">
        <w:t>,</w:t>
      </w:r>
      <w:r w:rsidRPr="006E4FCB">
        <w:t xml:space="preserve"> including </w:t>
      </w:r>
      <w:r w:rsidR="00A21ABC">
        <w:t xml:space="preserve">the </w:t>
      </w:r>
      <w:r w:rsidRPr="006E4FCB">
        <w:t>individual’s name, gender, age, name of the contract, provider’s name, risk group that they belong to, and the account status are shown.</w:t>
      </w:r>
    </w:p>
    <w:p w14:paraId="1F10158F" w14:textId="7A5B1DC7" w:rsidR="00093763" w:rsidRDefault="00093763" w:rsidP="006E4FCB">
      <w:pPr>
        <w:pStyle w:val="ChapterBodyCopy"/>
      </w:pPr>
      <w:r>
        <w:t>You can use the Search button to search the records in the lower pane of the window based upon the individual’s name that you enter in the Search box.</w:t>
      </w:r>
    </w:p>
    <w:p w14:paraId="14925FEB" w14:textId="0FF1868C" w:rsidR="00EB6093" w:rsidRPr="00EB6093" w:rsidRDefault="00EB6093" w:rsidP="006E4FCB">
      <w:pPr>
        <w:pStyle w:val="ChapterBodyCopy"/>
        <w:rPr>
          <w:highlight w:val="magenta"/>
        </w:rPr>
      </w:pPr>
      <w:r w:rsidRPr="00EB6093">
        <w:rPr>
          <w:highlight w:val="magenta"/>
        </w:rPr>
        <w:t>Vertical three dots icon</w:t>
      </w:r>
    </w:p>
    <w:p w14:paraId="3FC36866" w14:textId="0C6B8FF1" w:rsidR="00EB6093" w:rsidRDefault="00EB6093" w:rsidP="006E4FCB">
      <w:pPr>
        <w:pStyle w:val="ChapterBodyCopy"/>
      </w:pPr>
      <w:r w:rsidRPr="00EB6093">
        <w:rPr>
          <w:highlight w:val="magenta"/>
        </w:rPr>
        <w:t>Time Period</w:t>
      </w:r>
    </w:p>
    <w:p w14:paraId="5779B800" w14:textId="204D9517" w:rsidR="00093763" w:rsidRDefault="00093763" w:rsidP="006E4FCB">
      <w:pPr>
        <w:pStyle w:val="ChapterBodyCopy"/>
      </w:pPr>
      <w:r>
        <w:t xml:space="preserve">Similarly, you can use </w:t>
      </w:r>
      <w:r w:rsidRPr="00707FD5">
        <w:rPr>
          <w:b/>
        </w:rPr>
        <w:t>Filters</w:t>
      </w:r>
      <w:r>
        <w:t xml:space="preserve"> to display only those records based on these filter criteria: Contract, Risk Group, Attributed Providers, Gender, Clinical Conditions, Age of the individual</w:t>
      </w:r>
      <w:r w:rsidR="00A21ABC">
        <w:t>,</w:t>
      </w:r>
      <w:r>
        <w:t xml:space="preserve"> and their Gender.</w:t>
      </w:r>
    </w:p>
    <w:p w14:paraId="5B5D4D46" w14:textId="0787585D" w:rsidR="005B09E8" w:rsidRDefault="005B09E8" w:rsidP="005B09E8">
      <w:pPr>
        <w:pStyle w:val="CVHeading3"/>
      </w:pPr>
      <w:bookmarkStart w:id="123" w:name="_Toc38246716"/>
      <w:r>
        <w:t>Care Team User Acting on Behalf of the Patient</w:t>
      </w:r>
      <w:bookmarkEnd w:id="123"/>
    </w:p>
    <w:p w14:paraId="6E0E4CFA" w14:textId="4A1BCD3E" w:rsidR="005B09E8" w:rsidRDefault="005B09E8" w:rsidP="006E4FCB">
      <w:pPr>
        <w:pStyle w:val="ChapterBodyCopy"/>
      </w:pPr>
      <w:r>
        <w:t xml:space="preserve">As a care team </w:t>
      </w:r>
      <w:r w:rsidR="009C0E3E">
        <w:t>member</w:t>
      </w:r>
      <w:r>
        <w:t>, you have</w:t>
      </w:r>
      <w:r w:rsidR="009C0E3E">
        <w:t xml:space="preserve"> full</w:t>
      </w:r>
      <w:r>
        <w:t xml:space="preserve"> access to the individuals’ accounts who are assigned to you.</w:t>
      </w:r>
    </w:p>
    <w:p w14:paraId="0883AD0F" w14:textId="77777777" w:rsidR="00A42337" w:rsidRDefault="00A42337" w:rsidP="006E4FCB">
      <w:pPr>
        <w:pStyle w:val="ChapterBodyCopy"/>
      </w:pPr>
      <w:r>
        <w:t xml:space="preserve">On the </w:t>
      </w:r>
      <w:r w:rsidRPr="00A42337">
        <w:rPr>
          <w:b/>
        </w:rPr>
        <w:t>Individuals in the Total Population</w:t>
      </w:r>
      <w:r w:rsidRPr="00A42337">
        <w:t xml:space="preserve"> subtab</w:t>
      </w:r>
      <w:r>
        <w:t>,</w:t>
      </w:r>
      <w:r w:rsidRPr="00A42337">
        <w:t xml:space="preserve"> </w:t>
      </w:r>
      <w:r>
        <w:t>e</w:t>
      </w:r>
      <w:r w:rsidR="006E4FCB" w:rsidRPr="006E4FCB">
        <w:t xml:space="preserve">ach individual’s details are displayed in a row with an </w:t>
      </w:r>
      <w:r w:rsidR="006E4FCB" w:rsidRPr="006E4FCB">
        <w:rPr>
          <w:b/>
        </w:rPr>
        <w:t>Actions</w:t>
      </w:r>
      <w:r w:rsidR="006E4FCB" w:rsidRPr="006E4FCB">
        <w:t xml:space="preserve"> button towards the end of the row. </w:t>
      </w:r>
    </w:p>
    <w:p w14:paraId="1EC52D0F" w14:textId="4DAD32D3" w:rsidR="00F03748" w:rsidRDefault="006E4FCB" w:rsidP="006E4FCB">
      <w:pPr>
        <w:pStyle w:val="ChapterBodyCopy"/>
      </w:pPr>
      <w:r w:rsidRPr="006E4FCB">
        <w:t xml:space="preserve">Click the </w:t>
      </w:r>
      <w:r w:rsidRPr="006E4FCB">
        <w:rPr>
          <w:b/>
        </w:rPr>
        <w:t>Actions</w:t>
      </w:r>
      <w:r w:rsidRPr="006E4FCB">
        <w:t xml:space="preserve"> button to </w:t>
      </w:r>
      <w:bookmarkStart w:id="124" w:name="NavToIndiAcc"/>
      <w:r w:rsidRPr="006E4FCB">
        <w:t>naviga</w:t>
      </w:r>
      <w:r w:rsidR="00BF6CC1">
        <w:t>te to the individual’s account</w:t>
      </w:r>
      <w:bookmarkEnd w:id="124"/>
      <w:r w:rsidR="00BF6CC1">
        <w:t>.</w:t>
      </w:r>
    </w:p>
    <w:p w14:paraId="31A01B9D" w14:textId="4C68873A" w:rsidR="00F03748" w:rsidRDefault="00BF6CC1" w:rsidP="00BF6CC1">
      <w:pPr>
        <w:pStyle w:val="CVFigure"/>
      </w:pPr>
      <w:r w:rsidRPr="00BF6CC1">
        <w:drawing>
          <wp:inline distT="0" distB="0" distL="0" distR="0" wp14:anchorId="61188C64" wp14:editId="4098C1E9">
            <wp:extent cx="4864608" cy="2268461"/>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2 CT Dashboard - Exit Indi.png"/>
                    <pic:cNvPicPr/>
                  </pic:nvPicPr>
                  <pic:blipFill>
                    <a:blip r:embed="rId182">
                      <a:extLst>
                        <a:ext uri="{28A0092B-C50C-407E-A947-70E740481C1C}">
                          <a14:useLocalDpi xmlns:a14="http://schemas.microsoft.com/office/drawing/2010/main" val="0"/>
                        </a:ext>
                      </a:extLst>
                    </a:blip>
                    <a:stretch>
                      <a:fillRect/>
                    </a:stretch>
                  </pic:blipFill>
                  <pic:spPr>
                    <a:xfrm>
                      <a:off x="0" y="0"/>
                      <a:ext cx="4868408" cy="2270233"/>
                    </a:xfrm>
                    <a:prstGeom prst="rect">
                      <a:avLst/>
                    </a:prstGeom>
                  </pic:spPr>
                </pic:pic>
              </a:graphicData>
            </a:graphic>
          </wp:inline>
        </w:drawing>
      </w:r>
    </w:p>
    <w:p w14:paraId="1568A74A" w14:textId="459A3ED5" w:rsidR="00F03748" w:rsidRDefault="00277EBB" w:rsidP="00BF6CC1">
      <w:pPr>
        <w:pStyle w:val="CVFigureCaption"/>
      </w:pPr>
      <w:r>
        <w:t>individual</w:t>
      </w:r>
      <w:r w:rsidR="00BB504F">
        <w:t>’s</w:t>
      </w:r>
      <w:r>
        <w:t xml:space="preserve"> account</w:t>
      </w:r>
    </w:p>
    <w:p w14:paraId="54C7D218" w14:textId="4E1A4E67" w:rsidR="0063020E" w:rsidRDefault="00A42337" w:rsidP="00BF6CC1">
      <w:pPr>
        <w:pStyle w:val="ChapterBodyCopy"/>
      </w:pPr>
      <w:r>
        <w:t>Y</w:t>
      </w:r>
      <w:r w:rsidR="00BF6CC1" w:rsidRPr="006E4FCB">
        <w:rPr>
          <w:highlight w:val="cyan"/>
        </w:rPr>
        <w:t>ou can access an individual’s account and assume their role to perform all those actions and tasks that an individual user can do</w:t>
      </w:r>
      <w:r w:rsidR="00BF6CC1" w:rsidRPr="006E4FCB">
        <w:t>.</w:t>
      </w:r>
    </w:p>
    <w:p w14:paraId="5210FD6C" w14:textId="6DA5A115" w:rsidR="00390C0E" w:rsidRDefault="00390C0E" w:rsidP="00BF6CC1">
      <w:pPr>
        <w:pStyle w:val="ChapterBodyCopy"/>
      </w:pPr>
      <w:r>
        <w:t xml:space="preserve">At any time, you can use the </w:t>
      </w:r>
      <w:r w:rsidRPr="00390C0E">
        <w:rPr>
          <w:b/>
        </w:rPr>
        <w:t>Exit Individual</w:t>
      </w:r>
      <w:r>
        <w:t xml:space="preserve"> button at the upper-left corner of the screen to navigate back to your account.</w:t>
      </w:r>
    </w:p>
    <w:p w14:paraId="06219F8A" w14:textId="7341987A" w:rsidR="00885DEA" w:rsidRDefault="00AD0EC3" w:rsidP="00AD0EC3">
      <w:pPr>
        <w:pStyle w:val="CVSubtitle"/>
      </w:pPr>
      <w:r>
        <w:t>Mobile App Interface for Care Team Users</w:t>
      </w:r>
    </w:p>
    <w:p w14:paraId="14907C0F" w14:textId="77777777" w:rsidR="00186923" w:rsidRPr="003B18D0" w:rsidRDefault="00186923" w:rsidP="00186923">
      <w:pPr>
        <w:pStyle w:val="ChapterBodyCopy"/>
      </w:pPr>
      <w:r w:rsidRPr="003B18D0">
        <w:t xml:space="preserve">Download the Core Home mobile app on your </w:t>
      </w:r>
      <w:r w:rsidRPr="003B18D0">
        <w:rPr>
          <w:highlight w:val="cyan"/>
        </w:rPr>
        <w:t>smartphone or tablet</w:t>
      </w:r>
      <w:r w:rsidRPr="003B18D0">
        <w:t xml:space="preserve"> and sign in to your user account.</w:t>
      </w:r>
    </w:p>
    <w:p w14:paraId="05F3F5DD" w14:textId="77777777" w:rsidR="00186923" w:rsidRDefault="00186923" w:rsidP="00186923">
      <w:pPr>
        <w:pStyle w:val="ChapterBodyCopy"/>
      </w:pPr>
      <w:r w:rsidRPr="00A00B30">
        <w:rPr>
          <w:noProof/>
          <w:lang w:val="en-IN" w:eastAsia="en-IN"/>
        </w:rPr>
        <w:lastRenderedPageBreak/>
        <w:drawing>
          <wp:inline distT="0" distB="0" distL="0" distR="0" wp14:anchorId="5A27A12F" wp14:editId="3D5F75B2">
            <wp:extent cx="966301" cy="9715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0 Patient CH icon.jpeg"/>
                    <pic:cNvPicPr/>
                  </pic:nvPicPr>
                  <pic:blipFill>
                    <a:blip r:embed="rId53">
                      <a:extLst>
                        <a:ext uri="{28A0092B-C50C-407E-A947-70E740481C1C}">
                          <a14:useLocalDpi xmlns:a14="http://schemas.microsoft.com/office/drawing/2010/main" val="0"/>
                        </a:ext>
                      </a:extLst>
                    </a:blip>
                    <a:stretch>
                      <a:fillRect/>
                    </a:stretch>
                  </pic:blipFill>
                  <pic:spPr>
                    <a:xfrm>
                      <a:off x="0" y="0"/>
                      <a:ext cx="995771" cy="1001180"/>
                    </a:xfrm>
                    <a:prstGeom prst="rect">
                      <a:avLst/>
                    </a:prstGeom>
                  </pic:spPr>
                </pic:pic>
              </a:graphicData>
            </a:graphic>
          </wp:inline>
        </w:drawing>
      </w:r>
    </w:p>
    <w:p w14:paraId="7B2BCB6A" w14:textId="52AC4752" w:rsidR="00186923" w:rsidRDefault="00186923" w:rsidP="00186923">
      <w:pPr>
        <w:pStyle w:val="CVFigCaptionNoNumbering"/>
      </w:pPr>
      <w:r>
        <w:t>Coreo Home mobile app icon – care team</w:t>
      </w:r>
    </w:p>
    <w:p w14:paraId="740405F7" w14:textId="12F7D029" w:rsidR="00405B1A" w:rsidRDefault="00405B1A" w:rsidP="00405B1A">
      <w:pPr>
        <w:pStyle w:val="ChapterBodyCopy"/>
      </w:pPr>
      <w:r w:rsidRPr="0006791C">
        <w:t>The scree</w:t>
      </w:r>
      <w:r>
        <w:t>ns in the Coreo Home Web and the M</w:t>
      </w:r>
      <w:r w:rsidRPr="0006791C">
        <w:t xml:space="preserve">obile app have the same foundational structure with slight variation in the way you navigate </w:t>
      </w:r>
      <w:r>
        <w:t xml:space="preserve">through </w:t>
      </w:r>
      <w:r w:rsidRPr="0006791C">
        <w:t>the app. The variations in the mobile app are summarized here.</w:t>
      </w:r>
    </w:p>
    <w:p w14:paraId="47F961DA" w14:textId="63824C89" w:rsidR="00E515DB" w:rsidRDefault="00E515DB" w:rsidP="00405B1A">
      <w:pPr>
        <w:pStyle w:val="ChapterBodyCopy"/>
      </w:pPr>
      <w:r>
        <w:t>You can navigate through the app using the bottom tab bar</w:t>
      </w:r>
    </w:p>
    <w:p w14:paraId="1268D622" w14:textId="535744EA" w:rsidR="00AD0EC3" w:rsidRDefault="00AD0EC3" w:rsidP="00AD0EC3">
      <w:pPr>
        <w:pStyle w:val="ChapterBodyCopy"/>
      </w:pPr>
      <w:r>
        <w:t xml:space="preserve">The </w:t>
      </w:r>
      <w:r w:rsidRPr="001D2546">
        <w:rPr>
          <w:b/>
        </w:rPr>
        <w:t>Dashboard</w:t>
      </w:r>
      <w:r>
        <w:t xml:space="preserve"> screen in the mobile app is illustrated</w:t>
      </w:r>
      <w:r w:rsidR="002B1133">
        <w:t xml:space="preserve"> below</w:t>
      </w:r>
      <w:r w:rsidR="002703FB">
        <w:t xml:space="preserve"> for </w:t>
      </w:r>
      <w:r w:rsidR="002703FB" w:rsidRPr="002703FB">
        <w:rPr>
          <w:b/>
        </w:rPr>
        <w:t>Individuals</w:t>
      </w:r>
      <w:r w:rsidR="002703FB">
        <w:t xml:space="preserve"> tab </w:t>
      </w:r>
      <w:r w:rsidR="002B1133">
        <w:t>with</w:t>
      </w:r>
      <w:r w:rsidR="002703FB">
        <w:t xml:space="preserve"> its related subtabs</w:t>
      </w:r>
      <w:r w:rsidR="002B1133">
        <w:t>.</w:t>
      </w:r>
      <w:r w:rsidR="002703FB">
        <w:t xml:space="preserve"> </w:t>
      </w:r>
      <w:r w:rsidR="002B1133">
        <w:t>The screen navigation and UI elements are the</w:t>
      </w:r>
      <w:r w:rsidR="002703FB">
        <w:t xml:space="preserve"> </w:t>
      </w:r>
      <w:r w:rsidR="002B1133">
        <w:t>same for the other tabs</w:t>
      </w:r>
      <w:r>
        <w:t>:</w:t>
      </w:r>
    </w:p>
    <w:p w14:paraId="1EC0984A" w14:textId="5D9A0B5B" w:rsidR="00AD0EC3" w:rsidRDefault="005542E6" w:rsidP="00BB504F">
      <w:pPr>
        <w:pStyle w:val="ChapterBodyCopy"/>
      </w:pPr>
      <w:r>
        <w:rPr>
          <w:noProof/>
          <w:lang w:val="en-IN" w:eastAsia="en-IN"/>
        </w:rPr>
        <w:drawing>
          <wp:inline distT="0" distB="0" distL="0" distR="0" wp14:anchorId="4319AFF0" wp14:editId="729048D4">
            <wp:extent cx="2351411" cy="3243532"/>
            <wp:effectExtent l="0" t="0" r="0" b="0"/>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 name="0 Mobile CT individual1.PNG"/>
                    <pic:cNvPicPr/>
                  </pic:nvPicPr>
                  <pic:blipFill>
                    <a:blip r:embed="rId183">
                      <a:extLst>
                        <a:ext uri="{28A0092B-C50C-407E-A947-70E740481C1C}">
                          <a14:useLocalDpi xmlns:a14="http://schemas.microsoft.com/office/drawing/2010/main" val="0"/>
                        </a:ext>
                      </a:extLst>
                    </a:blip>
                    <a:stretch>
                      <a:fillRect/>
                    </a:stretch>
                  </pic:blipFill>
                  <pic:spPr>
                    <a:xfrm>
                      <a:off x="0" y="0"/>
                      <a:ext cx="2364355" cy="3261387"/>
                    </a:xfrm>
                    <a:prstGeom prst="rect">
                      <a:avLst/>
                    </a:prstGeom>
                  </pic:spPr>
                </pic:pic>
              </a:graphicData>
            </a:graphic>
          </wp:inline>
        </w:drawing>
      </w:r>
      <w:r w:rsidR="00BF2772">
        <w:t xml:space="preserve">    </w:t>
      </w:r>
      <w:r w:rsidRPr="00BB504F">
        <w:rPr>
          <w:noProof/>
          <w:lang w:val="en-IN" w:eastAsia="en-IN"/>
        </w:rPr>
        <w:drawing>
          <wp:inline distT="0" distB="0" distL="0" distR="0" wp14:anchorId="79B27B5F" wp14:editId="41893891">
            <wp:extent cx="2332110" cy="3217719"/>
            <wp:effectExtent l="0" t="0" r="0" b="0"/>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 name="0 Mobile CT individual2.PNG"/>
                    <pic:cNvPicPr/>
                  </pic:nvPicPr>
                  <pic:blipFill>
                    <a:blip r:embed="rId184">
                      <a:extLst>
                        <a:ext uri="{28A0092B-C50C-407E-A947-70E740481C1C}">
                          <a14:useLocalDpi xmlns:a14="http://schemas.microsoft.com/office/drawing/2010/main" val="0"/>
                        </a:ext>
                      </a:extLst>
                    </a:blip>
                    <a:stretch>
                      <a:fillRect/>
                    </a:stretch>
                  </pic:blipFill>
                  <pic:spPr>
                    <a:xfrm>
                      <a:off x="0" y="0"/>
                      <a:ext cx="2358020" cy="3253469"/>
                    </a:xfrm>
                    <a:prstGeom prst="rect">
                      <a:avLst/>
                    </a:prstGeom>
                  </pic:spPr>
                </pic:pic>
              </a:graphicData>
            </a:graphic>
          </wp:inline>
        </w:drawing>
      </w:r>
    </w:p>
    <w:p w14:paraId="43D39AE5" w14:textId="180BE8B7" w:rsidR="00AD0EC3" w:rsidRDefault="008212CE" w:rsidP="00BB504F">
      <w:pPr>
        <w:pStyle w:val="CVFigureCaption"/>
        <w:tabs>
          <w:tab w:val="left" w:pos="1134"/>
        </w:tabs>
      </w:pPr>
      <w:r>
        <w:t>dashboard–tab screen</w:t>
      </w:r>
      <w:r w:rsidR="00BB504F">
        <w:t xml:space="preserve">          </w:t>
      </w:r>
      <w:r>
        <w:t>figure b. subtab screen</w:t>
      </w:r>
    </w:p>
    <w:p w14:paraId="252DB9EB" w14:textId="09BB09B3" w:rsidR="00AD0EC3" w:rsidRDefault="00BF2772" w:rsidP="00BF6CC1">
      <w:pPr>
        <w:pStyle w:val="ChapterBodyCopy"/>
      </w:pPr>
      <w:r>
        <w:t xml:space="preserve">Select the </w:t>
      </w:r>
      <w:r w:rsidR="002B1133">
        <w:t>subtab arrow-icon</w:t>
      </w:r>
      <w:r>
        <w:t xml:space="preserve"> to </w:t>
      </w:r>
      <w:r w:rsidR="009A636C">
        <w:t xml:space="preserve">open the subtab screen where you can </w:t>
      </w:r>
      <w:r>
        <w:t>view the details</w:t>
      </w:r>
      <w:r w:rsidR="002B1133">
        <w:t xml:space="preserve"> of the individuals</w:t>
      </w:r>
      <w:r w:rsidR="009A636C">
        <w:t>.</w:t>
      </w:r>
    </w:p>
    <w:p w14:paraId="74AAE4C6" w14:textId="7A31B6BC" w:rsidR="00AD0EC3" w:rsidRDefault="00602BC2" w:rsidP="00BF6CC1">
      <w:pPr>
        <w:pStyle w:val="ChapterBodyCopy"/>
      </w:pPr>
      <w:r>
        <w:t>On the subtab screen, each row has an arrow icon. Select the arrow to expand the row.</w:t>
      </w:r>
    </w:p>
    <w:p w14:paraId="603C5643" w14:textId="34934F54" w:rsidR="00602BC2" w:rsidRDefault="005542E6" w:rsidP="00BB504F">
      <w:pPr>
        <w:pStyle w:val="ChapterBodyCopy"/>
      </w:pPr>
      <w:r>
        <w:rPr>
          <w:noProof/>
          <w:lang w:val="en-IN" w:eastAsia="en-IN"/>
        </w:rPr>
        <w:lastRenderedPageBreak/>
        <w:drawing>
          <wp:inline distT="0" distB="0" distL="0" distR="0" wp14:anchorId="0692D0AC" wp14:editId="7C1ED4D6">
            <wp:extent cx="2001329" cy="3090707"/>
            <wp:effectExtent l="0" t="0" r="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 name="0 Mobile CT individual3.PNG"/>
                    <pic:cNvPicPr/>
                  </pic:nvPicPr>
                  <pic:blipFill>
                    <a:blip r:embed="rId185">
                      <a:extLst>
                        <a:ext uri="{28A0092B-C50C-407E-A947-70E740481C1C}">
                          <a14:useLocalDpi xmlns:a14="http://schemas.microsoft.com/office/drawing/2010/main" val="0"/>
                        </a:ext>
                      </a:extLst>
                    </a:blip>
                    <a:stretch>
                      <a:fillRect/>
                    </a:stretch>
                  </pic:blipFill>
                  <pic:spPr>
                    <a:xfrm>
                      <a:off x="0" y="0"/>
                      <a:ext cx="2021029" cy="3121131"/>
                    </a:xfrm>
                    <a:prstGeom prst="rect">
                      <a:avLst/>
                    </a:prstGeom>
                  </pic:spPr>
                </pic:pic>
              </a:graphicData>
            </a:graphic>
          </wp:inline>
        </w:drawing>
      </w:r>
      <w:r>
        <w:t xml:space="preserve">      </w:t>
      </w:r>
      <w:r w:rsidRPr="00BB504F">
        <w:rPr>
          <w:noProof/>
          <w:lang w:val="en-IN" w:eastAsia="en-IN"/>
        </w:rPr>
        <w:drawing>
          <wp:inline distT="0" distB="0" distL="0" distR="0" wp14:anchorId="12572874" wp14:editId="363FB85A">
            <wp:extent cx="2303253" cy="3113657"/>
            <wp:effectExtent l="0" t="0" r="0" b="0"/>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 name="0 Mobile CT individual4.PNG"/>
                    <pic:cNvPicPr/>
                  </pic:nvPicPr>
                  <pic:blipFill>
                    <a:blip r:embed="rId186">
                      <a:extLst>
                        <a:ext uri="{28A0092B-C50C-407E-A947-70E740481C1C}">
                          <a14:useLocalDpi xmlns:a14="http://schemas.microsoft.com/office/drawing/2010/main" val="0"/>
                        </a:ext>
                      </a:extLst>
                    </a:blip>
                    <a:stretch>
                      <a:fillRect/>
                    </a:stretch>
                  </pic:blipFill>
                  <pic:spPr>
                    <a:xfrm>
                      <a:off x="0" y="0"/>
                      <a:ext cx="2315448" cy="3130143"/>
                    </a:xfrm>
                    <a:prstGeom prst="rect">
                      <a:avLst/>
                    </a:prstGeom>
                  </pic:spPr>
                </pic:pic>
              </a:graphicData>
            </a:graphic>
          </wp:inline>
        </w:drawing>
      </w:r>
    </w:p>
    <w:p w14:paraId="35B2C819" w14:textId="025560E5" w:rsidR="005542E6" w:rsidRDefault="00BB504F" w:rsidP="00BB504F">
      <w:pPr>
        <w:pStyle w:val="CVFigureCaption"/>
        <w:tabs>
          <w:tab w:val="left" w:pos="1134"/>
        </w:tabs>
      </w:pPr>
      <w:r>
        <w:t>Row details screen         Figure b. Individual’s Account</w:t>
      </w:r>
    </w:p>
    <w:p w14:paraId="5B8172D6" w14:textId="64E8CDBA" w:rsidR="00E515DB" w:rsidRDefault="00E515DB" w:rsidP="00E515DB">
      <w:pPr>
        <w:pStyle w:val="ChapterBodyCopy"/>
      </w:pPr>
      <w:r>
        <w:t xml:space="preserve">Select </w:t>
      </w:r>
      <w:r w:rsidRPr="00E515DB">
        <w:rPr>
          <w:b/>
        </w:rPr>
        <w:t>Actions</w:t>
      </w:r>
      <w:r>
        <w:t xml:space="preserve"> on the tab bar </w:t>
      </w:r>
      <w:r w:rsidRPr="006E4FCB">
        <w:t xml:space="preserve">to </w:t>
      </w:r>
      <w:hyperlink w:anchor="NavToIndiAcc" w:history="1">
        <w:r w:rsidRPr="002703FB">
          <w:rPr>
            <w:rStyle w:val="Hyperlink"/>
            <w:rFonts w:cstheme="minorBidi"/>
          </w:rPr>
          <w:t>navigate to the individual’s account</w:t>
        </w:r>
      </w:hyperlink>
      <w:r>
        <w:t>.</w:t>
      </w:r>
    </w:p>
    <w:p w14:paraId="522945E4" w14:textId="6E57D328" w:rsidR="002B1133" w:rsidRDefault="002B1133" w:rsidP="002B1133">
      <w:pPr>
        <w:pStyle w:val="ChapterBodyCopy"/>
      </w:pPr>
      <w:r>
        <w:t xml:space="preserve">Refer to the </w:t>
      </w:r>
      <w:r w:rsidR="00567526">
        <w:t xml:space="preserve">mobile app </w:t>
      </w:r>
      <w:hyperlink w:anchor="MobileDashboardIndiAcc" w:history="1">
        <w:r w:rsidRPr="00567526">
          <w:rPr>
            <w:rStyle w:val="Hyperlink"/>
            <w:rFonts w:cstheme="minorBidi"/>
            <w:b/>
          </w:rPr>
          <w:t>Dashboard</w:t>
        </w:r>
        <w:r w:rsidRPr="00567526">
          <w:rPr>
            <w:rStyle w:val="Hyperlink"/>
            <w:rFonts w:cstheme="minorBidi"/>
          </w:rPr>
          <w:t xml:space="preserve"> screen of an Individual user</w:t>
        </w:r>
      </w:hyperlink>
      <w:r w:rsidR="00567526">
        <w:t xml:space="preserve"> for information on how to navigate through the screens.</w:t>
      </w:r>
    </w:p>
    <w:p w14:paraId="3384737F" w14:textId="7B85EA7B" w:rsidR="0068503D" w:rsidRPr="0012351E" w:rsidRDefault="0014506D" w:rsidP="0014506D">
      <w:pPr>
        <w:pStyle w:val="HeadingNoNumering"/>
      </w:pPr>
      <w:r>
        <w:t xml:space="preserve">2) </w:t>
      </w:r>
      <w:r w:rsidR="0068503D">
        <w:t>Individuals with No/Invalid Credit Cards</w:t>
      </w:r>
    </w:p>
    <w:p w14:paraId="6E9A76CB" w14:textId="56CB7347" w:rsidR="00BF6CC1" w:rsidRDefault="0068503D" w:rsidP="0068503D">
      <w:pPr>
        <w:pStyle w:val="ChapterBodyCopy"/>
      </w:pPr>
      <w:r>
        <w:t xml:space="preserve">This subtab displays the total number of individuals assigned to you, who have not provided the credit card details in their Coreo Home user account and those who have entered </w:t>
      </w:r>
      <w:r w:rsidR="00A21ABC">
        <w:t xml:space="preserve">an </w:t>
      </w:r>
      <w:r>
        <w:t>invalid or incorrect card details.</w:t>
      </w:r>
    </w:p>
    <w:p w14:paraId="5660D10A" w14:textId="5387D627" w:rsidR="0068503D" w:rsidRDefault="0068503D" w:rsidP="0068503D">
      <w:pPr>
        <w:pStyle w:val="ChapterBodyCopy"/>
      </w:pPr>
      <w:r>
        <w:t>You can view the details of such individuals listed as rows in the lower half of the screen.</w:t>
      </w:r>
    </w:p>
    <w:p w14:paraId="1D2F6765" w14:textId="59D137CC" w:rsidR="0068503D" w:rsidRDefault="0068503D" w:rsidP="0068503D">
      <w:pPr>
        <w:pStyle w:val="ChapterBodyCopy"/>
      </w:pPr>
      <w:r>
        <w:t xml:space="preserve">Click the </w:t>
      </w:r>
      <w:r w:rsidRPr="0068503D">
        <w:rPr>
          <w:b/>
        </w:rPr>
        <w:t>Actions</w:t>
      </w:r>
      <w:r>
        <w:t xml:space="preserve"> button to navigate to the individual’s account, and on the side menu, select </w:t>
      </w:r>
      <w:r w:rsidRPr="0068503D">
        <w:rPr>
          <w:b/>
        </w:rPr>
        <w:t>Payments</w:t>
      </w:r>
      <w:r>
        <w:t>.</w:t>
      </w:r>
    </w:p>
    <w:p w14:paraId="3B28071D" w14:textId="757E9273" w:rsidR="0068503D" w:rsidRDefault="0068503D" w:rsidP="00BC1130">
      <w:pPr>
        <w:pStyle w:val="ListNumber"/>
        <w:numPr>
          <w:ilvl w:val="0"/>
          <w:numId w:val="0"/>
        </w:numPr>
        <w:ind w:left="360" w:hanging="360"/>
      </w:pPr>
      <w:r>
        <w:rPr>
          <w:noProof/>
          <w:lang w:val="en-IN" w:eastAsia="en-IN"/>
        </w:rPr>
        <w:drawing>
          <wp:inline distT="0" distB="0" distL="0" distR="0" wp14:anchorId="13C53C3F" wp14:editId="64931C6F">
            <wp:extent cx="2466650" cy="1960473"/>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3 CT Dashboard b.png"/>
                    <pic:cNvPicPr/>
                  </pic:nvPicPr>
                  <pic:blipFill>
                    <a:blip r:embed="rId187">
                      <a:extLst>
                        <a:ext uri="{28A0092B-C50C-407E-A947-70E740481C1C}">
                          <a14:useLocalDpi xmlns:a14="http://schemas.microsoft.com/office/drawing/2010/main" val="0"/>
                        </a:ext>
                      </a:extLst>
                    </a:blip>
                    <a:stretch>
                      <a:fillRect/>
                    </a:stretch>
                  </pic:blipFill>
                  <pic:spPr>
                    <a:xfrm>
                      <a:off x="0" y="0"/>
                      <a:ext cx="2480784" cy="1971706"/>
                    </a:xfrm>
                    <a:prstGeom prst="rect">
                      <a:avLst/>
                    </a:prstGeom>
                  </pic:spPr>
                </pic:pic>
              </a:graphicData>
            </a:graphic>
          </wp:inline>
        </w:drawing>
      </w:r>
    </w:p>
    <w:p w14:paraId="26D1559A" w14:textId="77777777" w:rsidR="0068503D" w:rsidRDefault="0068503D" w:rsidP="00BC1130">
      <w:pPr>
        <w:pStyle w:val="ListNumber"/>
        <w:numPr>
          <w:ilvl w:val="0"/>
          <w:numId w:val="0"/>
        </w:numPr>
        <w:ind w:left="360" w:hanging="360"/>
      </w:pPr>
    </w:p>
    <w:p w14:paraId="1CBD37E8" w14:textId="2DFBCDD0" w:rsidR="00BF6CC1" w:rsidRDefault="0068503D" w:rsidP="00BC1130">
      <w:pPr>
        <w:pStyle w:val="ListNumber"/>
        <w:numPr>
          <w:ilvl w:val="0"/>
          <w:numId w:val="0"/>
        </w:numPr>
        <w:ind w:left="360" w:hanging="360"/>
      </w:pPr>
      <w:r>
        <w:lastRenderedPageBreak/>
        <w:t xml:space="preserve">You can notice that the card details are not entered under the </w:t>
      </w:r>
      <w:r w:rsidRPr="0068503D">
        <w:rPr>
          <w:b/>
        </w:rPr>
        <w:t>Payments</w:t>
      </w:r>
      <w:r>
        <w:t xml:space="preserve"> section.</w:t>
      </w:r>
    </w:p>
    <w:p w14:paraId="6FB93F0C" w14:textId="490FBBE1" w:rsidR="00EB7F6A" w:rsidRPr="00A26AB3" w:rsidRDefault="0014506D" w:rsidP="0014506D">
      <w:pPr>
        <w:pStyle w:val="HeadingNoNumering"/>
      </w:pPr>
      <w:r>
        <w:t xml:space="preserve">3) </w:t>
      </w:r>
      <w:r w:rsidR="00EB7F6A">
        <w:t>Individuals with Visits in t</w:t>
      </w:r>
      <w:r w:rsidR="00EB7F6A" w:rsidRPr="00A26AB3">
        <w:t>he Period</w:t>
      </w:r>
    </w:p>
    <w:p w14:paraId="33C89091" w14:textId="710C45C1" w:rsidR="00EB7F6A" w:rsidRDefault="00EB7F6A" w:rsidP="00EB7F6A">
      <w:pPr>
        <w:pStyle w:val="CVChapterBodyCopy"/>
      </w:pPr>
      <w:r w:rsidRPr="00B65528">
        <w:t>The</w:t>
      </w:r>
      <w:r>
        <w:rPr>
          <w:b/>
        </w:rPr>
        <w:t xml:space="preserve"> </w:t>
      </w:r>
      <w:r w:rsidRPr="00597F15">
        <w:rPr>
          <w:b/>
        </w:rPr>
        <w:t>Individuals with Visits in the Period</w:t>
      </w:r>
      <w:r>
        <w:t xml:space="preserve"> subtab shows the total number of individuals who have </w:t>
      </w:r>
      <w:r w:rsidR="00935EF6">
        <w:t>their</w:t>
      </w:r>
      <w:r>
        <w:t xml:space="preserve"> visits scheduled from their service providers during a specified period.</w:t>
      </w:r>
    </w:p>
    <w:p w14:paraId="2CA38009" w14:textId="02AF9E7F" w:rsidR="0068503D" w:rsidRDefault="00935EF6" w:rsidP="00BC1130">
      <w:pPr>
        <w:pStyle w:val="ListNumber"/>
        <w:numPr>
          <w:ilvl w:val="0"/>
          <w:numId w:val="0"/>
        </w:numPr>
        <w:ind w:left="360" w:hanging="360"/>
      </w:pPr>
      <w:r>
        <w:rPr>
          <w:noProof/>
          <w:lang w:val="en-IN" w:eastAsia="en-IN"/>
        </w:rPr>
        <w:drawing>
          <wp:inline distT="0" distB="0" distL="0" distR="0" wp14:anchorId="26601A6C" wp14:editId="0E9E5810">
            <wp:extent cx="2567635" cy="2307603"/>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4 CT Dashboard.png"/>
                    <pic:cNvPicPr/>
                  </pic:nvPicPr>
                  <pic:blipFill>
                    <a:blip r:embed="rId188">
                      <a:extLst>
                        <a:ext uri="{28A0092B-C50C-407E-A947-70E740481C1C}">
                          <a14:useLocalDpi xmlns:a14="http://schemas.microsoft.com/office/drawing/2010/main" val="0"/>
                        </a:ext>
                      </a:extLst>
                    </a:blip>
                    <a:stretch>
                      <a:fillRect/>
                    </a:stretch>
                  </pic:blipFill>
                  <pic:spPr>
                    <a:xfrm>
                      <a:off x="0" y="0"/>
                      <a:ext cx="2586144" cy="2324238"/>
                    </a:xfrm>
                    <a:prstGeom prst="rect">
                      <a:avLst/>
                    </a:prstGeom>
                  </pic:spPr>
                </pic:pic>
              </a:graphicData>
            </a:graphic>
          </wp:inline>
        </w:drawing>
      </w:r>
    </w:p>
    <w:p w14:paraId="274EC3AD" w14:textId="51F9F037" w:rsidR="00935EF6" w:rsidRDefault="00935EF6" w:rsidP="00935EF6">
      <w:pPr>
        <w:pStyle w:val="CVChapterBodyCopy"/>
      </w:pPr>
      <w:r>
        <w:t xml:space="preserve">Select the </w:t>
      </w:r>
      <w:r w:rsidRPr="009C446C">
        <w:rPr>
          <w:b/>
        </w:rPr>
        <w:t>From</w:t>
      </w:r>
      <w:r>
        <w:t xml:space="preserve"> date and the </w:t>
      </w:r>
      <w:r w:rsidRPr="009C446C">
        <w:rPr>
          <w:b/>
        </w:rPr>
        <w:t>To</w:t>
      </w:r>
      <w:r>
        <w:t xml:space="preserve"> date of the period for which you want to view the visit details. Or, select the </w:t>
      </w:r>
      <w:r w:rsidRPr="00E64C0E">
        <w:rPr>
          <w:b/>
        </w:rPr>
        <w:t>Today</w:t>
      </w:r>
      <w:r>
        <w:t xml:space="preserve"> button to view the visit details of the individuals for the current date.</w:t>
      </w:r>
    </w:p>
    <w:p w14:paraId="73EB7D56" w14:textId="532F979A" w:rsidR="00EB7F6A" w:rsidRDefault="00935EF6" w:rsidP="00935EF6">
      <w:pPr>
        <w:pStyle w:val="ListNumber"/>
        <w:numPr>
          <w:ilvl w:val="0"/>
          <w:numId w:val="0"/>
        </w:numPr>
        <w:ind w:left="360" w:hanging="360"/>
      </w:pPr>
      <w:r>
        <w:t xml:space="preserve">The total number of service visits for each individual is shown in the </w:t>
      </w:r>
      <w:r>
        <w:rPr>
          <w:b/>
        </w:rPr>
        <w:t xml:space="preserve">Visits </w:t>
      </w:r>
      <w:r w:rsidRPr="00057CDF">
        <w:t>column</w:t>
      </w:r>
      <w:r w:rsidRPr="00E050BA">
        <w:t>.</w:t>
      </w:r>
    </w:p>
    <w:p w14:paraId="01D8EF5C" w14:textId="014BC898" w:rsidR="007762D9" w:rsidRDefault="0014506D" w:rsidP="0014506D">
      <w:pPr>
        <w:pStyle w:val="HeadingNoNumering"/>
      </w:pPr>
      <w:r>
        <w:t xml:space="preserve">4) </w:t>
      </w:r>
      <w:r w:rsidR="007762D9" w:rsidRPr="00277EBB">
        <w:t>Individual with Feedback Alerts</w:t>
      </w:r>
    </w:p>
    <w:p w14:paraId="50709B8A" w14:textId="29CCF459" w:rsidR="00935EF6" w:rsidRDefault="00277EBB" w:rsidP="00277EBB">
      <w:pPr>
        <w:pStyle w:val="ChapterBodyCopy"/>
      </w:pPr>
      <w:r>
        <w:t xml:space="preserve">Refer to the </w:t>
      </w:r>
      <w:hyperlink w:anchor="IndiwithFeedbackAlerts" w:history="1">
        <w:r w:rsidRPr="00277EBB">
          <w:rPr>
            <w:rStyle w:val="Hyperlink"/>
            <w:rFonts w:cstheme="minorBidi"/>
          </w:rPr>
          <w:t>Individual with Feedback Alerts</w:t>
        </w:r>
      </w:hyperlink>
      <w:r>
        <w:t xml:space="preserve"> topic </w:t>
      </w:r>
      <w:r w:rsidR="000E6ACC">
        <w:t>under</w:t>
      </w:r>
      <w:r>
        <w:t xml:space="preserve"> the Entity User section in this user guide for more information.</w:t>
      </w:r>
    </w:p>
    <w:p w14:paraId="584DB280" w14:textId="6223F97D" w:rsidR="00277EBB" w:rsidRPr="00823EEC" w:rsidRDefault="00277EBB" w:rsidP="00277EBB">
      <w:pPr>
        <w:pStyle w:val="Heading2"/>
        <w:tabs>
          <w:tab w:val="clear" w:pos="4406"/>
          <w:tab w:val="left" w:pos="709"/>
        </w:tabs>
      </w:pPr>
      <w:bookmarkStart w:id="125" w:name="_Toc38246717"/>
      <w:r w:rsidRPr="00823EEC">
        <w:t>Service Providers</w:t>
      </w:r>
      <w:r>
        <w:t xml:space="preserve"> Tab</w:t>
      </w:r>
      <w:bookmarkEnd w:id="125"/>
    </w:p>
    <w:p w14:paraId="5C93266F" w14:textId="77777777" w:rsidR="000E6ACC" w:rsidRDefault="000E6ACC" w:rsidP="000E6ACC">
      <w:pPr>
        <w:pStyle w:val="CVChapterBodyCopy"/>
      </w:pPr>
      <w:r>
        <w:t xml:space="preserve">The </w:t>
      </w:r>
      <w:r>
        <w:rPr>
          <w:b/>
        </w:rPr>
        <w:t>Service Providers</w:t>
      </w:r>
      <w:r>
        <w:t xml:space="preserve"> tab has five subtabs:</w:t>
      </w:r>
    </w:p>
    <w:p w14:paraId="5613DC1F" w14:textId="209B2C3B" w:rsidR="00EE1965" w:rsidRPr="00A26AB3" w:rsidRDefault="00436192" w:rsidP="00436192">
      <w:pPr>
        <w:pStyle w:val="HeadingNoNumering"/>
      </w:pPr>
      <w:r>
        <w:t xml:space="preserve">1) </w:t>
      </w:r>
      <w:r w:rsidR="00EE1965" w:rsidRPr="00A26AB3">
        <w:t>Providers in Total in the Population</w:t>
      </w:r>
    </w:p>
    <w:p w14:paraId="52F06C86" w14:textId="6000D9D2" w:rsidR="00EE1965" w:rsidRPr="00BA6264" w:rsidRDefault="00EE1965" w:rsidP="00EE1965">
      <w:pPr>
        <w:pStyle w:val="ChapterBodyCopy"/>
      </w:pPr>
      <w:r w:rsidRPr="00BA6264">
        <w:t xml:space="preserve">The </w:t>
      </w:r>
      <w:r w:rsidRPr="00BA6264">
        <w:rPr>
          <w:b/>
        </w:rPr>
        <w:t>Providers in Total in the Population</w:t>
      </w:r>
      <w:r w:rsidRPr="00BA6264">
        <w:t xml:space="preserve"> subtab shows the total numb</w:t>
      </w:r>
      <w:r>
        <w:t>er of service providers that are assigned to you by your administrator</w:t>
      </w:r>
      <w:r w:rsidRPr="00BA6264">
        <w:t>.</w:t>
      </w:r>
    </w:p>
    <w:p w14:paraId="40C9483D" w14:textId="7017446B" w:rsidR="00EE1965" w:rsidRDefault="00512DEC" w:rsidP="001253E5">
      <w:pPr>
        <w:pStyle w:val="CVFigure"/>
      </w:pPr>
      <w:r>
        <w:lastRenderedPageBreak/>
        <w:drawing>
          <wp:inline distT="0" distB="0" distL="0" distR="0" wp14:anchorId="47A8B295" wp14:editId="2A7AC9A9">
            <wp:extent cx="5237683" cy="2167819"/>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 CT Dashboard SP tab.png"/>
                    <pic:cNvPicPr/>
                  </pic:nvPicPr>
                  <pic:blipFill>
                    <a:blip r:embed="rId189">
                      <a:extLst>
                        <a:ext uri="{28A0092B-C50C-407E-A947-70E740481C1C}">
                          <a14:useLocalDpi xmlns:a14="http://schemas.microsoft.com/office/drawing/2010/main" val="0"/>
                        </a:ext>
                      </a:extLst>
                    </a:blip>
                    <a:stretch>
                      <a:fillRect/>
                    </a:stretch>
                  </pic:blipFill>
                  <pic:spPr>
                    <a:xfrm>
                      <a:off x="0" y="0"/>
                      <a:ext cx="5258479" cy="2176426"/>
                    </a:xfrm>
                    <a:prstGeom prst="rect">
                      <a:avLst/>
                    </a:prstGeom>
                  </pic:spPr>
                </pic:pic>
              </a:graphicData>
            </a:graphic>
          </wp:inline>
        </w:drawing>
      </w:r>
    </w:p>
    <w:p w14:paraId="72C920F3" w14:textId="77777777" w:rsidR="001253E5" w:rsidRDefault="001253E5" w:rsidP="001253E5">
      <w:pPr>
        <w:pStyle w:val="CVFigureCaption"/>
        <w:tabs>
          <w:tab w:val="left" w:pos="1134"/>
        </w:tabs>
      </w:pPr>
      <w:r>
        <w:t>Service Providers tab–Providers in Total in the Population subtab</w:t>
      </w:r>
    </w:p>
    <w:p w14:paraId="11D00BBE" w14:textId="085D6F36" w:rsidR="00923AF5" w:rsidRDefault="001253E5" w:rsidP="001253E5">
      <w:pPr>
        <w:pStyle w:val="ChapterBodyCopy"/>
      </w:pPr>
      <w:r>
        <w:t>The details of the service providers are displayed in each row in the lower</w:t>
      </w:r>
      <w:r w:rsidR="00A21ABC">
        <w:t xml:space="preserve"> </w:t>
      </w:r>
      <w:r>
        <w:t>half of the screen</w:t>
      </w:r>
      <w:r w:rsidR="00A21ABC">
        <w:t>,</w:t>
      </w:r>
      <w:r w:rsidR="00EE7966">
        <w:t xml:space="preserve"> and the details include the following:</w:t>
      </w:r>
    </w:p>
    <w:p w14:paraId="3541AF2B" w14:textId="7F8C0F2B" w:rsidR="00923AF5" w:rsidRPr="00EE7966" w:rsidRDefault="009F3738" w:rsidP="00EE7966">
      <w:pPr>
        <w:pStyle w:val="ListBullet"/>
        <w:spacing w:line="240" w:lineRule="exact"/>
      </w:pPr>
      <w:r>
        <w:t>The name of the service provider</w:t>
      </w:r>
    </w:p>
    <w:p w14:paraId="1B7FF802" w14:textId="15F7E754" w:rsidR="00923AF5" w:rsidRPr="00EE7966" w:rsidRDefault="00923AF5" w:rsidP="00EE7966">
      <w:pPr>
        <w:pStyle w:val="ListBullet"/>
        <w:spacing w:line="240" w:lineRule="exact"/>
      </w:pPr>
      <w:r w:rsidRPr="00EE7966">
        <w:t>P</w:t>
      </w:r>
      <w:r w:rsidR="001253E5" w:rsidRPr="00EE7966">
        <w:t>rovider type – Individual, Entity, Entity Service Provider</w:t>
      </w:r>
    </w:p>
    <w:p w14:paraId="74F39EDD" w14:textId="421E060C" w:rsidR="00923AF5" w:rsidRPr="00EE7966" w:rsidRDefault="00923AF5" w:rsidP="00EE7966">
      <w:pPr>
        <w:pStyle w:val="ListBullet"/>
        <w:spacing w:line="240" w:lineRule="exact"/>
      </w:pPr>
      <w:r w:rsidRPr="00EE7966">
        <w:t>Affiliations – T</w:t>
      </w:r>
      <w:r w:rsidR="001253E5" w:rsidRPr="00EE7966">
        <w:t xml:space="preserve">he </w:t>
      </w:r>
      <w:r w:rsidRPr="00EE7966">
        <w:t>various</w:t>
      </w:r>
      <w:r w:rsidR="001253E5" w:rsidRPr="00EE7966">
        <w:t xml:space="preserve"> </w:t>
      </w:r>
      <w:r w:rsidRPr="00EE7966">
        <w:t>organizations and bodies the provider is affiliated with</w:t>
      </w:r>
    </w:p>
    <w:p w14:paraId="053EEB96" w14:textId="16481907" w:rsidR="001253E5" w:rsidRPr="00EE7966" w:rsidRDefault="00923AF5" w:rsidP="00EE7966">
      <w:pPr>
        <w:pStyle w:val="ListBullet"/>
        <w:spacing w:line="240" w:lineRule="exact"/>
      </w:pPr>
      <w:r w:rsidRPr="00EE7966">
        <w:t>T</w:t>
      </w:r>
      <w:r w:rsidR="001253E5" w:rsidRPr="00EE7966">
        <w:t xml:space="preserve">he service categories and the service types </w:t>
      </w:r>
      <w:r w:rsidR="00EE7966" w:rsidRPr="00EE7966">
        <w:t>that</w:t>
      </w:r>
      <w:r w:rsidRPr="00EE7966">
        <w:t xml:space="preserve"> the provider is offering services</w:t>
      </w:r>
      <w:r w:rsidR="00EE7966" w:rsidRPr="00EE7966">
        <w:t xml:space="preserve"> for</w:t>
      </w:r>
    </w:p>
    <w:p w14:paraId="55694B76" w14:textId="1BD9602C" w:rsidR="00923AF5" w:rsidRPr="00EE7966" w:rsidRDefault="00923AF5" w:rsidP="00EE7966">
      <w:pPr>
        <w:pStyle w:val="ListBullet"/>
        <w:spacing w:line="240" w:lineRule="exact"/>
      </w:pPr>
      <w:r w:rsidRPr="00EE7966">
        <w:t>The ratings</w:t>
      </w:r>
      <w:r w:rsidR="00EE7966" w:rsidRPr="00EE7966">
        <w:t xml:space="preserve"> of the provider</w:t>
      </w:r>
    </w:p>
    <w:p w14:paraId="45C99431" w14:textId="141CEF44" w:rsidR="00EB13E5" w:rsidRDefault="00EE7966" w:rsidP="00EE7966">
      <w:pPr>
        <w:pStyle w:val="ListBullet"/>
        <w:spacing w:line="240" w:lineRule="exact"/>
      </w:pPr>
      <w:r w:rsidRPr="00EE7966">
        <w:t>The Actions icon: Click it t</w:t>
      </w:r>
      <w:r w:rsidR="00EB13E5" w:rsidRPr="00EE7966">
        <w:t>o view the service provider’s profile.</w:t>
      </w:r>
    </w:p>
    <w:p w14:paraId="3513CA49" w14:textId="0520FD86" w:rsidR="00512DEC" w:rsidRPr="00EE7966" w:rsidRDefault="00512DEC" w:rsidP="00EE7966">
      <w:pPr>
        <w:pStyle w:val="ListBullet"/>
        <w:spacing w:line="240" w:lineRule="exact"/>
      </w:pPr>
      <w:r>
        <w:t>Vertical three dots icon: Click it to start a phone call, chat, or video conference with the provider.</w:t>
      </w:r>
    </w:p>
    <w:p w14:paraId="322C0F5F" w14:textId="2D33259F" w:rsidR="00935EF6" w:rsidRDefault="00EE7966" w:rsidP="00BC1130">
      <w:pPr>
        <w:pStyle w:val="ListNumber"/>
        <w:numPr>
          <w:ilvl w:val="0"/>
          <w:numId w:val="0"/>
        </w:numPr>
        <w:ind w:left="360" w:hanging="360"/>
      </w:pPr>
      <w:r>
        <w:t xml:space="preserve">To search the records based upon the provider name, use the </w:t>
      </w:r>
      <w:r w:rsidRPr="00EE7966">
        <w:rPr>
          <w:b/>
        </w:rPr>
        <w:t>Search</w:t>
      </w:r>
      <w:r>
        <w:t xml:space="preserve"> icon</w:t>
      </w:r>
      <w:r w:rsidR="006417D0">
        <w:t>.</w:t>
      </w:r>
    </w:p>
    <w:p w14:paraId="7DD4A377" w14:textId="22973984" w:rsidR="00AC0A6E" w:rsidRDefault="006417D0" w:rsidP="00512DEC">
      <w:pPr>
        <w:pStyle w:val="ChapterBodyCopy"/>
      </w:pPr>
      <w:r>
        <w:t xml:space="preserve">Use </w:t>
      </w:r>
      <w:r w:rsidRPr="00707FD5">
        <w:rPr>
          <w:b/>
        </w:rPr>
        <w:t>Filters</w:t>
      </w:r>
      <w:r>
        <w:t xml:space="preserve"> to display only those </w:t>
      </w:r>
      <w:r w:rsidR="00293765">
        <w:t>service provider records</w:t>
      </w:r>
      <w:r>
        <w:t xml:space="preserve"> based on the filter criteria – Service categories and types, Hourly Rate charged by an individual service provider, </w:t>
      </w:r>
      <w:r w:rsidR="00293765">
        <w:t>S</w:t>
      </w:r>
      <w:r>
        <w:t xml:space="preserve">kills, </w:t>
      </w:r>
      <w:r w:rsidR="00293765">
        <w:t>G</w:t>
      </w:r>
      <w:r>
        <w:t>ende</w:t>
      </w:r>
      <w:r w:rsidR="00293765">
        <w:t>r</w:t>
      </w:r>
      <w:r w:rsidR="00A21ABC">
        <w:t>,</w:t>
      </w:r>
      <w:r w:rsidR="00293765">
        <w:t xml:space="preserve"> and R</w:t>
      </w:r>
      <w:r>
        <w:t>atings</w:t>
      </w:r>
      <w:r w:rsidR="00512DEC">
        <w:t xml:space="preserve"> of the providers</w:t>
      </w:r>
      <w:r>
        <w:t>.</w:t>
      </w:r>
    </w:p>
    <w:p w14:paraId="27068EE9" w14:textId="21342172" w:rsidR="00A9071F" w:rsidRDefault="0014506D" w:rsidP="00436192">
      <w:pPr>
        <w:pStyle w:val="HeadingNoNumering"/>
      </w:pPr>
      <w:r>
        <w:t xml:space="preserve">2) </w:t>
      </w:r>
      <w:r w:rsidR="00A9071F">
        <w:t>Providers with</w:t>
      </w:r>
      <w:r w:rsidR="00A9071F" w:rsidRPr="00A26AB3">
        <w:t xml:space="preserve"> Low Ratings</w:t>
      </w:r>
    </w:p>
    <w:p w14:paraId="2EE8FF0D" w14:textId="54819668" w:rsidR="00E06DD4" w:rsidRDefault="00A9071F" w:rsidP="00512DEC">
      <w:pPr>
        <w:pStyle w:val="ChapterBodyCopy"/>
      </w:pPr>
      <w:r>
        <w:t xml:space="preserve">Refer to the </w:t>
      </w:r>
      <w:hyperlink w:anchor="ProvWithLowRatingsEU" w:history="1">
        <w:r w:rsidR="00520284" w:rsidRPr="00520284">
          <w:rPr>
            <w:rStyle w:val="Hyperlink"/>
            <w:rFonts w:cstheme="minorBidi"/>
          </w:rPr>
          <w:t>Providers with Low Ratings</w:t>
        </w:r>
      </w:hyperlink>
      <w:r w:rsidR="00520284">
        <w:t xml:space="preserve"> topic under the Entity User section</w:t>
      </w:r>
      <w:r w:rsidR="00B942A6">
        <w:t xml:space="preserve"> in this user guide</w:t>
      </w:r>
      <w:r w:rsidR="00520284">
        <w:t>.</w:t>
      </w:r>
    </w:p>
    <w:p w14:paraId="0A73ECBA" w14:textId="6DB32483" w:rsidR="00B942A6" w:rsidRDefault="0014506D" w:rsidP="00436192">
      <w:pPr>
        <w:pStyle w:val="HeadingNoNumering"/>
      </w:pPr>
      <w:r>
        <w:t xml:space="preserve">3) </w:t>
      </w:r>
      <w:r w:rsidR="00B942A6">
        <w:t>Providers with Feedback Alerts</w:t>
      </w:r>
    </w:p>
    <w:p w14:paraId="3012BA85" w14:textId="5DAA6387" w:rsidR="00236B98" w:rsidRDefault="00236B98" w:rsidP="00236B98">
      <w:pPr>
        <w:pStyle w:val="ChapterBodyCopy"/>
      </w:pPr>
      <w:r>
        <w:t xml:space="preserve">Refer to the </w:t>
      </w:r>
      <w:hyperlink w:anchor="ProvWithFeedbackAlertsEU" w:history="1">
        <w:r w:rsidRPr="00236B98">
          <w:rPr>
            <w:rStyle w:val="Hyperlink"/>
            <w:rFonts w:cstheme="minorBidi"/>
          </w:rPr>
          <w:t>Providers with Feedback Alerts</w:t>
        </w:r>
      </w:hyperlink>
      <w:r>
        <w:t xml:space="preserve"> topic under the Entity User section in this user guide.</w:t>
      </w:r>
    </w:p>
    <w:p w14:paraId="57136E55" w14:textId="3AAB3E3E" w:rsidR="00E06DD4" w:rsidRDefault="0014506D" w:rsidP="00436192">
      <w:pPr>
        <w:pStyle w:val="HeadingNoNumering"/>
      </w:pPr>
      <w:r>
        <w:t xml:space="preserve">4) </w:t>
      </w:r>
      <w:r w:rsidR="00520284" w:rsidRPr="00702868">
        <w:t xml:space="preserve">Providers with Low </w:t>
      </w:r>
      <w:r w:rsidR="00520284">
        <w:t>Task Completion</w:t>
      </w:r>
    </w:p>
    <w:p w14:paraId="146FF5A1" w14:textId="3BD33E5B" w:rsidR="00520284" w:rsidRDefault="00520284" w:rsidP="00520284">
      <w:pPr>
        <w:pStyle w:val="ChapterBodyCopy"/>
      </w:pPr>
      <w:r>
        <w:t xml:space="preserve">Refer to the </w:t>
      </w:r>
      <w:hyperlink w:anchor="ProvidersWithLowTask" w:history="1">
        <w:r w:rsidRPr="00453776">
          <w:rPr>
            <w:rStyle w:val="Hyperlink"/>
            <w:rFonts w:cstheme="minorBidi"/>
          </w:rPr>
          <w:t>Providers with Low Task Completion</w:t>
        </w:r>
      </w:hyperlink>
      <w:r>
        <w:t xml:space="preserve"> topic under the Entity User section</w:t>
      </w:r>
      <w:r w:rsidR="00B942A6">
        <w:t xml:space="preserve"> in this user guide</w:t>
      </w:r>
      <w:r>
        <w:t>.</w:t>
      </w:r>
    </w:p>
    <w:p w14:paraId="6B01362A" w14:textId="2B3076F7" w:rsidR="00E06DD4" w:rsidRDefault="0014506D" w:rsidP="00436192">
      <w:pPr>
        <w:pStyle w:val="HeadingNoNumering"/>
      </w:pPr>
      <w:r>
        <w:t xml:space="preserve">5) </w:t>
      </w:r>
      <w:r w:rsidR="00B942A6">
        <w:t>Providers</w:t>
      </w:r>
      <w:r w:rsidR="00B942A6" w:rsidRPr="00A26AB3">
        <w:t xml:space="preserve"> with V</w:t>
      </w:r>
      <w:r w:rsidR="00B942A6">
        <w:t>isits in t</w:t>
      </w:r>
      <w:r w:rsidR="00B942A6" w:rsidRPr="00A26AB3">
        <w:t>he Period</w:t>
      </w:r>
    </w:p>
    <w:p w14:paraId="79330252" w14:textId="45B994E4" w:rsidR="00B942A6" w:rsidRDefault="00B942A6" w:rsidP="00B942A6">
      <w:pPr>
        <w:pStyle w:val="ChapterBodyCopy"/>
      </w:pPr>
      <w:r>
        <w:lastRenderedPageBreak/>
        <w:t xml:space="preserve">Refer to the </w:t>
      </w:r>
      <w:hyperlink w:anchor="ProvWithVisitsinthePeriodEU" w:history="1">
        <w:r w:rsidRPr="00B942A6">
          <w:rPr>
            <w:rStyle w:val="Hyperlink"/>
            <w:rFonts w:cstheme="minorBidi"/>
          </w:rPr>
          <w:t>Providers with Visits in the Period</w:t>
        </w:r>
      </w:hyperlink>
      <w:r>
        <w:t xml:space="preserve"> topic under the Entity User section in this user guide.</w:t>
      </w:r>
    </w:p>
    <w:p w14:paraId="508F0838" w14:textId="2DDD3468" w:rsidR="00AC0A6E" w:rsidRDefault="00AC0A6E" w:rsidP="00AC0A6E">
      <w:pPr>
        <w:pStyle w:val="Heading2"/>
        <w:tabs>
          <w:tab w:val="clear" w:pos="4406"/>
          <w:tab w:val="left" w:pos="709"/>
        </w:tabs>
      </w:pPr>
      <w:bookmarkStart w:id="126" w:name="_Toc38246718"/>
      <w:r w:rsidRPr="00823EEC">
        <w:t>Service Requests</w:t>
      </w:r>
      <w:r>
        <w:t xml:space="preserve"> Tab</w:t>
      </w:r>
      <w:bookmarkEnd w:id="126"/>
    </w:p>
    <w:p w14:paraId="1A3B3DB6" w14:textId="400833F9" w:rsidR="00AC0A6E" w:rsidRDefault="00AC0A6E" w:rsidP="00AC0A6E">
      <w:pPr>
        <w:pStyle w:val="ChapterBodyCopy"/>
      </w:pPr>
      <w:r>
        <w:t>The Service Requests tab has four subtabs:</w:t>
      </w:r>
    </w:p>
    <w:p w14:paraId="0847B0A9" w14:textId="02310D8B" w:rsidR="001642BF" w:rsidRDefault="0014506D" w:rsidP="008E6810">
      <w:pPr>
        <w:pStyle w:val="HeadingNoNumering"/>
      </w:pPr>
      <w:r>
        <w:t xml:space="preserve">1) </w:t>
      </w:r>
      <w:r w:rsidR="001642BF">
        <w:t xml:space="preserve">Requests in </w:t>
      </w:r>
      <w:r w:rsidR="001642BF" w:rsidRPr="008E6810">
        <w:t>Total</w:t>
      </w:r>
      <w:r w:rsidR="001642BF">
        <w:t xml:space="preserve"> i</w:t>
      </w:r>
      <w:r w:rsidR="00EF3ED1">
        <w:t>n t</w:t>
      </w:r>
      <w:r w:rsidR="001642BF" w:rsidRPr="00FE76F1">
        <w:t>he Population</w:t>
      </w:r>
    </w:p>
    <w:p w14:paraId="1CA781D6" w14:textId="73F3BF82" w:rsidR="003003C4" w:rsidRDefault="003003C4" w:rsidP="003003C4">
      <w:pPr>
        <w:pStyle w:val="ChapterBodyCopy"/>
      </w:pPr>
      <w:r>
        <w:t>You can view</w:t>
      </w:r>
      <w:r w:rsidRPr="001849EE">
        <w:t xml:space="preserve"> the total number of service requests posted by the </w:t>
      </w:r>
      <w:r>
        <w:t>customers/patients assigned to you</w:t>
      </w:r>
      <w:r w:rsidRPr="001849EE">
        <w:t>.</w:t>
      </w:r>
    </w:p>
    <w:p w14:paraId="6906D7AF" w14:textId="64F7D7B3" w:rsidR="00685C42" w:rsidRPr="001849EE" w:rsidRDefault="0098521C" w:rsidP="003003C4">
      <w:pPr>
        <w:pStyle w:val="ChapterBodyCopy"/>
      </w:pPr>
      <w:r>
        <w:rPr>
          <w:noProof/>
          <w:lang w:val="en-IN" w:eastAsia="en-IN"/>
        </w:rPr>
        <w:drawing>
          <wp:inline distT="0" distB="0" distL="0" distR="0" wp14:anchorId="131AED69" wp14:editId="4273AE18">
            <wp:extent cx="4826263" cy="2216506"/>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6 CT Dashboard SR tab.png"/>
                    <pic:cNvPicPr/>
                  </pic:nvPicPr>
                  <pic:blipFill>
                    <a:blip r:embed="rId190">
                      <a:extLst>
                        <a:ext uri="{28A0092B-C50C-407E-A947-70E740481C1C}">
                          <a14:useLocalDpi xmlns:a14="http://schemas.microsoft.com/office/drawing/2010/main" val="0"/>
                        </a:ext>
                      </a:extLst>
                    </a:blip>
                    <a:stretch>
                      <a:fillRect/>
                    </a:stretch>
                  </pic:blipFill>
                  <pic:spPr>
                    <a:xfrm>
                      <a:off x="0" y="0"/>
                      <a:ext cx="4835131" cy="2220579"/>
                    </a:xfrm>
                    <a:prstGeom prst="rect">
                      <a:avLst/>
                    </a:prstGeom>
                  </pic:spPr>
                </pic:pic>
              </a:graphicData>
            </a:graphic>
          </wp:inline>
        </w:drawing>
      </w:r>
    </w:p>
    <w:p w14:paraId="3AEF2388" w14:textId="73FB02B7" w:rsidR="00AC0A6E" w:rsidRDefault="00685C42" w:rsidP="005E7FD8">
      <w:pPr>
        <w:pStyle w:val="ChapterBodyCopy"/>
      </w:pPr>
      <w:r>
        <w:t>Click the Actions</w:t>
      </w:r>
      <w:r w:rsidR="0098521C">
        <w:t xml:space="preserve"> </w:t>
      </w:r>
      <w:r w:rsidR="00310D5C">
        <w:t xml:space="preserve">icon to open the </w:t>
      </w:r>
      <w:r w:rsidR="00310D5C" w:rsidRPr="00310D5C">
        <w:rPr>
          <w:b/>
        </w:rPr>
        <w:t>Request</w:t>
      </w:r>
      <w:r w:rsidR="00310D5C">
        <w:t xml:space="preserve"> tab page. The details of the service request are displayed on this screen.</w:t>
      </w:r>
    </w:p>
    <w:p w14:paraId="55CD601E" w14:textId="657CCF45" w:rsidR="00AC0A6E" w:rsidRDefault="005B005E" w:rsidP="00F35569">
      <w:pPr>
        <w:pStyle w:val="CVFigure"/>
      </w:pPr>
      <w:r>
        <w:drawing>
          <wp:inline distT="0" distB="0" distL="0" distR="0" wp14:anchorId="00287DC3" wp14:editId="09431B1D">
            <wp:extent cx="5223053" cy="2483973"/>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7 CT Dashboard SR tab.png"/>
                    <pic:cNvPicPr/>
                  </pic:nvPicPr>
                  <pic:blipFill>
                    <a:blip r:embed="rId191">
                      <a:extLst>
                        <a:ext uri="{28A0092B-C50C-407E-A947-70E740481C1C}">
                          <a14:useLocalDpi xmlns:a14="http://schemas.microsoft.com/office/drawing/2010/main" val="0"/>
                        </a:ext>
                      </a:extLst>
                    </a:blip>
                    <a:stretch>
                      <a:fillRect/>
                    </a:stretch>
                  </pic:blipFill>
                  <pic:spPr>
                    <a:xfrm>
                      <a:off x="0" y="0"/>
                      <a:ext cx="5229251" cy="2486921"/>
                    </a:xfrm>
                    <a:prstGeom prst="rect">
                      <a:avLst/>
                    </a:prstGeom>
                  </pic:spPr>
                </pic:pic>
              </a:graphicData>
            </a:graphic>
          </wp:inline>
        </w:drawing>
      </w:r>
    </w:p>
    <w:p w14:paraId="614555BE" w14:textId="1B16F492" w:rsidR="00AC0A6E" w:rsidRDefault="00B6247B" w:rsidP="00F35569">
      <w:pPr>
        <w:pStyle w:val="CVFigureCaption"/>
      </w:pPr>
      <w:r>
        <w:t>Request</w:t>
      </w:r>
      <w:r w:rsidR="00F35569">
        <w:t xml:space="preserve"> </w:t>
      </w:r>
      <w:r w:rsidR="005B005E">
        <w:t>tab page</w:t>
      </w:r>
    </w:p>
    <w:p w14:paraId="76342AD1" w14:textId="04E0B0A9" w:rsidR="00F35569" w:rsidRDefault="00F35569" w:rsidP="00F35569">
      <w:pPr>
        <w:pStyle w:val="ChapterBodyCopy"/>
      </w:pPr>
      <w:r>
        <w:t xml:space="preserve">As a care team member, you can act on behalf of the patient or the guardian, and make </w:t>
      </w:r>
      <w:r w:rsidR="0058740B">
        <w:t xml:space="preserve">these </w:t>
      </w:r>
      <w:r w:rsidR="006C0D45">
        <w:t>changes to</w:t>
      </w:r>
      <w:r w:rsidR="00B6247B">
        <w:t xml:space="preserve"> service request</w:t>
      </w:r>
      <w:r w:rsidR="006C0D45">
        <w:t>s</w:t>
      </w:r>
      <w:r w:rsidR="00B6247B">
        <w:t xml:space="preserve"> on the </w:t>
      </w:r>
      <w:r w:rsidR="00B6247B" w:rsidRPr="00B6247B">
        <w:rPr>
          <w:b/>
        </w:rPr>
        <w:t>Request</w:t>
      </w:r>
      <w:r w:rsidR="00B6247B">
        <w:t xml:space="preserve"> </w:t>
      </w:r>
      <w:r w:rsidR="005B005E">
        <w:t>tab page</w:t>
      </w:r>
      <w:r w:rsidR="0058740B">
        <w:t>:</w:t>
      </w:r>
    </w:p>
    <w:p w14:paraId="67537A5B" w14:textId="23364302" w:rsidR="0058740B" w:rsidRDefault="0058740B" w:rsidP="0058740B">
      <w:pPr>
        <w:pStyle w:val="ListBullet"/>
      </w:pPr>
      <w:r w:rsidRPr="0058740B">
        <w:rPr>
          <w:highlight w:val="cyan"/>
        </w:rPr>
        <w:lastRenderedPageBreak/>
        <w:t>Create and post a service request</w:t>
      </w:r>
      <w:r>
        <w:t xml:space="preserve">: As the first step towards creating and posting a service request, click the </w:t>
      </w:r>
      <w:r w:rsidRPr="006C0D45">
        <w:rPr>
          <w:b/>
        </w:rPr>
        <w:t>Browse Providers</w:t>
      </w:r>
      <w:r>
        <w:t xml:space="preserve"> button.</w:t>
      </w:r>
      <w:r w:rsidR="006C0D45">
        <w:t xml:space="preserve"> You can post a request </w:t>
      </w:r>
      <w:r w:rsidR="0019233B">
        <w:t xml:space="preserve">only if it’s in the </w:t>
      </w:r>
      <w:r w:rsidR="0019233B" w:rsidRPr="0019233B">
        <w:rPr>
          <w:b/>
        </w:rPr>
        <w:t>Open</w:t>
      </w:r>
      <w:r w:rsidR="0019233B">
        <w:t xml:space="preserve"> status.</w:t>
      </w:r>
    </w:p>
    <w:p w14:paraId="47F65443" w14:textId="6ED8436E" w:rsidR="0058740B" w:rsidRDefault="00B6247B" w:rsidP="0058740B">
      <w:pPr>
        <w:pStyle w:val="ListBullet"/>
      </w:pPr>
      <w:r>
        <w:t xml:space="preserve">Notify providers: Click </w:t>
      </w:r>
      <w:r w:rsidRPr="00B6247B">
        <w:rPr>
          <w:b/>
        </w:rPr>
        <w:t>Notify All</w:t>
      </w:r>
      <w:r>
        <w:t xml:space="preserve"> button to send notification about the service request to all those service providers who are within the radius of the patient’s location.</w:t>
      </w:r>
    </w:p>
    <w:p w14:paraId="6F55F9E0" w14:textId="3639FF48" w:rsidR="00F35569" w:rsidRDefault="0058740B" w:rsidP="0058740B">
      <w:pPr>
        <w:pStyle w:val="ListBullet"/>
      </w:pPr>
      <w:r>
        <w:t xml:space="preserve">Cancel a service request: </w:t>
      </w:r>
      <w:r w:rsidR="00F35569">
        <w:t xml:space="preserve">For a service request in the </w:t>
      </w:r>
      <w:r w:rsidR="00F35569" w:rsidRPr="00F35569">
        <w:rPr>
          <w:b/>
        </w:rPr>
        <w:t>Open</w:t>
      </w:r>
      <w:r w:rsidR="00F35569">
        <w:t xml:space="preserve"> </w:t>
      </w:r>
      <w:r w:rsidR="0019233B">
        <w:t xml:space="preserve">or </w:t>
      </w:r>
      <w:r w:rsidR="0019233B" w:rsidRPr="0019233B">
        <w:rPr>
          <w:b/>
        </w:rPr>
        <w:t>Engaged</w:t>
      </w:r>
      <w:r w:rsidR="0019233B">
        <w:t xml:space="preserve"> </w:t>
      </w:r>
      <w:r w:rsidR="00F35569">
        <w:t xml:space="preserve">status, </w:t>
      </w:r>
      <w:r>
        <w:t xml:space="preserve">click the </w:t>
      </w:r>
      <w:r w:rsidRPr="0058740B">
        <w:rPr>
          <w:b/>
        </w:rPr>
        <w:t>Cancel Request</w:t>
      </w:r>
      <w:r>
        <w:t xml:space="preserve"> button on the Requests screen to cancel the service request.</w:t>
      </w:r>
    </w:p>
    <w:p w14:paraId="6A03481E" w14:textId="3FEAA6CD" w:rsidR="0019233B" w:rsidRDefault="00BC652A" w:rsidP="0058740B">
      <w:pPr>
        <w:pStyle w:val="ListBullet"/>
      </w:pPr>
      <w:r>
        <w:t xml:space="preserve">Cancel a service visit: </w:t>
      </w:r>
      <w:r w:rsidR="0019233B">
        <w:t xml:space="preserve">On the </w:t>
      </w:r>
      <w:r w:rsidR="0019233B" w:rsidRPr="00BC652A">
        <w:rPr>
          <w:b/>
          <w:highlight w:val="cyan"/>
        </w:rPr>
        <w:t>My Plan</w:t>
      </w:r>
      <w:r w:rsidR="0019233B">
        <w:t xml:space="preserve"> tab page, you can cancel a scheduled service visit</w:t>
      </w:r>
      <w:r>
        <w:t xml:space="preserve"> if the </w:t>
      </w:r>
      <w:r w:rsidR="009C5459">
        <w:t xml:space="preserve">service </w:t>
      </w:r>
      <w:r>
        <w:t xml:space="preserve">provider is of type </w:t>
      </w:r>
      <w:r w:rsidRPr="00BC652A">
        <w:rPr>
          <w:b/>
        </w:rPr>
        <w:t>Entity</w:t>
      </w:r>
      <w:r>
        <w:t>.</w:t>
      </w:r>
    </w:p>
    <w:p w14:paraId="41808DF9" w14:textId="651015A1" w:rsidR="00AC0A6E" w:rsidRDefault="00B6247B" w:rsidP="00CB5BB7">
      <w:pPr>
        <w:pStyle w:val="ChapterBodyCopy"/>
      </w:pPr>
      <w:r>
        <w:t xml:space="preserve">For </w:t>
      </w:r>
      <w:r w:rsidR="00CB5BB7">
        <w:t>information</w:t>
      </w:r>
      <w:r w:rsidR="0019233B">
        <w:t xml:space="preserve"> on creating a service request, posting a service request, canceling service visits</w:t>
      </w:r>
      <w:r w:rsidR="00A21ABC">
        <w:t>,</w:t>
      </w:r>
      <w:r w:rsidR="0019233B">
        <w:t xml:space="preserve"> and more</w:t>
      </w:r>
      <w:r w:rsidR="00CB5BB7">
        <w:t>,</w:t>
      </w:r>
      <w:r>
        <w:t xml:space="preserve"> refer to the </w:t>
      </w:r>
      <w:r w:rsidRPr="006C0D45">
        <w:rPr>
          <w:highlight w:val="cyan"/>
        </w:rPr>
        <w:t xml:space="preserve">Individual </w:t>
      </w:r>
      <w:r w:rsidR="00CB5BB7" w:rsidRPr="006C0D45">
        <w:rPr>
          <w:highlight w:val="cyan"/>
        </w:rPr>
        <w:t>user</w:t>
      </w:r>
      <w:r w:rsidR="00CB5BB7">
        <w:t xml:space="preserve"> section and the </w:t>
      </w:r>
      <w:r w:rsidR="00CB5BB7" w:rsidRPr="006C0D45">
        <w:rPr>
          <w:highlight w:val="cyan"/>
        </w:rPr>
        <w:t>Guardian user</w:t>
      </w:r>
      <w:r w:rsidR="00CB5BB7">
        <w:t xml:space="preserve"> section in this user guide.</w:t>
      </w:r>
    </w:p>
    <w:p w14:paraId="5DA495E9" w14:textId="0EC02FEF" w:rsidR="00EF3ED1" w:rsidRPr="008E6810" w:rsidRDefault="0014506D" w:rsidP="008E6810">
      <w:pPr>
        <w:pStyle w:val="HeadingNoNumering"/>
        <w:rPr>
          <w:rStyle w:val="Hyperlink"/>
          <w:rFonts w:cstheme="minorBidi"/>
        </w:rPr>
      </w:pPr>
      <w:r>
        <w:t xml:space="preserve">2) </w:t>
      </w:r>
      <w:r w:rsidR="008E6810">
        <w:fldChar w:fldCharType="begin"/>
      </w:r>
      <w:r w:rsidR="008E6810">
        <w:instrText xml:space="preserve"> HYPERLINK  \l "ReqCancelledInThePeriodEU" </w:instrText>
      </w:r>
      <w:r w:rsidR="008E6810">
        <w:fldChar w:fldCharType="separate"/>
      </w:r>
      <w:r w:rsidR="00EF3ED1" w:rsidRPr="008E6810">
        <w:rPr>
          <w:rStyle w:val="Hyperlink"/>
          <w:rFonts w:cstheme="minorBidi"/>
        </w:rPr>
        <w:t>Requests Cancelled in the Period</w:t>
      </w:r>
    </w:p>
    <w:p w14:paraId="3731783E" w14:textId="77777777" w:rsidR="00A21ABC" w:rsidRDefault="008E6810" w:rsidP="00A21ABC">
      <w:pPr>
        <w:pStyle w:val="CVspacebeforetable"/>
      </w:pPr>
      <w:r>
        <w:fldChar w:fldCharType="end"/>
      </w:r>
    </w:p>
    <w:p w14:paraId="0E17F226" w14:textId="5C36A3A9" w:rsidR="00EF3ED1" w:rsidRPr="008E6810" w:rsidRDefault="0014506D" w:rsidP="008E6810">
      <w:pPr>
        <w:pStyle w:val="HeadingNoNumering"/>
      </w:pPr>
      <w:r>
        <w:t xml:space="preserve">3) </w:t>
      </w:r>
      <w:r w:rsidR="00EF3ED1" w:rsidRPr="00584D46">
        <w:t>Requests Needing Approval</w:t>
      </w:r>
    </w:p>
    <w:p w14:paraId="02A64751" w14:textId="404A0E03" w:rsidR="00816ADB" w:rsidRDefault="00346100" w:rsidP="005B005E">
      <w:pPr>
        <w:pStyle w:val="ChapterBodyCopy"/>
      </w:pPr>
      <w:r>
        <w:t xml:space="preserve">When customers post service requests with </w:t>
      </w:r>
      <w:r w:rsidR="00A21ABC">
        <w:t xml:space="preserve">the </w:t>
      </w:r>
      <w:r w:rsidRPr="00346100">
        <w:rPr>
          <w:b/>
        </w:rPr>
        <w:t>Transportation</w:t>
      </w:r>
      <w:r>
        <w:t xml:space="preserve"> service category, they have to </w:t>
      </w:r>
      <w:r w:rsidR="00A21ABC">
        <w:t xml:space="preserve">be </w:t>
      </w:r>
      <w:r>
        <w:t>approved by a care team member before assigning the requests to the service providers.</w:t>
      </w:r>
    </w:p>
    <w:p w14:paraId="6CC3AB44" w14:textId="303AE214" w:rsidR="00346100" w:rsidRDefault="00346100" w:rsidP="005B005E">
      <w:pPr>
        <w:pStyle w:val="ChapterBodyCopy"/>
      </w:pPr>
      <w:r>
        <w:t>As a care team member</w:t>
      </w:r>
      <w:r w:rsidR="00A21ABC">
        <w:t>,</w:t>
      </w:r>
      <w:r>
        <w:t xml:space="preserve"> you can approve the service requests with </w:t>
      </w:r>
      <w:r w:rsidR="00A21ABC">
        <w:t xml:space="preserve">the </w:t>
      </w:r>
      <w:r w:rsidRPr="00346100">
        <w:rPr>
          <w:b/>
        </w:rPr>
        <w:t>Transportation</w:t>
      </w:r>
      <w:r>
        <w:rPr>
          <w:b/>
        </w:rPr>
        <w:t xml:space="preserve"> </w:t>
      </w:r>
      <w:r>
        <w:t xml:space="preserve">service category on the </w:t>
      </w:r>
      <w:r w:rsidRPr="00346100">
        <w:rPr>
          <w:b/>
        </w:rPr>
        <w:t>Requests Needing Approval</w:t>
      </w:r>
      <w:r>
        <w:t xml:space="preserve"> subtab.</w:t>
      </w:r>
    </w:p>
    <w:p w14:paraId="03EAB4C0" w14:textId="0AD1C18E" w:rsidR="005B005E" w:rsidRDefault="00E72472" w:rsidP="00D76CF7">
      <w:pPr>
        <w:pStyle w:val="CVFigure"/>
      </w:pPr>
      <w:r>
        <w:drawing>
          <wp:inline distT="0" distB="0" distL="0" distR="0" wp14:anchorId="2BFB0F26" wp14:editId="1AAC02D2">
            <wp:extent cx="5334000" cy="2487348"/>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8a CT Dashboard SR tab.png"/>
                    <pic:cNvPicPr/>
                  </pic:nvPicPr>
                  <pic:blipFill>
                    <a:blip r:embed="rId192">
                      <a:extLst>
                        <a:ext uri="{28A0092B-C50C-407E-A947-70E740481C1C}">
                          <a14:useLocalDpi xmlns:a14="http://schemas.microsoft.com/office/drawing/2010/main" val="0"/>
                        </a:ext>
                      </a:extLst>
                    </a:blip>
                    <a:stretch>
                      <a:fillRect/>
                    </a:stretch>
                  </pic:blipFill>
                  <pic:spPr>
                    <a:xfrm>
                      <a:off x="0" y="0"/>
                      <a:ext cx="5334978" cy="2487804"/>
                    </a:xfrm>
                    <a:prstGeom prst="rect">
                      <a:avLst/>
                    </a:prstGeom>
                  </pic:spPr>
                </pic:pic>
              </a:graphicData>
            </a:graphic>
          </wp:inline>
        </w:drawing>
      </w:r>
    </w:p>
    <w:p w14:paraId="14FA5C46" w14:textId="3C38D71D" w:rsidR="005B005E" w:rsidRDefault="00D76CF7" w:rsidP="00D76CF7">
      <w:pPr>
        <w:pStyle w:val="CVFigureCaption"/>
      </w:pPr>
      <w:r>
        <w:t>Requests Needing Approval subtab</w:t>
      </w:r>
    </w:p>
    <w:p w14:paraId="417B4993" w14:textId="01BD0752" w:rsidR="00816ADB" w:rsidRDefault="00D76CF7" w:rsidP="005B005E">
      <w:pPr>
        <w:pStyle w:val="ChapterBodyCopy"/>
      </w:pPr>
      <w:r w:rsidRPr="00D76CF7">
        <w:t>Select the</w:t>
      </w:r>
      <w:r>
        <w:rPr>
          <w:b/>
        </w:rPr>
        <w:t xml:space="preserve"> Review </w:t>
      </w:r>
      <w:r w:rsidRPr="00D76CF7">
        <w:t>button for the individual that you want to approve the request for.</w:t>
      </w:r>
      <w:r>
        <w:t xml:space="preserve"> The </w:t>
      </w:r>
      <w:r w:rsidRPr="00D76CF7">
        <w:rPr>
          <w:b/>
        </w:rPr>
        <w:t>Approve Request</w:t>
      </w:r>
      <w:r>
        <w:t xml:space="preserve"> form opens.</w:t>
      </w:r>
    </w:p>
    <w:p w14:paraId="719B38C2" w14:textId="48F32E66" w:rsidR="00D76CF7" w:rsidRDefault="00D76CF7" w:rsidP="00D76CF7">
      <w:pPr>
        <w:pStyle w:val="CVFigure"/>
      </w:pPr>
      <w:r>
        <w:lastRenderedPageBreak/>
        <w:drawing>
          <wp:inline distT="0" distB="0" distL="0" distR="0" wp14:anchorId="16327F40" wp14:editId="0E2F4760">
            <wp:extent cx="3419475" cy="335863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8b CT Dashboard SR tab.png"/>
                    <pic:cNvPicPr/>
                  </pic:nvPicPr>
                  <pic:blipFill>
                    <a:blip r:embed="rId193">
                      <a:extLst>
                        <a:ext uri="{28A0092B-C50C-407E-A947-70E740481C1C}">
                          <a14:useLocalDpi xmlns:a14="http://schemas.microsoft.com/office/drawing/2010/main" val="0"/>
                        </a:ext>
                      </a:extLst>
                    </a:blip>
                    <a:stretch>
                      <a:fillRect/>
                    </a:stretch>
                  </pic:blipFill>
                  <pic:spPr>
                    <a:xfrm>
                      <a:off x="0" y="0"/>
                      <a:ext cx="3431075" cy="3370024"/>
                    </a:xfrm>
                    <a:prstGeom prst="rect">
                      <a:avLst/>
                    </a:prstGeom>
                  </pic:spPr>
                </pic:pic>
              </a:graphicData>
            </a:graphic>
          </wp:inline>
        </w:drawing>
      </w:r>
    </w:p>
    <w:p w14:paraId="3447D872" w14:textId="0E642DA1" w:rsidR="00D76CF7" w:rsidRDefault="00D76CF7" w:rsidP="00D76CF7">
      <w:pPr>
        <w:pStyle w:val="CVFigureCaption"/>
      </w:pPr>
      <w:r>
        <w:t>Approve Request form</w:t>
      </w:r>
    </w:p>
    <w:p w14:paraId="16A09FF3" w14:textId="28F81275" w:rsidR="00F5696E" w:rsidRDefault="00F5696E" w:rsidP="005B005E">
      <w:pPr>
        <w:pStyle w:val="ChapterBodyCopy"/>
      </w:pPr>
      <w:r>
        <w:t xml:space="preserve">Review the request and select </w:t>
      </w:r>
      <w:r>
        <w:t>either</w:t>
      </w:r>
      <w:r>
        <w:t xml:space="preserve"> the </w:t>
      </w:r>
      <w:r w:rsidRPr="00F5696E">
        <w:rPr>
          <w:b/>
        </w:rPr>
        <w:t>Approve</w:t>
      </w:r>
      <w:r>
        <w:t xml:space="preserve"> button to approve the request or </w:t>
      </w:r>
      <w:r w:rsidRPr="00F5696E">
        <w:rPr>
          <w:b/>
        </w:rPr>
        <w:t>Decline</w:t>
      </w:r>
      <w:r>
        <w:t xml:space="preserve"> button to decline the request.</w:t>
      </w:r>
    </w:p>
    <w:p w14:paraId="5B77E77F" w14:textId="68588390" w:rsidR="00D76CF7" w:rsidRDefault="00F5696E" w:rsidP="005B005E">
      <w:pPr>
        <w:pStyle w:val="ChapterBodyCopy"/>
      </w:pPr>
      <w:r>
        <w:t xml:space="preserve">Select </w:t>
      </w:r>
      <w:r w:rsidRPr="00F5696E">
        <w:rPr>
          <w:b/>
        </w:rPr>
        <w:t>Yes</w:t>
      </w:r>
      <w:r>
        <w:t xml:space="preserve"> </w:t>
      </w:r>
      <w:r>
        <w:t xml:space="preserve">in the message box </w:t>
      </w:r>
      <w:r>
        <w:t>to confirm that you want to approve</w:t>
      </w:r>
      <w:r w:rsidR="00E72472">
        <w:t>/decline</w:t>
      </w:r>
      <w:r>
        <w:t xml:space="preserve"> the service request.</w:t>
      </w:r>
    </w:p>
    <w:p w14:paraId="5ECD96C8" w14:textId="57AB99B2" w:rsidR="00E72472" w:rsidRDefault="00E72472" w:rsidP="005B005E">
      <w:pPr>
        <w:pStyle w:val="ChapterBodyCopy"/>
      </w:pPr>
      <w:r>
        <w:t>If you choose to revoke the already given approval, Coreo Home gives you the flexibility to decline an approved request or approve a declined request.</w:t>
      </w:r>
    </w:p>
    <w:p w14:paraId="08BE8AFE" w14:textId="1E5BFE0E" w:rsidR="00E72472" w:rsidRDefault="00E72472" w:rsidP="005B005E">
      <w:pPr>
        <w:pStyle w:val="ChapterBodyCopy"/>
      </w:pPr>
      <w:r>
        <w:t>To revoke the approval, do this:</w:t>
      </w:r>
    </w:p>
    <w:p w14:paraId="64EB55E2" w14:textId="78452383" w:rsidR="00E72472" w:rsidRDefault="00E72472" w:rsidP="00E72472">
      <w:pPr>
        <w:pStyle w:val="ListNumber"/>
        <w:numPr>
          <w:ilvl w:val="0"/>
          <w:numId w:val="58"/>
        </w:numPr>
      </w:pPr>
      <w:r>
        <w:t xml:space="preserve">Select the </w:t>
      </w:r>
      <w:r w:rsidRPr="00E72472">
        <w:rPr>
          <w:b/>
        </w:rPr>
        <w:t>Filters</w:t>
      </w:r>
      <w:r>
        <w:t xml:space="preserve"> button on the </w:t>
      </w:r>
      <w:r w:rsidRPr="00E72472">
        <w:rPr>
          <w:b/>
        </w:rPr>
        <w:t>Requests Needing Approval</w:t>
      </w:r>
      <w:r>
        <w:t xml:space="preserve"> subtab, and then select the </w:t>
      </w:r>
      <w:r w:rsidRPr="00E72472">
        <w:rPr>
          <w:b/>
        </w:rPr>
        <w:t>Approval Status</w:t>
      </w:r>
      <w:r>
        <w:t xml:space="preserve"> filter criterion.</w:t>
      </w:r>
    </w:p>
    <w:p w14:paraId="0F705666" w14:textId="33862677" w:rsidR="00E72472" w:rsidRDefault="00E72472" w:rsidP="00E72472">
      <w:pPr>
        <w:pStyle w:val="ListNumber"/>
        <w:numPr>
          <w:ilvl w:val="0"/>
          <w:numId w:val="58"/>
        </w:numPr>
      </w:pPr>
      <w:r>
        <w:t xml:space="preserve">Tick the </w:t>
      </w:r>
      <w:r w:rsidRPr="00E72472">
        <w:rPr>
          <w:b/>
        </w:rPr>
        <w:t>Approved</w:t>
      </w:r>
      <w:r>
        <w:t xml:space="preserve"> and </w:t>
      </w:r>
      <w:r w:rsidRPr="00E72472">
        <w:rPr>
          <w:b/>
        </w:rPr>
        <w:t>Declined</w:t>
      </w:r>
      <w:r>
        <w:t xml:space="preserve"> status and select </w:t>
      </w:r>
      <w:r w:rsidRPr="00E72472">
        <w:rPr>
          <w:b/>
        </w:rPr>
        <w:t>Apply</w:t>
      </w:r>
      <w:r>
        <w:t xml:space="preserve"> to filter the rows based on the </w:t>
      </w:r>
      <w:r w:rsidRPr="00E72472">
        <w:rPr>
          <w:b/>
        </w:rPr>
        <w:t>Approved</w:t>
      </w:r>
      <w:r>
        <w:t xml:space="preserve"> and the </w:t>
      </w:r>
      <w:r w:rsidRPr="00E72472">
        <w:rPr>
          <w:b/>
        </w:rPr>
        <w:t>Declined</w:t>
      </w:r>
      <w:r>
        <w:t xml:space="preserve"> approval status.</w:t>
      </w:r>
    </w:p>
    <w:p w14:paraId="12711F06" w14:textId="2BD4A397" w:rsidR="00E72472" w:rsidRDefault="00E72472" w:rsidP="00E72472">
      <w:pPr>
        <w:pStyle w:val="ChapterBodyCopy"/>
      </w:pPr>
      <w:r>
        <w:rPr>
          <w:noProof/>
          <w:lang w:val="en-IN" w:eastAsia="en-IN"/>
        </w:rPr>
        <w:drawing>
          <wp:inline distT="0" distB="0" distL="0" distR="0" wp14:anchorId="1794A0D7" wp14:editId="41AB36FC">
            <wp:extent cx="4095112" cy="9906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8c CT Dashboard SR tab.png"/>
                    <pic:cNvPicPr/>
                  </pic:nvPicPr>
                  <pic:blipFill>
                    <a:blip r:embed="rId194">
                      <a:extLst>
                        <a:ext uri="{28A0092B-C50C-407E-A947-70E740481C1C}">
                          <a14:useLocalDpi xmlns:a14="http://schemas.microsoft.com/office/drawing/2010/main" val="0"/>
                        </a:ext>
                      </a:extLst>
                    </a:blip>
                    <a:stretch>
                      <a:fillRect/>
                    </a:stretch>
                  </pic:blipFill>
                  <pic:spPr>
                    <a:xfrm>
                      <a:off x="0" y="0"/>
                      <a:ext cx="4140498" cy="1001579"/>
                    </a:xfrm>
                    <a:prstGeom prst="rect">
                      <a:avLst/>
                    </a:prstGeom>
                  </pic:spPr>
                </pic:pic>
              </a:graphicData>
            </a:graphic>
          </wp:inline>
        </w:drawing>
      </w:r>
    </w:p>
    <w:p w14:paraId="59B8BB06" w14:textId="1CC6B573" w:rsidR="00E72472" w:rsidRDefault="00E72472" w:rsidP="00E72472">
      <w:pPr>
        <w:pStyle w:val="ListNumber"/>
      </w:pPr>
      <w:r>
        <w:t xml:space="preserve">Select the </w:t>
      </w:r>
      <w:r w:rsidRPr="00E72472">
        <w:rPr>
          <w:b/>
        </w:rPr>
        <w:t>Declined</w:t>
      </w:r>
      <w:r>
        <w:t xml:space="preserve"> button under </w:t>
      </w:r>
      <w:r w:rsidRPr="00E72472">
        <w:rPr>
          <w:b/>
        </w:rPr>
        <w:t>Approval</w:t>
      </w:r>
      <w:r>
        <w:t xml:space="preserve">. </w:t>
      </w:r>
      <w:r>
        <w:t xml:space="preserve">The </w:t>
      </w:r>
      <w:r w:rsidRPr="00D76CF7">
        <w:rPr>
          <w:b/>
        </w:rPr>
        <w:t>Approve Request</w:t>
      </w:r>
      <w:r>
        <w:t xml:space="preserve"> form opens</w:t>
      </w:r>
      <w:r>
        <w:t xml:space="preserve">. Review the request and select the </w:t>
      </w:r>
      <w:r w:rsidRPr="00E72472">
        <w:rPr>
          <w:b/>
        </w:rPr>
        <w:t>Approve</w:t>
      </w:r>
      <w:r>
        <w:t xml:space="preserve"> button.</w:t>
      </w:r>
    </w:p>
    <w:p w14:paraId="0E2BB01B" w14:textId="3BC8BCDA" w:rsidR="00E72472" w:rsidRDefault="00E72472" w:rsidP="00E72472">
      <w:pPr>
        <w:pStyle w:val="ListNumber"/>
      </w:pPr>
      <w:r>
        <w:t xml:space="preserve">Similarly, to decline an approved request, select the </w:t>
      </w:r>
      <w:r w:rsidRPr="00E72472">
        <w:rPr>
          <w:b/>
        </w:rPr>
        <w:t>Approved</w:t>
      </w:r>
      <w:r>
        <w:t xml:space="preserve"> button. Select the </w:t>
      </w:r>
      <w:r w:rsidRPr="00E72472">
        <w:rPr>
          <w:b/>
        </w:rPr>
        <w:t>Decline</w:t>
      </w:r>
      <w:r>
        <w:t xml:space="preserve"> button in the </w:t>
      </w:r>
      <w:r w:rsidRPr="00E72472">
        <w:rPr>
          <w:b/>
        </w:rPr>
        <w:t>Approve Request</w:t>
      </w:r>
      <w:r>
        <w:t xml:space="preserve"> form.</w:t>
      </w:r>
    </w:p>
    <w:p w14:paraId="1FB6B3C4" w14:textId="77777777" w:rsidR="00E72472" w:rsidRDefault="00E72472" w:rsidP="00584D46">
      <w:pPr>
        <w:pStyle w:val="CVspacebeforetable"/>
      </w:pPr>
    </w:p>
    <w:p w14:paraId="47B161DD" w14:textId="229751F9" w:rsidR="00EF3ED1" w:rsidRPr="00AC0A6E" w:rsidRDefault="0014506D" w:rsidP="00EF3ED1">
      <w:pPr>
        <w:pStyle w:val="HeadingNoNumering"/>
      </w:pPr>
      <w:r>
        <w:t xml:space="preserve">4) </w:t>
      </w:r>
      <w:hyperlink w:anchor="RequestWithOpenStatusEU" w:history="1">
        <w:r w:rsidR="00EF3ED1" w:rsidRPr="00EF3ED1">
          <w:rPr>
            <w:rStyle w:val="Hyperlink"/>
            <w:rFonts w:cstheme="minorBidi"/>
          </w:rPr>
          <w:t>Requests with Open Status</w:t>
        </w:r>
      </w:hyperlink>
    </w:p>
    <w:p w14:paraId="55A431B2" w14:textId="11F29879" w:rsidR="00A7743F" w:rsidRDefault="00A7743F" w:rsidP="00A7743F">
      <w:pPr>
        <w:pStyle w:val="Heading2"/>
        <w:tabs>
          <w:tab w:val="clear" w:pos="4406"/>
        </w:tabs>
      </w:pPr>
      <w:bookmarkStart w:id="127" w:name="_Toc38246719"/>
      <w:r w:rsidRPr="00823EEC">
        <w:t>Service Visits</w:t>
      </w:r>
      <w:r>
        <w:t xml:space="preserve"> Tab</w:t>
      </w:r>
      <w:bookmarkEnd w:id="127"/>
    </w:p>
    <w:p w14:paraId="67359998" w14:textId="49F12A4D" w:rsidR="00A7743F" w:rsidRDefault="00A7743F" w:rsidP="00A7743F">
      <w:pPr>
        <w:pStyle w:val="ChapterBodyCopy"/>
      </w:pPr>
      <w:r>
        <w:t xml:space="preserve">The </w:t>
      </w:r>
      <w:r w:rsidRPr="00AC0A6E">
        <w:rPr>
          <w:b/>
        </w:rPr>
        <w:t>Service Visits</w:t>
      </w:r>
      <w:r>
        <w:t xml:space="preserve"> tab </w:t>
      </w:r>
      <w:r w:rsidR="008E6810">
        <w:t xml:space="preserve">shows the details about </w:t>
      </w:r>
      <w:r w:rsidR="00B36861">
        <w:t>all</w:t>
      </w:r>
      <w:r w:rsidR="008E6810">
        <w:t xml:space="preserve"> visits </w:t>
      </w:r>
      <w:r w:rsidR="00B36861">
        <w:t>of the patients assigned to you by your administrator.</w:t>
      </w:r>
    </w:p>
    <w:p w14:paraId="14795FAF" w14:textId="1ECC80E6" w:rsidR="00AC0A6E" w:rsidRDefault="00B36861" w:rsidP="00B36861">
      <w:pPr>
        <w:pStyle w:val="ChapterBodyCopy"/>
      </w:pPr>
      <w:r>
        <w:t xml:space="preserve">Refer to the </w:t>
      </w:r>
      <w:hyperlink w:anchor="_Service_Visits_Tab" w:history="1">
        <w:r w:rsidRPr="00B36861">
          <w:rPr>
            <w:rStyle w:val="Hyperlink"/>
            <w:rFonts w:cstheme="minorBidi"/>
          </w:rPr>
          <w:t>Service Visits tab</w:t>
        </w:r>
      </w:hyperlink>
      <w:r>
        <w:t xml:space="preserve"> topic under the Entity User section in this user guide for more information.</w:t>
      </w:r>
    </w:p>
    <w:p w14:paraId="09031A8B" w14:textId="250B6B80" w:rsidR="00076DFD" w:rsidRPr="00904B67" w:rsidRDefault="00076DFD" w:rsidP="00076DFD">
      <w:pPr>
        <w:pStyle w:val="Heading1"/>
        <w:rPr>
          <w:noProof/>
          <w:lang w:val="en-IN"/>
        </w:rPr>
      </w:pPr>
      <w:bookmarkStart w:id="128" w:name="_Toc38246720"/>
      <w:r>
        <w:rPr>
          <w:noProof/>
          <w:lang w:val="en-IN"/>
        </w:rPr>
        <w:t>Handling Inactive and Deceased Individuals’ Accounts</w:t>
      </w:r>
      <w:bookmarkEnd w:id="128"/>
    </w:p>
    <w:p w14:paraId="1C8A2C84" w14:textId="688DFB6C" w:rsidR="00076DFD" w:rsidRDefault="00076DFD" w:rsidP="00076DFD">
      <w:pPr>
        <w:pStyle w:val="ChapterBodyCopy"/>
      </w:pPr>
      <w:r>
        <w:t>You can operate an account of a patient with Inactive status similar to that of an active account.</w:t>
      </w:r>
    </w:p>
    <w:p w14:paraId="7BDA8091" w14:textId="77777777" w:rsidR="00076DFD" w:rsidRDefault="00076DFD" w:rsidP="00076DFD">
      <w:pPr>
        <w:pStyle w:val="ChapterBodyCopy"/>
      </w:pPr>
      <w:r>
        <w:t>On behalf of an inactive patient, you can create a new service request and engage with the service providers.</w:t>
      </w:r>
    </w:p>
    <w:p w14:paraId="2679B00D" w14:textId="044F9D39" w:rsidR="00076DFD" w:rsidRDefault="00076DFD" w:rsidP="00076DFD">
      <w:pPr>
        <w:pStyle w:val="ChapterBodyCopy"/>
      </w:pPr>
      <w:r>
        <w:t>The service provider can engage with inactive patients by accepting their service requests, create visit-plans, and can fulfill the planned visits.</w:t>
      </w:r>
    </w:p>
    <w:p w14:paraId="7D4F4DC6" w14:textId="77777777" w:rsidR="00076DFD" w:rsidRDefault="00076DFD" w:rsidP="00076DFD">
      <w:pPr>
        <w:pStyle w:val="CVspacebeforetable"/>
      </w:pPr>
    </w:p>
    <w:p w14:paraId="24A49D2C" w14:textId="2E69E239" w:rsidR="00076DFD" w:rsidRDefault="00076DFD" w:rsidP="00B36861">
      <w:pPr>
        <w:pStyle w:val="ChapterBodyCopy"/>
      </w:pPr>
      <w:r w:rsidRPr="00076DFD">
        <w:t xml:space="preserve">You cannot perform any action in the account of a patient with </w:t>
      </w:r>
      <w:r w:rsidRPr="00076DFD">
        <w:rPr>
          <w:b/>
        </w:rPr>
        <w:t>Deceased</w:t>
      </w:r>
      <w:r w:rsidRPr="00076DFD">
        <w:t xml:space="preserve"> status.</w:t>
      </w:r>
    </w:p>
    <w:p w14:paraId="2F187D93" w14:textId="4385C9CD" w:rsidR="00076DFD" w:rsidRDefault="00076DFD" w:rsidP="00076DFD">
      <w:pPr>
        <w:pStyle w:val="CVFigure"/>
      </w:pPr>
      <w:r>
        <w:drawing>
          <wp:inline distT="0" distB="0" distL="0" distR="0" wp14:anchorId="7E9BA5D8" wp14:editId="0D6268DA">
            <wp:extent cx="5191125" cy="1858351"/>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Dec status - Dashboard.png"/>
                    <pic:cNvPicPr/>
                  </pic:nvPicPr>
                  <pic:blipFill>
                    <a:blip r:embed="rId195">
                      <a:extLst>
                        <a:ext uri="{28A0092B-C50C-407E-A947-70E740481C1C}">
                          <a14:useLocalDpi xmlns:a14="http://schemas.microsoft.com/office/drawing/2010/main" val="0"/>
                        </a:ext>
                      </a:extLst>
                    </a:blip>
                    <a:stretch>
                      <a:fillRect/>
                    </a:stretch>
                  </pic:blipFill>
                  <pic:spPr>
                    <a:xfrm>
                      <a:off x="0" y="0"/>
                      <a:ext cx="5200465" cy="1861695"/>
                    </a:xfrm>
                    <a:prstGeom prst="rect">
                      <a:avLst/>
                    </a:prstGeom>
                  </pic:spPr>
                </pic:pic>
              </a:graphicData>
            </a:graphic>
          </wp:inline>
        </w:drawing>
      </w:r>
    </w:p>
    <w:p w14:paraId="0A9BB02E" w14:textId="76B47C70" w:rsidR="00076DFD" w:rsidRDefault="00076DFD" w:rsidP="00076DFD">
      <w:pPr>
        <w:pStyle w:val="CVFigureCaption"/>
      </w:pPr>
      <w:r>
        <w:t>deceased patient</w:t>
      </w:r>
    </w:p>
    <w:p w14:paraId="63FBD791" w14:textId="6FA0E5C5" w:rsidR="00076DFD" w:rsidRDefault="00076DFD" w:rsidP="00B36861">
      <w:pPr>
        <w:pStyle w:val="ChapterBodyCopy"/>
      </w:pPr>
      <w:r>
        <w:t xml:space="preserve">Refer to the </w:t>
      </w:r>
      <w:hyperlink w:anchor="_Inactive_and_Deceased" w:history="1">
        <w:r w:rsidRPr="00076DFD">
          <w:rPr>
            <w:rStyle w:val="Hyperlink"/>
            <w:rFonts w:cstheme="minorBidi"/>
          </w:rPr>
          <w:t>Inactive and Deceased Individuals</w:t>
        </w:r>
      </w:hyperlink>
      <w:r>
        <w:t xml:space="preserve"> topic under the Entity User section in this user guide for similar information.</w:t>
      </w:r>
    </w:p>
    <w:p w14:paraId="23FF2ACE" w14:textId="56E019A6" w:rsidR="004B42F4" w:rsidRDefault="004B42F4" w:rsidP="004B42F4">
      <w:pPr>
        <w:pStyle w:val="Heading1"/>
      </w:pPr>
      <w:bookmarkStart w:id="129" w:name="_Toc38246721"/>
      <w:r>
        <w:t>Video Conferencing and Messaging</w:t>
      </w:r>
      <w:bookmarkEnd w:id="129"/>
    </w:p>
    <w:p w14:paraId="0F19F103" w14:textId="77777777" w:rsidR="004B42F4" w:rsidRPr="00D75B01" w:rsidRDefault="004B42F4" w:rsidP="004B42F4">
      <w:pPr>
        <w:pStyle w:val="ChapterBodyCopy"/>
      </w:pPr>
      <w:r>
        <w:t>Refer to the following links for information on these features:</w:t>
      </w:r>
    </w:p>
    <w:p w14:paraId="713FC133" w14:textId="77777777" w:rsidR="004B42F4" w:rsidRPr="004B42F4" w:rsidRDefault="00F9123D" w:rsidP="004B42F4">
      <w:pPr>
        <w:pStyle w:val="ChapterBodyCopy"/>
      </w:pPr>
      <w:hyperlink w:anchor="_Video_Conferencing" w:history="1">
        <w:r w:rsidR="004B42F4" w:rsidRPr="004B42F4">
          <w:rPr>
            <w:rStyle w:val="Hyperlink"/>
            <w:rFonts w:cstheme="minorBidi"/>
          </w:rPr>
          <w:t>Video Conferencing</w:t>
        </w:r>
      </w:hyperlink>
    </w:p>
    <w:p w14:paraId="35E3BBD0" w14:textId="77777777" w:rsidR="004B42F4" w:rsidRPr="004B42F4" w:rsidRDefault="00F9123D" w:rsidP="004B42F4">
      <w:pPr>
        <w:pStyle w:val="ChapterBodyCopy"/>
      </w:pPr>
      <w:hyperlink w:anchor="_Messaging" w:history="1">
        <w:r w:rsidR="004B42F4" w:rsidRPr="004B42F4">
          <w:rPr>
            <w:rStyle w:val="Hyperlink"/>
            <w:rFonts w:cstheme="minorBidi"/>
          </w:rPr>
          <w:t>Messaging</w:t>
        </w:r>
      </w:hyperlink>
    </w:p>
    <w:p w14:paraId="4E92BEE2" w14:textId="708F04E1" w:rsidR="0068503D" w:rsidRDefault="00F9123D" w:rsidP="00BC1130">
      <w:pPr>
        <w:pStyle w:val="ListNumber"/>
        <w:numPr>
          <w:ilvl w:val="0"/>
          <w:numId w:val="0"/>
        </w:numPr>
        <w:ind w:left="360" w:hanging="360"/>
        <w:rPr>
          <w:rStyle w:val="Hyperlink"/>
        </w:rPr>
      </w:pPr>
      <w:hyperlink w:anchor="_Header_Bar" w:history="1">
        <w:r w:rsidR="004B42F4" w:rsidRPr="004B42F4">
          <w:rPr>
            <w:rStyle w:val="Hyperlink"/>
          </w:rPr>
          <w:t>Header bar</w:t>
        </w:r>
      </w:hyperlink>
    </w:p>
    <w:p w14:paraId="39BB0C52" w14:textId="5946389C" w:rsidR="008420E9" w:rsidRDefault="008420E9" w:rsidP="00C97469">
      <w:pPr>
        <w:pStyle w:val="Heading1"/>
      </w:pPr>
      <w:bookmarkStart w:id="130" w:name="_Toc38246722"/>
      <w:r w:rsidRPr="00D75AD2">
        <w:lastRenderedPageBreak/>
        <w:t>Geomap</w:t>
      </w:r>
      <w:r w:rsidR="00C97469">
        <w:t xml:space="preserve"> View</w:t>
      </w:r>
      <w:bookmarkEnd w:id="130"/>
    </w:p>
    <w:p w14:paraId="06357920" w14:textId="0EFD27EE" w:rsidR="00C97469" w:rsidRDefault="00C97469" w:rsidP="00C97469">
      <w:pPr>
        <w:pStyle w:val="ChapterBodyCopy"/>
      </w:pPr>
      <w:r w:rsidRPr="00C97469">
        <w:t xml:space="preserve">Use the geomap view feature to display the </w:t>
      </w:r>
      <w:r>
        <w:t xml:space="preserve">location details of </w:t>
      </w:r>
      <w:r w:rsidRPr="00C97469">
        <w:t>patient</w:t>
      </w:r>
      <w:r>
        <w:t>s</w:t>
      </w:r>
      <w:r w:rsidRPr="00C97469">
        <w:t xml:space="preserve"> </w:t>
      </w:r>
      <w:r>
        <w:t xml:space="preserve">and service providers </w:t>
      </w:r>
      <w:r w:rsidRPr="00C97469">
        <w:t>on a geograph</w:t>
      </w:r>
      <w:r w:rsidR="00FF040C">
        <w:t>ical map</w:t>
      </w:r>
      <w:r w:rsidRPr="00C97469">
        <w:t>.</w:t>
      </w:r>
    </w:p>
    <w:p w14:paraId="20F182CB" w14:textId="10A68248" w:rsidR="00880869" w:rsidRDefault="00880869" w:rsidP="00880869">
      <w:pPr>
        <w:pStyle w:val="ChapterBodyCopy"/>
      </w:pPr>
      <w:r>
        <w:t xml:space="preserve">Select </w:t>
      </w:r>
      <w:r w:rsidRPr="00E310EF">
        <w:rPr>
          <w:b/>
        </w:rPr>
        <w:t>Geomap View</w:t>
      </w:r>
      <w:r>
        <w:t xml:space="preserve"> on the side menu to open the geomap view layout.</w:t>
      </w:r>
    </w:p>
    <w:p w14:paraId="78329F1B" w14:textId="0351C725" w:rsidR="004D06C9" w:rsidRDefault="007D2249" w:rsidP="00E310EF">
      <w:pPr>
        <w:pStyle w:val="CVFigure"/>
      </w:pPr>
      <w:r>
        <w:drawing>
          <wp:inline distT="0" distB="0" distL="0" distR="0" wp14:anchorId="7351978D" wp14:editId="165A6AD1">
            <wp:extent cx="5181600" cy="2237564"/>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 name="CT Geomap 1.png"/>
                    <pic:cNvPicPr/>
                  </pic:nvPicPr>
                  <pic:blipFill>
                    <a:blip r:embed="rId196">
                      <a:extLst>
                        <a:ext uri="{28A0092B-C50C-407E-A947-70E740481C1C}">
                          <a14:useLocalDpi xmlns:a14="http://schemas.microsoft.com/office/drawing/2010/main" val="0"/>
                        </a:ext>
                      </a:extLst>
                    </a:blip>
                    <a:stretch>
                      <a:fillRect/>
                    </a:stretch>
                  </pic:blipFill>
                  <pic:spPr>
                    <a:xfrm>
                      <a:off x="0" y="0"/>
                      <a:ext cx="5194983" cy="2243343"/>
                    </a:xfrm>
                    <a:prstGeom prst="rect">
                      <a:avLst/>
                    </a:prstGeom>
                  </pic:spPr>
                </pic:pic>
              </a:graphicData>
            </a:graphic>
          </wp:inline>
        </w:drawing>
      </w:r>
    </w:p>
    <w:p w14:paraId="58EF2149" w14:textId="05F26371" w:rsidR="00C97469" w:rsidRDefault="00880869" w:rsidP="00E310EF">
      <w:pPr>
        <w:pStyle w:val="CVFigureCaption"/>
      </w:pPr>
      <w:r>
        <w:t>Geomap View</w:t>
      </w:r>
    </w:p>
    <w:p w14:paraId="56592B55" w14:textId="5B163C7A" w:rsidR="00935A77" w:rsidRDefault="00E310EF" w:rsidP="00E310EF">
      <w:pPr>
        <w:pStyle w:val="ChapterBodyCopy"/>
      </w:pPr>
      <w:r>
        <w:t>You can view a horizontal bar on the upper part of the screen with the following check boxes:</w:t>
      </w:r>
    </w:p>
    <w:tbl>
      <w:tblPr>
        <w:tblStyle w:val="TableGrid"/>
        <w:tblW w:w="0" w:type="auto"/>
        <w:tblInd w:w="108" w:type="dxa"/>
        <w:tblLook w:val="04A0" w:firstRow="1" w:lastRow="0" w:firstColumn="1" w:lastColumn="0" w:noHBand="0" w:noVBand="1"/>
      </w:tblPr>
      <w:tblGrid>
        <w:gridCol w:w="2552"/>
        <w:gridCol w:w="5953"/>
      </w:tblGrid>
      <w:tr w:rsidR="00935A77" w:rsidRPr="001B104E" w14:paraId="3541B0DD" w14:textId="77777777" w:rsidTr="00880869">
        <w:tc>
          <w:tcPr>
            <w:tcW w:w="2552" w:type="dxa"/>
            <w:shd w:val="clear" w:color="auto" w:fill="FFFFFF" w:themeFill="background1"/>
          </w:tcPr>
          <w:p w14:paraId="16E6ED5D" w14:textId="693586A3" w:rsidR="00935A77" w:rsidRPr="001B104E" w:rsidRDefault="00880869" w:rsidP="00935A77">
            <w:pPr>
              <w:pStyle w:val="CVTabletext"/>
            </w:pPr>
            <w:r>
              <w:object w:dxaOrig="2580" w:dyaOrig="555" w14:anchorId="3B08FCC3">
                <v:shape id="_x0000_i1029" type="#_x0000_t75" style="width:109.5pt;height:24pt" o:ole="">
                  <v:imagedata r:id="rId197" o:title=""/>
                </v:shape>
                <o:OLEObject Type="Embed" ProgID="PBrush" ShapeID="_x0000_i1029" DrawAspect="Content" ObjectID="_1648954982" r:id="rId198"/>
              </w:object>
            </w:r>
          </w:p>
        </w:tc>
        <w:tc>
          <w:tcPr>
            <w:tcW w:w="5953" w:type="dxa"/>
            <w:shd w:val="clear" w:color="auto" w:fill="FFFFFF" w:themeFill="background1"/>
          </w:tcPr>
          <w:p w14:paraId="0CAC9532" w14:textId="66E15466" w:rsidR="00E310EF" w:rsidRDefault="00E310EF" w:rsidP="00E310EF">
            <w:pPr>
              <w:pStyle w:val="CVTabletext"/>
            </w:pPr>
            <w:r>
              <w:t xml:space="preserve">Select the check box to display the location markers on the geomap of those service providers who are </w:t>
            </w:r>
            <w:r w:rsidR="00935A77">
              <w:t xml:space="preserve">in </w:t>
            </w:r>
            <w:r>
              <w:t xml:space="preserve">the </w:t>
            </w:r>
            <w:r w:rsidR="00935A77">
              <w:t>standby mode</w:t>
            </w:r>
            <w:r>
              <w:t xml:space="preserve">. </w:t>
            </w:r>
          </w:p>
          <w:p w14:paraId="342CC9AD" w14:textId="454895EE" w:rsidR="00935A77" w:rsidRPr="001B104E" w:rsidRDefault="00E310EF" w:rsidP="00E310EF">
            <w:pPr>
              <w:pStyle w:val="CVTabletext"/>
            </w:pPr>
            <w:r>
              <w:t>On clicking the marker, an information panel opens with brief details about the service provider.</w:t>
            </w:r>
          </w:p>
        </w:tc>
      </w:tr>
      <w:tr w:rsidR="00935A77" w:rsidRPr="001B104E" w14:paraId="4CEF8D72" w14:textId="77777777" w:rsidTr="00880869">
        <w:tc>
          <w:tcPr>
            <w:tcW w:w="2552" w:type="dxa"/>
            <w:shd w:val="clear" w:color="auto" w:fill="FFFFFF" w:themeFill="background1"/>
          </w:tcPr>
          <w:p w14:paraId="342ADEE9" w14:textId="13DA77F4" w:rsidR="00935A77" w:rsidRPr="001B104E" w:rsidRDefault="00880869" w:rsidP="005D0E4B">
            <w:pPr>
              <w:pStyle w:val="CVTabletext"/>
              <w:rPr>
                <w:rStyle w:val="Hyperlink"/>
              </w:rPr>
            </w:pPr>
            <w:r>
              <w:object w:dxaOrig="2355" w:dyaOrig="510" w14:anchorId="70D720F2">
                <v:shape id="_x0000_i1030" type="#_x0000_t75" style="width:103.5pt;height:22.5pt" o:ole="">
                  <v:imagedata r:id="rId199" o:title=""/>
                </v:shape>
                <o:OLEObject Type="Embed" ProgID="PBrush" ShapeID="_x0000_i1030" DrawAspect="Content" ObjectID="_1648954983" r:id="rId200"/>
              </w:object>
            </w:r>
          </w:p>
        </w:tc>
        <w:tc>
          <w:tcPr>
            <w:tcW w:w="5953" w:type="dxa"/>
            <w:shd w:val="clear" w:color="auto" w:fill="FFFFFF" w:themeFill="background1"/>
          </w:tcPr>
          <w:p w14:paraId="2A43DDAB" w14:textId="0C0F1066" w:rsidR="00E310EF" w:rsidRDefault="00E310EF" w:rsidP="00E310EF">
            <w:pPr>
              <w:pStyle w:val="CVTabletext"/>
            </w:pPr>
            <w:r>
              <w:t xml:space="preserve">Select the check box to display the location markers on the geomap of those service providers who are </w:t>
            </w:r>
            <w:r w:rsidR="007D2249">
              <w:t xml:space="preserve">currently </w:t>
            </w:r>
            <w:r>
              <w:t xml:space="preserve">fulfilling the visit process at the patient location. </w:t>
            </w:r>
          </w:p>
          <w:p w14:paraId="6BB65534" w14:textId="0B14711B" w:rsidR="00E310EF" w:rsidRPr="001B104E" w:rsidRDefault="00E310EF" w:rsidP="00E310EF">
            <w:pPr>
              <w:pStyle w:val="CVTabletext"/>
            </w:pPr>
            <w:r>
              <w:t>Click the marker to open the information panel.</w:t>
            </w:r>
          </w:p>
        </w:tc>
      </w:tr>
      <w:tr w:rsidR="00935A77" w14:paraId="24B708EC" w14:textId="77777777" w:rsidTr="00880869">
        <w:tc>
          <w:tcPr>
            <w:tcW w:w="2552" w:type="dxa"/>
            <w:shd w:val="clear" w:color="auto" w:fill="FFFFFF" w:themeFill="background1"/>
          </w:tcPr>
          <w:p w14:paraId="1D123B70" w14:textId="7ECA4859" w:rsidR="00935A77" w:rsidRPr="001B104E" w:rsidRDefault="00880869" w:rsidP="005D0E4B">
            <w:pPr>
              <w:pStyle w:val="CVTabletext"/>
            </w:pPr>
            <w:r>
              <w:object w:dxaOrig="2175" w:dyaOrig="540" w14:anchorId="4C108525">
                <v:shape id="_x0000_i1031" type="#_x0000_t75" style="width:105pt;height:25.5pt" o:ole="">
                  <v:imagedata r:id="rId201" o:title=""/>
                </v:shape>
                <o:OLEObject Type="Embed" ProgID="PBrush" ShapeID="_x0000_i1031" DrawAspect="Content" ObjectID="_1648954984" r:id="rId202"/>
              </w:object>
            </w:r>
          </w:p>
        </w:tc>
        <w:tc>
          <w:tcPr>
            <w:tcW w:w="5953" w:type="dxa"/>
            <w:shd w:val="clear" w:color="auto" w:fill="FFFFFF" w:themeFill="background1"/>
          </w:tcPr>
          <w:p w14:paraId="69F797B7" w14:textId="7E15979A" w:rsidR="00E310EF" w:rsidRDefault="00E310EF" w:rsidP="005D0E4B">
            <w:pPr>
              <w:pStyle w:val="CVTabletext"/>
            </w:pPr>
            <w:r>
              <w:t>Select the check box to display the location markers on the geomap of the other service providers assigned to you</w:t>
            </w:r>
            <w:r w:rsidR="00A21ABC">
              <w:t>,</w:t>
            </w:r>
            <w:r>
              <w:t xml:space="preserve"> excluding those in the standby mode and those fulfilling visits. </w:t>
            </w:r>
          </w:p>
          <w:p w14:paraId="5F7EF62D" w14:textId="55AD0722" w:rsidR="00E310EF" w:rsidRDefault="00E310EF" w:rsidP="005D0E4B">
            <w:pPr>
              <w:pStyle w:val="CVTabletext"/>
            </w:pPr>
            <w:r>
              <w:t>Click the marker to open the information panel.</w:t>
            </w:r>
          </w:p>
        </w:tc>
      </w:tr>
      <w:tr w:rsidR="00935A77" w:rsidRPr="001B104E" w14:paraId="602BDD3A" w14:textId="77777777" w:rsidTr="00880869">
        <w:tc>
          <w:tcPr>
            <w:tcW w:w="2552" w:type="dxa"/>
            <w:shd w:val="clear" w:color="auto" w:fill="FFFFFF" w:themeFill="background1"/>
          </w:tcPr>
          <w:p w14:paraId="1CDE00C8" w14:textId="126738E4" w:rsidR="00935A77" w:rsidRPr="001B104E" w:rsidRDefault="00880869" w:rsidP="005D0E4B">
            <w:pPr>
              <w:pStyle w:val="CVTabletext"/>
            </w:pPr>
            <w:r>
              <w:object w:dxaOrig="2445" w:dyaOrig="600" w14:anchorId="2B8462EE">
                <v:shape id="_x0000_i1032" type="#_x0000_t75" style="width:114pt;height:27.75pt" o:ole="">
                  <v:imagedata r:id="rId203" o:title=""/>
                </v:shape>
                <o:OLEObject Type="Embed" ProgID="PBrush" ShapeID="_x0000_i1032" DrawAspect="Content" ObjectID="_1648954985" r:id="rId204"/>
              </w:object>
            </w:r>
          </w:p>
        </w:tc>
        <w:tc>
          <w:tcPr>
            <w:tcW w:w="5953" w:type="dxa"/>
            <w:shd w:val="clear" w:color="auto" w:fill="FFFFFF" w:themeFill="background1"/>
          </w:tcPr>
          <w:p w14:paraId="0ADB9F80" w14:textId="28B8429A" w:rsidR="00E310EF" w:rsidRDefault="00E310EF" w:rsidP="00E310EF">
            <w:pPr>
              <w:pStyle w:val="CVTabletext"/>
            </w:pPr>
            <w:r>
              <w:t>Select the check box to display the location markers on the geomap of the individuals assigned to you.</w:t>
            </w:r>
          </w:p>
          <w:p w14:paraId="0BD0B13B" w14:textId="5DE15996" w:rsidR="00935A77" w:rsidRPr="001B104E" w:rsidRDefault="00E310EF" w:rsidP="007D2249">
            <w:pPr>
              <w:pStyle w:val="CVTabletext"/>
            </w:pPr>
            <w:r>
              <w:lastRenderedPageBreak/>
              <w:t>Click the marker to open the infor</w:t>
            </w:r>
            <w:r w:rsidR="007D2249">
              <w:t>mation panel</w:t>
            </w:r>
            <w:r w:rsidR="00A21ABC">
              <w:t>,</w:t>
            </w:r>
            <w:r w:rsidR="007D2249">
              <w:t xml:space="preserve"> which displays the </w:t>
            </w:r>
            <w:r>
              <w:t>individual’s name and the address details</w:t>
            </w:r>
            <w:r w:rsidR="007D2249">
              <w:t>.</w:t>
            </w:r>
          </w:p>
        </w:tc>
      </w:tr>
      <w:tr w:rsidR="00E310EF" w:rsidRPr="001B104E" w14:paraId="6FC3D26C" w14:textId="77777777" w:rsidTr="00880869">
        <w:tc>
          <w:tcPr>
            <w:tcW w:w="2552" w:type="dxa"/>
            <w:shd w:val="clear" w:color="auto" w:fill="FFFFFF" w:themeFill="background1"/>
          </w:tcPr>
          <w:p w14:paraId="145CFC84" w14:textId="6F1DCF53" w:rsidR="00E310EF" w:rsidRPr="001B104E" w:rsidRDefault="00880869" w:rsidP="005D0E4B">
            <w:pPr>
              <w:pStyle w:val="CVTabletext"/>
            </w:pPr>
            <w:r>
              <w:object w:dxaOrig="2340" w:dyaOrig="570" w14:anchorId="357173AE">
                <v:shape id="_x0000_i1033" type="#_x0000_t75" style="width:109.5pt;height:27pt" o:ole="">
                  <v:imagedata r:id="rId205" o:title=""/>
                </v:shape>
                <o:OLEObject Type="Embed" ProgID="PBrush" ShapeID="_x0000_i1033" DrawAspect="Content" ObjectID="_1648954986" r:id="rId206"/>
              </w:object>
            </w:r>
          </w:p>
        </w:tc>
        <w:tc>
          <w:tcPr>
            <w:tcW w:w="5953" w:type="dxa"/>
            <w:shd w:val="clear" w:color="auto" w:fill="FFFFFF" w:themeFill="background1"/>
          </w:tcPr>
          <w:p w14:paraId="4A372B19" w14:textId="70508557" w:rsidR="007D2249" w:rsidRDefault="007D2249" w:rsidP="007D2249">
            <w:pPr>
              <w:pStyle w:val="CVTabletext"/>
            </w:pPr>
            <w:r>
              <w:t>Select the check box to display the location markers on the geomap of those individuals who are currently being visited by the service provider fulfilling the service request.</w:t>
            </w:r>
          </w:p>
          <w:p w14:paraId="4E500B06" w14:textId="72FB5763" w:rsidR="00E310EF" w:rsidRPr="001B104E" w:rsidRDefault="007D2249" w:rsidP="007D2249">
            <w:pPr>
              <w:pStyle w:val="CVTabletext"/>
            </w:pPr>
            <w:r>
              <w:t>Click the marker to open the information panel</w:t>
            </w:r>
            <w:r w:rsidR="00A21ABC">
              <w:t>,</w:t>
            </w:r>
            <w:r>
              <w:t xml:space="preserve"> which displays the individual’s name and the address details.</w:t>
            </w:r>
          </w:p>
        </w:tc>
      </w:tr>
    </w:tbl>
    <w:p w14:paraId="15D73E56" w14:textId="77777777" w:rsidR="00935A77" w:rsidRDefault="00935A77" w:rsidP="007D2249">
      <w:pPr>
        <w:pStyle w:val="CVspacebeforetable"/>
      </w:pPr>
    </w:p>
    <w:p w14:paraId="4E09E47D" w14:textId="21A32CBE" w:rsidR="00935A77" w:rsidRDefault="007D2249" w:rsidP="007D2249">
      <w:pPr>
        <w:pStyle w:val="ChapterBodyCopy"/>
      </w:pPr>
      <w:r>
        <w:t>You can use the Search icon button in the upper-left corner of the geomap layout to search for the service providers and individuals by entering the zip code.</w:t>
      </w:r>
    </w:p>
    <w:p w14:paraId="0BF83FCE" w14:textId="0B8DE0AC" w:rsidR="00880869" w:rsidRDefault="00876376" w:rsidP="00880869">
      <w:pPr>
        <w:pStyle w:val="CVFigure"/>
      </w:pPr>
      <w:r>
        <w:drawing>
          <wp:inline distT="0" distB="0" distL="0" distR="0" wp14:anchorId="5CF0CDAC" wp14:editId="1DE819DA">
            <wp:extent cx="4676775" cy="2342177"/>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 name="CT Geomap - zipcode view 2.png"/>
                    <pic:cNvPicPr/>
                  </pic:nvPicPr>
                  <pic:blipFill>
                    <a:blip r:embed="rId207">
                      <a:extLst>
                        <a:ext uri="{28A0092B-C50C-407E-A947-70E740481C1C}">
                          <a14:useLocalDpi xmlns:a14="http://schemas.microsoft.com/office/drawing/2010/main" val="0"/>
                        </a:ext>
                      </a:extLst>
                    </a:blip>
                    <a:stretch>
                      <a:fillRect/>
                    </a:stretch>
                  </pic:blipFill>
                  <pic:spPr>
                    <a:xfrm>
                      <a:off x="0" y="0"/>
                      <a:ext cx="4700172" cy="2353894"/>
                    </a:xfrm>
                    <a:prstGeom prst="rect">
                      <a:avLst/>
                    </a:prstGeom>
                  </pic:spPr>
                </pic:pic>
              </a:graphicData>
            </a:graphic>
          </wp:inline>
        </w:drawing>
      </w:r>
    </w:p>
    <w:p w14:paraId="4757B8FF" w14:textId="2D8DC0C9" w:rsidR="00880869" w:rsidRDefault="00880869" w:rsidP="00880869">
      <w:pPr>
        <w:pStyle w:val="CVFigureCaption"/>
      </w:pPr>
      <w:r>
        <w:t>Geomap – Zip Code View</w:t>
      </w:r>
    </w:p>
    <w:p w14:paraId="08190FFB" w14:textId="77777777" w:rsidR="00FF040C" w:rsidRDefault="00FF040C" w:rsidP="00D75AD2"/>
    <w:p w14:paraId="483A3DBE" w14:textId="77777777" w:rsidR="00C97469" w:rsidRPr="00D75AD2" w:rsidRDefault="00C97469" w:rsidP="00D75AD2"/>
    <w:p w14:paraId="6F3F179F" w14:textId="498B6E5B" w:rsidR="00C14E00" w:rsidRDefault="00C14E00" w:rsidP="00C14E00">
      <w:pPr>
        <w:pStyle w:val="ChapterBodyCopy"/>
      </w:pPr>
    </w:p>
    <w:p w14:paraId="05156916" w14:textId="77777777" w:rsidR="00C14E00" w:rsidRPr="001B104E" w:rsidRDefault="00C14E00" w:rsidP="00C14E00">
      <w:pPr>
        <w:pStyle w:val="ChapterBodyCopy"/>
        <w:sectPr w:rsidR="00C14E00" w:rsidRPr="001B104E" w:rsidSect="00A44AA2">
          <w:pgSz w:w="12240" w:h="15840"/>
          <w:pgMar w:top="1440" w:right="1800" w:bottom="1440" w:left="1800" w:header="720" w:footer="720" w:gutter="0"/>
          <w:cols w:space="720"/>
        </w:sectPr>
      </w:pPr>
    </w:p>
    <w:p w14:paraId="5A29F24F" w14:textId="00614F62" w:rsidR="00910C76" w:rsidRPr="001B104E" w:rsidRDefault="00910C76" w:rsidP="00F11FB6">
      <w:pPr>
        <w:pStyle w:val="Heading1"/>
      </w:pPr>
      <w:bookmarkStart w:id="131" w:name="_Toc38246723"/>
      <w:r w:rsidRPr="00F11FB6">
        <w:lastRenderedPageBreak/>
        <w:t>Glossary</w:t>
      </w:r>
      <w:bookmarkEnd w:id="131"/>
    </w:p>
    <w:p w14:paraId="0F4087A7" w14:textId="77777777" w:rsidR="00D238ED" w:rsidRPr="00CB0FAB" w:rsidRDefault="00D238ED" w:rsidP="00CB0FAB">
      <w:pPr>
        <w:pStyle w:val="CVChapterBodyCopy"/>
        <w:rPr>
          <w:b/>
        </w:rPr>
      </w:pPr>
      <w:r>
        <w:rPr>
          <w:b/>
        </w:rPr>
        <w:t xml:space="preserve">Assessment: </w:t>
      </w:r>
      <w:r w:rsidRPr="00CB0FAB">
        <w:t>Individual users are required to answer an assessment related to the service request. The questions and answers shall be available to service providers and entity users reviewing the service request.</w:t>
      </w:r>
    </w:p>
    <w:p w14:paraId="39A0D062" w14:textId="77777777" w:rsidR="00D238ED" w:rsidRDefault="00D238ED" w:rsidP="00696C0A">
      <w:pPr>
        <w:pStyle w:val="CVChapterBodyCopy"/>
      </w:pPr>
      <w:r w:rsidRPr="002F474B">
        <w:rPr>
          <w:b/>
        </w:rPr>
        <w:t>Caregiver</w:t>
      </w:r>
      <w:r>
        <w:t>: The person sent by your service provider to assist you based on your service request and the type of service category.</w:t>
      </w:r>
    </w:p>
    <w:p w14:paraId="69671AB6" w14:textId="5BF5360C" w:rsidR="00D238ED" w:rsidRDefault="00D238ED" w:rsidP="00696C0A">
      <w:pPr>
        <w:pStyle w:val="CVChapterBodyCopy"/>
      </w:pPr>
      <w:r w:rsidRPr="000F3E00">
        <w:rPr>
          <w:b/>
        </w:rPr>
        <w:t xml:space="preserve">Deceased Patient: </w:t>
      </w:r>
      <w:r>
        <w:t>The care t</w:t>
      </w:r>
      <w:r w:rsidRPr="000F3E00">
        <w:t xml:space="preserve">eam can view all the deceased patients, and based on the client’s or Navvis’ policy, </w:t>
      </w:r>
      <w:r>
        <w:t>the care team</w:t>
      </w:r>
      <w:r w:rsidRPr="000F3E00">
        <w:t xml:space="preserve"> can decide </w:t>
      </w:r>
      <w:r>
        <w:t xml:space="preserve">on </w:t>
      </w:r>
      <w:r w:rsidRPr="000F3E00">
        <w:t xml:space="preserve">how to handle such patients </w:t>
      </w:r>
      <w:r>
        <w:t>in</w:t>
      </w:r>
      <w:r w:rsidRPr="000F3E00">
        <w:t xml:space="preserve"> Coreo Home.</w:t>
      </w:r>
    </w:p>
    <w:p w14:paraId="3378B386" w14:textId="77777777" w:rsidR="00D238ED" w:rsidRDefault="00D238ED" w:rsidP="00696C0A">
      <w:pPr>
        <w:pStyle w:val="CVChapterBodyCopy"/>
      </w:pPr>
      <w:r w:rsidRPr="009C3C64">
        <w:rPr>
          <w:b/>
        </w:rPr>
        <w:t>Entity</w:t>
      </w:r>
      <w:r>
        <w:t>: Home health agencies or organizations</w:t>
      </w:r>
    </w:p>
    <w:p w14:paraId="388BFBBD" w14:textId="77777777" w:rsidR="00D238ED" w:rsidRPr="00D44638" w:rsidRDefault="00D238ED" w:rsidP="00696C0A">
      <w:pPr>
        <w:pStyle w:val="CVChapterBodyCopy"/>
        <w:rPr>
          <w:b/>
        </w:rPr>
      </w:pPr>
      <w:r w:rsidRPr="00D44638">
        <w:rPr>
          <w:b/>
        </w:rPr>
        <w:t>Feedback Alert</w:t>
      </w:r>
      <w:r>
        <w:rPr>
          <w:b/>
        </w:rPr>
        <w:t>s</w:t>
      </w:r>
      <w:r w:rsidRPr="00D44638">
        <w:t>:</w:t>
      </w:r>
      <w:r>
        <w:t xml:space="preserve"> </w:t>
      </w:r>
      <w:r w:rsidRPr="009C0E3E">
        <w:t>The Care Team and the Entity User</w:t>
      </w:r>
      <w:r>
        <w:t>s</w:t>
      </w:r>
      <w:r w:rsidRPr="009C0E3E">
        <w:t xml:space="preserve"> can view a set of individ</w:t>
      </w:r>
      <w:r>
        <w:t xml:space="preserve">uals or service providers associated with an assessment-answer in the feedback section, which </w:t>
      </w:r>
      <w:r w:rsidRPr="009C0E3E">
        <w:t>results in a feedback alert.</w:t>
      </w:r>
    </w:p>
    <w:p w14:paraId="5CFEE55A" w14:textId="12E70788" w:rsidR="00D238ED" w:rsidRDefault="00D238ED" w:rsidP="00696C0A">
      <w:pPr>
        <w:pStyle w:val="CVChapterBodyCopy"/>
      </w:pPr>
      <w:r w:rsidRPr="000F3E00">
        <w:rPr>
          <w:b/>
        </w:rPr>
        <w:t>Guardian</w:t>
      </w:r>
      <w:r>
        <w:t>: A guardian is a person supporting an individual needing services.</w:t>
      </w:r>
    </w:p>
    <w:p w14:paraId="001C8FB9" w14:textId="77777777" w:rsidR="00D238ED" w:rsidRPr="00904B67" w:rsidRDefault="00D238ED" w:rsidP="00D238ED">
      <w:pPr>
        <w:pStyle w:val="CVChapterBodyCopy"/>
        <w:rPr>
          <w:noProof/>
          <w:lang w:val="en-IN" w:eastAsia="en-IN"/>
        </w:rPr>
      </w:pPr>
      <w:r w:rsidRPr="000F3E00">
        <w:rPr>
          <w:b/>
        </w:rPr>
        <w:t>Inactive Patient</w:t>
      </w:r>
      <w:r>
        <w:t xml:space="preserve">: </w:t>
      </w:r>
      <w:r w:rsidRPr="000F3E00">
        <w:t xml:space="preserve">The care team </w:t>
      </w:r>
      <w:r>
        <w:t>has the provision to</w:t>
      </w:r>
      <w:r w:rsidRPr="000F3E00">
        <w:t xml:space="preserve"> view only those patients that have Inactive contracts in Coreo Analytics</w:t>
      </w:r>
      <w:r>
        <w:t>. B</w:t>
      </w:r>
      <w:r w:rsidRPr="000F3E00">
        <w:t>ased on the client’s policy, they can decide whether inactive patients may continue utilizing the Coreo Home platform.</w:t>
      </w:r>
      <w:r>
        <w:t xml:space="preserve"> </w:t>
      </w:r>
      <w:r w:rsidRPr="00904B67">
        <w:rPr>
          <w:noProof/>
          <w:lang w:val="en-IN" w:eastAsia="en-IN"/>
        </w:rPr>
        <w:t>Patients are flagged as Inactive due to multiple reasons. The primary reasons are when the member doesn’t meet the eligibility criteria of the health plan or when the contract has expired.</w:t>
      </w:r>
    </w:p>
    <w:p w14:paraId="7315F006" w14:textId="77777777" w:rsidR="00D238ED" w:rsidRDefault="00D238ED" w:rsidP="00696C0A">
      <w:pPr>
        <w:pStyle w:val="CVChapterBodyCopy"/>
      </w:pPr>
      <w:r w:rsidRPr="000F14F6">
        <w:rPr>
          <w:b/>
        </w:rPr>
        <w:t>Individual</w:t>
      </w:r>
      <w:r>
        <w:t>: A patient or a dependent member in need of services.</w:t>
      </w:r>
    </w:p>
    <w:p w14:paraId="2BA616E8" w14:textId="77777777" w:rsidR="00D238ED" w:rsidRDefault="00D238ED" w:rsidP="00696C0A">
      <w:pPr>
        <w:pStyle w:val="CVChapterBodyCopy"/>
      </w:pPr>
      <w:r w:rsidRPr="00CC59A7">
        <w:rPr>
          <w:b/>
        </w:rPr>
        <w:t>Page</w:t>
      </w:r>
      <w:r>
        <w:t>: The terms page and screen are used interchangeably in the context of the Coreo Home application.</w:t>
      </w:r>
    </w:p>
    <w:p w14:paraId="5AD31ECB" w14:textId="77777777" w:rsidR="00D238ED" w:rsidRDefault="00D238ED" w:rsidP="00696C0A">
      <w:pPr>
        <w:pStyle w:val="CVChapterBodyCopy"/>
        <w:rPr>
          <w:b/>
        </w:rPr>
      </w:pPr>
      <w:r w:rsidRPr="007B0566">
        <w:rPr>
          <w:b/>
        </w:rPr>
        <w:t xml:space="preserve">Plan: </w:t>
      </w:r>
      <w:r w:rsidRPr="007B0566">
        <w:t>An entity creates a service plan as a result of the entity being engaged with the patient to fulfill a Service Request.  A service plan contains several schedules based upon which the entity processes the planned service visits by assigning them to the entity service providers.</w:t>
      </w:r>
    </w:p>
    <w:p w14:paraId="705140B6" w14:textId="77777777" w:rsidR="00D238ED" w:rsidRDefault="00D238ED" w:rsidP="00696C0A">
      <w:pPr>
        <w:pStyle w:val="CVChapterBodyCopy"/>
      </w:pPr>
      <w:r w:rsidRPr="00AB1048">
        <w:rPr>
          <w:b/>
        </w:rPr>
        <w:t>Service</w:t>
      </w:r>
      <w:r>
        <w:t xml:space="preserve"> </w:t>
      </w:r>
      <w:r w:rsidRPr="00AB1048">
        <w:rPr>
          <w:b/>
        </w:rPr>
        <w:t>Category</w:t>
      </w:r>
      <w:r>
        <w:t xml:space="preserve">: The service categories in Coreo Home include </w:t>
      </w:r>
      <w:r w:rsidRPr="00104BD1">
        <w:rPr>
          <w:b/>
        </w:rPr>
        <w:t>Activities of Daily Living</w:t>
      </w:r>
      <w:r>
        <w:t xml:space="preserve">, </w:t>
      </w:r>
      <w:r w:rsidRPr="00104BD1">
        <w:rPr>
          <w:b/>
        </w:rPr>
        <w:t>Help at Home</w:t>
      </w:r>
      <w:r>
        <w:t xml:space="preserve">, </w:t>
      </w:r>
      <w:r w:rsidRPr="00104BD1">
        <w:rPr>
          <w:b/>
        </w:rPr>
        <w:t>Groceries and Nutrition</w:t>
      </w:r>
      <w:r>
        <w:t xml:space="preserve">, and </w:t>
      </w:r>
      <w:r w:rsidRPr="00104BD1">
        <w:rPr>
          <w:b/>
        </w:rPr>
        <w:t>Transportation</w:t>
      </w:r>
      <w:r>
        <w:t>.</w:t>
      </w:r>
    </w:p>
    <w:p w14:paraId="782C86B1" w14:textId="77777777" w:rsidR="00D238ED" w:rsidRPr="00D44638" w:rsidRDefault="00D238ED" w:rsidP="00696C0A">
      <w:pPr>
        <w:pStyle w:val="CVChapterBodyCopy"/>
        <w:rPr>
          <w:b/>
        </w:rPr>
      </w:pPr>
      <w:r w:rsidRPr="00D44638">
        <w:rPr>
          <w:b/>
        </w:rPr>
        <w:t>Service Provider</w:t>
      </w:r>
      <w:r w:rsidRPr="00D44638">
        <w:t>:</w:t>
      </w:r>
      <w:r>
        <w:t xml:space="preserve"> </w:t>
      </w:r>
      <w:r w:rsidRPr="00104BD1">
        <w:t>A service provider may be an individual caregiver or an entity like Meals on Wheels. The dashboard of the patient and guardian users provides a directory of service providers.</w:t>
      </w:r>
    </w:p>
    <w:p w14:paraId="5F3828D0" w14:textId="77777777" w:rsidR="00D238ED" w:rsidRDefault="00D238ED" w:rsidP="00696C0A">
      <w:pPr>
        <w:pStyle w:val="CVChapterBodyCopy"/>
      </w:pPr>
      <w:r w:rsidRPr="00571DCE">
        <w:rPr>
          <w:b/>
        </w:rPr>
        <w:t>Service Request</w:t>
      </w:r>
      <w:r>
        <w:t xml:space="preserve">: </w:t>
      </w:r>
      <w:r w:rsidRPr="00571DCE">
        <w:t>Patients, Care Team, a</w:t>
      </w:r>
      <w:r>
        <w:t>nd Guardians can create a needs-</w:t>
      </w:r>
      <w:r w:rsidRPr="00571DCE">
        <w:t xml:space="preserve">request which specifies services that they are requesting.  Each Service Request includes service </w:t>
      </w:r>
      <w:r w:rsidRPr="00571DCE">
        <w:lastRenderedPageBreak/>
        <w:t>categories which in turn include service types. A service provider fulfills a service request.</w:t>
      </w:r>
    </w:p>
    <w:p w14:paraId="08829ECA" w14:textId="77777777" w:rsidR="00D238ED" w:rsidRDefault="00D238ED" w:rsidP="00696C0A">
      <w:pPr>
        <w:pStyle w:val="CVChapterBodyCopy"/>
      </w:pPr>
      <w:r w:rsidRPr="00AB1048">
        <w:rPr>
          <w:b/>
        </w:rPr>
        <w:t>Service</w:t>
      </w:r>
      <w:r>
        <w:t xml:space="preserve"> </w:t>
      </w:r>
      <w:r w:rsidRPr="00AB1048">
        <w:rPr>
          <w:b/>
        </w:rPr>
        <w:t>Type</w:t>
      </w:r>
      <w:r>
        <w:t xml:space="preserve">: Each service category includes one or more service types. For example, the service category, </w:t>
      </w:r>
      <w:r w:rsidRPr="00104BD1">
        <w:rPr>
          <w:b/>
        </w:rPr>
        <w:t>Groceries and Nutrition</w:t>
      </w:r>
      <w:r>
        <w:rPr>
          <w:b/>
        </w:rPr>
        <w:t xml:space="preserve"> </w:t>
      </w:r>
      <w:r>
        <w:t>includes</w:t>
      </w:r>
      <w:r w:rsidRPr="00104BD1">
        <w:t xml:space="preserve"> service types</w:t>
      </w:r>
      <w:r>
        <w:t xml:space="preserve">, </w:t>
      </w:r>
      <w:r w:rsidRPr="00104BD1">
        <w:rPr>
          <w:b/>
        </w:rPr>
        <w:t>Grocery Delivery</w:t>
      </w:r>
      <w:r>
        <w:t xml:space="preserve"> and </w:t>
      </w:r>
      <w:r w:rsidRPr="00104BD1">
        <w:rPr>
          <w:b/>
        </w:rPr>
        <w:t>Meal Delivery</w:t>
      </w:r>
      <w:r>
        <w:t>.</w:t>
      </w:r>
    </w:p>
    <w:p w14:paraId="16125C17" w14:textId="77777777" w:rsidR="00D238ED" w:rsidRDefault="00D238ED" w:rsidP="00696C0A">
      <w:pPr>
        <w:pStyle w:val="CVChapterBodyCopy"/>
        <w:rPr>
          <w:b/>
        </w:rPr>
      </w:pPr>
      <w:r>
        <w:rPr>
          <w:b/>
        </w:rPr>
        <w:t xml:space="preserve">Task: </w:t>
      </w:r>
      <w:r w:rsidRPr="00291B57">
        <w:t>There are one or more service tasks under each service type.</w:t>
      </w:r>
      <w:r>
        <w:t xml:space="preserve"> For example, the service type, </w:t>
      </w:r>
      <w:r w:rsidRPr="00291B57">
        <w:rPr>
          <w:b/>
        </w:rPr>
        <w:t>Grocery Delivery</w:t>
      </w:r>
      <w:r>
        <w:t xml:space="preserve"> includes tasks, </w:t>
      </w:r>
      <w:r w:rsidRPr="00291B57">
        <w:rPr>
          <w:b/>
        </w:rPr>
        <w:t>Generate grocery order</w:t>
      </w:r>
      <w:r>
        <w:t xml:space="preserve"> and </w:t>
      </w:r>
      <w:r w:rsidRPr="00291B57">
        <w:rPr>
          <w:b/>
        </w:rPr>
        <w:t>Deliver grocery order.</w:t>
      </w:r>
    </w:p>
    <w:p w14:paraId="59639461" w14:textId="77777777" w:rsidR="00D238ED" w:rsidRDefault="00D238ED" w:rsidP="00696C0A">
      <w:pPr>
        <w:pStyle w:val="CVChapterBodyCopy"/>
      </w:pPr>
      <w:r w:rsidRPr="00D238ED">
        <w:rPr>
          <w:b/>
        </w:rPr>
        <w:t>View Visit Calendar</w:t>
      </w:r>
      <w:r>
        <w:t>: A</w:t>
      </w:r>
      <w:r w:rsidRPr="00B26EF1">
        <w:t xml:space="preserve"> calendar view </w:t>
      </w:r>
      <w:r>
        <w:t>on the dashboard detailing all service v</w:t>
      </w:r>
      <w:r w:rsidRPr="00B26EF1">
        <w:t>isits on the associated date</w:t>
      </w:r>
      <w:r>
        <w:t>.</w:t>
      </w:r>
    </w:p>
    <w:p w14:paraId="5C4025A7" w14:textId="77777777" w:rsidR="00D238ED" w:rsidRDefault="00D238ED" w:rsidP="00696C0A">
      <w:pPr>
        <w:pStyle w:val="CVChapterBodyCopy"/>
      </w:pPr>
      <w:r w:rsidRPr="00AB1048">
        <w:rPr>
          <w:b/>
        </w:rPr>
        <w:t>Visit</w:t>
      </w:r>
      <w:r>
        <w:t xml:space="preserve">: </w:t>
      </w:r>
      <w:r w:rsidRPr="007B0566">
        <w:t>A service visit fulfilled by the service provider based upon the service request posted by the patient and the service plan created by the entity.</w:t>
      </w:r>
    </w:p>
    <w:p w14:paraId="3A8ABF72" w14:textId="72D7778F" w:rsidR="00B26EF1" w:rsidRDefault="00B26EF1" w:rsidP="00696C0A">
      <w:pPr>
        <w:pStyle w:val="CVChapterBodyCopy"/>
      </w:pPr>
    </w:p>
    <w:p w14:paraId="4F129778" w14:textId="77777777" w:rsidR="00B26EF1" w:rsidRPr="00696C0A" w:rsidRDefault="00B26EF1" w:rsidP="00696C0A">
      <w:pPr>
        <w:pStyle w:val="CVChapterBodyCopy"/>
        <w:sectPr w:rsidR="00B26EF1" w:rsidRPr="00696C0A" w:rsidSect="00A44AA2">
          <w:headerReference w:type="even" r:id="rId208"/>
          <w:pgSz w:w="12240" w:h="15840"/>
          <w:pgMar w:top="1440" w:right="1800" w:bottom="1440" w:left="1800" w:header="720" w:footer="720" w:gutter="0"/>
          <w:cols w:space="720"/>
        </w:sectPr>
      </w:pPr>
    </w:p>
    <w:p w14:paraId="6BFCBF56" w14:textId="77777777" w:rsidR="00EA4325" w:rsidRPr="001B104E" w:rsidRDefault="00EA4325" w:rsidP="00460F95">
      <w:pPr>
        <w:pStyle w:val="CVHeading1Underline"/>
      </w:pPr>
      <w:bookmarkStart w:id="132" w:name="_Toc38246724"/>
      <w:commentRangeStart w:id="133"/>
      <w:r w:rsidRPr="001B104E">
        <w:lastRenderedPageBreak/>
        <w:t>Index</w:t>
      </w:r>
      <w:commentRangeEnd w:id="133"/>
      <w:r w:rsidR="00141B5F">
        <w:rPr>
          <w:rStyle w:val="CommentReference"/>
          <w:rFonts w:asciiTheme="minorHAnsi" w:eastAsiaTheme="minorHAnsi" w:hAnsiTheme="minorHAnsi" w:cstheme="minorBidi"/>
          <w:b w:val="0"/>
          <w:color w:val="auto"/>
          <w:lang w:eastAsia="en-US"/>
        </w:rPr>
        <w:commentReference w:id="133"/>
      </w:r>
      <w:bookmarkEnd w:id="132"/>
    </w:p>
    <w:p w14:paraId="5A452F5E" w14:textId="77777777" w:rsidR="002B4D63" w:rsidRPr="001B104E" w:rsidRDefault="002B4D63" w:rsidP="002B4D63">
      <w:pPr>
        <w:pStyle w:val="CVChapterBodyCopy"/>
      </w:pPr>
      <w:r w:rsidRPr="001B104E">
        <w:t xml:space="preserve">[Depending on the size or complexity of the </w:t>
      </w:r>
      <w:r w:rsidR="00B445EF" w:rsidRPr="001B104E">
        <w:t>final document, insert</w:t>
      </w:r>
      <w:r w:rsidRPr="001B104E">
        <w:t xml:space="preserve"> an index to assist the user</w:t>
      </w:r>
      <w:r w:rsidR="00B445EF" w:rsidRPr="001B104E">
        <w:t xml:space="preserve"> in locating</w:t>
      </w:r>
      <w:r w:rsidRPr="001B104E">
        <w:t xml:space="preserve"> specific information. Index entries correspond to tags or categories, and are useful in navigating long books.]</w:t>
      </w:r>
    </w:p>
    <w:p w14:paraId="2B36FCFF" w14:textId="77777777" w:rsidR="005D2A78" w:rsidRPr="001B104E" w:rsidRDefault="005D2A78" w:rsidP="005D2A78">
      <w:pPr>
        <w:pStyle w:val="CVChapterBodyCopy"/>
      </w:pPr>
      <w:r w:rsidRPr="001B104E">
        <w:t xml:space="preserve">[Index term – </w:t>
      </w:r>
      <w:r w:rsidRPr="001B104E">
        <w:rPr>
          <w:i/>
        </w:rPr>
        <w:t>page</w:t>
      </w:r>
      <w:r w:rsidR="00507F47" w:rsidRPr="001B104E">
        <w:rPr>
          <w:i/>
        </w:rPr>
        <w:t xml:space="preserve"> number</w:t>
      </w:r>
      <w:r w:rsidRPr="001B104E">
        <w:t>]</w:t>
      </w:r>
    </w:p>
    <w:p w14:paraId="77947FED"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16FC9745"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7343E264"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0E511C9A" w14:textId="77777777" w:rsidR="00507F47" w:rsidRDefault="00507F47" w:rsidP="00507F47">
      <w:pPr>
        <w:pStyle w:val="CVChapterBodyCopy"/>
      </w:pPr>
      <w:r w:rsidRPr="001B104E">
        <w:t xml:space="preserve">[Index term – </w:t>
      </w:r>
      <w:r w:rsidRPr="001B104E">
        <w:rPr>
          <w:i/>
        </w:rPr>
        <w:t>page number</w:t>
      </w:r>
      <w:r w:rsidRPr="001B104E">
        <w:t>]</w:t>
      </w:r>
    </w:p>
    <w:sectPr w:rsidR="00507F47" w:rsidSect="00A44AA2">
      <w:headerReference w:type="even" r:id="rId209"/>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 w:author="Pavan Rasquinha" w:date="2020-03-31T23:10:00Z" w:initials="PR">
    <w:p w14:paraId="3BBFB6CE" w14:textId="1536CF88" w:rsidR="008A6445" w:rsidRDefault="008A6445">
      <w:pPr>
        <w:pStyle w:val="CommentText"/>
      </w:pPr>
      <w:r>
        <w:rPr>
          <w:rStyle w:val="CommentReference"/>
        </w:rPr>
        <w:annotationRef/>
      </w:r>
      <w:r>
        <w:t>Shall be updated once all the chapters are completed.</w:t>
      </w:r>
    </w:p>
  </w:comment>
  <w:comment w:id="61" w:author="Pavan Rasquinha" w:date="2020-04-17T03:54:00Z" w:initials="PR">
    <w:p w14:paraId="4EFEB122" w14:textId="6C966B83" w:rsidR="008A6445" w:rsidRDefault="008A6445">
      <w:pPr>
        <w:pStyle w:val="CommentText"/>
      </w:pPr>
      <w:r>
        <w:rPr>
          <w:rStyle w:val="CommentReference"/>
        </w:rPr>
        <w:annotationRef/>
      </w:r>
      <w:r>
        <w:t>Check these hyperlinks</w:t>
      </w:r>
    </w:p>
  </w:comment>
  <w:comment w:id="102" w:author="Pavan Rasquinha" w:date="2020-03-23T12:14:00Z" w:initials="PR">
    <w:p w14:paraId="3F18B3E0" w14:textId="7DC8ED55" w:rsidR="008A6445" w:rsidRDefault="008A6445">
      <w:pPr>
        <w:pStyle w:val="CommentText"/>
      </w:pPr>
      <w:r>
        <w:rPr>
          <w:rStyle w:val="CommentReference"/>
        </w:rPr>
        <w:annotationRef/>
      </w:r>
      <w:r>
        <w:rPr>
          <w:rFonts w:eastAsia="Times New Roman" w:cstheme="minorHAnsi"/>
          <w:color w:val="000000"/>
        </w:rPr>
        <w:t>The solution shall provide a visual indication of whether the location provided by the Service Provider’s mobile device is near the point of service for the Individual’s Service Request</w:t>
      </w:r>
    </w:p>
  </w:comment>
  <w:comment w:id="133" w:author="Pavan Rasquinha" w:date="2020-01-09T20:54:00Z" w:initials="PR">
    <w:p w14:paraId="06D514D8" w14:textId="309D55E0" w:rsidR="008A6445" w:rsidRDefault="008A6445">
      <w:pPr>
        <w:pStyle w:val="CommentText"/>
      </w:pPr>
      <w:r>
        <w:rPr>
          <w:rStyle w:val="CommentReference"/>
        </w:rPr>
        <w:annotationRef/>
      </w:r>
      <w:r>
        <w:t>Index will be generated just before the PDF generation as the page numbers chang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BBFB6CE" w15:done="0"/>
  <w15:commentEx w15:paraId="4EFEB122" w15:done="0"/>
  <w15:commentEx w15:paraId="3F18B3E0" w15:done="0"/>
  <w15:commentEx w15:paraId="06D514D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A0B5CE" w14:textId="77777777" w:rsidR="00F9123D" w:rsidRDefault="00F9123D" w:rsidP="000C403C">
      <w:pPr>
        <w:spacing w:after="0"/>
      </w:pPr>
      <w:r>
        <w:separator/>
      </w:r>
    </w:p>
  </w:endnote>
  <w:endnote w:type="continuationSeparator" w:id="0">
    <w:p w14:paraId="1B1648CA" w14:textId="77777777" w:rsidR="00F9123D" w:rsidRDefault="00F9123D"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EndPr/>
    <w:sdtContent>
      <w:sdt>
        <w:sdtPr>
          <w:rPr>
            <w:rFonts w:ascii="Century Gothic" w:hAnsi="Century Gothic"/>
            <w:i/>
            <w:color w:val="7F7F7F" w:themeColor="text1" w:themeTint="80"/>
            <w:szCs w:val="24"/>
          </w:rPr>
          <w:id w:val="-43369466"/>
          <w:docPartObj>
            <w:docPartGallery w:val="Page Numbers (Top of Page)"/>
            <w:docPartUnique/>
          </w:docPartObj>
        </w:sdtPr>
        <w:sdtEndPr/>
        <w:sdtContent>
          <w:p w14:paraId="07E6B50B" w14:textId="77777777" w:rsidR="008A6445" w:rsidRPr="00125F01" w:rsidRDefault="008A6445" w:rsidP="0000272E">
            <w:pPr>
              <w:pStyle w:val="Footer"/>
              <w:jc w:val="center"/>
              <w:rPr>
                <w:rFonts w:ascii="Century Gothic" w:hAnsi="Century Gothic"/>
                <w:i/>
                <w:color w:val="7F7F7F" w:themeColor="text1" w:themeTint="80"/>
                <w:szCs w:val="24"/>
              </w:rPr>
            </w:pPr>
          </w:p>
          <w:p w14:paraId="38BC0EDC" w14:textId="77777777" w:rsidR="008A6445" w:rsidRPr="00125F01" w:rsidRDefault="008A6445" w:rsidP="0000272E">
            <w:pPr>
              <w:pStyle w:val="Footer"/>
              <w:jc w:val="center"/>
              <w:rPr>
                <w:rFonts w:ascii="Century Gothic" w:hAnsi="Century Gothic"/>
                <w:i/>
                <w:color w:val="7F7F7F" w:themeColor="text1" w:themeTint="80"/>
                <w:szCs w:val="24"/>
              </w:rPr>
            </w:pPr>
          </w:p>
          <w:p w14:paraId="2192D9AD" w14:textId="3BF0696B" w:rsidR="008A6445" w:rsidRPr="00125F01" w:rsidRDefault="008A6445"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1670BD">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1670BD">
              <w:rPr>
                <w:rFonts w:ascii="Century Gothic" w:hAnsi="Century Gothic"/>
                <w:i/>
                <w:color w:val="7F7F7F" w:themeColor="text1" w:themeTint="80"/>
                <w:szCs w:val="24"/>
              </w:rPr>
              <w:t>114</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EndPr/>
    <w:sdtContent>
      <w:sdt>
        <w:sdtPr>
          <w:rPr>
            <w:rFonts w:ascii="Century Gothic" w:hAnsi="Century Gothic"/>
            <w:i/>
            <w:color w:val="7F7F7F" w:themeColor="text1" w:themeTint="80"/>
            <w:szCs w:val="24"/>
          </w:rPr>
          <w:id w:val="-303084085"/>
          <w:docPartObj>
            <w:docPartGallery w:val="Page Numbers (Top of Page)"/>
            <w:docPartUnique/>
          </w:docPartObj>
        </w:sdtPr>
        <w:sdtEndPr/>
        <w:sdtContent>
          <w:p w14:paraId="5D10B75D" w14:textId="77777777" w:rsidR="008A6445" w:rsidRPr="00125F01" w:rsidRDefault="008A6445" w:rsidP="00125F01">
            <w:pPr>
              <w:pStyle w:val="Footer"/>
              <w:jc w:val="center"/>
              <w:rPr>
                <w:rFonts w:ascii="Century Gothic" w:hAnsi="Century Gothic"/>
                <w:i/>
                <w:color w:val="7F7F7F" w:themeColor="text1" w:themeTint="80"/>
                <w:szCs w:val="24"/>
              </w:rPr>
            </w:pPr>
          </w:p>
          <w:p w14:paraId="65575ABA" w14:textId="77777777" w:rsidR="008A6445" w:rsidRPr="00125F01" w:rsidRDefault="008A6445" w:rsidP="00125F01">
            <w:pPr>
              <w:pStyle w:val="Footer"/>
              <w:jc w:val="center"/>
              <w:rPr>
                <w:rFonts w:ascii="Century Gothic" w:hAnsi="Century Gothic"/>
                <w:i/>
                <w:color w:val="7F7F7F" w:themeColor="text1" w:themeTint="80"/>
                <w:szCs w:val="24"/>
              </w:rPr>
            </w:pPr>
          </w:p>
          <w:p w14:paraId="634079A5" w14:textId="30B44B0F" w:rsidR="008A6445" w:rsidRPr="00125F01" w:rsidRDefault="008A6445"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1670BD">
              <w:rPr>
                <w:rFonts w:ascii="Century Gothic" w:hAnsi="Century Gothic"/>
                <w:i/>
                <w:color w:val="7F7F7F" w:themeColor="text1" w:themeTint="80"/>
                <w:szCs w:val="24"/>
              </w:rPr>
              <w:t>51</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1670BD">
              <w:rPr>
                <w:rFonts w:ascii="Century Gothic" w:hAnsi="Century Gothic"/>
                <w:i/>
                <w:color w:val="7F7F7F" w:themeColor="text1" w:themeTint="80"/>
                <w:szCs w:val="24"/>
              </w:rPr>
              <w:t>114</w:t>
            </w:r>
            <w:r w:rsidRPr="00125F01">
              <w:rPr>
                <w:rFonts w:ascii="Century Gothic" w:hAnsi="Century Gothic"/>
                <w:i/>
                <w:color w:val="7F7F7F" w:themeColor="text1" w:themeTint="80"/>
                <w:szCs w:val="24"/>
              </w:rPr>
              <w:fldChar w:fldCharType="end"/>
            </w:r>
          </w:p>
        </w:sdtContent>
      </w:sdt>
    </w:sdtContent>
  </w:sdt>
  <w:p w14:paraId="3B87943F" w14:textId="77777777" w:rsidR="008A6445" w:rsidRPr="00125F01" w:rsidRDefault="008A6445"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8A6445" w:rsidRPr="004D1CBE" w:rsidRDefault="00F9123D"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8A6445" w:rsidRPr="004D1CBE" w:rsidRDefault="008A6445" w:rsidP="00ED54C5"/>
            </w:txbxContent>
          </v:textbox>
        </v:rect>
      </w:pict>
    </w:r>
    <w:r w:rsidR="008A6445">
      <w:rPr>
        <w:color w:val="FFFFFF" w:themeColor="background1"/>
      </w:rPr>
      <w:tab/>
    </w:r>
  </w:p>
  <w:p w14:paraId="78768D25" w14:textId="57A15B0B" w:rsidR="008A6445" w:rsidRPr="00E378C5" w:rsidRDefault="008A6445"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End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1670BD">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03055010"/>
      <w:docPartObj>
        <w:docPartGallery w:val="Page Numbers (Bottom of Page)"/>
        <w:docPartUnique/>
      </w:docPartObj>
    </w:sdtPr>
    <w:sdtEndPr/>
    <w:sdtContent>
      <w:sdt>
        <w:sdtPr>
          <w:rPr>
            <w:rFonts w:ascii="Century Gothic" w:hAnsi="Century Gothic"/>
            <w:i/>
            <w:color w:val="7F7F7F" w:themeColor="text1" w:themeTint="80"/>
            <w:szCs w:val="24"/>
          </w:rPr>
          <w:id w:val="-259145702"/>
          <w:docPartObj>
            <w:docPartGallery w:val="Page Numbers (Top of Page)"/>
            <w:docPartUnique/>
          </w:docPartObj>
        </w:sdtPr>
        <w:sdtEndPr/>
        <w:sdtContent>
          <w:p w14:paraId="59E2F3AE" w14:textId="77777777" w:rsidR="008A6445" w:rsidRPr="00125F01" w:rsidRDefault="008A6445" w:rsidP="0000272E">
            <w:pPr>
              <w:pStyle w:val="Footer"/>
              <w:jc w:val="center"/>
              <w:rPr>
                <w:rFonts w:ascii="Century Gothic" w:hAnsi="Century Gothic"/>
                <w:i/>
                <w:color w:val="7F7F7F" w:themeColor="text1" w:themeTint="80"/>
                <w:szCs w:val="24"/>
              </w:rPr>
            </w:pPr>
          </w:p>
          <w:p w14:paraId="72AB4368" w14:textId="77777777" w:rsidR="008A6445" w:rsidRPr="00125F01" w:rsidRDefault="008A6445" w:rsidP="0000272E">
            <w:pPr>
              <w:pStyle w:val="Footer"/>
              <w:jc w:val="center"/>
              <w:rPr>
                <w:rFonts w:ascii="Century Gothic" w:hAnsi="Century Gothic"/>
                <w:i/>
                <w:color w:val="7F7F7F" w:themeColor="text1" w:themeTint="80"/>
                <w:szCs w:val="24"/>
              </w:rPr>
            </w:pPr>
          </w:p>
          <w:p w14:paraId="2F45EDE2" w14:textId="4CF83BCD" w:rsidR="008A6445" w:rsidRPr="00125F01" w:rsidRDefault="008A6445"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1670BD">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1670BD">
              <w:rPr>
                <w:rFonts w:ascii="Century Gothic" w:hAnsi="Century Gothic"/>
                <w:i/>
                <w:color w:val="7F7F7F" w:themeColor="text1" w:themeTint="80"/>
                <w:szCs w:val="24"/>
              </w:rPr>
              <w:t>114</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935288623"/>
      <w:docPartObj>
        <w:docPartGallery w:val="Page Numbers (Bottom of Page)"/>
        <w:docPartUnique/>
      </w:docPartObj>
    </w:sdtPr>
    <w:sdtEndPr/>
    <w:sdtContent>
      <w:sdt>
        <w:sdtPr>
          <w:rPr>
            <w:rFonts w:ascii="Century Gothic" w:hAnsi="Century Gothic"/>
            <w:i/>
            <w:color w:val="7F7F7F" w:themeColor="text1" w:themeTint="80"/>
            <w:szCs w:val="24"/>
          </w:rPr>
          <w:id w:val="-482554399"/>
          <w:docPartObj>
            <w:docPartGallery w:val="Page Numbers (Top of Page)"/>
            <w:docPartUnique/>
          </w:docPartObj>
        </w:sdtPr>
        <w:sdtEndPr/>
        <w:sdtContent>
          <w:p w14:paraId="62533D65" w14:textId="77777777" w:rsidR="008A6445" w:rsidRPr="00125F01" w:rsidRDefault="008A6445" w:rsidP="0000272E">
            <w:pPr>
              <w:pStyle w:val="Footer"/>
              <w:jc w:val="center"/>
              <w:rPr>
                <w:rFonts w:ascii="Century Gothic" w:hAnsi="Century Gothic"/>
                <w:i/>
                <w:color w:val="7F7F7F" w:themeColor="text1" w:themeTint="80"/>
                <w:szCs w:val="24"/>
              </w:rPr>
            </w:pPr>
          </w:p>
          <w:p w14:paraId="2E672528" w14:textId="77777777" w:rsidR="008A6445" w:rsidRPr="00125F01" w:rsidRDefault="008A6445" w:rsidP="0000272E">
            <w:pPr>
              <w:pStyle w:val="Footer"/>
              <w:jc w:val="center"/>
              <w:rPr>
                <w:rFonts w:ascii="Century Gothic" w:hAnsi="Century Gothic"/>
                <w:i/>
                <w:color w:val="7F7F7F" w:themeColor="text1" w:themeTint="80"/>
                <w:szCs w:val="24"/>
              </w:rPr>
            </w:pPr>
          </w:p>
          <w:p w14:paraId="460944BA" w14:textId="1F4530B9" w:rsidR="008A6445" w:rsidRPr="00125F01" w:rsidRDefault="008A6445"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1670BD">
              <w:rPr>
                <w:rFonts w:ascii="Century Gothic" w:hAnsi="Century Gothic"/>
                <w:i/>
                <w:color w:val="7F7F7F" w:themeColor="text1" w:themeTint="80"/>
                <w:szCs w:val="24"/>
              </w:rPr>
              <w:t>8</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1670BD">
              <w:rPr>
                <w:rFonts w:ascii="Century Gothic" w:hAnsi="Century Gothic"/>
                <w:i/>
                <w:color w:val="7F7F7F" w:themeColor="text1" w:themeTint="80"/>
                <w:szCs w:val="24"/>
              </w:rPr>
              <w:t>114</w:t>
            </w:r>
            <w:r w:rsidRPr="00125F01">
              <w:rPr>
                <w:rFonts w:ascii="Century Gothic" w:hAnsi="Century Gothic"/>
                <w:i/>
                <w:color w:val="7F7F7F" w:themeColor="text1" w:themeTint="80"/>
                <w:szCs w:val="24"/>
              </w:rPr>
              <w:fldChar w:fldCharType="end"/>
            </w:r>
          </w:p>
        </w:sdtContent>
      </w:sdt>
    </w:sdtContent>
  </w:sdt>
  <w:p w14:paraId="6C9E5B33" w14:textId="77777777" w:rsidR="008A6445" w:rsidRPr="00125F01" w:rsidRDefault="008A6445"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624032413"/>
      <w:docPartObj>
        <w:docPartGallery w:val="Page Numbers (Bottom of Page)"/>
        <w:docPartUnique/>
      </w:docPartObj>
    </w:sdtPr>
    <w:sdtEndPr/>
    <w:sdtContent>
      <w:sdt>
        <w:sdtPr>
          <w:rPr>
            <w:rFonts w:ascii="Century Gothic" w:hAnsi="Century Gothic"/>
            <w:i/>
            <w:color w:val="7F7F7F" w:themeColor="text1" w:themeTint="80"/>
            <w:szCs w:val="24"/>
          </w:rPr>
          <w:id w:val="805975647"/>
          <w:docPartObj>
            <w:docPartGallery w:val="Page Numbers (Top of Page)"/>
            <w:docPartUnique/>
          </w:docPartObj>
        </w:sdtPr>
        <w:sdtEndPr/>
        <w:sdtContent>
          <w:p w14:paraId="54DEAB04" w14:textId="77777777" w:rsidR="008A6445" w:rsidRPr="00125F01" w:rsidRDefault="008A6445" w:rsidP="00125F01">
            <w:pPr>
              <w:pStyle w:val="Footer"/>
              <w:jc w:val="center"/>
              <w:rPr>
                <w:rFonts w:ascii="Century Gothic" w:hAnsi="Century Gothic"/>
                <w:i/>
                <w:color w:val="7F7F7F" w:themeColor="text1" w:themeTint="80"/>
                <w:szCs w:val="24"/>
              </w:rPr>
            </w:pPr>
          </w:p>
          <w:p w14:paraId="7D53ADDD" w14:textId="77777777" w:rsidR="008A6445" w:rsidRPr="00125F01" w:rsidRDefault="008A6445" w:rsidP="00125F01">
            <w:pPr>
              <w:pStyle w:val="Footer"/>
              <w:jc w:val="center"/>
              <w:rPr>
                <w:rFonts w:ascii="Century Gothic" w:hAnsi="Century Gothic"/>
                <w:i/>
                <w:color w:val="7F7F7F" w:themeColor="text1" w:themeTint="80"/>
                <w:szCs w:val="24"/>
              </w:rPr>
            </w:pPr>
          </w:p>
          <w:p w14:paraId="3C4E6825" w14:textId="6507C65E" w:rsidR="008A6445" w:rsidRPr="00125F01" w:rsidRDefault="008A6445"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1670BD">
              <w:rPr>
                <w:rFonts w:ascii="Century Gothic" w:hAnsi="Century Gothic"/>
                <w:i/>
                <w:color w:val="7F7F7F" w:themeColor="text1" w:themeTint="80"/>
                <w:szCs w:val="24"/>
              </w:rPr>
              <w:t>5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1670BD">
              <w:rPr>
                <w:rFonts w:ascii="Century Gothic" w:hAnsi="Century Gothic"/>
                <w:i/>
                <w:color w:val="7F7F7F" w:themeColor="text1" w:themeTint="80"/>
                <w:szCs w:val="24"/>
              </w:rPr>
              <w:t>114</w:t>
            </w:r>
            <w:r w:rsidRPr="00125F01">
              <w:rPr>
                <w:rFonts w:ascii="Century Gothic" w:hAnsi="Century Gothic"/>
                <w:i/>
                <w:color w:val="7F7F7F" w:themeColor="text1" w:themeTint="80"/>
                <w:szCs w:val="24"/>
              </w:rPr>
              <w:fldChar w:fldCharType="end"/>
            </w:r>
          </w:p>
        </w:sdtContent>
      </w:sdt>
    </w:sdtContent>
  </w:sdt>
  <w:p w14:paraId="17856E3B" w14:textId="2384FD99" w:rsidR="008A6445" w:rsidRPr="00125F01" w:rsidRDefault="008A6445"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EE12BB" w14:textId="77777777" w:rsidR="00F9123D" w:rsidRDefault="00F9123D" w:rsidP="000C403C">
      <w:pPr>
        <w:spacing w:after="0"/>
      </w:pPr>
      <w:r>
        <w:separator/>
      </w:r>
    </w:p>
  </w:footnote>
  <w:footnote w:type="continuationSeparator" w:id="0">
    <w:p w14:paraId="7AF44469" w14:textId="77777777" w:rsidR="00F9123D" w:rsidRDefault="00F9123D"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8A6445" w:rsidRDefault="00F9123D"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51.5pt;margin-top:-8.5pt;width:82.5pt;height:26.8pt;z-index:25165721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5364B797" w:rsidR="008A6445" w:rsidRPr="00CE5BE5" w:rsidRDefault="008A6445" w:rsidP="002A7AFB">
                <w:pPr>
                  <w:rPr>
                    <w:rFonts w:ascii="Century Gothic" w:hAnsi="Century Gothic"/>
                    <w:b/>
                  </w:rPr>
                </w:pPr>
                <w:r>
                  <w:rPr>
                    <w:rFonts w:ascii="Century Gothic" w:hAnsi="Century Gothic"/>
                  </w:rPr>
                  <w:t>April 2020</w:t>
                </w:r>
              </w:p>
            </w:txbxContent>
          </v:textbox>
          <w10:wrap anchorx="page"/>
        </v:shape>
      </w:pict>
    </w:r>
    <w:r w:rsidR="008A6445">
      <w:rPr>
        <w:noProof/>
        <w:lang w:val="en-IN" w:eastAsia="en-IN"/>
      </w:rPr>
      <w:drawing>
        <wp:anchor distT="0" distB="0" distL="114300" distR="114300" simplePos="0" relativeHeight="251646976" behindDoc="1" locked="0" layoutInCell="1" allowOverlap="1" wp14:anchorId="135DC458" wp14:editId="1A2A4ADE">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5619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01746925" w:rsidR="008A6445" w:rsidRPr="00CE5BE5" w:rsidRDefault="008A6445" w:rsidP="002A7AFB">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1FA03D13" w:rsidR="008A6445" w:rsidRDefault="00F9123D" w:rsidP="00722332">
    <w:pPr>
      <w:tabs>
        <w:tab w:val="right" w:pos="9360"/>
      </w:tabs>
    </w:pPr>
    <w:r>
      <w:rPr>
        <w:noProof/>
      </w:rPr>
      <w:pict w14:anchorId="409E6DF0">
        <v:shapetype id="_x0000_t202" coordsize="21600,21600" o:spt="202" path="m,l,21600r21600,l21600,xe">
          <v:stroke joinstyle="miter"/>
          <v:path gradientshapeok="t" o:connecttype="rect"/>
        </v:shapetype>
        <v:shape id="_x0000_s2344" type="#_x0000_t202" style="position:absolute;margin-left:448.5pt;margin-top:-5.25pt;width:78.75pt;height:23.45pt;z-index:25166336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18782094" w:rsidR="008A6445" w:rsidRPr="00CE5BE5" w:rsidRDefault="008A6445" w:rsidP="00A31BE8">
                <w:pPr>
                  <w:rPr>
                    <w:rFonts w:ascii="Century Gothic" w:hAnsi="Century Gothic"/>
                    <w:b/>
                  </w:rPr>
                </w:pPr>
                <w:r>
                  <w:rPr>
                    <w:rFonts w:ascii="Century Gothic" w:hAnsi="Century Gothic"/>
                  </w:rPr>
                  <w:t>April 2020</w:t>
                </w:r>
              </w:p>
            </w:txbxContent>
          </v:textbox>
          <w10:wrap anchorx="page"/>
        </v:shape>
      </w:pict>
    </w:r>
    <w:r w:rsidR="008A6445">
      <w:rPr>
        <w:noProof/>
        <w:lang w:val="en-IN" w:eastAsia="en-IN"/>
      </w:rPr>
      <w:drawing>
        <wp:anchor distT="0" distB="0" distL="114300" distR="114300" simplePos="0" relativeHeight="251648000" behindDoc="1" locked="0" layoutInCell="1" allowOverlap="1" wp14:anchorId="1B496FC2" wp14:editId="6386D999">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233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A394FBF" w:rsidR="008A6445" w:rsidRPr="00CE5BE5" w:rsidRDefault="008A6445"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131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r w:rsidR="008A6445">
      <w:tab/>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8A6445" w:rsidRDefault="00F9123D"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414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66F4938" w:rsidR="008A6445" w:rsidRPr="00CE5BE5" w:rsidRDefault="008A6445" w:rsidP="00DA24BB">
                <w:pPr>
                  <w:rPr>
                    <w:rFonts w:ascii="Century Gothic" w:hAnsi="Century Gothic"/>
                    <w:b/>
                  </w:rPr>
                </w:pPr>
              </w:p>
            </w:txbxContent>
          </v:textbox>
          <w10:wrap anchorx="page"/>
        </v:shape>
      </w:pict>
    </w:r>
    <w:r>
      <w:rPr>
        <w:noProof/>
      </w:rPr>
      <w:pict w14:anchorId="6373629A">
        <v:shape id="Text Box 500" o:spid="_x0000_s2333" type="#_x0000_t202" style="position:absolute;margin-left:129.75pt;margin-top:-5.5pt;width:192.7pt;height:28.05pt;z-index:251653120;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150663A3" w:rsidR="008A6445" w:rsidRPr="00CE5BE5" w:rsidRDefault="008A6445" w:rsidP="00DA24BB">
                <w:pPr>
                  <w:jc w:val="right"/>
                  <w:rPr>
                    <w:rFonts w:ascii="Century Gothic" w:hAnsi="Century Gothic"/>
                    <w:b/>
                    <w:sz w:val="24"/>
                    <w:szCs w:val="24"/>
                  </w:rPr>
                </w:pPr>
              </w:p>
            </w:txbxContent>
          </v:textbox>
          <w10:wrap anchorx="margin"/>
        </v:shape>
      </w:pict>
    </w:r>
    <w:r>
      <w:rPr>
        <w:noProof/>
      </w:rPr>
      <w:pict w14:anchorId="4B76CFD2">
        <v:rect id="Rectangle 7" o:spid="_x0000_s2331" style="position:absolute;margin-left:0;margin-top:-38.25pt;width:611.15pt;height:5.1pt;z-index:25165209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8A6445" w:rsidRDefault="00F9123D"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54.5pt;margin-top:-5.25pt;width:110.25pt;height:26.15pt;z-index:25166028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4F0F8F72" w:rsidR="008A6445" w:rsidRPr="00CE5BE5" w:rsidRDefault="008A6445" w:rsidP="00A31BE8">
                <w:pPr>
                  <w:rPr>
                    <w:rFonts w:ascii="Century Gothic" w:hAnsi="Century Gothic"/>
                    <w:b/>
                  </w:rPr>
                </w:pPr>
                <w:r>
                  <w:rPr>
                    <w:rFonts w:ascii="Century Gothic" w:hAnsi="Century Gothic"/>
                  </w:rPr>
                  <w:t>April 2020</w:t>
                </w:r>
              </w:p>
            </w:txbxContent>
          </v:textbox>
          <w10:wrap anchorx="page"/>
        </v:shape>
      </w:pict>
    </w:r>
    <w:r w:rsidR="008A6445">
      <w:rPr>
        <w:noProof/>
        <w:lang w:val="en-IN" w:eastAsia="en-IN"/>
      </w:rPr>
      <w:drawing>
        <wp:anchor distT="0" distB="0" distL="114300" distR="114300" simplePos="0" relativeHeight="251650048" behindDoc="1" locked="0" layoutInCell="1" allowOverlap="1" wp14:anchorId="57B4B4E5" wp14:editId="4756B034">
          <wp:simplePos x="0" y="0"/>
          <wp:positionH relativeFrom="margin">
            <wp:posOffset>0</wp:posOffset>
          </wp:positionH>
          <wp:positionV relativeFrom="paragraph">
            <wp:posOffset>-120650</wp:posOffset>
          </wp:positionV>
          <wp:extent cx="1189990" cy="292100"/>
          <wp:effectExtent l="0" t="0" r="0" b="0"/>
          <wp:wrapTopAndBottom/>
          <wp:docPr id="611" name="Picture 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5926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4A056DF4" w:rsidR="008A6445" w:rsidRPr="00CE5BE5" w:rsidRDefault="008A6445"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78A5B30A" w:rsidR="008A6445" w:rsidRPr="002B2E00" w:rsidRDefault="00F9123D" w:rsidP="002B2E00">
    <w:r>
      <w:rPr>
        <w:noProof/>
      </w:rPr>
      <w:pict w14:anchorId="777322DF">
        <v:shapetype id="_x0000_t202" coordsize="21600,21600" o:spt="202" path="m,l,21600r21600,l21600,xe">
          <v:stroke joinstyle="miter"/>
          <v:path gradientshapeok="t" o:connecttype="rect"/>
        </v:shapetype>
        <v:shape id="_x0000_s2361" type="#_x0000_t202" style="position:absolute;margin-left:463.6pt;margin-top:-5.25pt;width:65.15pt;height:18.75pt;z-index:25166950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61">
            <w:txbxContent>
              <w:p w14:paraId="70EF4404" w14:textId="77777777" w:rsidR="008A6445" w:rsidRPr="00CE5BE5" w:rsidRDefault="008A6445" w:rsidP="002B2E00">
                <w:pPr>
                  <w:rPr>
                    <w:rFonts w:ascii="Century Gothic" w:hAnsi="Century Gothic"/>
                    <w:b/>
                  </w:rPr>
                </w:pPr>
                <w:r>
                  <w:rPr>
                    <w:rFonts w:ascii="Century Gothic" w:hAnsi="Century Gothic"/>
                  </w:rPr>
                  <w:t>Jan 2020</w:t>
                </w:r>
              </w:p>
            </w:txbxContent>
          </v:textbox>
          <w10:wrap anchorx="page"/>
        </v:shape>
      </w:pict>
    </w:r>
    <w:r w:rsidR="008A6445">
      <w:rPr>
        <w:noProof/>
        <w:lang w:val="en-IN" w:eastAsia="en-IN"/>
      </w:rPr>
      <w:drawing>
        <wp:anchor distT="0" distB="0" distL="114300" distR="114300" simplePos="0" relativeHeight="251657728" behindDoc="1" locked="0" layoutInCell="1" allowOverlap="1" wp14:anchorId="344675AE" wp14:editId="63B28AC3">
          <wp:simplePos x="0" y="0"/>
          <wp:positionH relativeFrom="margin">
            <wp:posOffset>0</wp:posOffset>
          </wp:positionH>
          <wp:positionV relativeFrom="paragraph">
            <wp:posOffset>-120650</wp:posOffset>
          </wp:positionV>
          <wp:extent cx="1189990" cy="292100"/>
          <wp:effectExtent l="0" t="0" r="0" b="0"/>
          <wp:wrapTopAndBottom/>
          <wp:docPr id="616" name="Picture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70DBFAC">
        <v:shape id="_x0000_s2360" type="#_x0000_t202" style="position:absolute;margin-left:153.75pt;margin-top:-6.5pt;width:175.4pt;height:23pt;z-index:25166848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60">
            <w:txbxContent>
              <w:p w14:paraId="00198094" w14:textId="77777777" w:rsidR="008A6445" w:rsidRPr="00CE5BE5" w:rsidRDefault="008A6445" w:rsidP="002B2E00">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57EEA4D">
        <v:rect id="_x0000_s2359" style="position:absolute;margin-left:0;margin-top:-38.25pt;width:611.15pt;height:5.1pt;z-index:2516674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688C36AD" w:rsidR="008A6445" w:rsidRPr="00475432" w:rsidRDefault="00F9123D" w:rsidP="00475432">
    <w:r>
      <w:rPr>
        <w:noProof/>
      </w:rPr>
      <w:pict w14:anchorId="3869712A">
        <v:shapetype id="_x0000_t202" coordsize="21600,21600" o:spt="202" path="m,l,21600r21600,l21600,xe">
          <v:stroke joinstyle="miter"/>
          <v:path gradientshapeok="t" o:connecttype="rect"/>
        </v:shapetype>
        <v:shape id="_x0000_s2352" type="#_x0000_t202" style="position:absolute;margin-left:463.6pt;margin-top:-5.25pt;width:65.15pt;height:18.75pt;z-index:25166643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02BACBEF" w14:textId="77777777" w:rsidR="008A6445" w:rsidRPr="00CE5BE5" w:rsidRDefault="008A6445" w:rsidP="00475432">
                <w:pPr>
                  <w:rPr>
                    <w:rFonts w:ascii="Century Gothic" w:hAnsi="Century Gothic"/>
                    <w:b/>
                  </w:rPr>
                </w:pPr>
                <w:r w:rsidRPr="00CE5BE5">
                  <w:rPr>
                    <w:rFonts w:ascii="Century Gothic" w:hAnsi="Century Gothic"/>
                  </w:rPr>
                  <w:t>Dec 2019</w:t>
                </w:r>
              </w:p>
            </w:txbxContent>
          </v:textbox>
          <w10:wrap anchorx="page"/>
        </v:shape>
      </w:pict>
    </w:r>
    <w:r w:rsidR="008A6445">
      <w:rPr>
        <w:noProof/>
        <w:lang w:val="en-IN" w:eastAsia="en-IN"/>
      </w:rPr>
      <w:drawing>
        <wp:anchor distT="0" distB="0" distL="114300" distR="114300" simplePos="0" relativeHeight="251645952" behindDoc="1" locked="0" layoutInCell="1" allowOverlap="1" wp14:anchorId="45A25CE2" wp14:editId="53824CCE">
          <wp:simplePos x="0" y="0"/>
          <wp:positionH relativeFrom="margin">
            <wp:posOffset>0</wp:posOffset>
          </wp:positionH>
          <wp:positionV relativeFrom="paragraph">
            <wp:posOffset>-120650</wp:posOffset>
          </wp:positionV>
          <wp:extent cx="1189990" cy="2921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0271E9E">
        <v:shape id="_x0000_s2351" type="#_x0000_t202" style="position:absolute;margin-left:153.75pt;margin-top:-6.5pt;width:175.4pt;height:23pt;z-index:251665408;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1C1882C" w14:textId="77777777" w:rsidR="008A6445" w:rsidRPr="00CE5BE5" w:rsidRDefault="008A6445" w:rsidP="00475432">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37CE5C61">
        <v:rect id="_x0000_s2350" style="position:absolute;margin-left:0;margin-top:-38.25pt;width:611.15pt;height:5.1pt;z-index:25166438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56988C4E"/>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A038F180"/>
    <w:lvl w:ilvl="0">
      <w:start w:val="1"/>
      <w:numFmt w:val="bullet"/>
      <w:pStyle w:val="ListBullet3"/>
      <w:lvlText w:val=""/>
      <w:lvlJc w:val="left"/>
      <w:pPr>
        <w:ind w:left="644" w:hanging="360"/>
      </w:pPr>
      <w:rPr>
        <w:rFonts w:ascii="Wingdings" w:hAnsi="Wingdings" w:hint="default"/>
      </w:rPr>
    </w:lvl>
  </w:abstractNum>
  <w:abstractNum w:abstractNumId="5" w15:restartNumberingAfterBreak="0">
    <w:nsid w:val="FFFFFF83"/>
    <w:multiLevelType w:val="singleLevel"/>
    <w:tmpl w:val="CEE6E9A6"/>
    <w:lvl w:ilvl="0">
      <w:start w:val="1"/>
      <w:numFmt w:val="bullet"/>
      <w:pStyle w:val="ListBullet2"/>
      <w:lvlText w:val=""/>
      <w:lvlJc w:val="left"/>
      <w:pPr>
        <w:ind w:left="717" w:hanging="360"/>
      </w:pPr>
      <w:rPr>
        <w:rFonts w:ascii="Wingdings" w:hAnsi="Wingdings" w:hint="default"/>
      </w:rPr>
    </w:lvl>
  </w:abstractNum>
  <w:abstractNum w:abstractNumId="6" w15:restartNumberingAfterBreak="0">
    <w:nsid w:val="FFFFFF88"/>
    <w:multiLevelType w:val="singleLevel"/>
    <w:tmpl w:val="9388689C"/>
    <w:lvl w:ilvl="0">
      <w:start w:val="1"/>
      <w:numFmt w:val="decimal"/>
      <w:pStyle w:val="ListNumber"/>
      <w:lvlText w:val="%1."/>
      <w:lvlJc w:val="left"/>
      <w:pPr>
        <w:tabs>
          <w:tab w:val="num" w:pos="360"/>
        </w:tabs>
        <w:ind w:left="360" w:hanging="360"/>
      </w:pPr>
      <w:rPr>
        <w:rFonts w:hint="default"/>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375054B4"/>
    <w:lvl w:ilvl="0" w:tplc="E88C05B0">
      <w:start w:val="1"/>
      <w:numFmt w:val="decimal"/>
      <w:pStyle w:val="CVFigureCaption"/>
      <w:lvlText w:val="Figure %1."/>
      <w:lvlJc w:val="left"/>
      <w:pPr>
        <w:ind w:left="1398" w:hanging="360"/>
      </w:pPr>
      <w:rPr>
        <w:rFonts w:hint="default"/>
        <w:caps/>
        <w:sz w:val="20"/>
      </w:rPr>
    </w:lvl>
    <w:lvl w:ilvl="1" w:tplc="40090019">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4FD0679"/>
    <w:multiLevelType w:val="hybridMultilevel"/>
    <w:tmpl w:val="9E7C94C6"/>
    <w:lvl w:ilvl="0" w:tplc="F7F0552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3" w15:restartNumberingAfterBreak="0">
    <w:nsid w:val="4A7D6402"/>
    <w:multiLevelType w:val="hybridMultilevel"/>
    <w:tmpl w:val="3670D91A"/>
    <w:lvl w:ilvl="0" w:tplc="3B801970">
      <w:start w:val="1"/>
      <w:numFmt w:val="lowerRoman"/>
      <w:pStyle w:val="ListNumiRomNum"/>
      <w:lvlText w:val="%1."/>
      <w:lvlJc w:val="right"/>
      <w:pPr>
        <w:ind w:left="473"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7906D8F"/>
    <w:multiLevelType w:val="hybridMultilevel"/>
    <w:tmpl w:val="2FF6408A"/>
    <w:lvl w:ilvl="0" w:tplc="6696DFE0">
      <w:start w:val="1"/>
      <w:numFmt w:val="upperLetter"/>
      <w:lvlText w:val="(%1)"/>
      <w:lvlJc w:val="left"/>
      <w:pPr>
        <w:ind w:left="1125" w:hanging="765"/>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9"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AD13A3"/>
    <w:multiLevelType w:val="multilevel"/>
    <w:tmpl w:val="34D4F830"/>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4406"/>
        </w:tabs>
        <w:ind w:left="4118"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9"/>
  </w:num>
  <w:num w:numId="2">
    <w:abstractNumId w:val="16"/>
  </w:num>
  <w:num w:numId="3">
    <w:abstractNumId w:val="7"/>
  </w:num>
  <w:num w:numId="4">
    <w:abstractNumId w:val="5"/>
  </w:num>
  <w:num w:numId="5">
    <w:abstractNumId w:val="1"/>
  </w:num>
  <w:num w:numId="6">
    <w:abstractNumId w:val="4"/>
  </w:num>
  <w:num w:numId="7">
    <w:abstractNumId w:val="3"/>
  </w:num>
  <w:num w:numId="8">
    <w:abstractNumId w:val="2"/>
  </w:num>
  <w:num w:numId="9">
    <w:abstractNumId w:val="0"/>
  </w:num>
  <w:num w:numId="10">
    <w:abstractNumId w:val="9"/>
  </w:num>
  <w:num w:numId="11">
    <w:abstractNumId w:val="11"/>
  </w:num>
  <w:num w:numId="12">
    <w:abstractNumId w:val="15"/>
  </w:num>
  <w:num w:numId="13">
    <w:abstractNumId w:val="14"/>
  </w:num>
  <w:num w:numId="14">
    <w:abstractNumId w:val="20"/>
  </w:num>
  <w:num w:numId="15">
    <w:abstractNumId w:val="18"/>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 w:numId="18">
    <w:abstractNumId w:val="8"/>
  </w:num>
  <w:num w:numId="19">
    <w:abstractNumId w:val="6"/>
    <w:lvlOverride w:ilvl="0">
      <w:startOverride w:val="1"/>
    </w:lvlOverride>
  </w:num>
  <w:num w:numId="20">
    <w:abstractNumId w:val="6"/>
    <w:lvlOverride w:ilvl="0">
      <w:startOverride w:val="1"/>
    </w:lvlOverride>
  </w:num>
  <w:num w:numId="21">
    <w:abstractNumId w:val="6"/>
  </w:num>
  <w:num w:numId="22">
    <w:abstractNumId w:val="6"/>
    <w:lvlOverride w:ilvl="0">
      <w:startOverride w:val="13"/>
    </w:lvlOverride>
  </w:num>
  <w:num w:numId="23">
    <w:abstractNumId w:val="6"/>
    <w:lvlOverride w:ilvl="0">
      <w:startOverride w:val="7"/>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
    <w:lvlOverride w:ilvl="0">
      <w:startOverride w:val="1"/>
    </w:lvlOverride>
  </w:num>
  <w:num w:numId="31">
    <w:abstractNumId w:val="6"/>
    <w:lvlOverride w:ilvl="0">
      <w:startOverride w:val="1"/>
    </w:lvlOverride>
  </w:num>
  <w:num w:numId="32">
    <w:abstractNumId w:val="6"/>
    <w:lvlOverride w:ilvl="0">
      <w:startOverride w:val="1"/>
    </w:lvlOverride>
  </w:num>
  <w:num w:numId="33">
    <w:abstractNumId w:val="1"/>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8"/>
    <w:lvlOverride w:ilvl="0">
      <w:startOverride w:val="1"/>
    </w:lvlOverride>
  </w:num>
  <w:num w:numId="38">
    <w:abstractNumId w:val="13"/>
  </w:num>
  <w:num w:numId="39">
    <w:abstractNumId w:val="6"/>
  </w:num>
  <w:num w:numId="40">
    <w:abstractNumId w:val="13"/>
    <w:lvlOverride w:ilvl="0">
      <w:startOverride w:val="1"/>
    </w:lvlOverride>
  </w:num>
  <w:num w:numId="41">
    <w:abstractNumId w:val="13"/>
    <w:lvlOverride w:ilvl="0">
      <w:startOverride w:val="1"/>
    </w:lvlOverride>
  </w:num>
  <w:num w:numId="42">
    <w:abstractNumId w:val="13"/>
    <w:lvlOverride w:ilvl="0">
      <w:startOverride w:val="1"/>
    </w:lvlOverride>
  </w:num>
  <w:num w:numId="4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6"/>
    <w:lvlOverride w:ilvl="0">
      <w:startOverride w:val="8"/>
    </w:lvlOverride>
  </w:num>
  <w:num w:numId="45">
    <w:abstractNumId w:val="6"/>
    <w:lvlOverride w:ilvl="0">
      <w:startOverride w:val="1"/>
    </w:lvlOverride>
  </w:num>
  <w:num w:numId="46">
    <w:abstractNumId w:val="6"/>
    <w:lvlOverride w:ilvl="0">
      <w:startOverride w:val="6"/>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6"/>
    <w:lvlOverride w:ilvl="0">
      <w:startOverride w:val="1"/>
    </w:lvlOverride>
  </w:num>
  <w:num w:numId="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7"/>
  </w:num>
  <w:num w:numId="55">
    <w:abstractNumId w:val="10"/>
  </w:num>
  <w:num w:numId="56">
    <w:abstractNumId w:val="6"/>
    <w:lvlOverride w:ilvl="0">
      <w:startOverride w:val="1"/>
    </w:lvlOverride>
  </w:num>
  <w:num w:numId="57">
    <w:abstractNumId w:val="6"/>
    <w:lvlOverride w:ilvl="0">
      <w:startOverride w:val="1"/>
    </w:lvlOverride>
  </w:num>
  <w:num w:numId="58">
    <w:abstractNumId w:val="6"/>
    <w:lvlOverride w:ilvl="0">
      <w:startOverride w:val="1"/>
    </w:lvlOverride>
  </w:num>
  <w:num w:numId="59">
    <w:abstractNumId w:val="6"/>
    <w:lvlOverride w:ilvl="0">
      <w:startOverride w:val="1"/>
    </w:lvlOverride>
  </w:num>
  <w:numIdMacAtCleanup w:val="5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MrSsBQCromunLgAAAA=="/>
    <w:docVar w:name="_PubVPasteboard_" w:val="1"/>
  </w:docVars>
  <w:rsids>
    <w:rsidRoot w:val="001E2996"/>
    <w:rsid w:val="000001E3"/>
    <w:rsid w:val="00000581"/>
    <w:rsid w:val="00000DBC"/>
    <w:rsid w:val="00000EDC"/>
    <w:rsid w:val="0000127E"/>
    <w:rsid w:val="0000236C"/>
    <w:rsid w:val="0000272E"/>
    <w:rsid w:val="0000293F"/>
    <w:rsid w:val="00002BFE"/>
    <w:rsid w:val="00003580"/>
    <w:rsid w:val="0000379C"/>
    <w:rsid w:val="00003966"/>
    <w:rsid w:val="000039F0"/>
    <w:rsid w:val="00003B6D"/>
    <w:rsid w:val="00003C2C"/>
    <w:rsid w:val="00004844"/>
    <w:rsid w:val="000050FD"/>
    <w:rsid w:val="000056E4"/>
    <w:rsid w:val="00005A28"/>
    <w:rsid w:val="00005C85"/>
    <w:rsid w:val="00005EAE"/>
    <w:rsid w:val="0000643D"/>
    <w:rsid w:val="00006CCE"/>
    <w:rsid w:val="000071E6"/>
    <w:rsid w:val="000071F8"/>
    <w:rsid w:val="00007383"/>
    <w:rsid w:val="00007933"/>
    <w:rsid w:val="00007EC8"/>
    <w:rsid w:val="0001053D"/>
    <w:rsid w:val="0001094A"/>
    <w:rsid w:val="00010F18"/>
    <w:rsid w:val="00010FB9"/>
    <w:rsid w:val="0001126C"/>
    <w:rsid w:val="000116FA"/>
    <w:rsid w:val="000117CA"/>
    <w:rsid w:val="00011874"/>
    <w:rsid w:val="00011C39"/>
    <w:rsid w:val="00011E3C"/>
    <w:rsid w:val="0001214F"/>
    <w:rsid w:val="00012E3C"/>
    <w:rsid w:val="000132CF"/>
    <w:rsid w:val="000132F9"/>
    <w:rsid w:val="0001334D"/>
    <w:rsid w:val="0001451F"/>
    <w:rsid w:val="00014707"/>
    <w:rsid w:val="00014ABB"/>
    <w:rsid w:val="00015005"/>
    <w:rsid w:val="000151B2"/>
    <w:rsid w:val="000151E1"/>
    <w:rsid w:val="0001522B"/>
    <w:rsid w:val="00015E2E"/>
    <w:rsid w:val="000160E9"/>
    <w:rsid w:val="000163DF"/>
    <w:rsid w:val="00016431"/>
    <w:rsid w:val="000167E5"/>
    <w:rsid w:val="000175A8"/>
    <w:rsid w:val="000176BA"/>
    <w:rsid w:val="000176D1"/>
    <w:rsid w:val="00020264"/>
    <w:rsid w:val="000204A0"/>
    <w:rsid w:val="00020583"/>
    <w:rsid w:val="00020729"/>
    <w:rsid w:val="000213EA"/>
    <w:rsid w:val="000217C1"/>
    <w:rsid w:val="00022118"/>
    <w:rsid w:val="000222F2"/>
    <w:rsid w:val="00022BFE"/>
    <w:rsid w:val="00024015"/>
    <w:rsid w:val="00024104"/>
    <w:rsid w:val="00024584"/>
    <w:rsid w:val="00025077"/>
    <w:rsid w:val="00025483"/>
    <w:rsid w:val="00025B61"/>
    <w:rsid w:val="00026431"/>
    <w:rsid w:val="000264FE"/>
    <w:rsid w:val="00026BC6"/>
    <w:rsid w:val="00027362"/>
    <w:rsid w:val="0002758C"/>
    <w:rsid w:val="00027C8F"/>
    <w:rsid w:val="00027F6C"/>
    <w:rsid w:val="00030608"/>
    <w:rsid w:val="00031654"/>
    <w:rsid w:val="00032382"/>
    <w:rsid w:val="000327A3"/>
    <w:rsid w:val="0003288F"/>
    <w:rsid w:val="00032EA1"/>
    <w:rsid w:val="00033104"/>
    <w:rsid w:val="000331A6"/>
    <w:rsid w:val="0003332B"/>
    <w:rsid w:val="000333D2"/>
    <w:rsid w:val="00033DCE"/>
    <w:rsid w:val="00034733"/>
    <w:rsid w:val="0003492C"/>
    <w:rsid w:val="00035150"/>
    <w:rsid w:val="000353AF"/>
    <w:rsid w:val="0003582B"/>
    <w:rsid w:val="000362E7"/>
    <w:rsid w:val="000368FF"/>
    <w:rsid w:val="0003769B"/>
    <w:rsid w:val="00037B46"/>
    <w:rsid w:val="000401B2"/>
    <w:rsid w:val="00040B24"/>
    <w:rsid w:val="0004102B"/>
    <w:rsid w:val="0004140B"/>
    <w:rsid w:val="00041413"/>
    <w:rsid w:val="00041616"/>
    <w:rsid w:val="0004182D"/>
    <w:rsid w:val="00041AC6"/>
    <w:rsid w:val="000424D6"/>
    <w:rsid w:val="00042794"/>
    <w:rsid w:val="00043823"/>
    <w:rsid w:val="00043C0B"/>
    <w:rsid w:val="00043E8F"/>
    <w:rsid w:val="0004419E"/>
    <w:rsid w:val="00044C2D"/>
    <w:rsid w:val="0004537D"/>
    <w:rsid w:val="00045BF5"/>
    <w:rsid w:val="0004659D"/>
    <w:rsid w:val="000465E0"/>
    <w:rsid w:val="000468FB"/>
    <w:rsid w:val="0004743A"/>
    <w:rsid w:val="000475B9"/>
    <w:rsid w:val="0004773F"/>
    <w:rsid w:val="00047D1B"/>
    <w:rsid w:val="00047EE2"/>
    <w:rsid w:val="0005017D"/>
    <w:rsid w:val="000504FB"/>
    <w:rsid w:val="00050F66"/>
    <w:rsid w:val="00050FB8"/>
    <w:rsid w:val="00051351"/>
    <w:rsid w:val="000519F3"/>
    <w:rsid w:val="000527D2"/>
    <w:rsid w:val="000528C3"/>
    <w:rsid w:val="000529FD"/>
    <w:rsid w:val="00053DC4"/>
    <w:rsid w:val="00054084"/>
    <w:rsid w:val="00054460"/>
    <w:rsid w:val="00055012"/>
    <w:rsid w:val="00055E8C"/>
    <w:rsid w:val="000568F9"/>
    <w:rsid w:val="00057CDF"/>
    <w:rsid w:val="0006028F"/>
    <w:rsid w:val="00060308"/>
    <w:rsid w:val="00060465"/>
    <w:rsid w:val="00060676"/>
    <w:rsid w:val="00060A09"/>
    <w:rsid w:val="00060C8F"/>
    <w:rsid w:val="0006185E"/>
    <w:rsid w:val="00061918"/>
    <w:rsid w:val="000619D3"/>
    <w:rsid w:val="000620DC"/>
    <w:rsid w:val="000622E6"/>
    <w:rsid w:val="000625AC"/>
    <w:rsid w:val="00062AF3"/>
    <w:rsid w:val="00062C42"/>
    <w:rsid w:val="00062CDA"/>
    <w:rsid w:val="00063238"/>
    <w:rsid w:val="00063577"/>
    <w:rsid w:val="0006385C"/>
    <w:rsid w:val="00063AF9"/>
    <w:rsid w:val="0006466D"/>
    <w:rsid w:val="00064C35"/>
    <w:rsid w:val="000652B7"/>
    <w:rsid w:val="000656C0"/>
    <w:rsid w:val="00065DAD"/>
    <w:rsid w:val="0006641F"/>
    <w:rsid w:val="00066678"/>
    <w:rsid w:val="000667BD"/>
    <w:rsid w:val="000668A6"/>
    <w:rsid w:val="000669BE"/>
    <w:rsid w:val="0006791C"/>
    <w:rsid w:val="00067AAC"/>
    <w:rsid w:val="00067B0B"/>
    <w:rsid w:val="00067E4B"/>
    <w:rsid w:val="0007038C"/>
    <w:rsid w:val="00070AA9"/>
    <w:rsid w:val="000712A8"/>
    <w:rsid w:val="000712FD"/>
    <w:rsid w:val="000719E8"/>
    <w:rsid w:val="00072036"/>
    <w:rsid w:val="00072C91"/>
    <w:rsid w:val="00072CA7"/>
    <w:rsid w:val="0007336D"/>
    <w:rsid w:val="000735DA"/>
    <w:rsid w:val="00073602"/>
    <w:rsid w:val="000739E3"/>
    <w:rsid w:val="00073B16"/>
    <w:rsid w:val="00073C09"/>
    <w:rsid w:val="00073DF4"/>
    <w:rsid w:val="00074147"/>
    <w:rsid w:val="000747D6"/>
    <w:rsid w:val="000749A4"/>
    <w:rsid w:val="000749E1"/>
    <w:rsid w:val="00074D2B"/>
    <w:rsid w:val="00075260"/>
    <w:rsid w:val="00075571"/>
    <w:rsid w:val="00075827"/>
    <w:rsid w:val="00075EED"/>
    <w:rsid w:val="0007668E"/>
    <w:rsid w:val="00076DB9"/>
    <w:rsid w:val="00076DFD"/>
    <w:rsid w:val="00077197"/>
    <w:rsid w:val="00080236"/>
    <w:rsid w:val="000803CA"/>
    <w:rsid w:val="000803D9"/>
    <w:rsid w:val="0008056F"/>
    <w:rsid w:val="00080746"/>
    <w:rsid w:val="00080E07"/>
    <w:rsid w:val="00081104"/>
    <w:rsid w:val="00081574"/>
    <w:rsid w:val="000817D1"/>
    <w:rsid w:val="00081DD9"/>
    <w:rsid w:val="00081EA1"/>
    <w:rsid w:val="00081F9D"/>
    <w:rsid w:val="000824E2"/>
    <w:rsid w:val="000825AE"/>
    <w:rsid w:val="000831C3"/>
    <w:rsid w:val="0008374A"/>
    <w:rsid w:val="00083FC1"/>
    <w:rsid w:val="0008451D"/>
    <w:rsid w:val="00084AF0"/>
    <w:rsid w:val="00084B45"/>
    <w:rsid w:val="000854E6"/>
    <w:rsid w:val="00085524"/>
    <w:rsid w:val="000855D7"/>
    <w:rsid w:val="000865C5"/>
    <w:rsid w:val="000865D9"/>
    <w:rsid w:val="00086DAA"/>
    <w:rsid w:val="00087725"/>
    <w:rsid w:val="00087BE7"/>
    <w:rsid w:val="00087C59"/>
    <w:rsid w:val="000902D1"/>
    <w:rsid w:val="000908A2"/>
    <w:rsid w:val="00090E2A"/>
    <w:rsid w:val="0009119D"/>
    <w:rsid w:val="0009134A"/>
    <w:rsid w:val="000923FF"/>
    <w:rsid w:val="000924DE"/>
    <w:rsid w:val="00092C17"/>
    <w:rsid w:val="00092CD5"/>
    <w:rsid w:val="00093490"/>
    <w:rsid w:val="00093763"/>
    <w:rsid w:val="000940EB"/>
    <w:rsid w:val="000943EA"/>
    <w:rsid w:val="00094F08"/>
    <w:rsid w:val="0009506C"/>
    <w:rsid w:val="00095405"/>
    <w:rsid w:val="00095737"/>
    <w:rsid w:val="00095DC0"/>
    <w:rsid w:val="00096790"/>
    <w:rsid w:val="000968AF"/>
    <w:rsid w:val="000970BC"/>
    <w:rsid w:val="00097D62"/>
    <w:rsid w:val="00097E7A"/>
    <w:rsid w:val="00097E9B"/>
    <w:rsid w:val="000A009A"/>
    <w:rsid w:val="000A0213"/>
    <w:rsid w:val="000A04E4"/>
    <w:rsid w:val="000A09F3"/>
    <w:rsid w:val="000A147F"/>
    <w:rsid w:val="000A171E"/>
    <w:rsid w:val="000A1ACD"/>
    <w:rsid w:val="000A2232"/>
    <w:rsid w:val="000A2902"/>
    <w:rsid w:val="000A322B"/>
    <w:rsid w:val="000A3BF9"/>
    <w:rsid w:val="000A4574"/>
    <w:rsid w:val="000A4A27"/>
    <w:rsid w:val="000A4C5F"/>
    <w:rsid w:val="000A4CD2"/>
    <w:rsid w:val="000A569D"/>
    <w:rsid w:val="000A587C"/>
    <w:rsid w:val="000A6795"/>
    <w:rsid w:val="000A688C"/>
    <w:rsid w:val="000A6FA6"/>
    <w:rsid w:val="000A7625"/>
    <w:rsid w:val="000A768C"/>
    <w:rsid w:val="000A7A12"/>
    <w:rsid w:val="000A7DD8"/>
    <w:rsid w:val="000A7EAB"/>
    <w:rsid w:val="000B028F"/>
    <w:rsid w:val="000B02A4"/>
    <w:rsid w:val="000B032E"/>
    <w:rsid w:val="000B05A9"/>
    <w:rsid w:val="000B0B89"/>
    <w:rsid w:val="000B0D3B"/>
    <w:rsid w:val="000B1563"/>
    <w:rsid w:val="000B1919"/>
    <w:rsid w:val="000B1929"/>
    <w:rsid w:val="000B2B43"/>
    <w:rsid w:val="000B303E"/>
    <w:rsid w:val="000B31B1"/>
    <w:rsid w:val="000B336F"/>
    <w:rsid w:val="000B33E5"/>
    <w:rsid w:val="000B35BA"/>
    <w:rsid w:val="000B3C1C"/>
    <w:rsid w:val="000B3E2C"/>
    <w:rsid w:val="000B4AA5"/>
    <w:rsid w:val="000B4E15"/>
    <w:rsid w:val="000B4E71"/>
    <w:rsid w:val="000B50BF"/>
    <w:rsid w:val="000B5113"/>
    <w:rsid w:val="000B52DD"/>
    <w:rsid w:val="000B5622"/>
    <w:rsid w:val="000B5DF9"/>
    <w:rsid w:val="000B68A3"/>
    <w:rsid w:val="000B6ABD"/>
    <w:rsid w:val="000B6CEA"/>
    <w:rsid w:val="000B6E30"/>
    <w:rsid w:val="000B6E69"/>
    <w:rsid w:val="000B735D"/>
    <w:rsid w:val="000B74ED"/>
    <w:rsid w:val="000C01C2"/>
    <w:rsid w:val="000C01E9"/>
    <w:rsid w:val="000C02FE"/>
    <w:rsid w:val="000C0422"/>
    <w:rsid w:val="000C08ED"/>
    <w:rsid w:val="000C142B"/>
    <w:rsid w:val="000C18F5"/>
    <w:rsid w:val="000C2098"/>
    <w:rsid w:val="000C272B"/>
    <w:rsid w:val="000C2C01"/>
    <w:rsid w:val="000C2F01"/>
    <w:rsid w:val="000C328E"/>
    <w:rsid w:val="000C3ADF"/>
    <w:rsid w:val="000C3C1A"/>
    <w:rsid w:val="000C403C"/>
    <w:rsid w:val="000C412B"/>
    <w:rsid w:val="000C49CB"/>
    <w:rsid w:val="000C5350"/>
    <w:rsid w:val="000C598A"/>
    <w:rsid w:val="000C5A66"/>
    <w:rsid w:val="000C5F9C"/>
    <w:rsid w:val="000C624E"/>
    <w:rsid w:val="000C64C8"/>
    <w:rsid w:val="000C6615"/>
    <w:rsid w:val="000C6D08"/>
    <w:rsid w:val="000C71C5"/>
    <w:rsid w:val="000C768B"/>
    <w:rsid w:val="000C7714"/>
    <w:rsid w:val="000C7762"/>
    <w:rsid w:val="000C7956"/>
    <w:rsid w:val="000D0C2C"/>
    <w:rsid w:val="000D173B"/>
    <w:rsid w:val="000D1855"/>
    <w:rsid w:val="000D1C1E"/>
    <w:rsid w:val="000D2986"/>
    <w:rsid w:val="000D3A02"/>
    <w:rsid w:val="000D3B16"/>
    <w:rsid w:val="000D3E32"/>
    <w:rsid w:val="000D43D4"/>
    <w:rsid w:val="000D44FD"/>
    <w:rsid w:val="000D49EF"/>
    <w:rsid w:val="000D4BA3"/>
    <w:rsid w:val="000D4C89"/>
    <w:rsid w:val="000D5091"/>
    <w:rsid w:val="000D54CD"/>
    <w:rsid w:val="000D559F"/>
    <w:rsid w:val="000D5817"/>
    <w:rsid w:val="000D6366"/>
    <w:rsid w:val="000D63F8"/>
    <w:rsid w:val="000D69AD"/>
    <w:rsid w:val="000D6AEA"/>
    <w:rsid w:val="000D6BB6"/>
    <w:rsid w:val="000D6D35"/>
    <w:rsid w:val="000D6ED5"/>
    <w:rsid w:val="000D7331"/>
    <w:rsid w:val="000D750C"/>
    <w:rsid w:val="000E021A"/>
    <w:rsid w:val="000E0259"/>
    <w:rsid w:val="000E0711"/>
    <w:rsid w:val="000E078E"/>
    <w:rsid w:val="000E0961"/>
    <w:rsid w:val="000E0DDA"/>
    <w:rsid w:val="000E11FE"/>
    <w:rsid w:val="000E1310"/>
    <w:rsid w:val="000E14D7"/>
    <w:rsid w:val="000E1E8A"/>
    <w:rsid w:val="000E21BD"/>
    <w:rsid w:val="000E21FD"/>
    <w:rsid w:val="000E2483"/>
    <w:rsid w:val="000E2921"/>
    <w:rsid w:val="000E2B99"/>
    <w:rsid w:val="000E2BFE"/>
    <w:rsid w:val="000E37E4"/>
    <w:rsid w:val="000E40A3"/>
    <w:rsid w:val="000E42C4"/>
    <w:rsid w:val="000E49B6"/>
    <w:rsid w:val="000E54DA"/>
    <w:rsid w:val="000E57D1"/>
    <w:rsid w:val="000E5A0A"/>
    <w:rsid w:val="000E5FDE"/>
    <w:rsid w:val="000E65FD"/>
    <w:rsid w:val="000E6A4D"/>
    <w:rsid w:val="000E6ACC"/>
    <w:rsid w:val="000E7289"/>
    <w:rsid w:val="000E7717"/>
    <w:rsid w:val="000F0308"/>
    <w:rsid w:val="000F068E"/>
    <w:rsid w:val="000F074A"/>
    <w:rsid w:val="000F09C8"/>
    <w:rsid w:val="000F0B46"/>
    <w:rsid w:val="000F0C35"/>
    <w:rsid w:val="000F0DD1"/>
    <w:rsid w:val="000F14F6"/>
    <w:rsid w:val="000F17FC"/>
    <w:rsid w:val="000F1820"/>
    <w:rsid w:val="000F1A7B"/>
    <w:rsid w:val="000F1AD0"/>
    <w:rsid w:val="000F1DC0"/>
    <w:rsid w:val="000F2124"/>
    <w:rsid w:val="000F2E69"/>
    <w:rsid w:val="000F3103"/>
    <w:rsid w:val="000F38AF"/>
    <w:rsid w:val="000F38F0"/>
    <w:rsid w:val="000F3E00"/>
    <w:rsid w:val="000F3F30"/>
    <w:rsid w:val="000F441E"/>
    <w:rsid w:val="000F4CAD"/>
    <w:rsid w:val="000F50FF"/>
    <w:rsid w:val="000F5A70"/>
    <w:rsid w:val="000F5D86"/>
    <w:rsid w:val="000F5FE7"/>
    <w:rsid w:val="000F64C6"/>
    <w:rsid w:val="000F792D"/>
    <w:rsid w:val="000F7E1D"/>
    <w:rsid w:val="000F7EE5"/>
    <w:rsid w:val="0010003E"/>
    <w:rsid w:val="001009FF"/>
    <w:rsid w:val="001014EF"/>
    <w:rsid w:val="00101B6E"/>
    <w:rsid w:val="00101E66"/>
    <w:rsid w:val="00101F9F"/>
    <w:rsid w:val="00102062"/>
    <w:rsid w:val="001020F6"/>
    <w:rsid w:val="00102551"/>
    <w:rsid w:val="001026AB"/>
    <w:rsid w:val="001027BD"/>
    <w:rsid w:val="001029CB"/>
    <w:rsid w:val="001029F3"/>
    <w:rsid w:val="00102BD8"/>
    <w:rsid w:val="001032CB"/>
    <w:rsid w:val="00103310"/>
    <w:rsid w:val="00103628"/>
    <w:rsid w:val="001039DB"/>
    <w:rsid w:val="00104A4D"/>
    <w:rsid w:val="00104BD1"/>
    <w:rsid w:val="00104BEE"/>
    <w:rsid w:val="00105450"/>
    <w:rsid w:val="001060F9"/>
    <w:rsid w:val="00106448"/>
    <w:rsid w:val="00106B73"/>
    <w:rsid w:val="00107177"/>
    <w:rsid w:val="001072F6"/>
    <w:rsid w:val="00107AF6"/>
    <w:rsid w:val="001101AD"/>
    <w:rsid w:val="00110608"/>
    <w:rsid w:val="00110CC3"/>
    <w:rsid w:val="0011167C"/>
    <w:rsid w:val="00111B88"/>
    <w:rsid w:val="0011209F"/>
    <w:rsid w:val="0011254E"/>
    <w:rsid w:val="0011265A"/>
    <w:rsid w:val="001126C8"/>
    <w:rsid w:val="001127C8"/>
    <w:rsid w:val="001130DF"/>
    <w:rsid w:val="001132F3"/>
    <w:rsid w:val="00113423"/>
    <w:rsid w:val="00113544"/>
    <w:rsid w:val="00113689"/>
    <w:rsid w:val="00113BED"/>
    <w:rsid w:val="00114111"/>
    <w:rsid w:val="001144B8"/>
    <w:rsid w:val="00114777"/>
    <w:rsid w:val="00115022"/>
    <w:rsid w:val="001165C4"/>
    <w:rsid w:val="00116E9F"/>
    <w:rsid w:val="00116FD6"/>
    <w:rsid w:val="001170C4"/>
    <w:rsid w:val="00117505"/>
    <w:rsid w:val="00117866"/>
    <w:rsid w:val="00117C48"/>
    <w:rsid w:val="00117E0C"/>
    <w:rsid w:val="001206A2"/>
    <w:rsid w:val="0012083B"/>
    <w:rsid w:val="00120D19"/>
    <w:rsid w:val="00120D95"/>
    <w:rsid w:val="00121101"/>
    <w:rsid w:val="0012194A"/>
    <w:rsid w:val="00121989"/>
    <w:rsid w:val="00121B74"/>
    <w:rsid w:val="00121C61"/>
    <w:rsid w:val="0012247F"/>
    <w:rsid w:val="001229D1"/>
    <w:rsid w:val="00122A79"/>
    <w:rsid w:val="001230A4"/>
    <w:rsid w:val="00123412"/>
    <w:rsid w:val="0012351E"/>
    <w:rsid w:val="00123A5E"/>
    <w:rsid w:val="00123EAF"/>
    <w:rsid w:val="001244BC"/>
    <w:rsid w:val="00124871"/>
    <w:rsid w:val="001248BC"/>
    <w:rsid w:val="001253E5"/>
    <w:rsid w:val="0012545F"/>
    <w:rsid w:val="0012552B"/>
    <w:rsid w:val="00125F01"/>
    <w:rsid w:val="00126641"/>
    <w:rsid w:val="00126BB1"/>
    <w:rsid w:val="00126DB9"/>
    <w:rsid w:val="001270DA"/>
    <w:rsid w:val="001276AD"/>
    <w:rsid w:val="001300E4"/>
    <w:rsid w:val="0013081F"/>
    <w:rsid w:val="00130EDC"/>
    <w:rsid w:val="00130FB8"/>
    <w:rsid w:val="001317ED"/>
    <w:rsid w:val="00131A4F"/>
    <w:rsid w:val="00131C69"/>
    <w:rsid w:val="0013207A"/>
    <w:rsid w:val="001320F8"/>
    <w:rsid w:val="001325AB"/>
    <w:rsid w:val="00133EDD"/>
    <w:rsid w:val="00134647"/>
    <w:rsid w:val="00134722"/>
    <w:rsid w:val="00134A6F"/>
    <w:rsid w:val="00134C7E"/>
    <w:rsid w:val="00134E34"/>
    <w:rsid w:val="00135B78"/>
    <w:rsid w:val="00135B7C"/>
    <w:rsid w:val="00136062"/>
    <w:rsid w:val="00136073"/>
    <w:rsid w:val="0013632F"/>
    <w:rsid w:val="0013643C"/>
    <w:rsid w:val="001366CA"/>
    <w:rsid w:val="00136F60"/>
    <w:rsid w:val="00137859"/>
    <w:rsid w:val="00137B16"/>
    <w:rsid w:val="00137C1D"/>
    <w:rsid w:val="00140082"/>
    <w:rsid w:val="00140749"/>
    <w:rsid w:val="001407D7"/>
    <w:rsid w:val="00140806"/>
    <w:rsid w:val="001412C6"/>
    <w:rsid w:val="00141B5F"/>
    <w:rsid w:val="001423C5"/>
    <w:rsid w:val="00142501"/>
    <w:rsid w:val="00142888"/>
    <w:rsid w:val="001428B9"/>
    <w:rsid w:val="00143068"/>
    <w:rsid w:val="0014332C"/>
    <w:rsid w:val="00143C9B"/>
    <w:rsid w:val="00143DF7"/>
    <w:rsid w:val="00143FF2"/>
    <w:rsid w:val="001448B5"/>
    <w:rsid w:val="00144E3F"/>
    <w:rsid w:val="00144F39"/>
    <w:rsid w:val="00144FF0"/>
    <w:rsid w:val="0014506D"/>
    <w:rsid w:val="00145616"/>
    <w:rsid w:val="001456BB"/>
    <w:rsid w:val="00145BFF"/>
    <w:rsid w:val="00145F28"/>
    <w:rsid w:val="00146AEA"/>
    <w:rsid w:val="00146FC8"/>
    <w:rsid w:val="00146FDB"/>
    <w:rsid w:val="001475E5"/>
    <w:rsid w:val="00150628"/>
    <w:rsid w:val="00150ADD"/>
    <w:rsid w:val="00150C31"/>
    <w:rsid w:val="00150D3A"/>
    <w:rsid w:val="00150FA7"/>
    <w:rsid w:val="00151085"/>
    <w:rsid w:val="0015165C"/>
    <w:rsid w:val="00151749"/>
    <w:rsid w:val="00151B7D"/>
    <w:rsid w:val="00151C91"/>
    <w:rsid w:val="00151CAC"/>
    <w:rsid w:val="00151F08"/>
    <w:rsid w:val="001522CF"/>
    <w:rsid w:val="001525FD"/>
    <w:rsid w:val="001526BA"/>
    <w:rsid w:val="00152779"/>
    <w:rsid w:val="00152877"/>
    <w:rsid w:val="00152B5A"/>
    <w:rsid w:val="00152DD7"/>
    <w:rsid w:val="00152FFE"/>
    <w:rsid w:val="00153860"/>
    <w:rsid w:val="00153861"/>
    <w:rsid w:val="001539A9"/>
    <w:rsid w:val="00153B3E"/>
    <w:rsid w:val="001547CB"/>
    <w:rsid w:val="001547D3"/>
    <w:rsid w:val="001548E6"/>
    <w:rsid w:val="0015491F"/>
    <w:rsid w:val="00154ACD"/>
    <w:rsid w:val="00154B9E"/>
    <w:rsid w:val="0015568B"/>
    <w:rsid w:val="001559C4"/>
    <w:rsid w:val="00155AAE"/>
    <w:rsid w:val="00155C56"/>
    <w:rsid w:val="0015618A"/>
    <w:rsid w:val="0015669B"/>
    <w:rsid w:val="001569A5"/>
    <w:rsid w:val="001569DF"/>
    <w:rsid w:val="00157CB6"/>
    <w:rsid w:val="00157DB1"/>
    <w:rsid w:val="0016007B"/>
    <w:rsid w:val="0016026E"/>
    <w:rsid w:val="00160543"/>
    <w:rsid w:val="00161277"/>
    <w:rsid w:val="00161466"/>
    <w:rsid w:val="0016169B"/>
    <w:rsid w:val="0016172A"/>
    <w:rsid w:val="00161A38"/>
    <w:rsid w:val="00161BD3"/>
    <w:rsid w:val="00161D60"/>
    <w:rsid w:val="001622BF"/>
    <w:rsid w:val="00162518"/>
    <w:rsid w:val="00162D10"/>
    <w:rsid w:val="0016300E"/>
    <w:rsid w:val="001632AC"/>
    <w:rsid w:val="00163DBA"/>
    <w:rsid w:val="00163DE5"/>
    <w:rsid w:val="00163EAD"/>
    <w:rsid w:val="00164072"/>
    <w:rsid w:val="001642BF"/>
    <w:rsid w:val="0016470F"/>
    <w:rsid w:val="00164A37"/>
    <w:rsid w:val="00165033"/>
    <w:rsid w:val="0016526F"/>
    <w:rsid w:val="001656A3"/>
    <w:rsid w:val="001658F4"/>
    <w:rsid w:val="001663F3"/>
    <w:rsid w:val="00166D2B"/>
    <w:rsid w:val="00166D66"/>
    <w:rsid w:val="00166FAB"/>
    <w:rsid w:val="001670BD"/>
    <w:rsid w:val="001672C6"/>
    <w:rsid w:val="0017011F"/>
    <w:rsid w:val="001704B3"/>
    <w:rsid w:val="0017050B"/>
    <w:rsid w:val="00170AD2"/>
    <w:rsid w:val="00170B1A"/>
    <w:rsid w:val="00170DF0"/>
    <w:rsid w:val="00170F14"/>
    <w:rsid w:val="00170F40"/>
    <w:rsid w:val="00171706"/>
    <w:rsid w:val="001717F3"/>
    <w:rsid w:val="00171C6C"/>
    <w:rsid w:val="00173D64"/>
    <w:rsid w:val="0017412F"/>
    <w:rsid w:val="001742DD"/>
    <w:rsid w:val="0017432C"/>
    <w:rsid w:val="00174FA9"/>
    <w:rsid w:val="001750EB"/>
    <w:rsid w:val="00175F5C"/>
    <w:rsid w:val="001760D7"/>
    <w:rsid w:val="00176A0E"/>
    <w:rsid w:val="00176C1C"/>
    <w:rsid w:val="0017798B"/>
    <w:rsid w:val="0018033F"/>
    <w:rsid w:val="001803C7"/>
    <w:rsid w:val="001816D4"/>
    <w:rsid w:val="00181B59"/>
    <w:rsid w:val="001820BF"/>
    <w:rsid w:val="0018236C"/>
    <w:rsid w:val="001840D1"/>
    <w:rsid w:val="0018455A"/>
    <w:rsid w:val="001849EE"/>
    <w:rsid w:val="00184B15"/>
    <w:rsid w:val="0018525C"/>
    <w:rsid w:val="00185A91"/>
    <w:rsid w:val="00185F43"/>
    <w:rsid w:val="00186318"/>
    <w:rsid w:val="00186574"/>
    <w:rsid w:val="0018668F"/>
    <w:rsid w:val="00186923"/>
    <w:rsid w:val="001870CC"/>
    <w:rsid w:val="00187488"/>
    <w:rsid w:val="001878DC"/>
    <w:rsid w:val="00187D00"/>
    <w:rsid w:val="00190189"/>
    <w:rsid w:val="00190536"/>
    <w:rsid w:val="00190801"/>
    <w:rsid w:val="00191329"/>
    <w:rsid w:val="001913EF"/>
    <w:rsid w:val="00191C89"/>
    <w:rsid w:val="0019233B"/>
    <w:rsid w:val="001927C0"/>
    <w:rsid w:val="00192E16"/>
    <w:rsid w:val="00192F6D"/>
    <w:rsid w:val="00193ACC"/>
    <w:rsid w:val="00193F30"/>
    <w:rsid w:val="001944D2"/>
    <w:rsid w:val="001947B7"/>
    <w:rsid w:val="00194894"/>
    <w:rsid w:val="001949F9"/>
    <w:rsid w:val="001961ED"/>
    <w:rsid w:val="0019664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447B"/>
    <w:rsid w:val="001A4B70"/>
    <w:rsid w:val="001A4D4E"/>
    <w:rsid w:val="001A5800"/>
    <w:rsid w:val="001A5889"/>
    <w:rsid w:val="001A5A55"/>
    <w:rsid w:val="001A5BF8"/>
    <w:rsid w:val="001A67C3"/>
    <w:rsid w:val="001A6A31"/>
    <w:rsid w:val="001A6CFF"/>
    <w:rsid w:val="001A7E87"/>
    <w:rsid w:val="001B01D5"/>
    <w:rsid w:val="001B096B"/>
    <w:rsid w:val="001B104E"/>
    <w:rsid w:val="001B18C9"/>
    <w:rsid w:val="001B2940"/>
    <w:rsid w:val="001B306F"/>
    <w:rsid w:val="001B3CED"/>
    <w:rsid w:val="001B3D67"/>
    <w:rsid w:val="001B3FA9"/>
    <w:rsid w:val="001B4E71"/>
    <w:rsid w:val="001B4ECF"/>
    <w:rsid w:val="001B53D5"/>
    <w:rsid w:val="001B54FB"/>
    <w:rsid w:val="001B5B0A"/>
    <w:rsid w:val="001B600E"/>
    <w:rsid w:val="001B62E3"/>
    <w:rsid w:val="001B6351"/>
    <w:rsid w:val="001B63C0"/>
    <w:rsid w:val="001B687B"/>
    <w:rsid w:val="001B6D67"/>
    <w:rsid w:val="001B735D"/>
    <w:rsid w:val="001B7BBB"/>
    <w:rsid w:val="001B7C92"/>
    <w:rsid w:val="001C0BEC"/>
    <w:rsid w:val="001C0E9C"/>
    <w:rsid w:val="001C145D"/>
    <w:rsid w:val="001C15B0"/>
    <w:rsid w:val="001C188E"/>
    <w:rsid w:val="001C19CE"/>
    <w:rsid w:val="001C1F7B"/>
    <w:rsid w:val="001C20E7"/>
    <w:rsid w:val="001C251B"/>
    <w:rsid w:val="001C2B70"/>
    <w:rsid w:val="001C2BB2"/>
    <w:rsid w:val="001C2F97"/>
    <w:rsid w:val="001C3948"/>
    <w:rsid w:val="001C3A8B"/>
    <w:rsid w:val="001C3C5F"/>
    <w:rsid w:val="001C3C65"/>
    <w:rsid w:val="001C3F83"/>
    <w:rsid w:val="001C46DB"/>
    <w:rsid w:val="001C4D04"/>
    <w:rsid w:val="001C4D2C"/>
    <w:rsid w:val="001C4F4F"/>
    <w:rsid w:val="001C5435"/>
    <w:rsid w:val="001C575A"/>
    <w:rsid w:val="001C5AB7"/>
    <w:rsid w:val="001C5B3C"/>
    <w:rsid w:val="001C5C17"/>
    <w:rsid w:val="001C5C8D"/>
    <w:rsid w:val="001C5CCC"/>
    <w:rsid w:val="001C5EAC"/>
    <w:rsid w:val="001C5FE3"/>
    <w:rsid w:val="001C62E4"/>
    <w:rsid w:val="001C686F"/>
    <w:rsid w:val="001C6A70"/>
    <w:rsid w:val="001C6AB5"/>
    <w:rsid w:val="001C6B18"/>
    <w:rsid w:val="001C6B3D"/>
    <w:rsid w:val="001C6D78"/>
    <w:rsid w:val="001C7557"/>
    <w:rsid w:val="001C7FBC"/>
    <w:rsid w:val="001D011F"/>
    <w:rsid w:val="001D05A6"/>
    <w:rsid w:val="001D08C7"/>
    <w:rsid w:val="001D0B18"/>
    <w:rsid w:val="001D10F8"/>
    <w:rsid w:val="001D1690"/>
    <w:rsid w:val="001D1903"/>
    <w:rsid w:val="001D1B2E"/>
    <w:rsid w:val="001D1D64"/>
    <w:rsid w:val="001D2546"/>
    <w:rsid w:val="001D2971"/>
    <w:rsid w:val="001D2F5A"/>
    <w:rsid w:val="001D39D3"/>
    <w:rsid w:val="001D3DEF"/>
    <w:rsid w:val="001D4599"/>
    <w:rsid w:val="001D4BEA"/>
    <w:rsid w:val="001D5AB3"/>
    <w:rsid w:val="001D5BD7"/>
    <w:rsid w:val="001D5F27"/>
    <w:rsid w:val="001D5F9C"/>
    <w:rsid w:val="001D62E6"/>
    <w:rsid w:val="001D6636"/>
    <w:rsid w:val="001D6B90"/>
    <w:rsid w:val="001D7397"/>
    <w:rsid w:val="001D7547"/>
    <w:rsid w:val="001D7683"/>
    <w:rsid w:val="001D774E"/>
    <w:rsid w:val="001D78E0"/>
    <w:rsid w:val="001D7A77"/>
    <w:rsid w:val="001E02D8"/>
    <w:rsid w:val="001E1A15"/>
    <w:rsid w:val="001E1A99"/>
    <w:rsid w:val="001E1BE1"/>
    <w:rsid w:val="001E1E59"/>
    <w:rsid w:val="001E209B"/>
    <w:rsid w:val="001E2996"/>
    <w:rsid w:val="001E2A48"/>
    <w:rsid w:val="001E3390"/>
    <w:rsid w:val="001E37F6"/>
    <w:rsid w:val="001E4540"/>
    <w:rsid w:val="001E4A0B"/>
    <w:rsid w:val="001E4AD4"/>
    <w:rsid w:val="001E4AD6"/>
    <w:rsid w:val="001E4E32"/>
    <w:rsid w:val="001E5233"/>
    <w:rsid w:val="001E537F"/>
    <w:rsid w:val="001E5796"/>
    <w:rsid w:val="001E5B08"/>
    <w:rsid w:val="001E5B55"/>
    <w:rsid w:val="001E5F84"/>
    <w:rsid w:val="001E5FEE"/>
    <w:rsid w:val="001E67CC"/>
    <w:rsid w:val="001E6C06"/>
    <w:rsid w:val="001E6ED7"/>
    <w:rsid w:val="001E760B"/>
    <w:rsid w:val="001F0785"/>
    <w:rsid w:val="001F0BBB"/>
    <w:rsid w:val="001F1488"/>
    <w:rsid w:val="001F149E"/>
    <w:rsid w:val="001F16E8"/>
    <w:rsid w:val="001F1AB3"/>
    <w:rsid w:val="001F2256"/>
    <w:rsid w:val="001F273E"/>
    <w:rsid w:val="001F2774"/>
    <w:rsid w:val="001F28D6"/>
    <w:rsid w:val="001F29AE"/>
    <w:rsid w:val="001F322F"/>
    <w:rsid w:val="001F3A6F"/>
    <w:rsid w:val="001F3CEE"/>
    <w:rsid w:val="001F3F7A"/>
    <w:rsid w:val="001F4CE1"/>
    <w:rsid w:val="001F4FFB"/>
    <w:rsid w:val="001F588C"/>
    <w:rsid w:val="001F6498"/>
    <w:rsid w:val="001F7134"/>
    <w:rsid w:val="001F7AC0"/>
    <w:rsid w:val="001F7DAD"/>
    <w:rsid w:val="002003F6"/>
    <w:rsid w:val="0020085B"/>
    <w:rsid w:val="00201151"/>
    <w:rsid w:val="00201225"/>
    <w:rsid w:val="00201487"/>
    <w:rsid w:val="00201D20"/>
    <w:rsid w:val="00201EC3"/>
    <w:rsid w:val="0020230A"/>
    <w:rsid w:val="00202A3A"/>
    <w:rsid w:val="00202B4A"/>
    <w:rsid w:val="00202D83"/>
    <w:rsid w:val="00202F6E"/>
    <w:rsid w:val="00203214"/>
    <w:rsid w:val="00203908"/>
    <w:rsid w:val="00203FEA"/>
    <w:rsid w:val="002046D1"/>
    <w:rsid w:val="00204D9D"/>
    <w:rsid w:val="00204F2D"/>
    <w:rsid w:val="00204F77"/>
    <w:rsid w:val="00204FEC"/>
    <w:rsid w:val="00205865"/>
    <w:rsid w:val="002058B9"/>
    <w:rsid w:val="00205B44"/>
    <w:rsid w:val="00205EE2"/>
    <w:rsid w:val="00206088"/>
    <w:rsid w:val="00206199"/>
    <w:rsid w:val="002061AF"/>
    <w:rsid w:val="00206812"/>
    <w:rsid w:val="00206BCE"/>
    <w:rsid w:val="00206DCC"/>
    <w:rsid w:val="0020763B"/>
    <w:rsid w:val="0020785B"/>
    <w:rsid w:val="00207BEA"/>
    <w:rsid w:val="0021066F"/>
    <w:rsid w:val="00210817"/>
    <w:rsid w:val="002109DD"/>
    <w:rsid w:val="00210F1B"/>
    <w:rsid w:val="002110B9"/>
    <w:rsid w:val="002118B5"/>
    <w:rsid w:val="002119D5"/>
    <w:rsid w:val="002119E8"/>
    <w:rsid w:val="00212727"/>
    <w:rsid w:val="00212CBF"/>
    <w:rsid w:val="00212F3B"/>
    <w:rsid w:val="00212FA7"/>
    <w:rsid w:val="0021327C"/>
    <w:rsid w:val="0021336D"/>
    <w:rsid w:val="0021354A"/>
    <w:rsid w:val="00213732"/>
    <w:rsid w:val="002139D2"/>
    <w:rsid w:val="00213D3F"/>
    <w:rsid w:val="0021410E"/>
    <w:rsid w:val="00214964"/>
    <w:rsid w:val="00215AAE"/>
    <w:rsid w:val="00215ABB"/>
    <w:rsid w:val="00215C2D"/>
    <w:rsid w:val="00215F1E"/>
    <w:rsid w:val="002160F1"/>
    <w:rsid w:val="002163EC"/>
    <w:rsid w:val="0021641C"/>
    <w:rsid w:val="00216A21"/>
    <w:rsid w:val="00216A61"/>
    <w:rsid w:val="00216F4F"/>
    <w:rsid w:val="002179BA"/>
    <w:rsid w:val="00217FFE"/>
    <w:rsid w:val="002202D9"/>
    <w:rsid w:val="002207EC"/>
    <w:rsid w:val="00220A61"/>
    <w:rsid w:val="00221D98"/>
    <w:rsid w:val="00221ED5"/>
    <w:rsid w:val="0022273F"/>
    <w:rsid w:val="00222E1E"/>
    <w:rsid w:val="00223F37"/>
    <w:rsid w:val="00224297"/>
    <w:rsid w:val="002245BB"/>
    <w:rsid w:val="00224D94"/>
    <w:rsid w:val="00225491"/>
    <w:rsid w:val="00225678"/>
    <w:rsid w:val="00225BE1"/>
    <w:rsid w:val="00225C33"/>
    <w:rsid w:val="00225D85"/>
    <w:rsid w:val="002265E9"/>
    <w:rsid w:val="002275D9"/>
    <w:rsid w:val="0023008E"/>
    <w:rsid w:val="00230187"/>
    <w:rsid w:val="00230920"/>
    <w:rsid w:val="002310BD"/>
    <w:rsid w:val="002316DA"/>
    <w:rsid w:val="00231E55"/>
    <w:rsid w:val="00232158"/>
    <w:rsid w:val="0023222D"/>
    <w:rsid w:val="002323D4"/>
    <w:rsid w:val="002326A5"/>
    <w:rsid w:val="00232759"/>
    <w:rsid w:val="002330AD"/>
    <w:rsid w:val="0023318F"/>
    <w:rsid w:val="00234030"/>
    <w:rsid w:val="002342AE"/>
    <w:rsid w:val="0023470B"/>
    <w:rsid w:val="0023493E"/>
    <w:rsid w:val="00234D51"/>
    <w:rsid w:val="00234F09"/>
    <w:rsid w:val="0023504F"/>
    <w:rsid w:val="002356B7"/>
    <w:rsid w:val="00235EC3"/>
    <w:rsid w:val="00236018"/>
    <w:rsid w:val="002360D8"/>
    <w:rsid w:val="002365FD"/>
    <w:rsid w:val="00236604"/>
    <w:rsid w:val="00236985"/>
    <w:rsid w:val="00236B98"/>
    <w:rsid w:val="00236DD4"/>
    <w:rsid w:val="00237740"/>
    <w:rsid w:val="002377D1"/>
    <w:rsid w:val="00237EDD"/>
    <w:rsid w:val="00240B21"/>
    <w:rsid w:val="0024123A"/>
    <w:rsid w:val="00241581"/>
    <w:rsid w:val="00241D3C"/>
    <w:rsid w:val="002420BF"/>
    <w:rsid w:val="002425AB"/>
    <w:rsid w:val="00242877"/>
    <w:rsid w:val="00242985"/>
    <w:rsid w:val="00242DCE"/>
    <w:rsid w:val="00242F4C"/>
    <w:rsid w:val="00242F81"/>
    <w:rsid w:val="002430FE"/>
    <w:rsid w:val="00243FF4"/>
    <w:rsid w:val="00244479"/>
    <w:rsid w:val="00244742"/>
    <w:rsid w:val="00244C6D"/>
    <w:rsid w:val="00244F9F"/>
    <w:rsid w:val="00245243"/>
    <w:rsid w:val="002456C3"/>
    <w:rsid w:val="0024596E"/>
    <w:rsid w:val="00245D94"/>
    <w:rsid w:val="00246168"/>
    <w:rsid w:val="002465BD"/>
    <w:rsid w:val="0024669C"/>
    <w:rsid w:val="00246871"/>
    <w:rsid w:val="00246D41"/>
    <w:rsid w:val="00246EBB"/>
    <w:rsid w:val="002472F5"/>
    <w:rsid w:val="00247E45"/>
    <w:rsid w:val="00247ED9"/>
    <w:rsid w:val="00250A70"/>
    <w:rsid w:val="00250EB7"/>
    <w:rsid w:val="0025191F"/>
    <w:rsid w:val="002523BB"/>
    <w:rsid w:val="00252454"/>
    <w:rsid w:val="00252744"/>
    <w:rsid w:val="00252FC2"/>
    <w:rsid w:val="002530EC"/>
    <w:rsid w:val="002530F5"/>
    <w:rsid w:val="002532AE"/>
    <w:rsid w:val="0025359D"/>
    <w:rsid w:val="00254BAD"/>
    <w:rsid w:val="00254C12"/>
    <w:rsid w:val="00254EAE"/>
    <w:rsid w:val="00254EE5"/>
    <w:rsid w:val="002550D7"/>
    <w:rsid w:val="00256BCF"/>
    <w:rsid w:val="00256F69"/>
    <w:rsid w:val="002570DA"/>
    <w:rsid w:val="00257541"/>
    <w:rsid w:val="00257819"/>
    <w:rsid w:val="0026045F"/>
    <w:rsid w:val="0026063D"/>
    <w:rsid w:val="00260A6C"/>
    <w:rsid w:val="002618AC"/>
    <w:rsid w:val="00262279"/>
    <w:rsid w:val="00262D0B"/>
    <w:rsid w:val="00263C26"/>
    <w:rsid w:val="002640C4"/>
    <w:rsid w:val="0026422D"/>
    <w:rsid w:val="0026439B"/>
    <w:rsid w:val="00264540"/>
    <w:rsid w:val="00264C04"/>
    <w:rsid w:val="00264D48"/>
    <w:rsid w:val="002656D4"/>
    <w:rsid w:val="002660F3"/>
    <w:rsid w:val="00266228"/>
    <w:rsid w:val="002664CC"/>
    <w:rsid w:val="00266733"/>
    <w:rsid w:val="00266B1F"/>
    <w:rsid w:val="00266BF9"/>
    <w:rsid w:val="00266C3B"/>
    <w:rsid w:val="00267AA3"/>
    <w:rsid w:val="00267C36"/>
    <w:rsid w:val="002703FB"/>
    <w:rsid w:val="00270D1C"/>
    <w:rsid w:val="002716FB"/>
    <w:rsid w:val="00271BE9"/>
    <w:rsid w:val="00271FC3"/>
    <w:rsid w:val="0027236C"/>
    <w:rsid w:val="0027242B"/>
    <w:rsid w:val="00272DEC"/>
    <w:rsid w:val="00272E6C"/>
    <w:rsid w:val="00272FF1"/>
    <w:rsid w:val="0027320B"/>
    <w:rsid w:val="00273D2F"/>
    <w:rsid w:val="00274568"/>
    <w:rsid w:val="00274853"/>
    <w:rsid w:val="00274CC8"/>
    <w:rsid w:val="00274FA8"/>
    <w:rsid w:val="002758EB"/>
    <w:rsid w:val="002765C3"/>
    <w:rsid w:val="00276AAD"/>
    <w:rsid w:val="00276B94"/>
    <w:rsid w:val="00276F8D"/>
    <w:rsid w:val="002772DB"/>
    <w:rsid w:val="00277EBB"/>
    <w:rsid w:val="00280444"/>
    <w:rsid w:val="00280489"/>
    <w:rsid w:val="00280959"/>
    <w:rsid w:val="00280ABF"/>
    <w:rsid w:val="00280B85"/>
    <w:rsid w:val="00280C65"/>
    <w:rsid w:val="00280D0E"/>
    <w:rsid w:val="00280FAA"/>
    <w:rsid w:val="00281C31"/>
    <w:rsid w:val="00282D6C"/>
    <w:rsid w:val="00282E3D"/>
    <w:rsid w:val="002832CE"/>
    <w:rsid w:val="00283557"/>
    <w:rsid w:val="00283869"/>
    <w:rsid w:val="002839B2"/>
    <w:rsid w:val="00283F16"/>
    <w:rsid w:val="00283F8F"/>
    <w:rsid w:val="002848D8"/>
    <w:rsid w:val="002850A3"/>
    <w:rsid w:val="00285463"/>
    <w:rsid w:val="00285949"/>
    <w:rsid w:val="002859E7"/>
    <w:rsid w:val="00285D1C"/>
    <w:rsid w:val="00286446"/>
    <w:rsid w:val="00286459"/>
    <w:rsid w:val="002869A6"/>
    <w:rsid w:val="00286A4F"/>
    <w:rsid w:val="00287204"/>
    <w:rsid w:val="002874C9"/>
    <w:rsid w:val="00287F7B"/>
    <w:rsid w:val="0029024F"/>
    <w:rsid w:val="00290836"/>
    <w:rsid w:val="00290B83"/>
    <w:rsid w:val="00290C89"/>
    <w:rsid w:val="00291124"/>
    <w:rsid w:val="00291332"/>
    <w:rsid w:val="00291873"/>
    <w:rsid w:val="00291A03"/>
    <w:rsid w:val="00291A67"/>
    <w:rsid w:val="00291B57"/>
    <w:rsid w:val="00291B6D"/>
    <w:rsid w:val="00291D48"/>
    <w:rsid w:val="0029224E"/>
    <w:rsid w:val="00292846"/>
    <w:rsid w:val="00292A0F"/>
    <w:rsid w:val="00292D1B"/>
    <w:rsid w:val="00292E62"/>
    <w:rsid w:val="002932B4"/>
    <w:rsid w:val="00293765"/>
    <w:rsid w:val="0029395C"/>
    <w:rsid w:val="00293A4A"/>
    <w:rsid w:val="00293BC8"/>
    <w:rsid w:val="00293CB3"/>
    <w:rsid w:val="00293E67"/>
    <w:rsid w:val="0029438F"/>
    <w:rsid w:val="00294AB7"/>
    <w:rsid w:val="00294E5E"/>
    <w:rsid w:val="0029521E"/>
    <w:rsid w:val="00295362"/>
    <w:rsid w:val="002953F0"/>
    <w:rsid w:val="00295940"/>
    <w:rsid w:val="00295DC5"/>
    <w:rsid w:val="00295FFA"/>
    <w:rsid w:val="00296424"/>
    <w:rsid w:val="0029668C"/>
    <w:rsid w:val="00296BFA"/>
    <w:rsid w:val="00297373"/>
    <w:rsid w:val="002975EF"/>
    <w:rsid w:val="00297895"/>
    <w:rsid w:val="002979A5"/>
    <w:rsid w:val="002979F2"/>
    <w:rsid w:val="002A025E"/>
    <w:rsid w:val="002A0E04"/>
    <w:rsid w:val="002A0E76"/>
    <w:rsid w:val="002A0FE5"/>
    <w:rsid w:val="002A1638"/>
    <w:rsid w:val="002A193F"/>
    <w:rsid w:val="002A1DD9"/>
    <w:rsid w:val="002A22AA"/>
    <w:rsid w:val="002A33C6"/>
    <w:rsid w:val="002A473D"/>
    <w:rsid w:val="002A4FFE"/>
    <w:rsid w:val="002A513A"/>
    <w:rsid w:val="002A5326"/>
    <w:rsid w:val="002A58CD"/>
    <w:rsid w:val="002A5C5C"/>
    <w:rsid w:val="002A6214"/>
    <w:rsid w:val="002A66DE"/>
    <w:rsid w:val="002A67F3"/>
    <w:rsid w:val="002A6BA3"/>
    <w:rsid w:val="002A70BC"/>
    <w:rsid w:val="002A7412"/>
    <w:rsid w:val="002A7747"/>
    <w:rsid w:val="002A7853"/>
    <w:rsid w:val="002A7AFB"/>
    <w:rsid w:val="002A7B98"/>
    <w:rsid w:val="002A7B9D"/>
    <w:rsid w:val="002B0141"/>
    <w:rsid w:val="002B099C"/>
    <w:rsid w:val="002B10BA"/>
    <w:rsid w:val="002B1133"/>
    <w:rsid w:val="002B16BD"/>
    <w:rsid w:val="002B1AAD"/>
    <w:rsid w:val="002B1B7B"/>
    <w:rsid w:val="002B1E0C"/>
    <w:rsid w:val="002B22DB"/>
    <w:rsid w:val="002B2B19"/>
    <w:rsid w:val="002B2DDB"/>
    <w:rsid w:val="002B2E00"/>
    <w:rsid w:val="002B2F82"/>
    <w:rsid w:val="002B30AB"/>
    <w:rsid w:val="002B3192"/>
    <w:rsid w:val="002B36DC"/>
    <w:rsid w:val="002B3F4E"/>
    <w:rsid w:val="002B4011"/>
    <w:rsid w:val="002B44F5"/>
    <w:rsid w:val="002B45D0"/>
    <w:rsid w:val="002B49A2"/>
    <w:rsid w:val="002B4D63"/>
    <w:rsid w:val="002B506C"/>
    <w:rsid w:val="002B50E5"/>
    <w:rsid w:val="002B52B6"/>
    <w:rsid w:val="002B5417"/>
    <w:rsid w:val="002B561A"/>
    <w:rsid w:val="002B68AB"/>
    <w:rsid w:val="002B6923"/>
    <w:rsid w:val="002B6D5F"/>
    <w:rsid w:val="002B733E"/>
    <w:rsid w:val="002B7602"/>
    <w:rsid w:val="002B7B6C"/>
    <w:rsid w:val="002B7FA2"/>
    <w:rsid w:val="002C0376"/>
    <w:rsid w:val="002C0F30"/>
    <w:rsid w:val="002C14AC"/>
    <w:rsid w:val="002C14EB"/>
    <w:rsid w:val="002C1C60"/>
    <w:rsid w:val="002C1F99"/>
    <w:rsid w:val="002C2247"/>
    <w:rsid w:val="002C2353"/>
    <w:rsid w:val="002C26D4"/>
    <w:rsid w:val="002C311F"/>
    <w:rsid w:val="002C3715"/>
    <w:rsid w:val="002C40E9"/>
    <w:rsid w:val="002C45A5"/>
    <w:rsid w:val="002C45CA"/>
    <w:rsid w:val="002C4DD8"/>
    <w:rsid w:val="002C5395"/>
    <w:rsid w:val="002C5517"/>
    <w:rsid w:val="002C5909"/>
    <w:rsid w:val="002C59AE"/>
    <w:rsid w:val="002C5D63"/>
    <w:rsid w:val="002C5E1D"/>
    <w:rsid w:val="002C69D4"/>
    <w:rsid w:val="002C6A4B"/>
    <w:rsid w:val="002C6B82"/>
    <w:rsid w:val="002C6E24"/>
    <w:rsid w:val="002C7254"/>
    <w:rsid w:val="002C72EA"/>
    <w:rsid w:val="002C7D11"/>
    <w:rsid w:val="002D031B"/>
    <w:rsid w:val="002D0BE5"/>
    <w:rsid w:val="002D0C07"/>
    <w:rsid w:val="002D0CEA"/>
    <w:rsid w:val="002D0DBA"/>
    <w:rsid w:val="002D1249"/>
    <w:rsid w:val="002D1484"/>
    <w:rsid w:val="002D1541"/>
    <w:rsid w:val="002D181C"/>
    <w:rsid w:val="002D20C5"/>
    <w:rsid w:val="002D25E5"/>
    <w:rsid w:val="002D2FC6"/>
    <w:rsid w:val="002D39C9"/>
    <w:rsid w:val="002D3A24"/>
    <w:rsid w:val="002D3AAC"/>
    <w:rsid w:val="002D3C5A"/>
    <w:rsid w:val="002D3C95"/>
    <w:rsid w:val="002D3CE8"/>
    <w:rsid w:val="002D4134"/>
    <w:rsid w:val="002D4393"/>
    <w:rsid w:val="002D4670"/>
    <w:rsid w:val="002D4BC8"/>
    <w:rsid w:val="002D4D7F"/>
    <w:rsid w:val="002D4DA1"/>
    <w:rsid w:val="002D4E63"/>
    <w:rsid w:val="002D533F"/>
    <w:rsid w:val="002D58D9"/>
    <w:rsid w:val="002D5CB5"/>
    <w:rsid w:val="002D5EF3"/>
    <w:rsid w:val="002D65C7"/>
    <w:rsid w:val="002D65CB"/>
    <w:rsid w:val="002D672F"/>
    <w:rsid w:val="002D679B"/>
    <w:rsid w:val="002D6905"/>
    <w:rsid w:val="002D6E6D"/>
    <w:rsid w:val="002D71B7"/>
    <w:rsid w:val="002D73DC"/>
    <w:rsid w:val="002D73FA"/>
    <w:rsid w:val="002D7F1C"/>
    <w:rsid w:val="002E0010"/>
    <w:rsid w:val="002E0476"/>
    <w:rsid w:val="002E054B"/>
    <w:rsid w:val="002E1127"/>
    <w:rsid w:val="002E14C0"/>
    <w:rsid w:val="002E1527"/>
    <w:rsid w:val="002E1E49"/>
    <w:rsid w:val="002E220E"/>
    <w:rsid w:val="002E2488"/>
    <w:rsid w:val="002E248D"/>
    <w:rsid w:val="002E2708"/>
    <w:rsid w:val="002E2B32"/>
    <w:rsid w:val="002E307F"/>
    <w:rsid w:val="002E3A45"/>
    <w:rsid w:val="002E3FC3"/>
    <w:rsid w:val="002E42AD"/>
    <w:rsid w:val="002E42EF"/>
    <w:rsid w:val="002E4338"/>
    <w:rsid w:val="002E44A9"/>
    <w:rsid w:val="002E47E8"/>
    <w:rsid w:val="002E49FE"/>
    <w:rsid w:val="002E4D60"/>
    <w:rsid w:val="002E51DF"/>
    <w:rsid w:val="002E549C"/>
    <w:rsid w:val="002E5D54"/>
    <w:rsid w:val="002E5E60"/>
    <w:rsid w:val="002E632B"/>
    <w:rsid w:val="002E6461"/>
    <w:rsid w:val="002E7389"/>
    <w:rsid w:val="002E73FF"/>
    <w:rsid w:val="002E77ED"/>
    <w:rsid w:val="002E7955"/>
    <w:rsid w:val="002E7B31"/>
    <w:rsid w:val="002F0536"/>
    <w:rsid w:val="002F058B"/>
    <w:rsid w:val="002F05B0"/>
    <w:rsid w:val="002F06F3"/>
    <w:rsid w:val="002F1148"/>
    <w:rsid w:val="002F1296"/>
    <w:rsid w:val="002F1664"/>
    <w:rsid w:val="002F182F"/>
    <w:rsid w:val="002F1BC2"/>
    <w:rsid w:val="002F218A"/>
    <w:rsid w:val="002F220E"/>
    <w:rsid w:val="002F2742"/>
    <w:rsid w:val="002F2893"/>
    <w:rsid w:val="002F2E97"/>
    <w:rsid w:val="002F30AC"/>
    <w:rsid w:val="002F33F2"/>
    <w:rsid w:val="002F3631"/>
    <w:rsid w:val="002F3645"/>
    <w:rsid w:val="002F36F2"/>
    <w:rsid w:val="002F3E23"/>
    <w:rsid w:val="002F4042"/>
    <w:rsid w:val="002F43CD"/>
    <w:rsid w:val="002F474B"/>
    <w:rsid w:val="002F47B1"/>
    <w:rsid w:val="002F48C2"/>
    <w:rsid w:val="002F49D2"/>
    <w:rsid w:val="002F49F3"/>
    <w:rsid w:val="002F4AA0"/>
    <w:rsid w:val="002F680E"/>
    <w:rsid w:val="002F6816"/>
    <w:rsid w:val="002F6F0B"/>
    <w:rsid w:val="002F731E"/>
    <w:rsid w:val="002F74C1"/>
    <w:rsid w:val="002F7922"/>
    <w:rsid w:val="002F79F2"/>
    <w:rsid w:val="00300135"/>
    <w:rsid w:val="003003C4"/>
    <w:rsid w:val="00300876"/>
    <w:rsid w:val="003008EB"/>
    <w:rsid w:val="00300E70"/>
    <w:rsid w:val="00300F69"/>
    <w:rsid w:val="00301179"/>
    <w:rsid w:val="00301D06"/>
    <w:rsid w:val="00302554"/>
    <w:rsid w:val="00302ACE"/>
    <w:rsid w:val="00302BC3"/>
    <w:rsid w:val="00302DD4"/>
    <w:rsid w:val="0030303E"/>
    <w:rsid w:val="00303097"/>
    <w:rsid w:val="00303170"/>
    <w:rsid w:val="00303299"/>
    <w:rsid w:val="0030349B"/>
    <w:rsid w:val="003043FC"/>
    <w:rsid w:val="0030555D"/>
    <w:rsid w:val="00305B72"/>
    <w:rsid w:val="00306379"/>
    <w:rsid w:val="00306AB7"/>
    <w:rsid w:val="0030733E"/>
    <w:rsid w:val="0030789C"/>
    <w:rsid w:val="003078F2"/>
    <w:rsid w:val="00307A33"/>
    <w:rsid w:val="0031013F"/>
    <w:rsid w:val="00310272"/>
    <w:rsid w:val="00310706"/>
    <w:rsid w:val="003108DD"/>
    <w:rsid w:val="00310D5C"/>
    <w:rsid w:val="00310DB8"/>
    <w:rsid w:val="0031111F"/>
    <w:rsid w:val="003113AF"/>
    <w:rsid w:val="003118B5"/>
    <w:rsid w:val="00312247"/>
    <w:rsid w:val="003124F2"/>
    <w:rsid w:val="0031261E"/>
    <w:rsid w:val="0031307C"/>
    <w:rsid w:val="00313D07"/>
    <w:rsid w:val="0031479F"/>
    <w:rsid w:val="00314CC1"/>
    <w:rsid w:val="00314E79"/>
    <w:rsid w:val="0031508E"/>
    <w:rsid w:val="003155D9"/>
    <w:rsid w:val="00316455"/>
    <w:rsid w:val="00316533"/>
    <w:rsid w:val="00316829"/>
    <w:rsid w:val="003169B7"/>
    <w:rsid w:val="00316A06"/>
    <w:rsid w:val="00317329"/>
    <w:rsid w:val="00317856"/>
    <w:rsid w:val="003178F6"/>
    <w:rsid w:val="00317E0F"/>
    <w:rsid w:val="00317FAC"/>
    <w:rsid w:val="0032015B"/>
    <w:rsid w:val="00320680"/>
    <w:rsid w:val="00320AB0"/>
    <w:rsid w:val="00320D8A"/>
    <w:rsid w:val="003210FB"/>
    <w:rsid w:val="003215B8"/>
    <w:rsid w:val="00322536"/>
    <w:rsid w:val="00322865"/>
    <w:rsid w:val="00322871"/>
    <w:rsid w:val="00322BBC"/>
    <w:rsid w:val="00322F81"/>
    <w:rsid w:val="0032310F"/>
    <w:rsid w:val="0032313D"/>
    <w:rsid w:val="00323CCC"/>
    <w:rsid w:val="003241F5"/>
    <w:rsid w:val="00324230"/>
    <w:rsid w:val="00324520"/>
    <w:rsid w:val="00324674"/>
    <w:rsid w:val="003249F1"/>
    <w:rsid w:val="00325219"/>
    <w:rsid w:val="003256DD"/>
    <w:rsid w:val="003258AA"/>
    <w:rsid w:val="00325AA3"/>
    <w:rsid w:val="0032619F"/>
    <w:rsid w:val="00326851"/>
    <w:rsid w:val="00326A66"/>
    <w:rsid w:val="00326DA3"/>
    <w:rsid w:val="0032724A"/>
    <w:rsid w:val="0032724C"/>
    <w:rsid w:val="003272A6"/>
    <w:rsid w:val="00327937"/>
    <w:rsid w:val="00327BA9"/>
    <w:rsid w:val="003307F0"/>
    <w:rsid w:val="003309F4"/>
    <w:rsid w:val="003312E1"/>
    <w:rsid w:val="00331E3B"/>
    <w:rsid w:val="0033207E"/>
    <w:rsid w:val="003327AD"/>
    <w:rsid w:val="00332924"/>
    <w:rsid w:val="00332BEE"/>
    <w:rsid w:val="003331AB"/>
    <w:rsid w:val="003332B9"/>
    <w:rsid w:val="00333417"/>
    <w:rsid w:val="00334468"/>
    <w:rsid w:val="003344C1"/>
    <w:rsid w:val="003346B0"/>
    <w:rsid w:val="00335947"/>
    <w:rsid w:val="00335AC4"/>
    <w:rsid w:val="00335BE0"/>
    <w:rsid w:val="00335E18"/>
    <w:rsid w:val="00335E64"/>
    <w:rsid w:val="003362B6"/>
    <w:rsid w:val="003364A0"/>
    <w:rsid w:val="003369D9"/>
    <w:rsid w:val="00336ADA"/>
    <w:rsid w:val="00336C22"/>
    <w:rsid w:val="003377FC"/>
    <w:rsid w:val="00337E22"/>
    <w:rsid w:val="00337F57"/>
    <w:rsid w:val="00340235"/>
    <w:rsid w:val="00340334"/>
    <w:rsid w:val="0034051A"/>
    <w:rsid w:val="0034061E"/>
    <w:rsid w:val="0034073E"/>
    <w:rsid w:val="00340C96"/>
    <w:rsid w:val="00340F02"/>
    <w:rsid w:val="0034191A"/>
    <w:rsid w:val="00341995"/>
    <w:rsid w:val="00341BD3"/>
    <w:rsid w:val="00342407"/>
    <w:rsid w:val="003443D6"/>
    <w:rsid w:val="003447EF"/>
    <w:rsid w:val="00344F07"/>
    <w:rsid w:val="00344FCE"/>
    <w:rsid w:val="00345846"/>
    <w:rsid w:val="00345850"/>
    <w:rsid w:val="0034600A"/>
    <w:rsid w:val="00346100"/>
    <w:rsid w:val="003465A8"/>
    <w:rsid w:val="003469F6"/>
    <w:rsid w:val="00346C25"/>
    <w:rsid w:val="00350DDA"/>
    <w:rsid w:val="003513AD"/>
    <w:rsid w:val="003515BE"/>
    <w:rsid w:val="00351884"/>
    <w:rsid w:val="003519F9"/>
    <w:rsid w:val="003521B0"/>
    <w:rsid w:val="003522C3"/>
    <w:rsid w:val="00352A6A"/>
    <w:rsid w:val="003530A8"/>
    <w:rsid w:val="00353E4F"/>
    <w:rsid w:val="003540DD"/>
    <w:rsid w:val="003541AD"/>
    <w:rsid w:val="0035432D"/>
    <w:rsid w:val="003545F2"/>
    <w:rsid w:val="00354992"/>
    <w:rsid w:val="00354BA6"/>
    <w:rsid w:val="00354C69"/>
    <w:rsid w:val="00354E57"/>
    <w:rsid w:val="00354ED8"/>
    <w:rsid w:val="003555D1"/>
    <w:rsid w:val="0035667A"/>
    <w:rsid w:val="00360385"/>
    <w:rsid w:val="0036064A"/>
    <w:rsid w:val="0036096F"/>
    <w:rsid w:val="00360F1E"/>
    <w:rsid w:val="00361644"/>
    <w:rsid w:val="00361714"/>
    <w:rsid w:val="00361D95"/>
    <w:rsid w:val="00361F7A"/>
    <w:rsid w:val="00362052"/>
    <w:rsid w:val="00362393"/>
    <w:rsid w:val="0036239C"/>
    <w:rsid w:val="00362532"/>
    <w:rsid w:val="00362744"/>
    <w:rsid w:val="00363E88"/>
    <w:rsid w:val="00364080"/>
    <w:rsid w:val="003644AD"/>
    <w:rsid w:val="00364C3E"/>
    <w:rsid w:val="00364F81"/>
    <w:rsid w:val="0036524F"/>
    <w:rsid w:val="00365519"/>
    <w:rsid w:val="00365B16"/>
    <w:rsid w:val="00366125"/>
    <w:rsid w:val="003661FC"/>
    <w:rsid w:val="0036665F"/>
    <w:rsid w:val="00366D6B"/>
    <w:rsid w:val="0036700F"/>
    <w:rsid w:val="0036730F"/>
    <w:rsid w:val="003674CD"/>
    <w:rsid w:val="00370A19"/>
    <w:rsid w:val="0037159C"/>
    <w:rsid w:val="00371852"/>
    <w:rsid w:val="00372DB4"/>
    <w:rsid w:val="00373073"/>
    <w:rsid w:val="003744A5"/>
    <w:rsid w:val="00374E51"/>
    <w:rsid w:val="00375645"/>
    <w:rsid w:val="00375C0B"/>
    <w:rsid w:val="00375D58"/>
    <w:rsid w:val="003767B5"/>
    <w:rsid w:val="00376D5B"/>
    <w:rsid w:val="00377314"/>
    <w:rsid w:val="0037776B"/>
    <w:rsid w:val="00377A22"/>
    <w:rsid w:val="00380366"/>
    <w:rsid w:val="00380991"/>
    <w:rsid w:val="00380BA1"/>
    <w:rsid w:val="003811FC"/>
    <w:rsid w:val="003812A9"/>
    <w:rsid w:val="003814D7"/>
    <w:rsid w:val="0038176A"/>
    <w:rsid w:val="00381860"/>
    <w:rsid w:val="0038190E"/>
    <w:rsid w:val="00381AEB"/>
    <w:rsid w:val="00381B8A"/>
    <w:rsid w:val="003833D6"/>
    <w:rsid w:val="00383A75"/>
    <w:rsid w:val="00383C41"/>
    <w:rsid w:val="00383D25"/>
    <w:rsid w:val="003848E1"/>
    <w:rsid w:val="00384B22"/>
    <w:rsid w:val="00384F4C"/>
    <w:rsid w:val="003852A3"/>
    <w:rsid w:val="003860D6"/>
    <w:rsid w:val="003871C6"/>
    <w:rsid w:val="0038752A"/>
    <w:rsid w:val="003879DC"/>
    <w:rsid w:val="00387A53"/>
    <w:rsid w:val="0039074C"/>
    <w:rsid w:val="00390C0E"/>
    <w:rsid w:val="0039151E"/>
    <w:rsid w:val="00391A8E"/>
    <w:rsid w:val="0039253C"/>
    <w:rsid w:val="0039305A"/>
    <w:rsid w:val="0039333A"/>
    <w:rsid w:val="003935BD"/>
    <w:rsid w:val="0039372B"/>
    <w:rsid w:val="00393C7B"/>
    <w:rsid w:val="00393F65"/>
    <w:rsid w:val="0039402F"/>
    <w:rsid w:val="0039462F"/>
    <w:rsid w:val="003947D7"/>
    <w:rsid w:val="003948CD"/>
    <w:rsid w:val="00394E92"/>
    <w:rsid w:val="00394EEA"/>
    <w:rsid w:val="00395A96"/>
    <w:rsid w:val="0039606C"/>
    <w:rsid w:val="003963BA"/>
    <w:rsid w:val="003967F8"/>
    <w:rsid w:val="00396CE4"/>
    <w:rsid w:val="00396DB8"/>
    <w:rsid w:val="0039706A"/>
    <w:rsid w:val="003978AF"/>
    <w:rsid w:val="003979B5"/>
    <w:rsid w:val="00397F34"/>
    <w:rsid w:val="003A1876"/>
    <w:rsid w:val="003A21A1"/>
    <w:rsid w:val="003A2BC0"/>
    <w:rsid w:val="003A2D3D"/>
    <w:rsid w:val="003A2DDD"/>
    <w:rsid w:val="003A2F2A"/>
    <w:rsid w:val="003A3710"/>
    <w:rsid w:val="003A3839"/>
    <w:rsid w:val="003A400F"/>
    <w:rsid w:val="003A4690"/>
    <w:rsid w:val="003A4691"/>
    <w:rsid w:val="003A50F5"/>
    <w:rsid w:val="003A557C"/>
    <w:rsid w:val="003A5B09"/>
    <w:rsid w:val="003A5B20"/>
    <w:rsid w:val="003A6553"/>
    <w:rsid w:val="003A6719"/>
    <w:rsid w:val="003A6C38"/>
    <w:rsid w:val="003A7B26"/>
    <w:rsid w:val="003B0203"/>
    <w:rsid w:val="003B0611"/>
    <w:rsid w:val="003B080F"/>
    <w:rsid w:val="003B132D"/>
    <w:rsid w:val="003B17D2"/>
    <w:rsid w:val="003B18D0"/>
    <w:rsid w:val="003B1B5B"/>
    <w:rsid w:val="003B1CAA"/>
    <w:rsid w:val="003B1E5C"/>
    <w:rsid w:val="003B1EA8"/>
    <w:rsid w:val="003B2012"/>
    <w:rsid w:val="003B21B5"/>
    <w:rsid w:val="003B29A3"/>
    <w:rsid w:val="003B3A0F"/>
    <w:rsid w:val="003B4088"/>
    <w:rsid w:val="003B41A1"/>
    <w:rsid w:val="003B4221"/>
    <w:rsid w:val="003B422C"/>
    <w:rsid w:val="003B44D9"/>
    <w:rsid w:val="003B486D"/>
    <w:rsid w:val="003B4BFB"/>
    <w:rsid w:val="003B57D1"/>
    <w:rsid w:val="003B57E0"/>
    <w:rsid w:val="003B594C"/>
    <w:rsid w:val="003B59F4"/>
    <w:rsid w:val="003B5C0B"/>
    <w:rsid w:val="003B6147"/>
    <w:rsid w:val="003B639A"/>
    <w:rsid w:val="003B649C"/>
    <w:rsid w:val="003B6864"/>
    <w:rsid w:val="003B6B86"/>
    <w:rsid w:val="003B6F14"/>
    <w:rsid w:val="003B6F32"/>
    <w:rsid w:val="003B70F4"/>
    <w:rsid w:val="003B7688"/>
    <w:rsid w:val="003B7E30"/>
    <w:rsid w:val="003C0672"/>
    <w:rsid w:val="003C0777"/>
    <w:rsid w:val="003C08C2"/>
    <w:rsid w:val="003C0A72"/>
    <w:rsid w:val="003C16F8"/>
    <w:rsid w:val="003C1D9C"/>
    <w:rsid w:val="003C22BA"/>
    <w:rsid w:val="003C2871"/>
    <w:rsid w:val="003C3724"/>
    <w:rsid w:val="003C389A"/>
    <w:rsid w:val="003C3D90"/>
    <w:rsid w:val="003C4385"/>
    <w:rsid w:val="003C4D90"/>
    <w:rsid w:val="003C548D"/>
    <w:rsid w:val="003C59A3"/>
    <w:rsid w:val="003C6003"/>
    <w:rsid w:val="003C6084"/>
    <w:rsid w:val="003C629E"/>
    <w:rsid w:val="003C6A80"/>
    <w:rsid w:val="003C6C7F"/>
    <w:rsid w:val="003C7163"/>
    <w:rsid w:val="003C768A"/>
    <w:rsid w:val="003C7A46"/>
    <w:rsid w:val="003C7B11"/>
    <w:rsid w:val="003C7CCA"/>
    <w:rsid w:val="003C7F66"/>
    <w:rsid w:val="003D049F"/>
    <w:rsid w:val="003D066A"/>
    <w:rsid w:val="003D07A1"/>
    <w:rsid w:val="003D0B6C"/>
    <w:rsid w:val="003D0E54"/>
    <w:rsid w:val="003D1125"/>
    <w:rsid w:val="003D1133"/>
    <w:rsid w:val="003D138D"/>
    <w:rsid w:val="003D1A4A"/>
    <w:rsid w:val="003D1AF3"/>
    <w:rsid w:val="003D1BDD"/>
    <w:rsid w:val="003D1F0C"/>
    <w:rsid w:val="003D240C"/>
    <w:rsid w:val="003D2603"/>
    <w:rsid w:val="003D3157"/>
    <w:rsid w:val="003D38F7"/>
    <w:rsid w:val="003D433C"/>
    <w:rsid w:val="003D48CB"/>
    <w:rsid w:val="003D4A71"/>
    <w:rsid w:val="003D4BEC"/>
    <w:rsid w:val="003D4C59"/>
    <w:rsid w:val="003D4D48"/>
    <w:rsid w:val="003D4FD0"/>
    <w:rsid w:val="003D5343"/>
    <w:rsid w:val="003D579F"/>
    <w:rsid w:val="003D583C"/>
    <w:rsid w:val="003D59E4"/>
    <w:rsid w:val="003D5AE0"/>
    <w:rsid w:val="003D6388"/>
    <w:rsid w:val="003D6521"/>
    <w:rsid w:val="003D6596"/>
    <w:rsid w:val="003D6706"/>
    <w:rsid w:val="003D6B25"/>
    <w:rsid w:val="003D7987"/>
    <w:rsid w:val="003D7F43"/>
    <w:rsid w:val="003D7FEF"/>
    <w:rsid w:val="003E064B"/>
    <w:rsid w:val="003E0802"/>
    <w:rsid w:val="003E0DFB"/>
    <w:rsid w:val="003E121D"/>
    <w:rsid w:val="003E1755"/>
    <w:rsid w:val="003E20E1"/>
    <w:rsid w:val="003E23DD"/>
    <w:rsid w:val="003E2D1E"/>
    <w:rsid w:val="003E33C5"/>
    <w:rsid w:val="003E34CC"/>
    <w:rsid w:val="003E3605"/>
    <w:rsid w:val="003E361A"/>
    <w:rsid w:val="003E37A7"/>
    <w:rsid w:val="003E38D8"/>
    <w:rsid w:val="003E3943"/>
    <w:rsid w:val="003E3CB3"/>
    <w:rsid w:val="003E4417"/>
    <w:rsid w:val="003E4C1F"/>
    <w:rsid w:val="003E5A1A"/>
    <w:rsid w:val="003E6143"/>
    <w:rsid w:val="003E65FE"/>
    <w:rsid w:val="003E7292"/>
    <w:rsid w:val="003E760E"/>
    <w:rsid w:val="003E7871"/>
    <w:rsid w:val="003E7881"/>
    <w:rsid w:val="003E7AB3"/>
    <w:rsid w:val="003F0012"/>
    <w:rsid w:val="003F0123"/>
    <w:rsid w:val="003F0816"/>
    <w:rsid w:val="003F0840"/>
    <w:rsid w:val="003F08D0"/>
    <w:rsid w:val="003F0BF5"/>
    <w:rsid w:val="003F1F45"/>
    <w:rsid w:val="003F21AE"/>
    <w:rsid w:val="003F21B0"/>
    <w:rsid w:val="003F2720"/>
    <w:rsid w:val="003F2A27"/>
    <w:rsid w:val="003F4224"/>
    <w:rsid w:val="003F42D3"/>
    <w:rsid w:val="003F49A1"/>
    <w:rsid w:val="003F4A4A"/>
    <w:rsid w:val="003F4F28"/>
    <w:rsid w:val="003F54DD"/>
    <w:rsid w:val="003F6E2F"/>
    <w:rsid w:val="003F7707"/>
    <w:rsid w:val="003F7C2B"/>
    <w:rsid w:val="0040006F"/>
    <w:rsid w:val="004008CE"/>
    <w:rsid w:val="00400D0D"/>
    <w:rsid w:val="004010B1"/>
    <w:rsid w:val="00401376"/>
    <w:rsid w:val="004017D9"/>
    <w:rsid w:val="00401849"/>
    <w:rsid w:val="00401C63"/>
    <w:rsid w:val="00401CDB"/>
    <w:rsid w:val="0040315A"/>
    <w:rsid w:val="0040337E"/>
    <w:rsid w:val="00403459"/>
    <w:rsid w:val="0040389E"/>
    <w:rsid w:val="00404668"/>
    <w:rsid w:val="00404B8B"/>
    <w:rsid w:val="00405757"/>
    <w:rsid w:val="00405AEE"/>
    <w:rsid w:val="00405B1A"/>
    <w:rsid w:val="004065F4"/>
    <w:rsid w:val="00407198"/>
    <w:rsid w:val="00407230"/>
    <w:rsid w:val="00407C23"/>
    <w:rsid w:val="00407D6D"/>
    <w:rsid w:val="00410006"/>
    <w:rsid w:val="00410280"/>
    <w:rsid w:val="004105C9"/>
    <w:rsid w:val="00410B04"/>
    <w:rsid w:val="00410C23"/>
    <w:rsid w:val="00410C4A"/>
    <w:rsid w:val="00410D8E"/>
    <w:rsid w:val="00411695"/>
    <w:rsid w:val="00411729"/>
    <w:rsid w:val="0041185C"/>
    <w:rsid w:val="00411938"/>
    <w:rsid w:val="00412598"/>
    <w:rsid w:val="00412FC3"/>
    <w:rsid w:val="00413495"/>
    <w:rsid w:val="004134B9"/>
    <w:rsid w:val="004134CC"/>
    <w:rsid w:val="004137B2"/>
    <w:rsid w:val="00413D66"/>
    <w:rsid w:val="004141F1"/>
    <w:rsid w:val="00414301"/>
    <w:rsid w:val="004145BA"/>
    <w:rsid w:val="00414634"/>
    <w:rsid w:val="004146E0"/>
    <w:rsid w:val="00414D8E"/>
    <w:rsid w:val="004151DC"/>
    <w:rsid w:val="00415618"/>
    <w:rsid w:val="00415FF8"/>
    <w:rsid w:val="00416064"/>
    <w:rsid w:val="00416795"/>
    <w:rsid w:val="00417F3C"/>
    <w:rsid w:val="0042056F"/>
    <w:rsid w:val="00420983"/>
    <w:rsid w:val="004209B9"/>
    <w:rsid w:val="00420C11"/>
    <w:rsid w:val="00420E70"/>
    <w:rsid w:val="00421254"/>
    <w:rsid w:val="004213EC"/>
    <w:rsid w:val="00421475"/>
    <w:rsid w:val="004217EA"/>
    <w:rsid w:val="00421C86"/>
    <w:rsid w:val="0042306F"/>
    <w:rsid w:val="00423A4F"/>
    <w:rsid w:val="00423A7B"/>
    <w:rsid w:val="00423C3B"/>
    <w:rsid w:val="00424585"/>
    <w:rsid w:val="004256B1"/>
    <w:rsid w:val="00425B55"/>
    <w:rsid w:val="00425D12"/>
    <w:rsid w:val="004261B5"/>
    <w:rsid w:val="00426932"/>
    <w:rsid w:val="00427419"/>
    <w:rsid w:val="00427673"/>
    <w:rsid w:val="00427FCF"/>
    <w:rsid w:val="004300D7"/>
    <w:rsid w:val="004305C6"/>
    <w:rsid w:val="00430A1B"/>
    <w:rsid w:val="004326E7"/>
    <w:rsid w:val="004327D6"/>
    <w:rsid w:val="0043307A"/>
    <w:rsid w:val="00433146"/>
    <w:rsid w:val="004331EB"/>
    <w:rsid w:val="00433313"/>
    <w:rsid w:val="004334FE"/>
    <w:rsid w:val="00433DFD"/>
    <w:rsid w:val="00434361"/>
    <w:rsid w:val="0043485A"/>
    <w:rsid w:val="00434A76"/>
    <w:rsid w:val="00434AB1"/>
    <w:rsid w:val="00434C83"/>
    <w:rsid w:val="00435177"/>
    <w:rsid w:val="00435B92"/>
    <w:rsid w:val="00435DD1"/>
    <w:rsid w:val="00436192"/>
    <w:rsid w:val="004361EA"/>
    <w:rsid w:val="0043622B"/>
    <w:rsid w:val="004365BF"/>
    <w:rsid w:val="004376CB"/>
    <w:rsid w:val="00437B41"/>
    <w:rsid w:val="00437EE5"/>
    <w:rsid w:val="00440D46"/>
    <w:rsid w:val="0044116A"/>
    <w:rsid w:val="00441904"/>
    <w:rsid w:val="00441CEB"/>
    <w:rsid w:val="00441FD6"/>
    <w:rsid w:val="00441FF1"/>
    <w:rsid w:val="0044207E"/>
    <w:rsid w:val="00442128"/>
    <w:rsid w:val="00442E26"/>
    <w:rsid w:val="004430EE"/>
    <w:rsid w:val="00443C47"/>
    <w:rsid w:val="004450BB"/>
    <w:rsid w:val="0044569B"/>
    <w:rsid w:val="00445B13"/>
    <w:rsid w:val="00445CA3"/>
    <w:rsid w:val="00445F25"/>
    <w:rsid w:val="00446363"/>
    <w:rsid w:val="0044655F"/>
    <w:rsid w:val="00446F36"/>
    <w:rsid w:val="00446FA5"/>
    <w:rsid w:val="004472BC"/>
    <w:rsid w:val="0044760E"/>
    <w:rsid w:val="00447F01"/>
    <w:rsid w:val="00447F5B"/>
    <w:rsid w:val="0045063C"/>
    <w:rsid w:val="00450DBC"/>
    <w:rsid w:val="004519AF"/>
    <w:rsid w:val="00451B6C"/>
    <w:rsid w:val="00451F62"/>
    <w:rsid w:val="00452018"/>
    <w:rsid w:val="00453135"/>
    <w:rsid w:val="0045338B"/>
    <w:rsid w:val="00453776"/>
    <w:rsid w:val="00453D54"/>
    <w:rsid w:val="0045403A"/>
    <w:rsid w:val="00455117"/>
    <w:rsid w:val="00455715"/>
    <w:rsid w:val="00455962"/>
    <w:rsid w:val="004565BE"/>
    <w:rsid w:val="0045695C"/>
    <w:rsid w:val="00457292"/>
    <w:rsid w:val="004576AA"/>
    <w:rsid w:val="00457932"/>
    <w:rsid w:val="00457B85"/>
    <w:rsid w:val="00460541"/>
    <w:rsid w:val="00460867"/>
    <w:rsid w:val="00460956"/>
    <w:rsid w:val="004609AE"/>
    <w:rsid w:val="00460C7B"/>
    <w:rsid w:val="00460F95"/>
    <w:rsid w:val="0046107A"/>
    <w:rsid w:val="00461438"/>
    <w:rsid w:val="00461C29"/>
    <w:rsid w:val="00461E09"/>
    <w:rsid w:val="00461E91"/>
    <w:rsid w:val="0046274D"/>
    <w:rsid w:val="00462C6C"/>
    <w:rsid w:val="00462FB4"/>
    <w:rsid w:val="004632E6"/>
    <w:rsid w:val="004639AA"/>
    <w:rsid w:val="00463A86"/>
    <w:rsid w:val="0046427D"/>
    <w:rsid w:val="004643E2"/>
    <w:rsid w:val="0046446F"/>
    <w:rsid w:val="00465019"/>
    <w:rsid w:val="004657CC"/>
    <w:rsid w:val="00465A6C"/>
    <w:rsid w:val="004663C8"/>
    <w:rsid w:val="00466989"/>
    <w:rsid w:val="004669A8"/>
    <w:rsid w:val="004669BD"/>
    <w:rsid w:val="00466CC7"/>
    <w:rsid w:val="00466F57"/>
    <w:rsid w:val="0046716E"/>
    <w:rsid w:val="00467746"/>
    <w:rsid w:val="00467B09"/>
    <w:rsid w:val="00467E14"/>
    <w:rsid w:val="0047132D"/>
    <w:rsid w:val="00471765"/>
    <w:rsid w:val="004724AE"/>
    <w:rsid w:val="0047339C"/>
    <w:rsid w:val="0047349B"/>
    <w:rsid w:val="00473821"/>
    <w:rsid w:val="004738CC"/>
    <w:rsid w:val="004740F8"/>
    <w:rsid w:val="0047488F"/>
    <w:rsid w:val="00474B6C"/>
    <w:rsid w:val="00474D26"/>
    <w:rsid w:val="00475432"/>
    <w:rsid w:val="0047550B"/>
    <w:rsid w:val="00475B7B"/>
    <w:rsid w:val="00475CE0"/>
    <w:rsid w:val="00475F28"/>
    <w:rsid w:val="004766A3"/>
    <w:rsid w:val="00476D33"/>
    <w:rsid w:val="00476DA2"/>
    <w:rsid w:val="00477348"/>
    <w:rsid w:val="00477D79"/>
    <w:rsid w:val="004800F7"/>
    <w:rsid w:val="00480150"/>
    <w:rsid w:val="00480D8F"/>
    <w:rsid w:val="00480EB0"/>
    <w:rsid w:val="0048131B"/>
    <w:rsid w:val="004814A8"/>
    <w:rsid w:val="0048188D"/>
    <w:rsid w:val="00481DDE"/>
    <w:rsid w:val="00482016"/>
    <w:rsid w:val="0048269F"/>
    <w:rsid w:val="00482F1E"/>
    <w:rsid w:val="00482FC4"/>
    <w:rsid w:val="00483B37"/>
    <w:rsid w:val="00484136"/>
    <w:rsid w:val="00484157"/>
    <w:rsid w:val="00484703"/>
    <w:rsid w:val="004847E1"/>
    <w:rsid w:val="00485295"/>
    <w:rsid w:val="0048536F"/>
    <w:rsid w:val="0048566F"/>
    <w:rsid w:val="0048568B"/>
    <w:rsid w:val="00485DE3"/>
    <w:rsid w:val="004866FF"/>
    <w:rsid w:val="00486A7A"/>
    <w:rsid w:val="00486F93"/>
    <w:rsid w:val="004877F7"/>
    <w:rsid w:val="00487DFF"/>
    <w:rsid w:val="004900DE"/>
    <w:rsid w:val="00490798"/>
    <w:rsid w:val="00490B4C"/>
    <w:rsid w:val="00492EF8"/>
    <w:rsid w:val="004938D9"/>
    <w:rsid w:val="00493C2A"/>
    <w:rsid w:val="00494252"/>
    <w:rsid w:val="00494AE4"/>
    <w:rsid w:val="0049542A"/>
    <w:rsid w:val="00495BD3"/>
    <w:rsid w:val="004965BB"/>
    <w:rsid w:val="00497223"/>
    <w:rsid w:val="00497384"/>
    <w:rsid w:val="0049745B"/>
    <w:rsid w:val="00497A18"/>
    <w:rsid w:val="004A08C4"/>
    <w:rsid w:val="004A0D70"/>
    <w:rsid w:val="004A0E6F"/>
    <w:rsid w:val="004A10CF"/>
    <w:rsid w:val="004A1AE9"/>
    <w:rsid w:val="004A1F5C"/>
    <w:rsid w:val="004A203A"/>
    <w:rsid w:val="004A2703"/>
    <w:rsid w:val="004A2880"/>
    <w:rsid w:val="004A2945"/>
    <w:rsid w:val="004A2E8A"/>
    <w:rsid w:val="004A31CD"/>
    <w:rsid w:val="004A3883"/>
    <w:rsid w:val="004A3BBB"/>
    <w:rsid w:val="004A3D23"/>
    <w:rsid w:val="004A3F94"/>
    <w:rsid w:val="004A412B"/>
    <w:rsid w:val="004A44F6"/>
    <w:rsid w:val="004A4616"/>
    <w:rsid w:val="004A4674"/>
    <w:rsid w:val="004A4C95"/>
    <w:rsid w:val="004A5007"/>
    <w:rsid w:val="004A5607"/>
    <w:rsid w:val="004A5D65"/>
    <w:rsid w:val="004A6568"/>
    <w:rsid w:val="004A66E7"/>
    <w:rsid w:val="004A67B6"/>
    <w:rsid w:val="004A6AB2"/>
    <w:rsid w:val="004A6E28"/>
    <w:rsid w:val="004A6E63"/>
    <w:rsid w:val="004A7738"/>
    <w:rsid w:val="004A77DD"/>
    <w:rsid w:val="004A7C70"/>
    <w:rsid w:val="004B0241"/>
    <w:rsid w:val="004B0B4F"/>
    <w:rsid w:val="004B11C9"/>
    <w:rsid w:val="004B146E"/>
    <w:rsid w:val="004B14D8"/>
    <w:rsid w:val="004B2004"/>
    <w:rsid w:val="004B2314"/>
    <w:rsid w:val="004B294D"/>
    <w:rsid w:val="004B2EB7"/>
    <w:rsid w:val="004B35F4"/>
    <w:rsid w:val="004B3814"/>
    <w:rsid w:val="004B39F7"/>
    <w:rsid w:val="004B3B05"/>
    <w:rsid w:val="004B4025"/>
    <w:rsid w:val="004B42F4"/>
    <w:rsid w:val="004B4608"/>
    <w:rsid w:val="004B48D3"/>
    <w:rsid w:val="004B4ACB"/>
    <w:rsid w:val="004B4E42"/>
    <w:rsid w:val="004B4F3A"/>
    <w:rsid w:val="004B544B"/>
    <w:rsid w:val="004B55E9"/>
    <w:rsid w:val="004B5EC0"/>
    <w:rsid w:val="004B63AE"/>
    <w:rsid w:val="004B69D7"/>
    <w:rsid w:val="004B6DAB"/>
    <w:rsid w:val="004B7786"/>
    <w:rsid w:val="004B79E0"/>
    <w:rsid w:val="004B7B6D"/>
    <w:rsid w:val="004B7BFA"/>
    <w:rsid w:val="004C0805"/>
    <w:rsid w:val="004C09B3"/>
    <w:rsid w:val="004C0B5E"/>
    <w:rsid w:val="004C0FF4"/>
    <w:rsid w:val="004C103C"/>
    <w:rsid w:val="004C1529"/>
    <w:rsid w:val="004C17DB"/>
    <w:rsid w:val="004C17FA"/>
    <w:rsid w:val="004C2705"/>
    <w:rsid w:val="004C328F"/>
    <w:rsid w:val="004C37E2"/>
    <w:rsid w:val="004C3CE8"/>
    <w:rsid w:val="004C4148"/>
    <w:rsid w:val="004C52DD"/>
    <w:rsid w:val="004C65EC"/>
    <w:rsid w:val="004C6A45"/>
    <w:rsid w:val="004C6D68"/>
    <w:rsid w:val="004C703A"/>
    <w:rsid w:val="004C72D8"/>
    <w:rsid w:val="004C7480"/>
    <w:rsid w:val="004C75A7"/>
    <w:rsid w:val="004C762D"/>
    <w:rsid w:val="004C7BE1"/>
    <w:rsid w:val="004C7FF0"/>
    <w:rsid w:val="004D0089"/>
    <w:rsid w:val="004D06C9"/>
    <w:rsid w:val="004D08E2"/>
    <w:rsid w:val="004D095C"/>
    <w:rsid w:val="004D0B87"/>
    <w:rsid w:val="004D0DCD"/>
    <w:rsid w:val="004D0F08"/>
    <w:rsid w:val="004D17C1"/>
    <w:rsid w:val="004D1A8D"/>
    <w:rsid w:val="004D1CBE"/>
    <w:rsid w:val="004D217E"/>
    <w:rsid w:val="004D23C2"/>
    <w:rsid w:val="004D2434"/>
    <w:rsid w:val="004D264D"/>
    <w:rsid w:val="004D27FC"/>
    <w:rsid w:val="004D28DA"/>
    <w:rsid w:val="004D294A"/>
    <w:rsid w:val="004D2A93"/>
    <w:rsid w:val="004D45C6"/>
    <w:rsid w:val="004D4A01"/>
    <w:rsid w:val="004D4B3D"/>
    <w:rsid w:val="004D567C"/>
    <w:rsid w:val="004D5DEE"/>
    <w:rsid w:val="004D5F3A"/>
    <w:rsid w:val="004D6352"/>
    <w:rsid w:val="004D6430"/>
    <w:rsid w:val="004D6998"/>
    <w:rsid w:val="004D6CFE"/>
    <w:rsid w:val="004D73FB"/>
    <w:rsid w:val="004D79AA"/>
    <w:rsid w:val="004D7A04"/>
    <w:rsid w:val="004D7BEE"/>
    <w:rsid w:val="004D7FBD"/>
    <w:rsid w:val="004E0298"/>
    <w:rsid w:val="004E0410"/>
    <w:rsid w:val="004E093B"/>
    <w:rsid w:val="004E0C5E"/>
    <w:rsid w:val="004E0F3B"/>
    <w:rsid w:val="004E10BE"/>
    <w:rsid w:val="004E14D6"/>
    <w:rsid w:val="004E16A4"/>
    <w:rsid w:val="004E1EC9"/>
    <w:rsid w:val="004E20B7"/>
    <w:rsid w:val="004E2492"/>
    <w:rsid w:val="004E2737"/>
    <w:rsid w:val="004E3275"/>
    <w:rsid w:val="004E3E50"/>
    <w:rsid w:val="004E4135"/>
    <w:rsid w:val="004E46D5"/>
    <w:rsid w:val="004E4A78"/>
    <w:rsid w:val="004E661B"/>
    <w:rsid w:val="004E6B2C"/>
    <w:rsid w:val="004E6FC8"/>
    <w:rsid w:val="004E701E"/>
    <w:rsid w:val="004E76F7"/>
    <w:rsid w:val="004E790E"/>
    <w:rsid w:val="004E7CA4"/>
    <w:rsid w:val="004F0495"/>
    <w:rsid w:val="004F051E"/>
    <w:rsid w:val="004F0808"/>
    <w:rsid w:val="004F0B42"/>
    <w:rsid w:val="004F2161"/>
    <w:rsid w:val="004F21CB"/>
    <w:rsid w:val="004F229A"/>
    <w:rsid w:val="004F22D2"/>
    <w:rsid w:val="004F2335"/>
    <w:rsid w:val="004F277D"/>
    <w:rsid w:val="004F2790"/>
    <w:rsid w:val="004F2CD7"/>
    <w:rsid w:val="004F2DD4"/>
    <w:rsid w:val="004F3A6D"/>
    <w:rsid w:val="004F3ACD"/>
    <w:rsid w:val="004F4044"/>
    <w:rsid w:val="004F4559"/>
    <w:rsid w:val="004F4950"/>
    <w:rsid w:val="004F5104"/>
    <w:rsid w:val="004F5226"/>
    <w:rsid w:val="004F589E"/>
    <w:rsid w:val="004F62BB"/>
    <w:rsid w:val="004F6579"/>
    <w:rsid w:val="004F65D2"/>
    <w:rsid w:val="004F6846"/>
    <w:rsid w:val="004F6907"/>
    <w:rsid w:val="004F6C1C"/>
    <w:rsid w:val="004F6D12"/>
    <w:rsid w:val="004F6EA7"/>
    <w:rsid w:val="004F73F0"/>
    <w:rsid w:val="004F7C4C"/>
    <w:rsid w:val="004F7F06"/>
    <w:rsid w:val="005003C0"/>
    <w:rsid w:val="00500AA6"/>
    <w:rsid w:val="00500B32"/>
    <w:rsid w:val="00500EDE"/>
    <w:rsid w:val="0050153E"/>
    <w:rsid w:val="00501994"/>
    <w:rsid w:val="00501CCD"/>
    <w:rsid w:val="00502687"/>
    <w:rsid w:val="00502D6E"/>
    <w:rsid w:val="00502E88"/>
    <w:rsid w:val="0050378B"/>
    <w:rsid w:val="00503C44"/>
    <w:rsid w:val="00503FDF"/>
    <w:rsid w:val="005048C9"/>
    <w:rsid w:val="00504B18"/>
    <w:rsid w:val="0050549D"/>
    <w:rsid w:val="00505B71"/>
    <w:rsid w:val="00506196"/>
    <w:rsid w:val="0050624E"/>
    <w:rsid w:val="00506589"/>
    <w:rsid w:val="0050744D"/>
    <w:rsid w:val="005074A4"/>
    <w:rsid w:val="005075E8"/>
    <w:rsid w:val="00507F47"/>
    <w:rsid w:val="0051032E"/>
    <w:rsid w:val="00510FCE"/>
    <w:rsid w:val="00511023"/>
    <w:rsid w:val="005115B4"/>
    <w:rsid w:val="005119FF"/>
    <w:rsid w:val="00511B8A"/>
    <w:rsid w:val="00512175"/>
    <w:rsid w:val="00512422"/>
    <w:rsid w:val="00512DEC"/>
    <w:rsid w:val="00512F93"/>
    <w:rsid w:val="00512FFC"/>
    <w:rsid w:val="00513373"/>
    <w:rsid w:val="00513DB7"/>
    <w:rsid w:val="00513F4E"/>
    <w:rsid w:val="0051420E"/>
    <w:rsid w:val="0051465A"/>
    <w:rsid w:val="00514759"/>
    <w:rsid w:val="0051481B"/>
    <w:rsid w:val="00514F5C"/>
    <w:rsid w:val="00515246"/>
    <w:rsid w:val="0051585B"/>
    <w:rsid w:val="00515A37"/>
    <w:rsid w:val="00515DB4"/>
    <w:rsid w:val="00517749"/>
    <w:rsid w:val="0051798A"/>
    <w:rsid w:val="00517EA1"/>
    <w:rsid w:val="005200A9"/>
    <w:rsid w:val="00520284"/>
    <w:rsid w:val="00520AD1"/>
    <w:rsid w:val="00520FC4"/>
    <w:rsid w:val="00521388"/>
    <w:rsid w:val="00521517"/>
    <w:rsid w:val="0052183A"/>
    <w:rsid w:val="00521AD6"/>
    <w:rsid w:val="00521EFB"/>
    <w:rsid w:val="00522577"/>
    <w:rsid w:val="00523D89"/>
    <w:rsid w:val="00523F9D"/>
    <w:rsid w:val="00524395"/>
    <w:rsid w:val="005245C7"/>
    <w:rsid w:val="0052491E"/>
    <w:rsid w:val="00524C84"/>
    <w:rsid w:val="0052550F"/>
    <w:rsid w:val="00525573"/>
    <w:rsid w:val="005255B4"/>
    <w:rsid w:val="00526210"/>
    <w:rsid w:val="005264FF"/>
    <w:rsid w:val="005265AC"/>
    <w:rsid w:val="00526AE1"/>
    <w:rsid w:val="005274EC"/>
    <w:rsid w:val="00527556"/>
    <w:rsid w:val="005278F6"/>
    <w:rsid w:val="0053111A"/>
    <w:rsid w:val="00531332"/>
    <w:rsid w:val="00531930"/>
    <w:rsid w:val="00531DDB"/>
    <w:rsid w:val="00532224"/>
    <w:rsid w:val="00532304"/>
    <w:rsid w:val="005325C4"/>
    <w:rsid w:val="00532688"/>
    <w:rsid w:val="00532720"/>
    <w:rsid w:val="00532811"/>
    <w:rsid w:val="00532A5F"/>
    <w:rsid w:val="00532CD7"/>
    <w:rsid w:val="00533047"/>
    <w:rsid w:val="0053323F"/>
    <w:rsid w:val="0053332B"/>
    <w:rsid w:val="0053370C"/>
    <w:rsid w:val="0053404E"/>
    <w:rsid w:val="005347A4"/>
    <w:rsid w:val="00534C6C"/>
    <w:rsid w:val="00534CF0"/>
    <w:rsid w:val="00534DB7"/>
    <w:rsid w:val="00534F75"/>
    <w:rsid w:val="00534FC2"/>
    <w:rsid w:val="005353BC"/>
    <w:rsid w:val="005356B6"/>
    <w:rsid w:val="00535913"/>
    <w:rsid w:val="00536315"/>
    <w:rsid w:val="00536BBA"/>
    <w:rsid w:val="00536DF6"/>
    <w:rsid w:val="00536EE2"/>
    <w:rsid w:val="0053716A"/>
    <w:rsid w:val="00537554"/>
    <w:rsid w:val="00537876"/>
    <w:rsid w:val="00537DF4"/>
    <w:rsid w:val="00537F52"/>
    <w:rsid w:val="0054006B"/>
    <w:rsid w:val="00540173"/>
    <w:rsid w:val="0054046F"/>
    <w:rsid w:val="005409A9"/>
    <w:rsid w:val="00540CB9"/>
    <w:rsid w:val="00541A7F"/>
    <w:rsid w:val="00541F0C"/>
    <w:rsid w:val="0054251B"/>
    <w:rsid w:val="0054253D"/>
    <w:rsid w:val="00542606"/>
    <w:rsid w:val="00542CD2"/>
    <w:rsid w:val="0054355C"/>
    <w:rsid w:val="005436FB"/>
    <w:rsid w:val="00543EEF"/>
    <w:rsid w:val="00544413"/>
    <w:rsid w:val="00545454"/>
    <w:rsid w:val="0054592E"/>
    <w:rsid w:val="00545ABC"/>
    <w:rsid w:val="00545ED3"/>
    <w:rsid w:val="00545FB6"/>
    <w:rsid w:val="00546136"/>
    <w:rsid w:val="00546148"/>
    <w:rsid w:val="0054745F"/>
    <w:rsid w:val="00547D0D"/>
    <w:rsid w:val="00547E24"/>
    <w:rsid w:val="005503FF"/>
    <w:rsid w:val="005508F8"/>
    <w:rsid w:val="00550AAA"/>
    <w:rsid w:val="00550B9C"/>
    <w:rsid w:val="00550EC5"/>
    <w:rsid w:val="005516EE"/>
    <w:rsid w:val="00551F6C"/>
    <w:rsid w:val="0055229A"/>
    <w:rsid w:val="00552F57"/>
    <w:rsid w:val="0055373D"/>
    <w:rsid w:val="005538F8"/>
    <w:rsid w:val="00553AF2"/>
    <w:rsid w:val="00553EED"/>
    <w:rsid w:val="00554077"/>
    <w:rsid w:val="00554135"/>
    <w:rsid w:val="005542E6"/>
    <w:rsid w:val="005543BA"/>
    <w:rsid w:val="00554632"/>
    <w:rsid w:val="00554A3D"/>
    <w:rsid w:val="00554EE8"/>
    <w:rsid w:val="0055513D"/>
    <w:rsid w:val="00555186"/>
    <w:rsid w:val="0055525B"/>
    <w:rsid w:val="00555A2F"/>
    <w:rsid w:val="005561D6"/>
    <w:rsid w:val="00556223"/>
    <w:rsid w:val="00556282"/>
    <w:rsid w:val="00556296"/>
    <w:rsid w:val="00556AC7"/>
    <w:rsid w:val="00556B52"/>
    <w:rsid w:val="00556BF5"/>
    <w:rsid w:val="00556EA7"/>
    <w:rsid w:val="00556F4B"/>
    <w:rsid w:val="00556F56"/>
    <w:rsid w:val="00557589"/>
    <w:rsid w:val="00557996"/>
    <w:rsid w:val="00560721"/>
    <w:rsid w:val="00560B42"/>
    <w:rsid w:val="005614AE"/>
    <w:rsid w:val="0056154A"/>
    <w:rsid w:val="00561AFF"/>
    <w:rsid w:val="00561E17"/>
    <w:rsid w:val="00561F5C"/>
    <w:rsid w:val="0056249E"/>
    <w:rsid w:val="00562509"/>
    <w:rsid w:val="00562623"/>
    <w:rsid w:val="0056271B"/>
    <w:rsid w:val="00562DB8"/>
    <w:rsid w:val="00563551"/>
    <w:rsid w:val="00563818"/>
    <w:rsid w:val="0056390B"/>
    <w:rsid w:val="0056393F"/>
    <w:rsid w:val="00563B57"/>
    <w:rsid w:val="0056420C"/>
    <w:rsid w:val="0056472B"/>
    <w:rsid w:val="00564B34"/>
    <w:rsid w:val="00564DAC"/>
    <w:rsid w:val="00565184"/>
    <w:rsid w:val="005652FC"/>
    <w:rsid w:val="00565528"/>
    <w:rsid w:val="00565AD3"/>
    <w:rsid w:val="00566180"/>
    <w:rsid w:val="005662F7"/>
    <w:rsid w:val="005666A3"/>
    <w:rsid w:val="00567526"/>
    <w:rsid w:val="0056768C"/>
    <w:rsid w:val="00567815"/>
    <w:rsid w:val="00567FC9"/>
    <w:rsid w:val="00570010"/>
    <w:rsid w:val="00570ABC"/>
    <w:rsid w:val="00570C54"/>
    <w:rsid w:val="00570F57"/>
    <w:rsid w:val="00570FBB"/>
    <w:rsid w:val="00571177"/>
    <w:rsid w:val="00571345"/>
    <w:rsid w:val="00571CC2"/>
    <w:rsid w:val="00571DCE"/>
    <w:rsid w:val="005723D8"/>
    <w:rsid w:val="00572701"/>
    <w:rsid w:val="00572A91"/>
    <w:rsid w:val="00572B9B"/>
    <w:rsid w:val="00572BE5"/>
    <w:rsid w:val="00572C30"/>
    <w:rsid w:val="00572C74"/>
    <w:rsid w:val="00572E83"/>
    <w:rsid w:val="00573153"/>
    <w:rsid w:val="00573B0D"/>
    <w:rsid w:val="00574571"/>
    <w:rsid w:val="00574C8A"/>
    <w:rsid w:val="005757C3"/>
    <w:rsid w:val="00575B29"/>
    <w:rsid w:val="00575EF0"/>
    <w:rsid w:val="00576495"/>
    <w:rsid w:val="00576BF5"/>
    <w:rsid w:val="00577FB9"/>
    <w:rsid w:val="00580314"/>
    <w:rsid w:val="00580CE1"/>
    <w:rsid w:val="005819EF"/>
    <w:rsid w:val="00581B1B"/>
    <w:rsid w:val="00581C8E"/>
    <w:rsid w:val="00581CA2"/>
    <w:rsid w:val="00581F1A"/>
    <w:rsid w:val="00582974"/>
    <w:rsid w:val="005831A6"/>
    <w:rsid w:val="0058322F"/>
    <w:rsid w:val="0058332E"/>
    <w:rsid w:val="00583A0D"/>
    <w:rsid w:val="00583A3A"/>
    <w:rsid w:val="00583FDD"/>
    <w:rsid w:val="00584119"/>
    <w:rsid w:val="00584832"/>
    <w:rsid w:val="00584D46"/>
    <w:rsid w:val="0058536E"/>
    <w:rsid w:val="00585C32"/>
    <w:rsid w:val="0058617C"/>
    <w:rsid w:val="0058678B"/>
    <w:rsid w:val="005872E0"/>
    <w:rsid w:val="00587408"/>
    <w:rsid w:val="0058740B"/>
    <w:rsid w:val="0058769D"/>
    <w:rsid w:val="005876C2"/>
    <w:rsid w:val="005879AB"/>
    <w:rsid w:val="00587D17"/>
    <w:rsid w:val="00590035"/>
    <w:rsid w:val="005901AC"/>
    <w:rsid w:val="00590233"/>
    <w:rsid w:val="00590368"/>
    <w:rsid w:val="005903B9"/>
    <w:rsid w:val="005905DD"/>
    <w:rsid w:val="005907D3"/>
    <w:rsid w:val="00590D23"/>
    <w:rsid w:val="00591568"/>
    <w:rsid w:val="00591A62"/>
    <w:rsid w:val="005920F1"/>
    <w:rsid w:val="00592367"/>
    <w:rsid w:val="00592505"/>
    <w:rsid w:val="00592664"/>
    <w:rsid w:val="005929AE"/>
    <w:rsid w:val="00592ADB"/>
    <w:rsid w:val="00592E78"/>
    <w:rsid w:val="00592F72"/>
    <w:rsid w:val="00593948"/>
    <w:rsid w:val="00593953"/>
    <w:rsid w:val="00593ADE"/>
    <w:rsid w:val="005945E0"/>
    <w:rsid w:val="005958F5"/>
    <w:rsid w:val="005966CE"/>
    <w:rsid w:val="0059690B"/>
    <w:rsid w:val="00596D88"/>
    <w:rsid w:val="00596F02"/>
    <w:rsid w:val="00597016"/>
    <w:rsid w:val="00597557"/>
    <w:rsid w:val="0059758C"/>
    <w:rsid w:val="00597820"/>
    <w:rsid w:val="00597870"/>
    <w:rsid w:val="00597EDD"/>
    <w:rsid w:val="00597F15"/>
    <w:rsid w:val="005A07D6"/>
    <w:rsid w:val="005A0C44"/>
    <w:rsid w:val="005A0C7A"/>
    <w:rsid w:val="005A0FFF"/>
    <w:rsid w:val="005A1C58"/>
    <w:rsid w:val="005A308B"/>
    <w:rsid w:val="005A39F9"/>
    <w:rsid w:val="005A3A65"/>
    <w:rsid w:val="005A3BF8"/>
    <w:rsid w:val="005A4139"/>
    <w:rsid w:val="005A4A8E"/>
    <w:rsid w:val="005A4B96"/>
    <w:rsid w:val="005A4BD4"/>
    <w:rsid w:val="005A4C07"/>
    <w:rsid w:val="005A4C9F"/>
    <w:rsid w:val="005A504B"/>
    <w:rsid w:val="005A5336"/>
    <w:rsid w:val="005A5630"/>
    <w:rsid w:val="005A59D3"/>
    <w:rsid w:val="005A67BD"/>
    <w:rsid w:val="005A6C3E"/>
    <w:rsid w:val="005A79BC"/>
    <w:rsid w:val="005B005E"/>
    <w:rsid w:val="005B039D"/>
    <w:rsid w:val="005B08BF"/>
    <w:rsid w:val="005B0965"/>
    <w:rsid w:val="005B09E8"/>
    <w:rsid w:val="005B1016"/>
    <w:rsid w:val="005B1174"/>
    <w:rsid w:val="005B1726"/>
    <w:rsid w:val="005B1B7C"/>
    <w:rsid w:val="005B22C1"/>
    <w:rsid w:val="005B2B2C"/>
    <w:rsid w:val="005B2D3A"/>
    <w:rsid w:val="005B2F5A"/>
    <w:rsid w:val="005B365E"/>
    <w:rsid w:val="005B36E3"/>
    <w:rsid w:val="005B3BA8"/>
    <w:rsid w:val="005B3EB9"/>
    <w:rsid w:val="005B3F04"/>
    <w:rsid w:val="005B4358"/>
    <w:rsid w:val="005B447D"/>
    <w:rsid w:val="005B44A0"/>
    <w:rsid w:val="005B45AF"/>
    <w:rsid w:val="005B480E"/>
    <w:rsid w:val="005B497B"/>
    <w:rsid w:val="005B4B4A"/>
    <w:rsid w:val="005B4CD4"/>
    <w:rsid w:val="005B4F47"/>
    <w:rsid w:val="005B5683"/>
    <w:rsid w:val="005B6054"/>
    <w:rsid w:val="005B64F3"/>
    <w:rsid w:val="005B66D9"/>
    <w:rsid w:val="005B6996"/>
    <w:rsid w:val="005B7C74"/>
    <w:rsid w:val="005C0046"/>
    <w:rsid w:val="005C071E"/>
    <w:rsid w:val="005C14B0"/>
    <w:rsid w:val="005C1742"/>
    <w:rsid w:val="005C1F48"/>
    <w:rsid w:val="005C2385"/>
    <w:rsid w:val="005C2BD8"/>
    <w:rsid w:val="005C2DA9"/>
    <w:rsid w:val="005C3A56"/>
    <w:rsid w:val="005C403A"/>
    <w:rsid w:val="005C44A6"/>
    <w:rsid w:val="005C45AD"/>
    <w:rsid w:val="005C4A13"/>
    <w:rsid w:val="005C4BC0"/>
    <w:rsid w:val="005C4EBA"/>
    <w:rsid w:val="005C5701"/>
    <w:rsid w:val="005C71CD"/>
    <w:rsid w:val="005D08BC"/>
    <w:rsid w:val="005D0A79"/>
    <w:rsid w:val="005D0E4B"/>
    <w:rsid w:val="005D1AFF"/>
    <w:rsid w:val="005D1CAB"/>
    <w:rsid w:val="005D1F4B"/>
    <w:rsid w:val="005D26D9"/>
    <w:rsid w:val="005D26F3"/>
    <w:rsid w:val="005D2A78"/>
    <w:rsid w:val="005D2B5F"/>
    <w:rsid w:val="005D36A7"/>
    <w:rsid w:val="005D38D9"/>
    <w:rsid w:val="005D492B"/>
    <w:rsid w:val="005D49A3"/>
    <w:rsid w:val="005D5342"/>
    <w:rsid w:val="005D53BF"/>
    <w:rsid w:val="005D581B"/>
    <w:rsid w:val="005D5C02"/>
    <w:rsid w:val="005D5E82"/>
    <w:rsid w:val="005D61AD"/>
    <w:rsid w:val="005D6334"/>
    <w:rsid w:val="005D69F8"/>
    <w:rsid w:val="005D7488"/>
    <w:rsid w:val="005D74B6"/>
    <w:rsid w:val="005D7D18"/>
    <w:rsid w:val="005E1119"/>
    <w:rsid w:val="005E1136"/>
    <w:rsid w:val="005E1942"/>
    <w:rsid w:val="005E19D3"/>
    <w:rsid w:val="005E1EE9"/>
    <w:rsid w:val="005E2A1E"/>
    <w:rsid w:val="005E2BEA"/>
    <w:rsid w:val="005E2DED"/>
    <w:rsid w:val="005E3573"/>
    <w:rsid w:val="005E3775"/>
    <w:rsid w:val="005E38A0"/>
    <w:rsid w:val="005E3E8E"/>
    <w:rsid w:val="005E3F51"/>
    <w:rsid w:val="005E3F95"/>
    <w:rsid w:val="005E4258"/>
    <w:rsid w:val="005E4C8E"/>
    <w:rsid w:val="005E4E73"/>
    <w:rsid w:val="005E54C4"/>
    <w:rsid w:val="005E583C"/>
    <w:rsid w:val="005E5B33"/>
    <w:rsid w:val="005E6528"/>
    <w:rsid w:val="005E65F0"/>
    <w:rsid w:val="005E6D88"/>
    <w:rsid w:val="005E7006"/>
    <w:rsid w:val="005E744B"/>
    <w:rsid w:val="005E7D5F"/>
    <w:rsid w:val="005E7D90"/>
    <w:rsid w:val="005E7FD8"/>
    <w:rsid w:val="005F0E14"/>
    <w:rsid w:val="005F1B39"/>
    <w:rsid w:val="005F1C9F"/>
    <w:rsid w:val="005F1D93"/>
    <w:rsid w:val="005F2247"/>
    <w:rsid w:val="005F22DC"/>
    <w:rsid w:val="005F234E"/>
    <w:rsid w:val="005F258A"/>
    <w:rsid w:val="005F293E"/>
    <w:rsid w:val="005F2B1E"/>
    <w:rsid w:val="005F2D2F"/>
    <w:rsid w:val="005F2DF0"/>
    <w:rsid w:val="005F2F44"/>
    <w:rsid w:val="005F319C"/>
    <w:rsid w:val="005F33B6"/>
    <w:rsid w:val="005F3424"/>
    <w:rsid w:val="005F366A"/>
    <w:rsid w:val="005F4221"/>
    <w:rsid w:val="005F4BC2"/>
    <w:rsid w:val="005F562A"/>
    <w:rsid w:val="005F5A42"/>
    <w:rsid w:val="005F5D3A"/>
    <w:rsid w:val="005F5DD8"/>
    <w:rsid w:val="005F62E2"/>
    <w:rsid w:val="005F65C4"/>
    <w:rsid w:val="005F6613"/>
    <w:rsid w:val="005F6688"/>
    <w:rsid w:val="005F70DA"/>
    <w:rsid w:val="005F722B"/>
    <w:rsid w:val="005F7721"/>
    <w:rsid w:val="005F7B2A"/>
    <w:rsid w:val="0060069C"/>
    <w:rsid w:val="006006B8"/>
    <w:rsid w:val="0060088F"/>
    <w:rsid w:val="006009EA"/>
    <w:rsid w:val="00600DCB"/>
    <w:rsid w:val="00600F9F"/>
    <w:rsid w:val="0060135D"/>
    <w:rsid w:val="00601623"/>
    <w:rsid w:val="006018AD"/>
    <w:rsid w:val="00601ACB"/>
    <w:rsid w:val="00602850"/>
    <w:rsid w:val="00602BC2"/>
    <w:rsid w:val="00602E17"/>
    <w:rsid w:val="00602F1F"/>
    <w:rsid w:val="00603639"/>
    <w:rsid w:val="006036D7"/>
    <w:rsid w:val="00604107"/>
    <w:rsid w:val="0060491A"/>
    <w:rsid w:val="00604AFB"/>
    <w:rsid w:val="006052B0"/>
    <w:rsid w:val="006053AA"/>
    <w:rsid w:val="0060557D"/>
    <w:rsid w:val="0060564F"/>
    <w:rsid w:val="00605C28"/>
    <w:rsid w:val="00605C8F"/>
    <w:rsid w:val="00605F0E"/>
    <w:rsid w:val="00605F53"/>
    <w:rsid w:val="00605FE5"/>
    <w:rsid w:val="006066A5"/>
    <w:rsid w:val="006066CA"/>
    <w:rsid w:val="00606B60"/>
    <w:rsid w:val="00606B99"/>
    <w:rsid w:val="00606C93"/>
    <w:rsid w:val="00606FC6"/>
    <w:rsid w:val="00607695"/>
    <w:rsid w:val="00607F15"/>
    <w:rsid w:val="006100FC"/>
    <w:rsid w:val="00610348"/>
    <w:rsid w:val="0061035F"/>
    <w:rsid w:val="00611C40"/>
    <w:rsid w:val="00611D97"/>
    <w:rsid w:val="00611E5A"/>
    <w:rsid w:val="006124B3"/>
    <w:rsid w:val="00612B5A"/>
    <w:rsid w:val="0061396F"/>
    <w:rsid w:val="00613F3A"/>
    <w:rsid w:val="00614222"/>
    <w:rsid w:val="00614BFF"/>
    <w:rsid w:val="00614E4F"/>
    <w:rsid w:val="006150F5"/>
    <w:rsid w:val="0061629E"/>
    <w:rsid w:val="00616577"/>
    <w:rsid w:val="00616B8B"/>
    <w:rsid w:val="00616BAB"/>
    <w:rsid w:val="0061747D"/>
    <w:rsid w:val="0061763B"/>
    <w:rsid w:val="00617829"/>
    <w:rsid w:val="00617CB7"/>
    <w:rsid w:val="00620767"/>
    <w:rsid w:val="006209E9"/>
    <w:rsid w:val="00620A15"/>
    <w:rsid w:val="00620AF4"/>
    <w:rsid w:val="00621028"/>
    <w:rsid w:val="006212C5"/>
    <w:rsid w:val="00621F25"/>
    <w:rsid w:val="00621F90"/>
    <w:rsid w:val="006224D8"/>
    <w:rsid w:val="00622FF4"/>
    <w:rsid w:val="0062340C"/>
    <w:rsid w:val="00623A37"/>
    <w:rsid w:val="00623B20"/>
    <w:rsid w:val="00623E2F"/>
    <w:rsid w:val="006241D7"/>
    <w:rsid w:val="0062427E"/>
    <w:rsid w:val="00624316"/>
    <w:rsid w:val="00624783"/>
    <w:rsid w:val="00624938"/>
    <w:rsid w:val="00624CE3"/>
    <w:rsid w:val="00624D4F"/>
    <w:rsid w:val="006251DA"/>
    <w:rsid w:val="006255EA"/>
    <w:rsid w:val="00625962"/>
    <w:rsid w:val="00625A00"/>
    <w:rsid w:val="00626206"/>
    <w:rsid w:val="00626517"/>
    <w:rsid w:val="006267BB"/>
    <w:rsid w:val="006269A9"/>
    <w:rsid w:val="00626FE3"/>
    <w:rsid w:val="006300EB"/>
    <w:rsid w:val="0063020E"/>
    <w:rsid w:val="006302D4"/>
    <w:rsid w:val="0063057D"/>
    <w:rsid w:val="00630592"/>
    <w:rsid w:val="0063064C"/>
    <w:rsid w:val="0063086F"/>
    <w:rsid w:val="00630BF6"/>
    <w:rsid w:val="00630DE9"/>
    <w:rsid w:val="00630DED"/>
    <w:rsid w:val="00630E41"/>
    <w:rsid w:val="00630F17"/>
    <w:rsid w:val="00631159"/>
    <w:rsid w:val="0063120D"/>
    <w:rsid w:val="006318F9"/>
    <w:rsid w:val="0063230C"/>
    <w:rsid w:val="00632436"/>
    <w:rsid w:val="0063311E"/>
    <w:rsid w:val="0063315D"/>
    <w:rsid w:val="00633447"/>
    <w:rsid w:val="0063410D"/>
    <w:rsid w:val="0063416E"/>
    <w:rsid w:val="00634387"/>
    <w:rsid w:val="006344D2"/>
    <w:rsid w:val="00635541"/>
    <w:rsid w:val="006359B7"/>
    <w:rsid w:val="00635B49"/>
    <w:rsid w:val="00635C9E"/>
    <w:rsid w:val="00635FCB"/>
    <w:rsid w:val="006365CB"/>
    <w:rsid w:val="00636999"/>
    <w:rsid w:val="00637989"/>
    <w:rsid w:val="00637A75"/>
    <w:rsid w:val="00637FE2"/>
    <w:rsid w:val="00640459"/>
    <w:rsid w:val="006408ED"/>
    <w:rsid w:val="00640C41"/>
    <w:rsid w:val="00640EE4"/>
    <w:rsid w:val="00641660"/>
    <w:rsid w:val="006417D0"/>
    <w:rsid w:val="00641A59"/>
    <w:rsid w:val="00641B8E"/>
    <w:rsid w:val="006420B6"/>
    <w:rsid w:val="006421A8"/>
    <w:rsid w:val="006425C9"/>
    <w:rsid w:val="0064279D"/>
    <w:rsid w:val="00642C79"/>
    <w:rsid w:val="00642CAB"/>
    <w:rsid w:val="00642F4C"/>
    <w:rsid w:val="00642FA9"/>
    <w:rsid w:val="0064353B"/>
    <w:rsid w:val="006438D9"/>
    <w:rsid w:val="006439F8"/>
    <w:rsid w:val="00643B96"/>
    <w:rsid w:val="00643D4C"/>
    <w:rsid w:val="0064410E"/>
    <w:rsid w:val="0064413B"/>
    <w:rsid w:val="00644542"/>
    <w:rsid w:val="006450F8"/>
    <w:rsid w:val="006455D1"/>
    <w:rsid w:val="0064589B"/>
    <w:rsid w:val="00645983"/>
    <w:rsid w:val="006459B1"/>
    <w:rsid w:val="0064631B"/>
    <w:rsid w:val="00646401"/>
    <w:rsid w:val="006467A8"/>
    <w:rsid w:val="00646F5F"/>
    <w:rsid w:val="00646F85"/>
    <w:rsid w:val="006471F3"/>
    <w:rsid w:val="00647A28"/>
    <w:rsid w:val="00647C49"/>
    <w:rsid w:val="00647FF9"/>
    <w:rsid w:val="006503B7"/>
    <w:rsid w:val="00650435"/>
    <w:rsid w:val="006507A3"/>
    <w:rsid w:val="006508FC"/>
    <w:rsid w:val="00650FEF"/>
    <w:rsid w:val="0065124F"/>
    <w:rsid w:val="00651392"/>
    <w:rsid w:val="0065154A"/>
    <w:rsid w:val="00651872"/>
    <w:rsid w:val="00651B32"/>
    <w:rsid w:val="00651EAF"/>
    <w:rsid w:val="00652805"/>
    <w:rsid w:val="00652BAE"/>
    <w:rsid w:val="00653567"/>
    <w:rsid w:val="00654121"/>
    <w:rsid w:val="0065462E"/>
    <w:rsid w:val="00654963"/>
    <w:rsid w:val="00654A39"/>
    <w:rsid w:val="00654A8C"/>
    <w:rsid w:val="00654BCC"/>
    <w:rsid w:val="00654DFE"/>
    <w:rsid w:val="006552E2"/>
    <w:rsid w:val="006556AD"/>
    <w:rsid w:val="00655B91"/>
    <w:rsid w:val="00656C40"/>
    <w:rsid w:val="00656D38"/>
    <w:rsid w:val="00657049"/>
    <w:rsid w:val="006577C2"/>
    <w:rsid w:val="00657F1F"/>
    <w:rsid w:val="006600B9"/>
    <w:rsid w:val="00660337"/>
    <w:rsid w:val="006603E9"/>
    <w:rsid w:val="00661255"/>
    <w:rsid w:val="0066217C"/>
    <w:rsid w:val="00662954"/>
    <w:rsid w:val="006629E5"/>
    <w:rsid w:val="006629FD"/>
    <w:rsid w:val="006638E6"/>
    <w:rsid w:val="00663A80"/>
    <w:rsid w:val="00663BC7"/>
    <w:rsid w:val="00663FE8"/>
    <w:rsid w:val="00664C2E"/>
    <w:rsid w:val="00664FFF"/>
    <w:rsid w:val="00665512"/>
    <w:rsid w:val="00665992"/>
    <w:rsid w:val="00666A54"/>
    <w:rsid w:val="00666D0A"/>
    <w:rsid w:val="00666FF3"/>
    <w:rsid w:val="00667111"/>
    <w:rsid w:val="00667306"/>
    <w:rsid w:val="00667844"/>
    <w:rsid w:val="0066791C"/>
    <w:rsid w:val="00667C11"/>
    <w:rsid w:val="00667DEF"/>
    <w:rsid w:val="00670182"/>
    <w:rsid w:val="00670A29"/>
    <w:rsid w:val="00670AD1"/>
    <w:rsid w:val="00670CF1"/>
    <w:rsid w:val="006714EF"/>
    <w:rsid w:val="00671B4D"/>
    <w:rsid w:val="00671D37"/>
    <w:rsid w:val="00671D65"/>
    <w:rsid w:val="00671FC2"/>
    <w:rsid w:val="00672491"/>
    <w:rsid w:val="00672761"/>
    <w:rsid w:val="006727AA"/>
    <w:rsid w:val="00672832"/>
    <w:rsid w:val="00672B8E"/>
    <w:rsid w:val="00673CAA"/>
    <w:rsid w:val="0067408D"/>
    <w:rsid w:val="00674412"/>
    <w:rsid w:val="006744A9"/>
    <w:rsid w:val="00674B7A"/>
    <w:rsid w:val="00674C9A"/>
    <w:rsid w:val="006759BC"/>
    <w:rsid w:val="00675C0C"/>
    <w:rsid w:val="0067617C"/>
    <w:rsid w:val="00676A39"/>
    <w:rsid w:val="00677196"/>
    <w:rsid w:val="0067744C"/>
    <w:rsid w:val="00677E60"/>
    <w:rsid w:val="00680358"/>
    <w:rsid w:val="0068046B"/>
    <w:rsid w:val="0068047A"/>
    <w:rsid w:val="00682A51"/>
    <w:rsid w:val="00682B0D"/>
    <w:rsid w:val="00682D1C"/>
    <w:rsid w:val="006831E2"/>
    <w:rsid w:val="006836E7"/>
    <w:rsid w:val="006837C9"/>
    <w:rsid w:val="0068398A"/>
    <w:rsid w:val="00683DFF"/>
    <w:rsid w:val="00684573"/>
    <w:rsid w:val="00684BEB"/>
    <w:rsid w:val="0068503D"/>
    <w:rsid w:val="0068590F"/>
    <w:rsid w:val="00685C42"/>
    <w:rsid w:val="00685C45"/>
    <w:rsid w:val="00685FB4"/>
    <w:rsid w:val="0068671D"/>
    <w:rsid w:val="00686E66"/>
    <w:rsid w:val="00686EF6"/>
    <w:rsid w:val="0068763B"/>
    <w:rsid w:val="00687778"/>
    <w:rsid w:val="006904BB"/>
    <w:rsid w:val="00690DF5"/>
    <w:rsid w:val="006912B0"/>
    <w:rsid w:val="0069132E"/>
    <w:rsid w:val="00691686"/>
    <w:rsid w:val="00691A20"/>
    <w:rsid w:val="00691BB6"/>
    <w:rsid w:val="00691D85"/>
    <w:rsid w:val="00691F20"/>
    <w:rsid w:val="0069239E"/>
    <w:rsid w:val="00692400"/>
    <w:rsid w:val="0069282E"/>
    <w:rsid w:val="0069286A"/>
    <w:rsid w:val="006932BB"/>
    <w:rsid w:val="006932E3"/>
    <w:rsid w:val="00693E3B"/>
    <w:rsid w:val="00694691"/>
    <w:rsid w:val="00695090"/>
    <w:rsid w:val="006953BB"/>
    <w:rsid w:val="00695A36"/>
    <w:rsid w:val="00695E76"/>
    <w:rsid w:val="0069615C"/>
    <w:rsid w:val="00696197"/>
    <w:rsid w:val="006965C8"/>
    <w:rsid w:val="00696C0A"/>
    <w:rsid w:val="00696C5C"/>
    <w:rsid w:val="00696C87"/>
    <w:rsid w:val="00697716"/>
    <w:rsid w:val="00697C52"/>
    <w:rsid w:val="006A0502"/>
    <w:rsid w:val="006A0D39"/>
    <w:rsid w:val="006A0E01"/>
    <w:rsid w:val="006A114C"/>
    <w:rsid w:val="006A12E3"/>
    <w:rsid w:val="006A149A"/>
    <w:rsid w:val="006A14DD"/>
    <w:rsid w:val="006A156A"/>
    <w:rsid w:val="006A1763"/>
    <w:rsid w:val="006A17E5"/>
    <w:rsid w:val="006A2125"/>
    <w:rsid w:val="006A232A"/>
    <w:rsid w:val="006A29EB"/>
    <w:rsid w:val="006A2B5C"/>
    <w:rsid w:val="006A2BD3"/>
    <w:rsid w:val="006A2FBF"/>
    <w:rsid w:val="006A3522"/>
    <w:rsid w:val="006A3BD5"/>
    <w:rsid w:val="006A3FCA"/>
    <w:rsid w:val="006A4AFD"/>
    <w:rsid w:val="006A4CED"/>
    <w:rsid w:val="006A50D4"/>
    <w:rsid w:val="006A5F6F"/>
    <w:rsid w:val="006A612E"/>
    <w:rsid w:val="006A67B4"/>
    <w:rsid w:val="006A69D2"/>
    <w:rsid w:val="006A70BE"/>
    <w:rsid w:val="006A77DE"/>
    <w:rsid w:val="006A7AD8"/>
    <w:rsid w:val="006A7B91"/>
    <w:rsid w:val="006B016C"/>
    <w:rsid w:val="006B0945"/>
    <w:rsid w:val="006B0F28"/>
    <w:rsid w:val="006B1181"/>
    <w:rsid w:val="006B1437"/>
    <w:rsid w:val="006B1AAB"/>
    <w:rsid w:val="006B1E96"/>
    <w:rsid w:val="006B2B51"/>
    <w:rsid w:val="006B2DC9"/>
    <w:rsid w:val="006B3C07"/>
    <w:rsid w:val="006B3FCD"/>
    <w:rsid w:val="006B4353"/>
    <w:rsid w:val="006B44C7"/>
    <w:rsid w:val="006B4824"/>
    <w:rsid w:val="006B4B1C"/>
    <w:rsid w:val="006B4C02"/>
    <w:rsid w:val="006B4C72"/>
    <w:rsid w:val="006B4CDF"/>
    <w:rsid w:val="006B500E"/>
    <w:rsid w:val="006B51AF"/>
    <w:rsid w:val="006B5533"/>
    <w:rsid w:val="006B5541"/>
    <w:rsid w:val="006B5673"/>
    <w:rsid w:val="006B595D"/>
    <w:rsid w:val="006B59FF"/>
    <w:rsid w:val="006B5DEA"/>
    <w:rsid w:val="006B5DF6"/>
    <w:rsid w:val="006B61B1"/>
    <w:rsid w:val="006B6206"/>
    <w:rsid w:val="006B648C"/>
    <w:rsid w:val="006B662C"/>
    <w:rsid w:val="006B6A41"/>
    <w:rsid w:val="006B7806"/>
    <w:rsid w:val="006B79AD"/>
    <w:rsid w:val="006B79DB"/>
    <w:rsid w:val="006B7CEC"/>
    <w:rsid w:val="006C02C4"/>
    <w:rsid w:val="006C04D8"/>
    <w:rsid w:val="006C076A"/>
    <w:rsid w:val="006C0865"/>
    <w:rsid w:val="006C0D45"/>
    <w:rsid w:val="006C0FFD"/>
    <w:rsid w:val="006C1381"/>
    <w:rsid w:val="006C1458"/>
    <w:rsid w:val="006C1720"/>
    <w:rsid w:val="006C1D2D"/>
    <w:rsid w:val="006C1E73"/>
    <w:rsid w:val="006C253B"/>
    <w:rsid w:val="006C26B4"/>
    <w:rsid w:val="006C2721"/>
    <w:rsid w:val="006C2FEB"/>
    <w:rsid w:val="006C3109"/>
    <w:rsid w:val="006C334F"/>
    <w:rsid w:val="006C44B5"/>
    <w:rsid w:val="006C44F5"/>
    <w:rsid w:val="006C495D"/>
    <w:rsid w:val="006C4D28"/>
    <w:rsid w:val="006C524B"/>
    <w:rsid w:val="006C53D6"/>
    <w:rsid w:val="006C5AD4"/>
    <w:rsid w:val="006C649D"/>
    <w:rsid w:val="006C6CC9"/>
    <w:rsid w:val="006C6D13"/>
    <w:rsid w:val="006D0179"/>
    <w:rsid w:val="006D0656"/>
    <w:rsid w:val="006D06FB"/>
    <w:rsid w:val="006D09FF"/>
    <w:rsid w:val="006D0C96"/>
    <w:rsid w:val="006D0F15"/>
    <w:rsid w:val="006D102B"/>
    <w:rsid w:val="006D1475"/>
    <w:rsid w:val="006D1633"/>
    <w:rsid w:val="006D192C"/>
    <w:rsid w:val="006D1A99"/>
    <w:rsid w:val="006D1C5B"/>
    <w:rsid w:val="006D23BA"/>
    <w:rsid w:val="006D2446"/>
    <w:rsid w:val="006D2943"/>
    <w:rsid w:val="006D2950"/>
    <w:rsid w:val="006D2E62"/>
    <w:rsid w:val="006D34B8"/>
    <w:rsid w:val="006D3AE8"/>
    <w:rsid w:val="006D3B27"/>
    <w:rsid w:val="006D3BFD"/>
    <w:rsid w:val="006D3D16"/>
    <w:rsid w:val="006D3F59"/>
    <w:rsid w:val="006D40F8"/>
    <w:rsid w:val="006D47AC"/>
    <w:rsid w:val="006D4CFC"/>
    <w:rsid w:val="006D589F"/>
    <w:rsid w:val="006D5B92"/>
    <w:rsid w:val="006D6404"/>
    <w:rsid w:val="006D6A15"/>
    <w:rsid w:val="006D6A1C"/>
    <w:rsid w:val="006D6F43"/>
    <w:rsid w:val="006D7079"/>
    <w:rsid w:val="006D7267"/>
    <w:rsid w:val="006D726D"/>
    <w:rsid w:val="006D72BF"/>
    <w:rsid w:val="006D7911"/>
    <w:rsid w:val="006D7F74"/>
    <w:rsid w:val="006E02C4"/>
    <w:rsid w:val="006E0382"/>
    <w:rsid w:val="006E0592"/>
    <w:rsid w:val="006E0611"/>
    <w:rsid w:val="006E067A"/>
    <w:rsid w:val="006E09D0"/>
    <w:rsid w:val="006E09E6"/>
    <w:rsid w:val="006E1311"/>
    <w:rsid w:val="006E142A"/>
    <w:rsid w:val="006E187D"/>
    <w:rsid w:val="006E1D1C"/>
    <w:rsid w:val="006E1E56"/>
    <w:rsid w:val="006E229D"/>
    <w:rsid w:val="006E2461"/>
    <w:rsid w:val="006E26B4"/>
    <w:rsid w:val="006E2FD0"/>
    <w:rsid w:val="006E3701"/>
    <w:rsid w:val="006E373A"/>
    <w:rsid w:val="006E3834"/>
    <w:rsid w:val="006E3C83"/>
    <w:rsid w:val="006E4034"/>
    <w:rsid w:val="006E4FCB"/>
    <w:rsid w:val="006E578E"/>
    <w:rsid w:val="006E636F"/>
    <w:rsid w:val="006E697F"/>
    <w:rsid w:val="006E6AF9"/>
    <w:rsid w:val="006E6B14"/>
    <w:rsid w:val="006E6CFE"/>
    <w:rsid w:val="006E6E62"/>
    <w:rsid w:val="006E710E"/>
    <w:rsid w:val="006E7353"/>
    <w:rsid w:val="006E7639"/>
    <w:rsid w:val="006E7A25"/>
    <w:rsid w:val="006E7DC7"/>
    <w:rsid w:val="006F05C7"/>
    <w:rsid w:val="006F086B"/>
    <w:rsid w:val="006F0C7A"/>
    <w:rsid w:val="006F106E"/>
    <w:rsid w:val="006F2218"/>
    <w:rsid w:val="006F22E5"/>
    <w:rsid w:val="006F23A7"/>
    <w:rsid w:val="006F28FF"/>
    <w:rsid w:val="006F2920"/>
    <w:rsid w:val="006F2D15"/>
    <w:rsid w:val="006F2DD8"/>
    <w:rsid w:val="006F2E1C"/>
    <w:rsid w:val="006F3E01"/>
    <w:rsid w:val="006F423B"/>
    <w:rsid w:val="006F4665"/>
    <w:rsid w:val="006F4D9B"/>
    <w:rsid w:val="006F4F7E"/>
    <w:rsid w:val="006F4FE0"/>
    <w:rsid w:val="006F529C"/>
    <w:rsid w:val="006F5B2A"/>
    <w:rsid w:val="006F6495"/>
    <w:rsid w:val="006F6BE8"/>
    <w:rsid w:val="006F6E8B"/>
    <w:rsid w:val="006F6FC8"/>
    <w:rsid w:val="006F729C"/>
    <w:rsid w:val="006F74AE"/>
    <w:rsid w:val="006F7704"/>
    <w:rsid w:val="006F7A62"/>
    <w:rsid w:val="006F7C43"/>
    <w:rsid w:val="006F7C8B"/>
    <w:rsid w:val="007002D6"/>
    <w:rsid w:val="007003F5"/>
    <w:rsid w:val="007005D0"/>
    <w:rsid w:val="007008BE"/>
    <w:rsid w:val="007008F9"/>
    <w:rsid w:val="00700CD6"/>
    <w:rsid w:val="007011E4"/>
    <w:rsid w:val="0070149D"/>
    <w:rsid w:val="00701B35"/>
    <w:rsid w:val="00701B78"/>
    <w:rsid w:val="00701ECE"/>
    <w:rsid w:val="00702157"/>
    <w:rsid w:val="00702868"/>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BB"/>
    <w:rsid w:val="007077D5"/>
    <w:rsid w:val="00707A7B"/>
    <w:rsid w:val="00707C76"/>
    <w:rsid w:val="00707EBE"/>
    <w:rsid w:val="00707FD5"/>
    <w:rsid w:val="00710DF6"/>
    <w:rsid w:val="007111A5"/>
    <w:rsid w:val="00711629"/>
    <w:rsid w:val="00712099"/>
    <w:rsid w:val="007128C6"/>
    <w:rsid w:val="00712911"/>
    <w:rsid w:val="00712EEA"/>
    <w:rsid w:val="007130B9"/>
    <w:rsid w:val="00713470"/>
    <w:rsid w:val="0071354F"/>
    <w:rsid w:val="00713B2A"/>
    <w:rsid w:val="00714302"/>
    <w:rsid w:val="00714542"/>
    <w:rsid w:val="0071459F"/>
    <w:rsid w:val="007145BB"/>
    <w:rsid w:val="007148A5"/>
    <w:rsid w:val="00715E27"/>
    <w:rsid w:val="00715FF9"/>
    <w:rsid w:val="0071641C"/>
    <w:rsid w:val="00716A4B"/>
    <w:rsid w:val="00716C6C"/>
    <w:rsid w:val="00717E86"/>
    <w:rsid w:val="007200E3"/>
    <w:rsid w:val="007206D6"/>
    <w:rsid w:val="00720B4D"/>
    <w:rsid w:val="007214DD"/>
    <w:rsid w:val="00721563"/>
    <w:rsid w:val="00721652"/>
    <w:rsid w:val="00721D70"/>
    <w:rsid w:val="007220F8"/>
    <w:rsid w:val="00722332"/>
    <w:rsid w:val="007228D6"/>
    <w:rsid w:val="00723655"/>
    <w:rsid w:val="00724A43"/>
    <w:rsid w:val="007252DE"/>
    <w:rsid w:val="007254AF"/>
    <w:rsid w:val="00725EE1"/>
    <w:rsid w:val="00726075"/>
    <w:rsid w:val="007269CD"/>
    <w:rsid w:val="007274DA"/>
    <w:rsid w:val="007274EF"/>
    <w:rsid w:val="007277B4"/>
    <w:rsid w:val="007277C8"/>
    <w:rsid w:val="00727D8C"/>
    <w:rsid w:val="00727E5C"/>
    <w:rsid w:val="00727E5E"/>
    <w:rsid w:val="007303D0"/>
    <w:rsid w:val="0073090E"/>
    <w:rsid w:val="00730E2B"/>
    <w:rsid w:val="00731311"/>
    <w:rsid w:val="00731514"/>
    <w:rsid w:val="00731B9C"/>
    <w:rsid w:val="00731CE3"/>
    <w:rsid w:val="00732EA5"/>
    <w:rsid w:val="007336F7"/>
    <w:rsid w:val="00733700"/>
    <w:rsid w:val="007337DC"/>
    <w:rsid w:val="007338F1"/>
    <w:rsid w:val="0073531A"/>
    <w:rsid w:val="0073532B"/>
    <w:rsid w:val="007355FE"/>
    <w:rsid w:val="00735951"/>
    <w:rsid w:val="00735B0C"/>
    <w:rsid w:val="007364B6"/>
    <w:rsid w:val="007364FE"/>
    <w:rsid w:val="00736EB6"/>
    <w:rsid w:val="0073714C"/>
    <w:rsid w:val="00737672"/>
    <w:rsid w:val="00737B9A"/>
    <w:rsid w:val="00737BF2"/>
    <w:rsid w:val="00737D1F"/>
    <w:rsid w:val="0074006D"/>
    <w:rsid w:val="007400B4"/>
    <w:rsid w:val="00740101"/>
    <w:rsid w:val="00740905"/>
    <w:rsid w:val="007409DA"/>
    <w:rsid w:val="00740C0E"/>
    <w:rsid w:val="00741644"/>
    <w:rsid w:val="00741EA9"/>
    <w:rsid w:val="007425B0"/>
    <w:rsid w:val="0074274E"/>
    <w:rsid w:val="0074387C"/>
    <w:rsid w:val="00743B3C"/>
    <w:rsid w:val="00744394"/>
    <w:rsid w:val="00744975"/>
    <w:rsid w:val="007453ED"/>
    <w:rsid w:val="00745524"/>
    <w:rsid w:val="00745B87"/>
    <w:rsid w:val="00745F71"/>
    <w:rsid w:val="0074618C"/>
    <w:rsid w:val="00746958"/>
    <w:rsid w:val="00746E9A"/>
    <w:rsid w:val="00747042"/>
    <w:rsid w:val="00747349"/>
    <w:rsid w:val="007476D0"/>
    <w:rsid w:val="00750368"/>
    <w:rsid w:val="007505FE"/>
    <w:rsid w:val="00750B29"/>
    <w:rsid w:val="0075122D"/>
    <w:rsid w:val="00751FCD"/>
    <w:rsid w:val="00751FE4"/>
    <w:rsid w:val="00752998"/>
    <w:rsid w:val="00752A8E"/>
    <w:rsid w:val="00752EF0"/>
    <w:rsid w:val="00752FAC"/>
    <w:rsid w:val="00753036"/>
    <w:rsid w:val="00753276"/>
    <w:rsid w:val="007536C4"/>
    <w:rsid w:val="00753BD0"/>
    <w:rsid w:val="00753E79"/>
    <w:rsid w:val="00753F42"/>
    <w:rsid w:val="00753FBA"/>
    <w:rsid w:val="0075422B"/>
    <w:rsid w:val="007545BB"/>
    <w:rsid w:val="007546D4"/>
    <w:rsid w:val="00754891"/>
    <w:rsid w:val="00754944"/>
    <w:rsid w:val="00754A1C"/>
    <w:rsid w:val="007552D3"/>
    <w:rsid w:val="007555CB"/>
    <w:rsid w:val="00755865"/>
    <w:rsid w:val="00756632"/>
    <w:rsid w:val="007569FB"/>
    <w:rsid w:val="00756C72"/>
    <w:rsid w:val="00756EF1"/>
    <w:rsid w:val="0075773B"/>
    <w:rsid w:val="00757789"/>
    <w:rsid w:val="007577DD"/>
    <w:rsid w:val="00757A9D"/>
    <w:rsid w:val="00757E63"/>
    <w:rsid w:val="0076090B"/>
    <w:rsid w:val="00760A47"/>
    <w:rsid w:val="007615EA"/>
    <w:rsid w:val="007618F4"/>
    <w:rsid w:val="00761D75"/>
    <w:rsid w:val="00761E73"/>
    <w:rsid w:val="00762350"/>
    <w:rsid w:val="00762AB5"/>
    <w:rsid w:val="0076421D"/>
    <w:rsid w:val="007643C7"/>
    <w:rsid w:val="00764479"/>
    <w:rsid w:val="0076485A"/>
    <w:rsid w:val="007649FE"/>
    <w:rsid w:val="00764F0D"/>
    <w:rsid w:val="00765247"/>
    <w:rsid w:val="007656BF"/>
    <w:rsid w:val="00765AAF"/>
    <w:rsid w:val="007660ED"/>
    <w:rsid w:val="00766775"/>
    <w:rsid w:val="00766D22"/>
    <w:rsid w:val="00767440"/>
    <w:rsid w:val="00767709"/>
    <w:rsid w:val="00767738"/>
    <w:rsid w:val="0077040A"/>
    <w:rsid w:val="0077054A"/>
    <w:rsid w:val="0077078E"/>
    <w:rsid w:val="00771112"/>
    <w:rsid w:val="00771187"/>
    <w:rsid w:val="007712A2"/>
    <w:rsid w:val="00771E24"/>
    <w:rsid w:val="007721C5"/>
    <w:rsid w:val="0077277A"/>
    <w:rsid w:val="00772E4C"/>
    <w:rsid w:val="00772F6B"/>
    <w:rsid w:val="007738A3"/>
    <w:rsid w:val="00773A26"/>
    <w:rsid w:val="00773D3C"/>
    <w:rsid w:val="00774543"/>
    <w:rsid w:val="0077481F"/>
    <w:rsid w:val="007748C7"/>
    <w:rsid w:val="00774B5E"/>
    <w:rsid w:val="007762D9"/>
    <w:rsid w:val="00777CC6"/>
    <w:rsid w:val="0078070F"/>
    <w:rsid w:val="00780E54"/>
    <w:rsid w:val="00780EB9"/>
    <w:rsid w:val="007811E8"/>
    <w:rsid w:val="00781353"/>
    <w:rsid w:val="00781582"/>
    <w:rsid w:val="007815CB"/>
    <w:rsid w:val="007819FC"/>
    <w:rsid w:val="00781B07"/>
    <w:rsid w:val="00781D13"/>
    <w:rsid w:val="00781DEF"/>
    <w:rsid w:val="00781FDB"/>
    <w:rsid w:val="00782CC1"/>
    <w:rsid w:val="00782E11"/>
    <w:rsid w:val="007833C0"/>
    <w:rsid w:val="00783E02"/>
    <w:rsid w:val="00783F8D"/>
    <w:rsid w:val="00784399"/>
    <w:rsid w:val="007849E2"/>
    <w:rsid w:val="00786619"/>
    <w:rsid w:val="00786DD3"/>
    <w:rsid w:val="0078738C"/>
    <w:rsid w:val="00787CC5"/>
    <w:rsid w:val="00790428"/>
    <w:rsid w:val="00790563"/>
    <w:rsid w:val="0079103E"/>
    <w:rsid w:val="00791831"/>
    <w:rsid w:val="007923AC"/>
    <w:rsid w:val="007924EB"/>
    <w:rsid w:val="00792C89"/>
    <w:rsid w:val="00792E91"/>
    <w:rsid w:val="00792F02"/>
    <w:rsid w:val="0079309A"/>
    <w:rsid w:val="0079335D"/>
    <w:rsid w:val="0079373C"/>
    <w:rsid w:val="00793753"/>
    <w:rsid w:val="00793C23"/>
    <w:rsid w:val="00793D23"/>
    <w:rsid w:val="007940A1"/>
    <w:rsid w:val="00794120"/>
    <w:rsid w:val="007941E4"/>
    <w:rsid w:val="007942CC"/>
    <w:rsid w:val="007947AE"/>
    <w:rsid w:val="00794C43"/>
    <w:rsid w:val="0079515C"/>
    <w:rsid w:val="00795315"/>
    <w:rsid w:val="00795375"/>
    <w:rsid w:val="0079541D"/>
    <w:rsid w:val="007955D7"/>
    <w:rsid w:val="00795877"/>
    <w:rsid w:val="00795A19"/>
    <w:rsid w:val="007960C4"/>
    <w:rsid w:val="007966AB"/>
    <w:rsid w:val="0079674E"/>
    <w:rsid w:val="00796982"/>
    <w:rsid w:val="00796E79"/>
    <w:rsid w:val="00797197"/>
    <w:rsid w:val="00797515"/>
    <w:rsid w:val="007979B2"/>
    <w:rsid w:val="007A06CD"/>
    <w:rsid w:val="007A07D3"/>
    <w:rsid w:val="007A1055"/>
    <w:rsid w:val="007A14A3"/>
    <w:rsid w:val="007A2BB6"/>
    <w:rsid w:val="007A31F3"/>
    <w:rsid w:val="007A32BB"/>
    <w:rsid w:val="007A3800"/>
    <w:rsid w:val="007A383F"/>
    <w:rsid w:val="007A3904"/>
    <w:rsid w:val="007A4BBA"/>
    <w:rsid w:val="007A5076"/>
    <w:rsid w:val="007A5B97"/>
    <w:rsid w:val="007A5F12"/>
    <w:rsid w:val="007A5F54"/>
    <w:rsid w:val="007A5F62"/>
    <w:rsid w:val="007A669D"/>
    <w:rsid w:val="007A6890"/>
    <w:rsid w:val="007A68BB"/>
    <w:rsid w:val="007A6B12"/>
    <w:rsid w:val="007A6C33"/>
    <w:rsid w:val="007A6C96"/>
    <w:rsid w:val="007A6D5D"/>
    <w:rsid w:val="007A6EDB"/>
    <w:rsid w:val="007A6F8D"/>
    <w:rsid w:val="007A72C7"/>
    <w:rsid w:val="007A7941"/>
    <w:rsid w:val="007A7AE3"/>
    <w:rsid w:val="007A7C1E"/>
    <w:rsid w:val="007A7E67"/>
    <w:rsid w:val="007B02D3"/>
    <w:rsid w:val="007B0566"/>
    <w:rsid w:val="007B05B8"/>
    <w:rsid w:val="007B0DFC"/>
    <w:rsid w:val="007B0FDB"/>
    <w:rsid w:val="007B1183"/>
    <w:rsid w:val="007B1424"/>
    <w:rsid w:val="007B2072"/>
    <w:rsid w:val="007B2356"/>
    <w:rsid w:val="007B2783"/>
    <w:rsid w:val="007B29B8"/>
    <w:rsid w:val="007B36F7"/>
    <w:rsid w:val="007B3C47"/>
    <w:rsid w:val="007B442C"/>
    <w:rsid w:val="007B4BDC"/>
    <w:rsid w:val="007B4FFB"/>
    <w:rsid w:val="007B50D8"/>
    <w:rsid w:val="007B5318"/>
    <w:rsid w:val="007B5AC8"/>
    <w:rsid w:val="007B5AEB"/>
    <w:rsid w:val="007B5D8C"/>
    <w:rsid w:val="007B5FD4"/>
    <w:rsid w:val="007B6029"/>
    <w:rsid w:val="007B68E3"/>
    <w:rsid w:val="007B6ECF"/>
    <w:rsid w:val="007B7263"/>
    <w:rsid w:val="007B740F"/>
    <w:rsid w:val="007B749E"/>
    <w:rsid w:val="007B753B"/>
    <w:rsid w:val="007B7658"/>
    <w:rsid w:val="007B7671"/>
    <w:rsid w:val="007B7CAD"/>
    <w:rsid w:val="007C01E5"/>
    <w:rsid w:val="007C05AD"/>
    <w:rsid w:val="007C06C4"/>
    <w:rsid w:val="007C08EB"/>
    <w:rsid w:val="007C1B95"/>
    <w:rsid w:val="007C1C78"/>
    <w:rsid w:val="007C201B"/>
    <w:rsid w:val="007C210D"/>
    <w:rsid w:val="007C2BAB"/>
    <w:rsid w:val="007C316B"/>
    <w:rsid w:val="007C3224"/>
    <w:rsid w:val="007C393E"/>
    <w:rsid w:val="007C3AB0"/>
    <w:rsid w:val="007C4350"/>
    <w:rsid w:val="007C4690"/>
    <w:rsid w:val="007C4B05"/>
    <w:rsid w:val="007C5C5D"/>
    <w:rsid w:val="007C5F83"/>
    <w:rsid w:val="007C5FDE"/>
    <w:rsid w:val="007C6146"/>
    <w:rsid w:val="007C6359"/>
    <w:rsid w:val="007C64ED"/>
    <w:rsid w:val="007C6EA3"/>
    <w:rsid w:val="007C72E6"/>
    <w:rsid w:val="007C744B"/>
    <w:rsid w:val="007C771A"/>
    <w:rsid w:val="007C7754"/>
    <w:rsid w:val="007C7806"/>
    <w:rsid w:val="007C7903"/>
    <w:rsid w:val="007C7A2B"/>
    <w:rsid w:val="007C7B14"/>
    <w:rsid w:val="007C7BF9"/>
    <w:rsid w:val="007C7CA0"/>
    <w:rsid w:val="007C7F13"/>
    <w:rsid w:val="007D1848"/>
    <w:rsid w:val="007D2249"/>
    <w:rsid w:val="007D2F59"/>
    <w:rsid w:val="007D31CC"/>
    <w:rsid w:val="007D3BCE"/>
    <w:rsid w:val="007D3E00"/>
    <w:rsid w:val="007D3EE3"/>
    <w:rsid w:val="007D3F86"/>
    <w:rsid w:val="007D49D5"/>
    <w:rsid w:val="007D5257"/>
    <w:rsid w:val="007D5877"/>
    <w:rsid w:val="007D5AF3"/>
    <w:rsid w:val="007D61F6"/>
    <w:rsid w:val="007D6627"/>
    <w:rsid w:val="007D69E3"/>
    <w:rsid w:val="007D6C20"/>
    <w:rsid w:val="007D76A1"/>
    <w:rsid w:val="007D7AC3"/>
    <w:rsid w:val="007D7C25"/>
    <w:rsid w:val="007D7C4B"/>
    <w:rsid w:val="007D7FA4"/>
    <w:rsid w:val="007E0279"/>
    <w:rsid w:val="007E07EE"/>
    <w:rsid w:val="007E09EE"/>
    <w:rsid w:val="007E0EC1"/>
    <w:rsid w:val="007E1BFD"/>
    <w:rsid w:val="007E1E56"/>
    <w:rsid w:val="007E273D"/>
    <w:rsid w:val="007E2795"/>
    <w:rsid w:val="007E39EC"/>
    <w:rsid w:val="007E3D9C"/>
    <w:rsid w:val="007E3DC0"/>
    <w:rsid w:val="007E43A5"/>
    <w:rsid w:val="007E451B"/>
    <w:rsid w:val="007E45D3"/>
    <w:rsid w:val="007E4A66"/>
    <w:rsid w:val="007E4B0B"/>
    <w:rsid w:val="007E4B7A"/>
    <w:rsid w:val="007E50E2"/>
    <w:rsid w:val="007E51C9"/>
    <w:rsid w:val="007E5202"/>
    <w:rsid w:val="007E582B"/>
    <w:rsid w:val="007E5A95"/>
    <w:rsid w:val="007E5B0F"/>
    <w:rsid w:val="007E5C26"/>
    <w:rsid w:val="007E61AD"/>
    <w:rsid w:val="007E6D34"/>
    <w:rsid w:val="007E6E55"/>
    <w:rsid w:val="007E785D"/>
    <w:rsid w:val="007E7AD6"/>
    <w:rsid w:val="007E7B89"/>
    <w:rsid w:val="007F098F"/>
    <w:rsid w:val="007F1A94"/>
    <w:rsid w:val="007F1FF3"/>
    <w:rsid w:val="007F23BE"/>
    <w:rsid w:val="007F2514"/>
    <w:rsid w:val="007F2534"/>
    <w:rsid w:val="007F25E1"/>
    <w:rsid w:val="007F2AE2"/>
    <w:rsid w:val="007F3058"/>
    <w:rsid w:val="007F32E9"/>
    <w:rsid w:val="007F35B1"/>
    <w:rsid w:val="007F381E"/>
    <w:rsid w:val="007F3CD8"/>
    <w:rsid w:val="007F3F4B"/>
    <w:rsid w:val="007F3FC0"/>
    <w:rsid w:val="007F427D"/>
    <w:rsid w:val="007F5872"/>
    <w:rsid w:val="007F5A4C"/>
    <w:rsid w:val="007F5B5A"/>
    <w:rsid w:val="007F5DD4"/>
    <w:rsid w:val="007F6A40"/>
    <w:rsid w:val="007F6F3C"/>
    <w:rsid w:val="007F6FD0"/>
    <w:rsid w:val="007F71C5"/>
    <w:rsid w:val="007F7295"/>
    <w:rsid w:val="007F7515"/>
    <w:rsid w:val="007F759A"/>
    <w:rsid w:val="007F7D36"/>
    <w:rsid w:val="008006C6"/>
    <w:rsid w:val="0080075C"/>
    <w:rsid w:val="0080075E"/>
    <w:rsid w:val="00800785"/>
    <w:rsid w:val="00800803"/>
    <w:rsid w:val="0080093C"/>
    <w:rsid w:val="00800B7B"/>
    <w:rsid w:val="0080189B"/>
    <w:rsid w:val="00801C3A"/>
    <w:rsid w:val="00801DBF"/>
    <w:rsid w:val="00801FCD"/>
    <w:rsid w:val="00802687"/>
    <w:rsid w:val="008026D1"/>
    <w:rsid w:val="00802B46"/>
    <w:rsid w:val="008033AE"/>
    <w:rsid w:val="0080431D"/>
    <w:rsid w:val="008045CC"/>
    <w:rsid w:val="008049B8"/>
    <w:rsid w:val="00805197"/>
    <w:rsid w:val="00805A25"/>
    <w:rsid w:val="008067E2"/>
    <w:rsid w:val="008068BC"/>
    <w:rsid w:val="00806BCE"/>
    <w:rsid w:val="00806C45"/>
    <w:rsid w:val="00806F0A"/>
    <w:rsid w:val="008075C2"/>
    <w:rsid w:val="00807CCA"/>
    <w:rsid w:val="00807FED"/>
    <w:rsid w:val="0081001D"/>
    <w:rsid w:val="00810124"/>
    <w:rsid w:val="0081023F"/>
    <w:rsid w:val="00810813"/>
    <w:rsid w:val="00810BA1"/>
    <w:rsid w:val="008112E1"/>
    <w:rsid w:val="00811562"/>
    <w:rsid w:val="00811ED6"/>
    <w:rsid w:val="008120FC"/>
    <w:rsid w:val="00812104"/>
    <w:rsid w:val="00812139"/>
    <w:rsid w:val="00812311"/>
    <w:rsid w:val="0081262C"/>
    <w:rsid w:val="00812DAC"/>
    <w:rsid w:val="00812E72"/>
    <w:rsid w:val="00812FBB"/>
    <w:rsid w:val="00813076"/>
    <w:rsid w:val="0081321F"/>
    <w:rsid w:val="008132B7"/>
    <w:rsid w:val="00813758"/>
    <w:rsid w:val="0081394F"/>
    <w:rsid w:val="0081432F"/>
    <w:rsid w:val="00814CAD"/>
    <w:rsid w:val="00815000"/>
    <w:rsid w:val="00815292"/>
    <w:rsid w:val="00815838"/>
    <w:rsid w:val="00815AF7"/>
    <w:rsid w:val="00816ADB"/>
    <w:rsid w:val="00816B25"/>
    <w:rsid w:val="00817087"/>
    <w:rsid w:val="008170C4"/>
    <w:rsid w:val="00817939"/>
    <w:rsid w:val="00817B00"/>
    <w:rsid w:val="00817F8D"/>
    <w:rsid w:val="008200ED"/>
    <w:rsid w:val="00820238"/>
    <w:rsid w:val="00820471"/>
    <w:rsid w:val="0082085F"/>
    <w:rsid w:val="00820A0E"/>
    <w:rsid w:val="00820D85"/>
    <w:rsid w:val="008211AD"/>
    <w:rsid w:val="00821250"/>
    <w:rsid w:val="008212CE"/>
    <w:rsid w:val="008214A5"/>
    <w:rsid w:val="008216DD"/>
    <w:rsid w:val="0082170F"/>
    <w:rsid w:val="008222D1"/>
    <w:rsid w:val="00822A5B"/>
    <w:rsid w:val="00823228"/>
    <w:rsid w:val="00823564"/>
    <w:rsid w:val="00823A8D"/>
    <w:rsid w:val="00823CD6"/>
    <w:rsid w:val="00823EA0"/>
    <w:rsid w:val="00823EEC"/>
    <w:rsid w:val="00824871"/>
    <w:rsid w:val="00824C6E"/>
    <w:rsid w:val="008253AD"/>
    <w:rsid w:val="00826424"/>
    <w:rsid w:val="00826732"/>
    <w:rsid w:val="00826988"/>
    <w:rsid w:val="00826E20"/>
    <w:rsid w:val="00826E69"/>
    <w:rsid w:val="00827008"/>
    <w:rsid w:val="00827212"/>
    <w:rsid w:val="008302BF"/>
    <w:rsid w:val="00830429"/>
    <w:rsid w:val="00831806"/>
    <w:rsid w:val="00832842"/>
    <w:rsid w:val="00832AB4"/>
    <w:rsid w:val="00832C86"/>
    <w:rsid w:val="0083472A"/>
    <w:rsid w:val="008347B9"/>
    <w:rsid w:val="00834896"/>
    <w:rsid w:val="00834C73"/>
    <w:rsid w:val="00834CD8"/>
    <w:rsid w:val="00834ED3"/>
    <w:rsid w:val="00835315"/>
    <w:rsid w:val="008367E8"/>
    <w:rsid w:val="00836DB9"/>
    <w:rsid w:val="0083732A"/>
    <w:rsid w:val="0083758C"/>
    <w:rsid w:val="00837702"/>
    <w:rsid w:val="00837A70"/>
    <w:rsid w:val="00837EB8"/>
    <w:rsid w:val="008401F9"/>
    <w:rsid w:val="008401FB"/>
    <w:rsid w:val="00840CFA"/>
    <w:rsid w:val="0084108D"/>
    <w:rsid w:val="0084124E"/>
    <w:rsid w:val="00842006"/>
    <w:rsid w:val="008420E9"/>
    <w:rsid w:val="00842208"/>
    <w:rsid w:val="008422E2"/>
    <w:rsid w:val="0084239E"/>
    <w:rsid w:val="008425CA"/>
    <w:rsid w:val="00842ED0"/>
    <w:rsid w:val="00843B43"/>
    <w:rsid w:val="00844088"/>
    <w:rsid w:val="008444EC"/>
    <w:rsid w:val="00844507"/>
    <w:rsid w:val="00844CB9"/>
    <w:rsid w:val="00844CCC"/>
    <w:rsid w:val="00844F8B"/>
    <w:rsid w:val="0084503D"/>
    <w:rsid w:val="008451EA"/>
    <w:rsid w:val="00845322"/>
    <w:rsid w:val="008455EF"/>
    <w:rsid w:val="00845822"/>
    <w:rsid w:val="00845D26"/>
    <w:rsid w:val="00846086"/>
    <w:rsid w:val="008462DA"/>
    <w:rsid w:val="008469CE"/>
    <w:rsid w:val="00847096"/>
    <w:rsid w:val="00847437"/>
    <w:rsid w:val="00850928"/>
    <w:rsid w:val="0085177E"/>
    <w:rsid w:val="00851DA8"/>
    <w:rsid w:val="00851ED3"/>
    <w:rsid w:val="00852A79"/>
    <w:rsid w:val="00852DAE"/>
    <w:rsid w:val="00852F61"/>
    <w:rsid w:val="0085373D"/>
    <w:rsid w:val="00854508"/>
    <w:rsid w:val="00854C29"/>
    <w:rsid w:val="00854D3D"/>
    <w:rsid w:val="008550AC"/>
    <w:rsid w:val="008551FD"/>
    <w:rsid w:val="00855938"/>
    <w:rsid w:val="00855E25"/>
    <w:rsid w:val="00856293"/>
    <w:rsid w:val="008563B4"/>
    <w:rsid w:val="008569A3"/>
    <w:rsid w:val="00856E29"/>
    <w:rsid w:val="00856F0C"/>
    <w:rsid w:val="00857687"/>
    <w:rsid w:val="008576AB"/>
    <w:rsid w:val="00857C9D"/>
    <w:rsid w:val="00860284"/>
    <w:rsid w:val="008605BD"/>
    <w:rsid w:val="00860A35"/>
    <w:rsid w:val="00860C95"/>
    <w:rsid w:val="00861016"/>
    <w:rsid w:val="008612EF"/>
    <w:rsid w:val="0086132C"/>
    <w:rsid w:val="008615DA"/>
    <w:rsid w:val="0086184E"/>
    <w:rsid w:val="0086184F"/>
    <w:rsid w:val="00862E1E"/>
    <w:rsid w:val="00862E38"/>
    <w:rsid w:val="00862E39"/>
    <w:rsid w:val="00863098"/>
    <w:rsid w:val="00863F96"/>
    <w:rsid w:val="00863FE7"/>
    <w:rsid w:val="0086415F"/>
    <w:rsid w:val="00864406"/>
    <w:rsid w:val="00864B70"/>
    <w:rsid w:val="00864F39"/>
    <w:rsid w:val="00865A8F"/>
    <w:rsid w:val="00865AAF"/>
    <w:rsid w:val="00865CB6"/>
    <w:rsid w:val="00866759"/>
    <w:rsid w:val="00867255"/>
    <w:rsid w:val="0086787D"/>
    <w:rsid w:val="008678B5"/>
    <w:rsid w:val="0087034F"/>
    <w:rsid w:val="00870A3E"/>
    <w:rsid w:val="00870DD6"/>
    <w:rsid w:val="0087198B"/>
    <w:rsid w:val="00872490"/>
    <w:rsid w:val="008727DC"/>
    <w:rsid w:val="00872B07"/>
    <w:rsid w:val="00872E55"/>
    <w:rsid w:val="00873934"/>
    <w:rsid w:val="00873B64"/>
    <w:rsid w:val="0087409C"/>
    <w:rsid w:val="00875473"/>
    <w:rsid w:val="00875522"/>
    <w:rsid w:val="00876376"/>
    <w:rsid w:val="00876975"/>
    <w:rsid w:val="00876DF9"/>
    <w:rsid w:val="00876EEF"/>
    <w:rsid w:val="008778C5"/>
    <w:rsid w:val="00877CDA"/>
    <w:rsid w:val="00877DBC"/>
    <w:rsid w:val="00880869"/>
    <w:rsid w:val="00880E1F"/>
    <w:rsid w:val="00880E24"/>
    <w:rsid w:val="00880E35"/>
    <w:rsid w:val="008819F7"/>
    <w:rsid w:val="00881AA8"/>
    <w:rsid w:val="00881D5B"/>
    <w:rsid w:val="008822AA"/>
    <w:rsid w:val="008823B9"/>
    <w:rsid w:val="00882451"/>
    <w:rsid w:val="008829C4"/>
    <w:rsid w:val="00882D1D"/>
    <w:rsid w:val="00882DD1"/>
    <w:rsid w:val="00883273"/>
    <w:rsid w:val="00883770"/>
    <w:rsid w:val="008842DA"/>
    <w:rsid w:val="00884658"/>
    <w:rsid w:val="0088481A"/>
    <w:rsid w:val="008849B8"/>
    <w:rsid w:val="00884B96"/>
    <w:rsid w:val="00885476"/>
    <w:rsid w:val="00885485"/>
    <w:rsid w:val="00885DEA"/>
    <w:rsid w:val="00885FD8"/>
    <w:rsid w:val="0088615C"/>
    <w:rsid w:val="008861AE"/>
    <w:rsid w:val="008862F6"/>
    <w:rsid w:val="00886DE6"/>
    <w:rsid w:val="00886E19"/>
    <w:rsid w:val="00887849"/>
    <w:rsid w:val="0088797C"/>
    <w:rsid w:val="008900DD"/>
    <w:rsid w:val="008903EC"/>
    <w:rsid w:val="008908CB"/>
    <w:rsid w:val="00890990"/>
    <w:rsid w:val="00891516"/>
    <w:rsid w:val="00891606"/>
    <w:rsid w:val="00891BC7"/>
    <w:rsid w:val="00891D50"/>
    <w:rsid w:val="008924BD"/>
    <w:rsid w:val="00892D15"/>
    <w:rsid w:val="00892DD8"/>
    <w:rsid w:val="008933E8"/>
    <w:rsid w:val="00893852"/>
    <w:rsid w:val="00893C81"/>
    <w:rsid w:val="008941AE"/>
    <w:rsid w:val="00894445"/>
    <w:rsid w:val="008948C4"/>
    <w:rsid w:val="00894E36"/>
    <w:rsid w:val="00894F1A"/>
    <w:rsid w:val="0089534E"/>
    <w:rsid w:val="008954CC"/>
    <w:rsid w:val="00895600"/>
    <w:rsid w:val="00895BD8"/>
    <w:rsid w:val="00896ABF"/>
    <w:rsid w:val="00897053"/>
    <w:rsid w:val="00897173"/>
    <w:rsid w:val="00897199"/>
    <w:rsid w:val="0089724E"/>
    <w:rsid w:val="00897EF9"/>
    <w:rsid w:val="008A00C2"/>
    <w:rsid w:val="008A093B"/>
    <w:rsid w:val="008A1039"/>
    <w:rsid w:val="008A1345"/>
    <w:rsid w:val="008A17C0"/>
    <w:rsid w:val="008A18A0"/>
    <w:rsid w:val="008A1B58"/>
    <w:rsid w:val="008A1D05"/>
    <w:rsid w:val="008A1D76"/>
    <w:rsid w:val="008A1EEE"/>
    <w:rsid w:val="008A2448"/>
    <w:rsid w:val="008A2D08"/>
    <w:rsid w:val="008A3046"/>
    <w:rsid w:val="008A340E"/>
    <w:rsid w:val="008A35E5"/>
    <w:rsid w:val="008A3CE4"/>
    <w:rsid w:val="008A48CF"/>
    <w:rsid w:val="008A4D65"/>
    <w:rsid w:val="008A5022"/>
    <w:rsid w:val="008A5471"/>
    <w:rsid w:val="008A552D"/>
    <w:rsid w:val="008A5B05"/>
    <w:rsid w:val="008A5E04"/>
    <w:rsid w:val="008A5F51"/>
    <w:rsid w:val="008A5F5D"/>
    <w:rsid w:val="008A6133"/>
    <w:rsid w:val="008A6445"/>
    <w:rsid w:val="008A668F"/>
    <w:rsid w:val="008A69CA"/>
    <w:rsid w:val="008A6BEE"/>
    <w:rsid w:val="008A6C39"/>
    <w:rsid w:val="008A6EBF"/>
    <w:rsid w:val="008A72FA"/>
    <w:rsid w:val="008A7738"/>
    <w:rsid w:val="008A783E"/>
    <w:rsid w:val="008A7D1E"/>
    <w:rsid w:val="008B0D0F"/>
    <w:rsid w:val="008B0D75"/>
    <w:rsid w:val="008B12B4"/>
    <w:rsid w:val="008B2497"/>
    <w:rsid w:val="008B2681"/>
    <w:rsid w:val="008B2E3C"/>
    <w:rsid w:val="008B3572"/>
    <w:rsid w:val="008B3892"/>
    <w:rsid w:val="008B3E64"/>
    <w:rsid w:val="008B48AF"/>
    <w:rsid w:val="008B49E5"/>
    <w:rsid w:val="008B4C69"/>
    <w:rsid w:val="008B4EA9"/>
    <w:rsid w:val="008B622A"/>
    <w:rsid w:val="008B641D"/>
    <w:rsid w:val="008B6431"/>
    <w:rsid w:val="008B652C"/>
    <w:rsid w:val="008B65BD"/>
    <w:rsid w:val="008B7707"/>
    <w:rsid w:val="008B7931"/>
    <w:rsid w:val="008B7A03"/>
    <w:rsid w:val="008B7CD8"/>
    <w:rsid w:val="008B7EAA"/>
    <w:rsid w:val="008C0682"/>
    <w:rsid w:val="008C0CDA"/>
    <w:rsid w:val="008C1187"/>
    <w:rsid w:val="008C11E3"/>
    <w:rsid w:val="008C1407"/>
    <w:rsid w:val="008C2228"/>
    <w:rsid w:val="008C2918"/>
    <w:rsid w:val="008C2B03"/>
    <w:rsid w:val="008C2B31"/>
    <w:rsid w:val="008C2C8D"/>
    <w:rsid w:val="008C2EA4"/>
    <w:rsid w:val="008C34CA"/>
    <w:rsid w:val="008C3634"/>
    <w:rsid w:val="008C379E"/>
    <w:rsid w:val="008C3B00"/>
    <w:rsid w:val="008C4B10"/>
    <w:rsid w:val="008C4F44"/>
    <w:rsid w:val="008C4FD4"/>
    <w:rsid w:val="008C5170"/>
    <w:rsid w:val="008C5249"/>
    <w:rsid w:val="008C5798"/>
    <w:rsid w:val="008C5FB0"/>
    <w:rsid w:val="008C6008"/>
    <w:rsid w:val="008C6169"/>
    <w:rsid w:val="008C6BA4"/>
    <w:rsid w:val="008C6D9E"/>
    <w:rsid w:val="008C77AA"/>
    <w:rsid w:val="008C7A42"/>
    <w:rsid w:val="008C7B81"/>
    <w:rsid w:val="008C7CB4"/>
    <w:rsid w:val="008C7DEF"/>
    <w:rsid w:val="008D013B"/>
    <w:rsid w:val="008D05C1"/>
    <w:rsid w:val="008D06C9"/>
    <w:rsid w:val="008D07B9"/>
    <w:rsid w:val="008D0977"/>
    <w:rsid w:val="008D0B53"/>
    <w:rsid w:val="008D0D24"/>
    <w:rsid w:val="008D15F9"/>
    <w:rsid w:val="008D1A86"/>
    <w:rsid w:val="008D1B92"/>
    <w:rsid w:val="008D219B"/>
    <w:rsid w:val="008D2257"/>
    <w:rsid w:val="008D22B0"/>
    <w:rsid w:val="008D24CB"/>
    <w:rsid w:val="008D2558"/>
    <w:rsid w:val="008D26E1"/>
    <w:rsid w:val="008D28A6"/>
    <w:rsid w:val="008D2A85"/>
    <w:rsid w:val="008D2DC8"/>
    <w:rsid w:val="008D2FD5"/>
    <w:rsid w:val="008D3250"/>
    <w:rsid w:val="008D3B8E"/>
    <w:rsid w:val="008D459E"/>
    <w:rsid w:val="008D485F"/>
    <w:rsid w:val="008D5796"/>
    <w:rsid w:val="008D582C"/>
    <w:rsid w:val="008D58D5"/>
    <w:rsid w:val="008D5ADB"/>
    <w:rsid w:val="008D5E3E"/>
    <w:rsid w:val="008D636F"/>
    <w:rsid w:val="008D6DB1"/>
    <w:rsid w:val="008D6E82"/>
    <w:rsid w:val="008D7060"/>
    <w:rsid w:val="008D7F8C"/>
    <w:rsid w:val="008E0459"/>
    <w:rsid w:val="008E063B"/>
    <w:rsid w:val="008E1330"/>
    <w:rsid w:val="008E147A"/>
    <w:rsid w:val="008E1734"/>
    <w:rsid w:val="008E18B2"/>
    <w:rsid w:val="008E1A4A"/>
    <w:rsid w:val="008E1AA5"/>
    <w:rsid w:val="008E292A"/>
    <w:rsid w:val="008E2B0C"/>
    <w:rsid w:val="008E2BF0"/>
    <w:rsid w:val="008E336A"/>
    <w:rsid w:val="008E37FB"/>
    <w:rsid w:val="008E3826"/>
    <w:rsid w:val="008E4579"/>
    <w:rsid w:val="008E466A"/>
    <w:rsid w:val="008E5470"/>
    <w:rsid w:val="008E5948"/>
    <w:rsid w:val="008E5E2E"/>
    <w:rsid w:val="008E64EB"/>
    <w:rsid w:val="008E6810"/>
    <w:rsid w:val="008E6D1C"/>
    <w:rsid w:val="008E6E00"/>
    <w:rsid w:val="008E7505"/>
    <w:rsid w:val="008E7844"/>
    <w:rsid w:val="008E7A68"/>
    <w:rsid w:val="008E7BA7"/>
    <w:rsid w:val="008E7C0A"/>
    <w:rsid w:val="008F0464"/>
    <w:rsid w:val="008F0814"/>
    <w:rsid w:val="008F0903"/>
    <w:rsid w:val="008F0928"/>
    <w:rsid w:val="008F0FF9"/>
    <w:rsid w:val="008F11FD"/>
    <w:rsid w:val="008F136F"/>
    <w:rsid w:val="008F14D9"/>
    <w:rsid w:val="008F1E1E"/>
    <w:rsid w:val="008F1E42"/>
    <w:rsid w:val="008F2149"/>
    <w:rsid w:val="008F225E"/>
    <w:rsid w:val="008F23CE"/>
    <w:rsid w:val="008F266C"/>
    <w:rsid w:val="008F2DE3"/>
    <w:rsid w:val="008F3590"/>
    <w:rsid w:val="008F39F7"/>
    <w:rsid w:val="008F3EF8"/>
    <w:rsid w:val="008F5104"/>
    <w:rsid w:val="008F52DE"/>
    <w:rsid w:val="008F6CE1"/>
    <w:rsid w:val="008F799E"/>
    <w:rsid w:val="008F7B9E"/>
    <w:rsid w:val="008F7C12"/>
    <w:rsid w:val="0090029F"/>
    <w:rsid w:val="00900613"/>
    <w:rsid w:val="00900998"/>
    <w:rsid w:val="00901524"/>
    <w:rsid w:val="00901D77"/>
    <w:rsid w:val="00901DC6"/>
    <w:rsid w:val="00902050"/>
    <w:rsid w:val="0090213C"/>
    <w:rsid w:val="009023C8"/>
    <w:rsid w:val="009027F7"/>
    <w:rsid w:val="00902A05"/>
    <w:rsid w:val="0090310C"/>
    <w:rsid w:val="009035A4"/>
    <w:rsid w:val="009036AF"/>
    <w:rsid w:val="00903A0B"/>
    <w:rsid w:val="00903DC0"/>
    <w:rsid w:val="009041C8"/>
    <w:rsid w:val="0090445E"/>
    <w:rsid w:val="00904563"/>
    <w:rsid w:val="009045C5"/>
    <w:rsid w:val="00904B67"/>
    <w:rsid w:val="00904F6D"/>
    <w:rsid w:val="00904FB1"/>
    <w:rsid w:val="0090526C"/>
    <w:rsid w:val="00905402"/>
    <w:rsid w:val="00905AF0"/>
    <w:rsid w:val="00905BA6"/>
    <w:rsid w:val="00905BF6"/>
    <w:rsid w:val="00905DD8"/>
    <w:rsid w:val="00905F40"/>
    <w:rsid w:val="009061A4"/>
    <w:rsid w:val="009062C3"/>
    <w:rsid w:val="0090712A"/>
    <w:rsid w:val="009078B1"/>
    <w:rsid w:val="00907CDE"/>
    <w:rsid w:val="0091010B"/>
    <w:rsid w:val="009101DA"/>
    <w:rsid w:val="00910567"/>
    <w:rsid w:val="00910C76"/>
    <w:rsid w:val="00910FC3"/>
    <w:rsid w:val="0091112F"/>
    <w:rsid w:val="0091121F"/>
    <w:rsid w:val="00911756"/>
    <w:rsid w:val="00911AD2"/>
    <w:rsid w:val="00911BA2"/>
    <w:rsid w:val="00911D70"/>
    <w:rsid w:val="00911E78"/>
    <w:rsid w:val="0091231E"/>
    <w:rsid w:val="00912820"/>
    <w:rsid w:val="00912A19"/>
    <w:rsid w:val="00912BF2"/>
    <w:rsid w:val="00912C8A"/>
    <w:rsid w:val="00912F2F"/>
    <w:rsid w:val="00912FAA"/>
    <w:rsid w:val="00913528"/>
    <w:rsid w:val="009135FA"/>
    <w:rsid w:val="009144D3"/>
    <w:rsid w:val="00914566"/>
    <w:rsid w:val="00914887"/>
    <w:rsid w:val="009149CD"/>
    <w:rsid w:val="00914D61"/>
    <w:rsid w:val="0091529C"/>
    <w:rsid w:val="009154FB"/>
    <w:rsid w:val="00915B98"/>
    <w:rsid w:val="00915EC3"/>
    <w:rsid w:val="00916454"/>
    <w:rsid w:val="00916DE9"/>
    <w:rsid w:val="00916E34"/>
    <w:rsid w:val="009172C5"/>
    <w:rsid w:val="0092055D"/>
    <w:rsid w:val="00920626"/>
    <w:rsid w:val="00920639"/>
    <w:rsid w:val="00920753"/>
    <w:rsid w:val="009207BC"/>
    <w:rsid w:val="00920AB3"/>
    <w:rsid w:val="0092197F"/>
    <w:rsid w:val="0092214A"/>
    <w:rsid w:val="009221F9"/>
    <w:rsid w:val="009223FB"/>
    <w:rsid w:val="00922593"/>
    <w:rsid w:val="009238AA"/>
    <w:rsid w:val="0092393B"/>
    <w:rsid w:val="00923A42"/>
    <w:rsid w:val="00923AF5"/>
    <w:rsid w:val="00924471"/>
    <w:rsid w:val="00924555"/>
    <w:rsid w:val="00924776"/>
    <w:rsid w:val="00924895"/>
    <w:rsid w:val="00924B5A"/>
    <w:rsid w:val="00924D08"/>
    <w:rsid w:val="00925D2A"/>
    <w:rsid w:val="00925D50"/>
    <w:rsid w:val="0092674E"/>
    <w:rsid w:val="009267BC"/>
    <w:rsid w:val="009269F2"/>
    <w:rsid w:val="00926EF6"/>
    <w:rsid w:val="0092746D"/>
    <w:rsid w:val="00927C1F"/>
    <w:rsid w:val="009302C7"/>
    <w:rsid w:val="00930C94"/>
    <w:rsid w:val="00931135"/>
    <w:rsid w:val="0093183D"/>
    <w:rsid w:val="00931997"/>
    <w:rsid w:val="00931C9A"/>
    <w:rsid w:val="00932169"/>
    <w:rsid w:val="00932737"/>
    <w:rsid w:val="00932C2E"/>
    <w:rsid w:val="009334FF"/>
    <w:rsid w:val="00933C71"/>
    <w:rsid w:val="00933D25"/>
    <w:rsid w:val="009348D9"/>
    <w:rsid w:val="00935A77"/>
    <w:rsid w:val="00935EF6"/>
    <w:rsid w:val="0093687F"/>
    <w:rsid w:val="00936C32"/>
    <w:rsid w:val="0093717E"/>
    <w:rsid w:val="00937632"/>
    <w:rsid w:val="009376D4"/>
    <w:rsid w:val="00937A12"/>
    <w:rsid w:val="00937B06"/>
    <w:rsid w:val="009407C4"/>
    <w:rsid w:val="0094083E"/>
    <w:rsid w:val="00940C67"/>
    <w:rsid w:val="00941124"/>
    <w:rsid w:val="009415DC"/>
    <w:rsid w:val="00942389"/>
    <w:rsid w:val="0094251B"/>
    <w:rsid w:val="00942A4D"/>
    <w:rsid w:val="009432B4"/>
    <w:rsid w:val="009432F8"/>
    <w:rsid w:val="00943471"/>
    <w:rsid w:val="009436F6"/>
    <w:rsid w:val="009439B7"/>
    <w:rsid w:val="009440CF"/>
    <w:rsid w:val="0094431D"/>
    <w:rsid w:val="00944948"/>
    <w:rsid w:val="00944B11"/>
    <w:rsid w:val="009452C7"/>
    <w:rsid w:val="009452FD"/>
    <w:rsid w:val="009453D5"/>
    <w:rsid w:val="0094555C"/>
    <w:rsid w:val="0094610A"/>
    <w:rsid w:val="009467FA"/>
    <w:rsid w:val="009470D7"/>
    <w:rsid w:val="00947344"/>
    <w:rsid w:val="0094734F"/>
    <w:rsid w:val="0094784F"/>
    <w:rsid w:val="00947B9C"/>
    <w:rsid w:val="00950D47"/>
    <w:rsid w:val="0095116D"/>
    <w:rsid w:val="00951586"/>
    <w:rsid w:val="009516BD"/>
    <w:rsid w:val="00952249"/>
    <w:rsid w:val="009524CF"/>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1F2"/>
    <w:rsid w:val="00956490"/>
    <w:rsid w:val="00956E9C"/>
    <w:rsid w:val="009575A4"/>
    <w:rsid w:val="00957E02"/>
    <w:rsid w:val="00960E35"/>
    <w:rsid w:val="00961065"/>
    <w:rsid w:val="009617E2"/>
    <w:rsid w:val="009624C5"/>
    <w:rsid w:val="009631EB"/>
    <w:rsid w:val="009638D1"/>
    <w:rsid w:val="00963C61"/>
    <w:rsid w:val="00963DD5"/>
    <w:rsid w:val="00964616"/>
    <w:rsid w:val="00964629"/>
    <w:rsid w:val="00964BA3"/>
    <w:rsid w:val="00964DF8"/>
    <w:rsid w:val="00964FDB"/>
    <w:rsid w:val="00965239"/>
    <w:rsid w:val="00965A30"/>
    <w:rsid w:val="00965B18"/>
    <w:rsid w:val="00965C85"/>
    <w:rsid w:val="0096669D"/>
    <w:rsid w:val="00966BE6"/>
    <w:rsid w:val="00966C7D"/>
    <w:rsid w:val="00967EA6"/>
    <w:rsid w:val="00970054"/>
    <w:rsid w:val="00970188"/>
    <w:rsid w:val="009703AD"/>
    <w:rsid w:val="00970436"/>
    <w:rsid w:val="0097093D"/>
    <w:rsid w:val="00970B9C"/>
    <w:rsid w:val="00970BB4"/>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D79"/>
    <w:rsid w:val="00975F3B"/>
    <w:rsid w:val="00975FE5"/>
    <w:rsid w:val="009760D9"/>
    <w:rsid w:val="00976226"/>
    <w:rsid w:val="009764BB"/>
    <w:rsid w:val="0097687A"/>
    <w:rsid w:val="00976A06"/>
    <w:rsid w:val="00976B85"/>
    <w:rsid w:val="00976C7B"/>
    <w:rsid w:val="00976CA1"/>
    <w:rsid w:val="00976E1E"/>
    <w:rsid w:val="00976E84"/>
    <w:rsid w:val="0097710E"/>
    <w:rsid w:val="009772A1"/>
    <w:rsid w:val="00977401"/>
    <w:rsid w:val="0097779A"/>
    <w:rsid w:val="00977F4D"/>
    <w:rsid w:val="009806A8"/>
    <w:rsid w:val="00980791"/>
    <w:rsid w:val="00980EA3"/>
    <w:rsid w:val="00980F4E"/>
    <w:rsid w:val="00981B97"/>
    <w:rsid w:val="00981F4E"/>
    <w:rsid w:val="00981FFC"/>
    <w:rsid w:val="00982BD8"/>
    <w:rsid w:val="009839E0"/>
    <w:rsid w:val="00984976"/>
    <w:rsid w:val="00984CAE"/>
    <w:rsid w:val="00984DD1"/>
    <w:rsid w:val="0098521C"/>
    <w:rsid w:val="00985680"/>
    <w:rsid w:val="009863C0"/>
    <w:rsid w:val="0098657E"/>
    <w:rsid w:val="009865EE"/>
    <w:rsid w:val="00986A55"/>
    <w:rsid w:val="00986AFC"/>
    <w:rsid w:val="0098709F"/>
    <w:rsid w:val="009875C9"/>
    <w:rsid w:val="0098778B"/>
    <w:rsid w:val="00987C67"/>
    <w:rsid w:val="009901C8"/>
    <w:rsid w:val="00990502"/>
    <w:rsid w:val="00990669"/>
    <w:rsid w:val="009906DB"/>
    <w:rsid w:val="00990A4F"/>
    <w:rsid w:val="00991421"/>
    <w:rsid w:val="009917D1"/>
    <w:rsid w:val="00991885"/>
    <w:rsid w:val="00993219"/>
    <w:rsid w:val="00993A98"/>
    <w:rsid w:val="00993FA0"/>
    <w:rsid w:val="00993FC7"/>
    <w:rsid w:val="00994139"/>
    <w:rsid w:val="00995017"/>
    <w:rsid w:val="009951AE"/>
    <w:rsid w:val="0099550D"/>
    <w:rsid w:val="0099626E"/>
    <w:rsid w:val="00996AE2"/>
    <w:rsid w:val="00996E00"/>
    <w:rsid w:val="00996EE1"/>
    <w:rsid w:val="009978A2"/>
    <w:rsid w:val="00997F65"/>
    <w:rsid w:val="009A04A4"/>
    <w:rsid w:val="009A0E58"/>
    <w:rsid w:val="009A0F16"/>
    <w:rsid w:val="009A0F75"/>
    <w:rsid w:val="009A18D1"/>
    <w:rsid w:val="009A25FD"/>
    <w:rsid w:val="009A299C"/>
    <w:rsid w:val="009A3689"/>
    <w:rsid w:val="009A4465"/>
    <w:rsid w:val="009A5082"/>
    <w:rsid w:val="009A5520"/>
    <w:rsid w:val="009A5527"/>
    <w:rsid w:val="009A5A33"/>
    <w:rsid w:val="009A5AC8"/>
    <w:rsid w:val="009A5F06"/>
    <w:rsid w:val="009A61F6"/>
    <w:rsid w:val="009A636C"/>
    <w:rsid w:val="009A6CD8"/>
    <w:rsid w:val="009A6E39"/>
    <w:rsid w:val="009A7130"/>
    <w:rsid w:val="009A7AA0"/>
    <w:rsid w:val="009A7B41"/>
    <w:rsid w:val="009A7B66"/>
    <w:rsid w:val="009A7E72"/>
    <w:rsid w:val="009A7E8C"/>
    <w:rsid w:val="009A7EB5"/>
    <w:rsid w:val="009A7FB0"/>
    <w:rsid w:val="009B003B"/>
    <w:rsid w:val="009B0665"/>
    <w:rsid w:val="009B0E2E"/>
    <w:rsid w:val="009B1035"/>
    <w:rsid w:val="009B11AF"/>
    <w:rsid w:val="009B1347"/>
    <w:rsid w:val="009B13A9"/>
    <w:rsid w:val="009B1686"/>
    <w:rsid w:val="009B17EA"/>
    <w:rsid w:val="009B2270"/>
    <w:rsid w:val="009B23B9"/>
    <w:rsid w:val="009B2972"/>
    <w:rsid w:val="009B2FBC"/>
    <w:rsid w:val="009B3338"/>
    <w:rsid w:val="009B3538"/>
    <w:rsid w:val="009B4B78"/>
    <w:rsid w:val="009B52F9"/>
    <w:rsid w:val="009B55A9"/>
    <w:rsid w:val="009B55AB"/>
    <w:rsid w:val="009B5762"/>
    <w:rsid w:val="009B5A9E"/>
    <w:rsid w:val="009B6320"/>
    <w:rsid w:val="009B6452"/>
    <w:rsid w:val="009B6D44"/>
    <w:rsid w:val="009B6DCC"/>
    <w:rsid w:val="009B70AE"/>
    <w:rsid w:val="009B76ED"/>
    <w:rsid w:val="009B79D1"/>
    <w:rsid w:val="009B7A00"/>
    <w:rsid w:val="009C004A"/>
    <w:rsid w:val="009C04CB"/>
    <w:rsid w:val="009C08F8"/>
    <w:rsid w:val="009C0E3E"/>
    <w:rsid w:val="009C118C"/>
    <w:rsid w:val="009C1FA0"/>
    <w:rsid w:val="009C26A5"/>
    <w:rsid w:val="009C2B31"/>
    <w:rsid w:val="009C37CE"/>
    <w:rsid w:val="009C37D4"/>
    <w:rsid w:val="009C39C2"/>
    <w:rsid w:val="009C3BCC"/>
    <w:rsid w:val="009C3C64"/>
    <w:rsid w:val="009C3CEA"/>
    <w:rsid w:val="009C446C"/>
    <w:rsid w:val="009C4750"/>
    <w:rsid w:val="009C47A1"/>
    <w:rsid w:val="009C4D2B"/>
    <w:rsid w:val="009C5151"/>
    <w:rsid w:val="009C51C0"/>
    <w:rsid w:val="009C5459"/>
    <w:rsid w:val="009C5FAD"/>
    <w:rsid w:val="009C639E"/>
    <w:rsid w:val="009C63C3"/>
    <w:rsid w:val="009C642B"/>
    <w:rsid w:val="009C6C06"/>
    <w:rsid w:val="009C6ED9"/>
    <w:rsid w:val="009C6FA9"/>
    <w:rsid w:val="009C732D"/>
    <w:rsid w:val="009C7481"/>
    <w:rsid w:val="009C76AC"/>
    <w:rsid w:val="009C7DE5"/>
    <w:rsid w:val="009D02EC"/>
    <w:rsid w:val="009D0D7D"/>
    <w:rsid w:val="009D0E6B"/>
    <w:rsid w:val="009D1645"/>
    <w:rsid w:val="009D1EB1"/>
    <w:rsid w:val="009D2346"/>
    <w:rsid w:val="009D24F2"/>
    <w:rsid w:val="009D2649"/>
    <w:rsid w:val="009D2982"/>
    <w:rsid w:val="009D2AA1"/>
    <w:rsid w:val="009D3350"/>
    <w:rsid w:val="009D3520"/>
    <w:rsid w:val="009D3593"/>
    <w:rsid w:val="009D3CC2"/>
    <w:rsid w:val="009D466E"/>
    <w:rsid w:val="009D4772"/>
    <w:rsid w:val="009D48A0"/>
    <w:rsid w:val="009D4926"/>
    <w:rsid w:val="009D5078"/>
    <w:rsid w:val="009D50A9"/>
    <w:rsid w:val="009D52E0"/>
    <w:rsid w:val="009D54F7"/>
    <w:rsid w:val="009D59BA"/>
    <w:rsid w:val="009D59D3"/>
    <w:rsid w:val="009D60D7"/>
    <w:rsid w:val="009D6171"/>
    <w:rsid w:val="009D627D"/>
    <w:rsid w:val="009D62A9"/>
    <w:rsid w:val="009D62E0"/>
    <w:rsid w:val="009D6F66"/>
    <w:rsid w:val="009D72E6"/>
    <w:rsid w:val="009E00A0"/>
    <w:rsid w:val="009E01C1"/>
    <w:rsid w:val="009E0739"/>
    <w:rsid w:val="009E07EF"/>
    <w:rsid w:val="009E0CE2"/>
    <w:rsid w:val="009E0FE2"/>
    <w:rsid w:val="009E13D5"/>
    <w:rsid w:val="009E1B79"/>
    <w:rsid w:val="009E1C0A"/>
    <w:rsid w:val="009E2FF5"/>
    <w:rsid w:val="009E3543"/>
    <w:rsid w:val="009E35D9"/>
    <w:rsid w:val="009E4003"/>
    <w:rsid w:val="009E47B5"/>
    <w:rsid w:val="009E49AC"/>
    <w:rsid w:val="009E5813"/>
    <w:rsid w:val="009E5AA0"/>
    <w:rsid w:val="009E5B53"/>
    <w:rsid w:val="009E5E8A"/>
    <w:rsid w:val="009E5F75"/>
    <w:rsid w:val="009E6677"/>
    <w:rsid w:val="009E6DAB"/>
    <w:rsid w:val="009E7126"/>
    <w:rsid w:val="009E73B4"/>
    <w:rsid w:val="009F00DA"/>
    <w:rsid w:val="009F0362"/>
    <w:rsid w:val="009F0B80"/>
    <w:rsid w:val="009F13BD"/>
    <w:rsid w:val="009F174F"/>
    <w:rsid w:val="009F1C1A"/>
    <w:rsid w:val="009F1C92"/>
    <w:rsid w:val="009F272D"/>
    <w:rsid w:val="009F27A9"/>
    <w:rsid w:val="009F2A44"/>
    <w:rsid w:val="009F2B48"/>
    <w:rsid w:val="009F32C9"/>
    <w:rsid w:val="009F3738"/>
    <w:rsid w:val="009F394D"/>
    <w:rsid w:val="009F3AE3"/>
    <w:rsid w:val="009F3B98"/>
    <w:rsid w:val="009F3CD9"/>
    <w:rsid w:val="009F3D23"/>
    <w:rsid w:val="009F41CE"/>
    <w:rsid w:val="009F459D"/>
    <w:rsid w:val="009F4701"/>
    <w:rsid w:val="009F47ED"/>
    <w:rsid w:val="009F5B91"/>
    <w:rsid w:val="009F6561"/>
    <w:rsid w:val="009F690A"/>
    <w:rsid w:val="009F6C15"/>
    <w:rsid w:val="009F6EBC"/>
    <w:rsid w:val="009F6FC5"/>
    <w:rsid w:val="009F7D3A"/>
    <w:rsid w:val="00A00340"/>
    <w:rsid w:val="00A004B5"/>
    <w:rsid w:val="00A0063A"/>
    <w:rsid w:val="00A0081D"/>
    <w:rsid w:val="00A00894"/>
    <w:rsid w:val="00A00B30"/>
    <w:rsid w:val="00A00D3F"/>
    <w:rsid w:val="00A01184"/>
    <w:rsid w:val="00A011B6"/>
    <w:rsid w:val="00A020F8"/>
    <w:rsid w:val="00A02291"/>
    <w:rsid w:val="00A023CE"/>
    <w:rsid w:val="00A029E3"/>
    <w:rsid w:val="00A03B02"/>
    <w:rsid w:val="00A03B42"/>
    <w:rsid w:val="00A03FFE"/>
    <w:rsid w:val="00A049FB"/>
    <w:rsid w:val="00A04EE0"/>
    <w:rsid w:val="00A05262"/>
    <w:rsid w:val="00A05475"/>
    <w:rsid w:val="00A057D4"/>
    <w:rsid w:val="00A05F2A"/>
    <w:rsid w:val="00A05F43"/>
    <w:rsid w:val="00A06482"/>
    <w:rsid w:val="00A0680A"/>
    <w:rsid w:val="00A06B56"/>
    <w:rsid w:val="00A07316"/>
    <w:rsid w:val="00A07357"/>
    <w:rsid w:val="00A07CDE"/>
    <w:rsid w:val="00A108FD"/>
    <w:rsid w:val="00A10D55"/>
    <w:rsid w:val="00A1130A"/>
    <w:rsid w:val="00A1193B"/>
    <w:rsid w:val="00A11E10"/>
    <w:rsid w:val="00A12413"/>
    <w:rsid w:val="00A12860"/>
    <w:rsid w:val="00A130DC"/>
    <w:rsid w:val="00A132D3"/>
    <w:rsid w:val="00A1333C"/>
    <w:rsid w:val="00A1340F"/>
    <w:rsid w:val="00A139A5"/>
    <w:rsid w:val="00A140B1"/>
    <w:rsid w:val="00A14F84"/>
    <w:rsid w:val="00A15668"/>
    <w:rsid w:val="00A1583F"/>
    <w:rsid w:val="00A15840"/>
    <w:rsid w:val="00A159E1"/>
    <w:rsid w:val="00A15E80"/>
    <w:rsid w:val="00A161D1"/>
    <w:rsid w:val="00A16642"/>
    <w:rsid w:val="00A16E55"/>
    <w:rsid w:val="00A177E1"/>
    <w:rsid w:val="00A17A69"/>
    <w:rsid w:val="00A17AC9"/>
    <w:rsid w:val="00A17CF1"/>
    <w:rsid w:val="00A20863"/>
    <w:rsid w:val="00A208C0"/>
    <w:rsid w:val="00A20955"/>
    <w:rsid w:val="00A20AB2"/>
    <w:rsid w:val="00A20E11"/>
    <w:rsid w:val="00A211BB"/>
    <w:rsid w:val="00A215B2"/>
    <w:rsid w:val="00A21ABC"/>
    <w:rsid w:val="00A21E20"/>
    <w:rsid w:val="00A22391"/>
    <w:rsid w:val="00A223A8"/>
    <w:rsid w:val="00A226D6"/>
    <w:rsid w:val="00A22B3A"/>
    <w:rsid w:val="00A22D57"/>
    <w:rsid w:val="00A23472"/>
    <w:rsid w:val="00A23551"/>
    <w:rsid w:val="00A239F6"/>
    <w:rsid w:val="00A23AE4"/>
    <w:rsid w:val="00A2400D"/>
    <w:rsid w:val="00A24206"/>
    <w:rsid w:val="00A249DD"/>
    <w:rsid w:val="00A24BA2"/>
    <w:rsid w:val="00A2513E"/>
    <w:rsid w:val="00A258F4"/>
    <w:rsid w:val="00A25E2A"/>
    <w:rsid w:val="00A25E67"/>
    <w:rsid w:val="00A260AB"/>
    <w:rsid w:val="00A263DF"/>
    <w:rsid w:val="00A26632"/>
    <w:rsid w:val="00A26AB3"/>
    <w:rsid w:val="00A26C40"/>
    <w:rsid w:val="00A275EA"/>
    <w:rsid w:val="00A279F8"/>
    <w:rsid w:val="00A27B1B"/>
    <w:rsid w:val="00A27D2C"/>
    <w:rsid w:val="00A30159"/>
    <w:rsid w:val="00A3170F"/>
    <w:rsid w:val="00A31A33"/>
    <w:rsid w:val="00A31BE8"/>
    <w:rsid w:val="00A32285"/>
    <w:rsid w:val="00A32BF7"/>
    <w:rsid w:val="00A32D1D"/>
    <w:rsid w:val="00A32D48"/>
    <w:rsid w:val="00A32EBC"/>
    <w:rsid w:val="00A3328C"/>
    <w:rsid w:val="00A33479"/>
    <w:rsid w:val="00A33574"/>
    <w:rsid w:val="00A335FF"/>
    <w:rsid w:val="00A336A3"/>
    <w:rsid w:val="00A33F77"/>
    <w:rsid w:val="00A3474D"/>
    <w:rsid w:val="00A34E91"/>
    <w:rsid w:val="00A357B4"/>
    <w:rsid w:val="00A35888"/>
    <w:rsid w:val="00A35FB8"/>
    <w:rsid w:val="00A3639F"/>
    <w:rsid w:val="00A36585"/>
    <w:rsid w:val="00A36640"/>
    <w:rsid w:val="00A3668B"/>
    <w:rsid w:val="00A37099"/>
    <w:rsid w:val="00A3744C"/>
    <w:rsid w:val="00A37519"/>
    <w:rsid w:val="00A37523"/>
    <w:rsid w:val="00A37619"/>
    <w:rsid w:val="00A378FD"/>
    <w:rsid w:val="00A40286"/>
    <w:rsid w:val="00A41111"/>
    <w:rsid w:val="00A411E0"/>
    <w:rsid w:val="00A4125B"/>
    <w:rsid w:val="00A416D0"/>
    <w:rsid w:val="00A41761"/>
    <w:rsid w:val="00A4179E"/>
    <w:rsid w:val="00A41E38"/>
    <w:rsid w:val="00A42337"/>
    <w:rsid w:val="00A42339"/>
    <w:rsid w:val="00A426B8"/>
    <w:rsid w:val="00A42D29"/>
    <w:rsid w:val="00A42E73"/>
    <w:rsid w:val="00A43395"/>
    <w:rsid w:val="00A434DE"/>
    <w:rsid w:val="00A4435F"/>
    <w:rsid w:val="00A44AA2"/>
    <w:rsid w:val="00A45970"/>
    <w:rsid w:val="00A459F3"/>
    <w:rsid w:val="00A45C81"/>
    <w:rsid w:val="00A4656E"/>
    <w:rsid w:val="00A469C2"/>
    <w:rsid w:val="00A4780A"/>
    <w:rsid w:val="00A47B7F"/>
    <w:rsid w:val="00A47EDE"/>
    <w:rsid w:val="00A50435"/>
    <w:rsid w:val="00A50801"/>
    <w:rsid w:val="00A510DE"/>
    <w:rsid w:val="00A511B0"/>
    <w:rsid w:val="00A51314"/>
    <w:rsid w:val="00A514AB"/>
    <w:rsid w:val="00A514D0"/>
    <w:rsid w:val="00A51766"/>
    <w:rsid w:val="00A517C5"/>
    <w:rsid w:val="00A51A54"/>
    <w:rsid w:val="00A51B22"/>
    <w:rsid w:val="00A51CBA"/>
    <w:rsid w:val="00A51E3B"/>
    <w:rsid w:val="00A51F75"/>
    <w:rsid w:val="00A52121"/>
    <w:rsid w:val="00A52238"/>
    <w:rsid w:val="00A5246A"/>
    <w:rsid w:val="00A52614"/>
    <w:rsid w:val="00A52762"/>
    <w:rsid w:val="00A5287D"/>
    <w:rsid w:val="00A529BF"/>
    <w:rsid w:val="00A5320E"/>
    <w:rsid w:val="00A53A57"/>
    <w:rsid w:val="00A53F9D"/>
    <w:rsid w:val="00A542EF"/>
    <w:rsid w:val="00A546F7"/>
    <w:rsid w:val="00A547F2"/>
    <w:rsid w:val="00A5494E"/>
    <w:rsid w:val="00A5531E"/>
    <w:rsid w:val="00A55641"/>
    <w:rsid w:val="00A55C80"/>
    <w:rsid w:val="00A55E0B"/>
    <w:rsid w:val="00A55E5D"/>
    <w:rsid w:val="00A563AB"/>
    <w:rsid w:val="00A56581"/>
    <w:rsid w:val="00A56B9F"/>
    <w:rsid w:val="00A56C67"/>
    <w:rsid w:val="00A57990"/>
    <w:rsid w:val="00A57E2C"/>
    <w:rsid w:val="00A57F64"/>
    <w:rsid w:val="00A60559"/>
    <w:rsid w:val="00A6082E"/>
    <w:rsid w:val="00A60BC1"/>
    <w:rsid w:val="00A615C9"/>
    <w:rsid w:val="00A620A2"/>
    <w:rsid w:val="00A629F1"/>
    <w:rsid w:val="00A6304F"/>
    <w:rsid w:val="00A640A1"/>
    <w:rsid w:val="00A64934"/>
    <w:rsid w:val="00A64E88"/>
    <w:rsid w:val="00A6593D"/>
    <w:rsid w:val="00A66078"/>
    <w:rsid w:val="00A66409"/>
    <w:rsid w:val="00A66FFA"/>
    <w:rsid w:val="00A707D0"/>
    <w:rsid w:val="00A70C4E"/>
    <w:rsid w:val="00A70C61"/>
    <w:rsid w:val="00A710C9"/>
    <w:rsid w:val="00A713CB"/>
    <w:rsid w:val="00A72370"/>
    <w:rsid w:val="00A72D45"/>
    <w:rsid w:val="00A735C4"/>
    <w:rsid w:val="00A7369D"/>
    <w:rsid w:val="00A74184"/>
    <w:rsid w:val="00A74FC3"/>
    <w:rsid w:val="00A7506E"/>
    <w:rsid w:val="00A7548E"/>
    <w:rsid w:val="00A7553F"/>
    <w:rsid w:val="00A756CF"/>
    <w:rsid w:val="00A75A99"/>
    <w:rsid w:val="00A75EAE"/>
    <w:rsid w:val="00A7617B"/>
    <w:rsid w:val="00A769EB"/>
    <w:rsid w:val="00A76A11"/>
    <w:rsid w:val="00A771BE"/>
    <w:rsid w:val="00A7743F"/>
    <w:rsid w:val="00A77B30"/>
    <w:rsid w:val="00A80083"/>
    <w:rsid w:val="00A8014D"/>
    <w:rsid w:val="00A808BD"/>
    <w:rsid w:val="00A80BCE"/>
    <w:rsid w:val="00A81198"/>
    <w:rsid w:val="00A82106"/>
    <w:rsid w:val="00A821EA"/>
    <w:rsid w:val="00A8260E"/>
    <w:rsid w:val="00A826AB"/>
    <w:rsid w:val="00A8292D"/>
    <w:rsid w:val="00A82A83"/>
    <w:rsid w:val="00A82D40"/>
    <w:rsid w:val="00A82DF5"/>
    <w:rsid w:val="00A830C8"/>
    <w:rsid w:val="00A8366B"/>
    <w:rsid w:val="00A83B7C"/>
    <w:rsid w:val="00A8444E"/>
    <w:rsid w:val="00A84533"/>
    <w:rsid w:val="00A847F4"/>
    <w:rsid w:val="00A84F6D"/>
    <w:rsid w:val="00A8511B"/>
    <w:rsid w:val="00A8512A"/>
    <w:rsid w:val="00A86241"/>
    <w:rsid w:val="00A86802"/>
    <w:rsid w:val="00A86912"/>
    <w:rsid w:val="00A86F1B"/>
    <w:rsid w:val="00A87299"/>
    <w:rsid w:val="00A8768B"/>
    <w:rsid w:val="00A9008D"/>
    <w:rsid w:val="00A90567"/>
    <w:rsid w:val="00A9071F"/>
    <w:rsid w:val="00A90C3C"/>
    <w:rsid w:val="00A90D29"/>
    <w:rsid w:val="00A91772"/>
    <w:rsid w:val="00A91B59"/>
    <w:rsid w:val="00A91F5C"/>
    <w:rsid w:val="00A92076"/>
    <w:rsid w:val="00A9219C"/>
    <w:rsid w:val="00A928A5"/>
    <w:rsid w:val="00A929EF"/>
    <w:rsid w:val="00A92A15"/>
    <w:rsid w:val="00A93996"/>
    <w:rsid w:val="00A939DA"/>
    <w:rsid w:val="00A93EE9"/>
    <w:rsid w:val="00A94101"/>
    <w:rsid w:val="00A947A5"/>
    <w:rsid w:val="00A947FB"/>
    <w:rsid w:val="00A94AB9"/>
    <w:rsid w:val="00A94B6A"/>
    <w:rsid w:val="00A96713"/>
    <w:rsid w:val="00A968C4"/>
    <w:rsid w:val="00A96AA5"/>
    <w:rsid w:val="00A96AFC"/>
    <w:rsid w:val="00A96F29"/>
    <w:rsid w:val="00A96FDC"/>
    <w:rsid w:val="00A971F3"/>
    <w:rsid w:val="00A976A3"/>
    <w:rsid w:val="00A97A41"/>
    <w:rsid w:val="00A97F51"/>
    <w:rsid w:val="00AA0099"/>
    <w:rsid w:val="00AA014A"/>
    <w:rsid w:val="00AA060F"/>
    <w:rsid w:val="00AA0A50"/>
    <w:rsid w:val="00AA0AC9"/>
    <w:rsid w:val="00AA1537"/>
    <w:rsid w:val="00AA186D"/>
    <w:rsid w:val="00AA1D09"/>
    <w:rsid w:val="00AA211A"/>
    <w:rsid w:val="00AA219D"/>
    <w:rsid w:val="00AA21E2"/>
    <w:rsid w:val="00AA2563"/>
    <w:rsid w:val="00AA2ECD"/>
    <w:rsid w:val="00AA3145"/>
    <w:rsid w:val="00AA472C"/>
    <w:rsid w:val="00AA4EBA"/>
    <w:rsid w:val="00AA50B4"/>
    <w:rsid w:val="00AA5223"/>
    <w:rsid w:val="00AA5284"/>
    <w:rsid w:val="00AA5D2D"/>
    <w:rsid w:val="00AA64DD"/>
    <w:rsid w:val="00AA7260"/>
    <w:rsid w:val="00AA7594"/>
    <w:rsid w:val="00AA7674"/>
    <w:rsid w:val="00AA78AF"/>
    <w:rsid w:val="00AA7A59"/>
    <w:rsid w:val="00AB0C60"/>
    <w:rsid w:val="00AB1048"/>
    <w:rsid w:val="00AB1102"/>
    <w:rsid w:val="00AB11F0"/>
    <w:rsid w:val="00AB132E"/>
    <w:rsid w:val="00AB13A4"/>
    <w:rsid w:val="00AB1816"/>
    <w:rsid w:val="00AB21BF"/>
    <w:rsid w:val="00AB2A2B"/>
    <w:rsid w:val="00AB3047"/>
    <w:rsid w:val="00AB393C"/>
    <w:rsid w:val="00AB400C"/>
    <w:rsid w:val="00AB405B"/>
    <w:rsid w:val="00AB430B"/>
    <w:rsid w:val="00AB544E"/>
    <w:rsid w:val="00AB5874"/>
    <w:rsid w:val="00AB5ADD"/>
    <w:rsid w:val="00AB60CF"/>
    <w:rsid w:val="00AB6CFE"/>
    <w:rsid w:val="00AB7736"/>
    <w:rsid w:val="00AB7FDE"/>
    <w:rsid w:val="00AC074C"/>
    <w:rsid w:val="00AC0851"/>
    <w:rsid w:val="00AC09B6"/>
    <w:rsid w:val="00AC0A6E"/>
    <w:rsid w:val="00AC0B77"/>
    <w:rsid w:val="00AC11BC"/>
    <w:rsid w:val="00AC13F7"/>
    <w:rsid w:val="00AC1A7A"/>
    <w:rsid w:val="00AC21B0"/>
    <w:rsid w:val="00AC23A1"/>
    <w:rsid w:val="00AC25C8"/>
    <w:rsid w:val="00AC273F"/>
    <w:rsid w:val="00AC294C"/>
    <w:rsid w:val="00AC2AC2"/>
    <w:rsid w:val="00AC427F"/>
    <w:rsid w:val="00AC4613"/>
    <w:rsid w:val="00AC491D"/>
    <w:rsid w:val="00AC4A5C"/>
    <w:rsid w:val="00AC4E67"/>
    <w:rsid w:val="00AC4F69"/>
    <w:rsid w:val="00AC5832"/>
    <w:rsid w:val="00AC59D5"/>
    <w:rsid w:val="00AC5CA3"/>
    <w:rsid w:val="00AC5E1C"/>
    <w:rsid w:val="00AC70D4"/>
    <w:rsid w:val="00AC719D"/>
    <w:rsid w:val="00AC73DF"/>
    <w:rsid w:val="00AC759C"/>
    <w:rsid w:val="00AC7618"/>
    <w:rsid w:val="00AC7F04"/>
    <w:rsid w:val="00AD05D1"/>
    <w:rsid w:val="00AD061C"/>
    <w:rsid w:val="00AD0973"/>
    <w:rsid w:val="00AD0A68"/>
    <w:rsid w:val="00AD0AD8"/>
    <w:rsid w:val="00AD0EC3"/>
    <w:rsid w:val="00AD14B9"/>
    <w:rsid w:val="00AD1BF8"/>
    <w:rsid w:val="00AD1FD5"/>
    <w:rsid w:val="00AD2C2B"/>
    <w:rsid w:val="00AD2DD2"/>
    <w:rsid w:val="00AD3353"/>
    <w:rsid w:val="00AD37D4"/>
    <w:rsid w:val="00AD3870"/>
    <w:rsid w:val="00AD38A1"/>
    <w:rsid w:val="00AD403A"/>
    <w:rsid w:val="00AD442B"/>
    <w:rsid w:val="00AD443E"/>
    <w:rsid w:val="00AD4543"/>
    <w:rsid w:val="00AD4AAC"/>
    <w:rsid w:val="00AD4ADC"/>
    <w:rsid w:val="00AD4B6B"/>
    <w:rsid w:val="00AD4C1D"/>
    <w:rsid w:val="00AD5017"/>
    <w:rsid w:val="00AD5EFC"/>
    <w:rsid w:val="00AD656A"/>
    <w:rsid w:val="00AD676B"/>
    <w:rsid w:val="00AD70FF"/>
    <w:rsid w:val="00AD7195"/>
    <w:rsid w:val="00AD7804"/>
    <w:rsid w:val="00AD7AF9"/>
    <w:rsid w:val="00AD7D97"/>
    <w:rsid w:val="00AE0617"/>
    <w:rsid w:val="00AE0813"/>
    <w:rsid w:val="00AE0A39"/>
    <w:rsid w:val="00AE0E4B"/>
    <w:rsid w:val="00AE1348"/>
    <w:rsid w:val="00AE184C"/>
    <w:rsid w:val="00AE1ED5"/>
    <w:rsid w:val="00AE201D"/>
    <w:rsid w:val="00AE2375"/>
    <w:rsid w:val="00AE2AA6"/>
    <w:rsid w:val="00AE2C11"/>
    <w:rsid w:val="00AE39A8"/>
    <w:rsid w:val="00AE3F7F"/>
    <w:rsid w:val="00AE4454"/>
    <w:rsid w:val="00AE4907"/>
    <w:rsid w:val="00AE4BBA"/>
    <w:rsid w:val="00AE55D7"/>
    <w:rsid w:val="00AE5B14"/>
    <w:rsid w:val="00AE61E2"/>
    <w:rsid w:val="00AE61F7"/>
    <w:rsid w:val="00AE6879"/>
    <w:rsid w:val="00AE7113"/>
    <w:rsid w:val="00AE787B"/>
    <w:rsid w:val="00AE7A98"/>
    <w:rsid w:val="00AE7B04"/>
    <w:rsid w:val="00AE7B60"/>
    <w:rsid w:val="00AE7BE3"/>
    <w:rsid w:val="00AE7C01"/>
    <w:rsid w:val="00AF0308"/>
    <w:rsid w:val="00AF043B"/>
    <w:rsid w:val="00AF0517"/>
    <w:rsid w:val="00AF0AD8"/>
    <w:rsid w:val="00AF1318"/>
    <w:rsid w:val="00AF1A4D"/>
    <w:rsid w:val="00AF28C3"/>
    <w:rsid w:val="00AF28C4"/>
    <w:rsid w:val="00AF2D8F"/>
    <w:rsid w:val="00AF3387"/>
    <w:rsid w:val="00AF3A60"/>
    <w:rsid w:val="00AF3A67"/>
    <w:rsid w:val="00AF3AC4"/>
    <w:rsid w:val="00AF3C36"/>
    <w:rsid w:val="00AF4788"/>
    <w:rsid w:val="00AF4B94"/>
    <w:rsid w:val="00AF4E2A"/>
    <w:rsid w:val="00AF574C"/>
    <w:rsid w:val="00AF60EF"/>
    <w:rsid w:val="00AF6397"/>
    <w:rsid w:val="00AF649B"/>
    <w:rsid w:val="00AF6DAA"/>
    <w:rsid w:val="00AF7249"/>
    <w:rsid w:val="00AF791A"/>
    <w:rsid w:val="00AF7A36"/>
    <w:rsid w:val="00AF7B0B"/>
    <w:rsid w:val="00B00386"/>
    <w:rsid w:val="00B004CF"/>
    <w:rsid w:val="00B021D8"/>
    <w:rsid w:val="00B021FD"/>
    <w:rsid w:val="00B02B83"/>
    <w:rsid w:val="00B02F26"/>
    <w:rsid w:val="00B031BC"/>
    <w:rsid w:val="00B03681"/>
    <w:rsid w:val="00B03799"/>
    <w:rsid w:val="00B0393B"/>
    <w:rsid w:val="00B03D6A"/>
    <w:rsid w:val="00B03EF3"/>
    <w:rsid w:val="00B04712"/>
    <w:rsid w:val="00B04755"/>
    <w:rsid w:val="00B047C2"/>
    <w:rsid w:val="00B048EC"/>
    <w:rsid w:val="00B04D25"/>
    <w:rsid w:val="00B05190"/>
    <w:rsid w:val="00B05B03"/>
    <w:rsid w:val="00B05D73"/>
    <w:rsid w:val="00B0601C"/>
    <w:rsid w:val="00B0677B"/>
    <w:rsid w:val="00B06958"/>
    <w:rsid w:val="00B06A40"/>
    <w:rsid w:val="00B06EC0"/>
    <w:rsid w:val="00B07006"/>
    <w:rsid w:val="00B10388"/>
    <w:rsid w:val="00B10758"/>
    <w:rsid w:val="00B108E3"/>
    <w:rsid w:val="00B10C2F"/>
    <w:rsid w:val="00B10C9E"/>
    <w:rsid w:val="00B10F5B"/>
    <w:rsid w:val="00B11D3F"/>
    <w:rsid w:val="00B11F32"/>
    <w:rsid w:val="00B127CD"/>
    <w:rsid w:val="00B127F4"/>
    <w:rsid w:val="00B1292E"/>
    <w:rsid w:val="00B129F0"/>
    <w:rsid w:val="00B12F55"/>
    <w:rsid w:val="00B139A3"/>
    <w:rsid w:val="00B13E79"/>
    <w:rsid w:val="00B14388"/>
    <w:rsid w:val="00B1443A"/>
    <w:rsid w:val="00B147C4"/>
    <w:rsid w:val="00B14AA4"/>
    <w:rsid w:val="00B15D12"/>
    <w:rsid w:val="00B16F2D"/>
    <w:rsid w:val="00B171E5"/>
    <w:rsid w:val="00B177F3"/>
    <w:rsid w:val="00B17850"/>
    <w:rsid w:val="00B17E36"/>
    <w:rsid w:val="00B17FBF"/>
    <w:rsid w:val="00B20FC8"/>
    <w:rsid w:val="00B21192"/>
    <w:rsid w:val="00B21FD6"/>
    <w:rsid w:val="00B223E3"/>
    <w:rsid w:val="00B226F5"/>
    <w:rsid w:val="00B22B7D"/>
    <w:rsid w:val="00B22C21"/>
    <w:rsid w:val="00B22F95"/>
    <w:rsid w:val="00B22FD9"/>
    <w:rsid w:val="00B231E5"/>
    <w:rsid w:val="00B23564"/>
    <w:rsid w:val="00B23D58"/>
    <w:rsid w:val="00B23E5A"/>
    <w:rsid w:val="00B24060"/>
    <w:rsid w:val="00B24062"/>
    <w:rsid w:val="00B24255"/>
    <w:rsid w:val="00B243DB"/>
    <w:rsid w:val="00B24954"/>
    <w:rsid w:val="00B24AAC"/>
    <w:rsid w:val="00B250AE"/>
    <w:rsid w:val="00B25817"/>
    <w:rsid w:val="00B26668"/>
    <w:rsid w:val="00B26E1F"/>
    <w:rsid w:val="00B26E60"/>
    <w:rsid w:val="00B26EF1"/>
    <w:rsid w:val="00B31635"/>
    <w:rsid w:val="00B31741"/>
    <w:rsid w:val="00B31EFB"/>
    <w:rsid w:val="00B324DA"/>
    <w:rsid w:val="00B324EA"/>
    <w:rsid w:val="00B32B31"/>
    <w:rsid w:val="00B3335F"/>
    <w:rsid w:val="00B33B18"/>
    <w:rsid w:val="00B33E20"/>
    <w:rsid w:val="00B34377"/>
    <w:rsid w:val="00B3445F"/>
    <w:rsid w:val="00B35444"/>
    <w:rsid w:val="00B3553B"/>
    <w:rsid w:val="00B35559"/>
    <w:rsid w:val="00B3588D"/>
    <w:rsid w:val="00B36861"/>
    <w:rsid w:val="00B36943"/>
    <w:rsid w:val="00B36B38"/>
    <w:rsid w:val="00B36F52"/>
    <w:rsid w:val="00B37288"/>
    <w:rsid w:val="00B37B7A"/>
    <w:rsid w:val="00B37DC0"/>
    <w:rsid w:val="00B40174"/>
    <w:rsid w:val="00B40808"/>
    <w:rsid w:val="00B40CD9"/>
    <w:rsid w:val="00B41072"/>
    <w:rsid w:val="00B41324"/>
    <w:rsid w:val="00B41824"/>
    <w:rsid w:val="00B4199C"/>
    <w:rsid w:val="00B41CD9"/>
    <w:rsid w:val="00B41F07"/>
    <w:rsid w:val="00B4214F"/>
    <w:rsid w:val="00B42575"/>
    <w:rsid w:val="00B42AE1"/>
    <w:rsid w:val="00B43C0A"/>
    <w:rsid w:val="00B43CD8"/>
    <w:rsid w:val="00B43DD7"/>
    <w:rsid w:val="00B43FA7"/>
    <w:rsid w:val="00B4431B"/>
    <w:rsid w:val="00B445C3"/>
    <w:rsid w:val="00B445EF"/>
    <w:rsid w:val="00B449C0"/>
    <w:rsid w:val="00B44B4C"/>
    <w:rsid w:val="00B44D03"/>
    <w:rsid w:val="00B44D8E"/>
    <w:rsid w:val="00B44DB6"/>
    <w:rsid w:val="00B450EC"/>
    <w:rsid w:val="00B451D8"/>
    <w:rsid w:val="00B45480"/>
    <w:rsid w:val="00B459DF"/>
    <w:rsid w:val="00B462E9"/>
    <w:rsid w:val="00B466DC"/>
    <w:rsid w:val="00B468EE"/>
    <w:rsid w:val="00B469D0"/>
    <w:rsid w:val="00B46CA1"/>
    <w:rsid w:val="00B46FA2"/>
    <w:rsid w:val="00B47708"/>
    <w:rsid w:val="00B47BC5"/>
    <w:rsid w:val="00B47CD5"/>
    <w:rsid w:val="00B47D24"/>
    <w:rsid w:val="00B47F43"/>
    <w:rsid w:val="00B5008F"/>
    <w:rsid w:val="00B50CF4"/>
    <w:rsid w:val="00B511D7"/>
    <w:rsid w:val="00B527E7"/>
    <w:rsid w:val="00B52BFD"/>
    <w:rsid w:val="00B53218"/>
    <w:rsid w:val="00B53472"/>
    <w:rsid w:val="00B535FA"/>
    <w:rsid w:val="00B5391B"/>
    <w:rsid w:val="00B53BA8"/>
    <w:rsid w:val="00B53F4F"/>
    <w:rsid w:val="00B54271"/>
    <w:rsid w:val="00B54607"/>
    <w:rsid w:val="00B55DF0"/>
    <w:rsid w:val="00B567F9"/>
    <w:rsid w:val="00B56D9F"/>
    <w:rsid w:val="00B56EED"/>
    <w:rsid w:val="00B5749C"/>
    <w:rsid w:val="00B60358"/>
    <w:rsid w:val="00B60E83"/>
    <w:rsid w:val="00B60F94"/>
    <w:rsid w:val="00B61011"/>
    <w:rsid w:val="00B610C0"/>
    <w:rsid w:val="00B619B2"/>
    <w:rsid w:val="00B61CA7"/>
    <w:rsid w:val="00B61D44"/>
    <w:rsid w:val="00B62348"/>
    <w:rsid w:val="00B6247B"/>
    <w:rsid w:val="00B62685"/>
    <w:rsid w:val="00B62E41"/>
    <w:rsid w:val="00B62EA2"/>
    <w:rsid w:val="00B63068"/>
    <w:rsid w:val="00B63CD0"/>
    <w:rsid w:val="00B63D03"/>
    <w:rsid w:val="00B63DFA"/>
    <w:rsid w:val="00B63FC0"/>
    <w:rsid w:val="00B640A4"/>
    <w:rsid w:val="00B64572"/>
    <w:rsid w:val="00B645ED"/>
    <w:rsid w:val="00B646E6"/>
    <w:rsid w:val="00B6495F"/>
    <w:rsid w:val="00B649CE"/>
    <w:rsid w:val="00B653B5"/>
    <w:rsid w:val="00B65528"/>
    <w:rsid w:val="00B6557C"/>
    <w:rsid w:val="00B65C25"/>
    <w:rsid w:val="00B65C9D"/>
    <w:rsid w:val="00B65FFC"/>
    <w:rsid w:val="00B66222"/>
    <w:rsid w:val="00B668BC"/>
    <w:rsid w:val="00B6695B"/>
    <w:rsid w:val="00B66B0D"/>
    <w:rsid w:val="00B66D5A"/>
    <w:rsid w:val="00B66DDC"/>
    <w:rsid w:val="00B66E02"/>
    <w:rsid w:val="00B67028"/>
    <w:rsid w:val="00B67308"/>
    <w:rsid w:val="00B67B4A"/>
    <w:rsid w:val="00B67C9B"/>
    <w:rsid w:val="00B70685"/>
    <w:rsid w:val="00B71952"/>
    <w:rsid w:val="00B71F96"/>
    <w:rsid w:val="00B720E6"/>
    <w:rsid w:val="00B73DB6"/>
    <w:rsid w:val="00B742B0"/>
    <w:rsid w:val="00B74725"/>
    <w:rsid w:val="00B7535A"/>
    <w:rsid w:val="00B75586"/>
    <w:rsid w:val="00B75A69"/>
    <w:rsid w:val="00B75F95"/>
    <w:rsid w:val="00B76A9F"/>
    <w:rsid w:val="00B76B87"/>
    <w:rsid w:val="00B76C4B"/>
    <w:rsid w:val="00B76C85"/>
    <w:rsid w:val="00B806D5"/>
    <w:rsid w:val="00B8083E"/>
    <w:rsid w:val="00B80D49"/>
    <w:rsid w:val="00B81389"/>
    <w:rsid w:val="00B81429"/>
    <w:rsid w:val="00B8192C"/>
    <w:rsid w:val="00B82073"/>
    <w:rsid w:val="00B828D6"/>
    <w:rsid w:val="00B82D82"/>
    <w:rsid w:val="00B82E65"/>
    <w:rsid w:val="00B833FE"/>
    <w:rsid w:val="00B836C3"/>
    <w:rsid w:val="00B84305"/>
    <w:rsid w:val="00B847F4"/>
    <w:rsid w:val="00B849D0"/>
    <w:rsid w:val="00B85167"/>
    <w:rsid w:val="00B85445"/>
    <w:rsid w:val="00B8624B"/>
    <w:rsid w:val="00B864A2"/>
    <w:rsid w:val="00B86DAE"/>
    <w:rsid w:val="00B87147"/>
    <w:rsid w:val="00B8767C"/>
    <w:rsid w:val="00B87E7C"/>
    <w:rsid w:val="00B903CC"/>
    <w:rsid w:val="00B9061C"/>
    <w:rsid w:val="00B91479"/>
    <w:rsid w:val="00B91863"/>
    <w:rsid w:val="00B91BBA"/>
    <w:rsid w:val="00B93119"/>
    <w:rsid w:val="00B93403"/>
    <w:rsid w:val="00B93F03"/>
    <w:rsid w:val="00B942A6"/>
    <w:rsid w:val="00B9550F"/>
    <w:rsid w:val="00B95694"/>
    <w:rsid w:val="00B95A70"/>
    <w:rsid w:val="00B969C1"/>
    <w:rsid w:val="00B96A91"/>
    <w:rsid w:val="00B96AC9"/>
    <w:rsid w:val="00B96C4D"/>
    <w:rsid w:val="00B973FD"/>
    <w:rsid w:val="00B97569"/>
    <w:rsid w:val="00B975A1"/>
    <w:rsid w:val="00B97A76"/>
    <w:rsid w:val="00B97DF4"/>
    <w:rsid w:val="00BA0120"/>
    <w:rsid w:val="00BA0190"/>
    <w:rsid w:val="00BA042C"/>
    <w:rsid w:val="00BA0AB6"/>
    <w:rsid w:val="00BA0FB8"/>
    <w:rsid w:val="00BA1461"/>
    <w:rsid w:val="00BA15F2"/>
    <w:rsid w:val="00BA2486"/>
    <w:rsid w:val="00BA479E"/>
    <w:rsid w:val="00BA4901"/>
    <w:rsid w:val="00BA4AD7"/>
    <w:rsid w:val="00BA4FC6"/>
    <w:rsid w:val="00BA5098"/>
    <w:rsid w:val="00BA5570"/>
    <w:rsid w:val="00BA55C5"/>
    <w:rsid w:val="00BA597B"/>
    <w:rsid w:val="00BA5A3A"/>
    <w:rsid w:val="00BA61EF"/>
    <w:rsid w:val="00BA6264"/>
    <w:rsid w:val="00BA660F"/>
    <w:rsid w:val="00BA72D9"/>
    <w:rsid w:val="00BA7396"/>
    <w:rsid w:val="00BA7816"/>
    <w:rsid w:val="00BA7B50"/>
    <w:rsid w:val="00BA7C42"/>
    <w:rsid w:val="00BB080E"/>
    <w:rsid w:val="00BB0AA9"/>
    <w:rsid w:val="00BB1026"/>
    <w:rsid w:val="00BB1211"/>
    <w:rsid w:val="00BB16FA"/>
    <w:rsid w:val="00BB1792"/>
    <w:rsid w:val="00BB18E8"/>
    <w:rsid w:val="00BB2811"/>
    <w:rsid w:val="00BB28FF"/>
    <w:rsid w:val="00BB29AD"/>
    <w:rsid w:val="00BB2DF6"/>
    <w:rsid w:val="00BB2E7F"/>
    <w:rsid w:val="00BB31FF"/>
    <w:rsid w:val="00BB3417"/>
    <w:rsid w:val="00BB3E0B"/>
    <w:rsid w:val="00BB3E87"/>
    <w:rsid w:val="00BB3EA9"/>
    <w:rsid w:val="00BB3F5E"/>
    <w:rsid w:val="00BB43E2"/>
    <w:rsid w:val="00BB450C"/>
    <w:rsid w:val="00BB45E1"/>
    <w:rsid w:val="00BB46CD"/>
    <w:rsid w:val="00BB4DFE"/>
    <w:rsid w:val="00BB4FBC"/>
    <w:rsid w:val="00BB504F"/>
    <w:rsid w:val="00BB5515"/>
    <w:rsid w:val="00BB5568"/>
    <w:rsid w:val="00BB6782"/>
    <w:rsid w:val="00BB6A8D"/>
    <w:rsid w:val="00BB734E"/>
    <w:rsid w:val="00BB73AE"/>
    <w:rsid w:val="00BB7846"/>
    <w:rsid w:val="00BB7DF9"/>
    <w:rsid w:val="00BC007B"/>
    <w:rsid w:val="00BC0097"/>
    <w:rsid w:val="00BC02FD"/>
    <w:rsid w:val="00BC0C3F"/>
    <w:rsid w:val="00BC0C6A"/>
    <w:rsid w:val="00BC1130"/>
    <w:rsid w:val="00BC1BAF"/>
    <w:rsid w:val="00BC1CB1"/>
    <w:rsid w:val="00BC1D9B"/>
    <w:rsid w:val="00BC1E35"/>
    <w:rsid w:val="00BC1E4E"/>
    <w:rsid w:val="00BC2D1D"/>
    <w:rsid w:val="00BC3076"/>
    <w:rsid w:val="00BC315A"/>
    <w:rsid w:val="00BC3A3F"/>
    <w:rsid w:val="00BC3FCE"/>
    <w:rsid w:val="00BC4238"/>
    <w:rsid w:val="00BC467A"/>
    <w:rsid w:val="00BC4BCF"/>
    <w:rsid w:val="00BC4C55"/>
    <w:rsid w:val="00BC536A"/>
    <w:rsid w:val="00BC539E"/>
    <w:rsid w:val="00BC60DE"/>
    <w:rsid w:val="00BC634D"/>
    <w:rsid w:val="00BC652A"/>
    <w:rsid w:val="00BC6702"/>
    <w:rsid w:val="00BC6BA8"/>
    <w:rsid w:val="00BC7B50"/>
    <w:rsid w:val="00BC7C01"/>
    <w:rsid w:val="00BC7D9C"/>
    <w:rsid w:val="00BD0327"/>
    <w:rsid w:val="00BD0351"/>
    <w:rsid w:val="00BD05F3"/>
    <w:rsid w:val="00BD07E8"/>
    <w:rsid w:val="00BD08C7"/>
    <w:rsid w:val="00BD1312"/>
    <w:rsid w:val="00BD16C8"/>
    <w:rsid w:val="00BD1AB5"/>
    <w:rsid w:val="00BD1ADB"/>
    <w:rsid w:val="00BD1B26"/>
    <w:rsid w:val="00BD1BC4"/>
    <w:rsid w:val="00BD1E0A"/>
    <w:rsid w:val="00BD2244"/>
    <w:rsid w:val="00BD3080"/>
    <w:rsid w:val="00BD3174"/>
    <w:rsid w:val="00BD3282"/>
    <w:rsid w:val="00BD353B"/>
    <w:rsid w:val="00BD357A"/>
    <w:rsid w:val="00BD3B94"/>
    <w:rsid w:val="00BD3C05"/>
    <w:rsid w:val="00BD3E47"/>
    <w:rsid w:val="00BD3F0F"/>
    <w:rsid w:val="00BD4103"/>
    <w:rsid w:val="00BD446F"/>
    <w:rsid w:val="00BD458C"/>
    <w:rsid w:val="00BD4738"/>
    <w:rsid w:val="00BD486A"/>
    <w:rsid w:val="00BD4F63"/>
    <w:rsid w:val="00BD53ED"/>
    <w:rsid w:val="00BD556A"/>
    <w:rsid w:val="00BD5592"/>
    <w:rsid w:val="00BD582B"/>
    <w:rsid w:val="00BD5A12"/>
    <w:rsid w:val="00BD5A4C"/>
    <w:rsid w:val="00BD5D32"/>
    <w:rsid w:val="00BD5F05"/>
    <w:rsid w:val="00BD6340"/>
    <w:rsid w:val="00BD6928"/>
    <w:rsid w:val="00BD6EC3"/>
    <w:rsid w:val="00BD7306"/>
    <w:rsid w:val="00BD746B"/>
    <w:rsid w:val="00BD74B2"/>
    <w:rsid w:val="00BD763A"/>
    <w:rsid w:val="00BD788C"/>
    <w:rsid w:val="00BD7CC2"/>
    <w:rsid w:val="00BD7CC9"/>
    <w:rsid w:val="00BD7D5B"/>
    <w:rsid w:val="00BE002C"/>
    <w:rsid w:val="00BE0738"/>
    <w:rsid w:val="00BE0794"/>
    <w:rsid w:val="00BE08B6"/>
    <w:rsid w:val="00BE0A80"/>
    <w:rsid w:val="00BE0B07"/>
    <w:rsid w:val="00BE11F5"/>
    <w:rsid w:val="00BE134F"/>
    <w:rsid w:val="00BE1455"/>
    <w:rsid w:val="00BE15EA"/>
    <w:rsid w:val="00BE23BB"/>
    <w:rsid w:val="00BE28CC"/>
    <w:rsid w:val="00BE2957"/>
    <w:rsid w:val="00BE2E54"/>
    <w:rsid w:val="00BE333B"/>
    <w:rsid w:val="00BE36B9"/>
    <w:rsid w:val="00BE389A"/>
    <w:rsid w:val="00BE38C7"/>
    <w:rsid w:val="00BE3D1D"/>
    <w:rsid w:val="00BE3DFF"/>
    <w:rsid w:val="00BE4895"/>
    <w:rsid w:val="00BE5592"/>
    <w:rsid w:val="00BE57DE"/>
    <w:rsid w:val="00BE5D14"/>
    <w:rsid w:val="00BE6007"/>
    <w:rsid w:val="00BE6C86"/>
    <w:rsid w:val="00BE75B7"/>
    <w:rsid w:val="00BE77AF"/>
    <w:rsid w:val="00BE7873"/>
    <w:rsid w:val="00BF020B"/>
    <w:rsid w:val="00BF0A7B"/>
    <w:rsid w:val="00BF0B36"/>
    <w:rsid w:val="00BF1925"/>
    <w:rsid w:val="00BF1B51"/>
    <w:rsid w:val="00BF1C9C"/>
    <w:rsid w:val="00BF1FDC"/>
    <w:rsid w:val="00BF2075"/>
    <w:rsid w:val="00BF212B"/>
    <w:rsid w:val="00BF21B6"/>
    <w:rsid w:val="00BF244B"/>
    <w:rsid w:val="00BF2772"/>
    <w:rsid w:val="00BF2CD2"/>
    <w:rsid w:val="00BF30E1"/>
    <w:rsid w:val="00BF3307"/>
    <w:rsid w:val="00BF3780"/>
    <w:rsid w:val="00BF405B"/>
    <w:rsid w:val="00BF42E3"/>
    <w:rsid w:val="00BF478D"/>
    <w:rsid w:val="00BF4D40"/>
    <w:rsid w:val="00BF55D1"/>
    <w:rsid w:val="00BF5D09"/>
    <w:rsid w:val="00BF6380"/>
    <w:rsid w:val="00BF6427"/>
    <w:rsid w:val="00BF6CC1"/>
    <w:rsid w:val="00BF6DD0"/>
    <w:rsid w:val="00BF6FB7"/>
    <w:rsid w:val="00BF74EE"/>
    <w:rsid w:val="00BF76BC"/>
    <w:rsid w:val="00BF76EB"/>
    <w:rsid w:val="00BF77BD"/>
    <w:rsid w:val="00BF7867"/>
    <w:rsid w:val="00C0001A"/>
    <w:rsid w:val="00C00050"/>
    <w:rsid w:val="00C003C8"/>
    <w:rsid w:val="00C0041F"/>
    <w:rsid w:val="00C0044C"/>
    <w:rsid w:val="00C00F1B"/>
    <w:rsid w:val="00C01123"/>
    <w:rsid w:val="00C01302"/>
    <w:rsid w:val="00C01716"/>
    <w:rsid w:val="00C01AA6"/>
    <w:rsid w:val="00C01B66"/>
    <w:rsid w:val="00C01F26"/>
    <w:rsid w:val="00C024C0"/>
    <w:rsid w:val="00C02B5B"/>
    <w:rsid w:val="00C02D54"/>
    <w:rsid w:val="00C02E50"/>
    <w:rsid w:val="00C032BA"/>
    <w:rsid w:val="00C0350A"/>
    <w:rsid w:val="00C03831"/>
    <w:rsid w:val="00C040BB"/>
    <w:rsid w:val="00C0546B"/>
    <w:rsid w:val="00C054C5"/>
    <w:rsid w:val="00C054D6"/>
    <w:rsid w:val="00C05B9E"/>
    <w:rsid w:val="00C062D4"/>
    <w:rsid w:val="00C068E0"/>
    <w:rsid w:val="00C07651"/>
    <w:rsid w:val="00C07AB7"/>
    <w:rsid w:val="00C101B6"/>
    <w:rsid w:val="00C10331"/>
    <w:rsid w:val="00C10D55"/>
    <w:rsid w:val="00C113AC"/>
    <w:rsid w:val="00C11B80"/>
    <w:rsid w:val="00C1233F"/>
    <w:rsid w:val="00C12C6A"/>
    <w:rsid w:val="00C12D00"/>
    <w:rsid w:val="00C12DA3"/>
    <w:rsid w:val="00C1322A"/>
    <w:rsid w:val="00C13376"/>
    <w:rsid w:val="00C13737"/>
    <w:rsid w:val="00C13B4E"/>
    <w:rsid w:val="00C14930"/>
    <w:rsid w:val="00C14E00"/>
    <w:rsid w:val="00C1513F"/>
    <w:rsid w:val="00C154C0"/>
    <w:rsid w:val="00C15512"/>
    <w:rsid w:val="00C15607"/>
    <w:rsid w:val="00C17252"/>
    <w:rsid w:val="00C17570"/>
    <w:rsid w:val="00C17994"/>
    <w:rsid w:val="00C17D0F"/>
    <w:rsid w:val="00C20AC5"/>
    <w:rsid w:val="00C20E98"/>
    <w:rsid w:val="00C20F90"/>
    <w:rsid w:val="00C21A6A"/>
    <w:rsid w:val="00C2261A"/>
    <w:rsid w:val="00C23151"/>
    <w:rsid w:val="00C23876"/>
    <w:rsid w:val="00C23965"/>
    <w:rsid w:val="00C23EE4"/>
    <w:rsid w:val="00C24951"/>
    <w:rsid w:val="00C24F0F"/>
    <w:rsid w:val="00C24F7B"/>
    <w:rsid w:val="00C25FC2"/>
    <w:rsid w:val="00C26369"/>
    <w:rsid w:val="00C26612"/>
    <w:rsid w:val="00C26AD5"/>
    <w:rsid w:val="00C26EE9"/>
    <w:rsid w:val="00C27261"/>
    <w:rsid w:val="00C2783F"/>
    <w:rsid w:val="00C278CC"/>
    <w:rsid w:val="00C278D0"/>
    <w:rsid w:val="00C27F24"/>
    <w:rsid w:val="00C30CB1"/>
    <w:rsid w:val="00C312C9"/>
    <w:rsid w:val="00C31340"/>
    <w:rsid w:val="00C31931"/>
    <w:rsid w:val="00C31B81"/>
    <w:rsid w:val="00C31FD3"/>
    <w:rsid w:val="00C32611"/>
    <w:rsid w:val="00C3289D"/>
    <w:rsid w:val="00C32A9B"/>
    <w:rsid w:val="00C32D3F"/>
    <w:rsid w:val="00C32D46"/>
    <w:rsid w:val="00C331EA"/>
    <w:rsid w:val="00C33220"/>
    <w:rsid w:val="00C33830"/>
    <w:rsid w:val="00C338CE"/>
    <w:rsid w:val="00C33E73"/>
    <w:rsid w:val="00C34076"/>
    <w:rsid w:val="00C341CC"/>
    <w:rsid w:val="00C348D9"/>
    <w:rsid w:val="00C35924"/>
    <w:rsid w:val="00C35B7F"/>
    <w:rsid w:val="00C3618F"/>
    <w:rsid w:val="00C36361"/>
    <w:rsid w:val="00C36BA2"/>
    <w:rsid w:val="00C36BB9"/>
    <w:rsid w:val="00C36CD8"/>
    <w:rsid w:val="00C370FB"/>
    <w:rsid w:val="00C37823"/>
    <w:rsid w:val="00C37A85"/>
    <w:rsid w:val="00C37AE8"/>
    <w:rsid w:val="00C41432"/>
    <w:rsid w:val="00C415EB"/>
    <w:rsid w:val="00C41650"/>
    <w:rsid w:val="00C41C7C"/>
    <w:rsid w:val="00C41F05"/>
    <w:rsid w:val="00C41F12"/>
    <w:rsid w:val="00C41F2A"/>
    <w:rsid w:val="00C4213D"/>
    <w:rsid w:val="00C42430"/>
    <w:rsid w:val="00C42468"/>
    <w:rsid w:val="00C426F3"/>
    <w:rsid w:val="00C42931"/>
    <w:rsid w:val="00C42F95"/>
    <w:rsid w:val="00C439A1"/>
    <w:rsid w:val="00C44235"/>
    <w:rsid w:val="00C4423E"/>
    <w:rsid w:val="00C44388"/>
    <w:rsid w:val="00C4494E"/>
    <w:rsid w:val="00C44F33"/>
    <w:rsid w:val="00C4529F"/>
    <w:rsid w:val="00C45B8F"/>
    <w:rsid w:val="00C462FD"/>
    <w:rsid w:val="00C4691A"/>
    <w:rsid w:val="00C47035"/>
    <w:rsid w:val="00C47752"/>
    <w:rsid w:val="00C47A2D"/>
    <w:rsid w:val="00C50189"/>
    <w:rsid w:val="00C505F0"/>
    <w:rsid w:val="00C50A86"/>
    <w:rsid w:val="00C510A5"/>
    <w:rsid w:val="00C51194"/>
    <w:rsid w:val="00C5119D"/>
    <w:rsid w:val="00C5150B"/>
    <w:rsid w:val="00C51817"/>
    <w:rsid w:val="00C52BC1"/>
    <w:rsid w:val="00C52F32"/>
    <w:rsid w:val="00C5363B"/>
    <w:rsid w:val="00C538BE"/>
    <w:rsid w:val="00C53DE1"/>
    <w:rsid w:val="00C547E4"/>
    <w:rsid w:val="00C55197"/>
    <w:rsid w:val="00C553A7"/>
    <w:rsid w:val="00C55848"/>
    <w:rsid w:val="00C55A4D"/>
    <w:rsid w:val="00C55FE5"/>
    <w:rsid w:val="00C564D3"/>
    <w:rsid w:val="00C56ABD"/>
    <w:rsid w:val="00C56DEB"/>
    <w:rsid w:val="00C56F2D"/>
    <w:rsid w:val="00C56F38"/>
    <w:rsid w:val="00C5700A"/>
    <w:rsid w:val="00C575FB"/>
    <w:rsid w:val="00C607AC"/>
    <w:rsid w:val="00C607BE"/>
    <w:rsid w:val="00C60A78"/>
    <w:rsid w:val="00C60BEA"/>
    <w:rsid w:val="00C61212"/>
    <w:rsid w:val="00C6183A"/>
    <w:rsid w:val="00C61BBD"/>
    <w:rsid w:val="00C622EF"/>
    <w:rsid w:val="00C62747"/>
    <w:rsid w:val="00C62BA1"/>
    <w:rsid w:val="00C62FAE"/>
    <w:rsid w:val="00C63C6C"/>
    <w:rsid w:val="00C63DF3"/>
    <w:rsid w:val="00C642A3"/>
    <w:rsid w:val="00C6524D"/>
    <w:rsid w:val="00C655DD"/>
    <w:rsid w:val="00C659CB"/>
    <w:rsid w:val="00C65CBA"/>
    <w:rsid w:val="00C65D13"/>
    <w:rsid w:val="00C66376"/>
    <w:rsid w:val="00C663DE"/>
    <w:rsid w:val="00C66531"/>
    <w:rsid w:val="00C66D8D"/>
    <w:rsid w:val="00C6773C"/>
    <w:rsid w:val="00C677B1"/>
    <w:rsid w:val="00C700BC"/>
    <w:rsid w:val="00C70116"/>
    <w:rsid w:val="00C70250"/>
    <w:rsid w:val="00C703DB"/>
    <w:rsid w:val="00C708FD"/>
    <w:rsid w:val="00C709C0"/>
    <w:rsid w:val="00C70CFD"/>
    <w:rsid w:val="00C70FA5"/>
    <w:rsid w:val="00C71659"/>
    <w:rsid w:val="00C717E5"/>
    <w:rsid w:val="00C718E8"/>
    <w:rsid w:val="00C71F20"/>
    <w:rsid w:val="00C720ED"/>
    <w:rsid w:val="00C7253D"/>
    <w:rsid w:val="00C72581"/>
    <w:rsid w:val="00C725DC"/>
    <w:rsid w:val="00C72C91"/>
    <w:rsid w:val="00C72F62"/>
    <w:rsid w:val="00C73886"/>
    <w:rsid w:val="00C73A93"/>
    <w:rsid w:val="00C73B39"/>
    <w:rsid w:val="00C744F2"/>
    <w:rsid w:val="00C74BB8"/>
    <w:rsid w:val="00C75A57"/>
    <w:rsid w:val="00C75C46"/>
    <w:rsid w:val="00C7674C"/>
    <w:rsid w:val="00C76B05"/>
    <w:rsid w:val="00C76CC2"/>
    <w:rsid w:val="00C77E51"/>
    <w:rsid w:val="00C80041"/>
    <w:rsid w:val="00C808E7"/>
    <w:rsid w:val="00C8091E"/>
    <w:rsid w:val="00C812FA"/>
    <w:rsid w:val="00C817DD"/>
    <w:rsid w:val="00C81A3D"/>
    <w:rsid w:val="00C82907"/>
    <w:rsid w:val="00C82CF7"/>
    <w:rsid w:val="00C8350B"/>
    <w:rsid w:val="00C835C8"/>
    <w:rsid w:val="00C844F7"/>
    <w:rsid w:val="00C84A69"/>
    <w:rsid w:val="00C84CB7"/>
    <w:rsid w:val="00C84D4A"/>
    <w:rsid w:val="00C84E72"/>
    <w:rsid w:val="00C852C4"/>
    <w:rsid w:val="00C85349"/>
    <w:rsid w:val="00C853F7"/>
    <w:rsid w:val="00C85765"/>
    <w:rsid w:val="00C85891"/>
    <w:rsid w:val="00C85903"/>
    <w:rsid w:val="00C859C4"/>
    <w:rsid w:val="00C85AEE"/>
    <w:rsid w:val="00C864DD"/>
    <w:rsid w:val="00C86837"/>
    <w:rsid w:val="00C86989"/>
    <w:rsid w:val="00C86D18"/>
    <w:rsid w:val="00C87321"/>
    <w:rsid w:val="00C8774B"/>
    <w:rsid w:val="00C87EF7"/>
    <w:rsid w:val="00C9019E"/>
    <w:rsid w:val="00C90ADF"/>
    <w:rsid w:val="00C9207C"/>
    <w:rsid w:val="00C921B7"/>
    <w:rsid w:val="00C924CA"/>
    <w:rsid w:val="00C924EC"/>
    <w:rsid w:val="00C926F3"/>
    <w:rsid w:val="00C933A1"/>
    <w:rsid w:val="00C93999"/>
    <w:rsid w:val="00C93A3A"/>
    <w:rsid w:val="00C93A41"/>
    <w:rsid w:val="00C94AEE"/>
    <w:rsid w:val="00C94C69"/>
    <w:rsid w:val="00C94DD1"/>
    <w:rsid w:val="00C95025"/>
    <w:rsid w:val="00C95140"/>
    <w:rsid w:val="00C95772"/>
    <w:rsid w:val="00C95B4B"/>
    <w:rsid w:val="00C95D56"/>
    <w:rsid w:val="00C95E31"/>
    <w:rsid w:val="00C95F88"/>
    <w:rsid w:val="00C96664"/>
    <w:rsid w:val="00C96D78"/>
    <w:rsid w:val="00C96E5D"/>
    <w:rsid w:val="00C96EA8"/>
    <w:rsid w:val="00C9706D"/>
    <w:rsid w:val="00C97469"/>
    <w:rsid w:val="00C97510"/>
    <w:rsid w:val="00C976BB"/>
    <w:rsid w:val="00C976F5"/>
    <w:rsid w:val="00C979CD"/>
    <w:rsid w:val="00C97C65"/>
    <w:rsid w:val="00C97CD8"/>
    <w:rsid w:val="00CA0171"/>
    <w:rsid w:val="00CA063E"/>
    <w:rsid w:val="00CA080E"/>
    <w:rsid w:val="00CA087D"/>
    <w:rsid w:val="00CA13A9"/>
    <w:rsid w:val="00CA1443"/>
    <w:rsid w:val="00CA1842"/>
    <w:rsid w:val="00CA19B9"/>
    <w:rsid w:val="00CA1A50"/>
    <w:rsid w:val="00CA20A8"/>
    <w:rsid w:val="00CA2A3A"/>
    <w:rsid w:val="00CA2D8E"/>
    <w:rsid w:val="00CA303B"/>
    <w:rsid w:val="00CA3580"/>
    <w:rsid w:val="00CA3A7C"/>
    <w:rsid w:val="00CA57E9"/>
    <w:rsid w:val="00CA5F3F"/>
    <w:rsid w:val="00CA6126"/>
    <w:rsid w:val="00CA61A4"/>
    <w:rsid w:val="00CA6275"/>
    <w:rsid w:val="00CA69F8"/>
    <w:rsid w:val="00CA6B74"/>
    <w:rsid w:val="00CA6DA1"/>
    <w:rsid w:val="00CA70EF"/>
    <w:rsid w:val="00CA711E"/>
    <w:rsid w:val="00CA7126"/>
    <w:rsid w:val="00CA7ACB"/>
    <w:rsid w:val="00CA7CE0"/>
    <w:rsid w:val="00CB0019"/>
    <w:rsid w:val="00CB0BA7"/>
    <w:rsid w:val="00CB0FAB"/>
    <w:rsid w:val="00CB19F5"/>
    <w:rsid w:val="00CB21A8"/>
    <w:rsid w:val="00CB26E6"/>
    <w:rsid w:val="00CB2C15"/>
    <w:rsid w:val="00CB2D08"/>
    <w:rsid w:val="00CB3163"/>
    <w:rsid w:val="00CB38CA"/>
    <w:rsid w:val="00CB3A76"/>
    <w:rsid w:val="00CB545B"/>
    <w:rsid w:val="00CB560F"/>
    <w:rsid w:val="00CB5BB7"/>
    <w:rsid w:val="00CB5FFD"/>
    <w:rsid w:val="00CB6193"/>
    <w:rsid w:val="00CB63AD"/>
    <w:rsid w:val="00CB653E"/>
    <w:rsid w:val="00CB6905"/>
    <w:rsid w:val="00CB6ACD"/>
    <w:rsid w:val="00CB6E62"/>
    <w:rsid w:val="00CB7ADD"/>
    <w:rsid w:val="00CB7AEE"/>
    <w:rsid w:val="00CC0667"/>
    <w:rsid w:val="00CC0826"/>
    <w:rsid w:val="00CC0D6A"/>
    <w:rsid w:val="00CC107C"/>
    <w:rsid w:val="00CC11D6"/>
    <w:rsid w:val="00CC1308"/>
    <w:rsid w:val="00CC17FF"/>
    <w:rsid w:val="00CC1CC0"/>
    <w:rsid w:val="00CC1E20"/>
    <w:rsid w:val="00CC215B"/>
    <w:rsid w:val="00CC2223"/>
    <w:rsid w:val="00CC24B0"/>
    <w:rsid w:val="00CC27DB"/>
    <w:rsid w:val="00CC2DBF"/>
    <w:rsid w:val="00CC4562"/>
    <w:rsid w:val="00CC46CF"/>
    <w:rsid w:val="00CC59A7"/>
    <w:rsid w:val="00CC6139"/>
    <w:rsid w:val="00CC6ABA"/>
    <w:rsid w:val="00CC6D18"/>
    <w:rsid w:val="00CC6F52"/>
    <w:rsid w:val="00CC778D"/>
    <w:rsid w:val="00CC7950"/>
    <w:rsid w:val="00CC7E73"/>
    <w:rsid w:val="00CC7FED"/>
    <w:rsid w:val="00CD01C2"/>
    <w:rsid w:val="00CD0A3E"/>
    <w:rsid w:val="00CD1240"/>
    <w:rsid w:val="00CD1323"/>
    <w:rsid w:val="00CD177C"/>
    <w:rsid w:val="00CD1AFA"/>
    <w:rsid w:val="00CD1C29"/>
    <w:rsid w:val="00CD228F"/>
    <w:rsid w:val="00CD379E"/>
    <w:rsid w:val="00CD3DA0"/>
    <w:rsid w:val="00CD3F31"/>
    <w:rsid w:val="00CD42C0"/>
    <w:rsid w:val="00CD463D"/>
    <w:rsid w:val="00CD46AF"/>
    <w:rsid w:val="00CD4AA3"/>
    <w:rsid w:val="00CD4BBD"/>
    <w:rsid w:val="00CD4CD3"/>
    <w:rsid w:val="00CD54CF"/>
    <w:rsid w:val="00CD5972"/>
    <w:rsid w:val="00CD5B8B"/>
    <w:rsid w:val="00CD61B6"/>
    <w:rsid w:val="00CD61BA"/>
    <w:rsid w:val="00CD6369"/>
    <w:rsid w:val="00CD642A"/>
    <w:rsid w:val="00CD65AA"/>
    <w:rsid w:val="00CD66AB"/>
    <w:rsid w:val="00CD68C1"/>
    <w:rsid w:val="00CD6A18"/>
    <w:rsid w:val="00CD6AFB"/>
    <w:rsid w:val="00CD6D8B"/>
    <w:rsid w:val="00CD71A3"/>
    <w:rsid w:val="00CD79E3"/>
    <w:rsid w:val="00CE097A"/>
    <w:rsid w:val="00CE0D2B"/>
    <w:rsid w:val="00CE0EB7"/>
    <w:rsid w:val="00CE12E4"/>
    <w:rsid w:val="00CE14F5"/>
    <w:rsid w:val="00CE15D7"/>
    <w:rsid w:val="00CE18A3"/>
    <w:rsid w:val="00CE1DD6"/>
    <w:rsid w:val="00CE29C8"/>
    <w:rsid w:val="00CE3012"/>
    <w:rsid w:val="00CE3B8A"/>
    <w:rsid w:val="00CE4B49"/>
    <w:rsid w:val="00CE5041"/>
    <w:rsid w:val="00CE508F"/>
    <w:rsid w:val="00CE5308"/>
    <w:rsid w:val="00CE5525"/>
    <w:rsid w:val="00CE5625"/>
    <w:rsid w:val="00CE5AD6"/>
    <w:rsid w:val="00CE5CB9"/>
    <w:rsid w:val="00CE618A"/>
    <w:rsid w:val="00CE695D"/>
    <w:rsid w:val="00CE6C48"/>
    <w:rsid w:val="00CE73BE"/>
    <w:rsid w:val="00CE73D0"/>
    <w:rsid w:val="00CF0CD9"/>
    <w:rsid w:val="00CF1655"/>
    <w:rsid w:val="00CF1B80"/>
    <w:rsid w:val="00CF1B8D"/>
    <w:rsid w:val="00CF1D16"/>
    <w:rsid w:val="00CF2175"/>
    <w:rsid w:val="00CF250A"/>
    <w:rsid w:val="00CF251A"/>
    <w:rsid w:val="00CF2828"/>
    <w:rsid w:val="00CF30F1"/>
    <w:rsid w:val="00CF3243"/>
    <w:rsid w:val="00CF3499"/>
    <w:rsid w:val="00CF374F"/>
    <w:rsid w:val="00CF37F9"/>
    <w:rsid w:val="00CF3C4D"/>
    <w:rsid w:val="00CF3DD8"/>
    <w:rsid w:val="00CF3F95"/>
    <w:rsid w:val="00CF46C0"/>
    <w:rsid w:val="00CF47AD"/>
    <w:rsid w:val="00CF492A"/>
    <w:rsid w:val="00CF53A4"/>
    <w:rsid w:val="00CF5891"/>
    <w:rsid w:val="00CF590B"/>
    <w:rsid w:val="00CF69C9"/>
    <w:rsid w:val="00CF6ADD"/>
    <w:rsid w:val="00CF74F5"/>
    <w:rsid w:val="00CF7777"/>
    <w:rsid w:val="00CF7A1C"/>
    <w:rsid w:val="00CF7E48"/>
    <w:rsid w:val="00CF7EE2"/>
    <w:rsid w:val="00D00282"/>
    <w:rsid w:val="00D00731"/>
    <w:rsid w:val="00D00B82"/>
    <w:rsid w:val="00D00C2C"/>
    <w:rsid w:val="00D00E05"/>
    <w:rsid w:val="00D01BCD"/>
    <w:rsid w:val="00D01DDF"/>
    <w:rsid w:val="00D02E11"/>
    <w:rsid w:val="00D03039"/>
    <w:rsid w:val="00D0326D"/>
    <w:rsid w:val="00D0378F"/>
    <w:rsid w:val="00D0395D"/>
    <w:rsid w:val="00D03E0B"/>
    <w:rsid w:val="00D03E46"/>
    <w:rsid w:val="00D03E75"/>
    <w:rsid w:val="00D040DD"/>
    <w:rsid w:val="00D04DCD"/>
    <w:rsid w:val="00D04DE6"/>
    <w:rsid w:val="00D05B01"/>
    <w:rsid w:val="00D0668F"/>
    <w:rsid w:val="00D06AB9"/>
    <w:rsid w:val="00D0755F"/>
    <w:rsid w:val="00D07663"/>
    <w:rsid w:val="00D0787A"/>
    <w:rsid w:val="00D07985"/>
    <w:rsid w:val="00D07B42"/>
    <w:rsid w:val="00D1050D"/>
    <w:rsid w:val="00D105C8"/>
    <w:rsid w:val="00D111D3"/>
    <w:rsid w:val="00D1164D"/>
    <w:rsid w:val="00D1193D"/>
    <w:rsid w:val="00D12DC0"/>
    <w:rsid w:val="00D12E74"/>
    <w:rsid w:val="00D12EAE"/>
    <w:rsid w:val="00D134D6"/>
    <w:rsid w:val="00D137F5"/>
    <w:rsid w:val="00D137FE"/>
    <w:rsid w:val="00D13CAF"/>
    <w:rsid w:val="00D14078"/>
    <w:rsid w:val="00D14361"/>
    <w:rsid w:val="00D1496B"/>
    <w:rsid w:val="00D14B96"/>
    <w:rsid w:val="00D14EC5"/>
    <w:rsid w:val="00D157DD"/>
    <w:rsid w:val="00D15B0D"/>
    <w:rsid w:val="00D1603E"/>
    <w:rsid w:val="00D170D2"/>
    <w:rsid w:val="00D17446"/>
    <w:rsid w:val="00D175D1"/>
    <w:rsid w:val="00D1772D"/>
    <w:rsid w:val="00D17953"/>
    <w:rsid w:val="00D179F0"/>
    <w:rsid w:val="00D17CE2"/>
    <w:rsid w:val="00D209BC"/>
    <w:rsid w:val="00D20B5C"/>
    <w:rsid w:val="00D2133A"/>
    <w:rsid w:val="00D2177F"/>
    <w:rsid w:val="00D21937"/>
    <w:rsid w:val="00D21A96"/>
    <w:rsid w:val="00D21BBE"/>
    <w:rsid w:val="00D21F95"/>
    <w:rsid w:val="00D22210"/>
    <w:rsid w:val="00D22791"/>
    <w:rsid w:val="00D22C44"/>
    <w:rsid w:val="00D22D06"/>
    <w:rsid w:val="00D22DA3"/>
    <w:rsid w:val="00D23394"/>
    <w:rsid w:val="00D23843"/>
    <w:rsid w:val="00D238D4"/>
    <w:rsid w:val="00D238ED"/>
    <w:rsid w:val="00D23C74"/>
    <w:rsid w:val="00D23E52"/>
    <w:rsid w:val="00D240F5"/>
    <w:rsid w:val="00D24206"/>
    <w:rsid w:val="00D24295"/>
    <w:rsid w:val="00D2441D"/>
    <w:rsid w:val="00D246C5"/>
    <w:rsid w:val="00D249AF"/>
    <w:rsid w:val="00D24DAE"/>
    <w:rsid w:val="00D24E3C"/>
    <w:rsid w:val="00D25301"/>
    <w:rsid w:val="00D26EFE"/>
    <w:rsid w:val="00D27BBE"/>
    <w:rsid w:val="00D27D0D"/>
    <w:rsid w:val="00D27D4E"/>
    <w:rsid w:val="00D313AD"/>
    <w:rsid w:val="00D3162C"/>
    <w:rsid w:val="00D31804"/>
    <w:rsid w:val="00D31C24"/>
    <w:rsid w:val="00D31F0E"/>
    <w:rsid w:val="00D326C7"/>
    <w:rsid w:val="00D32A54"/>
    <w:rsid w:val="00D3379F"/>
    <w:rsid w:val="00D33CD2"/>
    <w:rsid w:val="00D33EA3"/>
    <w:rsid w:val="00D3500E"/>
    <w:rsid w:val="00D35474"/>
    <w:rsid w:val="00D35D46"/>
    <w:rsid w:val="00D35D52"/>
    <w:rsid w:val="00D35DB9"/>
    <w:rsid w:val="00D3610A"/>
    <w:rsid w:val="00D3630D"/>
    <w:rsid w:val="00D36579"/>
    <w:rsid w:val="00D37C5B"/>
    <w:rsid w:val="00D4022B"/>
    <w:rsid w:val="00D4039F"/>
    <w:rsid w:val="00D41013"/>
    <w:rsid w:val="00D42172"/>
    <w:rsid w:val="00D421F7"/>
    <w:rsid w:val="00D4260C"/>
    <w:rsid w:val="00D43193"/>
    <w:rsid w:val="00D43578"/>
    <w:rsid w:val="00D43AC0"/>
    <w:rsid w:val="00D444D7"/>
    <w:rsid w:val="00D44638"/>
    <w:rsid w:val="00D457E0"/>
    <w:rsid w:val="00D45A6A"/>
    <w:rsid w:val="00D45F2B"/>
    <w:rsid w:val="00D4616C"/>
    <w:rsid w:val="00D4685F"/>
    <w:rsid w:val="00D46864"/>
    <w:rsid w:val="00D46E7F"/>
    <w:rsid w:val="00D47340"/>
    <w:rsid w:val="00D4754E"/>
    <w:rsid w:val="00D4774A"/>
    <w:rsid w:val="00D47AFA"/>
    <w:rsid w:val="00D500EF"/>
    <w:rsid w:val="00D50A29"/>
    <w:rsid w:val="00D50AAB"/>
    <w:rsid w:val="00D50BE1"/>
    <w:rsid w:val="00D50FD9"/>
    <w:rsid w:val="00D5114C"/>
    <w:rsid w:val="00D514CC"/>
    <w:rsid w:val="00D51908"/>
    <w:rsid w:val="00D527C6"/>
    <w:rsid w:val="00D53C57"/>
    <w:rsid w:val="00D54087"/>
    <w:rsid w:val="00D543BF"/>
    <w:rsid w:val="00D553AE"/>
    <w:rsid w:val="00D5559E"/>
    <w:rsid w:val="00D5563A"/>
    <w:rsid w:val="00D55C7E"/>
    <w:rsid w:val="00D5610B"/>
    <w:rsid w:val="00D56285"/>
    <w:rsid w:val="00D563E0"/>
    <w:rsid w:val="00D565D7"/>
    <w:rsid w:val="00D565F6"/>
    <w:rsid w:val="00D56D99"/>
    <w:rsid w:val="00D5728D"/>
    <w:rsid w:val="00D57737"/>
    <w:rsid w:val="00D57E40"/>
    <w:rsid w:val="00D60378"/>
    <w:rsid w:val="00D60D8A"/>
    <w:rsid w:val="00D61B64"/>
    <w:rsid w:val="00D61E1B"/>
    <w:rsid w:val="00D61E35"/>
    <w:rsid w:val="00D61EEA"/>
    <w:rsid w:val="00D6219E"/>
    <w:rsid w:val="00D62407"/>
    <w:rsid w:val="00D6241C"/>
    <w:rsid w:val="00D627CE"/>
    <w:rsid w:val="00D6305C"/>
    <w:rsid w:val="00D63443"/>
    <w:rsid w:val="00D639A9"/>
    <w:rsid w:val="00D64891"/>
    <w:rsid w:val="00D64965"/>
    <w:rsid w:val="00D652C1"/>
    <w:rsid w:val="00D65484"/>
    <w:rsid w:val="00D65C6C"/>
    <w:rsid w:val="00D6605D"/>
    <w:rsid w:val="00D662D2"/>
    <w:rsid w:val="00D6655F"/>
    <w:rsid w:val="00D66624"/>
    <w:rsid w:val="00D66A03"/>
    <w:rsid w:val="00D66B38"/>
    <w:rsid w:val="00D66F98"/>
    <w:rsid w:val="00D67189"/>
    <w:rsid w:val="00D67457"/>
    <w:rsid w:val="00D67646"/>
    <w:rsid w:val="00D677C8"/>
    <w:rsid w:val="00D67B7E"/>
    <w:rsid w:val="00D702CC"/>
    <w:rsid w:val="00D708F7"/>
    <w:rsid w:val="00D70E3F"/>
    <w:rsid w:val="00D71C25"/>
    <w:rsid w:val="00D72DF5"/>
    <w:rsid w:val="00D731D8"/>
    <w:rsid w:val="00D732E0"/>
    <w:rsid w:val="00D73843"/>
    <w:rsid w:val="00D73AA1"/>
    <w:rsid w:val="00D742A3"/>
    <w:rsid w:val="00D74449"/>
    <w:rsid w:val="00D7461E"/>
    <w:rsid w:val="00D746D7"/>
    <w:rsid w:val="00D74FF8"/>
    <w:rsid w:val="00D75356"/>
    <w:rsid w:val="00D75AD2"/>
    <w:rsid w:val="00D75B01"/>
    <w:rsid w:val="00D75F88"/>
    <w:rsid w:val="00D7632D"/>
    <w:rsid w:val="00D76CF7"/>
    <w:rsid w:val="00D76E97"/>
    <w:rsid w:val="00D7712C"/>
    <w:rsid w:val="00D7724F"/>
    <w:rsid w:val="00D77358"/>
    <w:rsid w:val="00D77616"/>
    <w:rsid w:val="00D80564"/>
    <w:rsid w:val="00D80922"/>
    <w:rsid w:val="00D813EE"/>
    <w:rsid w:val="00D81594"/>
    <w:rsid w:val="00D81DD0"/>
    <w:rsid w:val="00D81E00"/>
    <w:rsid w:val="00D82343"/>
    <w:rsid w:val="00D82372"/>
    <w:rsid w:val="00D824E4"/>
    <w:rsid w:val="00D82642"/>
    <w:rsid w:val="00D8294E"/>
    <w:rsid w:val="00D82BAB"/>
    <w:rsid w:val="00D82C72"/>
    <w:rsid w:val="00D82FEC"/>
    <w:rsid w:val="00D83029"/>
    <w:rsid w:val="00D83431"/>
    <w:rsid w:val="00D835DC"/>
    <w:rsid w:val="00D8394D"/>
    <w:rsid w:val="00D84797"/>
    <w:rsid w:val="00D848C0"/>
    <w:rsid w:val="00D84A2D"/>
    <w:rsid w:val="00D85443"/>
    <w:rsid w:val="00D85AF6"/>
    <w:rsid w:val="00D85C5F"/>
    <w:rsid w:val="00D86835"/>
    <w:rsid w:val="00D86C1E"/>
    <w:rsid w:val="00D86C82"/>
    <w:rsid w:val="00D8722C"/>
    <w:rsid w:val="00D8758A"/>
    <w:rsid w:val="00D87CCC"/>
    <w:rsid w:val="00D87D14"/>
    <w:rsid w:val="00D902E2"/>
    <w:rsid w:val="00D90BE7"/>
    <w:rsid w:val="00D90CE8"/>
    <w:rsid w:val="00D9132D"/>
    <w:rsid w:val="00D91474"/>
    <w:rsid w:val="00D91795"/>
    <w:rsid w:val="00D91938"/>
    <w:rsid w:val="00D91A14"/>
    <w:rsid w:val="00D91C0D"/>
    <w:rsid w:val="00D91DFF"/>
    <w:rsid w:val="00D91E8B"/>
    <w:rsid w:val="00D92267"/>
    <w:rsid w:val="00D92760"/>
    <w:rsid w:val="00D92CB2"/>
    <w:rsid w:val="00D92CDE"/>
    <w:rsid w:val="00D938F3"/>
    <w:rsid w:val="00D93C11"/>
    <w:rsid w:val="00D93E02"/>
    <w:rsid w:val="00D9402B"/>
    <w:rsid w:val="00D9418F"/>
    <w:rsid w:val="00D942FC"/>
    <w:rsid w:val="00D94340"/>
    <w:rsid w:val="00D94C3B"/>
    <w:rsid w:val="00D94DC2"/>
    <w:rsid w:val="00D95068"/>
    <w:rsid w:val="00D9588C"/>
    <w:rsid w:val="00D95912"/>
    <w:rsid w:val="00D95CC0"/>
    <w:rsid w:val="00D96049"/>
    <w:rsid w:val="00D96124"/>
    <w:rsid w:val="00D9620D"/>
    <w:rsid w:val="00D9635D"/>
    <w:rsid w:val="00D96667"/>
    <w:rsid w:val="00D96A15"/>
    <w:rsid w:val="00D96B02"/>
    <w:rsid w:val="00D96D2C"/>
    <w:rsid w:val="00D97487"/>
    <w:rsid w:val="00D97770"/>
    <w:rsid w:val="00D979B2"/>
    <w:rsid w:val="00D97A5F"/>
    <w:rsid w:val="00D97F47"/>
    <w:rsid w:val="00DA013F"/>
    <w:rsid w:val="00DA0331"/>
    <w:rsid w:val="00DA0796"/>
    <w:rsid w:val="00DA0840"/>
    <w:rsid w:val="00DA0932"/>
    <w:rsid w:val="00DA0B2B"/>
    <w:rsid w:val="00DA0B98"/>
    <w:rsid w:val="00DA0E32"/>
    <w:rsid w:val="00DA1075"/>
    <w:rsid w:val="00DA11B1"/>
    <w:rsid w:val="00DA12D7"/>
    <w:rsid w:val="00DA1494"/>
    <w:rsid w:val="00DA1568"/>
    <w:rsid w:val="00DA1D4E"/>
    <w:rsid w:val="00DA203E"/>
    <w:rsid w:val="00DA24BB"/>
    <w:rsid w:val="00DA2508"/>
    <w:rsid w:val="00DA2848"/>
    <w:rsid w:val="00DA33BD"/>
    <w:rsid w:val="00DA3606"/>
    <w:rsid w:val="00DA3889"/>
    <w:rsid w:val="00DA3CE7"/>
    <w:rsid w:val="00DA41D9"/>
    <w:rsid w:val="00DA470F"/>
    <w:rsid w:val="00DA4C12"/>
    <w:rsid w:val="00DA4F8A"/>
    <w:rsid w:val="00DA5439"/>
    <w:rsid w:val="00DA5803"/>
    <w:rsid w:val="00DA59DB"/>
    <w:rsid w:val="00DA5ED2"/>
    <w:rsid w:val="00DA625E"/>
    <w:rsid w:val="00DA67DE"/>
    <w:rsid w:val="00DA6E69"/>
    <w:rsid w:val="00DA6FDB"/>
    <w:rsid w:val="00DA7066"/>
    <w:rsid w:val="00DA7398"/>
    <w:rsid w:val="00DA7A32"/>
    <w:rsid w:val="00DA7AEF"/>
    <w:rsid w:val="00DB0360"/>
    <w:rsid w:val="00DB0991"/>
    <w:rsid w:val="00DB1052"/>
    <w:rsid w:val="00DB12D1"/>
    <w:rsid w:val="00DB1989"/>
    <w:rsid w:val="00DB2C53"/>
    <w:rsid w:val="00DB2CCF"/>
    <w:rsid w:val="00DB2D2A"/>
    <w:rsid w:val="00DB3152"/>
    <w:rsid w:val="00DB3D6F"/>
    <w:rsid w:val="00DB3FC5"/>
    <w:rsid w:val="00DB3FC9"/>
    <w:rsid w:val="00DB5013"/>
    <w:rsid w:val="00DB51E5"/>
    <w:rsid w:val="00DB5276"/>
    <w:rsid w:val="00DB53D4"/>
    <w:rsid w:val="00DB545C"/>
    <w:rsid w:val="00DB57B2"/>
    <w:rsid w:val="00DB5B42"/>
    <w:rsid w:val="00DB5C1A"/>
    <w:rsid w:val="00DB5D87"/>
    <w:rsid w:val="00DB5FE5"/>
    <w:rsid w:val="00DB5FE9"/>
    <w:rsid w:val="00DB636C"/>
    <w:rsid w:val="00DB64B6"/>
    <w:rsid w:val="00DB66D1"/>
    <w:rsid w:val="00DB69D8"/>
    <w:rsid w:val="00DB6C33"/>
    <w:rsid w:val="00DB6F9A"/>
    <w:rsid w:val="00DB6FF5"/>
    <w:rsid w:val="00DB713F"/>
    <w:rsid w:val="00DB7B3C"/>
    <w:rsid w:val="00DB7C9B"/>
    <w:rsid w:val="00DC08D6"/>
    <w:rsid w:val="00DC0C40"/>
    <w:rsid w:val="00DC0CAF"/>
    <w:rsid w:val="00DC0EFC"/>
    <w:rsid w:val="00DC127F"/>
    <w:rsid w:val="00DC216F"/>
    <w:rsid w:val="00DC22BA"/>
    <w:rsid w:val="00DC246A"/>
    <w:rsid w:val="00DC378F"/>
    <w:rsid w:val="00DC39FE"/>
    <w:rsid w:val="00DC3A89"/>
    <w:rsid w:val="00DC3FCB"/>
    <w:rsid w:val="00DC4977"/>
    <w:rsid w:val="00DC49B0"/>
    <w:rsid w:val="00DC4C20"/>
    <w:rsid w:val="00DC533A"/>
    <w:rsid w:val="00DC536C"/>
    <w:rsid w:val="00DC5B25"/>
    <w:rsid w:val="00DC5DAB"/>
    <w:rsid w:val="00DC5E4C"/>
    <w:rsid w:val="00DC5F32"/>
    <w:rsid w:val="00DC60AC"/>
    <w:rsid w:val="00DC647D"/>
    <w:rsid w:val="00DC698D"/>
    <w:rsid w:val="00DC728D"/>
    <w:rsid w:val="00DC7472"/>
    <w:rsid w:val="00DC78FD"/>
    <w:rsid w:val="00DC7E52"/>
    <w:rsid w:val="00DD0232"/>
    <w:rsid w:val="00DD0C30"/>
    <w:rsid w:val="00DD0EA0"/>
    <w:rsid w:val="00DD0FC5"/>
    <w:rsid w:val="00DD1616"/>
    <w:rsid w:val="00DD1EE1"/>
    <w:rsid w:val="00DD2005"/>
    <w:rsid w:val="00DD217F"/>
    <w:rsid w:val="00DD27AD"/>
    <w:rsid w:val="00DD27FD"/>
    <w:rsid w:val="00DD292C"/>
    <w:rsid w:val="00DD2967"/>
    <w:rsid w:val="00DD2AA5"/>
    <w:rsid w:val="00DD34FD"/>
    <w:rsid w:val="00DD3531"/>
    <w:rsid w:val="00DD37EB"/>
    <w:rsid w:val="00DD3DDA"/>
    <w:rsid w:val="00DD3F61"/>
    <w:rsid w:val="00DD3FDF"/>
    <w:rsid w:val="00DD40B0"/>
    <w:rsid w:val="00DD48A3"/>
    <w:rsid w:val="00DD4BCC"/>
    <w:rsid w:val="00DD52C5"/>
    <w:rsid w:val="00DD554E"/>
    <w:rsid w:val="00DD5A9C"/>
    <w:rsid w:val="00DD5F18"/>
    <w:rsid w:val="00DD6643"/>
    <w:rsid w:val="00DD679F"/>
    <w:rsid w:val="00DD68F4"/>
    <w:rsid w:val="00DD7214"/>
    <w:rsid w:val="00DD7539"/>
    <w:rsid w:val="00DD770C"/>
    <w:rsid w:val="00DD7738"/>
    <w:rsid w:val="00DE00C6"/>
    <w:rsid w:val="00DE0480"/>
    <w:rsid w:val="00DE08ED"/>
    <w:rsid w:val="00DE09B1"/>
    <w:rsid w:val="00DE0AB8"/>
    <w:rsid w:val="00DE0AC8"/>
    <w:rsid w:val="00DE0C7F"/>
    <w:rsid w:val="00DE14E2"/>
    <w:rsid w:val="00DE1A2E"/>
    <w:rsid w:val="00DE2262"/>
    <w:rsid w:val="00DE2744"/>
    <w:rsid w:val="00DE393F"/>
    <w:rsid w:val="00DE3C3E"/>
    <w:rsid w:val="00DE3CA9"/>
    <w:rsid w:val="00DE530F"/>
    <w:rsid w:val="00DE569E"/>
    <w:rsid w:val="00DE5ACC"/>
    <w:rsid w:val="00DE5C00"/>
    <w:rsid w:val="00DE5E4F"/>
    <w:rsid w:val="00DE6532"/>
    <w:rsid w:val="00DE6AFD"/>
    <w:rsid w:val="00DE6CAD"/>
    <w:rsid w:val="00DE6FB1"/>
    <w:rsid w:val="00DE73E1"/>
    <w:rsid w:val="00DE7760"/>
    <w:rsid w:val="00DF09C1"/>
    <w:rsid w:val="00DF0D9E"/>
    <w:rsid w:val="00DF150A"/>
    <w:rsid w:val="00DF2086"/>
    <w:rsid w:val="00DF22C1"/>
    <w:rsid w:val="00DF2532"/>
    <w:rsid w:val="00DF26FF"/>
    <w:rsid w:val="00DF27C4"/>
    <w:rsid w:val="00DF2AA7"/>
    <w:rsid w:val="00DF2AC0"/>
    <w:rsid w:val="00DF2C8B"/>
    <w:rsid w:val="00DF2D2D"/>
    <w:rsid w:val="00DF2E74"/>
    <w:rsid w:val="00DF2FD9"/>
    <w:rsid w:val="00DF348E"/>
    <w:rsid w:val="00DF368F"/>
    <w:rsid w:val="00DF374B"/>
    <w:rsid w:val="00DF3750"/>
    <w:rsid w:val="00DF409E"/>
    <w:rsid w:val="00DF46CB"/>
    <w:rsid w:val="00DF4931"/>
    <w:rsid w:val="00DF49FC"/>
    <w:rsid w:val="00DF4A05"/>
    <w:rsid w:val="00DF4ED1"/>
    <w:rsid w:val="00DF5A88"/>
    <w:rsid w:val="00DF5DAD"/>
    <w:rsid w:val="00DF635A"/>
    <w:rsid w:val="00DF6BEC"/>
    <w:rsid w:val="00DF6F4E"/>
    <w:rsid w:val="00DF721A"/>
    <w:rsid w:val="00DF7250"/>
    <w:rsid w:val="00DF7552"/>
    <w:rsid w:val="00DF76F6"/>
    <w:rsid w:val="00DF78D7"/>
    <w:rsid w:val="00DF7C6E"/>
    <w:rsid w:val="00E00A41"/>
    <w:rsid w:val="00E00C5A"/>
    <w:rsid w:val="00E00CD5"/>
    <w:rsid w:val="00E010D0"/>
    <w:rsid w:val="00E014E9"/>
    <w:rsid w:val="00E015AE"/>
    <w:rsid w:val="00E01F3A"/>
    <w:rsid w:val="00E0289D"/>
    <w:rsid w:val="00E029A2"/>
    <w:rsid w:val="00E02B76"/>
    <w:rsid w:val="00E0325F"/>
    <w:rsid w:val="00E032C6"/>
    <w:rsid w:val="00E0341C"/>
    <w:rsid w:val="00E0381F"/>
    <w:rsid w:val="00E03932"/>
    <w:rsid w:val="00E03E83"/>
    <w:rsid w:val="00E03F39"/>
    <w:rsid w:val="00E04423"/>
    <w:rsid w:val="00E04818"/>
    <w:rsid w:val="00E04F60"/>
    <w:rsid w:val="00E050BA"/>
    <w:rsid w:val="00E051D7"/>
    <w:rsid w:val="00E05651"/>
    <w:rsid w:val="00E05A56"/>
    <w:rsid w:val="00E05B73"/>
    <w:rsid w:val="00E05BB0"/>
    <w:rsid w:val="00E06485"/>
    <w:rsid w:val="00E06DD4"/>
    <w:rsid w:val="00E07281"/>
    <w:rsid w:val="00E074D0"/>
    <w:rsid w:val="00E07DAA"/>
    <w:rsid w:val="00E07F72"/>
    <w:rsid w:val="00E10A6E"/>
    <w:rsid w:val="00E11378"/>
    <w:rsid w:val="00E117B0"/>
    <w:rsid w:val="00E12913"/>
    <w:rsid w:val="00E12C70"/>
    <w:rsid w:val="00E12EF5"/>
    <w:rsid w:val="00E130FD"/>
    <w:rsid w:val="00E1351E"/>
    <w:rsid w:val="00E13D34"/>
    <w:rsid w:val="00E13D86"/>
    <w:rsid w:val="00E13DD8"/>
    <w:rsid w:val="00E15653"/>
    <w:rsid w:val="00E156E8"/>
    <w:rsid w:val="00E15D93"/>
    <w:rsid w:val="00E15EDA"/>
    <w:rsid w:val="00E16913"/>
    <w:rsid w:val="00E16CE3"/>
    <w:rsid w:val="00E17221"/>
    <w:rsid w:val="00E172B8"/>
    <w:rsid w:val="00E177ED"/>
    <w:rsid w:val="00E17ACB"/>
    <w:rsid w:val="00E20737"/>
    <w:rsid w:val="00E20777"/>
    <w:rsid w:val="00E209E3"/>
    <w:rsid w:val="00E20A5F"/>
    <w:rsid w:val="00E20F17"/>
    <w:rsid w:val="00E212C7"/>
    <w:rsid w:val="00E213A1"/>
    <w:rsid w:val="00E22145"/>
    <w:rsid w:val="00E2275C"/>
    <w:rsid w:val="00E22772"/>
    <w:rsid w:val="00E2291C"/>
    <w:rsid w:val="00E2337D"/>
    <w:rsid w:val="00E233FF"/>
    <w:rsid w:val="00E237CA"/>
    <w:rsid w:val="00E2399D"/>
    <w:rsid w:val="00E2446B"/>
    <w:rsid w:val="00E24F98"/>
    <w:rsid w:val="00E25989"/>
    <w:rsid w:val="00E25D2D"/>
    <w:rsid w:val="00E25DC8"/>
    <w:rsid w:val="00E2623E"/>
    <w:rsid w:val="00E26520"/>
    <w:rsid w:val="00E26EF4"/>
    <w:rsid w:val="00E274B2"/>
    <w:rsid w:val="00E27960"/>
    <w:rsid w:val="00E27A4A"/>
    <w:rsid w:val="00E27A69"/>
    <w:rsid w:val="00E30025"/>
    <w:rsid w:val="00E3055A"/>
    <w:rsid w:val="00E30DDB"/>
    <w:rsid w:val="00E310B0"/>
    <w:rsid w:val="00E310EF"/>
    <w:rsid w:val="00E31EC0"/>
    <w:rsid w:val="00E3209D"/>
    <w:rsid w:val="00E3265F"/>
    <w:rsid w:val="00E32D76"/>
    <w:rsid w:val="00E332B8"/>
    <w:rsid w:val="00E335B2"/>
    <w:rsid w:val="00E3363E"/>
    <w:rsid w:val="00E34896"/>
    <w:rsid w:val="00E34B5A"/>
    <w:rsid w:val="00E34DA5"/>
    <w:rsid w:val="00E350ED"/>
    <w:rsid w:val="00E351AD"/>
    <w:rsid w:val="00E35341"/>
    <w:rsid w:val="00E360B7"/>
    <w:rsid w:val="00E36C12"/>
    <w:rsid w:val="00E37057"/>
    <w:rsid w:val="00E37322"/>
    <w:rsid w:val="00E373B9"/>
    <w:rsid w:val="00E374EE"/>
    <w:rsid w:val="00E378C5"/>
    <w:rsid w:val="00E37D6D"/>
    <w:rsid w:val="00E37EE1"/>
    <w:rsid w:val="00E408A4"/>
    <w:rsid w:val="00E408AA"/>
    <w:rsid w:val="00E40D1F"/>
    <w:rsid w:val="00E4108D"/>
    <w:rsid w:val="00E417FF"/>
    <w:rsid w:val="00E41B3E"/>
    <w:rsid w:val="00E41CAD"/>
    <w:rsid w:val="00E424BE"/>
    <w:rsid w:val="00E42730"/>
    <w:rsid w:val="00E43CD8"/>
    <w:rsid w:val="00E44D46"/>
    <w:rsid w:val="00E452FC"/>
    <w:rsid w:val="00E45DA8"/>
    <w:rsid w:val="00E45E4B"/>
    <w:rsid w:val="00E4600F"/>
    <w:rsid w:val="00E46122"/>
    <w:rsid w:val="00E462A8"/>
    <w:rsid w:val="00E4681E"/>
    <w:rsid w:val="00E46890"/>
    <w:rsid w:val="00E46A51"/>
    <w:rsid w:val="00E46E15"/>
    <w:rsid w:val="00E474AA"/>
    <w:rsid w:val="00E47708"/>
    <w:rsid w:val="00E502EC"/>
    <w:rsid w:val="00E50359"/>
    <w:rsid w:val="00E50660"/>
    <w:rsid w:val="00E50954"/>
    <w:rsid w:val="00E509A0"/>
    <w:rsid w:val="00E50DE6"/>
    <w:rsid w:val="00E514C5"/>
    <w:rsid w:val="00E515DB"/>
    <w:rsid w:val="00E51AEA"/>
    <w:rsid w:val="00E51F7F"/>
    <w:rsid w:val="00E52429"/>
    <w:rsid w:val="00E52DE8"/>
    <w:rsid w:val="00E53392"/>
    <w:rsid w:val="00E533B4"/>
    <w:rsid w:val="00E5370C"/>
    <w:rsid w:val="00E539CC"/>
    <w:rsid w:val="00E53A61"/>
    <w:rsid w:val="00E53DF6"/>
    <w:rsid w:val="00E53F84"/>
    <w:rsid w:val="00E545DD"/>
    <w:rsid w:val="00E54E1B"/>
    <w:rsid w:val="00E553F4"/>
    <w:rsid w:val="00E554B3"/>
    <w:rsid w:val="00E555B8"/>
    <w:rsid w:val="00E56670"/>
    <w:rsid w:val="00E56B32"/>
    <w:rsid w:val="00E5715E"/>
    <w:rsid w:val="00E571A4"/>
    <w:rsid w:val="00E572E4"/>
    <w:rsid w:val="00E57728"/>
    <w:rsid w:val="00E57972"/>
    <w:rsid w:val="00E579A4"/>
    <w:rsid w:val="00E60094"/>
    <w:rsid w:val="00E60141"/>
    <w:rsid w:val="00E602A3"/>
    <w:rsid w:val="00E605F6"/>
    <w:rsid w:val="00E6078B"/>
    <w:rsid w:val="00E60B62"/>
    <w:rsid w:val="00E60D9B"/>
    <w:rsid w:val="00E60EF6"/>
    <w:rsid w:val="00E61134"/>
    <w:rsid w:val="00E614AA"/>
    <w:rsid w:val="00E617B2"/>
    <w:rsid w:val="00E61B42"/>
    <w:rsid w:val="00E61DE9"/>
    <w:rsid w:val="00E61E11"/>
    <w:rsid w:val="00E62006"/>
    <w:rsid w:val="00E6245C"/>
    <w:rsid w:val="00E62494"/>
    <w:rsid w:val="00E626CE"/>
    <w:rsid w:val="00E63028"/>
    <w:rsid w:val="00E636DE"/>
    <w:rsid w:val="00E63D57"/>
    <w:rsid w:val="00E63E8E"/>
    <w:rsid w:val="00E63F77"/>
    <w:rsid w:val="00E64664"/>
    <w:rsid w:val="00E64C0E"/>
    <w:rsid w:val="00E64F6B"/>
    <w:rsid w:val="00E6524D"/>
    <w:rsid w:val="00E659B9"/>
    <w:rsid w:val="00E66063"/>
    <w:rsid w:val="00E660D5"/>
    <w:rsid w:val="00E6641C"/>
    <w:rsid w:val="00E665F5"/>
    <w:rsid w:val="00E665F7"/>
    <w:rsid w:val="00E6671C"/>
    <w:rsid w:val="00E66D4D"/>
    <w:rsid w:val="00E66E6D"/>
    <w:rsid w:val="00E66F6F"/>
    <w:rsid w:val="00E67132"/>
    <w:rsid w:val="00E6738B"/>
    <w:rsid w:val="00E67B0D"/>
    <w:rsid w:val="00E7077D"/>
    <w:rsid w:val="00E70EF5"/>
    <w:rsid w:val="00E714C9"/>
    <w:rsid w:val="00E71805"/>
    <w:rsid w:val="00E72472"/>
    <w:rsid w:val="00E72DB1"/>
    <w:rsid w:val="00E72F42"/>
    <w:rsid w:val="00E7332C"/>
    <w:rsid w:val="00E7332D"/>
    <w:rsid w:val="00E735B9"/>
    <w:rsid w:val="00E737C5"/>
    <w:rsid w:val="00E73F06"/>
    <w:rsid w:val="00E74372"/>
    <w:rsid w:val="00E746F8"/>
    <w:rsid w:val="00E74C6A"/>
    <w:rsid w:val="00E750BA"/>
    <w:rsid w:val="00E75598"/>
    <w:rsid w:val="00E75F4F"/>
    <w:rsid w:val="00E7646F"/>
    <w:rsid w:val="00E768F1"/>
    <w:rsid w:val="00E7712F"/>
    <w:rsid w:val="00E77825"/>
    <w:rsid w:val="00E77871"/>
    <w:rsid w:val="00E77AE5"/>
    <w:rsid w:val="00E77BBC"/>
    <w:rsid w:val="00E8010D"/>
    <w:rsid w:val="00E80241"/>
    <w:rsid w:val="00E806C5"/>
    <w:rsid w:val="00E8157D"/>
    <w:rsid w:val="00E815BC"/>
    <w:rsid w:val="00E81C46"/>
    <w:rsid w:val="00E81FA7"/>
    <w:rsid w:val="00E8246B"/>
    <w:rsid w:val="00E827E5"/>
    <w:rsid w:val="00E82DD2"/>
    <w:rsid w:val="00E82EE4"/>
    <w:rsid w:val="00E82F0B"/>
    <w:rsid w:val="00E83558"/>
    <w:rsid w:val="00E83B74"/>
    <w:rsid w:val="00E83B8C"/>
    <w:rsid w:val="00E83F06"/>
    <w:rsid w:val="00E8489D"/>
    <w:rsid w:val="00E84A51"/>
    <w:rsid w:val="00E8536F"/>
    <w:rsid w:val="00E8622E"/>
    <w:rsid w:val="00E87271"/>
    <w:rsid w:val="00E872C2"/>
    <w:rsid w:val="00E8749B"/>
    <w:rsid w:val="00E87558"/>
    <w:rsid w:val="00E87A04"/>
    <w:rsid w:val="00E90FD2"/>
    <w:rsid w:val="00E90FD7"/>
    <w:rsid w:val="00E919EE"/>
    <w:rsid w:val="00E91A4B"/>
    <w:rsid w:val="00E91C46"/>
    <w:rsid w:val="00E92122"/>
    <w:rsid w:val="00E922D6"/>
    <w:rsid w:val="00E9278B"/>
    <w:rsid w:val="00E92E16"/>
    <w:rsid w:val="00E93828"/>
    <w:rsid w:val="00E93D6D"/>
    <w:rsid w:val="00E93E85"/>
    <w:rsid w:val="00E9412A"/>
    <w:rsid w:val="00E9453B"/>
    <w:rsid w:val="00E95605"/>
    <w:rsid w:val="00E96134"/>
    <w:rsid w:val="00E961D3"/>
    <w:rsid w:val="00E968B5"/>
    <w:rsid w:val="00E96A6A"/>
    <w:rsid w:val="00E96B3A"/>
    <w:rsid w:val="00E9704F"/>
    <w:rsid w:val="00EA0304"/>
    <w:rsid w:val="00EA063F"/>
    <w:rsid w:val="00EA0848"/>
    <w:rsid w:val="00EA0BFF"/>
    <w:rsid w:val="00EA114E"/>
    <w:rsid w:val="00EA144D"/>
    <w:rsid w:val="00EA1918"/>
    <w:rsid w:val="00EA1979"/>
    <w:rsid w:val="00EA1B79"/>
    <w:rsid w:val="00EA1C5F"/>
    <w:rsid w:val="00EA205E"/>
    <w:rsid w:val="00EA230C"/>
    <w:rsid w:val="00EA252A"/>
    <w:rsid w:val="00EA2CE5"/>
    <w:rsid w:val="00EA347B"/>
    <w:rsid w:val="00EA3784"/>
    <w:rsid w:val="00EA38B7"/>
    <w:rsid w:val="00EA39BD"/>
    <w:rsid w:val="00EA3B5F"/>
    <w:rsid w:val="00EA3F5E"/>
    <w:rsid w:val="00EA4076"/>
    <w:rsid w:val="00EA4325"/>
    <w:rsid w:val="00EA4505"/>
    <w:rsid w:val="00EA455F"/>
    <w:rsid w:val="00EA45E1"/>
    <w:rsid w:val="00EA4902"/>
    <w:rsid w:val="00EA49C3"/>
    <w:rsid w:val="00EA50AC"/>
    <w:rsid w:val="00EA515B"/>
    <w:rsid w:val="00EA5B8E"/>
    <w:rsid w:val="00EA66B4"/>
    <w:rsid w:val="00EA7B2C"/>
    <w:rsid w:val="00EB07D7"/>
    <w:rsid w:val="00EB0835"/>
    <w:rsid w:val="00EB0D13"/>
    <w:rsid w:val="00EB0F91"/>
    <w:rsid w:val="00EB13E5"/>
    <w:rsid w:val="00EB1862"/>
    <w:rsid w:val="00EB1A79"/>
    <w:rsid w:val="00EB22FE"/>
    <w:rsid w:val="00EB2632"/>
    <w:rsid w:val="00EB2CAC"/>
    <w:rsid w:val="00EB34C6"/>
    <w:rsid w:val="00EB37E2"/>
    <w:rsid w:val="00EB3880"/>
    <w:rsid w:val="00EB3AD2"/>
    <w:rsid w:val="00EB4947"/>
    <w:rsid w:val="00EB4A49"/>
    <w:rsid w:val="00EB4AA8"/>
    <w:rsid w:val="00EB4D04"/>
    <w:rsid w:val="00EB4D78"/>
    <w:rsid w:val="00EB5096"/>
    <w:rsid w:val="00EB51C7"/>
    <w:rsid w:val="00EB5907"/>
    <w:rsid w:val="00EB5ACF"/>
    <w:rsid w:val="00EB6093"/>
    <w:rsid w:val="00EB6430"/>
    <w:rsid w:val="00EB64D4"/>
    <w:rsid w:val="00EB6B3E"/>
    <w:rsid w:val="00EB79CD"/>
    <w:rsid w:val="00EB7BE9"/>
    <w:rsid w:val="00EB7F6A"/>
    <w:rsid w:val="00EC04E9"/>
    <w:rsid w:val="00EC0BC2"/>
    <w:rsid w:val="00EC0C59"/>
    <w:rsid w:val="00EC0E5B"/>
    <w:rsid w:val="00EC10FE"/>
    <w:rsid w:val="00EC12E1"/>
    <w:rsid w:val="00EC1B34"/>
    <w:rsid w:val="00EC27E7"/>
    <w:rsid w:val="00EC2AE0"/>
    <w:rsid w:val="00EC2B38"/>
    <w:rsid w:val="00EC2FDB"/>
    <w:rsid w:val="00EC3C29"/>
    <w:rsid w:val="00EC43C9"/>
    <w:rsid w:val="00EC54E5"/>
    <w:rsid w:val="00EC5A89"/>
    <w:rsid w:val="00EC5D0C"/>
    <w:rsid w:val="00EC5EEE"/>
    <w:rsid w:val="00EC6679"/>
    <w:rsid w:val="00EC74A4"/>
    <w:rsid w:val="00EC797B"/>
    <w:rsid w:val="00EC79A4"/>
    <w:rsid w:val="00EC7E53"/>
    <w:rsid w:val="00ED06D4"/>
    <w:rsid w:val="00ED090E"/>
    <w:rsid w:val="00ED0C51"/>
    <w:rsid w:val="00ED0D6C"/>
    <w:rsid w:val="00ED115B"/>
    <w:rsid w:val="00ED13A8"/>
    <w:rsid w:val="00ED161D"/>
    <w:rsid w:val="00ED2068"/>
    <w:rsid w:val="00ED2974"/>
    <w:rsid w:val="00ED2BCD"/>
    <w:rsid w:val="00ED35A0"/>
    <w:rsid w:val="00ED364B"/>
    <w:rsid w:val="00ED36EB"/>
    <w:rsid w:val="00ED3A50"/>
    <w:rsid w:val="00ED3D6F"/>
    <w:rsid w:val="00ED4054"/>
    <w:rsid w:val="00ED4243"/>
    <w:rsid w:val="00ED5087"/>
    <w:rsid w:val="00ED5174"/>
    <w:rsid w:val="00ED5216"/>
    <w:rsid w:val="00ED54C5"/>
    <w:rsid w:val="00ED5CF3"/>
    <w:rsid w:val="00ED6253"/>
    <w:rsid w:val="00ED6585"/>
    <w:rsid w:val="00ED6632"/>
    <w:rsid w:val="00ED6FEF"/>
    <w:rsid w:val="00ED7216"/>
    <w:rsid w:val="00ED7220"/>
    <w:rsid w:val="00ED725E"/>
    <w:rsid w:val="00ED7FC0"/>
    <w:rsid w:val="00EE1032"/>
    <w:rsid w:val="00EE1552"/>
    <w:rsid w:val="00EE1629"/>
    <w:rsid w:val="00EE1965"/>
    <w:rsid w:val="00EE1983"/>
    <w:rsid w:val="00EE1E4C"/>
    <w:rsid w:val="00EE3840"/>
    <w:rsid w:val="00EE3AAD"/>
    <w:rsid w:val="00EE3D53"/>
    <w:rsid w:val="00EE3EE5"/>
    <w:rsid w:val="00EE47B4"/>
    <w:rsid w:val="00EE49AA"/>
    <w:rsid w:val="00EE5324"/>
    <w:rsid w:val="00EE5B60"/>
    <w:rsid w:val="00EE5BC2"/>
    <w:rsid w:val="00EE5D44"/>
    <w:rsid w:val="00EE60FC"/>
    <w:rsid w:val="00EE6497"/>
    <w:rsid w:val="00EE6984"/>
    <w:rsid w:val="00EE78E8"/>
    <w:rsid w:val="00EE7966"/>
    <w:rsid w:val="00EF0381"/>
    <w:rsid w:val="00EF04F4"/>
    <w:rsid w:val="00EF0D84"/>
    <w:rsid w:val="00EF0E99"/>
    <w:rsid w:val="00EF10FA"/>
    <w:rsid w:val="00EF164A"/>
    <w:rsid w:val="00EF203B"/>
    <w:rsid w:val="00EF207E"/>
    <w:rsid w:val="00EF20BC"/>
    <w:rsid w:val="00EF233E"/>
    <w:rsid w:val="00EF23CA"/>
    <w:rsid w:val="00EF252F"/>
    <w:rsid w:val="00EF2C58"/>
    <w:rsid w:val="00EF36E9"/>
    <w:rsid w:val="00EF3B85"/>
    <w:rsid w:val="00EF3D67"/>
    <w:rsid w:val="00EF3ED1"/>
    <w:rsid w:val="00EF4222"/>
    <w:rsid w:val="00EF4B91"/>
    <w:rsid w:val="00EF58D6"/>
    <w:rsid w:val="00EF597D"/>
    <w:rsid w:val="00EF5C6C"/>
    <w:rsid w:val="00EF5E2D"/>
    <w:rsid w:val="00EF6144"/>
    <w:rsid w:val="00EF649E"/>
    <w:rsid w:val="00EF654D"/>
    <w:rsid w:val="00EF6CCE"/>
    <w:rsid w:val="00EF7511"/>
    <w:rsid w:val="00EF79E6"/>
    <w:rsid w:val="00EF7F10"/>
    <w:rsid w:val="00F00792"/>
    <w:rsid w:val="00F00AF8"/>
    <w:rsid w:val="00F00D69"/>
    <w:rsid w:val="00F01A66"/>
    <w:rsid w:val="00F021D4"/>
    <w:rsid w:val="00F02B1E"/>
    <w:rsid w:val="00F03189"/>
    <w:rsid w:val="00F03672"/>
    <w:rsid w:val="00F03748"/>
    <w:rsid w:val="00F03D43"/>
    <w:rsid w:val="00F03E36"/>
    <w:rsid w:val="00F04119"/>
    <w:rsid w:val="00F044FE"/>
    <w:rsid w:val="00F04917"/>
    <w:rsid w:val="00F04A4D"/>
    <w:rsid w:val="00F04A6E"/>
    <w:rsid w:val="00F04BF9"/>
    <w:rsid w:val="00F04E26"/>
    <w:rsid w:val="00F05340"/>
    <w:rsid w:val="00F06F64"/>
    <w:rsid w:val="00F07318"/>
    <w:rsid w:val="00F07AD8"/>
    <w:rsid w:val="00F07BC3"/>
    <w:rsid w:val="00F07C05"/>
    <w:rsid w:val="00F10003"/>
    <w:rsid w:val="00F1082D"/>
    <w:rsid w:val="00F115B6"/>
    <w:rsid w:val="00F11BCC"/>
    <w:rsid w:val="00F11D54"/>
    <w:rsid w:val="00F11F87"/>
    <w:rsid w:val="00F11FB6"/>
    <w:rsid w:val="00F126AD"/>
    <w:rsid w:val="00F12DF6"/>
    <w:rsid w:val="00F13482"/>
    <w:rsid w:val="00F144C9"/>
    <w:rsid w:val="00F14E1C"/>
    <w:rsid w:val="00F15274"/>
    <w:rsid w:val="00F1541D"/>
    <w:rsid w:val="00F15FB9"/>
    <w:rsid w:val="00F161AB"/>
    <w:rsid w:val="00F17430"/>
    <w:rsid w:val="00F1762B"/>
    <w:rsid w:val="00F17A6A"/>
    <w:rsid w:val="00F17C82"/>
    <w:rsid w:val="00F208A2"/>
    <w:rsid w:val="00F20BC3"/>
    <w:rsid w:val="00F21ACD"/>
    <w:rsid w:val="00F21CDA"/>
    <w:rsid w:val="00F21D6E"/>
    <w:rsid w:val="00F22113"/>
    <w:rsid w:val="00F2226C"/>
    <w:rsid w:val="00F226F3"/>
    <w:rsid w:val="00F22C96"/>
    <w:rsid w:val="00F22DDD"/>
    <w:rsid w:val="00F230DA"/>
    <w:rsid w:val="00F231A6"/>
    <w:rsid w:val="00F238C8"/>
    <w:rsid w:val="00F23D5D"/>
    <w:rsid w:val="00F2475E"/>
    <w:rsid w:val="00F24819"/>
    <w:rsid w:val="00F251CD"/>
    <w:rsid w:val="00F25305"/>
    <w:rsid w:val="00F255CF"/>
    <w:rsid w:val="00F25A47"/>
    <w:rsid w:val="00F26360"/>
    <w:rsid w:val="00F263D7"/>
    <w:rsid w:val="00F26846"/>
    <w:rsid w:val="00F26F22"/>
    <w:rsid w:val="00F27169"/>
    <w:rsid w:val="00F27204"/>
    <w:rsid w:val="00F2778F"/>
    <w:rsid w:val="00F2783B"/>
    <w:rsid w:val="00F27996"/>
    <w:rsid w:val="00F27A1A"/>
    <w:rsid w:val="00F27C47"/>
    <w:rsid w:val="00F27CE6"/>
    <w:rsid w:val="00F3000F"/>
    <w:rsid w:val="00F303FF"/>
    <w:rsid w:val="00F309CF"/>
    <w:rsid w:val="00F30FB9"/>
    <w:rsid w:val="00F30FD6"/>
    <w:rsid w:val="00F3103B"/>
    <w:rsid w:val="00F311CE"/>
    <w:rsid w:val="00F312E1"/>
    <w:rsid w:val="00F3154A"/>
    <w:rsid w:val="00F31CDD"/>
    <w:rsid w:val="00F3244D"/>
    <w:rsid w:val="00F32B8C"/>
    <w:rsid w:val="00F3326D"/>
    <w:rsid w:val="00F336E6"/>
    <w:rsid w:val="00F33896"/>
    <w:rsid w:val="00F3416A"/>
    <w:rsid w:val="00F34321"/>
    <w:rsid w:val="00F343F1"/>
    <w:rsid w:val="00F347C4"/>
    <w:rsid w:val="00F34875"/>
    <w:rsid w:val="00F348C5"/>
    <w:rsid w:val="00F34BEE"/>
    <w:rsid w:val="00F35451"/>
    <w:rsid w:val="00F35569"/>
    <w:rsid w:val="00F35A4C"/>
    <w:rsid w:val="00F362EC"/>
    <w:rsid w:val="00F3658A"/>
    <w:rsid w:val="00F36801"/>
    <w:rsid w:val="00F36B81"/>
    <w:rsid w:val="00F36C10"/>
    <w:rsid w:val="00F37D11"/>
    <w:rsid w:val="00F37DD0"/>
    <w:rsid w:val="00F4096F"/>
    <w:rsid w:val="00F40976"/>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5808"/>
    <w:rsid w:val="00F45FDE"/>
    <w:rsid w:val="00F460BF"/>
    <w:rsid w:val="00F46666"/>
    <w:rsid w:val="00F474F7"/>
    <w:rsid w:val="00F47A51"/>
    <w:rsid w:val="00F5048D"/>
    <w:rsid w:val="00F51071"/>
    <w:rsid w:val="00F51D72"/>
    <w:rsid w:val="00F52071"/>
    <w:rsid w:val="00F52192"/>
    <w:rsid w:val="00F52483"/>
    <w:rsid w:val="00F525EE"/>
    <w:rsid w:val="00F52C4A"/>
    <w:rsid w:val="00F53128"/>
    <w:rsid w:val="00F535C8"/>
    <w:rsid w:val="00F541E7"/>
    <w:rsid w:val="00F54A83"/>
    <w:rsid w:val="00F54DDC"/>
    <w:rsid w:val="00F55CDF"/>
    <w:rsid w:val="00F56176"/>
    <w:rsid w:val="00F562AC"/>
    <w:rsid w:val="00F56724"/>
    <w:rsid w:val="00F5696E"/>
    <w:rsid w:val="00F569E2"/>
    <w:rsid w:val="00F5767F"/>
    <w:rsid w:val="00F57876"/>
    <w:rsid w:val="00F579C8"/>
    <w:rsid w:val="00F6019D"/>
    <w:rsid w:val="00F6070F"/>
    <w:rsid w:val="00F607E9"/>
    <w:rsid w:val="00F61AA4"/>
    <w:rsid w:val="00F61DEB"/>
    <w:rsid w:val="00F62290"/>
    <w:rsid w:val="00F62472"/>
    <w:rsid w:val="00F62762"/>
    <w:rsid w:val="00F627DE"/>
    <w:rsid w:val="00F627F2"/>
    <w:rsid w:val="00F628AB"/>
    <w:rsid w:val="00F62BCE"/>
    <w:rsid w:val="00F6348D"/>
    <w:rsid w:val="00F63559"/>
    <w:rsid w:val="00F63937"/>
    <w:rsid w:val="00F63C0E"/>
    <w:rsid w:val="00F63FCC"/>
    <w:rsid w:val="00F6419C"/>
    <w:rsid w:val="00F64A04"/>
    <w:rsid w:val="00F651DD"/>
    <w:rsid w:val="00F65351"/>
    <w:rsid w:val="00F653DA"/>
    <w:rsid w:val="00F65E55"/>
    <w:rsid w:val="00F66D1F"/>
    <w:rsid w:val="00F66D38"/>
    <w:rsid w:val="00F675A9"/>
    <w:rsid w:val="00F676BA"/>
    <w:rsid w:val="00F67DD7"/>
    <w:rsid w:val="00F7072B"/>
    <w:rsid w:val="00F710A8"/>
    <w:rsid w:val="00F71355"/>
    <w:rsid w:val="00F7163F"/>
    <w:rsid w:val="00F7178F"/>
    <w:rsid w:val="00F72931"/>
    <w:rsid w:val="00F7311A"/>
    <w:rsid w:val="00F7314A"/>
    <w:rsid w:val="00F73563"/>
    <w:rsid w:val="00F738C2"/>
    <w:rsid w:val="00F73B18"/>
    <w:rsid w:val="00F73B2C"/>
    <w:rsid w:val="00F74961"/>
    <w:rsid w:val="00F74AD7"/>
    <w:rsid w:val="00F74D53"/>
    <w:rsid w:val="00F750CF"/>
    <w:rsid w:val="00F75C3C"/>
    <w:rsid w:val="00F75C40"/>
    <w:rsid w:val="00F76199"/>
    <w:rsid w:val="00F764B2"/>
    <w:rsid w:val="00F768A0"/>
    <w:rsid w:val="00F769F3"/>
    <w:rsid w:val="00F76D60"/>
    <w:rsid w:val="00F775EF"/>
    <w:rsid w:val="00F77A49"/>
    <w:rsid w:val="00F80135"/>
    <w:rsid w:val="00F8048E"/>
    <w:rsid w:val="00F807B1"/>
    <w:rsid w:val="00F80A71"/>
    <w:rsid w:val="00F8107A"/>
    <w:rsid w:val="00F81096"/>
    <w:rsid w:val="00F8161F"/>
    <w:rsid w:val="00F81714"/>
    <w:rsid w:val="00F81AFE"/>
    <w:rsid w:val="00F8255E"/>
    <w:rsid w:val="00F83E35"/>
    <w:rsid w:val="00F83FBB"/>
    <w:rsid w:val="00F841AA"/>
    <w:rsid w:val="00F844AE"/>
    <w:rsid w:val="00F8466F"/>
    <w:rsid w:val="00F84AD5"/>
    <w:rsid w:val="00F85304"/>
    <w:rsid w:val="00F85316"/>
    <w:rsid w:val="00F855E7"/>
    <w:rsid w:val="00F85C96"/>
    <w:rsid w:val="00F8617D"/>
    <w:rsid w:val="00F862FB"/>
    <w:rsid w:val="00F86665"/>
    <w:rsid w:val="00F868CD"/>
    <w:rsid w:val="00F86ED4"/>
    <w:rsid w:val="00F878B0"/>
    <w:rsid w:val="00F9024B"/>
    <w:rsid w:val="00F903B2"/>
    <w:rsid w:val="00F904E0"/>
    <w:rsid w:val="00F90B4F"/>
    <w:rsid w:val="00F90F0A"/>
    <w:rsid w:val="00F90F61"/>
    <w:rsid w:val="00F9115C"/>
    <w:rsid w:val="00F9123D"/>
    <w:rsid w:val="00F91310"/>
    <w:rsid w:val="00F91C7D"/>
    <w:rsid w:val="00F91DDF"/>
    <w:rsid w:val="00F923C1"/>
    <w:rsid w:val="00F92C89"/>
    <w:rsid w:val="00F92D43"/>
    <w:rsid w:val="00F93D90"/>
    <w:rsid w:val="00F93E8E"/>
    <w:rsid w:val="00F9412D"/>
    <w:rsid w:val="00F94356"/>
    <w:rsid w:val="00F9482B"/>
    <w:rsid w:val="00F95003"/>
    <w:rsid w:val="00F950E1"/>
    <w:rsid w:val="00F953A8"/>
    <w:rsid w:val="00F95633"/>
    <w:rsid w:val="00F957D4"/>
    <w:rsid w:val="00F95F32"/>
    <w:rsid w:val="00F961A7"/>
    <w:rsid w:val="00F9632E"/>
    <w:rsid w:val="00F9635A"/>
    <w:rsid w:val="00F96575"/>
    <w:rsid w:val="00F96866"/>
    <w:rsid w:val="00F96DA6"/>
    <w:rsid w:val="00F96E43"/>
    <w:rsid w:val="00F97332"/>
    <w:rsid w:val="00F975CC"/>
    <w:rsid w:val="00F976EB"/>
    <w:rsid w:val="00F978A5"/>
    <w:rsid w:val="00F97921"/>
    <w:rsid w:val="00F9796A"/>
    <w:rsid w:val="00F97E1A"/>
    <w:rsid w:val="00FA0391"/>
    <w:rsid w:val="00FA05AA"/>
    <w:rsid w:val="00FA1038"/>
    <w:rsid w:val="00FA1639"/>
    <w:rsid w:val="00FA1CF6"/>
    <w:rsid w:val="00FA2837"/>
    <w:rsid w:val="00FA28C0"/>
    <w:rsid w:val="00FA2935"/>
    <w:rsid w:val="00FA2F08"/>
    <w:rsid w:val="00FA2F25"/>
    <w:rsid w:val="00FA310F"/>
    <w:rsid w:val="00FA37B2"/>
    <w:rsid w:val="00FA3EAA"/>
    <w:rsid w:val="00FA41DB"/>
    <w:rsid w:val="00FA43A5"/>
    <w:rsid w:val="00FA4E86"/>
    <w:rsid w:val="00FA553C"/>
    <w:rsid w:val="00FA5740"/>
    <w:rsid w:val="00FA5858"/>
    <w:rsid w:val="00FA5A26"/>
    <w:rsid w:val="00FA66F5"/>
    <w:rsid w:val="00FA7654"/>
    <w:rsid w:val="00FA795A"/>
    <w:rsid w:val="00FB079F"/>
    <w:rsid w:val="00FB13BE"/>
    <w:rsid w:val="00FB19A9"/>
    <w:rsid w:val="00FB19EB"/>
    <w:rsid w:val="00FB1D41"/>
    <w:rsid w:val="00FB1FE0"/>
    <w:rsid w:val="00FB2963"/>
    <w:rsid w:val="00FB3207"/>
    <w:rsid w:val="00FB34C0"/>
    <w:rsid w:val="00FB34C7"/>
    <w:rsid w:val="00FB366C"/>
    <w:rsid w:val="00FB36FD"/>
    <w:rsid w:val="00FB3995"/>
    <w:rsid w:val="00FB3A81"/>
    <w:rsid w:val="00FB3DEB"/>
    <w:rsid w:val="00FB3F9A"/>
    <w:rsid w:val="00FB405D"/>
    <w:rsid w:val="00FB5667"/>
    <w:rsid w:val="00FB5936"/>
    <w:rsid w:val="00FB5AE4"/>
    <w:rsid w:val="00FB5E4C"/>
    <w:rsid w:val="00FB60B5"/>
    <w:rsid w:val="00FB6248"/>
    <w:rsid w:val="00FB6CB3"/>
    <w:rsid w:val="00FB7014"/>
    <w:rsid w:val="00FB7123"/>
    <w:rsid w:val="00FB78C9"/>
    <w:rsid w:val="00FC04CE"/>
    <w:rsid w:val="00FC0A63"/>
    <w:rsid w:val="00FC0E9F"/>
    <w:rsid w:val="00FC149F"/>
    <w:rsid w:val="00FC1621"/>
    <w:rsid w:val="00FC17B1"/>
    <w:rsid w:val="00FC17EA"/>
    <w:rsid w:val="00FC20F1"/>
    <w:rsid w:val="00FC25B9"/>
    <w:rsid w:val="00FC29B1"/>
    <w:rsid w:val="00FC29D2"/>
    <w:rsid w:val="00FC2DDF"/>
    <w:rsid w:val="00FC3069"/>
    <w:rsid w:val="00FC32DE"/>
    <w:rsid w:val="00FC3767"/>
    <w:rsid w:val="00FC37EE"/>
    <w:rsid w:val="00FC38CB"/>
    <w:rsid w:val="00FC3D11"/>
    <w:rsid w:val="00FC3EC7"/>
    <w:rsid w:val="00FC4508"/>
    <w:rsid w:val="00FC4786"/>
    <w:rsid w:val="00FC537C"/>
    <w:rsid w:val="00FC538A"/>
    <w:rsid w:val="00FC6CA5"/>
    <w:rsid w:val="00FC7228"/>
    <w:rsid w:val="00FD0121"/>
    <w:rsid w:val="00FD0411"/>
    <w:rsid w:val="00FD04A6"/>
    <w:rsid w:val="00FD06B7"/>
    <w:rsid w:val="00FD0C2B"/>
    <w:rsid w:val="00FD1063"/>
    <w:rsid w:val="00FD1435"/>
    <w:rsid w:val="00FD221F"/>
    <w:rsid w:val="00FD26C0"/>
    <w:rsid w:val="00FD2CDB"/>
    <w:rsid w:val="00FD2F3F"/>
    <w:rsid w:val="00FD364F"/>
    <w:rsid w:val="00FD3CD2"/>
    <w:rsid w:val="00FD3DC4"/>
    <w:rsid w:val="00FD4575"/>
    <w:rsid w:val="00FD45F5"/>
    <w:rsid w:val="00FD4966"/>
    <w:rsid w:val="00FD51FF"/>
    <w:rsid w:val="00FD568E"/>
    <w:rsid w:val="00FD5A9B"/>
    <w:rsid w:val="00FD6CED"/>
    <w:rsid w:val="00FD6DAB"/>
    <w:rsid w:val="00FD6EC8"/>
    <w:rsid w:val="00FE07C8"/>
    <w:rsid w:val="00FE0AEC"/>
    <w:rsid w:val="00FE0E49"/>
    <w:rsid w:val="00FE0F8C"/>
    <w:rsid w:val="00FE16A7"/>
    <w:rsid w:val="00FE29C8"/>
    <w:rsid w:val="00FE2D78"/>
    <w:rsid w:val="00FE2DA2"/>
    <w:rsid w:val="00FE2E1A"/>
    <w:rsid w:val="00FE31E0"/>
    <w:rsid w:val="00FE43B7"/>
    <w:rsid w:val="00FE464E"/>
    <w:rsid w:val="00FE46A3"/>
    <w:rsid w:val="00FE4B3A"/>
    <w:rsid w:val="00FE4CF1"/>
    <w:rsid w:val="00FE5230"/>
    <w:rsid w:val="00FE574D"/>
    <w:rsid w:val="00FE5A5D"/>
    <w:rsid w:val="00FE5D2D"/>
    <w:rsid w:val="00FE5D8B"/>
    <w:rsid w:val="00FE5F55"/>
    <w:rsid w:val="00FE6676"/>
    <w:rsid w:val="00FE6818"/>
    <w:rsid w:val="00FE6F68"/>
    <w:rsid w:val="00FE6F95"/>
    <w:rsid w:val="00FE76F1"/>
    <w:rsid w:val="00FF001C"/>
    <w:rsid w:val="00FF0020"/>
    <w:rsid w:val="00FF021F"/>
    <w:rsid w:val="00FF040C"/>
    <w:rsid w:val="00FF0B5D"/>
    <w:rsid w:val="00FF0B71"/>
    <w:rsid w:val="00FF0C4A"/>
    <w:rsid w:val="00FF0D2F"/>
    <w:rsid w:val="00FF1632"/>
    <w:rsid w:val="00FF170F"/>
    <w:rsid w:val="00FF1E23"/>
    <w:rsid w:val="00FF24D2"/>
    <w:rsid w:val="00FF2F65"/>
    <w:rsid w:val="00FF32D7"/>
    <w:rsid w:val="00FF33EE"/>
    <w:rsid w:val="00FF3D94"/>
    <w:rsid w:val="00FF3E38"/>
    <w:rsid w:val="00FF44C5"/>
    <w:rsid w:val="00FF4A6F"/>
    <w:rsid w:val="00FF4F24"/>
    <w:rsid w:val="00FF54C2"/>
    <w:rsid w:val="00FF54F9"/>
    <w:rsid w:val="00FF573C"/>
    <w:rsid w:val="00FF618C"/>
    <w:rsid w:val="00FF6448"/>
    <w:rsid w:val="00FF67C6"/>
    <w:rsid w:val="00FF6CAB"/>
    <w:rsid w:val="00FF6D8A"/>
    <w:rsid w:val="00FF792F"/>
    <w:rsid w:val="00FF7BA8"/>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31A6"/>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E17ACB"/>
    <w:pPr>
      <w:keepNext/>
      <w:keepLines/>
      <w:numPr>
        <w:numId w:val="14"/>
      </w:numPr>
      <w:pBdr>
        <w:top w:val="single" w:sz="2" w:space="1" w:color="auto"/>
        <w:left w:val="single" w:sz="2" w:space="4" w:color="auto"/>
        <w:bottom w:val="single" w:sz="2" w:space="1" w:color="auto"/>
        <w:right w:val="single" w:sz="2" w:space="4" w:color="auto"/>
      </w:pBdr>
      <w:shd w:val="solid" w:color="CCDAEC" w:fill="auto"/>
      <w:tabs>
        <w:tab w:val="left" w:pos="142"/>
      </w:tabs>
      <w:spacing w:before="240" w:after="120"/>
      <w:ind w:left="357" w:hanging="357"/>
      <w:outlineLvl w:val="0"/>
    </w:pPr>
    <w:rPr>
      <w:rFonts w:asciiTheme="majorHAnsi" w:eastAsiaTheme="majorEastAsia" w:hAnsiTheme="majorHAnsi" w:cstheme="majorBidi"/>
      <w:b/>
      <w:color w:val="244061" w:themeColor="accent1" w:themeShade="80"/>
      <w:sz w:val="34"/>
      <w:szCs w:val="32"/>
      <w:lang w:eastAsia="ja-JP"/>
    </w:rPr>
  </w:style>
  <w:style w:type="paragraph" w:styleId="Heading2">
    <w:name w:val="heading 2"/>
    <w:basedOn w:val="Normal"/>
    <w:next w:val="Normal"/>
    <w:link w:val="Heading2Char"/>
    <w:uiPriority w:val="9"/>
    <w:unhideWhenUsed/>
    <w:qFormat/>
    <w:rsid w:val="00E17ACB"/>
    <w:pPr>
      <w:keepNext/>
      <w:keepLines/>
      <w:widowControl w:val="0"/>
      <w:numPr>
        <w:ilvl w:val="1"/>
        <w:numId w:val="14"/>
      </w:numPr>
      <w:pBdr>
        <w:top w:val="single" w:sz="4" w:space="1" w:color="auto"/>
        <w:left w:val="single" w:sz="4" w:space="4" w:color="auto"/>
        <w:bottom w:val="single" w:sz="4" w:space="1" w:color="auto"/>
        <w:right w:val="single" w:sz="4" w:space="4" w:color="auto"/>
      </w:pBdr>
      <w:shd w:val="solid" w:color="D6E3BC" w:themeColor="accent3" w:themeTint="66" w:fill="auto"/>
      <w:tabs>
        <w:tab w:val="left" w:pos="113"/>
      </w:tabs>
      <w:spacing w:before="240" w:after="140" w:line="240" w:lineRule="atLeast"/>
      <w:ind w:left="340" w:hanging="340"/>
      <w:outlineLvl w:val="1"/>
    </w:pPr>
    <w:rPr>
      <w:rFonts w:ascii="Calibri" w:eastAsiaTheme="majorEastAsia" w:hAnsi="Calibri" w:cs="Arial"/>
      <w:b/>
      <w:color w:val="244061" w:themeColor="accent1" w:themeShade="80"/>
      <w:sz w:val="30"/>
      <w:szCs w:val="28"/>
    </w:rPr>
  </w:style>
  <w:style w:type="paragraph" w:styleId="Heading3">
    <w:name w:val="heading 3"/>
    <w:aliases w:val="3,H3,H31"/>
    <w:basedOn w:val="Normal"/>
    <w:next w:val="Normal"/>
    <w:link w:val="Heading3Char"/>
    <w:unhideWhenUsed/>
    <w:qFormat/>
    <w:rsid w:val="00166FAB"/>
    <w:pPr>
      <w:keepNext/>
      <w:keepLines/>
      <w:numPr>
        <w:ilvl w:val="2"/>
        <w:numId w:val="14"/>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4"/>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0"/>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0"/>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0"/>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0"/>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0"/>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7ACB"/>
    <w:rPr>
      <w:rFonts w:asciiTheme="majorHAnsi" w:eastAsiaTheme="majorEastAsia" w:hAnsiTheme="majorHAnsi" w:cstheme="majorBidi"/>
      <w:b/>
      <w:color w:val="244061" w:themeColor="accent1" w:themeShade="80"/>
      <w:sz w:val="34"/>
      <w:szCs w:val="32"/>
      <w:shd w:val="solid" w:color="CCDAEC" w:fill="auto"/>
      <w:lang w:eastAsia="ja-JP"/>
    </w:rPr>
  </w:style>
  <w:style w:type="character" w:customStyle="1" w:styleId="Heading2Char">
    <w:name w:val="Heading 2 Char"/>
    <w:basedOn w:val="DefaultParagraphFont"/>
    <w:link w:val="Heading2"/>
    <w:uiPriority w:val="9"/>
    <w:rsid w:val="00E17ACB"/>
    <w:rPr>
      <w:rFonts w:ascii="Calibri" w:eastAsiaTheme="majorEastAsia" w:hAnsi="Calibri"/>
      <w:b/>
      <w:color w:val="244061" w:themeColor="accent1" w:themeShade="80"/>
      <w:sz w:val="30"/>
      <w:szCs w:val="28"/>
      <w:shd w:val="solid" w:color="D6E3BC" w:themeColor="accent3" w:themeTint="66" w:fill="auto"/>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14506D"/>
    <w:pPr>
      <w:tabs>
        <w:tab w:val="left" w:pos="426"/>
        <w:tab w:val="right" w:leader="dot" w:pos="9350"/>
      </w:tabs>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39"/>
    <w:rsid w:val="006344D2"/>
    <w:pPr>
      <w:tabs>
        <w:tab w:val="left" w:pos="1540"/>
        <w:tab w:val="right" w:leader="dot" w:pos="9350"/>
      </w:tabs>
      <w:spacing w:after="0"/>
      <w:ind w:left="660"/>
    </w:pPr>
    <w:rPr>
      <w:rFonts w:asciiTheme="majorHAnsi" w:hAnsiTheme="majorHAnsi"/>
      <w:b/>
      <w:noProof/>
      <w:sz w:val="18"/>
      <w:szCs w:val="18"/>
    </w:rPr>
  </w:style>
  <w:style w:type="paragraph" w:styleId="TOC5">
    <w:name w:val="toc 5"/>
    <w:basedOn w:val="Normal"/>
    <w:next w:val="Normal"/>
    <w:autoRedefine/>
    <w:uiPriority w:val="39"/>
    <w:rsid w:val="00B44D03"/>
    <w:pPr>
      <w:spacing w:after="0"/>
      <w:ind w:left="880"/>
    </w:pPr>
    <w:rPr>
      <w:sz w:val="18"/>
      <w:szCs w:val="18"/>
    </w:rPr>
  </w:style>
  <w:style w:type="paragraph" w:styleId="TOC6">
    <w:name w:val="toc 6"/>
    <w:basedOn w:val="Normal"/>
    <w:next w:val="Normal"/>
    <w:autoRedefine/>
    <w:uiPriority w:val="39"/>
    <w:rsid w:val="00B44D03"/>
    <w:pPr>
      <w:spacing w:after="0"/>
      <w:ind w:left="1100"/>
    </w:pPr>
    <w:rPr>
      <w:sz w:val="18"/>
      <w:szCs w:val="18"/>
    </w:rPr>
  </w:style>
  <w:style w:type="paragraph" w:styleId="TOC7">
    <w:name w:val="toc 7"/>
    <w:basedOn w:val="Normal"/>
    <w:next w:val="Normal"/>
    <w:uiPriority w:val="39"/>
    <w:rsid w:val="00B44D03"/>
    <w:pPr>
      <w:spacing w:after="0"/>
      <w:ind w:left="1320"/>
    </w:pPr>
    <w:rPr>
      <w:sz w:val="18"/>
      <w:szCs w:val="18"/>
    </w:rPr>
  </w:style>
  <w:style w:type="paragraph" w:styleId="TOC8">
    <w:name w:val="toc 8"/>
    <w:basedOn w:val="Normal"/>
    <w:next w:val="Normal"/>
    <w:autoRedefine/>
    <w:uiPriority w:val="39"/>
    <w:rsid w:val="00B44D03"/>
    <w:pPr>
      <w:spacing w:after="0"/>
      <w:ind w:left="1540"/>
    </w:pPr>
    <w:rPr>
      <w:sz w:val="18"/>
      <w:szCs w:val="18"/>
    </w:rPr>
  </w:style>
  <w:style w:type="paragraph" w:styleId="TOC9">
    <w:name w:val="toc 9"/>
    <w:basedOn w:val="Normal"/>
    <w:next w:val="Normal"/>
    <w:autoRedefine/>
    <w:uiPriority w:val="39"/>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8E6810"/>
    <w:pPr>
      <w:spacing w:before="80" w:after="120" w:line="240" w:lineRule="auto"/>
    </w:pPr>
    <w:rPr>
      <w:rFonts w:ascii="Calibri" w:hAnsi="Calibri"/>
      <w:color w:val="000000" w:themeColor="text1"/>
      <w:sz w:val="24"/>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1"/>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4B5EC0"/>
    <w:pPr>
      <w:numPr>
        <w:numId w:val="3"/>
      </w:numPr>
      <w:spacing w:before="120" w:after="120" w:line="240" w:lineRule="auto"/>
      <w:ind w:left="357" w:hanging="357"/>
    </w:pPr>
    <w:rPr>
      <w:rFonts w:ascii="Calibri" w:hAnsi="Calibri"/>
      <w:sz w:val="24"/>
    </w:rPr>
  </w:style>
  <w:style w:type="paragraph" w:styleId="ListBullet2">
    <w:name w:val="List Bullet 2"/>
    <w:basedOn w:val="Normal"/>
    <w:uiPriority w:val="99"/>
    <w:unhideWhenUsed/>
    <w:rsid w:val="0047349B"/>
    <w:pPr>
      <w:numPr>
        <w:numId w:val="4"/>
      </w:numPr>
      <w:spacing w:after="120" w:line="240" w:lineRule="atLeast"/>
      <w:ind w:left="357" w:hanging="357"/>
    </w:pPr>
    <w:rPr>
      <w:rFonts w:ascii="Calibri" w:hAnsi="Calibri"/>
      <w:sz w:val="24"/>
    </w:rPr>
  </w:style>
  <w:style w:type="paragraph" w:styleId="ListNumber">
    <w:name w:val="List Number"/>
    <w:basedOn w:val="Normal"/>
    <w:uiPriority w:val="99"/>
    <w:unhideWhenUsed/>
    <w:rsid w:val="00DC216F"/>
    <w:pPr>
      <w:numPr>
        <w:numId w:val="39"/>
      </w:numPr>
      <w:spacing w:after="120" w:line="240" w:lineRule="auto"/>
    </w:pPr>
    <w:rPr>
      <w:rFonts w:ascii="Calibri" w:hAnsi="Calibri"/>
      <w:sz w:val="24"/>
    </w:rPr>
  </w:style>
  <w:style w:type="paragraph" w:styleId="ListNumber2">
    <w:name w:val="List Number 2"/>
    <w:basedOn w:val="Normal"/>
    <w:autoRedefine/>
    <w:uiPriority w:val="99"/>
    <w:unhideWhenUsed/>
    <w:qFormat/>
    <w:rsid w:val="00215F1E"/>
    <w:pPr>
      <w:numPr>
        <w:numId w:val="5"/>
      </w:numPr>
      <w:tabs>
        <w:tab w:val="left" w:pos="284"/>
      </w:tabs>
      <w:spacing w:after="120" w:line="240" w:lineRule="auto"/>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AD0EC3"/>
    <w:pPr>
      <w:spacing w:before="240" w:after="0" w:line="240" w:lineRule="auto"/>
      <w:jc w:val="left"/>
    </w:pPr>
    <w:rPr>
      <w:b/>
      <w:i w:val="0"/>
      <w:color w:val="632423" w:themeColor="accent2" w:themeShade="80"/>
      <w:sz w:val="26"/>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B243DB"/>
    <w:pPr>
      <w:spacing w:line="264" w:lineRule="auto"/>
    </w:pPr>
  </w:style>
  <w:style w:type="paragraph" w:customStyle="1" w:styleId="CVChapterBodyCopyIndent1">
    <w:name w:val="CV Chapter Body Copy Indent 1"/>
    <w:basedOn w:val="ChapterBodyCopyIndent"/>
    <w:qFormat/>
    <w:rsid w:val="00C95B4B"/>
    <w:pPr>
      <w:spacing w:before="0"/>
      <w:ind w:left="360"/>
    </w:pPr>
  </w:style>
  <w:style w:type="paragraph" w:customStyle="1" w:styleId="CVChapterBodyCopyIndent2">
    <w:name w:val="CV Chapter Body Copy Indent 2"/>
    <w:basedOn w:val="ChapterBodyCopyIndent"/>
    <w:qFormat/>
    <w:rsid w:val="00B03681"/>
    <w:pPr>
      <w:spacing w:before="0"/>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3"/>
      </w:numPr>
    </w:pPr>
  </w:style>
  <w:style w:type="paragraph" w:styleId="ListNumber3">
    <w:name w:val="List Number 3"/>
    <w:basedOn w:val="Normal"/>
    <w:uiPriority w:val="99"/>
    <w:unhideWhenUsed/>
    <w:rsid w:val="007C393E"/>
    <w:pPr>
      <w:numPr>
        <w:numId w:val="12"/>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0D5817"/>
    <w:pPr>
      <w:spacing w:after="0"/>
      <w:ind w:left="357"/>
    </w:pPr>
    <w:rPr>
      <w:rFonts w:asciiTheme="majorHAnsi" w:hAnsiTheme="majorHAnsi"/>
      <w:b/>
      <w:color w:val="723604"/>
      <w:sz w:val="24"/>
    </w:rPr>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9"/>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D3630D"/>
    <w:pPr>
      <w:spacing w:before="160" w:after="0" w:line="240" w:lineRule="auto"/>
      <w:ind w:right="289"/>
    </w:pPr>
    <w:rPr>
      <w:noProof/>
      <w:lang w:val="en-IN" w:eastAsia="en-IN"/>
    </w:rPr>
  </w:style>
  <w:style w:type="paragraph" w:customStyle="1" w:styleId="CVFigureCaption">
    <w:name w:val="CV Figure Caption"/>
    <w:basedOn w:val="CVFigure"/>
    <w:qFormat/>
    <w:rsid w:val="003C768A"/>
    <w:pPr>
      <w:numPr>
        <w:numId w:val="18"/>
      </w:numPr>
      <w:spacing w:before="120" w:after="120" w:line="276" w:lineRule="auto"/>
      <w:ind w:left="0" w:right="0" w:firstLine="0"/>
    </w:pPr>
    <w:rPr>
      <w:b/>
      <w:smallCaps/>
      <w:color w:val="17365D" w:themeColor="text2" w:themeShade="BF"/>
    </w:rPr>
  </w:style>
  <w:style w:type="paragraph" w:customStyle="1" w:styleId="CVHeading3">
    <w:name w:val="CV Heading 3"/>
    <w:basedOn w:val="Heading3"/>
    <w:qFormat/>
    <w:rsid w:val="00D26EFE"/>
    <w:pPr>
      <w:pBdr>
        <w:top w:val="single" w:sz="4" w:space="1" w:color="auto"/>
        <w:left w:val="single" w:sz="4" w:space="4" w:color="auto"/>
        <w:bottom w:val="single" w:sz="4" w:space="1" w:color="auto"/>
        <w:right w:val="single" w:sz="4" w:space="4" w:color="auto"/>
      </w:pBdr>
      <w:shd w:val="solid" w:color="FDE9D9" w:themeColor="accent6" w:themeTint="33" w:fill="auto"/>
      <w:tabs>
        <w:tab w:val="clear" w:pos="1440"/>
        <w:tab w:val="left" w:pos="284"/>
      </w:tabs>
      <w:spacing w:after="200"/>
      <w:ind w:left="284" w:hanging="284"/>
    </w:pPr>
    <w:rPr>
      <w:color w:val="244061" w:themeColor="accent1" w:themeShade="80"/>
      <w:sz w:val="28"/>
    </w:rPr>
  </w:style>
  <w:style w:type="paragraph" w:customStyle="1" w:styleId="CVCalloutNote">
    <w:name w:val="CV Callout Note"/>
    <w:basedOn w:val="CalloutBlockCopyNote"/>
    <w:qFormat/>
    <w:rsid w:val="0046274D"/>
    <w:pPr>
      <w:spacing w:before="60" w:after="60"/>
      <w:ind w:left="0"/>
    </w:pPr>
    <w:rPr>
      <w:b w:val="0"/>
      <w:color w:val="0F243E" w:themeColor="text2" w:themeShade="80"/>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CD61BA"/>
    <w:pPr>
      <w:numPr>
        <w:numId w:val="6"/>
      </w:numPr>
      <w:spacing w:after="120" w:line="288" w:lineRule="auto"/>
      <w:contextualSpacing/>
    </w:pPr>
    <w:rPr>
      <w:rFonts w:ascii="Calibri" w:hAnsi="Calibri"/>
      <w:sz w:val="24"/>
    </w:rPr>
  </w:style>
  <w:style w:type="paragraph" w:styleId="ListBullet4">
    <w:name w:val="List Bullet 4"/>
    <w:basedOn w:val="Normal"/>
    <w:uiPriority w:val="99"/>
    <w:unhideWhenUsed/>
    <w:rsid w:val="004F2335"/>
    <w:pPr>
      <w:numPr>
        <w:numId w:val="7"/>
      </w:numPr>
      <w:ind w:left="1378" w:hanging="357"/>
      <w:contextualSpacing/>
    </w:pPr>
  </w:style>
  <w:style w:type="paragraph" w:styleId="ListBullet5">
    <w:name w:val="List Bullet 5"/>
    <w:basedOn w:val="Normal"/>
    <w:uiPriority w:val="99"/>
    <w:unhideWhenUsed/>
    <w:rsid w:val="004F0495"/>
    <w:pPr>
      <w:numPr>
        <w:numId w:val="8"/>
      </w:numPr>
      <w:contextualSpacing/>
    </w:pPr>
  </w:style>
  <w:style w:type="paragraph" w:customStyle="1" w:styleId="CVTableHeader">
    <w:name w:val="CV Table Header"/>
    <w:basedOn w:val="ChartHeaderInformation"/>
    <w:qFormat/>
    <w:rsid w:val="001D6636"/>
    <w:rPr>
      <w:sz w:val="22"/>
    </w:rPr>
  </w:style>
  <w:style w:type="paragraph" w:customStyle="1" w:styleId="CVTableCaption">
    <w:name w:val="CV Table Caption"/>
    <w:basedOn w:val="CVFigureCaption"/>
    <w:qFormat/>
    <w:rsid w:val="006D1A99"/>
    <w:pPr>
      <w:numPr>
        <w:numId w:val="17"/>
      </w:numPr>
      <w:ind w:left="113" w:hanging="113"/>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E310EF"/>
    <w:pPr>
      <w:spacing w:before="120" w:after="120" w:line="240" w:lineRule="atLeast"/>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5"/>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2B2F82"/>
    <w:rPr>
      <w:color w:val="FFFFFF" w:themeColor="background1"/>
      <w:sz w:val="22"/>
    </w:rPr>
  </w:style>
  <w:style w:type="paragraph" w:customStyle="1" w:styleId="ExhibitnewCVTitle">
    <w:name w:val="Exhibit new CV Title"/>
    <w:basedOn w:val="CVTitle"/>
    <w:qFormat/>
    <w:rsid w:val="00A6593D"/>
    <w:pPr>
      <w:jc w:val="left"/>
    </w:pPr>
    <w:rPr>
      <w:b/>
      <w:color w:val="1B0284"/>
      <w:sz w:val="72"/>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rPr>
      <w:sz w:val="48"/>
    </w:rPr>
  </w:style>
  <w:style w:type="paragraph" w:customStyle="1" w:styleId="CVTabletextblue">
    <w:name w:val="CV Table text blue"/>
    <w:basedOn w:val="CVTabletext"/>
    <w:qFormat/>
    <w:rsid w:val="00662954"/>
    <w:rPr>
      <w:color w:val="244061" w:themeColor="accent1" w:themeShade="80"/>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4E0410"/>
    <w:pPr>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C278D0"/>
    <w:pPr>
      <w:pBdr>
        <w:top w:val="single" w:sz="4" w:space="1" w:color="auto"/>
        <w:left w:val="single" w:sz="4" w:space="4" w:color="auto"/>
        <w:bottom w:val="single" w:sz="4" w:space="1" w:color="auto"/>
        <w:right w:val="single" w:sz="4" w:space="4" w:color="auto"/>
      </w:pBdr>
      <w:tabs>
        <w:tab w:val="clear" w:pos="2160"/>
        <w:tab w:val="left" w:pos="1440"/>
      </w:tabs>
      <w:ind w:left="505" w:hanging="505"/>
    </w:pPr>
    <w:rPr>
      <w:i w:val="0"/>
      <w:color w:val="632423" w:themeColor="accent2" w:themeShade="80"/>
      <w:sz w:val="26"/>
    </w:rPr>
  </w:style>
  <w:style w:type="character" w:customStyle="1" w:styleId="CVHeading4Char">
    <w:name w:val="CV Heading 4 Char"/>
    <w:basedOn w:val="Heading4Char"/>
    <w:link w:val="CVHeading4"/>
    <w:rsid w:val="00C278D0"/>
    <w:rPr>
      <w:rFonts w:asciiTheme="majorHAnsi" w:eastAsiaTheme="majorEastAsia" w:hAnsiTheme="majorHAnsi" w:cstheme="majorBidi"/>
      <w:b/>
      <w:bCs/>
      <w:i w:val="0"/>
      <w:iCs/>
      <w:color w:val="632423" w:themeColor="accent2" w:themeShade="80"/>
      <w:sz w:val="26"/>
      <w:szCs w:val="22"/>
    </w:rPr>
  </w:style>
  <w:style w:type="paragraph" w:customStyle="1" w:styleId="CVPreHeading1Underline">
    <w:name w:val="CV Pre Heading 1 Underline"/>
    <w:basedOn w:val="Heading1"/>
    <w:qFormat/>
    <w:rsid w:val="00212CBF"/>
    <w:pPr>
      <w:numPr>
        <w:numId w:val="0"/>
      </w:numPr>
      <w:spacing w:before="120" w:line="240" w:lineRule="auto"/>
    </w:pPr>
  </w:style>
  <w:style w:type="paragraph" w:customStyle="1" w:styleId="CVPre2Heading">
    <w:name w:val="CV Pre 2 Heading"/>
    <w:basedOn w:val="Heading2"/>
    <w:qFormat/>
    <w:rsid w:val="00212CBF"/>
    <w:pPr>
      <w:numPr>
        <w:ilvl w:val="0"/>
        <w:numId w:val="0"/>
      </w:numPr>
    </w:pPr>
    <w:rPr>
      <w:sz w:val="28"/>
    </w:rPr>
  </w:style>
  <w:style w:type="paragraph" w:customStyle="1" w:styleId="CVFigCaptionNoNumbering">
    <w:name w:val="CV Fig Caption No Numbering"/>
    <w:basedOn w:val="CVFigureCaption"/>
    <w:qFormat/>
    <w:rsid w:val="00F37D11"/>
    <w:pPr>
      <w:numPr>
        <w:numId w:val="0"/>
      </w:numPr>
    </w:pPr>
  </w:style>
  <w:style w:type="paragraph" w:customStyle="1" w:styleId="CVTableTextCenterCenter">
    <w:name w:val="CV Table Text Center Center"/>
    <w:basedOn w:val="CVTableTextCenter"/>
    <w:qFormat/>
    <w:rsid w:val="00566180"/>
    <w:rPr>
      <w:b/>
    </w:rPr>
  </w:style>
  <w:style w:type="paragraph" w:customStyle="1" w:styleId="HeadingNoNumering">
    <w:name w:val="Heading No Numering"/>
    <w:basedOn w:val="CVChapterBodyCopy"/>
    <w:qFormat/>
    <w:rsid w:val="008E6810"/>
    <w:pPr>
      <w:spacing w:after="0" w:line="240" w:lineRule="auto"/>
    </w:pPr>
    <w:rPr>
      <w:b/>
      <w:color w:val="0F243E" w:themeColor="text2" w:themeShade="80"/>
      <w:sz w:val="28"/>
    </w:rPr>
  </w:style>
  <w:style w:type="paragraph" w:customStyle="1" w:styleId="ListNumiRomNum">
    <w:name w:val="List Num i RomNum"/>
    <w:basedOn w:val="ListNumber"/>
    <w:qFormat/>
    <w:rsid w:val="00F231A6"/>
    <w:pPr>
      <w:numPr>
        <w:numId w:val="38"/>
      </w:numPr>
      <w:ind w:left="340" w:hanging="17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6256464">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1" Type="http://schemas.openxmlformats.org/officeDocument/2006/relationships/image" Target="media/image5.emf"/><Relationship Id="rId42" Type="http://schemas.openxmlformats.org/officeDocument/2006/relationships/image" Target="media/image24.png"/><Relationship Id="rId63" Type="http://schemas.openxmlformats.org/officeDocument/2006/relationships/image" Target="media/image45.png"/><Relationship Id="rId84" Type="http://schemas.openxmlformats.org/officeDocument/2006/relationships/image" Target="media/image62.png"/><Relationship Id="rId138" Type="http://schemas.openxmlformats.org/officeDocument/2006/relationships/image" Target="media/image115.png"/><Relationship Id="rId159" Type="http://schemas.openxmlformats.org/officeDocument/2006/relationships/image" Target="media/image136.png"/><Relationship Id="rId170" Type="http://schemas.openxmlformats.org/officeDocument/2006/relationships/image" Target="media/image147.png"/><Relationship Id="rId191" Type="http://schemas.openxmlformats.org/officeDocument/2006/relationships/image" Target="media/image168.png"/><Relationship Id="rId205" Type="http://schemas.openxmlformats.org/officeDocument/2006/relationships/image" Target="media/image178.png"/><Relationship Id="rId107" Type="http://schemas.openxmlformats.org/officeDocument/2006/relationships/image" Target="media/image85.png"/><Relationship Id="rId11" Type="http://schemas.openxmlformats.org/officeDocument/2006/relationships/header" Target="header2.xml"/><Relationship Id="rId32" Type="http://schemas.openxmlformats.org/officeDocument/2006/relationships/hyperlink" Target="https://pftest-gen.coreoflowsandbox.com/" TargetMode="External"/><Relationship Id="rId53" Type="http://schemas.openxmlformats.org/officeDocument/2006/relationships/image" Target="media/image35.jpeg"/><Relationship Id="rId74" Type="http://schemas.openxmlformats.org/officeDocument/2006/relationships/image" Target="media/image52.png"/><Relationship Id="rId128" Type="http://schemas.openxmlformats.org/officeDocument/2006/relationships/image" Target="media/image105.png"/><Relationship Id="rId149" Type="http://schemas.openxmlformats.org/officeDocument/2006/relationships/image" Target="media/image126.png"/><Relationship Id="rId5" Type="http://schemas.openxmlformats.org/officeDocument/2006/relationships/webSettings" Target="webSettings.xml"/><Relationship Id="rId95" Type="http://schemas.openxmlformats.org/officeDocument/2006/relationships/image" Target="media/image73.png"/><Relationship Id="rId160" Type="http://schemas.openxmlformats.org/officeDocument/2006/relationships/image" Target="media/image137.png"/><Relationship Id="rId181" Type="http://schemas.openxmlformats.org/officeDocument/2006/relationships/image" Target="media/image158.png"/><Relationship Id="rId22" Type="http://schemas.openxmlformats.org/officeDocument/2006/relationships/footer" Target="footer5.xml"/><Relationship Id="rId43" Type="http://schemas.openxmlformats.org/officeDocument/2006/relationships/image" Target="media/image25.png"/><Relationship Id="rId64" Type="http://schemas.openxmlformats.org/officeDocument/2006/relationships/image" Target="media/image46.png"/><Relationship Id="rId118" Type="http://schemas.openxmlformats.org/officeDocument/2006/relationships/image" Target="media/image95.png"/><Relationship Id="rId139" Type="http://schemas.openxmlformats.org/officeDocument/2006/relationships/image" Target="media/image116.png"/><Relationship Id="rId85" Type="http://schemas.openxmlformats.org/officeDocument/2006/relationships/image" Target="media/image63.png"/><Relationship Id="rId150" Type="http://schemas.openxmlformats.org/officeDocument/2006/relationships/image" Target="media/image127.png"/><Relationship Id="rId171" Type="http://schemas.openxmlformats.org/officeDocument/2006/relationships/image" Target="media/image148.png"/><Relationship Id="rId192" Type="http://schemas.openxmlformats.org/officeDocument/2006/relationships/image" Target="media/image169.png"/><Relationship Id="rId206" Type="http://schemas.openxmlformats.org/officeDocument/2006/relationships/oleObject" Target="embeddings/oleObject9.bin"/><Relationship Id="rId12" Type="http://schemas.openxmlformats.org/officeDocument/2006/relationships/footer" Target="footer1.xml"/><Relationship Id="rId33" Type="http://schemas.openxmlformats.org/officeDocument/2006/relationships/image" Target="media/image15.png"/><Relationship Id="rId108" Type="http://schemas.openxmlformats.org/officeDocument/2006/relationships/image" Target="media/image86.png"/><Relationship Id="rId129" Type="http://schemas.openxmlformats.org/officeDocument/2006/relationships/image" Target="media/image106.png"/><Relationship Id="rId54" Type="http://schemas.openxmlformats.org/officeDocument/2006/relationships/image" Target="media/image36.png"/><Relationship Id="rId75" Type="http://schemas.openxmlformats.org/officeDocument/2006/relationships/image" Target="media/image53.png"/><Relationship Id="rId96" Type="http://schemas.openxmlformats.org/officeDocument/2006/relationships/image" Target="media/image74.png"/><Relationship Id="rId140" Type="http://schemas.openxmlformats.org/officeDocument/2006/relationships/image" Target="media/image117.png"/><Relationship Id="rId161" Type="http://schemas.openxmlformats.org/officeDocument/2006/relationships/image" Target="media/image138.png"/><Relationship Id="rId182" Type="http://schemas.openxmlformats.org/officeDocument/2006/relationships/image" Target="media/image159.png"/><Relationship Id="rId6" Type="http://schemas.openxmlformats.org/officeDocument/2006/relationships/footnotes" Target="footnotes.xml"/><Relationship Id="rId23" Type="http://schemas.openxmlformats.org/officeDocument/2006/relationships/image" Target="media/image6.png"/><Relationship Id="rId119" Type="http://schemas.openxmlformats.org/officeDocument/2006/relationships/image" Target="media/image96.png"/><Relationship Id="rId44" Type="http://schemas.openxmlformats.org/officeDocument/2006/relationships/image" Target="media/image26.png"/><Relationship Id="rId65" Type="http://schemas.openxmlformats.org/officeDocument/2006/relationships/image" Target="media/image47.png"/><Relationship Id="rId86" Type="http://schemas.openxmlformats.org/officeDocument/2006/relationships/image" Target="media/image64.png"/><Relationship Id="rId130" Type="http://schemas.openxmlformats.org/officeDocument/2006/relationships/image" Target="media/image107.png"/><Relationship Id="rId151" Type="http://schemas.openxmlformats.org/officeDocument/2006/relationships/image" Target="media/image128.png"/><Relationship Id="rId172" Type="http://schemas.openxmlformats.org/officeDocument/2006/relationships/image" Target="media/image149.PNG"/><Relationship Id="rId193" Type="http://schemas.openxmlformats.org/officeDocument/2006/relationships/image" Target="media/image170.png"/><Relationship Id="rId207" Type="http://schemas.openxmlformats.org/officeDocument/2006/relationships/image" Target="media/image179.png"/><Relationship Id="rId13" Type="http://schemas.openxmlformats.org/officeDocument/2006/relationships/footer" Target="footer2.xml"/><Relationship Id="rId109" Type="http://schemas.openxmlformats.org/officeDocument/2006/relationships/image" Target="media/image87.jpeg"/><Relationship Id="rId34" Type="http://schemas.openxmlformats.org/officeDocument/2006/relationships/image" Target="media/image16.png"/><Relationship Id="rId55" Type="http://schemas.openxmlformats.org/officeDocument/2006/relationships/image" Target="media/image37.jpeg"/><Relationship Id="rId76" Type="http://schemas.openxmlformats.org/officeDocument/2006/relationships/image" Target="media/image54.png"/><Relationship Id="rId97" Type="http://schemas.openxmlformats.org/officeDocument/2006/relationships/image" Target="media/image75.png"/><Relationship Id="rId120" Type="http://schemas.openxmlformats.org/officeDocument/2006/relationships/image" Target="media/image97.png"/><Relationship Id="rId141" Type="http://schemas.openxmlformats.org/officeDocument/2006/relationships/image" Target="media/image118.png"/><Relationship Id="rId7" Type="http://schemas.openxmlformats.org/officeDocument/2006/relationships/endnotes" Target="endnotes.xml"/><Relationship Id="rId162" Type="http://schemas.openxmlformats.org/officeDocument/2006/relationships/image" Target="media/image139.png"/><Relationship Id="rId183" Type="http://schemas.openxmlformats.org/officeDocument/2006/relationships/image" Target="media/image160.PNG"/><Relationship Id="rId24" Type="http://schemas.openxmlformats.org/officeDocument/2006/relationships/image" Target="media/image7.png"/><Relationship Id="rId45" Type="http://schemas.openxmlformats.org/officeDocument/2006/relationships/image" Target="media/image27.png"/><Relationship Id="rId66" Type="http://schemas.openxmlformats.org/officeDocument/2006/relationships/oleObject" Target="embeddings/oleObject1.bin"/><Relationship Id="rId87" Type="http://schemas.openxmlformats.org/officeDocument/2006/relationships/image" Target="media/image65.png"/><Relationship Id="rId110" Type="http://schemas.openxmlformats.org/officeDocument/2006/relationships/footer" Target="footer6.xml"/><Relationship Id="rId131" Type="http://schemas.openxmlformats.org/officeDocument/2006/relationships/image" Target="media/image108.png"/><Relationship Id="rId61" Type="http://schemas.openxmlformats.org/officeDocument/2006/relationships/image" Target="media/image43.png"/><Relationship Id="rId82" Type="http://schemas.openxmlformats.org/officeDocument/2006/relationships/image" Target="media/image60.png"/><Relationship Id="rId152" Type="http://schemas.openxmlformats.org/officeDocument/2006/relationships/image" Target="media/image129.png"/><Relationship Id="rId173" Type="http://schemas.openxmlformats.org/officeDocument/2006/relationships/image" Target="media/image150.PNG"/><Relationship Id="rId194" Type="http://schemas.openxmlformats.org/officeDocument/2006/relationships/image" Target="media/image171.png"/><Relationship Id="rId199" Type="http://schemas.openxmlformats.org/officeDocument/2006/relationships/image" Target="media/image175.png"/><Relationship Id="rId203" Type="http://schemas.openxmlformats.org/officeDocument/2006/relationships/image" Target="media/image177.png"/><Relationship Id="rId208" Type="http://schemas.openxmlformats.org/officeDocument/2006/relationships/header" Target="header5.xml"/><Relationship Id="rId19" Type="http://schemas.openxmlformats.org/officeDocument/2006/relationships/comments" Target="comments.xml"/><Relationship Id="rId14" Type="http://schemas.openxmlformats.org/officeDocument/2006/relationships/header" Target="header3.xml"/><Relationship Id="rId30" Type="http://schemas.openxmlformats.org/officeDocument/2006/relationships/image" Target="media/image13.png"/><Relationship Id="rId35" Type="http://schemas.openxmlformats.org/officeDocument/2006/relationships/image" Target="media/image17.png"/><Relationship Id="rId56" Type="http://schemas.openxmlformats.org/officeDocument/2006/relationships/image" Target="media/image38.png"/><Relationship Id="rId77" Type="http://schemas.openxmlformats.org/officeDocument/2006/relationships/image" Target="media/image55.png"/><Relationship Id="rId100" Type="http://schemas.openxmlformats.org/officeDocument/2006/relationships/image" Target="media/image78.png"/><Relationship Id="rId105" Type="http://schemas.openxmlformats.org/officeDocument/2006/relationships/image" Target="media/image83.png"/><Relationship Id="rId126" Type="http://schemas.openxmlformats.org/officeDocument/2006/relationships/image" Target="media/image103.png"/><Relationship Id="rId147" Type="http://schemas.openxmlformats.org/officeDocument/2006/relationships/image" Target="media/image124.png"/><Relationship Id="rId168" Type="http://schemas.openxmlformats.org/officeDocument/2006/relationships/image" Target="media/image145.png"/><Relationship Id="rId8" Type="http://schemas.openxmlformats.org/officeDocument/2006/relationships/image" Target="media/image1.jpeg"/><Relationship Id="rId51" Type="http://schemas.openxmlformats.org/officeDocument/2006/relationships/image" Target="media/image33.png"/><Relationship Id="rId72" Type="http://schemas.openxmlformats.org/officeDocument/2006/relationships/oleObject" Target="embeddings/oleObject4.bin"/><Relationship Id="rId93" Type="http://schemas.openxmlformats.org/officeDocument/2006/relationships/image" Target="media/image71.png"/><Relationship Id="rId98" Type="http://schemas.openxmlformats.org/officeDocument/2006/relationships/image" Target="media/image76.png"/><Relationship Id="rId121" Type="http://schemas.openxmlformats.org/officeDocument/2006/relationships/image" Target="media/image98.png"/><Relationship Id="rId142" Type="http://schemas.openxmlformats.org/officeDocument/2006/relationships/image" Target="media/image119.png"/><Relationship Id="rId163" Type="http://schemas.openxmlformats.org/officeDocument/2006/relationships/image" Target="media/image140.png"/><Relationship Id="rId184" Type="http://schemas.openxmlformats.org/officeDocument/2006/relationships/image" Target="media/image161.PNG"/><Relationship Id="rId189" Type="http://schemas.openxmlformats.org/officeDocument/2006/relationships/image" Target="media/image166.png"/><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image" Target="media/image28.png"/><Relationship Id="rId67" Type="http://schemas.openxmlformats.org/officeDocument/2006/relationships/image" Target="media/image48.png"/><Relationship Id="rId116" Type="http://schemas.openxmlformats.org/officeDocument/2006/relationships/image" Target="media/image93.png"/><Relationship Id="rId137" Type="http://schemas.openxmlformats.org/officeDocument/2006/relationships/image" Target="media/image114.png"/><Relationship Id="rId158" Type="http://schemas.openxmlformats.org/officeDocument/2006/relationships/image" Target="media/image135.png"/><Relationship Id="rId20" Type="http://schemas.microsoft.com/office/2011/relationships/commentsExtended" Target="commentsExtended.xml"/><Relationship Id="rId41" Type="http://schemas.openxmlformats.org/officeDocument/2006/relationships/image" Target="media/image23.png"/><Relationship Id="rId62" Type="http://schemas.openxmlformats.org/officeDocument/2006/relationships/image" Target="media/image44.png"/><Relationship Id="rId83" Type="http://schemas.openxmlformats.org/officeDocument/2006/relationships/image" Target="media/image61.png"/><Relationship Id="rId88" Type="http://schemas.openxmlformats.org/officeDocument/2006/relationships/image" Target="media/image66.png"/><Relationship Id="rId111" Type="http://schemas.openxmlformats.org/officeDocument/2006/relationships/image" Target="media/image88.png"/><Relationship Id="rId132" Type="http://schemas.openxmlformats.org/officeDocument/2006/relationships/image" Target="media/image109.png"/><Relationship Id="rId153" Type="http://schemas.openxmlformats.org/officeDocument/2006/relationships/image" Target="media/image130.png"/><Relationship Id="rId174" Type="http://schemas.openxmlformats.org/officeDocument/2006/relationships/image" Target="media/image151.png"/><Relationship Id="rId179" Type="http://schemas.openxmlformats.org/officeDocument/2006/relationships/image" Target="media/image156.png"/><Relationship Id="rId195" Type="http://schemas.openxmlformats.org/officeDocument/2006/relationships/image" Target="media/image172.png"/><Relationship Id="rId209" Type="http://schemas.openxmlformats.org/officeDocument/2006/relationships/header" Target="header6.xml"/><Relationship Id="rId190" Type="http://schemas.openxmlformats.org/officeDocument/2006/relationships/image" Target="media/image167.png"/><Relationship Id="rId204" Type="http://schemas.openxmlformats.org/officeDocument/2006/relationships/oleObject" Target="embeddings/oleObject8.bin"/><Relationship Id="rId15" Type="http://schemas.openxmlformats.org/officeDocument/2006/relationships/footer" Target="footer3.xml"/><Relationship Id="rId36" Type="http://schemas.openxmlformats.org/officeDocument/2006/relationships/image" Target="media/image18.png"/><Relationship Id="rId57" Type="http://schemas.openxmlformats.org/officeDocument/2006/relationships/image" Target="media/image39.png"/><Relationship Id="rId106" Type="http://schemas.openxmlformats.org/officeDocument/2006/relationships/image" Target="media/image84.png"/><Relationship Id="rId127" Type="http://schemas.openxmlformats.org/officeDocument/2006/relationships/image" Target="media/image104.png"/><Relationship Id="rId10" Type="http://schemas.openxmlformats.org/officeDocument/2006/relationships/header" Target="header1.xml"/><Relationship Id="rId31" Type="http://schemas.openxmlformats.org/officeDocument/2006/relationships/image" Target="media/image14.png"/><Relationship Id="rId52" Type="http://schemas.openxmlformats.org/officeDocument/2006/relationships/image" Target="media/image34.png"/><Relationship Id="rId73" Type="http://schemas.openxmlformats.org/officeDocument/2006/relationships/image" Target="media/image51.png"/><Relationship Id="rId78" Type="http://schemas.openxmlformats.org/officeDocument/2006/relationships/image" Target="media/image56.png"/><Relationship Id="rId94" Type="http://schemas.openxmlformats.org/officeDocument/2006/relationships/image" Target="media/image72.png"/><Relationship Id="rId99" Type="http://schemas.openxmlformats.org/officeDocument/2006/relationships/image" Target="media/image77.png"/><Relationship Id="rId101" Type="http://schemas.openxmlformats.org/officeDocument/2006/relationships/image" Target="media/image79.png"/><Relationship Id="rId122" Type="http://schemas.openxmlformats.org/officeDocument/2006/relationships/image" Target="media/image99.png"/><Relationship Id="rId143" Type="http://schemas.openxmlformats.org/officeDocument/2006/relationships/image" Target="media/image120.png"/><Relationship Id="rId148" Type="http://schemas.openxmlformats.org/officeDocument/2006/relationships/image" Target="media/image125.png"/><Relationship Id="rId164" Type="http://schemas.openxmlformats.org/officeDocument/2006/relationships/image" Target="media/image141.png"/><Relationship Id="rId169" Type="http://schemas.openxmlformats.org/officeDocument/2006/relationships/image" Target="media/image146.png"/><Relationship Id="rId185" Type="http://schemas.openxmlformats.org/officeDocument/2006/relationships/image" Target="media/image162.PNG"/><Relationship Id="rId4" Type="http://schemas.openxmlformats.org/officeDocument/2006/relationships/settings" Target="settings.xml"/><Relationship Id="rId9" Type="http://schemas.openxmlformats.org/officeDocument/2006/relationships/image" Target="media/image2.emf"/><Relationship Id="rId180" Type="http://schemas.openxmlformats.org/officeDocument/2006/relationships/image" Target="media/image157.PNG"/><Relationship Id="rId210" Type="http://schemas.openxmlformats.org/officeDocument/2006/relationships/fontTable" Target="fontTable.xml"/><Relationship Id="rId26" Type="http://schemas.openxmlformats.org/officeDocument/2006/relationships/image" Target="media/image9.png"/><Relationship Id="rId47" Type="http://schemas.openxmlformats.org/officeDocument/2006/relationships/image" Target="media/image29.png"/><Relationship Id="rId68" Type="http://schemas.openxmlformats.org/officeDocument/2006/relationships/oleObject" Target="embeddings/oleObject2.bin"/><Relationship Id="rId89" Type="http://schemas.openxmlformats.org/officeDocument/2006/relationships/image" Target="media/image67.png"/><Relationship Id="rId112" Type="http://schemas.openxmlformats.org/officeDocument/2006/relationships/image" Target="media/image89.png"/><Relationship Id="rId133" Type="http://schemas.openxmlformats.org/officeDocument/2006/relationships/image" Target="media/image110.png"/><Relationship Id="rId154" Type="http://schemas.openxmlformats.org/officeDocument/2006/relationships/image" Target="media/image131.png"/><Relationship Id="rId175" Type="http://schemas.openxmlformats.org/officeDocument/2006/relationships/image" Target="media/image152.png"/><Relationship Id="rId196" Type="http://schemas.openxmlformats.org/officeDocument/2006/relationships/image" Target="media/image173.png"/><Relationship Id="rId200" Type="http://schemas.openxmlformats.org/officeDocument/2006/relationships/oleObject" Target="embeddings/oleObject6.bin"/><Relationship Id="rId16" Type="http://schemas.openxmlformats.org/officeDocument/2006/relationships/header" Target="header4.xml"/><Relationship Id="rId37" Type="http://schemas.openxmlformats.org/officeDocument/2006/relationships/image" Target="media/image19.png"/><Relationship Id="rId58" Type="http://schemas.openxmlformats.org/officeDocument/2006/relationships/image" Target="media/image40.png"/><Relationship Id="rId79" Type="http://schemas.openxmlformats.org/officeDocument/2006/relationships/image" Target="media/image57.png"/><Relationship Id="rId102" Type="http://schemas.openxmlformats.org/officeDocument/2006/relationships/image" Target="media/image80.png"/><Relationship Id="rId123" Type="http://schemas.openxmlformats.org/officeDocument/2006/relationships/image" Target="media/image100.png"/><Relationship Id="rId144" Type="http://schemas.openxmlformats.org/officeDocument/2006/relationships/image" Target="media/image121.png"/><Relationship Id="rId90" Type="http://schemas.openxmlformats.org/officeDocument/2006/relationships/image" Target="media/image68.png"/><Relationship Id="rId165" Type="http://schemas.openxmlformats.org/officeDocument/2006/relationships/image" Target="media/image142.png"/><Relationship Id="rId186" Type="http://schemas.openxmlformats.org/officeDocument/2006/relationships/image" Target="media/image163.PNG"/><Relationship Id="rId211" Type="http://schemas.microsoft.com/office/2011/relationships/people" Target="people.xml"/><Relationship Id="rId27" Type="http://schemas.openxmlformats.org/officeDocument/2006/relationships/image" Target="media/image10.png"/><Relationship Id="rId48" Type="http://schemas.openxmlformats.org/officeDocument/2006/relationships/image" Target="media/image30.png"/><Relationship Id="rId69" Type="http://schemas.openxmlformats.org/officeDocument/2006/relationships/image" Target="media/image49.png"/><Relationship Id="rId113" Type="http://schemas.openxmlformats.org/officeDocument/2006/relationships/image" Target="media/image90.png"/><Relationship Id="rId134" Type="http://schemas.openxmlformats.org/officeDocument/2006/relationships/image" Target="media/image111.png"/><Relationship Id="rId80" Type="http://schemas.openxmlformats.org/officeDocument/2006/relationships/image" Target="media/image58.png"/><Relationship Id="rId155" Type="http://schemas.openxmlformats.org/officeDocument/2006/relationships/image" Target="media/image132.png"/><Relationship Id="rId176" Type="http://schemas.openxmlformats.org/officeDocument/2006/relationships/image" Target="media/image153.png"/><Relationship Id="rId197" Type="http://schemas.openxmlformats.org/officeDocument/2006/relationships/image" Target="media/image174.png"/><Relationship Id="rId201" Type="http://schemas.openxmlformats.org/officeDocument/2006/relationships/image" Target="media/image176.png"/><Relationship Id="rId17" Type="http://schemas.openxmlformats.org/officeDocument/2006/relationships/footer" Target="footer4.xml"/><Relationship Id="rId38" Type="http://schemas.openxmlformats.org/officeDocument/2006/relationships/image" Target="media/image20.png"/><Relationship Id="rId59" Type="http://schemas.openxmlformats.org/officeDocument/2006/relationships/image" Target="media/image41.png"/><Relationship Id="rId103" Type="http://schemas.openxmlformats.org/officeDocument/2006/relationships/image" Target="media/image81.png"/><Relationship Id="rId124" Type="http://schemas.openxmlformats.org/officeDocument/2006/relationships/image" Target="media/image101.png"/><Relationship Id="rId70" Type="http://schemas.openxmlformats.org/officeDocument/2006/relationships/oleObject" Target="embeddings/oleObject3.bin"/><Relationship Id="rId91" Type="http://schemas.openxmlformats.org/officeDocument/2006/relationships/image" Target="media/image69.png"/><Relationship Id="rId145" Type="http://schemas.openxmlformats.org/officeDocument/2006/relationships/image" Target="media/image122.png"/><Relationship Id="rId166" Type="http://schemas.openxmlformats.org/officeDocument/2006/relationships/image" Target="media/image143.png"/><Relationship Id="rId187" Type="http://schemas.openxmlformats.org/officeDocument/2006/relationships/image" Target="media/image164.png"/><Relationship Id="rId1" Type="http://schemas.openxmlformats.org/officeDocument/2006/relationships/customXml" Target="../customXml/item1.xml"/><Relationship Id="rId212" Type="http://schemas.openxmlformats.org/officeDocument/2006/relationships/theme" Target="theme/theme1.xml"/><Relationship Id="rId28" Type="http://schemas.openxmlformats.org/officeDocument/2006/relationships/image" Target="media/image11.png"/><Relationship Id="rId49" Type="http://schemas.openxmlformats.org/officeDocument/2006/relationships/image" Target="media/image31.png"/><Relationship Id="rId114" Type="http://schemas.openxmlformats.org/officeDocument/2006/relationships/image" Target="media/image91.png"/><Relationship Id="rId60" Type="http://schemas.openxmlformats.org/officeDocument/2006/relationships/image" Target="media/image42.png"/><Relationship Id="rId81" Type="http://schemas.openxmlformats.org/officeDocument/2006/relationships/image" Target="media/image59.png"/><Relationship Id="rId135" Type="http://schemas.openxmlformats.org/officeDocument/2006/relationships/image" Target="media/image112.png"/><Relationship Id="rId156" Type="http://schemas.openxmlformats.org/officeDocument/2006/relationships/image" Target="media/image133.png"/><Relationship Id="rId177" Type="http://schemas.openxmlformats.org/officeDocument/2006/relationships/image" Target="media/image154.png"/><Relationship Id="rId198" Type="http://schemas.openxmlformats.org/officeDocument/2006/relationships/oleObject" Target="embeddings/oleObject5.bin"/><Relationship Id="rId202" Type="http://schemas.openxmlformats.org/officeDocument/2006/relationships/oleObject" Target="embeddings/oleObject7.bin"/><Relationship Id="rId18" Type="http://schemas.openxmlformats.org/officeDocument/2006/relationships/image" Target="media/image4.png"/><Relationship Id="rId39" Type="http://schemas.openxmlformats.org/officeDocument/2006/relationships/image" Target="media/image21.png"/><Relationship Id="rId50" Type="http://schemas.openxmlformats.org/officeDocument/2006/relationships/image" Target="media/image32.png"/><Relationship Id="rId104" Type="http://schemas.openxmlformats.org/officeDocument/2006/relationships/image" Target="media/image82.png"/><Relationship Id="rId125" Type="http://schemas.openxmlformats.org/officeDocument/2006/relationships/image" Target="media/image102.png"/><Relationship Id="rId146" Type="http://schemas.openxmlformats.org/officeDocument/2006/relationships/image" Target="media/image123.png"/><Relationship Id="rId167" Type="http://schemas.openxmlformats.org/officeDocument/2006/relationships/image" Target="media/image144.png"/><Relationship Id="rId188" Type="http://schemas.openxmlformats.org/officeDocument/2006/relationships/image" Target="media/image165.png"/><Relationship Id="rId71" Type="http://schemas.openxmlformats.org/officeDocument/2006/relationships/image" Target="media/image50.png"/><Relationship Id="rId92" Type="http://schemas.openxmlformats.org/officeDocument/2006/relationships/image" Target="media/image70.png"/><Relationship Id="rId2" Type="http://schemas.openxmlformats.org/officeDocument/2006/relationships/numbering" Target="numbering.xml"/><Relationship Id="rId29" Type="http://schemas.openxmlformats.org/officeDocument/2006/relationships/image" Target="media/image12.png"/><Relationship Id="rId40" Type="http://schemas.openxmlformats.org/officeDocument/2006/relationships/image" Target="media/image22.png"/><Relationship Id="rId115" Type="http://schemas.openxmlformats.org/officeDocument/2006/relationships/image" Target="media/image92.png"/><Relationship Id="rId136" Type="http://schemas.openxmlformats.org/officeDocument/2006/relationships/image" Target="media/image113.png"/><Relationship Id="rId157" Type="http://schemas.openxmlformats.org/officeDocument/2006/relationships/image" Target="media/image134.png"/><Relationship Id="rId178" Type="http://schemas.openxmlformats.org/officeDocument/2006/relationships/image" Target="media/image155.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B1187C-410D-4EED-BF08-1A2063DDD8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462</TotalTime>
  <Pages>114</Pages>
  <Words>14591</Words>
  <Characters>83169</Characters>
  <Application>Microsoft Office Word</Application>
  <DocSecurity>0</DocSecurity>
  <Lines>693</Lines>
  <Paragraphs>195</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97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cp:lastModifiedBy>Pavan Rasquinha</cp:lastModifiedBy>
  <cp:revision>1146</cp:revision>
  <cp:lastPrinted>2019-10-07T19:36:00Z</cp:lastPrinted>
  <dcterms:created xsi:type="dcterms:W3CDTF">2019-09-27T13:11:00Z</dcterms:created>
  <dcterms:modified xsi:type="dcterms:W3CDTF">2020-04-21T00:41:00Z</dcterms:modified>
</cp:coreProperties>
</file>